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91DAFD" w14:textId="15567F9E" w:rsidR="6BA8398F" w:rsidRDefault="006850E5" w:rsidP="6BA8398F">
      <w:pPr>
        <w:pStyle w:val="Title"/>
        <w:jc w:val="right"/>
      </w:pPr>
      <w:bookmarkStart w:id="0" w:name="_Toc18396389"/>
      <w:r w:rsidRPr="00063129">
        <w:rPr>
          <w:rFonts w:asciiTheme="minorHAnsi" w:hAnsiTheme="minorHAnsi"/>
          <w:noProof/>
        </w:rPr>
        <w:drawing>
          <wp:anchor distT="0" distB="0" distL="114300" distR="114300" simplePos="0" relativeHeight="251669504" behindDoc="1" locked="0" layoutInCell="1" allowOverlap="1" wp14:anchorId="326A7CD5" wp14:editId="69E7AEF3">
            <wp:simplePos x="0" y="0"/>
            <wp:positionH relativeFrom="page">
              <wp:posOffset>33443</wp:posOffset>
            </wp:positionH>
            <wp:positionV relativeFrom="page">
              <wp:posOffset>21590</wp:posOffset>
            </wp:positionV>
            <wp:extent cx="7577455" cy="4057650"/>
            <wp:effectExtent l="0" t="0" r="4445" b="0"/>
            <wp:wrapTight wrapText="bothSides">
              <wp:wrapPolygon edited="0">
                <wp:start x="0" y="0"/>
                <wp:lineTo x="0" y="21499"/>
                <wp:lineTo x="21558" y="21499"/>
                <wp:lineTo x="21558" y="0"/>
                <wp:lineTo x="0" y="0"/>
              </wp:wrapPolygon>
            </wp:wrapTight>
            <wp:docPr id="51"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verpillat\Downloads\tpp-header-v2.jp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7577455" cy="4057650"/>
                    </a:xfrm>
                    <a:prstGeom prst="rect">
                      <a:avLst/>
                    </a:prstGeom>
                    <a:noFill/>
                    <a:ln>
                      <a:noFill/>
                    </a:ln>
                  </pic:spPr>
                </pic:pic>
              </a:graphicData>
            </a:graphic>
            <wp14:sizeRelH relativeFrom="page">
              <wp14:pctWidth>0</wp14:pctWidth>
            </wp14:sizeRelH>
            <wp14:sizeRelV relativeFrom="page">
              <wp14:pctHeight>0</wp14:pctHeight>
            </wp14:sizeRelV>
          </wp:anchor>
        </w:drawing>
      </w:r>
      <w:r w:rsidR="0045746F">
        <w:rPr>
          <w:b/>
          <w:bCs/>
          <w:sz w:val="72"/>
          <w:szCs w:val="72"/>
        </w:rPr>
        <w:t>HiPay Inte</w:t>
      </w:r>
      <w:r w:rsidR="6BA8398F" w:rsidRPr="6BA8398F">
        <w:rPr>
          <w:b/>
          <w:bCs/>
          <w:sz w:val="72"/>
          <w:szCs w:val="72"/>
        </w:rPr>
        <w:t>gration</w:t>
      </w:r>
    </w:p>
    <w:p w14:paraId="611925D2" w14:textId="18D2D2F3" w:rsidR="007A5A94" w:rsidRPr="007A5A94" w:rsidRDefault="007A5A94" w:rsidP="007A5A94"/>
    <w:p w14:paraId="374E0DC3" w14:textId="1519D43A" w:rsidR="007A5A94" w:rsidRPr="009738D9" w:rsidRDefault="6BA8398F" w:rsidP="007A5A94">
      <w:pPr>
        <w:pStyle w:val="Version"/>
        <w:rPr>
          <w:rFonts w:asciiTheme="majorHAnsi" w:hAnsiTheme="majorHAnsi"/>
        </w:rPr>
      </w:pPr>
      <w:r w:rsidRPr="6BA8398F">
        <w:rPr>
          <w:rFonts w:asciiTheme="majorHAnsi" w:eastAsiaTheme="majorEastAsia" w:hAnsiTheme="majorHAnsi" w:cstheme="majorBidi"/>
        </w:rPr>
        <w:t>Version 1</w:t>
      </w:r>
      <w:r w:rsidR="003C6DB8">
        <w:rPr>
          <w:rFonts w:asciiTheme="majorHAnsi" w:eastAsiaTheme="majorEastAsia" w:hAnsiTheme="majorHAnsi" w:cstheme="majorBidi"/>
        </w:rPr>
        <w:t>9</w:t>
      </w:r>
      <w:r w:rsidRPr="6BA8398F">
        <w:rPr>
          <w:rFonts w:asciiTheme="majorHAnsi" w:eastAsiaTheme="majorEastAsia" w:hAnsiTheme="majorHAnsi" w:cstheme="majorBidi"/>
        </w:rPr>
        <w:t>.</w:t>
      </w:r>
      <w:r w:rsidR="00025B3D">
        <w:rPr>
          <w:rFonts w:asciiTheme="majorHAnsi" w:eastAsiaTheme="majorEastAsia" w:hAnsiTheme="majorHAnsi" w:cstheme="majorBidi"/>
        </w:rPr>
        <w:t>1</w:t>
      </w:r>
      <w:r w:rsidRPr="6BA8398F">
        <w:rPr>
          <w:rFonts w:asciiTheme="majorHAnsi" w:eastAsiaTheme="majorEastAsia" w:hAnsiTheme="majorHAnsi" w:cstheme="majorBidi"/>
        </w:rPr>
        <w:t>.</w:t>
      </w:r>
      <w:r w:rsidR="00F82B90">
        <w:rPr>
          <w:rFonts w:asciiTheme="majorHAnsi" w:eastAsiaTheme="majorEastAsia" w:hAnsiTheme="majorHAnsi" w:cstheme="majorBidi"/>
        </w:rPr>
        <w:t>0</w:t>
      </w:r>
    </w:p>
    <w:p w14:paraId="347AEC6D" w14:textId="06089696" w:rsidR="007A5A94" w:rsidRDefault="007A5A94" w:rsidP="007A5A94">
      <w:bookmarkStart w:id="1" w:name="O_109"/>
      <w:bookmarkEnd w:id="1"/>
    </w:p>
    <w:p w14:paraId="1ED87058" w14:textId="0DAD0DC7" w:rsidR="003A546F" w:rsidRPr="00F10C2D" w:rsidRDefault="003A546F" w:rsidP="003A546F">
      <w:pPr>
        <w:spacing w:line="240" w:lineRule="auto"/>
        <w:jc w:val="center"/>
        <w:rPr>
          <w:rFonts w:ascii="Arial" w:eastAsia="Arial" w:hAnsi="Arial" w:cs="Arial"/>
          <w:b/>
          <w:sz w:val="32"/>
          <w:szCs w:val="32"/>
        </w:rPr>
      </w:pPr>
    </w:p>
    <w:p w14:paraId="0A982577" w14:textId="054CA1C0" w:rsidR="003A546F" w:rsidRPr="00F10C2D" w:rsidRDefault="003A546F" w:rsidP="003A546F">
      <w:pPr>
        <w:spacing w:line="240" w:lineRule="auto"/>
        <w:ind w:right="-1187"/>
        <w:jc w:val="center"/>
        <w:rPr>
          <w:rFonts w:ascii="Arial" w:hAnsi="Arial"/>
          <w:b/>
          <w:sz w:val="36"/>
        </w:rPr>
      </w:pPr>
    </w:p>
    <w:p w14:paraId="00BF2FDD" w14:textId="67E600CA" w:rsidR="003A546F" w:rsidRPr="00F10C2D" w:rsidRDefault="006338D8" w:rsidP="003A546F">
      <w:pPr>
        <w:spacing w:line="240" w:lineRule="auto"/>
        <w:ind w:right="-1187"/>
        <w:jc w:val="center"/>
        <w:rPr>
          <w:rFonts w:ascii="Arial" w:hAnsi="Arial"/>
          <w:b/>
          <w:sz w:val="36"/>
        </w:rPr>
      </w:pPr>
      <w:r w:rsidRPr="00CC3CB7">
        <w:rPr>
          <w:rFonts w:ascii="Arial" w:hAnsi="Arial"/>
          <w:noProof/>
          <w:sz w:val="36"/>
        </w:rPr>
        <w:drawing>
          <wp:anchor distT="0" distB="0" distL="114300" distR="114300" simplePos="0" relativeHeight="251672576" behindDoc="0" locked="0" layoutInCell="1" allowOverlap="1" wp14:anchorId="066B2D80" wp14:editId="4978BCEA">
            <wp:simplePos x="0" y="0"/>
            <wp:positionH relativeFrom="margin">
              <wp:posOffset>3321685</wp:posOffset>
            </wp:positionH>
            <wp:positionV relativeFrom="margin">
              <wp:posOffset>3388995</wp:posOffset>
            </wp:positionV>
            <wp:extent cx="3017520" cy="733425"/>
            <wp:effectExtent l="0" t="0" r="0" b="9525"/>
            <wp:wrapSquare wrapText="bothSides"/>
            <wp:docPr id="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forrest\AppData\Local\Microsoft\Windows\Temporary Internet Files\Content.Outlook\28ZYCJN0\dw_link_logo_whitebg2.jp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3017520" cy="73342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6850E5" w:rsidRPr="00063129">
        <w:rPr>
          <w:b/>
          <w:noProof/>
          <w:color w:val="000000"/>
        </w:rPr>
        <w:drawing>
          <wp:anchor distT="0" distB="0" distL="114300" distR="114300" simplePos="0" relativeHeight="251671552" behindDoc="1" locked="0" layoutInCell="1" allowOverlap="1" wp14:anchorId="5FC4810B" wp14:editId="5FE04B4A">
            <wp:simplePos x="0" y="0"/>
            <wp:positionH relativeFrom="column">
              <wp:posOffset>-262043</wp:posOffset>
            </wp:positionH>
            <wp:positionV relativeFrom="paragraph">
              <wp:posOffset>400897</wp:posOffset>
            </wp:positionV>
            <wp:extent cx="3235933" cy="443230"/>
            <wp:effectExtent l="0" t="0" r="3175" b="0"/>
            <wp:wrapNone/>
            <wp:docPr id="52" name="Image 9" descr="Macintosh HD:Users:Ttek:Desktop:a4 word:logo-tp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Macintosh HD:Users:Ttek:Desktop:a4 word:logo-tpp.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235933" cy="443230"/>
                    </a:xfrm>
                    <a:prstGeom prst="rect">
                      <a:avLst/>
                    </a:prstGeom>
                    <a:noFill/>
                    <a:ln>
                      <a:no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14:sizeRelH relativeFrom="page">
              <wp14:pctWidth>0</wp14:pctWidth>
            </wp14:sizeRelH>
            <wp14:sizeRelV relativeFrom="page">
              <wp14:pctHeight>0</wp14:pctHeight>
            </wp14:sizeRelV>
          </wp:anchor>
        </w:drawing>
      </w:r>
    </w:p>
    <w:p w14:paraId="590641BC" w14:textId="12264326" w:rsidR="003A546F" w:rsidRPr="00F10C2D" w:rsidRDefault="003A546F" w:rsidP="003A546F">
      <w:pPr>
        <w:spacing w:line="240" w:lineRule="auto"/>
        <w:ind w:right="-1187"/>
        <w:jc w:val="center"/>
        <w:rPr>
          <w:rFonts w:ascii="Arial" w:hAnsi="Arial"/>
          <w:b/>
          <w:sz w:val="36"/>
        </w:rPr>
      </w:pPr>
    </w:p>
    <w:p w14:paraId="0F6E59E3" w14:textId="2EA7238D" w:rsidR="003A546F" w:rsidRDefault="003A546F" w:rsidP="003A546F">
      <w:pPr>
        <w:spacing w:line="240" w:lineRule="auto"/>
        <w:ind w:right="-1187"/>
        <w:jc w:val="center"/>
        <w:rPr>
          <w:rFonts w:ascii="Arial" w:hAnsi="Arial"/>
          <w:sz w:val="28"/>
        </w:rPr>
      </w:pPr>
    </w:p>
    <w:p w14:paraId="23299E16" w14:textId="11219C29" w:rsidR="0045746F" w:rsidRDefault="0045746F" w:rsidP="003A546F">
      <w:pPr>
        <w:spacing w:line="240" w:lineRule="auto"/>
        <w:ind w:right="-1187"/>
        <w:jc w:val="center"/>
        <w:rPr>
          <w:rFonts w:ascii="Arial" w:hAnsi="Arial"/>
          <w:sz w:val="28"/>
        </w:rPr>
      </w:pPr>
    </w:p>
    <w:p w14:paraId="59B39CCB" w14:textId="64B97C21" w:rsidR="0045746F" w:rsidRDefault="0045746F" w:rsidP="003A546F">
      <w:pPr>
        <w:spacing w:line="240" w:lineRule="auto"/>
        <w:ind w:right="-1187"/>
        <w:jc w:val="center"/>
        <w:rPr>
          <w:rFonts w:ascii="Arial" w:hAnsi="Arial"/>
          <w:sz w:val="28"/>
        </w:rPr>
      </w:pPr>
    </w:p>
    <w:p w14:paraId="3ADBF619" w14:textId="77777777" w:rsidR="006850E5" w:rsidRPr="00F10C2D" w:rsidRDefault="006850E5" w:rsidP="003A546F">
      <w:pPr>
        <w:spacing w:line="240" w:lineRule="auto"/>
        <w:ind w:right="-1187"/>
        <w:jc w:val="center"/>
        <w:rPr>
          <w:rFonts w:ascii="Arial" w:hAnsi="Arial"/>
          <w:sz w:val="28"/>
        </w:rPr>
      </w:pPr>
    </w:p>
    <w:bookmarkEnd w:id="0" w:displacedByCustomXml="next"/>
    <w:bookmarkStart w:id="2" w:name="_Toc78862409" w:displacedByCustomXml="next"/>
    <w:sdt>
      <w:sdtPr>
        <w:rPr>
          <w:rFonts w:asciiTheme="minorHAnsi" w:eastAsiaTheme="minorEastAsia" w:hAnsiTheme="minorHAnsi" w:cstheme="minorBidi"/>
          <w:b w:val="0"/>
          <w:bCs w:val="0"/>
          <w:smallCaps/>
          <w:color w:val="auto"/>
          <w:spacing w:val="5"/>
          <w:sz w:val="22"/>
          <w:szCs w:val="22"/>
          <w:u w:val="single"/>
        </w:rPr>
        <w:id w:val="18149860"/>
        <w:docPartObj>
          <w:docPartGallery w:val="Table of Contents"/>
          <w:docPartUnique/>
        </w:docPartObj>
      </w:sdtPr>
      <w:sdtEndPr/>
      <w:sdtContent>
        <w:p w14:paraId="768392ED" w14:textId="77777777" w:rsidR="00F02EC2" w:rsidRDefault="00F02EC2" w:rsidP="00196A4C">
          <w:pPr>
            <w:pStyle w:val="TOCHeading"/>
            <w:numPr>
              <w:ilvl w:val="0"/>
              <w:numId w:val="0"/>
            </w:numPr>
            <w:ind w:left="720"/>
          </w:pPr>
          <w:r>
            <w:t>Table of Contents</w:t>
          </w:r>
        </w:p>
        <w:p w14:paraId="09658658" w14:textId="50B3952B" w:rsidR="006929B4" w:rsidRDefault="00525010">
          <w:pPr>
            <w:pStyle w:val="TOC1"/>
          </w:pPr>
          <w:r w:rsidRPr="000A68C9">
            <w:rPr>
              <w:rFonts w:ascii="Trebuchet MS" w:hAnsi="Trebuchet MS" w:cs="Arial"/>
              <w:sz w:val="20"/>
              <w:szCs w:val="20"/>
            </w:rPr>
            <w:fldChar w:fldCharType="begin"/>
          </w:r>
          <w:r w:rsidR="00F02EC2" w:rsidRPr="000A68C9">
            <w:rPr>
              <w:rFonts w:ascii="Trebuchet MS" w:hAnsi="Trebuchet MS" w:cs="Arial"/>
              <w:sz w:val="20"/>
              <w:szCs w:val="20"/>
            </w:rPr>
            <w:instrText xml:space="preserve"> TOC \o "1-3" \h \z \u </w:instrText>
          </w:r>
          <w:r w:rsidRPr="000A68C9">
            <w:rPr>
              <w:rFonts w:ascii="Trebuchet MS" w:hAnsi="Trebuchet MS" w:cs="Arial"/>
              <w:sz w:val="20"/>
              <w:szCs w:val="20"/>
            </w:rPr>
            <w:fldChar w:fldCharType="separate"/>
          </w:r>
          <w:hyperlink w:anchor="_Toc14713867" w:history="1">
            <w:r w:rsidR="006929B4" w:rsidRPr="0024426D">
              <w:rPr>
                <w:rStyle w:val="Hyperlink"/>
              </w:rPr>
              <w:t>1.</w:t>
            </w:r>
            <w:r w:rsidR="006929B4">
              <w:tab/>
            </w:r>
            <w:r w:rsidR="006929B4" w:rsidRPr="0024426D">
              <w:rPr>
                <w:rStyle w:val="Hyperlink"/>
              </w:rPr>
              <w:t>Summary</w:t>
            </w:r>
            <w:r w:rsidR="006929B4">
              <w:rPr>
                <w:webHidden/>
              </w:rPr>
              <w:tab/>
            </w:r>
            <w:r w:rsidR="006929B4">
              <w:rPr>
                <w:webHidden/>
              </w:rPr>
              <w:fldChar w:fldCharType="begin"/>
            </w:r>
            <w:r w:rsidR="006929B4">
              <w:rPr>
                <w:webHidden/>
              </w:rPr>
              <w:instrText xml:space="preserve"> PAGEREF _Toc14713867 \h </w:instrText>
            </w:r>
            <w:r w:rsidR="006929B4">
              <w:rPr>
                <w:webHidden/>
              </w:rPr>
            </w:r>
            <w:r w:rsidR="006929B4">
              <w:rPr>
                <w:webHidden/>
              </w:rPr>
              <w:fldChar w:fldCharType="separate"/>
            </w:r>
            <w:r w:rsidR="006929B4">
              <w:rPr>
                <w:webHidden/>
              </w:rPr>
              <w:t>1-4</w:t>
            </w:r>
            <w:r w:rsidR="006929B4">
              <w:rPr>
                <w:webHidden/>
              </w:rPr>
              <w:fldChar w:fldCharType="end"/>
            </w:r>
          </w:hyperlink>
        </w:p>
        <w:p w14:paraId="16DF8FA6" w14:textId="7F7DDF67" w:rsidR="006929B4" w:rsidRDefault="00F40DCE">
          <w:pPr>
            <w:pStyle w:val="TOC1"/>
          </w:pPr>
          <w:hyperlink w:anchor="_Toc14713868" w:history="1">
            <w:r w:rsidR="006929B4" w:rsidRPr="0024426D">
              <w:rPr>
                <w:rStyle w:val="Hyperlink"/>
              </w:rPr>
              <w:t>2.</w:t>
            </w:r>
            <w:r w:rsidR="006929B4">
              <w:tab/>
            </w:r>
            <w:r w:rsidR="006929B4" w:rsidRPr="0024426D">
              <w:rPr>
                <w:rStyle w:val="Hyperlink"/>
              </w:rPr>
              <w:t>Component Overview</w:t>
            </w:r>
            <w:r w:rsidR="006929B4">
              <w:rPr>
                <w:webHidden/>
              </w:rPr>
              <w:tab/>
            </w:r>
            <w:r w:rsidR="006929B4">
              <w:rPr>
                <w:webHidden/>
              </w:rPr>
              <w:fldChar w:fldCharType="begin"/>
            </w:r>
            <w:r w:rsidR="006929B4">
              <w:rPr>
                <w:webHidden/>
              </w:rPr>
              <w:instrText xml:space="preserve"> PAGEREF _Toc14713868 \h </w:instrText>
            </w:r>
            <w:r w:rsidR="006929B4">
              <w:rPr>
                <w:webHidden/>
              </w:rPr>
            </w:r>
            <w:r w:rsidR="006929B4">
              <w:rPr>
                <w:webHidden/>
              </w:rPr>
              <w:fldChar w:fldCharType="separate"/>
            </w:r>
            <w:r w:rsidR="006929B4">
              <w:rPr>
                <w:webHidden/>
              </w:rPr>
              <w:t>2-5</w:t>
            </w:r>
            <w:r w:rsidR="006929B4">
              <w:rPr>
                <w:webHidden/>
              </w:rPr>
              <w:fldChar w:fldCharType="end"/>
            </w:r>
          </w:hyperlink>
        </w:p>
        <w:p w14:paraId="19969731" w14:textId="1C52DEC3" w:rsidR="006929B4" w:rsidRDefault="00F40DCE">
          <w:pPr>
            <w:pStyle w:val="TOC2"/>
          </w:pPr>
          <w:hyperlink w:anchor="_Toc14713869" w:history="1">
            <w:r w:rsidR="006929B4" w:rsidRPr="0024426D">
              <w:rPr>
                <w:rStyle w:val="Hyperlink"/>
                <w:rFonts w:ascii="Trebuchet MS" w:hAnsi="Trebuchet MS"/>
              </w:rPr>
              <w:t>2.1</w:t>
            </w:r>
            <w:r w:rsidR="006929B4">
              <w:tab/>
            </w:r>
            <w:r w:rsidR="006929B4" w:rsidRPr="0024426D">
              <w:rPr>
                <w:rStyle w:val="Hyperlink"/>
                <w:rFonts w:ascii="Trebuchet MS" w:hAnsi="Trebuchet MS"/>
              </w:rPr>
              <w:t>Functional Overview</w:t>
            </w:r>
            <w:r w:rsidR="006929B4">
              <w:rPr>
                <w:webHidden/>
              </w:rPr>
              <w:tab/>
            </w:r>
            <w:r w:rsidR="006929B4">
              <w:rPr>
                <w:webHidden/>
              </w:rPr>
              <w:fldChar w:fldCharType="begin"/>
            </w:r>
            <w:r w:rsidR="006929B4">
              <w:rPr>
                <w:webHidden/>
              </w:rPr>
              <w:instrText xml:space="preserve"> PAGEREF _Toc14713869 \h </w:instrText>
            </w:r>
            <w:r w:rsidR="006929B4">
              <w:rPr>
                <w:webHidden/>
              </w:rPr>
            </w:r>
            <w:r w:rsidR="006929B4">
              <w:rPr>
                <w:webHidden/>
              </w:rPr>
              <w:fldChar w:fldCharType="separate"/>
            </w:r>
            <w:r w:rsidR="006929B4">
              <w:rPr>
                <w:webHidden/>
              </w:rPr>
              <w:t>2-5</w:t>
            </w:r>
            <w:r w:rsidR="006929B4">
              <w:rPr>
                <w:webHidden/>
              </w:rPr>
              <w:fldChar w:fldCharType="end"/>
            </w:r>
          </w:hyperlink>
        </w:p>
        <w:p w14:paraId="4132FC02" w14:textId="36EB9AE3" w:rsidR="006929B4" w:rsidRDefault="00F40DCE">
          <w:pPr>
            <w:pStyle w:val="TOC3"/>
          </w:pPr>
          <w:hyperlink w:anchor="_Toc14713870" w:history="1">
            <w:r w:rsidR="006929B4" w:rsidRPr="0024426D">
              <w:rPr>
                <w:rStyle w:val="Hyperlink"/>
                <w:lang w:val="en-GB"/>
              </w:rPr>
              <w:t>2.1.1</w:t>
            </w:r>
            <w:r w:rsidR="006929B4">
              <w:tab/>
            </w:r>
            <w:r w:rsidR="006929B4" w:rsidRPr="0024426D">
              <w:rPr>
                <w:rStyle w:val="Hyperlink"/>
                <w:iCs/>
                <w:lang w:val="en-GB"/>
              </w:rPr>
              <w:t>Frontend and Business Manager Functionalities</w:t>
            </w:r>
            <w:r w:rsidR="006929B4">
              <w:rPr>
                <w:webHidden/>
              </w:rPr>
              <w:tab/>
            </w:r>
            <w:r w:rsidR="006929B4">
              <w:rPr>
                <w:webHidden/>
              </w:rPr>
              <w:fldChar w:fldCharType="begin"/>
            </w:r>
            <w:r w:rsidR="006929B4">
              <w:rPr>
                <w:webHidden/>
              </w:rPr>
              <w:instrText xml:space="preserve"> PAGEREF _Toc14713870 \h </w:instrText>
            </w:r>
            <w:r w:rsidR="006929B4">
              <w:rPr>
                <w:webHidden/>
              </w:rPr>
            </w:r>
            <w:r w:rsidR="006929B4">
              <w:rPr>
                <w:webHidden/>
              </w:rPr>
              <w:fldChar w:fldCharType="separate"/>
            </w:r>
            <w:r w:rsidR="006929B4">
              <w:rPr>
                <w:webHidden/>
              </w:rPr>
              <w:t>2-5</w:t>
            </w:r>
            <w:r w:rsidR="006929B4">
              <w:rPr>
                <w:webHidden/>
              </w:rPr>
              <w:fldChar w:fldCharType="end"/>
            </w:r>
          </w:hyperlink>
        </w:p>
        <w:p w14:paraId="5BFA9DF5" w14:textId="644AA774" w:rsidR="006929B4" w:rsidRDefault="00F40DCE">
          <w:pPr>
            <w:pStyle w:val="TOC3"/>
          </w:pPr>
          <w:hyperlink w:anchor="_Toc14713871" w:history="1">
            <w:r w:rsidR="006929B4" w:rsidRPr="0024426D">
              <w:rPr>
                <w:rStyle w:val="Hyperlink"/>
                <w:lang w:val="en-GB"/>
              </w:rPr>
              <w:t>2.1.2</w:t>
            </w:r>
            <w:r w:rsidR="006929B4">
              <w:tab/>
            </w:r>
            <w:r w:rsidR="006929B4" w:rsidRPr="0024426D">
              <w:rPr>
                <w:rStyle w:val="Hyperlink"/>
                <w:iCs/>
                <w:lang w:val="en-GB"/>
              </w:rPr>
              <w:t>Security Features and Functionalities</w:t>
            </w:r>
            <w:r w:rsidR="006929B4">
              <w:rPr>
                <w:webHidden/>
              </w:rPr>
              <w:tab/>
            </w:r>
            <w:r w:rsidR="006929B4">
              <w:rPr>
                <w:webHidden/>
              </w:rPr>
              <w:fldChar w:fldCharType="begin"/>
            </w:r>
            <w:r w:rsidR="006929B4">
              <w:rPr>
                <w:webHidden/>
              </w:rPr>
              <w:instrText xml:space="preserve"> PAGEREF _Toc14713871 \h </w:instrText>
            </w:r>
            <w:r w:rsidR="006929B4">
              <w:rPr>
                <w:webHidden/>
              </w:rPr>
            </w:r>
            <w:r w:rsidR="006929B4">
              <w:rPr>
                <w:webHidden/>
              </w:rPr>
              <w:fldChar w:fldCharType="separate"/>
            </w:r>
            <w:r w:rsidR="006929B4">
              <w:rPr>
                <w:webHidden/>
              </w:rPr>
              <w:t>2-6</w:t>
            </w:r>
            <w:r w:rsidR="006929B4">
              <w:rPr>
                <w:webHidden/>
              </w:rPr>
              <w:fldChar w:fldCharType="end"/>
            </w:r>
          </w:hyperlink>
        </w:p>
        <w:p w14:paraId="388AB9EA" w14:textId="39D0D865" w:rsidR="006929B4" w:rsidRDefault="00F40DCE">
          <w:pPr>
            <w:pStyle w:val="TOC3"/>
          </w:pPr>
          <w:hyperlink w:anchor="_Toc14713872" w:history="1">
            <w:r w:rsidR="006929B4" w:rsidRPr="0024426D">
              <w:rPr>
                <w:rStyle w:val="Hyperlink"/>
                <w:lang w:val="en-GB"/>
              </w:rPr>
              <w:t>2.1.3</w:t>
            </w:r>
            <w:r w:rsidR="006929B4">
              <w:tab/>
            </w:r>
            <w:r w:rsidR="006929B4" w:rsidRPr="0024426D">
              <w:rPr>
                <w:rStyle w:val="Hyperlink"/>
                <w:iCs/>
                <w:lang w:val="en-GB"/>
              </w:rPr>
              <w:t>Payment Configurations</w:t>
            </w:r>
            <w:r w:rsidR="006929B4">
              <w:rPr>
                <w:webHidden/>
              </w:rPr>
              <w:tab/>
            </w:r>
            <w:r w:rsidR="006929B4">
              <w:rPr>
                <w:webHidden/>
              </w:rPr>
              <w:fldChar w:fldCharType="begin"/>
            </w:r>
            <w:r w:rsidR="006929B4">
              <w:rPr>
                <w:webHidden/>
              </w:rPr>
              <w:instrText xml:space="preserve"> PAGEREF _Toc14713872 \h </w:instrText>
            </w:r>
            <w:r w:rsidR="006929B4">
              <w:rPr>
                <w:webHidden/>
              </w:rPr>
            </w:r>
            <w:r w:rsidR="006929B4">
              <w:rPr>
                <w:webHidden/>
              </w:rPr>
              <w:fldChar w:fldCharType="separate"/>
            </w:r>
            <w:r w:rsidR="006929B4">
              <w:rPr>
                <w:webHidden/>
              </w:rPr>
              <w:t>2-6</w:t>
            </w:r>
            <w:r w:rsidR="006929B4">
              <w:rPr>
                <w:webHidden/>
              </w:rPr>
              <w:fldChar w:fldCharType="end"/>
            </w:r>
          </w:hyperlink>
        </w:p>
        <w:p w14:paraId="3D0B0DCA" w14:textId="0E3555D3" w:rsidR="006929B4" w:rsidRDefault="00F40DCE">
          <w:pPr>
            <w:pStyle w:val="TOC2"/>
          </w:pPr>
          <w:hyperlink w:anchor="_Toc14713873" w:history="1">
            <w:r w:rsidR="006929B4" w:rsidRPr="0024426D">
              <w:rPr>
                <w:rStyle w:val="Hyperlink"/>
                <w:rFonts w:ascii="Trebuchet MS" w:hAnsi="Trebuchet MS"/>
              </w:rPr>
              <w:t>2.2</w:t>
            </w:r>
            <w:r w:rsidR="006929B4">
              <w:tab/>
            </w:r>
            <w:r w:rsidR="006929B4" w:rsidRPr="0024426D">
              <w:rPr>
                <w:rStyle w:val="Hyperlink"/>
                <w:rFonts w:ascii="Trebuchet MS" w:hAnsi="Trebuchet MS"/>
              </w:rPr>
              <w:t>Use Cases</w:t>
            </w:r>
            <w:r w:rsidR="006929B4">
              <w:rPr>
                <w:webHidden/>
              </w:rPr>
              <w:tab/>
            </w:r>
            <w:r w:rsidR="006929B4">
              <w:rPr>
                <w:webHidden/>
              </w:rPr>
              <w:fldChar w:fldCharType="begin"/>
            </w:r>
            <w:r w:rsidR="006929B4">
              <w:rPr>
                <w:webHidden/>
              </w:rPr>
              <w:instrText xml:space="preserve"> PAGEREF _Toc14713873 \h </w:instrText>
            </w:r>
            <w:r w:rsidR="006929B4">
              <w:rPr>
                <w:webHidden/>
              </w:rPr>
            </w:r>
            <w:r w:rsidR="006929B4">
              <w:rPr>
                <w:webHidden/>
              </w:rPr>
              <w:fldChar w:fldCharType="separate"/>
            </w:r>
            <w:r w:rsidR="006929B4">
              <w:rPr>
                <w:webHidden/>
              </w:rPr>
              <w:t>2-7</w:t>
            </w:r>
            <w:r w:rsidR="006929B4">
              <w:rPr>
                <w:webHidden/>
              </w:rPr>
              <w:fldChar w:fldCharType="end"/>
            </w:r>
          </w:hyperlink>
        </w:p>
        <w:p w14:paraId="6C1CD8AB" w14:textId="0789486A" w:rsidR="006929B4" w:rsidRDefault="00F40DCE">
          <w:pPr>
            <w:pStyle w:val="TOC2"/>
          </w:pPr>
          <w:hyperlink w:anchor="_Toc14713874" w:history="1">
            <w:r w:rsidR="006929B4" w:rsidRPr="0024426D">
              <w:rPr>
                <w:rStyle w:val="Hyperlink"/>
                <w:rFonts w:ascii="Trebuchet MS" w:hAnsi="Trebuchet MS"/>
              </w:rPr>
              <w:t>2.3</w:t>
            </w:r>
            <w:r w:rsidR="006929B4">
              <w:tab/>
            </w:r>
            <w:r w:rsidR="006929B4" w:rsidRPr="0024426D">
              <w:rPr>
                <w:rStyle w:val="Hyperlink"/>
                <w:rFonts w:ascii="Trebuchet MS" w:hAnsi="Trebuchet MS"/>
              </w:rPr>
              <w:t>Limitations, Constraints</w:t>
            </w:r>
            <w:r w:rsidR="006929B4">
              <w:rPr>
                <w:webHidden/>
              </w:rPr>
              <w:tab/>
            </w:r>
            <w:r w:rsidR="006929B4">
              <w:rPr>
                <w:webHidden/>
              </w:rPr>
              <w:fldChar w:fldCharType="begin"/>
            </w:r>
            <w:r w:rsidR="006929B4">
              <w:rPr>
                <w:webHidden/>
              </w:rPr>
              <w:instrText xml:space="preserve"> PAGEREF _Toc14713874 \h </w:instrText>
            </w:r>
            <w:r w:rsidR="006929B4">
              <w:rPr>
                <w:webHidden/>
              </w:rPr>
            </w:r>
            <w:r w:rsidR="006929B4">
              <w:rPr>
                <w:webHidden/>
              </w:rPr>
              <w:fldChar w:fldCharType="separate"/>
            </w:r>
            <w:r w:rsidR="006929B4">
              <w:rPr>
                <w:webHidden/>
              </w:rPr>
              <w:t>2-11</w:t>
            </w:r>
            <w:r w:rsidR="006929B4">
              <w:rPr>
                <w:webHidden/>
              </w:rPr>
              <w:fldChar w:fldCharType="end"/>
            </w:r>
          </w:hyperlink>
        </w:p>
        <w:p w14:paraId="29B1139B" w14:textId="1D7660BE" w:rsidR="006929B4" w:rsidRDefault="00F40DCE">
          <w:pPr>
            <w:pStyle w:val="TOC2"/>
          </w:pPr>
          <w:hyperlink w:anchor="_Toc14713875" w:history="1">
            <w:r w:rsidR="006929B4" w:rsidRPr="0024426D">
              <w:rPr>
                <w:rStyle w:val="Hyperlink"/>
                <w:rFonts w:ascii="Trebuchet MS" w:hAnsi="Trebuchet MS"/>
              </w:rPr>
              <w:t>2.4</w:t>
            </w:r>
            <w:r w:rsidR="006929B4">
              <w:tab/>
            </w:r>
            <w:r w:rsidR="006929B4" w:rsidRPr="0024426D">
              <w:rPr>
                <w:rStyle w:val="Hyperlink"/>
                <w:rFonts w:ascii="Trebuchet MS" w:hAnsi="Trebuchet MS"/>
              </w:rPr>
              <w:t>Compatibility</w:t>
            </w:r>
            <w:r w:rsidR="006929B4">
              <w:rPr>
                <w:webHidden/>
              </w:rPr>
              <w:tab/>
            </w:r>
            <w:r w:rsidR="006929B4">
              <w:rPr>
                <w:webHidden/>
              </w:rPr>
              <w:fldChar w:fldCharType="begin"/>
            </w:r>
            <w:r w:rsidR="006929B4">
              <w:rPr>
                <w:webHidden/>
              </w:rPr>
              <w:instrText xml:space="preserve"> PAGEREF _Toc14713875 \h </w:instrText>
            </w:r>
            <w:r w:rsidR="006929B4">
              <w:rPr>
                <w:webHidden/>
              </w:rPr>
            </w:r>
            <w:r w:rsidR="006929B4">
              <w:rPr>
                <w:webHidden/>
              </w:rPr>
              <w:fldChar w:fldCharType="separate"/>
            </w:r>
            <w:r w:rsidR="006929B4">
              <w:rPr>
                <w:webHidden/>
              </w:rPr>
              <w:t>2-12</w:t>
            </w:r>
            <w:r w:rsidR="006929B4">
              <w:rPr>
                <w:webHidden/>
              </w:rPr>
              <w:fldChar w:fldCharType="end"/>
            </w:r>
          </w:hyperlink>
        </w:p>
        <w:p w14:paraId="0949E1FA" w14:textId="24B330CF" w:rsidR="006929B4" w:rsidRDefault="00F40DCE">
          <w:pPr>
            <w:pStyle w:val="TOC2"/>
          </w:pPr>
          <w:hyperlink w:anchor="_Toc14713876" w:history="1">
            <w:r w:rsidR="006929B4" w:rsidRPr="0024426D">
              <w:rPr>
                <w:rStyle w:val="Hyperlink"/>
                <w:rFonts w:ascii="Trebuchet MS" w:hAnsi="Trebuchet MS"/>
              </w:rPr>
              <w:t>2.5</w:t>
            </w:r>
            <w:r w:rsidR="006929B4">
              <w:tab/>
            </w:r>
            <w:r w:rsidR="006929B4" w:rsidRPr="0024426D">
              <w:rPr>
                <w:rStyle w:val="Hyperlink"/>
                <w:rFonts w:ascii="Trebuchet MS" w:hAnsi="Trebuchet MS"/>
              </w:rPr>
              <w:t>Privacy, Payment</w:t>
            </w:r>
            <w:r w:rsidR="006929B4">
              <w:rPr>
                <w:webHidden/>
              </w:rPr>
              <w:tab/>
            </w:r>
            <w:r w:rsidR="006929B4">
              <w:rPr>
                <w:webHidden/>
              </w:rPr>
              <w:fldChar w:fldCharType="begin"/>
            </w:r>
            <w:r w:rsidR="006929B4">
              <w:rPr>
                <w:webHidden/>
              </w:rPr>
              <w:instrText xml:space="preserve"> PAGEREF _Toc14713876 \h </w:instrText>
            </w:r>
            <w:r w:rsidR="006929B4">
              <w:rPr>
                <w:webHidden/>
              </w:rPr>
            </w:r>
            <w:r w:rsidR="006929B4">
              <w:rPr>
                <w:webHidden/>
              </w:rPr>
              <w:fldChar w:fldCharType="separate"/>
            </w:r>
            <w:r w:rsidR="006929B4">
              <w:rPr>
                <w:webHidden/>
              </w:rPr>
              <w:t>2-12</w:t>
            </w:r>
            <w:r w:rsidR="006929B4">
              <w:rPr>
                <w:webHidden/>
              </w:rPr>
              <w:fldChar w:fldCharType="end"/>
            </w:r>
          </w:hyperlink>
        </w:p>
        <w:p w14:paraId="726EDDED" w14:textId="1F03BD79" w:rsidR="006929B4" w:rsidRDefault="00F40DCE">
          <w:pPr>
            <w:pStyle w:val="TOC1"/>
          </w:pPr>
          <w:hyperlink w:anchor="_Toc14713877" w:history="1">
            <w:r w:rsidR="006929B4" w:rsidRPr="0024426D">
              <w:rPr>
                <w:rStyle w:val="Hyperlink"/>
              </w:rPr>
              <w:t>3.</w:t>
            </w:r>
            <w:r w:rsidR="006929B4">
              <w:tab/>
            </w:r>
            <w:r w:rsidR="006929B4" w:rsidRPr="0024426D">
              <w:rPr>
                <w:rStyle w:val="Hyperlink"/>
              </w:rPr>
              <w:t>Implementation Guide</w:t>
            </w:r>
            <w:r w:rsidR="006929B4">
              <w:rPr>
                <w:webHidden/>
              </w:rPr>
              <w:tab/>
            </w:r>
            <w:r w:rsidR="006929B4">
              <w:rPr>
                <w:webHidden/>
              </w:rPr>
              <w:fldChar w:fldCharType="begin"/>
            </w:r>
            <w:r w:rsidR="006929B4">
              <w:rPr>
                <w:webHidden/>
              </w:rPr>
              <w:instrText xml:space="preserve"> PAGEREF _Toc14713877 \h </w:instrText>
            </w:r>
            <w:r w:rsidR="006929B4">
              <w:rPr>
                <w:webHidden/>
              </w:rPr>
            </w:r>
            <w:r w:rsidR="006929B4">
              <w:rPr>
                <w:webHidden/>
              </w:rPr>
              <w:fldChar w:fldCharType="separate"/>
            </w:r>
            <w:r w:rsidR="006929B4">
              <w:rPr>
                <w:webHidden/>
              </w:rPr>
              <w:t>3-13</w:t>
            </w:r>
            <w:r w:rsidR="006929B4">
              <w:rPr>
                <w:webHidden/>
              </w:rPr>
              <w:fldChar w:fldCharType="end"/>
            </w:r>
          </w:hyperlink>
        </w:p>
        <w:p w14:paraId="2244D073" w14:textId="1C3CE46F" w:rsidR="006929B4" w:rsidRDefault="00F40DCE">
          <w:pPr>
            <w:pStyle w:val="TOC2"/>
          </w:pPr>
          <w:hyperlink w:anchor="_Toc14713878" w:history="1">
            <w:r w:rsidR="006929B4" w:rsidRPr="0024426D">
              <w:rPr>
                <w:rStyle w:val="Hyperlink"/>
                <w:rFonts w:ascii="Trebuchet MS" w:hAnsi="Trebuchet MS"/>
              </w:rPr>
              <w:t>3.1</w:t>
            </w:r>
            <w:r w:rsidR="006929B4">
              <w:tab/>
            </w:r>
            <w:r w:rsidR="006929B4" w:rsidRPr="0024426D">
              <w:rPr>
                <w:rStyle w:val="Hyperlink"/>
                <w:rFonts w:ascii="Trebuchet MS" w:hAnsi="Trebuchet MS"/>
              </w:rPr>
              <w:t>Integration Efforts</w:t>
            </w:r>
            <w:r w:rsidR="006929B4">
              <w:rPr>
                <w:webHidden/>
              </w:rPr>
              <w:tab/>
            </w:r>
            <w:r w:rsidR="006929B4">
              <w:rPr>
                <w:webHidden/>
              </w:rPr>
              <w:fldChar w:fldCharType="begin"/>
            </w:r>
            <w:r w:rsidR="006929B4">
              <w:rPr>
                <w:webHidden/>
              </w:rPr>
              <w:instrText xml:space="preserve"> PAGEREF _Toc14713878 \h </w:instrText>
            </w:r>
            <w:r w:rsidR="006929B4">
              <w:rPr>
                <w:webHidden/>
              </w:rPr>
            </w:r>
            <w:r w:rsidR="006929B4">
              <w:rPr>
                <w:webHidden/>
              </w:rPr>
              <w:fldChar w:fldCharType="separate"/>
            </w:r>
            <w:r w:rsidR="006929B4">
              <w:rPr>
                <w:webHidden/>
              </w:rPr>
              <w:t>3-13</w:t>
            </w:r>
            <w:r w:rsidR="006929B4">
              <w:rPr>
                <w:webHidden/>
              </w:rPr>
              <w:fldChar w:fldCharType="end"/>
            </w:r>
          </w:hyperlink>
        </w:p>
        <w:p w14:paraId="44FD8F4A" w14:textId="7C83845B" w:rsidR="006929B4" w:rsidRDefault="00F40DCE">
          <w:pPr>
            <w:pStyle w:val="TOC2"/>
          </w:pPr>
          <w:hyperlink w:anchor="_Toc14713879" w:history="1">
            <w:r w:rsidR="006929B4" w:rsidRPr="0024426D">
              <w:rPr>
                <w:rStyle w:val="Hyperlink"/>
                <w:rFonts w:ascii="Trebuchet MS" w:hAnsi="Trebuchet MS"/>
              </w:rPr>
              <w:t>3.2</w:t>
            </w:r>
            <w:r w:rsidR="006929B4">
              <w:tab/>
            </w:r>
            <w:r w:rsidR="006929B4" w:rsidRPr="0024426D">
              <w:rPr>
                <w:rStyle w:val="Hyperlink"/>
                <w:rFonts w:ascii="Trebuchet MS" w:hAnsi="Trebuchet MS"/>
              </w:rPr>
              <w:t>Setup</w:t>
            </w:r>
            <w:r w:rsidR="006929B4">
              <w:rPr>
                <w:webHidden/>
              </w:rPr>
              <w:tab/>
            </w:r>
            <w:r w:rsidR="006929B4">
              <w:rPr>
                <w:webHidden/>
              </w:rPr>
              <w:fldChar w:fldCharType="begin"/>
            </w:r>
            <w:r w:rsidR="006929B4">
              <w:rPr>
                <w:webHidden/>
              </w:rPr>
              <w:instrText xml:space="preserve"> PAGEREF _Toc14713879 \h </w:instrText>
            </w:r>
            <w:r w:rsidR="006929B4">
              <w:rPr>
                <w:webHidden/>
              </w:rPr>
            </w:r>
            <w:r w:rsidR="006929B4">
              <w:rPr>
                <w:webHidden/>
              </w:rPr>
              <w:fldChar w:fldCharType="separate"/>
            </w:r>
            <w:r w:rsidR="006929B4">
              <w:rPr>
                <w:webHidden/>
              </w:rPr>
              <w:t>3-13</w:t>
            </w:r>
            <w:r w:rsidR="006929B4">
              <w:rPr>
                <w:webHidden/>
              </w:rPr>
              <w:fldChar w:fldCharType="end"/>
            </w:r>
          </w:hyperlink>
        </w:p>
        <w:p w14:paraId="4E6ED69C" w14:textId="39BD9C31" w:rsidR="006929B4" w:rsidRDefault="00F40DCE">
          <w:pPr>
            <w:pStyle w:val="TOC3"/>
          </w:pPr>
          <w:hyperlink w:anchor="_Toc14713880" w:history="1">
            <w:r w:rsidR="006929B4" w:rsidRPr="0024426D">
              <w:rPr>
                <w:rStyle w:val="Hyperlink"/>
              </w:rPr>
              <w:t>3.2.1</w:t>
            </w:r>
            <w:r w:rsidR="006929B4">
              <w:tab/>
            </w:r>
            <w:r w:rsidR="006929B4" w:rsidRPr="0024426D">
              <w:rPr>
                <w:rStyle w:val="Hyperlink"/>
              </w:rPr>
              <w:t>Installation</w:t>
            </w:r>
            <w:r w:rsidR="006929B4">
              <w:rPr>
                <w:webHidden/>
              </w:rPr>
              <w:tab/>
            </w:r>
            <w:r w:rsidR="006929B4">
              <w:rPr>
                <w:webHidden/>
              </w:rPr>
              <w:fldChar w:fldCharType="begin"/>
            </w:r>
            <w:r w:rsidR="006929B4">
              <w:rPr>
                <w:webHidden/>
              </w:rPr>
              <w:instrText xml:space="preserve"> PAGEREF _Toc14713880 \h </w:instrText>
            </w:r>
            <w:r w:rsidR="006929B4">
              <w:rPr>
                <w:webHidden/>
              </w:rPr>
            </w:r>
            <w:r w:rsidR="006929B4">
              <w:rPr>
                <w:webHidden/>
              </w:rPr>
              <w:fldChar w:fldCharType="separate"/>
            </w:r>
            <w:r w:rsidR="006929B4">
              <w:rPr>
                <w:webHidden/>
              </w:rPr>
              <w:t>3-13</w:t>
            </w:r>
            <w:r w:rsidR="006929B4">
              <w:rPr>
                <w:webHidden/>
              </w:rPr>
              <w:fldChar w:fldCharType="end"/>
            </w:r>
          </w:hyperlink>
        </w:p>
        <w:p w14:paraId="0D2BF884" w14:textId="653CBA7B" w:rsidR="006929B4" w:rsidRDefault="00F40DCE">
          <w:pPr>
            <w:pStyle w:val="TOC3"/>
          </w:pPr>
          <w:hyperlink w:anchor="_Toc14713881" w:history="1">
            <w:r w:rsidR="006929B4" w:rsidRPr="0024426D">
              <w:rPr>
                <w:rStyle w:val="Hyperlink"/>
              </w:rPr>
              <w:t>3.2.2</w:t>
            </w:r>
            <w:r w:rsidR="006929B4">
              <w:tab/>
            </w:r>
            <w:r w:rsidR="006929B4" w:rsidRPr="0024426D">
              <w:rPr>
                <w:rStyle w:val="Hyperlink"/>
              </w:rPr>
              <w:t>Metadata Import</w:t>
            </w:r>
            <w:r w:rsidR="006929B4">
              <w:rPr>
                <w:webHidden/>
              </w:rPr>
              <w:tab/>
            </w:r>
            <w:r w:rsidR="006929B4">
              <w:rPr>
                <w:webHidden/>
              </w:rPr>
              <w:fldChar w:fldCharType="begin"/>
            </w:r>
            <w:r w:rsidR="006929B4">
              <w:rPr>
                <w:webHidden/>
              </w:rPr>
              <w:instrText xml:space="preserve"> PAGEREF _Toc14713881 \h </w:instrText>
            </w:r>
            <w:r w:rsidR="006929B4">
              <w:rPr>
                <w:webHidden/>
              </w:rPr>
            </w:r>
            <w:r w:rsidR="006929B4">
              <w:rPr>
                <w:webHidden/>
              </w:rPr>
              <w:fldChar w:fldCharType="separate"/>
            </w:r>
            <w:r w:rsidR="006929B4">
              <w:rPr>
                <w:webHidden/>
              </w:rPr>
              <w:t>3-13</w:t>
            </w:r>
            <w:r w:rsidR="006929B4">
              <w:rPr>
                <w:webHidden/>
              </w:rPr>
              <w:fldChar w:fldCharType="end"/>
            </w:r>
          </w:hyperlink>
        </w:p>
        <w:p w14:paraId="6AE98B42" w14:textId="2E18137E" w:rsidR="006929B4" w:rsidRDefault="00F40DCE">
          <w:pPr>
            <w:pStyle w:val="TOC2"/>
          </w:pPr>
          <w:hyperlink w:anchor="_Toc14713882" w:history="1">
            <w:r w:rsidR="006929B4" w:rsidRPr="0024426D">
              <w:rPr>
                <w:rStyle w:val="Hyperlink"/>
                <w:rFonts w:ascii="Trebuchet MS" w:hAnsi="Trebuchet MS"/>
              </w:rPr>
              <w:t>3.3</w:t>
            </w:r>
            <w:r w:rsidR="006929B4">
              <w:tab/>
            </w:r>
            <w:r w:rsidR="006929B4" w:rsidRPr="0024426D">
              <w:rPr>
                <w:rStyle w:val="Hyperlink"/>
                <w:rFonts w:ascii="Trebuchet MS" w:hAnsi="Trebuchet MS"/>
              </w:rPr>
              <w:t>Configuration</w:t>
            </w:r>
            <w:r w:rsidR="006929B4">
              <w:rPr>
                <w:webHidden/>
              </w:rPr>
              <w:tab/>
            </w:r>
            <w:r w:rsidR="006929B4">
              <w:rPr>
                <w:webHidden/>
              </w:rPr>
              <w:fldChar w:fldCharType="begin"/>
            </w:r>
            <w:r w:rsidR="006929B4">
              <w:rPr>
                <w:webHidden/>
              </w:rPr>
              <w:instrText xml:space="preserve"> PAGEREF _Toc14713882 \h </w:instrText>
            </w:r>
            <w:r w:rsidR="006929B4">
              <w:rPr>
                <w:webHidden/>
              </w:rPr>
            </w:r>
            <w:r w:rsidR="006929B4">
              <w:rPr>
                <w:webHidden/>
              </w:rPr>
              <w:fldChar w:fldCharType="separate"/>
            </w:r>
            <w:r w:rsidR="006929B4">
              <w:rPr>
                <w:webHidden/>
              </w:rPr>
              <w:t>3-14</w:t>
            </w:r>
            <w:r w:rsidR="006929B4">
              <w:rPr>
                <w:webHidden/>
              </w:rPr>
              <w:fldChar w:fldCharType="end"/>
            </w:r>
          </w:hyperlink>
        </w:p>
        <w:p w14:paraId="1C9062BB" w14:textId="28524C3C" w:rsidR="006929B4" w:rsidRDefault="00F40DCE">
          <w:pPr>
            <w:pStyle w:val="TOC2"/>
          </w:pPr>
          <w:hyperlink w:anchor="_Toc14713883" w:history="1">
            <w:r w:rsidR="006929B4" w:rsidRPr="0024426D">
              <w:rPr>
                <w:rStyle w:val="Hyperlink"/>
                <w:rFonts w:ascii="Trebuchet MS" w:hAnsi="Trebuchet MS"/>
              </w:rPr>
              <w:t>3.4</w:t>
            </w:r>
            <w:r w:rsidR="006929B4">
              <w:tab/>
            </w:r>
            <w:r w:rsidR="006929B4" w:rsidRPr="0024426D">
              <w:rPr>
                <w:rStyle w:val="Hyperlink"/>
                <w:rFonts w:ascii="Trebuchet MS" w:hAnsi="Trebuchet MS"/>
              </w:rPr>
              <w:t>Custom Code</w:t>
            </w:r>
            <w:r w:rsidR="006929B4">
              <w:rPr>
                <w:webHidden/>
              </w:rPr>
              <w:tab/>
            </w:r>
            <w:r w:rsidR="006929B4">
              <w:rPr>
                <w:webHidden/>
              </w:rPr>
              <w:fldChar w:fldCharType="begin"/>
            </w:r>
            <w:r w:rsidR="006929B4">
              <w:rPr>
                <w:webHidden/>
              </w:rPr>
              <w:instrText xml:space="preserve"> PAGEREF _Toc14713883 \h </w:instrText>
            </w:r>
            <w:r w:rsidR="006929B4">
              <w:rPr>
                <w:webHidden/>
              </w:rPr>
            </w:r>
            <w:r w:rsidR="006929B4">
              <w:rPr>
                <w:webHidden/>
              </w:rPr>
              <w:fldChar w:fldCharType="separate"/>
            </w:r>
            <w:r w:rsidR="006929B4">
              <w:rPr>
                <w:webHidden/>
              </w:rPr>
              <w:t>3-17</w:t>
            </w:r>
            <w:r w:rsidR="006929B4">
              <w:rPr>
                <w:webHidden/>
              </w:rPr>
              <w:fldChar w:fldCharType="end"/>
            </w:r>
          </w:hyperlink>
        </w:p>
        <w:p w14:paraId="6A286E3B" w14:textId="1A630970" w:rsidR="006929B4" w:rsidRDefault="00F40DCE">
          <w:pPr>
            <w:pStyle w:val="TOC3"/>
          </w:pPr>
          <w:hyperlink w:anchor="_Toc14713884" w:history="1">
            <w:r w:rsidR="006929B4" w:rsidRPr="0024426D">
              <w:rPr>
                <w:rStyle w:val="Hyperlink"/>
              </w:rPr>
              <w:t>3.4.1</w:t>
            </w:r>
            <w:r w:rsidR="006929B4">
              <w:tab/>
            </w:r>
            <w:r w:rsidR="006929B4" w:rsidRPr="0024426D">
              <w:rPr>
                <w:rStyle w:val="Hyperlink"/>
              </w:rPr>
              <w:t>HiPay Multi-account</w:t>
            </w:r>
            <w:r w:rsidR="006929B4">
              <w:rPr>
                <w:webHidden/>
              </w:rPr>
              <w:tab/>
            </w:r>
            <w:r w:rsidR="006929B4">
              <w:rPr>
                <w:webHidden/>
              </w:rPr>
              <w:fldChar w:fldCharType="begin"/>
            </w:r>
            <w:r w:rsidR="006929B4">
              <w:rPr>
                <w:webHidden/>
              </w:rPr>
              <w:instrText xml:space="preserve"> PAGEREF _Toc14713884 \h </w:instrText>
            </w:r>
            <w:r w:rsidR="006929B4">
              <w:rPr>
                <w:webHidden/>
              </w:rPr>
            </w:r>
            <w:r w:rsidR="006929B4">
              <w:rPr>
                <w:webHidden/>
              </w:rPr>
              <w:fldChar w:fldCharType="separate"/>
            </w:r>
            <w:r w:rsidR="006929B4">
              <w:rPr>
                <w:webHidden/>
              </w:rPr>
              <w:t>3-55</w:t>
            </w:r>
            <w:r w:rsidR="006929B4">
              <w:rPr>
                <w:webHidden/>
              </w:rPr>
              <w:fldChar w:fldCharType="end"/>
            </w:r>
          </w:hyperlink>
        </w:p>
        <w:p w14:paraId="2C19C685" w14:textId="58738E80" w:rsidR="006929B4" w:rsidRDefault="00F40DCE">
          <w:pPr>
            <w:pStyle w:val="TOC2"/>
          </w:pPr>
          <w:hyperlink w:anchor="_Toc14713885" w:history="1">
            <w:r w:rsidR="006929B4" w:rsidRPr="0024426D">
              <w:rPr>
                <w:rStyle w:val="Hyperlink"/>
                <w:rFonts w:ascii="Trebuchet MS" w:hAnsi="Trebuchet MS"/>
              </w:rPr>
              <w:t>3.5</w:t>
            </w:r>
            <w:r w:rsidR="006929B4">
              <w:tab/>
            </w:r>
            <w:r w:rsidR="006929B4" w:rsidRPr="0024426D">
              <w:rPr>
                <w:rStyle w:val="Hyperlink"/>
                <w:rFonts w:ascii="Trebuchet MS" w:hAnsi="Trebuchet MS"/>
              </w:rPr>
              <w:t>External Interfaces</w:t>
            </w:r>
            <w:r w:rsidR="006929B4">
              <w:rPr>
                <w:webHidden/>
              </w:rPr>
              <w:tab/>
            </w:r>
            <w:r w:rsidR="006929B4">
              <w:rPr>
                <w:webHidden/>
              </w:rPr>
              <w:fldChar w:fldCharType="begin"/>
            </w:r>
            <w:r w:rsidR="006929B4">
              <w:rPr>
                <w:webHidden/>
              </w:rPr>
              <w:instrText xml:space="preserve"> PAGEREF _Toc14713885 \h </w:instrText>
            </w:r>
            <w:r w:rsidR="006929B4">
              <w:rPr>
                <w:webHidden/>
              </w:rPr>
            </w:r>
            <w:r w:rsidR="006929B4">
              <w:rPr>
                <w:webHidden/>
              </w:rPr>
              <w:fldChar w:fldCharType="separate"/>
            </w:r>
            <w:r w:rsidR="006929B4">
              <w:rPr>
                <w:webHidden/>
              </w:rPr>
              <w:t>3-56</w:t>
            </w:r>
            <w:r w:rsidR="006929B4">
              <w:rPr>
                <w:webHidden/>
              </w:rPr>
              <w:fldChar w:fldCharType="end"/>
            </w:r>
          </w:hyperlink>
        </w:p>
        <w:p w14:paraId="73E1A42B" w14:textId="2FF8171F" w:rsidR="006929B4" w:rsidRDefault="00F40DCE">
          <w:pPr>
            <w:pStyle w:val="TOC2"/>
          </w:pPr>
          <w:hyperlink w:anchor="_Toc14713886" w:history="1">
            <w:r w:rsidR="006929B4" w:rsidRPr="0024426D">
              <w:rPr>
                <w:rStyle w:val="Hyperlink"/>
                <w:rFonts w:ascii="Trebuchet MS" w:hAnsi="Trebuchet MS"/>
              </w:rPr>
              <w:t>3.6</w:t>
            </w:r>
            <w:r w:rsidR="006929B4">
              <w:tab/>
            </w:r>
            <w:r w:rsidR="006929B4" w:rsidRPr="0024426D">
              <w:rPr>
                <w:rStyle w:val="Hyperlink"/>
                <w:rFonts w:ascii="Trebuchet MS" w:hAnsi="Trebuchet MS"/>
              </w:rPr>
              <w:t>Testing</w:t>
            </w:r>
            <w:r w:rsidR="006929B4">
              <w:rPr>
                <w:webHidden/>
              </w:rPr>
              <w:tab/>
            </w:r>
            <w:r w:rsidR="006929B4">
              <w:rPr>
                <w:webHidden/>
              </w:rPr>
              <w:fldChar w:fldCharType="begin"/>
            </w:r>
            <w:r w:rsidR="006929B4">
              <w:rPr>
                <w:webHidden/>
              </w:rPr>
              <w:instrText xml:space="preserve"> PAGEREF _Toc14713886 \h </w:instrText>
            </w:r>
            <w:r w:rsidR="006929B4">
              <w:rPr>
                <w:webHidden/>
              </w:rPr>
            </w:r>
            <w:r w:rsidR="006929B4">
              <w:rPr>
                <w:webHidden/>
              </w:rPr>
              <w:fldChar w:fldCharType="separate"/>
            </w:r>
            <w:r w:rsidR="006929B4">
              <w:rPr>
                <w:webHidden/>
              </w:rPr>
              <w:t>3-56</w:t>
            </w:r>
            <w:r w:rsidR="006929B4">
              <w:rPr>
                <w:webHidden/>
              </w:rPr>
              <w:fldChar w:fldCharType="end"/>
            </w:r>
          </w:hyperlink>
        </w:p>
        <w:p w14:paraId="32640D3E" w14:textId="2087F26A" w:rsidR="006929B4" w:rsidRDefault="00F40DCE">
          <w:pPr>
            <w:pStyle w:val="TOC1"/>
          </w:pPr>
          <w:hyperlink w:anchor="_Toc14713887" w:history="1">
            <w:r w:rsidR="006929B4" w:rsidRPr="0024426D">
              <w:rPr>
                <w:rStyle w:val="Hyperlink"/>
              </w:rPr>
              <w:t>4.</w:t>
            </w:r>
            <w:r w:rsidR="006929B4">
              <w:tab/>
            </w:r>
            <w:r w:rsidR="006929B4" w:rsidRPr="0024426D">
              <w:rPr>
                <w:rStyle w:val="Hyperlink"/>
              </w:rPr>
              <w:t>Operations, Maintenance</w:t>
            </w:r>
            <w:r w:rsidR="006929B4">
              <w:rPr>
                <w:webHidden/>
              </w:rPr>
              <w:tab/>
            </w:r>
            <w:r w:rsidR="006929B4">
              <w:rPr>
                <w:webHidden/>
              </w:rPr>
              <w:fldChar w:fldCharType="begin"/>
            </w:r>
            <w:r w:rsidR="006929B4">
              <w:rPr>
                <w:webHidden/>
              </w:rPr>
              <w:instrText xml:space="preserve"> PAGEREF _Toc14713887 \h </w:instrText>
            </w:r>
            <w:r w:rsidR="006929B4">
              <w:rPr>
                <w:webHidden/>
              </w:rPr>
            </w:r>
            <w:r w:rsidR="006929B4">
              <w:rPr>
                <w:webHidden/>
              </w:rPr>
              <w:fldChar w:fldCharType="separate"/>
            </w:r>
            <w:r w:rsidR="006929B4">
              <w:rPr>
                <w:webHidden/>
              </w:rPr>
              <w:t>3-57</w:t>
            </w:r>
            <w:r w:rsidR="006929B4">
              <w:rPr>
                <w:webHidden/>
              </w:rPr>
              <w:fldChar w:fldCharType="end"/>
            </w:r>
          </w:hyperlink>
        </w:p>
        <w:p w14:paraId="435CD4AC" w14:textId="092881AF" w:rsidR="006929B4" w:rsidRDefault="00F40DCE">
          <w:pPr>
            <w:pStyle w:val="TOC2"/>
          </w:pPr>
          <w:hyperlink w:anchor="_Toc14713888" w:history="1">
            <w:r w:rsidR="006929B4" w:rsidRPr="0024426D">
              <w:rPr>
                <w:rStyle w:val="Hyperlink"/>
                <w:rFonts w:ascii="Trebuchet MS" w:hAnsi="Trebuchet MS"/>
              </w:rPr>
              <w:t>4.1</w:t>
            </w:r>
            <w:r w:rsidR="006929B4">
              <w:tab/>
            </w:r>
            <w:r w:rsidR="006929B4" w:rsidRPr="0024426D">
              <w:rPr>
                <w:rStyle w:val="Hyperlink"/>
                <w:rFonts w:ascii="Trebuchet MS" w:hAnsi="Trebuchet MS"/>
              </w:rPr>
              <w:t>Data Storage</w:t>
            </w:r>
            <w:r w:rsidR="006929B4">
              <w:rPr>
                <w:webHidden/>
              </w:rPr>
              <w:tab/>
            </w:r>
            <w:r w:rsidR="006929B4">
              <w:rPr>
                <w:webHidden/>
              </w:rPr>
              <w:fldChar w:fldCharType="begin"/>
            </w:r>
            <w:r w:rsidR="006929B4">
              <w:rPr>
                <w:webHidden/>
              </w:rPr>
              <w:instrText xml:space="preserve"> PAGEREF _Toc14713888 \h </w:instrText>
            </w:r>
            <w:r w:rsidR="006929B4">
              <w:rPr>
                <w:webHidden/>
              </w:rPr>
            </w:r>
            <w:r w:rsidR="006929B4">
              <w:rPr>
                <w:webHidden/>
              </w:rPr>
              <w:fldChar w:fldCharType="separate"/>
            </w:r>
            <w:r w:rsidR="006929B4">
              <w:rPr>
                <w:webHidden/>
              </w:rPr>
              <w:t>3-57</w:t>
            </w:r>
            <w:r w:rsidR="006929B4">
              <w:rPr>
                <w:webHidden/>
              </w:rPr>
              <w:fldChar w:fldCharType="end"/>
            </w:r>
          </w:hyperlink>
        </w:p>
        <w:p w14:paraId="5B579975" w14:textId="74598B77" w:rsidR="006929B4" w:rsidRDefault="00F40DCE">
          <w:pPr>
            <w:pStyle w:val="TOC3"/>
          </w:pPr>
          <w:hyperlink w:anchor="_Toc14713889" w:history="1">
            <w:r w:rsidR="006929B4" w:rsidRPr="0024426D">
              <w:rPr>
                <w:rStyle w:val="Hyperlink"/>
              </w:rPr>
              <w:t>4.1.1</w:t>
            </w:r>
            <w:r w:rsidR="006929B4">
              <w:tab/>
            </w:r>
            <w:r w:rsidR="006929B4" w:rsidRPr="0024426D">
              <w:rPr>
                <w:rStyle w:val="Hyperlink"/>
                <w:iCs/>
              </w:rPr>
              <w:t>Orders</w:t>
            </w:r>
            <w:r w:rsidR="006929B4">
              <w:rPr>
                <w:webHidden/>
              </w:rPr>
              <w:tab/>
            </w:r>
            <w:r w:rsidR="006929B4">
              <w:rPr>
                <w:webHidden/>
              </w:rPr>
              <w:fldChar w:fldCharType="begin"/>
            </w:r>
            <w:r w:rsidR="006929B4">
              <w:rPr>
                <w:webHidden/>
              </w:rPr>
              <w:instrText xml:space="preserve"> PAGEREF _Toc14713889 \h </w:instrText>
            </w:r>
            <w:r w:rsidR="006929B4">
              <w:rPr>
                <w:webHidden/>
              </w:rPr>
            </w:r>
            <w:r w:rsidR="006929B4">
              <w:rPr>
                <w:webHidden/>
              </w:rPr>
              <w:fldChar w:fldCharType="separate"/>
            </w:r>
            <w:r w:rsidR="006929B4">
              <w:rPr>
                <w:webHidden/>
              </w:rPr>
              <w:t>3-57</w:t>
            </w:r>
            <w:r w:rsidR="006929B4">
              <w:rPr>
                <w:webHidden/>
              </w:rPr>
              <w:fldChar w:fldCharType="end"/>
            </w:r>
          </w:hyperlink>
        </w:p>
        <w:p w14:paraId="4AA70893" w14:textId="6C2525E6" w:rsidR="006929B4" w:rsidRDefault="00F40DCE">
          <w:pPr>
            <w:pStyle w:val="TOC3"/>
          </w:pPr>
          <w:hyperlink w:anchor="_Toc14713890" w:history="1">
            <w:r w:rsidR="006929B4" w:rsidRPr="0024426D">
              <w:rPr>
                <w:rStyle w:val="Hyperlink"/>
              </w:rPr>
              <w:t>4.1.2</w:t>
            </w:r>
            <w:r w:rsidR="006929B4">
              <w:tab/>
            </w:r>
            <w:r w:rsidR="006929B4" w:rsidRPr="0024426D">
              <w:rPr>
                <w:rStyle w:val="Hyperlink"/>
              </w:rPr>
              <w:t>ClearHungOrders job</w:t>
            </w:r>
            <w:r w:rsidR="006929B4">
              <w:rPr>
                <w:webHidden/>
              </w:rPr>
              <w:tab/>
            </w:r>
            <w:r w:rsidR="006929B4">
              <w:rPr>
                <w:webHidden/>
              </w:rPr>
              <w:fldChar w:fldCharType="begin"/>
            </w:r>
            <w:r w:rsidR="006929B4">
              <w:rPr>
                <w:webHidden/>
              </w:rPr>
              <w:instrText xml:space="preserve"> PAGEREF _Toc14713890 \h </w:instrText>
            </w:r>
            <w:r w:rsidR="006929B4">
              <w:rPr>
                <w:webHidden/>
              </w:rPr>
            </w:r>
            <w:r w:rsidR="006929B4">
              <w:rPr>
                <w:webHidden/>
              </w:rPr>
              <w:fldChar w:fldCharType="separate"/>
            </w:r>
            <w:r w:rsidR="006929B4">
              <w:rPr>
                <w:webHidden/>
              </w:rPr>
              <w:t>3-58</w:t>
            </w:r>
            <w:r w:rsidR="006929B4">
              <w:rPr>
                <w:webHidden/>
              </w:rPr>
              <w:fldChar w:fldCharType="end"/>
            </w:r>
          </w:hyperlink>
        </w:p>
        <w:p w14:paraId="0500DEE6" w14:textId="01FCFAD5" w:rsidR="006929B4" w:rsidRDefault="00F40DCE">
          <w:pPr>
            <w:pStyle w:val="TOC2"/>
          </w:pPr>
          <w:hyperlink w:anchor="_Toc14713891" w:history="1">
            <w:r w:rsidR="006929B4" w:rsidRPr="0024426D">
              <w:rPr>
                <w:rStyle w:val="Hyperlink"/>
                <w:rFonts w:ascii="Trebuchet MS" w:hAnsi="Trebuchet MS"/>
              </w:rPr>
              <w:t>4.2</w:t>
            </w:r>
            <w:r w:rsidR="006929B4">
              <w:tab/>
            </w:r>
            <w:r w:rsidR="006929B4" w:rsidRPr="0024426D">
              <w:rPr>
                <w:rStyle w:val="Hyperlink"/>
                <w:rFonts w:ascii="Trebuchet MS" w:hAnsi="Trebuchet MS"/>
              </w:rPr>
              <w:t>Availability</w:t>
            </w:r>
            <w:r w:rsidR="006929B4">
              <w:rPr>
                <w:webHidden/>
              </w:rPr>
              <w:tab/>
            </w:r>
            <w:r w:rsidR="006929B4">
              <w:rPr>
                <w:webHidden/>
              </w:rPr>
              <w:fldChar w:fldCharType="begin"/>
            </w:r>
            <w:r w:rsidR="006929B4">
              <w:rPr>
                <w:webHidden/>
              </w:rPr>
              <w:instrText xml:space="preserve"> PAGEREF _Toc14713891 \h </w:instrText>
            </w:r>
            <w:r w:rsidR="006929B4">
              <w:rPr>
                <w:webHidden/>
              </w:rPr>
            </w:r>
            <w:r w:rsidR="006929B4">
              <w:rPr>
                <w:webHidden/>
              </w:rPr>
              <w:fldChar w:fldCharType="separate"/>
            </w:r>
            <w:r w:rsidR="006929B4">
              <w:rPr>
                <w:webHidden/>
              </w:rPr>
              <w:t>3-58</w:t>
            </w:r>
            <w:r w:rsidR="006929B4">
              <w:rPr>
                <w:webHidden/>
              </w:rPr>
              <w:fldChar w:fldCharType="end"/>
            </w:r>
          </w:hyperlink>
        </w:p>
        <w:p w14:paraId="0D73DBD3" w14:textId="31786B26" w:rsidR="006929B4" w:rsidRDefault="00F40DCE">
          <w:pPr>
            <w:pStyle w:val="TOC2"/>
          </w:pPr>
          <w:hyperlink w:anchor="_Toc14713892" w:history="1">
            <w:r w:rsidR="006929B4" w:rsidRPr="0024426D">
              <w:rPr>
                <w:rStyle w:val="Hyperlink"/>
                <w:rFonts w:ascii="Trebuchet MS" w:hAnsi="Trebuchet MS"/>
              </w:rPr>
              <w:t>4.3</w:t>
            </w:r>
            <w:r w:rsidR="006929B4">
              <w:tab/>
            </w:r>
            <w:r w:rsidR="006929B4" w:rsidRPr="0024426D">
              <w:rPr>
                <w:rStyle w:val="Hyperlink"/>
                <w:rFonts w:ascii="Trebuchet MS" w:hAnsi="Trebuchet MS"/>
              </w:rPr>
              <w:t>Support</w:t>
            </w:r>
            <w:r w:rsidR="006929B4">
              <w:rPr>
                <w:webHidden/>
              </w:rPr>
              <w:tab/>
            </w:r>
            <w:r w:rsidR="006929B4">
              <w:rPr>
                <w:webHidden/>
              </w:rPr>
              <w:fldChar w:fldCharType="begin"/>
            </w:r>
            <w:r w:rsidR="006929B4">
              <w:rPr>
                <w:webHidden/>
              </w:rPr>
              <w:instrText xml:space="preserve"> PAGEREF _Toc14713892 \h </w:instrText>
            </w:r>
            <w:r w:rsidR="006929B4">
              <w:rPr>
                <w:webHidden/>
              </w:rPr>
            </w:r>
            <w:r w:rsidR="006929B4">
              <w:rPr>
                <w:webHidden/>
              </w:rPr>
              <w:fldChar w:fldCharType="separate"/>
            </w:r>
            <w:r w:rsidR="006929B4">
              <w:rPr>
                <w:webHidden/>
              </w:rPr>
              <w:t>3-59</w:t>
            </w:r>
            <w:r w:rsidR="006929B4">
              <w:rPr>
                <w:webHidden/>
              </w:rPr>
              <w:fldChar w:fldCharType="end"/>
            </w:r>
          </w:hyperlink>
        </w:p>
        <w:p w14:paraId="30C4DEF5" w14:textId="1A433FC0" w:rsidR="006929B4" w:rsidRDefault="00F40DCE">
          <w:pPr>
            <w:pStyle w:val="TOC1"/>
          </w:pPr>
          <w:hyperlink w:anchor="_Toc14713893" w:history="1">
            <w:r w:rsidR="006929B4" w:rsidRPr="0024426D">
              <w:rPr>
                <w:rStyle w:val="Hyperlink"/>
              </w:rPr>
              <w:t>5.</w:t>
            </w:r>
            <w:r w:rsidR="006929B4">
              <w:tab/>
            </w:r>
            <w:r w:rsidR="006929B4" w:rsidRPr="0024426D">
              <w:rPr>
                <w:rStyle w:val="Hyperlink"/>
              </w:rPr>
              <w:t>User Guide</w:t>
            </w:r>
            <w:r w:rsidR="006929B4">
              <w:rPr>
                <w:webHidden/>
              </w:rPr>
              <w:tab/>
            </w:r>
            <w:r w:rsidR="006929B4">
              <w:rPr>
                <w:webHidden/>
              </w:rPr>
              <w:fldChar w:fldCharType="begin"/>
            </w:r>
            <w:r w:rsidR="006929B4">
              <w:rPr>
                <w:webHidden/>
              </w:rPr>
              <w:instrText xml:space="preserve"> PAGEREF _Toc14713893 \h </w:instrText>
            </w:r>
            <w:r w:rsidR="006929B4">
              <w:rPr>
                <w:webHidden/>
              </w:rPr>
            </w:r>
            <w:r w:rsidR="006929B4">
              <w:rPr>
                <w:webHidden/>
              </w:rPr>
              <w:fldChar w:fldCharType="separate"/>
            </w:r>
            <w:r w:rsidR="006929B4">
              <w:rPr>
                <w:webHidden/>
              </w:rPr>
              <w:t>5-60</w:t>
            </w:r>
            <w:r w:rsidR="006929B4">
              <w:rPr>
                <w:webHidden/>
              </w:rPr>
              <w:fldChar w:fldCharType="end"/>
            </w:r>
          </w:hyperlink>
        </w:p>
        <w:p w14:paraId="0BAA246A" w14:textId="5832872C" w:rsidR="006929B4" w:rsidRDefault="00F40DCE">
          <w:pPr>
            <w:pStyle w:val="TOC2"/>
          </w:pPr>
          <w:hyperlink w:anchor="_Toc14713894" w:history="1">
            <w:r w:rsidR="006929B4" w:rsidRPr="0024426D">
              <w:rPr>
                <w:rStyle w:val="Hyperlink"/>
                <w:rFonts w:ascii="Trebuchet MS" w:hAnsi="Trebuchet MS"/>
              </w:rPr>
              <w:t>5.1</w:t>
            </w:r>
            <w:r w:rsidR="006929B4">
              <w:tab/>
            </w:r>
            <w:r w:rsidR="006929B4" w:rsidRPr="0024426D">
              <w:rPr>
                <w:rStyle w:val="Hyperlink"/>
                <w:rFonts w:ascii="Trebuchet MS" w:hAnsi="Trebuchet MS"/>
              </w:rPr>
              <w:t>Roles, Responsibilities</w:t>
            </w:r>
            <w:r w:rsidR="006929B4">
              <w:rPr>
                <w:webHidden/>
              </w:rPr>
              <w:tab/>
            </w:r>
            <w:r w:rsidR="006929B4">
              <w:rPr>
                <w:webHidden/>
              </w:rPr>
              <w:fldChar w:fldCharType="begin"/>
            </w:r>
            <w:r w:rsidR="006929B4">
              <w:rPr>
                <w:webHidden/>
              </w:rPr>
              <w:instrText xml:space="preserve"> PAGEREF _Toc14713894 \h </w:instrText>
            </w:r>
            <w:r w:rsidR="006929B4">
              <w:rPr>
                <w:webHidden/>
              </w:rPr>
            </w:r>
            <w:r w:rsidR="006929B4">
              <w:rPr>
                <w:webHidden/>
              </w:rPr>
              <w:fldChar w:fldCharType="separate"/>
            </w:r>
            <w:r w:rsidR="006929B4">
              <w:rPr>
                <w:webHidden/>
              </w:rPr>
              <w:t>5-60</w:t>
            </w:r>
            <w:r w:rsidR="006929B4">
              <w:rPr>
                <w:webHidden/>
              </w:rPr>
              <w:fldChar w:fldCharType="end"/>
            </w:r>
          </w:hyperlink>
        </w:p>
        <w:p w14:paraId="1943ADF5" w14:textId="79CF0913" w:rsidR="006929B4" w:rsidRDefault="00F40DCE">
          <w:pPr>
            <w:pStyle w:val="TOC2"/>
          </w:pPr>
          <w:hyperlink w:anchor="_Toc14713895" w:history="1">
            <w:r w:rsidR="006929B4" w:rsidRPr="0024426D">
              <w:rPr>
                <w:rStyle w:val="Hyperlink"/>
                <w:rFonts w:ascii="Trebuchet MS" w:hAnsi="Trebuchet MS"/>
              </w:rPr>
              <w:t>5.2</w:t>
            </w:r>
            <w:r w:rsidR="006929B4">
              <w:tab/>
            </w:r>
            <w:r w:rsidR="006929B4" w:rsidRPr="0024426D">
              <w:rPr>
                <w:rStyle w:val="Hyperlink"/>
                <w:rFonts w:ascii="Trebuchet MS" w:hAnsi="Trebuchet MS"/>
              </w:rPr>
              <w:t>Business Manager</w:t>
            </w:r>
            <w:r w:rsidR="006929B4">
              <w:rPr>
                <w:webHidden/>
              </w:rPr>
              <w:tab/>
            </w:r>
            <w:r w:rsidR="006929B4">
              <w:rPr>
                <w:webHidden/>
              </w:rPr>
              <w:fldChar w:fldCharType="begin"/>
            </w:r>
            <w:r w:rsidR="006929B4">
              <w:rPr>
                <w:webHidden/>
              </w:rPr>
              <w:instrText xml:space="preserve"> PAGEREF _Toc14713895 \h </w:instrText>
            </w:r>
            <w:r w:rsidR="006929B4">
              <w:rPr>
                <w:webHidden/>
              </w:rPr>
            </w:r>
            <w:r w:rsidR="006929B4">
              <w:rPr>
                <w:webHidden/>
              </w:rPr>
              <w:fldChar w:fldCharType="separate"/>
            </w:r>
            <w:r w:rsidR="006929B4">
              <w:rPr>
                <w:webHidden/>
              </w:rPr>
              <w:t>5-60</w:t>
            </w:r>
            <w:r w:rsidR="006929B4">
              <w:rPr>
                <w:webHidden/>
              </w:rPr>
              <w:fldChar w:fldCharType="end"/>
            </w:r>
          </w:hyperlink>
        </w:p>
        <w:p w14:paraId="5475535D" w14:textId="67A8E2F7" w:rsidR="006929B4" w:rsidRDefault="00F40DCE">
          <w:pPr>
            <w:pStyle w:val="TOC3"/>
          </w:pPr>
          <w:hyperlink w:anchor="_Toc14713896" w:history="1">
            <w:r w:rsidR="006929B4" w:rsidRPr="0024426D">
              <w:rPr>
                <w:rStyle w:val="Hyperlink"/>
              </w:rPr>
              <w:t>5.2.1</w:t>
            </w:r>
            <w:r w:rsidR="006929B4">
              <w:tab/>
            </w:r>
            <w:r w:rsidR="006929B4" w:rsidRPr="0024426D">
              <w:rPr>
                <w:rStyle w:val="Hyperlink"/>
              </w:rPr>
              <w:t>HiPay business module</w:t>
            </w:r>
            <w:r w:rsidR="006929B4">
              <w:rPr>
                <w:webHidden/>
              </w:rPr>
              <w:tab/>
            </w:r>
            <w:r w:rsidR="006929B4">
              <w:rPr>
                <w:webHidden/>
              </w:rPr>
              <w:fldChar w:fldCharType="begin"/>
            </w:r>
            <w:r w:rsidR="006929B4">
              <w:rPr>
                <w:webHidden/>
              </w:rPr>
              <w:instrText xml:space="preserve"> PAGEREF _Toc14713896 \h </w:instrText>
            </w:r>
            <w:r w:rsidR="006929B4">
              <w:rPr>
                <w:webHidden/>
              </w:rPr>
            </w:r>
            <w:r w:rsidR="006929B4">
              <w:rPr>
                <w:webHidden/>
              </w:rPr>
              <w:fldChar w:fldCharType="separate"/>
            </w:r>
            <w:r w:rsidR="006929B4">
              <w:rPr>
                <w:webHidden/>
              </w:rPr>
              <w:t>5-60</w:t>
            </w:r>
            <w:r w:rsidR="006929B4">
              <w:rPr>
                <w:webHidden/>
              </w:rPr>
              <w:fldChar w:fldCharType="end"/>
            </w:r>
          </w:hyperlink>
        </w:p>
        <w:p w14:paraId="340BFBF0" w14:textId="5BB7E1DB" w:rsidR="006929B4" w:rsidRDefault="00F40DCE">
          <w:pPr>
            <w:pStyle w:val="TOC3"/>
          </w:pPr>
          <w:hyperlink w:anchor="_Toc14713897" w:history="1">
            <w:r w:rsidR="006929B4" w:rsidRPr="0024426D">
              <w:rPr>
                <w:rStyle w:val="Hyperlink"/>
              </w:rPr>
              <w:t>5.2.2</w:t>
            </w:r>
            <w:r w:rsidR="006929B4">
              <w:tab/>
            </w:r>
            <w:r w:rsidR="006929B4" w:rsidRPr="0024426D">
              <w:rPr>
                <w:rStyle w:val="Hyperlink"/>
                <w:iCs/>
              </w:rPr>
              <w:t>HiPay Site Preferences</w:t>
            </w:r>
            <w:r w:rsidR="006929B4">
              <w:rPr>
                <w:webHidden/>
              </w:rPr>
              <w:tab/>
            </w:r>
            <w:r w:rsidR="006929B4">
              <w:rPr>
                <w:webHidden/>
              </w:rPr>
              <w:fldChar w:fldCharType="begin"/>
            </w:r>
            <w:r w:rsidR="006929B4">
              <w:rPr>
                <w:webHidden/>
              </w:rPr>
              <w:instrText xml:space="preserve"> PAGEREF _Toc14713897 \h </w:instrText>
            </w:r>
            <w:r w:rsidR="006929B4">
              <w:rPr>
                <w:webHidden/>
              </w:rPr>
            </w:r>
            <w:r w:rsidR="006929B4">
              <w:rPr>
                <w:webHidden/>
              </w:rPr>
              <w:fldChar w:fldCharType="separate"/>
            </w:r>
            <w:r w:rsidR="006929B4">
              <w:rPr>
                <w:webHidden/>
              </w:rPr>
              <w:t>5-64</w:t>
            </w:r>
            <w:r w:rsidR="006929B4">
              <w:rPr>
                <w:webHidden/>
              </w:rPr>
              <w:fldChar w:fldCharType="end"/>
            </w:r>
          </w:hyperlink>
        </w:p>
        <w:p w14:paraId="4ACD0845" w14:textId="1E07268B" w:rsidR="006929B4" w:rsidRDefault="00F40DCE">
          <w:pPr>
            <w:pStyle w:val="TOC3"/>
          </w:pPr>
          <w:hyperlink w:anchor="_Toc14713898" w:history="1">
            <w:r w:rsidR="006929B4" w:rsidRPr="0024426D">
              <w:rPr>
                <w:rStyle w:val="Hyperlink"/>
              </w:rPr>
              <w:t>5.2.3</w:t>
            </w:r>
            <w:r w:rsidR="006929B4">
              <w:tab/>
            </w:r>
            <w:r w:rsidR="006929B4" w:rsidRPr="0024426D">
              <w:rPr>
                <w:rStyle w:val="Hyperlink"/>
                <w:iCs/>
              </w:rPr>
              <w:t>Services</w:t>
            </w:r>
            <w:r w:rsidR="006929B4">
              <w:rPr>
                <w:webHidden/>
              </w:rPr>
              <w:tab/>
            </w:r>
            <w:r w:rsidR="006929B4">
              <w:rPr>
                <w:webHidden/>
              </w:rPr>
              <w:fldChar w:fldCharType="begin"/>
            </w:r>
            <w:r w:rsidR="006929B4">
              <w:rPr>
                <w:webHidden/>
              </w:rPr>
              <w:instrText xml:space="preserve"> PAGEREF _Toc14713898 \h </w:instrText>
            </w:r>
            <w:r w:rsidR="006929B4">
              <w:rPr>
                <w:webHidden/>
              </w:rPr>
            </w:r>
            <w:r w:rsidR="006929B4">
              <w:rPr>
                <w:webHidden/>
              </w:rPr>
              <w:fldChar w:fldCharType="separate"/>
            </w:r>
            <w:r w:rsidR="006929B4">
              <w:rPr>
                <w:webHidden/>
              </w:rPr>
              <w:t>5-66</w:t>
            </w:r>
            <w:r w:rsidR="006929B4">
              <w:rPr>
                <w:webHidden/>
              </w:rPr>
              <w:fldChar w:fldCharType="end"/>
            </w:r>
          </w:hyperlink>
        </w:p>
        <w:p w14:paraId="36C30FFD" w14:textId="7C658EF5" w:rsidR="006929B4" w:rsidRDefault="00F40DCE">
          <w:pPr>
            <w:pStyle w:val="TOC3"/>
          </w:pPr>
          <w:hyperlink w:anchor="_Toc14713899" w:history="1">
            <w:r w:rsidR="006929B4" w:rsidRPr="0024426D">
              <w:rPr>
                <w:rStyle w:val="Hyperlink"/>
              </w:rPr>
              <w:t>5.2.4</w:t>
            </w:r>
            <w:r w:rsidR="006929B4">
              <w:tab/>
            </w:r>
            <w:r w:rsidR="006929B4" w:rsidRPr="0024426D">
              <w:rPr>
                <w:rStyle w:val="Hyperlink"/>
                <w:iCs/>
              </w:rPr>
              <w:t>Schedules</w:t>
            </w:r>
            <w:r w:rsidR="006929B4">
              <w:rPr>
                <w:webHidden/>
              </w:rPr>
              <w:tab/>
            </w:r>
            <w:r w:rsidR="006929B4">
              <w:rPr>
                <w:webHidden/>
              </w:rPr>
              <w:fldChar w:fldCharType="begin"/>
            </w:r>
            <w:r w:rsidR="006929B4">
              <w:rPr>
                <w:webHidden/>
              </w:rPr>
              <w:instrText xml:space="preserve"> PAGEREF _Toc14713899 \h </w:instrText>
            </w:r>
            <w:r w:rsidR="006929B4">
              <w:rPr>
                <w:webHidden/>
              </w:rPr>
            </w:r>
            <w:r w:rsidR="006929B4">
              <w:rPr>
                <w:webHidden/>
              </w:rPr>
              <w:fldChar w:fldCharType="separate"/>
            </w:r>
            <w:r w:rsidR="006929B4">
              <w:rPr>
                <w:webHidden/>
              </w:rPr>
              <w:t>5-68</w:t>
            </w:r>
            <w:r w:rsidR="006929B4">
              <w:rPr>
                <w:webHidden/>
              </w:rPr>
              <w:fldChar w:fldCharType="end"/>
            </w:r>
          </w:hyperlink>
        </w:p>
        <w:p w14:paraId="74493D57" w14:textId="23694EC2" w:rsidR="006929B4" w:rsidRDefault="00F40DCE">
          <w:pPr>
            <w:pStyle w:val="TOC3"/>
          </w:pPr>
          <w:hyperlink w:anchor="_Toc14713900" w:history="1">
            <w:r w:rsidR="006929B4" w:rsidRPr="0024426D">
              <w:rPr>
                <w:rStyle w:val="Hyperlink"/>
              </w:rPr>
              <w:t>5.2.5</w:t>
            </w:r>
            <w:r w:rsidR="006929B4">
              <w:tab/>
            </w:r>
            <w:r w:rsidR="006929B4" w:rsidRPr="0024426D">
              <w:rPr>
                <w:rStyle w:val="Hyperlink"/>
              </w:rPr>
              <w:t>Payment Processors</w:t>
            </w:r>
            <w:r w:rsidR="006929B4">
              <w:rPr>
                <w:webHidden/>
              </w:rPr>
              <w:tab/>
            </w:r>
            <w:r w:rsidR="006929B4">
              <w:rPr>
                <w:webHidden/>
              </w:rPr>
              <w:fldChar w:fldCharType="begin"/>
            </w:r>
            <w:r w:rsidR="006929B4">
              <w:rPr>
                <w:webHidden/>
              </w:rPr>
              <w:instrText xml:space="preserve"> PAGEREF _Toc14713900 \h </w:instrText>
            </w:r>
            <w:r w:rsidR="006929B4">
              <w:rPr>
                <w:webHidden/>
              </w:rPr>
            </w:r>
            <w:r w:rsidR="006929B4">
              <w:rPr>
                <w:webHidden/>
              </w:rPr>
              <w:fldChar w:fldCharType="separate"/>
            </w:r>
            <w:r w:rsidR="006929B4">
              <w:rPr>
                <w:webHidden/>
              </w:rPr>
              <w:t>5-68</w:t>
            </w:r>
            <w:r w:rsidR="006929B4">
              <w:rPr>
                <w:webHidden/>
              </w:rPr>
              <w:fldChar w:fldCharType="end"/>
            </w:r>
          </w:hyperlink>
        </w:p>
        <w:p w14:paraId="38C32A0B" w14:textId="4019EC6C" w:rsidR="006929B4" w:rsidRDefault="00F40DCE">
          <w:pPr>
            <w:pStyle w:val="TOC3"/>
          </w:pPr>
          <w:hyperlink w:anchor="_Toc14713901" w:history="1">
            <w:r w:rsidR="006929B4" w:rsidRPr="0024426D">
              <w:rPr>
                <w:rStyle w:val="Hyperlink"/>
              </w:rPr>
              <w:t>5.2.6</w:t>
            </w:r>
            <w:r w:rsidR="006929B4">
              <w:tab/>
            </w:r>
            <w:r w:rsidR="006929B4" w:rsidRPr="0024426D">
              <w:rPr>
                <w:rStyle w:val="Hyperlink"/>
              </w:rPr>
              <w:t>Payment Methods</w:t>
            </w:r>
            <w:r w:rsidR="006929B4">
              <w:rPr>
                <w:webHidden/>
              </w:rPr>
              <w:tab/>
            </w:r>
            <w:r w:rsidR="006929B4">
              <w:rPr>
                <w:webHidden/>
              </w:rPr>
              <w:fldChar w:fldCharType="begin"/>
            </w:r>
            <w:r w:rsidR="006929B4">
              <w:rPr>
                <w:webHidden/>
              </w:rPr>
              <w:instrText xml:space="preserve"> PAGEREF _Toc14713901 \h </w:instrText>
            </w:r>
            <w:r w:rsidR="006929B4">
              <w:rPr>
                <w:webHidden/>
              </w:rPr>
            </w:r>
            <w:r w:rsidR="006929B4">
              <w:rPr>
                <w:webHidden/>
              </w:rPr>
              <w:fldChar w:fldCharType="separate"/>
            </w:r>
            <w:r w:rsidR="006929B4">
              <w:rPr>
                <w:webHidden/>
              </w:rPr>
              <w:t>5-68</w:t>
            </w:r>
            <w:r w:rsidR="006929B4">
              <w:rPr>
                <w:webHidden/>
              </w:rPr>
              <w:fldChar w:fldCharType="end"/>
            </w:r>
          </w:hyperlink>
        </w:p>
        <w:p w14:paraId="3230B027" w14:textId="3D021DC0" w:rsidR="006929B4" w:rsidRDefault="00F40DCE">
          <w:pPr>
            <w:pStyle w:val="TOC3"/>
          </w:pPr>
          <w:hyperlink w:anchor="_Toc14713902" w:history="1">
            <w:r w:rsidR="006929B4" w:rsidRPr="0024426D">
              <w:rPr>
                <w:rStyle w:val="Hyperlink"/>
              </w:rPr>
              <w:t>5.2.7</w:t>
            </w:r>
            <w:r w:rsidR="006929B4">
              <w:tab/>
            </w:r>
            <w:r w:rsidR="006929B4" w:rsidRPr="0024426D">
              <w:rPr>
                <w:rStyle w:val="Hyperlink"/>
              </w:rPr>
              <w:t>Logs</w:t>
            </w:r>
            <w:r w:rsidR="006929B4">
              <w:rPr>
                <w:webHidden/>
              </w:rPr>
              <w:tab/>
            </w:r>
            <w:r w:rsidR="006929B4">
              <w:rPr>
                <w:webHidden/>
              </w:rPr>
              <w:fldChar w:fldCharType="begin"/>
            </w:r>
            <w:r w:rsidR="006929B4">
              <w:rPr>
                <w:webHidden/>
              </w:rPr>
              <w:instrText xml:space="preserve"> PAGEREF _Toc14713902 \h </w:instrText>
            </w:r>
            <w:r w:rsidR="006929B4">
              <w:rPr>
                <w:webHidden/>
              </w:rPr>
            </w:r>
            <w:r w:rsidR="006929B4">
              <w:rPr>
                <w:webHidden/>
              </w:rPr>
              <w:fldChar w:fldCharType="separate"/>
            </w:r>
            <w:r w:rsidR="006929B4">
              <w:rPr>
                <w:webHidden/>
              </w:rPr>
              <w:t>5-70</w:t>
            </w:r>
            <w:r w:rsidR="006929B4">
              <w:rPr>
                <w:webHidden/>
              </w:rPr>
              <w:fldChar w:fldCharType="end"/>
            </w:r>
          </w:hyperlink>
        </w:p>
        <w:p w14:paraId="10E29EF0" w14:textId="22B61721" w:rsidR="006929B4" w:rsidRDefault="00F40DCE">
          <w:pPr>
            <w:pStyle w:val="TOC3"/>
          </w:pPr>
          <w:hyperlink w:anchor="_Toc14713903" w:history="1">
            <w:r w:rsidR="006929B4" w:rsidRPr="0024426D">
              <w:rPr>
                <w:rStyle w:val="Hyperlink"/>
              </w:rPr>
              <w:t>5.2.8</w:t>
            </w:r>
            <w:r w:rsidR="006929B4">
              <w:tab/>
            </w:r>
            <w:r w:rsidR="006929B4" w:rsidRPr="0024426D">
              <w:rPr>
                <w:rStyle w:val="Hyperlink"/>
              </w:rPr>
              <w:t>Notification url</w:t>
            </w:r>
            <w:r w:rsidR="006929B4">
              <w:rPr>
                <w:webHidden/>
              </w:rPr>
              <w:tab/>
            </w:r>
            <w:r w:rsidR="006929B4">
              <w:rPr>
                <w:webHidden/>
              </w:rPr>
              <w:fldChar w:fldCharType="begin"/>
            </w:r>
            <w:r w:rsidR="006929B4">
              <w:rPr>
                <w:webHidden/>
              </w:rPr>
              <w:instrText xml:space="preserve"> PAGEREF _Toc14713903 \h </w:instrText>
            </w:r>
            <w:r w:rsidR="006929B4">
              <w:rPr>
                <w:webHidden/>
              </w:rPr>
            </w:r>
            <w:r w:rsidR="006929B4">
              <w:rPr>
                <w:webHidden/>
              </w:rPr>
              <w:fldChar w:fldCharType="separate"/>
            </w:r>
            <w:r w:rsidR="006929B4">
              <w:rPr>
                <w:webHidden/>
              </w:rPr>
              <w:t>5-70</w:t>
            </w:r>
            <w:r w:rsidR="006929B4">
              <w:rPr>
                <w:webHidden/>
              </w:rPr>
              <w:fldChar w:fldCharType="end"/>
            </w:r>
          </w:hyperlink>
        </w:p>
        <w:p w14:paraId="60F81DB3" w14:textId="038D23EA" w:rsidR="006929B4" w:rsidRDefault="00F40DCE">
          <w:pPr>
            <w:pStyle w:val="TOC3"/>
          </w:pPr>
          <w:hyperlink w:anchor="_Toc14713904" w:history="1">
            <w:r w:rsidR="006929B4" w:rsidRPr="0024426D">
              <w:rPr>
                <w:rStyle w:val="Hyperlink"/>
              </w:rPr>
              <w:t>5.2.9</w:t>
            </w:r>
            <w:r w:rsidR="006929B4">
              <w:tab/>
            </w:r>
            <w:r w:rsidR="006929B4" w:rsidRPr="0024426D">
              <w:rPr>
                <w:rStyle w:val="Hyperlink"/>
                <w:iCs/>
              </w:rPr>
              <w:t>Custom CSS configuration</w:t>
            </w:r>
            <w:r w:rsidR="006929B4">
              <w:rPr>
                <w:webHidden/>
              </w:rPr>
              <w:tab/>
            </w:r>
            <w:r w:rsidR="006929B4">
              <w:rPr>
                <w:webHidden/>
              </w:rPr>
              <w:fldChar w:fldCharType="begin"/>
            </w:r>
            <w:r w:rsidR="006929B4">
              <w:rPr>
                <w:webHidden/>
              </w:rPr>
              <w:instrText xml:space="preserve"> PAGEREF _Toc14713904 \h </w:instrText>
            </w:r>
            <w:r w:rsidR="006929B4">
              <w:rPr>
                <w:webHidden/>
              </w:rPr>
            </w:r>
            <w:r w:rsidR="006929B4">
              <w:rPr>
                <w:webHidden/>
              </w:rPr>
              <w:fldChar w:fldCharType="separate"/>
            </w:r>
            <w:r w:rsidR="006929B4">
              <w:rPr>
                <w:webHidden/>
              </w:rPr>
              <w:t>5-70</w:t>
            </w:r>
            <w:r w:rsidR="006929B4">
              <w:rPr>
                <w:webHidden/>
              </w:rPr>
              <w:fldChar w:fldCharType="end"/>
            </w:r>
          </w:hyperlink>
        </w:p>
        <w:p w14:paraId="299844EE" w14:textId="0CDC5CEA" w:rsidR="006929B4" w:rsidRDefault="00F40DCE">
          <w:pPr>
            <w:pStyle w:val="TOC2"/>
          </w:pPr>
          <w:hyperlink w:anchor="_Toc14713905" w:history="1">
            <w:r w:rsidR="006929B4" w:rsidRPr="0024426D">
              <w:rPr>
                <w:rStyle w:val="Hyperlink"/>
                <w:rFonts w:ascii="Trebuchet MS" w:hAnsi="Trebuchet MS"/>
              </w:rPr>
              <w:t>5.3</w:t>
            </w:r>
            <w:r w:rsidR="006929B4">
              <w:tab/>
            </w:r>
            <w:r w:rsidR="006929B4" w:rsidRPr="0024426D">
              <w:rPr>
                <w:rStyle w:val="Hyperlink"/>
                <w:rFonts w:ascii="Trebuchet MS" w:hAnsi="Trebuchet MS"/>
              </w:rPr>
              <w:t>Storefront Functionality</w:t>
            </w:r>
            <w:r w:rsidR="006929B4">
              <w:rPr>
                <w:webHidden/>
              </w:rPr>
              <w:tab/>
            </w:r>
            <w:r w:rsidR="006929B4">
              <w:rPr>
                <w:webHidden/>
              </w:rPr>
              <w:fldChar w:fldCharType="begin"/>
            </w:r>
            <w:r w:rsidR="006929B4">
              <w:rPr>
                <w:webHidden/>
              </w:rPr>
              <w:instrText xml:space="preserve"> PAGEREF _Toc14713905 \h </w:instrText>
            </w:r>
            <w:r w:rsidR="006929B4">
              <w:rPr>
                <w:webHidden/>
              </w:rPr>
            </w:r>
            <w:r w:rsidR="006929B4">
              <w:rPr>
                <w:webHidden/>
              </w:rPr>
              <w:fldChar w:fldCharType="separate"/>
            </w:r>
            <w:r w:rsidR="006929B4">
              <w:rPr>
                <w:webHidden/>
              </w:rPr>
              <w:t>5-71</w:t>
            </w:r>
            <w:r w:rsidR="006929B4">
              <w:rPr>
                <w:webHidden/>
              </w:rPr>
              <w:fldChar w:fldCharType="end"/>
            </w:r>
          </w:hyperlink>
        </w:p>
        <w:p w14:paraId="51991D53" w14:textId="2C062DD8" w:rsidR="006929B4" w:rsidRDefault="00F40DCE">
          <w:pPr>
            <w:pStyle w:val="TOC3"/>
          </w:pPr>
          <w:hyperlink w:anchor="_Toc14713906" w:history="1">
            <w:r w:rsidR="006929B4" w:rsidRPr="0024426D">
              <w:rPr>
                <w:rStyle w:val="Hyperlink"/>
              </w:rPr>
              <w:t>5.3.1</w:t>
            </w:r>
            <w:r w:rsidR="006929B4">
              <w:tab/>
            </w:r>
            <w:r w:rsidR="006929B4" w:rsidRPr="0024426D">
              <w:rPr>
                <w:rStyle w:val="Hyperlink"/>
              </w:rPr>
              <w:t>Merchant Payment API - Credit Cards</w:t>
            </w:r>
            <w:r w:rsidR="006929B4">
              <w:rPr>
                <w:webHidden/>
              </w:rPr>
              <w:tab/>
            </w:r>
            <w:r w:rsidR="006929B4">
              <w:rPr>
                <w:webHidden/>
              </w:rPr>
              <w:fldChar w:fldCharType="begin"/>
            </w:r>
            <w:r w:rsidR="006929B4">
              <w:rPr>
                <w:webHidden/>
              </w:rPr>
              <w:instrText xml:space="preserve"> PAGEREF _Toc14713906 \h </w:instrText>
            </w:r>
            <w:r w:rsidR="006929B4">
              <w:rPr>
                <w:webHidden/>
              </w:rPr>
            </w:r>
            <w:r w:rsidR="006929B4">
              <w:rPr>
                <w:webHidden/>
              </w:rPr>
              <w:fldChar w:fldCharType="separate"/>
            </w:r>
            <w:r w:rsidR="006929B4">
              <w:rPr>
                <w:webHidden/>
              </w:rPr>
              <w:t>5-71</w:t>
            </w:r>
            <w:r w:rsidR="006929B4">
              <w:rPr>
                <w:webHidden/>
              </w:rPr>
              <w:fldChar w:fldCharType="end"/>
            </w:r>
          </w:hyperlink>
        </w:p>
        <w:p w14:paraId="7A06E233" w14:textId="69C76BAC" w:rsidR="006929B4" w:rsidRDefault="00F40DCE">
          <w:pPr>
            <w:pStyle w:val="TOC3"/>
          </w:pPr>
          <w:hyperlink w:anchor="_Toc14713907" w:history="1">
            <w:r w:rsidR="006929B4" w:rsidRPr="0024426D">
              <w:rPr>
                <w:rStyle w:val="Hyperlink"/>
                <w:rFonts w:eastAsia="Calibri"/>
              </w:rPr>
              <w:t>5.3.2</w:t>
            </w:r>
            <w:r w:rsidR="006929B4">
              <w:tab/>
            </w:r>
            <w:r w:rsidR="006929B4" w:rsidRPr="0024426D">
              <w:rPr>
                <w:rStyle w:val="Hyperlink"/>
                <w:rFonts w:eastAsia="Calibri"/>
              </w:rPr>
              <w:t>Payment API - Merchant Link Credit Cards (with 3DSecure)</w:t>
            </w:r>
            <w:r w:rsidR="006929B4">
              <w:rPr>
                <w:webHidden/>
              </w:rPr>
              <w:tab/>
            </w:r>
            <w:r w:rsidR="006929B4">
              <w:rPr>
                <w:webHidden/>
              </w:rPr>
              <w:fldChar w:fldCharType="begin"/>
            </w:r>
            <w:r w:rsidR="006929B4">
              <w:rPr>
                <w:webHidden/>
              </w:rPr>
              <w:instrText xml:space="preserve"> PAGEREF _Toc14713907 \h </w:instrText>
            </w:r>
            <w:r w:rsidR="006929B4">
              <w:rPr>
                <w:webHidden/>
              </w:rPr>
            </w:r>
            <w:r w:rsidR="006929B4">
              <w:rPr>
                <w:webHidden/>
              </w:rPr>
              <w:fldChar w:fldCharType="separate"/>
            </w:r>
            <w:r w:rsidR="006929B4">
              <w:rPr>
                <w:webHidden/>
              </w:rPr>
              <w:t>5-71</w:t>
            </w:r>
            <w:r w:rsidR="006929B4">
              <w:rPr>
                <w:webHidden/>
              </w:rPr>
              <w:fldChar w:fldCharType="end"/>
            </w:r>
          </w:hyperlink>
        </w:p>
        <w:p w14:paraId="7520B1B0" w14:textId="78D64A4A" w:rsidR="006929B4" w:rsidRDefault="00F40DCE">
          <w:pPr>
            <w:pStyle w:val="TOC3"/>
          </w:pPr>
          <w:hyperlink w:anchor="_Toc14713908" w:history="1">
            <w:r w:rsidR="006929B4" w:rsidRPr="0024426D">
              <w:rPr>
                <w:rStyle w:val="Hyperlink"/>
              </w:rPr>
              <w:t>5.3.3</w:t>
            </w:r>
            <w:r w:rsidR="006929B4">
              <w:tab/>
            </w:r>
            <w:r w:rsidR="006929B4" w:rsidRPr="0024426D">
              <w:rPr>
                <w:rStyle w:val="Hyperlink"/>
              </w:rPr>
              <w:t>Hosted Merchant Link</w:t>
            </w:r>
            <w:r w:rsidR="006929B4">
              <w:rPr>
                <w:webHidden/>
              </w:rPr>
              <w:tab/>
            </w:r>
            <w:r w:rsidR="006929B4">
              <w:rPr>
                <w:webHidden/>
              </w:rPr>
              <w:fldChar w:fldCharType="begin"/>
            </w:r>
            <w:r w:rsidR="006929B4">
              <w:rPr>
                <w:webHidden/>
              </w:rPr>
              <w:instrText xml:space="preserve"> PAGEREF _Toc14713908 \h </w:instrText>
            </w:r>
            <w:r w:rsidR="006929B4">
              <w:rPr>
                <w:webHidden/>
              </w:rPr>
            </w:r>
            <w:r w:rsidR="006929B4">
              <w:rPr>
                <w:webHidden/>
              </w:rPr>
              <w:fldChar w:fldCharType="separate"/>
            </w:r>
            <w:r w:rsidR="006929B4">
              <w:rPr>
                <w:webHidden/>
              </w:rPr>
              <w:t>5-72</w:t>
            </w:r>
            <w:r w:rsidR="006929B4">
              <w:rPr>
                <w:webHidden/>
              </w:rPr>
              <w:fldChar w:fldCharType="end"/>
            </w:r>
          </w:hyperlink>
        </w:p>
        <w:p w14:paraId="024DB430" w14:textId="105D135F" w:rsidR="006929B4" w:rsidRDefault="00F40DCE">
          <w:pPr>
            <w:pStyle w:val="TOC3"/>
          </w:pPr>
          <w:hyperlink w:anchor="_Toc14713909" w:history="1">
            <w:r w:rsidR="006929B4" w:rsidRPr="0024426D">
              <w:rPr>
                <w:rStyle w:val="Hyperlink"/>
                <w:rFonts w:eastAsia="Calibri"/>
              </w:rPr>
              <w:t>5.3.4</w:t>
            </w:r>
            <w:r w:rsidR="006929B4">
              <w:tab/>
            </w:r>
            <w:r w:rsidR="006929B4" w:rsidRPr="0024426D">
              <w:rPr>
                <w:rStyle w:val="Hyperlink"/>
                <w:rFonts w:eastAsia="Calibri"/>
              </w:rPr>
              <w:t>Hosted Merchant Link Credit Cards</w:t>
            </w:r>
            <w:r w:rsidR="006929B4">
              <w:rPr>
                <w:webHidden/>
              </w:rPr>
              <w:tab/>
            </w:r>
            <w:r w:rsidR="006929B4">
              <w:rPr>
                <w:webHidden/>
              </w:rPr>
              <w:fldChar w:fldCharType="begin"/>
            </w:r>
            <w:r w:rsidR="006929B4">
              <w:rPr>
                <w:webHidden/>
              </w:rPr>
              <w:instrText xml:space="preserve"> PAGEREF _Toc14713909 \h </w:instrText>
            </w:r>
            <w:r w:rsidR="006929B4">
              <w:rPr>
                <w:webHidden/>
              </w:rPr>
            </w:r>
            <w:r w:rsidR="006929B4">
              <w:rPr>
                <w:webHidden/>
              </w:rPr>
              <w:fldChar w:fldCharType="separate"/>
            </w:r>
            <w:r w:rsidR="006929B4">
              <w:rPr>
                <w:webHidden/>
              </w:rPr>
              <w:t>5-72</w:t>
            </w:r>
            <w:r w:rsidR="006929B4">
              <w:rPr>
                <w:webHidden/>
              </w:rPr>
              <w:fldChar w:fldCharType="end"/>
            </w:r>
          </w:hyperlink>
        </w:p>
        <w:p w14:paraId="7A0643AA" w14:textId="2FDF8E4B" w:rsidR="006929B4" w:rsidRDefault="00F40DCE">
          <w:pPr>
            <w:pStyle w:val="TOC3"/>
          </w:pPr>
          <w:hyperlink w:anchor="_Toc14713910" w:history="1">
            <w:r w:rsidR="006929B4" w:rsidRPr="0024426D">
              <w:rPr>
                <w:rStyle w:val="Hyperlink"/>
              </w:rPr>
              <w:t>5.3.5</w:t>
            </w:r>
            <w:r w:rsidR="006929B4">
              <w:tab/>
            </w:r>
            <w:r w:rsidR="006929B4" w:rsidRPr="0024426D">
              <w:rPr>
                <w:rStyle w:val="Hyperlink"/>
                <w:rFonts w:eastAsia="Calibri"/>
              </w:rPr>
              <w:t xml:space="preserve">Hosted </w:t>
            </w:r>
            <w:r w:rsidR="006929B4" w:rsidRPr="0024426D">
              <w:rPr>
                <w:rStyle w:val="Hyperlink"/>
              </w:rPr>
              <w:t>Merchant</w:t>
            </w:r>
            <w:r w:rsidR="006929B4" w:rsidRPr="0024426D">
              <w:rPr>
                <w:rStyle w:val="Hyperlink"/>
                <w:rFonts w:eastAsia="Calibri"/>
              </w:rPr>
              <w:t xml:space="preserve"> iFrame</w:t>
            </w:r>
            <w:r w:rsidR="006929B4">
              <w:rPr>
                <w:webHidden/>
              </w:rPr>
              <w:tab/>
            </w:r>
            <w:r w:rsidR="006929B4">
              <w:rPr>
                <w:webHidden/>
              </w:rPr>
              <w:fldChar w:fldCharType="begin"/>
            </w:r>
            <w:r w:rsidR="006929B4">
              <w:rPr>
                <w:webHidden/>
              </w:rPr>
              <w:instrText xml:space="preserve"> PAGEREF _Toc14713910 \h </w:instrText>
            </w:r>
            <w:r w:rsidR="006929B4">
              <w:rPr>
                <w:webHidden/>
              </w:rPr>
            </w:r>
            <w:r w:rsidR="006929B4">
              <w:rPr>
                <w:webHidden/>
              </w:rPr>
              <w:fldChar w:fldCharType="separate"/>
            </w:r>
            <w:r w:rsidR="006929B4">
              <w:rPr>
                <w:webHidden/>
              </w:rPr>
              <w:t>5-73</w:t>
            </w:r>
            <w:r w:rsidR="006929B4">
              <w:rPr>
                <w:webHidden/>
              </w:rPr>
              <w:fldChar w:fldCharType="end"/>
            </w:r>
          </w:hyperlink>
        </w:p>
        <w:p w14:paraId="5D5ED3BC" w14:textId="07D93A59" w:rsidR="006929B4" w:rsidRDefault="00F40DCE">
          <w:pPr>
            <w:pStyle w:val="TOC1"/>
          </w:pPr>
          <w:hyperlink w:anchor="_Toc14713911" w:history="1">
            <w:r w:rsidR="006929B4" w:rsidRPr="0024426D">
              <w:rPr>
                <w:rStyle w:val="Hyperlink"/>
              </w:rPr>
              <w:t>6.</w:t>
            </w:r>
            <w:r w:rsidR="006929B4">
              <w:tab/>
            </w:r>
            <w:r w:rsidR="006929B4" w:rsidRPr="0024426D">
              <w:rPr>
                <w:rStyle w:val="Hyperlink"/>
              </w:rPr>
              <w:t>Known Issues</w:t>
            </w:r>
            <w:r w:rsidR="006929B4">
              <w:rPr>
                <w:webHidden/>
              </w:rPr>
              <w:tab/>
            </w:r>
            <w:r w:rsidR="006929B4">
              <w:rPr>
                <w:webHidden/>
              </w:rPr>
              <w:fldChar w:fldCharType="begin"/>
            </w:r>
            <w:r w:rsidR="006929B4">
              <w:rPr>
                <w:webHidden/>
              </w:rPr>
              <w:instrText xml:space="preserve"> PAGEREF _Toc14713911 \h </w:instrText>
            </w:r>
            <w:r w:rsidR="006929B4">
              <w:rPr>
                <w:webHidden/>
              </w:rPr>
            </w:r>
            <w:r w:rsidR="006929B4">
              <w:rPr>
                <w:webHidden/>
              </w:rPr>
              <w:fldChar w:fldCharType="separate"/>
            </w:r>
            <w:r w:rsidR="006929B4">
              <w:rPr>
                <w:webHidden/>
              </w:rPr>
              <w:t>6-75</w:t>
            </w:r>
            <w:r w:rsidR="006929B4">
              <w:rPr>
                <w:webHidden/>
              </w:rPr>
              <w:fldChar w:fldCharType="end"/>
            </w:r>
          </w:hyperlink>
        </w:p>
        <w:p w14:paraId="19EDB156" w14:textId="0AAAA035" w:rsidR="006929B4" w:rsidRDefault="00F40DCE">
          <w:pPr>
            <w:pStyle w:val="TOC1"/>
          </w:pPr>
          <w:hyperlink w:anchor="_Toc14713912" w:history="1">
            <w:r w:rsidR="006929B4" w:rsidRPr="0024426D">
              <w:rPr>
                <w:rStyle w:val="Hyperlink"/>
              </w:rPr>
              <w:t>7.</w:t>
            </w:r>
            <w:r w:rsidR="006929B4">
              <w:tab/>
            </w:r>
            <w:r w:rsidR="006929B4" w:rsidRPr="0024426D">
              <w:rPr>
                <w:rStyle w:val="Hyperlink"/>
              </w:rPr>
              <w:t>Release History</w:t>
            </w:r>
            <w:r w:rsidR="006929B4">
              <w:rPr>
                <w:webHidden/>
              </w:rPr>
              <w:tab/>
            </w:r>
            <w:r w:rsidR="006929B4">
              <w:rPr>
                <w:webHidden/>
              </w:rPr>
              <w:fldChar w:fldCharType="begin"/>
            </w:r>
            <w:r w:rsidR="006929B4">
              <w:rPr>
                <w:webHidden/>
              </w:rPr>
              <w:instrText xml:space="preserve"> PAGEREF _Toc14713912 \h </w:instrText>
            </w:r>
            <w:r w:rsidR="006929B4">
              <w:rPr>
                <w:webHidden/>
              </w:rPr>
            </w:r>
            <w:r w:rsidR="006929B4">
              <w:rPr>
                <w:webHidden/>
              </w:rPr>
              <w:fldChar w:fldCharType="separate"/>
            </w:r>
            <w:r w:rsidR="006929B4">
              <w:rPr>
                <w:webHidden/>
              </w:rPr>
              <w:t>7-75</w:t>
            </w:r>
            <w:r w:rsidR="006929B4">
              <w:rPr>
                <w:webHidden/>
              </w:rPr>
              <w:fldChar w:fldCharType="end"/>
            </w:r>
          </w:hyperlink>
        </w:p>
        <w:p w14:paraId="7B385EDF" w14:textId="713495D8" w:rsidR="00EB6633" w:rsidRDefault="00525010">
          <w:r w:rsidRPr="000A68C9">
            <w:rPr>
              <w:rFonts w:ascii="Trebuchet MS" w:hAnsi="Trebuchet MS" w:cs="Arial"/>
              <w:sz w:val="20"/>
              <w:szCs w:val="20"/>
            </w:rPr>
            <w:fldChar w:fldCharType="end"/>
          </w:r>
        </w:p>
        <w:p w14:paraId="5DD4D8CB" w14:textId="77777777" w:rsidR="00EB6633" w:rsidRDefault="00EB6633"/>
        <w:p w14:paraId="49F5BB34" w14:textId="3C9C938A" w:rsidR="00F02EC2" w:rsidRDefault="00F40DCE"/>
      </w:sdtContent>
    </w:sdt>
    <w:p w14:paraId="6AC18E3E" w14:textId="77777777" w:rsidR="009B67F1" w:rsidRDefault="009B67F1">
      <w:pPr>
        <w:rPr>
          <w:rFonts w:asciiTheme="majorHAnsi" w:eastAsiaTheme="majorEastAsia" w:hAnsiTheme="majorHAnsi" w:cstheme="majorBidi"/>
          <w:spacing w:val="5"/>
          <w:sz w:val="52"/>
          <w:szCs w:val="52"/>
        </w:rPr>
      </w:pPr>
      <w:r>
        <w:rPr>
          <w:rFonts w:asciiTheme="majorHAnsi" w:eastAsiaTheme="majorEastAsia" w:hAnsiTheme="majorHAnsi" w:cstheme="majorBidi"/>
          <w:spacing w:val="5"/>
          <w:sz w:val="52"/>
          <w:szCs w:val="52"/>
        </w:rPr>
        <w:br w:type="page"/>
      </w:r>
    </w:p>
    <w:p w14:paraId="185DE6BE" w14:textId="77777777" w:rsidR="00BB03F4" w:rsidRPr="0093572D" w:rsidRDefault="005241E7" w:rsidP="0093572D">
      <w:pPr>
        <w:pStyle w:val="Heading1"/>
      </w:pPr>
      <w:bookmarkStart w:id="3" w:name="_Toc14713867"/>
      <w:bookmarkEnd w:id="2"/>
      <w:r>
        <w:lastRenderedPageBreak/>
        <w:t>Summary</w:t>
      </w:r>
      <w:bookmarkEnd w:id="3"/>
    </w:p>
    <w:p w14:paraId="23885E75" w14:textId="77777777" w:rsidR="009B67F1" w:rsidRPr="009B67F1" w:rsidRDefault="009B67F1" w:rsidP="009B67F1"/>
    <w:p w14:paraId="4D81EC91" w14:textId="1CCE01E0" w:rsidR="0048157C" w:rsidRPr="001C19A0" w:rsidRDefault="0048157C" w:rsidP="001C19A0">
      <w:pPr>
        <w:pStyle w:val="Standard1"/>
        <w:jc w:val="both"/>
        <w:rPr>
          <w:rStyle w:val="SubtleEmphasis"/>
          <w:i w:val="0"/>
          <w:iCs w:val="0"/>
        </w:rPr>
      </w:pPr>
      <w:r w:rsidRPr="001C19A0">
        <w:rPr>
          <w:rStyle w:val="SubtleEmphasis"/>
          <w:i w:val="0"/>
          <w:iCs w:val="0"/>
        </w:rPr>
        <w:t>HiPay Fullservice offers tailored payment solutions for retailers, with functionalities adapted to today’s e-commer</w:t>
      </w:r>
      <w:r w:rsidR="00E9749B">
        <w:rPr>
          <w:rStyle w:val="SubtleEmphasis"/>
          <w:i w:val="0"/>
          <w:iCs w:val="0"/>
        </w:rPr>
        <w:t>c</w:t>
      </w:r>
      <w:r w:rsidRPr="001C19A0">
        <w:rPr>
          <w:rStyle w:val="SubtleEmphasis"/>
          <w:i w:val="0"/>
          <w:iCs w:val="0"/>
        </w:rPr>
        <w:t>e landscape. HiPay provides a single integration solution for the most relevant domestic and international payment methods in each market.</w:t>
      </w:r>
    </w:p>
    <w:p w14:paraId="5BF00AFF" w14:textId="218C755B" w:rsidR="0045746F" w:rsidRPr="001C19A0" w:rsidRDefault="002064C1" w:rsidP="001C19A0">
      <w:pPr>
        <w:pStyle w:val="Standard1"/>
        <w:jc w:val="both"/>
        <w:rPr>
          <w:rStyle w:val="SubtleEmphasis"/>
          <w:i w:val="0"/>
          <w:iCs w:val="0"/>
        </w:rPr>
      </w:pPr>
      <w:r>
        <w:rPr>
          <w:rStyle w:val="SubtleEmphasis"/>
          <w:i w:val="0"/>
          <w:iCs w:val="0"/>
        </w:rPr>
        <w:t xml:space="preserve">The </w:t>
      </w:r>
      <w:r w:rsidR="008E7229" w:rsidRPr="001C19A0">
        <w:rPr>
          <w:rStyle w:val="SubtleEmphasis"/>
          <w:i w:val="0"/>
          <w:iCs w:val="0"/>
        </w:rPr>
        <w:t>HiPay cartridge</w:t>
      </w:r>
      <w:r w:rsidR="00DB0925">
        <w:rPr>
          <w:rStyle w:val="SubtleEmphasis"/>
          <w:i w:val="0"/>
          <w:iCs w:val="0"/>
        </w:rPr>
        <w:t xml:space="preserve"> </w:t>
      </w:r>
      <w:r w:rsidR="00E9749B">
        <w:rPr>
          <w:rStyle w:val="SubtleEmphasis"/>
          <w:i w:val="0"/>
          <w:iCs w:val="0"/>
        </w:rPr>
        <w:t>enable</w:t>
      </w:r>
      <w:r w:rsidR="00DB0925">
        <w:rPr>
          <w:rStyle w:val="SubtleEmphasis"/>
          <w:i w:val="0"/>
          <w:iCs w:val="0"/>
        </w:rPr>
        <w:t>s</w:t>
      </w:r>
      <w:r w:rsidR="008E7229" w:rsidRPr="001C19A0">
        <w:rPr>
          <w:rStyle w:val="SubtleEmphasis"/>
          <w:i w:val="0"/>
          <w:iCs w:val="0"/>
        </w:rPr>
        <w:t xml:space="preserve"> merchants to </w:t>
      </w:r>
      <w:r w:rsidR="00DB0925">
        <w:rPr>
          <w:rStyle w:val="SubtleEmphasis"/>
          <w:i w:val="0"/>
          <w:iCs w:val="0"/>
        </w:rPr>
        <w:t>use</w:t>
      </w:r>
      <w:r w:rsidR="008E7229" w:rsidRPr="001C19A0">
        <w:rPr>
          <w:rStyle w:val="SubtleEmphasis"/>
          <w:i w:val="0"/>
          <w:iCs w:val="0"/>
        </w:rPr>
        <w:t xml:space="preserve"> HiPay full service as a payment option on their </w:t>
      </w:r>
      <w:r w:rsidR="00D97ABD" w:rsidRPr="00D97ABD">
        <w:rPr>
          <w:rStyle w:val="SubtleEmphasis"/>
          <w:i w:val="0"/>
          <w:iCs w:val="0"/>
        </w:rPr>
        <w:t>Salesforce Commerce Cloud</w:t>
      </w:r>
      <w:r w:rsidR="008E7229" w:rsidRPr="001C19A0">
        <w:rPr>
          <w:rStyle w:val="SubtleEmphasis"/>
          <w:i w:val="0"/>
          <w:iCs w:val="0"/>
        </w:rPr>
        <w:t xml:space="preserve"> storefronts. The cartridge provide</w:t>
      </w:r>
      <w:r w:rsidR="00DB0925">
        <w:rPr>
          <w:rStyle w:val="SubtleEmphasis"/>
          <w:i w:val="0"/>
          <w:iCs w:val="0"/>
        </w:rPr>
        <w:t>s</w:t>
      </w:r>
      <w:r w:rsidR="008E7229" w:rsidRPr="001C19A0">
        <w:rPr>
          <w:rStyle w:val="SubtleEmphasis"/>
          <w:i w:val="0"/>
          <w:iCs w:val="0"/>
        </w:rPr>
        <w:t xml:space="preserve"> several options for entering payment information (credit card or debit card information) during the checkout process: through a hosted page</w:t>
      </w:r>
      <w:r>
        <w:rPr>
          <w:rStyle w:val="SubtleEmphasis"/>
          <w:i w:val="0"/>
          <w:iCs w:val="0"/>
        </w:rPr>
        <w:t xml:space="preserve"> that is</w:t>
      </w:r>
      <w:r w:rsidR="008E7229" w:rsidRPr="001C19A0">
        <w:rPr>
          <w:rStyle w:val="SubtleEmphasis"/>
          <w:i w:val="0"/>
          <w:iCs w:val="0"/>
        </w:rPr>
        <w:t xml:space="preserve">, external to </w:t>
      </w:r>
      <w:r>
        <w:rPr>
          <w:rStyle w:val="SubtleEmphasis"/>
          <w:i w:val="0"/>
          <w:iCs w:val="0"/>
        </w:rPr>
        <w:t xml:space="preserve">the </w:t>
      </w:r>
      <w:r w:rsidR="00D97ABD" w:rsidRPr="00D97ABD">
        <w:rPr>
          <w:rStyle w:val="SubtleEmphasis"/>
          <w:i w:val="0"/>
          <w:iCs w:val="0"/>
        </w:rPr>
        <w:t>Salesforce Commerce Cloud</w:t>
      </w:r>
      <w:r w:rsidR="008E7229" w:rsidRPr="001C19A0">
        <w:rPr>
          <w:rStyle w:val="SubtleEmphasis"/>
          <w:i w:val="0"/>
          <w:iCs w:val="0"/>
        </w:rPr>
        <w:t xml:space="preserve"> platform or directly on the merchant</w:t>
      </w:r>
      <w:r>
        <w:rPr>
          <w:rStyle w:val="SubtleEmphasis"/>
          <w:i w:val="0"/>
          <w:iCs w:val="0"/>
        </w:rPr>
        <w:t>’</w:t>
      </w:r>
      <w:r w:rsidR="008E7229" w:rsidRPr="001C19A0">
        <w:rPr>
          <w:rStyle w:val="SubtleEmphasis"/>
          <w:i w:val="0"/>
          <w:iCs w:val="0"/>
        </w:rPr>
        <w:t xml:space="preserve">s </w:t>
      </w:r>
      <w:r w:rsidR="00D97ABD" w:rsidRPr="00D97ABD">
        <w:rPr>
          <w:rStyle w:val="SubtleEmphasis"/>
          <w:i w:val="0"/>
          <w:iCs w:val="0"/>
        </w:rPr>
        <w:t>Salesforce Commerce Cloud</w:t>
      </w:r>
      <w:r w:rsidR="008E7229" w:rsidRPr="001C19A0">
        <w:rPr>
          <w:rStyle w:val="SubtleEmphasis"/>
          <w:i w:val="0"/>
          <w:iCs w:val="0"/>
        </w:rPr>
        <w:t xml:space="preserve"> storefront, through API module calls. </w:t>
      </w:r>
      <w:r w:rsidR="00DB0925">
        <w:rPr>
          <w:rStyle w:val="SubtleEmphasis"/>
          <w:i w:val="0"/>
          <w:iCs w:val="0"/>
        </w:rPr>
        <w:t>Beside this</w:t>
      </w:r>
      <w:r w:rsidR="008E7229" w:rsidRPr="001C19A0">
        <w:rPr>
          <w:rStyle w:val="SubtleEmphasis"/>
          <w:i w:val="0"/>
          <w:iCs w:val="0"/>
        </w:rPr>
        <w:t xml:space="preserve">, a full range of other payment methods </w:t>
      </w:r>
      <w:r w:rsidR="00DB0925">
        <w:rPr>
          <w:rStyle w:val="SubtleEmphasis"/>
          <w:i w:val="0"/>
          <w:iCs w:val="0"/>
        </w:rPr>
        <w:t>can</w:t>
      </w:r>
      <w:r w:rsidR="008E7229" w:rsidRPr="001C19A0">
        <w:rPr>
          <w:rStyle w:val="SubtleEmphasis"/>
          <w:i w:val="0"/>
          <w:iCs w:val="0"/>
        </w:rPr>
        <w:t xml:space="preserve"> be </w:t>
      </w:r>
      <w:r w:rsidR="00DB0925" w:rsidRPr="001C19A0">
        <w:rPr>
          <w:rStyle w:val="SubtleEmphasis"/>
          <w:i w:val="0"/>
          <w:iCs w:val="0"/>
        </w:rPr>
        <w:t xml:space="preserve">supported. </w:t>
      </w:r>
    </w:p>
    <w:p w14:paraId="65550AA6" w14:textId="77777777" w:rsidR="00234D5C" w:rsidRPr="001C19A0" w:rsidRDefault="0045746F" w:rsidP="00234D5C">
      <w:pPr>
        <w:pStyle w:val="Standard1"/>
        <w:jc w:val="both"/>
        <w:rPr>
          <w:rStyle w:val="SubtleEmphasis"/>
          <w:i w:val="0"/>
          <w:iCs w:val="0"/>
        </w:rPr>
      </w:pPr>
      <w:r w:rsidRPr="001C19A0">
        <w:rPr>
          <w:rStyle w:val="SubtleEmphasis"/>
          <w:i w:val="0"/>
          <w:iCs w:val="0"/>
        </w:rPr>
        <w:t>Th</w:t>
      </w:r>
      <w:r w:rsidR="00E9749B">
        <w:rPr>
          <w:rStyle w:val="SubtleEmphasis"/>
          <w:i w:val="0"/>
          <w:iCs w:val="0"/>
        </w:rPr>
        <w:t>is document fully describes how</w:t>
      </w:r>
      <w:r w:rsidRPr="001C19A0">
        <w:rPr>
          <w:rStyle w:val="SubtleEmphasis"/>
          <w:i w:val="0"/>
          <w:iCs w:val="0"/>
        </w:rPr>
        <w:t xml:space="preserve"> to install the cartridge and integrate it into </w:t>
      </w:r>
      <w:r w:rsidR="00E9749B">
        <w:rPr>
          <w:rStyle w:val="SubtleEmphasis"/>
          <w:i w:val="0"/>
          <w:iCs w:val="0"/>
        </w:rPr>
        <w:t xml:space="preserve">the </w:t>
      </w:r>
      <w:r w:rsidRPr="001C19A0">
        <w:rPr>
          <w:rStyle w:val="SubtleEmphasis"/>
          <w:i w:val="0"/>
          <w:iCs w:val="0"/>
        </w:rPr>
        <w:t>online</w:t>
      </w:r>
      <w:r w:rsidR="00E9749B">
        <w:rPr>
          <w:rStyle w:val="SubtleEmphasis"/>
          <w:i w:val="0"/>
          <w:iCs w:val="0"/>
        </w:rPr>
        <w:t xml:space="preserve"> store</w:t>
      </w:r>
      <w:r w:rsidRPr="001C19A0">
        <w:rPr>
          <w:rStyle w:val="SubtleEmphasis"/>
          <w:i w:val="0"/>
          <w:iCs w:val="0"/>
        </w:rPr>
        <w:t>.</w:t>
      </w:r>
      <w:r w:rsidR="00E9749B">
        <w:rPr>
          <w:rStyle w:val="SubtleEmphasis"/>
          <w:i w:val="0"/>
          <w:iCs w:val="0"/>
        </w:rPr>
        <w:t xml:space="preserve"> </w:t>
      </w:r>
      <w:r w:rsidR="00234D5C">
        <w:rPr>
          <w:rStyle w:val="SubtleEmphasis"/>
          <w:i w:val="0"/>
          <w:iCs w:val="0"/>
        </w:rPr>
        <w:t>It is required</w:t>
      </w:r>
      <w:r w:rsidR="00E9749B">
        <w:rPr>
          <w:rStyle w:val="SubtleEmphasis"/>
          <w:i w:val="0"/>
          <w:iCs w:val="0"/>
        </w:rPr>
        <w:t xml:space="preserve"> </w:t>
      </w:r>
      <w:r w:rsidR="00234D5C">
        <w:rPr>
          <w:rStyle w:val="SubtleEmphasis"/>
          <w:i w:val="0"/>
          <w:iCs w:val="0"/>
        </w:rPr>
        <w:t>for the merchant to</w:t>
      </w:r>
      <w:r w:rsidR="00234D5C" w:rsidRPr="001C19A0">
        <w:rPr>
          <w:rStyle w:val="SubtleEmphasis"/>
          <w:i w:val="0"/>
          <w:iCs w:val="0"/>
        </w:rPr>
        <w:t xml:space="preserve"> </w:t>
      </w:r>
      <w:r w:rsidR="00234D5C">
        <w:rPr>
          <w:rStyle w:val="SubtleEmphasis"/>
          <w:i w:val="0"/>
          <w:iCs w:val="0"/>
        </w:rPr>
        <w:t xml:space="preserve">first </w:t>
      </w:r>
      <w:r w:rsidR="00234D5C" w:rsidRPr="001C19A0">
        <w:rPr>
          <w:rStyle w:val="SubtleEmphasis"/>
          <w:i w:val="0"/>
          <w:iCs w:val="0"/>
        </w:rPr>
        <w:t xml:space="preserve">contact HiPay </w:t>
      </w:r>
      <w:r w:rsidR="00234D5C">
        <w:rPr>
          <w:rStyle w:val="SubtleEmphasis"/>
          <w:i w:val="0"/>
          <w:iCs w:val="0"/>
        </w:rPr>
        <w:t>and request</w:t>
      </w:r>
      <w:r w:rsidR="00234D5C" w:rsidRPr="001C19A0">
        <w:rPr>
          <w:rStyle w:val="SubtleEmphasis"/>
          <w:i w:val="0"/>
          <w:iCs w:val="0"/>
        </w:rPr>
        <w:t xml:space="preserve"> an account </w:t>
      </w:r>
      <w:r w:rsidR="00234D5C">
        <w:rPr>
          <w:rStyle w:val="SubtleEmphasis"/>
          <w:i w:val="0"/>
          <w:iCs w:val="0"/>
        </w:rPr>
        <w:t>for the</w:t>
      </w:r>
      <w:r w:rsidR="00D65D49" w:rsidRPr="001C19A0">
        <w:rPr>
          <w:rStyle w:val="SubtleEmphasis"/>
          <w:i w:val="0"/>
          <w:iCs w:val="0"/>
        </w:rPr>
        <w:t xml:space="preserve"> integration to work</w:t>
      </w:r>
      <w:r w:rsidR="00234D5C">
        <w:rPr>
          <w:rStyle w:val="SubtleEmphasis"/>
          <w:i w:val="0"/>
          <w:iCs w:val="0"/>
        </w:rPr>
        <w:t xml:space="preserve"> properly</w:t>
      </w:r>
      <w:r w:rsidR="00D65D49" w:rsidRPr="001C19A0">
        <w:rPr>
          <w:rStyle w:val="SubtleEmphasis"/>
          <w:i w:val="0"/>
          <w:iCs w:val="0"/>
        </w:rPr>
        <w:t xml:space="preserve">. </w:t>
      </w:r>
      <w:r w:rsidR="00234D5C" w:rsidRPr="001C19A0">
        <w:rPr>
          <w:rStyle w:val="SubtleEmphasis"/>
          <w:i w:val="0"/>
          <w:iCs w:val="0"/>
        </w:rPr>
        <w:t xml:space="preserve">HiPay </w:t>
      </w:r>
      <w:r w:rsidR="00234D5C">
        <w:rPr>
          <w:rStyle w:val="SubtleEmphasis"/>
          <w:i w:val="0"/>
          <w:iCs w:val="0"/>
        </w:rPr>
        <w:t>shall</w:t>
      </w:r>
      <w:r w:rsidR="00234D5C" w:rsidRPr="001C19A0">
        <w:rPr>
          <w:rStyle w:val="SubtleEmphasis"/>
          <w:i w:val="0"/>
          <w:iCs w:val="0"/>
        </w:rPr>
        <w:t xml:space="preserve"> provide </w:t>
      </w:r>
      <w:r w:rsidR="00234D5C">
        <w:rPr>
          <w:rStyle w:val="SubtleEmphasis"/>
          <w:i w:val="0"/>
          <w:iCs w:val="0"/>
        </w:rPr>
        <w:t xml:space="preserve">a </w:t>
      </w:r>
      <w:r w:rsidR="00234D5C" w:rsidRPr="001C19A0">
        <w:rPr>
          <w:rStyle w:val="SubtleEmphasis"/>
          <w:i w:val="0"/>
          <w:iCs w:val="0"/>
        </w:rPr>
        <w:t>test</w:t>
      </w:r>
      <w:r w:rsidR="00234D5C">
        <w:rPr>
          <w:rStyle w:val="SubtleEmphasis"/>
          <w:i w:val="0"/>
          <w:iCs w:val="0"/>
        </w:rPr>
        <w:t xml:space="preserve">ing </w:t>
      </w:r>
      <w:r w:rsidR="00234D5C" w:rsidRPr="001C19A0">
        <w:rPr>
          <w:rStyle w:val="SubtleEmphasis"/>
          <w:i w:val="0"/>
          <w:iCs w:val="0"/>
        </w:rPr>
        <w:t>and production accounts for the merchant.</w:t>
      </w:r>
    </w:p>
    <w:p w14:paraId="40577766" w14:textId="6FA704A1" w:rsidR="0045746F" w:rsidRPr="001C19A0" w:rsidRDefault="00234D5C" w:rsidP="001C19A0">
      <w:pPr>
        <w:pStyle w:val="Standard1"/>
        <w:jc w:val="both"/>
        <w:rPr>
          <w:rStyle w:val="SubtleEmphasis"/>
          <w:i w:val="0"/>
          <w:iCs w:val="0"/>
        </w:rPr>
      </w:pPr>
      <w:r>
        <w:rPr>
          <w:rStyle w:val="SubtleEmphasis"/>
          <w:i w:val="0"/>
          <w:iCs w:val="0"/>
        </w:rPr>
        <w:t>There are also c</w:t>
      </w:r>
      <w:r w:rsidR="00D65D49" w:rsidRPr="001C19A0">
        <w:rPr>
          <w:rStyle w:val="SubtleEmphasis"/>
          <w:i w:val="0"/>
          <w:iCs w:val="0"/>
        </w:rPr>
        <w:t>onfiguration</w:t>
      </w:r>
      <w:r w:rsidR="00E9749B">
        <w:rPr>
          <w:rStyle w:val="SubtleEmphasis"/>
          <w:i w:val="0"/>
          <w:iCs w:val="0"/>
        </w:rPr>
        <w:t xml:space="preserve">s </w:t>
      </w:r>
      <w:r>
        <w:rPr>
          <w:rStyle w:val="SubtleEmphasis"/>
          <w:i w:val="0"/>
          <w:iCs w:val="0"/>
        </w:rPr>
        <w:t>to be made in</w:t>
      </w:r>
      <w:r w:rsidR="00D65D49" w:rsidRPr="001C19A0">
        <w:rPr>
          <w:rStyle w:val="SubtleEmphasis"/>
          <w:i w:val="0"/>
          <w:iCs w:val="0"/>
        </w:rPr>
        <w:t xml:space="preserve"> both </w:t>
      </w:r>
      <w:r w:rsidR="00D97ABD" w:rsidRPr="00D97ABD">
        <w:rPr>
          <w:rStyle w:val="SubtleEmphasis"/>
          <w:i w:val="0"/>
          <w:iCs w:val="0"/>
        </w:rPr>
        <w:t>Salesforce Commerce Cloud</w:t>
      </w:r>
      <w:r w:rsidR="00D65D49" w:rsidRPr="001C19A0">
        <w:rPr>
          <w:rStyle w:val="SubtleEmphasis"/>
          <w:i w:val="0"/>
          <w:iCs w:val="0"/>
        </w:rPr>
        <w:t xml:space="preserve"> Busine</w:t>
      </w:r>
      <w:r>
        <w:rPr>
          <w:rStyle w:val="SubtleEmphasis"/>
          <w:i w:val="0"/>
          <w:iCs w:val="0"/>
        </w:rPr>
        <w:t>ss Manager and HiPay back office</w:t>
      </w:r>
      <w:r w:rsidR="00FB0C87" w:rsidRPr="001C19A0">
        <w:rPr>
          <w:rStyle w:val="SubtleEmphasis"/>
          <w:i w:val="0"/>
          <w:iCs w:val="0"/>
        </w:rPr>
        <w:t xml:space="preserve">. </w:t>
      </w:r>
    </w:p>
    <w:p w14:paraId="020F0AF6" w14:textId="6B15273B" w:rsidR="0045746F" w:rsidRPr="001C19A0" w:rsidRDefault="0045746F" w:rsidP="001C19A0">
      <w:pPr>
        <w:pStyle w:val="Standard1"/>
        <w:jc w:val="both"/>
        <w:rPr>
          <w:rStyle w:val="SubtleEmphasis"/>
          <w:i w:val="0"/>
          <w:iCs w:val="0"/>
        </w:rPr>
      </w:pPr>
      <w:r w:rsidRPr="001C19A0">
        <w:rPr>
          <w:rStyle w:val="SubtleEmphasis"/>
          <w:i w:val="0"/>
          <w:iCs w:val="0"/>
        </w:rPr>
        <w:t xml:space="preserve">The integration consists of an archive, which contains the following contents: </w:t>
      </w:r>
    </w:p>
    <w:p w14:paraId="2A73AADB" w14:textId="14FB67D1" w:rsidR="0045746F" w:rsidRPr="001C19A0" w:rsidRDefault="0045746F" w:rsidP="0075159A">
      <w:pPr>
        <w:pStyle w:val="Standard1"/>
        <w:numPr>
          <w:ilvl w:val="0"/>
          <w:numId w:val="35"/>
        </w:numPr>
        <w:jc w:val="both"/>
        <w:rPr>
          <w:rStyle w:val="SubtleEmphasis"/>
          <w:i w:val="0"/>
          <w:iCs w:val="0"/>
        </w:rPr>
      </w:pPr>
      <w:r w:rsidRPr="001C19A0">
        <w:rPr>
          <w:rStyle w:val="SubtleEmphasis"/>
          <w:i w:val="0"/>
          <w:iCs w:val="0"/>
        </w:rPr>
        <w:t xml:space="preserve">cartridge called </w:t>
      </w:r>
      <w:r w:rsidR="00D65D49" w:rsidRPr="001C19A0">
        <w:rPr>
          <w:rStyle w:val="SubtleEmphasis"/>
          <w:i w:val="0"/>
          <w:iCs w:val="0"/>
        </w:rPr>
        <w:t>‘int_hipay</w:t>
      </w:r>
      <w:r w:rsidR="003C6623">
        <w:rPr>
          <w:rStyle w:val="SubtleEmphasis"/>
          <w:i w:val="0"/>
          <w:iCs w:val="0"/>
        </w:rPr>
        <w:t>_controllers</w:t>
      </w:r>
      <w:r w:rsidR="00D65D49" w:rsidRPr="001C19A0">
        <w:rPr>
          <w:rStyle w:val="SubtleEmphasis"/>
          <w:i w:val="0"/>
          <w:iCs w:val="0"/>
        </w:rPr>
        <w:t>’ – core integration cartridge</w:t>
      </w:r>
    </w:p>
    <w:p w14:paraId="63A95877" w14:textId="1C6CAAC3" w:rsidR="0045746F" w:rsidRDefault="00D65D49" w:rsidP="0075159A">
      <w:pPr>
        <w:pStyle w:val="Standard1"/>
        <w:numPr>
          <w:ilvl w:val="0"/>
          <w:numId w:val="35"/>
        </w:numPr>
        <w:jc w:val="both"/>
        <w:rPr>
          <w:rStyle w:val="SubtleEmphasis"/>
          <w:i w:val="0"/>
          <w:iCs w:val="0"/>
        </w:rPr>
      </w:pPr>
      <w:r w:rsidRPr="001C19A0">
        <w:rPr>
          <w:rStyle w:val="SubtleEmphasis"/>
          <w:i w:val="0"/>
          <w:iCs w:val="0"/>
        </w:rPr>
        <w:t>cartridge called ‘bm_hipay</w:t>
      </w:r>
      <w:r w:rsidR="003C6623">
        <w:rPr>
          <w:rStyle w:val="SubtleEmphasis"/>
          <w:i w:val="0"/>
          <w:iCs w:val="0"/>
        </w:rPr>
        <w:t>_controllers</w:t>
      </w:r>
      <w:r w:rsidRPr="001C19A0">
        <w:rPr>
          <w:rStyle w:val="SubtleEmphasis"/>
          <w:i w:val="0"/>
          <w:iCs w:val="0"/>
        </w:rPr>
        <w:t>’ -</w:t>
      </w:r>
      <w:r w:rsidR="00FD72D0" w:rsidRPr="001C19A0">
        <w:rPr>
          <w:rStyle w:val="SubtleEmphasis"/>
          <w:i w:val="0"/>
          <w:iCs w:val="0"/>
        </w:rPr>
        <w:t xml:space="preserve"> </w:t>
      </w:r>
      <w:r w:rsidR="0045746F" w:rsidRPr="001C19A0">
        <w:rPr>
          <w:rStyle w:val="SubtleEmphasis"/>
          <w:i w:val="0"/>
          <w:iCs w:val="0"/>
        </w:rPr>
        <w:t xml:space="preserve">extension </w:t>
      </w:r>
      <w:r w:rsidR="00FD72D0" w:rsidRPr="001C19A0">
        <w:rPr>
          <w:rStyle w:val="SubtleEmphasis"/>
          <w:i w:val="0"/>
          <w:iCs w:val="0"/>
        </w:rPr>
        <w:t xml:space="preserve">for the </w:t>
      </w:r>
      <w:r w:rsidR="0045746F" w:rsidRPr="001C19A0">
        <w:rPr>
          <w:rStyle w:val="SubtleEmphasis"/>
          <w:i w:val="0"/>
          <w:iCs w:val="0"/>
        </w:rPr>
        <w:t xml:space="preserve">cartridge </w:t>
      </w:r>
      <w:r w:rsidR="00FD72D0" w:rsidRPr="001C19A0">
        <w:rPr>
          <w:rStyle w:val="SubtleEmphasis"/>
          <w:i w:val="0"/>
          <w:iCs w:val="0"/>
        </w:rPr>
        <w:t>within</w:t>
      </w:r>
      <w:r w:rsidR="0045746F" w:rsidRPr="001C19A0">
        <w:rPr>
          <w:rStyle w:val="SubtleEmphasis"/>
          <w:i w:val="0"/>
          <w:iCs w:val="0"/>
        </w:rPr>
        <w:t xml:space="preserve"> Business Manager</w:t>
      </w:r>
    </w:p>
    <w:p w14:paraId="5717C957" w14:textId="24B94ABF" w:rsidR="002064C1" w:rsidRPr="001C19A0" w:rsidRDefault="002064C1" w:rsidP="0075159A">
      <w:pPr>
        <w:pStyle w:val="Standard1"/>
        <w:numPr>
          <w:ilvl w:val="0"/>
          <w:numId w:val="35"/>
        </w:numPr>
        <w:jc w:val="both"/>
        <w:rPr>
          <w:rStyle w:val="SubtleEmphasis"/>
          <w:i w:val="0"/>
          <w:iCs w:val="0"/>
        </w:rPr>
      </w:pPr>
      <w:r>
        <w:rPr>
          <w:rStyle w:val="SubtleEmphasis"/>
          <w:i w:val="0"/>
          <w:iCs w:val="0"/>
        </w:rPr>
        <w:t>‘site_template’ folder with metada</w:t>
      </w:r>
      <w:r w:rsidR="007045F4">
        <w:rPr>
          <w:rStyle w:val="SubtleEmphasis"/>
          <w:i w:val="0"/>
          <w:iCs w:val="0"/>
        </w:rPr>
        <w:t>ta</w:t>
      </w:r>
    </w:p>
    <w:p w14:paraId="19F7840D" w14:textId="4DE71218" w:rsidR="0045746F" w:rsidRPr="001C19A0" w:rsidRDefault="0045746F" w:rsidP="001C19A0">
      <w:pPr>
        <w:pStyle w:val="Standard1"/>
        <w:jc w:val="both"/>
        <w:rPr>
          <w:rStyle w:val="SubtleEmphasis"/>
          <w:i w:val="0"/>
          <w:iCs w:val="0"/>
        </w:rPr>
      </w:pPr>
      <w:r w:rsidRPr="001C19A0">
        <w:rPr>
          <w:rStyle w:val="SubtleEmphasis"/>
          <w:i w:val="0"/>
          <w:iCs w:val="0"/>
        </w:rPr>
        <w:t xml:space="preserve">The integration is based on the Site Genesis demo store provided by </w:t>
      </w:r>
      <w:r w:rsidR="00AF38A3" w:rsidRPr="00AF38A3">
        <w:rPr>
          <w:rStyle w:val="SubtleEmphasis"/>
          <w:i w:val="0"/>
          <w:iCs w:val="0"/>
        </w:rPr>
        <w:t>Salesforce Commerce Cloud</w:t>
      </w:r>
      <w:r w:rsidRPr="001C19A0">
        <w:rPr>
          <w:rStyle w:val="SubtleEmphasis"/>
          <w:i w:val="0"/>
          <w:iCs w:val="0"/>
        </w:rPr>
        <w:t>.</w:t>
      </w:r>
    </w:p>
    <w:p w14:paraId="40F8A35C" w14:textId="77777777" w:rsidR="00BE329D" w:rsidRDefault="00BE329D" w:rsidP="00BE329D">
      <w:pPr>
        <w:ind w:firstLine="360"/>
        <w:jc w:val="both"/>
        <w:rPr>
          <w:rStyle w:val="SubtleEmphasis"/>
          <w:rFonts w:ascii="Trebuchet MS" w:hAnsi="Trebuchet MS" w:cs="Tahoma"/>
          <w:i w:val="0"/>
          <w:iCs w:val="0"/>
          <w:sz w:val="20"/>
          <w:szCs w:val="20"/>
        </w:rPr>
      </w:pPr>
      <w:r w:rsidRPr="00C72916">
        <w:rPr>
          <w:rStyle w:val="SubtleEmphasis"/>
          <w:rFonts w:ascii="Trebuchet MS" w:hAnsi="Trebuchet MS" w:cs="Tahoma"/>
          <w:i w:val="0"/>
          <w:iCs w:val="0"/>
          <w:sz w:val="20"/>
          <w:szCs w:val="20"/>
        </w:rPr>
        <w:t>The HiPay cartridge</w:t>
      </w:r>
      <w:r>
        <w:rPr>
          <w:rStyle w:val="SubtleEmphasis"/>
          <w:rFonts w:ascii="Trebuchet MS" w:hAnsi="Trebuchet MS" w:cs="Tahoma"/>
          <w:i w:val="0"/>
          <w:iCs w:val="0"/>
          <w:sz w:val="20"/>
          <w:szCs w:val="20"/>
        </w:rPr>
        <w:t xml:space="preserve"> supports next payment methods:</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981"/>
        <w:gridCol w:w="4981"/>
      </w:tblGrid>
      <w:tr w:rsidR="00BE329D" w14:paraId="3F210720" w14:textId="77777777" w:rsidTr="009B0982">
        <w:tc>
          <w:tcPr>
            <w:tcW w:w="4981" w:type="dxa"/>
          </w:tcPr>
          <w:p w14:paraId="1D9FDB2A" w14:textId="77777777" w:rsidR="00BE329D" w:rsidRDefault="00BE329D" w:rsidP="00BE329D">
            <w:pPr>
              <w:pStyle w:val="ListParagraph"/>
              <w:numPr>
                <w:ilvl w:val="0"/>
                <w:numId w:val="44"/>
              </w:numPr>
              <w:rPr>
                <w:rFonts w:ascii="Trebuchet MS" w:eastAsia="Times New Roman" w:hAnsi="Trebuchet MS" w:cs="Times New Roman"/>
                <w:sz w:val="20"/>
                <w:szCs w:val="20"/>
              </w:rPr>
            </w:pPr>
            <w:r w:rsidRPr="00832CB7">
              <w:rPr>
                <w:rFonts w:ascii="Trebuchet MS" w:eastAsia="Times New Roman" w:hAnsi="Trebuchet MS" w:cs="Times New Roman"/>
                <w:sz w:val="20"/>
                <w:szCs w:val="20"/>
              </w:rPr>
              <w:t>Credit Card</w:t>
            </w:r>
          </w:p>
          <w:p w14:paraId="18A78C76" w14:textId="77777777" w:rsidR="00BE329D" w:rsidRDefault="00BE329D" w:rsidP="00BE329D">
            <w:pPr>
              <w:pStyle w:val="ListParagraph"/>
              <w:numPr>
                <w:ilvl w:val="0"/>
                <w:numId w:val="44"/>
              </w:numPr>
              <w:rPr>
                <w:rFonts w:ascii="Trebuchet MS" w:eastAsia="Times New Roman" w:hAnsi="Trebuchet MS" w:cs="Times New Roman"/>
                <w:sz w:val="20"/>
                <w:szCs w:val="20"/>
              </w:rPr>
            </w:pPr>
            <w:r w:rsidRPr="001B1B8B">
              <w:rPr>
                <w:rFonts w:ascii="Trebuchet MS" w:eastAsia="Times New Roman" w:hAnsi="Trebuchet MS" w:cs="Times New Roman"/>
                <w:sz w:val="20"/>
                <w:szCs w:val="20"/>
              </w:rPr>
              <w:t>Belfius Direct Net</w:t>
            </w:r>
          </w:p>
          <w:p w14:paraId="6EC4592A" w14:textId="77777777" w:rsidR="00BE329D" w:rsidRDefault="00BE329D" w:rsidP="00BE329D">
            <w:pPr>
              <w:pStyle w:val="ListParagraph"/>
              <w:numPr>
                <w:ilvl w:val="0"/>
                <w:numId w:val="44"/>
              </w:numPr>
              <w:rPr>
                <w:rFonts w:ascii="Trebuchet MS" w:eastAsia="Times New Roman" w:hAnsi="Trebuchet MS" w:cs="Times New Roman"/>
                <w:sz w:val="20"/>
                <w:szCs w:val="20"/>
              </w:rPr>
            </w:pPr>
            <w:r w:rsidRPr="001B1B8B">
              <w:rPr>
                <w:rFonts w:ascii="Trebuchet MS" w:eastAsia="Times New Roman" w:hAnsi="Trebuchet MS" w:cs="Times New Roman"/>
                <w:sz w:val="20"/>
                <w:szCs w:val="20"/>
              </w:rPr>
              <w:t>Giropay</w:t>
            </w:r>
          </w:p>
          <w:p w14:paraId="7D9D9957" w14:textId="77777777" w:rsidR="00BE329D" w:rsidRDefault="00BE329D" w:rsidP="00BE329D">
            <w:pPr>
              <w:pStyle w:val="ListParagraph"/>
              <w:numPr>
                <w:ilvl w:val="0"/>
                <w:numId w:val="44"/>
              </w:numPr>
              <w:rPr>
                <w:rFonts w:ascii="Trebuchet MS" w:eastAsia="Times New Roman" w:hAnsi="Trebuchet MS" w:cs="Times New Roman"/>
                <w:sz w:val="20"/>
                <w:szCs w:val="20"/>
              </w:rPr>
            </w:pPr>
            <w:r w:rsidRPr="001B1B8B">
              <w:rPr>
                <w:rFonts w:ascii="Trebuchet MS" w:eastAsia="Times New Roman" w:hAnsi="Trebuchet MS" w:cs="Times New Roman"/>
                <w:sz w:val="20"/>
                <w:szCs w:val="20"/>
              </w:rPr>
              <w:t>PayPal</w:t>
            </w:r>
          </w:p>
          <w:p w14:paraId="22108CD4" w14:textId="77777777" w:rsidR="00BE329D" w:rsidRDefault="00BE329D" w:rsidP="00BE329D">
            <w:pPr>
              <w:pStyle w:val="ListParagraph"/>
              <w:numPr>
                <w:ilvl w:val="0"/>
                <w:numId w:val="44"/>
              </w:numPr>
              <w:rPr>
                <w:rFonts w:ascii="Trebuchet MS" w:eastAsia="Times New Roman" w:hAnsi="Trebuchet MS" w:cs="Times New Roman"/>
                <w:sz w:val="20"/>
                <w:szCs w:val="20"/>
              </w:rPr>
            </w:pPr>
            <w:r w:rsidRPr="001B1B8B">
              <w:rPr>
                <w:rFonts w:ascii="Trebuchet MS" w:eastAsia="Times New Roman" w:hAnsi="Trebuchet MS" w:cs="Times New Roman"/>
                <w:sz w:val="20"/>
                <w:szCs w:val="20"/>
              </w:rPr>
              <w:t>iDEAL</w:t>
            </w:r>
          </w:p>
          <w:p w14:paraId="6FF75BFB" w14:textId="77777777" w:rsidR="00BE329D" w:rsidRDefault="00BE329D" w:rsidP="00BE329D">
            <w:pPr>
              <w:pStyle w:val="ListParagraph"/>
              <w:numPr>
                <w:ilvl w:val="0"/>
                <w:numId w:val="44"/>
              </w:numPr>
              <w:rPr>
                <w:rFonts w:ascii="Trebuchet MS" w:eastAsia="Times New Roman" w:hAnsi="Trebuchet MS" w:cs="Times New Roman"/>
                <w:sz w:val="20"/>
                <w:szCs w:val="20"/>
              </w:rPr>
            </w:pPr>
            <w:r w:rsidRPr="001B1B8B">
              <w:rPr>
                <w:rFonts w:ascii="Trebuchet MS" w:eastAsia="Times New Roman" w:hAnsi="Trebuchet MS" w:cs="Times New Roman"/>
                <w:sz w:val="20"/>
                <w:szCs w:val="20"/>
              </w:rPr>
              <w:t>ING HomePay</w:t>
            </w:r>
          </w:p>
          <w:p w14:paraId="7F90AA82" w14:textId="77777777" w:rsidR="00BE329D" w:rsidRDefault="00BE329D" w:rsidP="00BE329D">
            <w:pPr>
              <w:pStyle w:val="ListParagraph"/>
              <w:numPr>
                <w:ilvl w:val="0"/>
                <w:numId w:val="44"/>
              </w:numPr>
              <w:rPr>
                <w:rFonts w:ascii="Trebuchet MS" w:eastAsia="Times New Roman" w:hAnsi="Trebuchet MS" w:cs="Times New Roman"/>
                <w:sz w:val="20"/>
                <w:szCs w:val="20"/>
              </w:rPr>
            </w:pPr>
            <w:r w:rsidRPr="001B1B8B">
              <w:rPr>
                <w:rFonts w:ascii="Trebuchet MS" w:eastAsia="Times New Roman" w:hAnsi="Trebuchet MS" w:cs="Times New Roman"/>
                <w:sz w:val="20"/>
                <w:szCs w:val="20"/>
              </w:rPr>
              <w:t>Klarna</w:t>
            </w:r>
          </w:p>
          <w:p w14:paraId="6BEA4704" w14:textId="77777777" w:rsidR="00BE329D" w:rsidRDefault="00BE329D" w:rsidP="00BE329D">
            <w:pPr>
              <w:pStyle w:val="ListParagraph"/>
              <w:numPr>
                <w:ilvl w:val="0"/>
                <w:numId w:val="44"/>
              </w:numPr>
              <w:rPr>
                <w:rFonts w:ascii="Trebuchet MS" w:eastAsia="Times New Roman" w:hAnsi="Trebuchet MS" w:cs="Times New Roman"/>
                <w:sz w:val="20"/>
                <w:szCs w:val="20"/>
              </w:rPr>
            </w:pPr>
            <w:r w:rsidRPr="001B1B8B">
              <w:rPr>
                <w:rFonts w:ascii="Trebuchet MS" w:eastAsia="Times New Roman" w:hAnsi="Trebuchet MS" w:cs="Times New Roman"/>
                <w:sz w:val="20"/>
                <w:szCs w:val="20"/>
              </w:rPr>
              <w:t>MasterCard</w:t>
            </w:r>
          </w:p>
          <w:p w14:paraId="15B36628" w14:textId="77777777" w:rsidR="00BE329D" w:rsidRDefault="00BE329D" w:rsidP="00BE329D">
            <w:pPr>
              <w:pStyle w:val="ListParagraph"/>
              <w:numPr>
                <w:ilvl w:val="0"/>
                <w:numId w:val="44"/>
              </w:numPr>
              <w:rPr>
                <w:rFonts w:ascii="Trebuchet MS" w:eastAsia="Times New Roman" w:hAnsi="Trebuchet MS" w:cs="Times New Roman"/>
                <w:sz w:val="20"/>
                <w:szCs w:val="20"/>
              </w:rPr>
            </w:pPr>
            <w:r w:rsidRPr="001B1B8B">
              <w:rPr>
                <w:rFonts w:ascii="Trebuchet MS" w:eastAsia="Times New Roman" w:hAnsi="Trebuchet MS" w:cs="Times New Roman"/>
                <w:sz w:val="20"/>
                <w:szCs w:val="20"/>
              </w:rPr>
              <w:t>Przelewy24</w:t>
            </w:r>
          </w:p>
          <w:p w14:paraId="1E62D032" w14:textId="77777777" w:rsidR="00BE329D" w:rsidRDefault="00BE329D" w:rsidP="00BE329D">
            <w:pPr>
              <w:pStyle w:val="ListParagraph"/>
              <w:numPr>
                <w:ilvl w:val="0"/>
                <w:numId w:val="44"/>
              </w:numPr>
              <w:rPr>
                <w:rFonts w:ascii="Trebuchet MS" w:eastAsia="Times New Roman" w:hAnsi="Trebuchet MS" w:cs="Times New Roman"/>
                <w:sz w:val="20"/>
                <w:szCs w:val="20"/>
              </w:rPr>
            </w:pPr>
            <w:r w:rsidRPr="001B1B8B">
              <w:rPr>
                <w:rFonts w:ascii="Trebuchet MS" w:eastAsia="Times New Roman" w:hAnsi="Trebuchet MS" w:cs="Times New Roman"/>
                <w:sz w:val="20"/>
                <w:szCs w:val="20"/>
              </w:rPr>
              <w:t>QIWI Wallet</w:t>
            </w:r>
          </w:p>
          <w:p w14:paraId="4FD9C277" w14:textId="77777777" w:rsidR="00BE329D" w:rsidRDefault="00BE329D" w:rsidP="00BE329D">
            <w:pPr>
              <w:pStyle w:val="ListParagraph"/>
              <w:numPr>
                <w:ilvl w:val="0"/>
                <w:numId w:val="44"/>
              </w:numPr>
              <w:rPr>
                <w:rFonts w:ascii="Trebuchet MS" w:eastAsia="Times New Roman" w:hAnsi="Trebuchet MS" w:cs="Times New Roman"/>
                <w:sz w:val="20"/>
                <w:szCs w:val="20"/>
              </w:rPr>
            </w:pPr>
            <w:r w:rsidRPr="001B1B8B">
              <w:rPr>
                <w:rFonts w:ascii="Trebuchet MS" w:eastAsia="Times New Roman" w:hAnsi="Trebuchet MS" w:cs="Times New Roman"/>
                <w:sz w:val="20"/>
                <w:szCs w:val="20"/>
              </w:rPr>
              <w:t>Sisal</w:t>
            </w:r>
          </w:p>
          <w:p w14:paraId="700620D3" w14:textId="77777777" w:rsidR="00BE329D" w:rsidRDefault="00BE329D" w:rsidP="00BE329D">
            <w:pPr>
              <w:pStyle w:val="ListParagraph"/>
              <w:numPr>
                <w:ilvl w:val="0"/>
                <w:numId w:val="44"/>
              </w:numPr>
              <w:rPr>
                <w:rFonts w:ascii="Trebuchet MS" w:eastAsia="Times New Roman" w:hAnsi="Trebuchet MS" w:cs="Times New Roman"/>
                <w:sz w:val="20"/>
                <w:szCs w:val="20"/>
              </w:rPr>
            </w:pPr>
            <w:r w:rsidRPr="001B1B8B">
              <w:rPr>
                <w:rFonts w:ascii="Trebuchet MS" w:eastAsia="Times New Roman" w:hAnsi="Trebuchet MS" w:cs="Times New Roman"/>
                <w:sz w:val="20"/>
                <w:szCs w:val="20"/>
              </w:rPr>
              <w:t>Sofort Überweisung</w:t>
            </w:r>
          </w:p>
          <w:p w14:paraId="36263770" w14:textId="77777777" w:rsidR="00BE329D" w:rsidRDefault="00BE329D" w:rsidP="00BE329D">
            <w:pPr>
              <w:pStyle w:val="ListParagraph"/>
              <w:numPr>
                <w:ilvl w:val="0"/>
                <w:numId w:val="44"/>
              </w:numPr>
              <w:rPr>
                <w:rFonts w:ascii="Trebuchet MS" w:eastAsia="Times New Roman" w:hAnsi="Trebuchet MS" w:cs="Times New Roman"/>
                <w:sz w:val="20"/>
                <w:szCs w:val="20"/>
              </w:rPr>
            </w:pPr>
            <w:r w:rsidRPr="001B1B8B">
              <w:rPr>
                <w:rFonts w:ascii="Trebuchet MS" w:eastAsia="Times New Roman" w:hAnsi="Trebuchet MS" w:cs="Times New Roman"/>
                <w:sz w:val="20"/>
                <w:szCs w:val="20"/>
              </w:rPr>
              <w:t>WebMoney Transfer</w:t>
            </w:r>
          </w:p>
          <w:p w14:paraId="73299608" w14:textId="77777777" w:rsidR="00BE329D" w:rsidRPr="001B1B8B" w:rsidRDefault="00BE329D" w:rsidP="00BE329D">
            <w:pPr>
              <w:pStyle w:val="ListParagraph"/>
              <w:numPr>
                <w:ilvl w:val="0"/>
                <w:numId w:val="44"/>
              </w:numPr>
              <w:rPr>
                <w:rFonts w:ascii="Trebuchet MS" w:eastAsia="Times New Roman" w:hAnsi="Trebuchet MS" w:cs="Times New Roman"/>
                <w:sz w:val="20"/>
                <w:szCs w:val="20"/>
              </w:rPr>
            </w:pPr>
            <w:r w:rsidRPr="001B1B8B">
              <w:rPr>
                <w:rFonts w:ascii="Trebuchet MS" w:eastAsia="Times New Roman" w:hAnsi="Trebuchet MS" w:cs="Times New Roman"/>
                <w:sz w:val="20"/>
                <w:szCs w:val="20"/>
              </w:rPr>
              <w:t>Yandex Money</w:t>
            </w:r>
          </w:p>
          <w:p w14:paraId="1D6DA2A6" w14:textId="77777777" w:rsidR="00BE329D" w:rsidRPr="00832CB7" w:rsidRDefault="00BE329D" w:rsidP="00BE329D">
            <w:pPr>
              <w:pStyle w:val="ListParagraph"/>
              <w:numPr>
                <w:ilvl w:val="0"/>
                <w:numId w:val="44"/>
              </w:numPr>
              <w:spacing w:after="200"/>
              <w:rPr>
                <w:rFonts w:ascii="Trebuchet MS" w:eastAsia="Times New Roman" w:hAnsi="Trebuchet MS" w:cs="Times New Roman"/>
                <w:sz w:val="20"/>
                <w:szCs w:val="20"/>
              </w:rPr>
            </w:pPr>
            <w:r w:rsidRPr="00832CB7">
              <w:rPr>
                <w:rFonts w:ascii="Trebuchet MS" w:eastAsia="Times New Roman" w:hAnsi="Trebuchet MS" w:cs="Times New Roman"/>
                <w:sz w:val="20"/>
                <w:szCs w:val="20"/>
              </w:rPr>
              <w:t>Oney Facily Pay (3xcb)</w:t>
            </w:r>
          </w:p>
          <w:p w14:paraId="120589F5" w14:textId="77777777" w:rsidR="00BE329D" w:rsidRPr="00832CB7" w:rsidRDefault="00BE329D" w:rsidP="00BE329D">
            <w:pPr>
              <w:pStyle w:val="ListParagraph"/>
              <w:numPr>
                <w:ilvl w:val="0"/>
                <w:numId w:val="44"/>
              </w:numPr>
              <w:spacing w:after="200"/>
              <w:rPr>
                <w:rFonts w:ascii="Trebuchet MS" w:eastAsia="Times New Roman" w:hAnsi="Trebuchet MS" w:cs="Times New Roman"/>
                <w:sz w:val="20"/>
                <w:szCs w:val="20"/>
              </w:rPr>
            </w:pPr>
            <w:r w:rsidRPr="00832CB7">
              <w:rPr>
                <w:rFonts w:ascii="Trebuchet MS" w:eastAsia="Times New Roman" w:hAnsi="Trebuchet MS" w:cs="Times New Roman"/>
                <w:sz w:val="20"/>
                <w:szCs w:val="20"/>
              </w:rPr>
              <w:t>Oney Facily Pay (3xcb-no-fees)</w:t>
            </w:r>
          </w:p>
          <w:p w14:paraId="798A32B3" w14:textId="77777777" w:rsidR="00BE329D" w:rsidRPr="00832CB7" w:rsidRDefault="00BE329D" w:rsidP="00BE329D">
            <w:pPr>
              <w:pStyle w:val="ListParagraph"/>
              <w:numPr>
                <w:ilvl w:val="0"/>
                <w:numId w:val="44"/>
              </w:numPr>
              <w:spacing w:after="200"/>
              <w:rPr>
                <w:rFonts w:ascii="Trebuchet MS" w:eastAsia="Times New Roman" w:hAnsi="Trebuchet MS" w:cs="Times New Roman"/>
                <w:sz w:val="20"/>
                <w:szCs w:val="20"/>
              </w:rPr>
            </w:pPr>
            <w:r w:rsidRPr="00832CB7">
              <w:rPr>
                <w:rFonts w:ascii="Trebuchet MS" w:eastAsia="Times New Roman" w:hAnsi="Trebuchet MS" w:cs="Times New Roman"/>
                <w:sz w:val="20"/>
                <w:szCs w:val="20"/>
              </w:rPr>
              <w:t>Oney Facily Pay (4xcb)</w:t>
            </w:r>
          </w:p>
          <w:p w14:paraId="45C7EDCB" w14:textId="77777777" w:rsidR="00BE329D" w:rsidRPr="00832CB7" w:rsidRDefault="00BE329D" w:rsidP="00BE329D">
            <w:pPr>
              <w:pStyle w:val="ListParagraph"/>
              <w:numPr>
                <w:ilvl w:val="0"/>
                <w:numId w:val="44"/>
              </w:numPr>
              <w:spacing w:after="200"/>
              <w:rPr>
                <w:rFonts w:ascii="Trebuchet MS" w:eastAsia="Times New Roman" w:hAnsi="Trebuchet MS" w:cs="Times New Roman"/>
                <w:sz w:val="20"/>
                <w:szCs w:val="20"/>
              </w:rPr>
            </w:pPr>
            <w:r w:rsidRPr="00832CB7">
              <w:rPr>
                <w:rFonts w:ascii="Trebuchet MS" w:eastAsia="Times New Roman" w:hAnsi="Trebuchet MS" w:cs="Times New Roman"/>
                <w:sz w:val="20"/>
                <w:szCs w:val="20"/>
              </w:rPr>
              <w:t>Oney Facily Pay (4xcb-no-fees)</w:t>
            </w:r>
          </w:p>
          <w:p w14:paraId="1F2D9998" w14:textId="77777777" w:rsidR="00BE329D" w:rsidRDefault="00BE329D" w:rsidP="009B0982">
            <w:pPr>
              <w:jc w:val="both"/>
              <w:rPr>
                <w:rStyle w:val="SubtleEmphasis"/>
                <w:rFonts w:ascii="Trebuchet MS" w:hAnsi="Trebuchet MS" w:cs="Tahoma"/>
                <w:i w:val="0"/>
                <w:iCs w:val="0"/>
                <w:sz w:val="20"/>
                <w:szCs w:val="20"/>
              </w:rPr>
            </w:pPr>
          </w:p>
        </w:tc>
        <w:tc>
          <w:tcPr>
            <w:tcW w:w="4981" w:type="dxa"/>
          </w:tcPr>
          <w:p w14:paraId="336A25E0" w14:textId="77777777" w:rsidR="00BE329D" w:rsidRDefault="00BE329D" w:rsidP="00BE329D">
            <w:pPr>
              <w:pStyle w:val="ListParagraph"/>
              <w:numPr>
                <w:ilvl w:val="0"/>
                <w:numId w:val="45"/>
              </w:numPr>
              <w:rPr>
                <w:rFonts w:ascii="Trebuchet MS" w:eastAsia="Times New Roman" w:hAnsi="Trebuchet MS" w:cs="Times New Roman"/>
                <w:sz w:val="20"/>
                <w:szCs w:val="20"/>
              </w:rPr>
            </w:pPr>
            <w:r w:rsidRPr="00DC09CD">
              <w:rPr>
                <w:rFonts w:ascii="Trebuchet MS" w:eastAsia="Times New Roman" w:hAnsi="Trebuchet MS" w:cs="Times New Roman"/>
                <w:sz w:val="20"/>
                <w:szCs w:val="20"/>
              </w:rPr>
              <w:t>Hosted Credit Cards</w:t>
            </w:r>
          </w:p>
          <w:p w14:paraId="0A3BCB0F" w14:textId="77777777" w:rsidR="00BE329D" w:rsidRDefault="00BE329D" w:rsidP="00BE329D">
            <w:pPr>
              <w:pStyle w:val="ListParagraph"/>
              <w:numPr>
                <w:ilvl w:val="0"/>
                <w:numId w:val="45"/>
              </w:numPr>
              <w:rPr>
                <w:rFonts w:ascii="Trebuchet MS" w:eastAsia="Times New Roman" w:hAnsi="Trebuchet MS" w:cs="Times New Roman"/>
                <w:sz w:val="20"/>
                <w:szCs w:val="20"/>
              </w:rPr>
            </w:pPr>
            <w:r w:rsidRPr="00DC09CD">
              <w:rPr>
                <w:rFonts w:ascii="Trebuchet MS" w:eastAsia="Times New Roman" w:hAnsi="Trebuchet MS" w:cs="Times New Roman"/>
                <w:sz w:val="20"/>
                <w:szCs w:val="20"/>
              </w:rPr>
              <w:t>Hosted Belfius Direct Net</w:t>
            </w:r>
          </w:p>
          <w:p w14:paraId="32E9B945" w14:textId="77777777" w:rsidR="00BE329D" w:rsidRDefault="00BE329D" w:rsidP="00BE329D">
            <w:pPr>
              <w:pStyle w:val="ListParagraph"/>
              <w:numPr>
                <w:ilvl w:val="0"/>
                <w:numId w:val="45"/>
              </w:numPr>
              <w:rPr>
                <w:rFonts w:ascii="Trebuchet MS" w:eastAsia="Times New Roman" w:hAnsi="Trebuchet MS" w:cs="Times New Roman"/>
                <w:sz w:val="20"/>
                <w:szCs w:val="20"/>
              </w:rPr>
            </w:pPr>
            <w:r w:rsidRPr="00DC09CD">
              <w:rPr>
                <w:rFonts w:ascii="Trebuchet MS" w:eastAsia="Times New Roman" w:hAnsi="Trebuchet MS" w:cs="Times New Roman"/>
                <w:sz w:val="20"/>
                <w:szCs w:val="20"/>
              </w:rPr>
              <w:t>Hosted Giropay</w:t>
            </w:r>
          </w:p>
          <w:p w14:paraId="4B755618" w14:textId="77777777" w:rsidR="00BE329D" w:rsidRDefault="00BE329D" w:rsidP="00BE329D">
            <w:pPr>
              <w:pStyle w:val="ListParagraph"/>
              <w:numPr>
                <w:ilvl w:val="0"/>
                <w:numId w:val="45"/>
              </w:numPr>
              <w:rPr>
                <w:rFonts w:ascii="Trebuchet MS" w:eastAsia="Times New Roman" w:hAnsi="Trebuchet MS" w:cs="Times New Roman"/>
                <w:sz w:val="20"/>
                <w:szCs w:val="20"/>
              </w:rPr>
            </w:pPr>
            <w:r w:rsidRPr="00DC09CD">
              <w:rPr>
                <w:rFonts w:ascii="Trebuchet MS" w:eastAsia="Times New Roman" w:hAnsi="Trebuchet MS" w:cs="Times New Roman"/>
                <w:sz w:val="20"/>
                <w:szCs w:val="20"/>
              </w:rPr>
              <w:t>Hosted iDEAL</w:t>
            </w:r>
          </w:p>
          <w:p w14:paraId="6F74C23D" w14:textId="77777777" w:rsidR="00BE329D" w:rsidRDefault="00BE329D" w:rsidP="00BE329D">
            <w:pPr>
              <w:pStyle w:val="ListParagraph"/>
              <w:numPr>
                <w:ilvl w:val="0"/>
                <w:numId w:val="45"/>
              </w:numPr>
              <w:rPr>
                <w:rFonts w:ascii="Trebuchet MS" w:eastAsia="Times New Roman" w:hAnsi="Trebuchet MS" w:cs="Times New Roman"/>
                <w:sz w:val="20"/>
                <w:szCs w:val="20"/>
              </w:rPr>
            </w:pPr>
            <w:r w:rsidRPr="00DC09CD">
              <w:rPr>
                <w:rFonts w:ascii="Trebuchet MS" w:eastAsia="Times New Roman" w:hAnsi="Trebuchet MS" w:cs="Times New Roman"/>
                <w:sz w:val="20"/>
                <w:szCs w:val="20"/>
              </w:rPr>
              <w:t>Hosted ING HomePay</w:t>
            </w:r>
          </w:p>
          <w:p w14:paraId="6D4C9119" w14:textId="77777777" w:rsidR="00BE329D" w:rsidRDefault="00BE329D" w:rsidP="00BE329D">
            <w:pPr>
              <w:pStyle w:val="ListParagraph"/>
              <w:numPr>
                <w:ilvl w:val="0"/>
                <w:numId w:val="45"/>
              </w:numPr>
              <w:rPr>
                <w:rFonts w:ascii="Trebuchet MS" w:eastAsia="Times New Roman" w:hAnsi="Trebuchet MS" w:cs="Times New Roman"/>
                <w:sz w:val="20"/>
                <w:szCs w:val="20"/>
              </w:rPr>
            </w:pPr>
            <w:r w:rsidRPr="00DC09CD">
              <w:rPr>
                <w:rFonts w:ascii="Trebuchet MS" w:eastAsia="Times New Roman" w:hAnsi="Trebuchet MS" w:cs="Times New Roman"/>
                <w:sz w:val="20"/>
                <w:szCs w:val="20"/>
              </w:rPr>
              <w:t>Hosted Klarna</w:t>
            </w:r>
          </w:p>
          <w:p w14:paraId="2D675E80" w14:textId="77777777" w:rsidR="00BE329D" w:rsidRDefault="00BE329D" w:rsidP="00BE329D">
            <w:pPr>
              <w:pStyle w:val="ListParagraph"/>
              <w:numPr>
                <w:ilvl w:val="0"/>
                <w:numId w:val="45"/>
              </w:numPr>
              <w:rPr>
                <w:rFonts w:ascii="Trebuchet MS" w:eastAsia="Times New Roman" w:hAnsi="Trebuchet MS" w:cs="Times New Roman"/>
                <w:sz w:val="20"/>
                <w:szCs w:val="20"/>
              </w:rPr>
            </w:pPr>
            <w:r w:rsidRPr="00DC09CD">
              <w:rPr>
                <w:rFonts w:ascii="Trebuchet MS" w:eastAsia="Times New Roman" w:hAnsi="Trebuchet MS" w:cs="Times New Roman"/>
                <w:sz w:val="20"/>
                <w:szCs w:val="20"/>
              </w:rPr>
              <w:t>Hosted Przelewy24</w:t>
            </w:r>
          </w:p>
          <w:p w14:paraId="71A1160F" w14:textId="77777777" w:rsidR="00BE329D" w:rsidRDefault="00BE329D" w:rsidP="00BE329D">
            <w:pPr>
              <w:pStyle w:val="ListParagraph"/>
              <w:numPr>
                <w:ilvl w:val="0"/>
                <w:numId w:val="45"/>
              </w:numPr>
              <w:rPr>
                <w:rFonts w:ascii="Trebuchet MS" w:eastAsia="Times New Roman" w:hAnsi="Trebuchet MS" w:cs="Times New Roman"/>
                <w:sz w:val="20"/>
                <w:szCs w:val="20"/>
              </w:rPr>
            </w:pPr>
            <w:r w:rsidRPr="00DC09CD">
              <w:rPr>
                <w:rFonts w:ascii="Trebuchet MS" w:eastAsia="Times New Roman" w:hAnsi="Trebuchet MS" w:cs="Times New Roman"/>
                <w:sz w:val="20"/>
                <w:szCs w:val="20"/>
              </w:rPr>
              <w:t>Hosted QIWI Wallet</w:t>
            </w:r>
          </w:p>
          <w:p w14:paraId="4BD83B2E" w14:textId="77777777" w:rsidR="00BE329D" w:rsidRDefault="00BE329D" w:rsidP="00BE329D">
            <w:pPr>
              <w:pStyle w:val="ListParagraph"/>
              <w:numPr>
                <w:ilvl w:val="0"/>
                <w:numId w:val="45"/>
              </w:numPr>
              <w:rPr>
                <w:rFonts w:ascii="Trebuchet MS" w:eastAsia="Times New Roman" w:hAnsi="Trebuchet MS" w:cs="Times New Roman"/>
                <w:sz w:val="20"/>
                <w:szCs w:val="20"/>
              </w:rPr>
            </w:pPr>
            <w:r w:rsidRPr="00DC09CD">
              <w:rPr>
                <w:rFonts w:ascii="Trebuchet MS" w:eastAsia="Times New Roman" w:hAnsi="Trebuchet MS" w:cs="Times New Roman"/>
                <w:sz w:val="20"/>
                <w:szCs w:val="20"/>
              </w:rPr>
              <w:t>Hosted Sisal</w:t>
            </w:r>
          </w:p>
          <w:p w14:paraId="416325C2" w14:textId="77777777" w:rsidR="00BE329D" w:rsidRDefault="00BE329D" w:rsidP="00BE329D">
            <w:pPr>
              <w:pStyle w:val="ListParagraph"/>
              <w:numPr>
                <w:ilvl w:val="0"/>
                <w:numId w:val="45"/>
              </w:numPr>
              <w:rPr>
                <w:rFonts w:ascii="Trebuchet MS" w:eastAsia="Times New Roman" w:hAnsi="Trebuchet MS" w:cs="Times New Roman"/>
                <w:sz w:val="20"/>
                <w:szCs w:val="20"/>
              </w:rPr>
            </w:pPr>
            <w:r w:rsidRPr="00DC09CD">
              <w:rPr>
                <w:rFonts w:ascii="Trebuchet MS" w:eastAsia="Times New Roman" w:hAnsi="Trebuchet MS" w:cs="Times New Roman"/>
                <w:sz w:val="20"/>
                <w:szCs w:val="20"/>
              </w:rPr>
              <w:t>Hosted Sofort Überweisung</w:t>
            </w:r>
          </w:p>
          <w:p w14:paraId="13AC5959" w14:textId="77777777" w:rsidR="00BE329D" w:rsidRDefault="00BE329D" w:rsidP="00BE329D">
            <w:pPr>
              <w:pStyle w:val="ListParagraph"/>
              <w:numPr>
                <w:ilvl w:val="0"/>
                <w:numId w:val="45"/>
              </w:numPr>
              <w:rPr>
                <w:rFonts w:ascii="Trebuchet MS" w:eastAsia="Times New Roman" w:hAnsi="Trebuchet MS" w:cs="Times New Roman"/>
                <w:sz w:val="20"/>
                <w:szCs w:val="20"/>
              </w:rPr>
            </w:pPr>
            <w:r w:rsidRPr="00DC09CD">
              <w:rPr>
                <w:rFonts w:ascii="Trebuchet MS" w:eastAsia="Times New Roman" w:hAnsi="Trebuchet MS" w:cs="Times New Roman"/>
                <w:sz w:val="20"/>
                <w:szCs w:val="20"/>
              </w:rPr>
              <w:t>Hosted WebMoney Transfer</w:t>
            </w:r>
          </w:p>
          <w:p w14:paraId="55EC64F3" w14:textId="77777777" w:rsidR="00BE329D" w:rsidRPr="00DC09CD" w:rsidRDefault="00BE329D" w:rsidP="00BE329D">
            <w:pPr>
              <w:pStyle w:val="ListParagraph"/>
              <w:numPr>
                <w:ilvl w:val="0"/>
                <w:numId w:val="45"/>
              </w:numPr>
              <w:rPr>
                <w:rFonts w:ascii="Trebuchet MS" w:eastAsia="Times New Roman" w:hAnsi="Trebuchet MS" w:cs="Times New Roman"/>
                <w:sz w:val="20"/>
                <w:szCs w:val="20"/>
              </w:rPr>
            </w:pPr>
            <w:r w:rsidRPr="00DC09CD">
              <w:rPr>
                <w:rFonts w:ascii="Trebuchet MS" w:eastAsia="Times New Roman" w:hAnsi="Trebuchet MS" w:cs="Times New Roman"/>
                <w:sz w:val="20"/>
                <w:szCs w:val="20"/>
              </w:rPr>
              <w:t>Hosted Yandex Money</w:t>
            </w:r>
          </w:p>
          <w:p w14:paraId="68E9B244" w14:textId="77777777" w:rsidR="00BE329D" w:rsidRPr="00DC09CD" w:rsidRDefault="00BE329D" w:rsidP="00BE329D">
            <w:pPr>
              <w:pStyle w:val="ListParagraph"/>
              <w:numPr>
                <w:ilvl w:val="0"/>
                <w:numId w:val="45"/>
              </w:numPr>
              <w:rPr>
                <w:rFonts w:ascii="Trebuchet MS" w:eastAsia="Times New Roman" w:hAnsi="Trebuchet MS" w:cs="Times New Roman"/>
                <w:sz w:val="20"/>
                <w:szCs w:val="20"/>
              </w:rPr>
            </w:pPr>
            <w:r w:rsidRPr="00DC09CD">
              <w:rPr>
                <w:rFonts w:ascii="Trebuchet MS" w:eastAsia="Times New Roman" w:hAnsi="Trebuchet MS" w:cs="Times New Roman"/>
                <w:sz w:val="20"/>
                <w:szCs w:val="20"/>
              </w:rPr>
              <w:t>Hosted Oney Facily Pay (3xcb)</w:t>
            </w:r>
          </w:p>
          <w:p w14:paraId="6868BB6F" w14:textId="77777777" w:rsidR="00BE329D" w:rsidRPr="00DC09CD" w:rsidRDefault="00BE329D" w:rsidP="00BE329D">
            <w:pPr>
              <w:pStyle w:val="ListParagraph"/>
              <w:numPr>
                <w:ilvl w:val="0"/>
                <w:numId w:val="45"/>
              </w:numPr>
              <w:rPr>
                <w:rFonts w:ascii="Trebuchet MS" w:eastAsia="Times New Roman" w:hAnsi="Trebuchet MS" w:cs="Times New Roman"/>
                <w:sz w:val="20"/>
                <w:szCs w:val="20"/>
              </w:rPr>
            </w:pPr>
            <w:r w:rsidRPr="00DC09CD">
              <w:rPr>
                <w:rFonts w:ascii="Trebuchet MS" w:eastAsia="Times New Roman" w:hAnsi="Trebuchet MS" w:cs="Times New Roman"/>
                <w:sz w:val="20"/>
                <w:szCs w:val="20"/>
              </w:rPr>
              <w:t>Hosted Oney Facily Pay (3xcb-no-fees)</w:t>
            </w:r>
          </w:p>
          <w:p w14:paraId="14EB7E46" w14:textId="77777777" w:rsidR="00BE329D" w:rsidRPr="00DC09CD" w:rsidRDefault="00BE329D" w:rsidP="00BE329D">
            <w:pPr>
              <w:pStyle w:val="ListParagraph"/>
              <w:numPr>
                <w:ilvl w:val="0"/>
                <w:numId w:val="45"/>
              </w:numPr>
              <w:rPr>
                <w:rFonts w:ascii="Trebuchet MS" w:eastAsia="Times New Roman" w:hAnsi="Trebuchet MS" w:cs="Times New Roman"/>
                <w:sz w:val="20"/>
                <w:szCs w:val="20"/>
              </w:rPr>
            </w:pPr>
            <w:r w:rsidRPr="00DC09CD">
              <w:rPr>
                <w:rFonts w:ascii="Trebuchet MS" w:eastAsia="Times New Roman" w:hAnsi="Trebuchet MS" w:cs="Times New Roman"/>
                <w:sz w:val="20"/>
                <w:szCs w:val="20"/>
              </w:rPr>
              <w:t>Hosted Oney Facily Pay (4xcb)</w:t>
            </w:r>
          </w:p>
          <w:p w14:paraId="2957FAF4" w14:textId="77777777" w:rsidR="00BE329D" w:rsidRPr="00DC09CD" w:rsidRDefault="00BE329D" w:rsidP="00BE329D">
            <w:pPr>
              <w:pStyle w:val="ListParagraph"/>
              <w:numPr>
                <w:ilvl w:val="0"/>
                <w:numId w:val="45"/>
              </w:numPr>
              <w:rPr>
                <w:rFonts w:ascii="Trebuchet MS" w:eastAsia="Times New Roman" w:hAnsi="Trebuchet MS" w:cs="Times New Roman"/>
                <w:sz w:val="20"/>
                <w:szCs w:val="20"/>
              </w:rPr>
            </w:pPr>
            <w:r w:rsidRPr="00DC09CD">
              <w:rPr>
                <w:rFonts w:ascii="Trebuchet MS" w:eastAsia="Times New Roman" w:hAnsi="Trebuchet MS" w:cs="Times New Roman"/>
                <w:sz w:val="20"/>
                <w:szCs w:val="20"/>
              </w:rPr>
              <w:t>Hosted Oney Facily Pay (4xcb-no-fees)</w:t>
            </w:r>
          </w:p>
          <w:p w14:paraId="2F432CF9" w14:textId="77777777" w:rsidR="00BE329D" w:rsidRDefault="00BE329D" w:rsidP="009B0982">
            <w:pPr>
              <w:jc w:val="both"/>
              <w:rPr>
                <w:rStyle w:val="SubtleEmphasis"/>
                <w:rFonts w:ascii="Trebuchet MS" w:hAnsi="Trebuchet MS" w:cs="Tahoma"/>
                <w:i w:val="0"/>
                <w:iCs w:val="0"/>
                <w:sz w:val="20"/>
                <w:szCs w:val="20"/>
              </w:rPr>
            </w:pPr>
          </w:p>
        </w:tc>
      </w:tr>
    </w:tbl>
    <w:p w14:paraId="4465E152" w14:textId="77777777" w:rsidR="00335F50" w:rsidRDefault="00335F50">
      <w:pPr>
        <w:rPr>
          <w:rFonts w:ascii="Trebuchet MS" w:hAnsi="Trebuchet MS"/>
          <w:sz w:val="20"/>
          <w:szCs w:val="20"/>
        </w:rPr>
      </w:pPr>
      <w:r>
        <w:br w:type="page"/>
      </w:r>
    </w:p>
    <w:p w14:paraId="0E14D049" w14:textId="77777777" w:rsidR="00D05D2E" w:rsidRDefault="000F175D" w:rsidP="0093572D">
      <w:pPr>
        <w:pStyle w:val="Heading1"/>
      </w:pPr>
      <w:bookmarkStart w:id="4" w:name="_Toc14713868"/>
      <w:bookmarkStart w:id="5" w:name="_Toc78862411"/>
      <w:r>
        <w:lastRenderedPageBreak/>
        <w:t>Component Overview</w:t>
      </w:r>
      <w:bookmarkEnd w:id="4"/>
    </w:p>
    <w:p w14:paraId="30E22535" w14:textId="77777777" w:rsidR="00BB03F4" w:rsidRPr="00BB03F4" w:rsidRDefault="00BB03F4" w:rsidP="00BB03F4"/>
    <w:p w14:paraId="7BA9D615" w14:textId="77777777" w:rsidR="001F5FC3" w:rsidRPr="00A82410" w:rsidRDefault="001F5FC3" w:rsidP="00A82410">
      <w:pPr>
        <w:pStyle w:val="Heading2"/>
        <w:ind w:left="900" w:hanging="630"/>
        <w:rPr>
          <w:rFonts w:ascii="Trebuchet MS" w:hAnsi="Trebuchet MS"/>
        </w:rPr>
      </w:pPr>
      <w:bookmarkStart w:id="6" w:name="_Toc14713869"/>
      <w:r w:rsidRPr="00A82410">
        <w:rPr>
          <w:rFonts w:ascii="Trebuchet MS" w:hAnsi="Trebuchet MS"/>
          <w:sz w:val="24"/>
          <w:szCs w:val="24"/>
        </w:rPr>
        <w:t>Functional</w:t>
      </w:r>
      <w:r w:rsidRPr="00A82410">
        <w:rPr>
          <w:rFonts w:ascii="Trebuchet MS" w:hAnsi="Trebuchet MS"/>
        </w:rPr>
        <w:t xml:space="preserve"> Overview</w:t>
      </w:r>
      <w:bookmarkEnd w:id="6"/>
    </w:p>
    <w:p w14:paraId="1DE7AFC2" w14:textId="77777777" w:rsidR="001C19A0" w:rsidRDefault="001C19A0" w:rsidP="001C19A0">
      <w:pPr>
        <w:pStyle w:val="Standard1"/>
        <w:rPr>
          <w:rStyle w:val="SubtleEmphasis"/>
          <w:i w:val="0"/>
          <w:lang w:val="en-GB"/>
        </w:rPr>
      </w:pPr>
    </w:p>
    <w:p w14:paraId="34E8EED4" w14:textId="4343652C" w:rsidR="00517601" w:rsidRDefault="00C3353C" w:rsidP="001C19A0">
      <w:pPr>
        <w:pStyle w:val="Standard1"/>
        <w:rPr>
          <w:rStyle w:val="SubtleEmphasis"/>
          <w:i w:val="0"/>
          <w:lang w:val="en-GB"/>
        </w:rPr>
      </w:pPr>
      <w:r w:rsidRPr="00EB79AB">
        <w:rPr>
          <w:rStyle w:val="SubtleEmphasis"/>
          <w:i w:val="0"/>
          <w:lang w:val="en-GB"/>
        </w:rPr>
        <w:t xml:space="preserve">This section describes the functionalities that </w:t>
      </w:r>
      <w:r w:rsidR="001B4DD3" w:rsidRPr="00EB79AB">
        <w:rPr>
          <w:rStyle w:val="SubtleEmphasis"/>
          <w:i w:val="0"/>
          <w:lang w:val="en-GB"/>
        </w:rPr>
        <w:t>HiPay cartridge offer</w:t>
      </w:r>
      <w:r w:rsidRPr="00EB79AB">
        <w:rPr>
          <w:rStyle w:val="SubtleEmphasis"/>
          <w:i w:val="0"/>
          <w:lang w:val="en-GB"/>
        </w:rPr>
        <w:t>s</w:t>
      </w:r>
      <w:r w:rsidR="001B4DD3" w:rsidRPr="00EB79AB">
        <w:rPr>
          <w:rStyle w:val="SubtleEmphasis"/>
          <w:i w:val="0"/>
          <w:lang w:val="en-GB"/>
        </w:rPr>
        <w:t xml:space="preserve"> </w:t>
      </w:r>
      <w:r w:rsidRPr="00EB79AB">
        <w:rPr>
          <w:rStyle w:val="SubtleEmphasis"/>
          <w:i w:val="0"/>
          <w:lang w:val="en-GB"/>
        </w:rPr>
        <w:t>for the merchant.</w:t>
      </w:r>
      <w:r w:rsidR="00831341">
        <w:rPr>
          <w:rStyle w:val="SubtleEmphasis"/>
          <w:i w:val="0"/>
          <w:lang w:val="en-GB"/>
        </w:rPr>
        <w:t xml:space="preserve"> </w:t>
      </w:r>
    </w:p>
    <w:p w14:paraId="181E14DA" w14:textId="726693CB" w:rsidR="001B4DD3" w:rsidRPr="001C19A0" w:rsidRDefault="006020E2" w:rsidP="001C19A0">
      <w:pPr>
        <w:pStyle w:val="Heading3"/>
        <w:rPr>
          <w:rStyle w:val="SubtleEmphasis"/>
          <w:i/>
          <w:lang w:val="en-GB"/>
        </w:rPr>
      </w:pPr>
      <w:bookmarkStart w:id="7" w:name="_Toc14713870"/>
      <w:r w:rsidRPr="001C19A0">
        <w:rPr>
          <w:rStyle w:val="SubtleEmphasis"/>
          <w:lang w:val="en-GB"/>
        </w:rPr>
        <w:t>Fron</w:t>
      </w:r>
      <w:r w:rsidR="00D774C1" w:rsidRPr="001C19A0">
        <w:rPr>
          <w:rStyle w:val="SubtleEmphasis"/>
          <w:lang w:val="en-GB"/>
        </w:rPr>
        <w:t>t</w:t>
      </w:r>
      <w:r w:rsidRPr="001C19A0">
        <w:rPr>
          <w:rStyle w:val="SubtleEmphasis"/>
          <w:lang w:val="en-GB"/>
        </w:rPr>
        <w:t>end and B</w:t>
      </w:r>
      <w:r w:rsidR="00C3353C">
        <w:rPr>
          <w:rStyle w:val="SubtleEmphasis"/>
          <w:lang w:val="en-GB"/>
        </w:rPr>
        <w:t xml:space="preserve">usiness </w:t>
      </w:r>
      <w:r w:rsidRPr="001C19A0">
        <w:rPr>
          <w:rStyle w:val="SubtleEmphasis"/>
          <w:lang w:val="en-GB"/>
        </w:rPr>
        <w:t>M</w:t>
      </w:r>
      <w:r w:rsidR="00C3353C">
        <w:rPr>
          <w:rStyle w:val="SubtleEmphasis"/>
          <w:lang w:val="en-GB"/>
        </w:rPr>
        <w:t>anager</w:t>
      </w:r>
      <w:r w:rsidRPr="001C19A0">
        <w:rPr>
          <w:rStyle w:val="SubtleEmphasis"/>
          <w:lang w:val="en-GB"/>
        </w:rPr>
        <w:t xml:space="preserve"> </w:t>
      </w:r>
      <w:r w:rsidR="00C3353C">
        <w:rPr>
          <w:rStyle w:val="SubtleEmphasis"/>
          <w:lang w:val="en-GB"/>
        </w:rPr>
        <w:t>F</w:t>
      </w:r>
      <w:r w:rsidRPr="001C19A0">
        <w:rPr>
          <w:rStyle w:val="SubtleEmphasis"/>
          <w:lang w:val="en-GB"/>
        </w:rPr>
        <w:t>unctionalities</w:t>
      </w:r>
      <w:bookmarkEnd w:id="7"/>
    </w:p>
    <w:p w14:paraId="3AE41BE1" w14:textId="77777777" w:rsidR="001C19A0" w:rsidRDefault="001C19A0" w:rsidP="00DA3DEE">
      <w:pPr>
        <w:spacing w:after="0"/>
        <w:ind w:left="270" w:firstLine="360"/>
        <w:jc w:val="both"/>
        <w:rPr>
          <w:rStyle w:val="SubtleEmphasis"/>
          <w:rFonts w:ascii="Trebuchet MS" w:hAnsi="Trebuchet MS"/>
          <w:b/>
          <w:i w:val="0"/>
          <w:sz w:val="20"/>
          <w:szCs w:val="20"/>
          <w:lang w:val="en-GB"/>
        </w:rPr>
      </w:pPr>
    </w:p>
    <w:p w14:paraId="2E8DFD03" w14:textId="21DEB495" w:rsidR="00BE6B93" w:rsidRDefault="001B4DD3" w:rsidP="001C19A0">
      <w:pPr>
        <w:pStyle w:val="Standard1"/>
        <w:jc w:val="both"/>
        <w:rPr>
          <w:rStyle w:val="SubtleEmphasis"/>
          <w:i w:val="0"/>
          <w:lang w:val="en-GB"/>
        </w:rPr>
      </w:pPr>
      <w:r w:rsidRPr="00E57FBE">
        <w:rPr>
          <w:rStyle w:val="SubtleEmphasis"/>
          <w:b/>
          <w:i w:val="0"/>
          <w:lang w:val="en-GB"/>
        </w:rPr>
        <w:t>Busin</w:t>
      </w:r>
      <w:r w:rsidR="001C19A0">
        <w:rPr>
          <w:rStyle w:val="SubtleEmphasis"/>
          <w:b/>
          <w:i w:val="0"/>
          <w:lang w:val="en-GB"/>
        </w:rPr>
        <w:t xml:space="preserve">ess Manager </w:t>
      </w:r>
      <w:r w:rsidR="00C3353C">
        <w:rPr>
          <w:rStyle w:val="SubtleEmphasis"/>
          <w:b/>
          <w:i w:val="0"/>
          <w:lang w:val="en-GB"/>
        </w:rPr>
        <w:t>Extension</w:t>
      </w:r>
      <w:r w:rsidR="001C19A0">
        <w:rPr>
          <w:rStyle w:val="SubtleEmphasis"/>
          <w:b/>
          <w:i w:val="0"/>
          <w:lang w:val="en-GB"/>
        </w:rPr>
        <w:t xml:space="preserve"> for HiPay</w:t>
      </w:r>
      <w:r w:rsidRPr="00E57FBE">
        <w:rPr>
          <w:rStyle w:val="SubtleEmphasis"/>
          <w:i w:val="0"/>
          <w:lang w:val="en-GB"/>
        </w:rPr>
        <w:t xml:space="preserve"> </w:t>
      </w:r>
    </w:p>
    <w:p w14:paraId="530979A9" w14:textId="14A370D6" w:rsidR="001B4DD3" w:rsidRPr="00E57FBE" w:rsidRDefault="002064C1" w:rsidP="001C19A0">
      <w:pPr>
        <w:pStyle w:val="Standard1"/>
        <w:jc w:val="both"/>
        <w:rPr>
          <w:rStyle w:val="SubtleEmphasis"/>
          <w:i w:val="0"/>
          <w:lang w:val="en-GB"/>
        </w:rPr>
      </w:pPr>
      <w:r w:rsidRPr="002064C1">
        <w:rPr>
          <w:rStyle w:val="SubtleEmphasis"/>
          <w:i w:val="0"/>
          <w:lang w:val="en-GB"/>
        </w:rPr>
        <w:t xml:space="preserve">Merchants can configure the HiPay cartridge features from the </w:t>
      </w:r>
      <w:r w:rsidR="00BC262E" w:rsidRPr="00BC262E">
        <w:rPr>
          <w:rStyle w:val="SubtleEmphasis"/>
          <w:i w:val="0"/>
          <w:lang w:val="en-GB"/>
        </w:rPr>
        <w:t>Salesforce Commerce Cloud</w:t>
      </w:r>
      <w:r w:rsidRPr="002064C1">
        <w:rPr>
          <w:rStyle w:val="SubtleEmphasis"/>
          <w:i w:val="0"/>
          <w:lang w:val="en-GB"/>
        </w:rPr>
        <w:t xml:space="preserve"> BM. On the Business Manager page each merchant can configure the connection to HiPay. The merchant will have to enter his credentials to create a connection to HiPay.</w:t>
      </w:r>
    </w:p>
    <w:p w14:paraId="24FEB6E6" w14:textId="6DF3900A" w:rsidR="00453905" w:rsidRDefault="001C19A0" w:rsidP="001C19A0">
      <w:pPr>
        <w:pStyle w:val="Standard1"/>
        <w:jc w:val="both"/>
        <w:rPr>
          <w:rStyle w:val="SubtleEmphasis"/>
          <w:b/>
          <w:i w:val="0"/>
          <w:lang w:val="en-GB"/>
        </w:rPr>
      </w:pPr>
      <w:r>
        <w:rPr>
          <w:rStyle w:val="SubtleEmphasis"/>
          <w:b/>
          <w:i w:val="0"/>
          <w:lang w:val="en-GB"/>
        </w:rPr>
        <w:t>Hosted Pages</w:t>
      </w:r>
    </w:p>
    <w:p w14:paraId="6DA5A7D3" w14:textId="50568D5A" w:rsidR="001B4DD3" w:rsidRPr="00E57FBE" w:rsidRDefault="005F16F4" w:rsidP="001C19A0">
      <w:pPr>
        <w:pStyle w:val="Standard1"/>
        <w:jc w:val="both"/>
        <w:rPr>
          <w:rStyle w:val="SubtleEmphasis"/>
          <w:i w:val="0"/>
          <w:lang w:val="en-GB"/>
        </w:rPr>
      </w:pPr>
      <w:r w:rsidRPr="00E57FBE">
        <w:rPr>
          <w:rStyle w:val="SubtleEmphasis"/>
          <w:i w:val="0"/>
          <w:lang w:val="en-GB"/>
        </w:rPr>
        <w:t>The cartridge support</w:t>
      </w:r>
      <w:r w:rsidR="00CF29FE">
        <w:rPr>
          <w:rStyle w:val="SubtleEmphasis"/>
          <w:i w:val="0"/>
          <w:lang w:val="en-GB"/>
        </w:rPr>
        <w:t>s</w:t>
      </w:r>
      <w:r w:rsidRPr="00E57FBE">
        <w:rPr>
          <w:rStyle w:val="SubtleEmphasis"/>
          <w:i w:val="0"/>
          <w:lang w:val="en-GB"/>
        </w:rPr>
        <w:t xml:space="preserve"> the hosted payment page approach of entering payment information directly on pages that are hosted and provided by HiPay. </w:t>
      </w:r>
      <w:r w:rsidR="00C90015">
        <w:rPr>
          <w:rStyle w:val="SubtleEmphasis"/>
          <w:i w:val="0"/>
          <w:lang w:val="en-GB"/>
        </w:rPr>
        <w:t>D</w:t>
      </w:r>
      <w:r w:rsidRPr="00E57FBE">
        <w:rPr>
          <w:rStyle w:val="SubtleEmphasis"/>
          <w:i w:val="0"/>
          <w:lang w:val="en-GB"/>
        </w:rPr>
        <w:t xml:space="preserve">uring the checkout </w:t>
      </w:r>
      <w:r w:rsidR="00EC5C47">
        <w:rPr>
          <w:rStyle w:val="SubtleEmphasis"/>
          <w:i w:val="0"/>
          <w:lang w:val="en-GB"/>
        </w:rPr>
        <w:t>process</w:t>
      </w:r>
      <w:r w:rsidR="00C90015">
        <w:rPr>
          <w:rStyle w:val="SubtleEmphasis"/>
          <w:i w:val="0"/>
          <w:lang w:val="en-GB"/>
        </w:rPr>
        <w:t>, when the customer is asked to enter the payment details, he/she</w:t>
      </w:r>
      <w:r w:rsidRPr="00E57FBE">
        <w:rPr>
          <w:rStyle w:val="SubtleEmphasis"/>
          <w:i w:val="0"/>
          <w:lang w:val="en-GB"/>
        </w:rPr>
        <w:t xml:space="preserve"> will be redirected</w:t>
      </w:r>
      <w:r w:rsidR="00C90015">
        <w:rPr>
          <w:rStyle w:val="SubtleEmphasis"/>
          <w:i w:val="0"/>
          <w:lang w:val="en-GB"/>
        </w:rPr>
        <w:t xml:space="preserve"> </w:t>
      </w:r>
      <w:r w:rsidR="00C90015" w:rsidRPr="00E57FBE">
        <w:rPr>
          <w:rStyle w:val="SubtleEmphasis"/>
          <w:i w:val="0"/>
          <w:lang w:val="en-GB"/>
        </w:rPr>
        <w:t>to the HiPay hosted payment pages</w:t>
      </w:r>
      <w:r w:rsidR="00C90015">
        <w:rPr>
          <w:rStyle w:val="SubtleEmphasis"/>
          <w:i w:val="0"/>
          <w:lang w:val="en-GB"/>
        </w:rPr>
        <w:t xml:space="preserve"> where he/she</w:t>
      </w:r>
      <w:r w:rsidRPr="00E57FBE">
        <w:rPr>
          <w:rStyle w:val="SubtleEmphasis"/>
          <w:i w:val="0"/>
          <w:lang w:val="en-GB"/>
        </w:rPr>
        <w:t xml:space="preserve"> can select the </w:t>
      </w:r>
      <w:r w:rsidR="00C90015">
        <w:rPr>
          <w:rStyle w:val="SubtleEmphasis"/>
          <w:i w:val="0"/>
          <w:lang w:val="en-GB"/>
        </w:rPr>
        <w:t xml:space="preserve">preferred </w:t>
      </w:r>
      <w:r w:rsidRPr="00E57FBE">
        <w:rPr>
          <w:rStyle w:val="SubtleEmphasis"/>
          <w:i w:val="0"/>
          <w:lang w:val="en-GB"/>
        </w:rPr>
        <w:t xml:space="preserve">payment method. </w:t>
      </w:r>
      <w:r w:rsidR="00C90015">
        <w:rPr>
          <w:rStyle w:val="SubtleEmphasis"/>
          <w:i w:val="0"/>
          <w:lang w:val="en-GB"/>
        </w:rPr>
        <w:t>Each merchant has the ability to choose what</w:t>
      </w:r>
      <w:r w:rsidRPr="00E57FBE">
        <w:rPr>
          <w:rStyle w:val="SubtleEmphasis"/>
          <w:i w:val="0"/>
          <w:lang w:val="en-GB"/>
        </w:rPr>
        <w:t xml:space="preserve"> payment methods </w:t>
      </w:r>
      <w:r w:rsidR="00C90015">
        <w:rPr>
          <w:rStyle w:val="SubtleEmphasis"/>
          <w:i w:val="0"/>
          <w:lang w:val="en-GB"/>
        </w:rPr>
        <w:t>shall be offered to the customer</w:t>
      </w:r>
      <w:r w:rsidRPr="00E57FBE">
        <w:rPr>
          <w:rStyle w:val="SubtleEmphasis"/>
          <w:i w:val="0"/>
          <w:lang w:val="en-GB"/>
        </w:rPr>
        <w:t xml:space="preserve">. The hosted payment pages can be </w:t>
      </w:r>
      <w:r w:rsidR="00C90015">
        <w:rPr>
          <w:rStyle w:val="SubtleEmphasis"/>
          <w:i w:val="0"/>
          <w:lang w:val="en-GB"/>
        </w:rPr>
        <w:t>customised in order</w:t>
      </w:r>
      <w:r w:rsidRPr="00E57FBE">
        <w:rPr>
          <w:rStyle w:val="SubtleEmphasis"/>
          <w:i w:val="0"/>
          <w:lang w:val="en-GB"/>
        </w:rPr>
        <w:t xml:space="preserve"> to </w:t>
      </w:r>
      <w:r w:rsidR="00C90015">
        <w:rPr>
          <w:rStyle w:val="SubtleEmphasis"/>
          <w:i w:val="0"/>
          <w:lang w:val="en-GB"/>
        </w:rPr>
        <w:t>match</w:t>
      </w:r>
      <w:r w:rsidRPr="00E57FBE">
        <w:rPr>
          <w:rStyle w:val="SubtleEmphasis"/>
          <w:i w:val="0"/>
          <w:lang w:val="en-GB"/>
        </w:rPr>
        <w:t xml:space="preserve"> the merchant storefront style</w:t>
      </w:r>
      <w:r w:rsidR="00C90015">
        <w:rPr>
          <w:rStyle w:val="SubtleEmphasis"/>
          <w:i w:val="0"/>
          <w:lang w:val="en-GB"/>
        </w:rPr>
        <w:t>.</w:t>
      </w:r>
    </w:p>
    <w:p w14:paraId="41E08485" w14:textId="7D7DD33D" w:rsidR="00DA3DEE" w:rsidRDefault="001C19A0" w:rsidP="001C19A0">
      <w:pPr>
        <w:pStyle w:val="Standard1"/>
        <w:jc w:val="both"/>
        <w:rPr>
          <w:rStyle w:val="SubtleEmphasis"/>
          <w:b/>
          <w:i w:val="0"/>
          <w:lang w:val="en-GB"/>
        </w:rPr>
      </w:pPr>
      <w:r>
        <w:rPr>
          <w:rStyle w:val="SubtleEmphasis"/>
          <w:b/>
          <w:i w:val="0"/>
          <w:lang w:val="en-GB"/>
        </w:rPr>
        <w:t xml:space="preserve">iFrame </w:t>
      </w:r>
      <w:r w:rsidR="00C3353C">
        <w:rPr>
          <w:rStyle w:val="SubtleEmphasis"/>
          <w:b/>
          <w:i w:val="0"/>
          <w:lang w:val="en-GB"/>
        </w:rPr>
        <w:t>I</w:t>
      </w:r>
      <w:r>
        <w:rPr>
          <w:rStyle w:val="SubtleEmphasis"/>
          <w:b/>
          <w:i w:val="0"/>
          <w:lang w:val="en-GB"/>
        </w:rPr>
        <w:t>ntegration</w:t>
      </w:r>
    </w:p>
    <w:p w14:paraId="2B4DED7F" w14:textId="0137CC26" w:rsidR="001B4DD3" w:rsidRPr="00E57FBE" w:rsidRDefault="001B4DD3" w:rsidP="001C19A0">
      <w:pPr>
        <w:pStyle w:val="Standard1"/>
        <w:jc w:val="both"/>
        <w:rPr>
          <w:rStyle w:val="SubtleEmphasis"/>
          <w:i w:val="0"/>
          <w:lang w:val="en-GB"/>
        </w:rPr>
      </w:pPr>
      <w:r w:rsidRPr="002064C1">
        <w:rPr>
          <w:rStyle w:val="SubtleEmphasis"/>
          <w:i w:val="0"/>
          <w:lang w:val="en-GB"/>
        </w:rPr>
        <w:t>The cartridge enable</w:t>
      </w:r>
      <w:r w:rsidR="00CF29FE" w:rsidRPr="002064C1">
        <w:rPr>
          <w:rStyle w:val="SubtleEmphasis"/>
          <w:i w:val="0"/>
          <w:lang w:val="en-GB"/>
        </w:rPr>
        <w:t>s</w:t>
      </w:r>
      <w:r w:rsidRPr="002064C1">
        <w:rPr>
          <w:rStyle w:val="SubtleEmphasis"/>
          <w:i w:val="0"/>
          <w:lang w:val="en-GB"/>
        </w:rPr>
        <w:t xml:space="preserve"> the merchant to use the HiPay payment solution via an iFrame that is integrated in</w:t>
      </w:r>
      <w:r w:rsidR="00CF29FE" w:rsidRPr="002064C1">
        <w:rPr>
          <w:rStyle w:val="SubtleEmphasis"/>
          <w:i w:val="0"/>
          <w:lang w:val="en-GB"/>
        </w:rPr>
        <w:t>to</w:t>
      </w:r>
      <w:r w:rsidRPr="002064C1">
        <w:rPr>
          <w:rStyle w:val="SubtleEmphasis"/>
          <w:i w:val="0"/>
          <w:lang w:val="en-GB"/>
        </w:rPr>
        <w:t xml:space="preserve"> his own </w:t>
      </w:r>
      <w:r w:rsidR="00BC262E" w:rsidRPr="00BC262E">
        <w:rPr>
          <w:rStyle w:val="SubtleEmphasis"/>
          <w:i w:val="0"/>
          <w:lang w:val="en-GB"/>
        </w:rPr>
        <w:t>Salesforce Commerce Cloud</w:t>
      </w:r>
      <w:r w:rsidRPr="002064C1">
        <w:rPr>
          <w:rStyle w:val="SubtleEmphasis"/>
          <w:i w:val="0"/>
          <w:lang w:val="en-GB"/>
        </w:rPr>
        <w:t xml:space="preserve"> implementation.</w:t>
      </w:r>
      <w:r w:rsidRPr="00E57FBE">
        <w:rPr>
          <w:rStyle w:val="SubtleEmphasis"/>
          <w:i w:val="0"/>
          <w:lang w:val="en-GB"/>
        </w:rPr>
        <w:t xml:space="preserve"> </w:t>
      </w:r>
    </w:p>
    <w:p w14:paraId="21B029E6" w14:textId="585CACFE" w:rsidR="00DA3DEE" w:rsidRDefault="00CF29FE" w:rsidP="001C19A0">
      <w:pPr>
        <w:pStyle w:val="Standard1"/>
        <w:jc w:val="both"/>
        <w:rPr>
          <w:rStyle w:val="SubtleEmphasis"/>
          <w:i w:val="0"/>
          <w:lang w:val="en-GB"/>
        </w:rPr>
      </w:pPr>
      <w:r>
        <w:rPr>
          <w:rStyle w:val="SubtleEmphasis"/>
          <w:b/>
          <w:i w:val="0"/>
          <w:lang w:val="en-GB"/>
        </w:rPr>
        <w:t>Multiple Payment Methods</w:t>
      </w:r>
    </w:p>
    <w:p w14:paraId="30B0FC96" w14:textId="6A38A1DA" w:rsidR="001B4DD3" w:rsidRPr="00E57FBE" w:rsidRDefault="001B4DD3" w:rsidP="001C19A0">
      <w:pPr>
        <w:pStyle w:val="Standard1"/>
        <w:jc w:val="both"/>
        <w:rPr>
          <w:rStyle w:val="SubtleEmphasis"/>
          <w:i w:val="0"/>
          <w:lang w:val="en-GB"/>
        </w:rPr>
      </w:pPr>
      <w:r w:rsidRPr="002064C1">
        <w:rPr>
          <w:rStyle w:val="SubtleEmphasis"/>
          <w:i w:val="0"/>
          <w:lang w:val="en-GB"/>
        </w:rPr>
        <w:t>The cartridge allow</w:t>
      </w:r>
      <w:r w:rsidR="00CF29FE" w:rsidRPr="002064C1">
        <w:rPr>
          <w:rStyle w:val="SubtleEmphasis"/>
          <w:i w:val="0"/>
          <w:lang w:val="en-GB"/>
        </w:rPr>
        <w:t>s</w:t>
      </w:r>
      <w:r w:rsidRPr="002064C1">
        <w:rPr>
          <w:rStyle w:val="SubtleEmphasis"/>
          <w:i w:val="0"/>
          <w:lang w:val="en-GB"/>
        </w:rPr>
        <w:t xml:space="preserve"> users to </w:t>
      </w:r>
      <w:r w:rsidR="00CF29FE" w:rsidRPr="002064C1">
        <w:rPr>
          <w:rStyle w:val="SubtleEmphasis"/>
          <w:i w:val="0"/>
          <w:lang w:val="en-GB"/>
        </w:rPr>
        <w:t>complete the checkout</w:t>
      </w:r>
      <w:r w:rsidRPr="002064C1">
        <w:rPr>
          <w:rStyle w:val="SubtleEmphasis"/>
          <w:i w:val="0"/>
          <w:lang w:val="en-GB"/>
        </w:rPr>
        <w:t xml:space="preserve"> </w:t>
      </w:r>
      <w:r w:rsidR="00CF29FE" w:rsidRPr="002064C1">
        <w:rPr>
          <w:rStyle w:val="SubtleEmphasis"/>
          <w:i w:val="0"/>
          <w:lang w:val="en-GB"/>
        </w:rPr>
        <w:t>process by using</w:t>
      </w:r>
      <w:r w:rsidRPr="002064C1">
        <w:rPr>
          <w:rStyle w:val="SubtleEmphasis"/>
          <w:i w:val="0"/>
          <w:lang w:val="en-GB"/>
        </w:rPr>
        <w:t xml:space="preserve"> a wide variety of payment methods.</w:t>
      </w:r>
      <w:r w:rsidRPr="00E57FBE">
        <w:rPr>
          <w:rStyle w:val="SubtleEmphasis"/>
          <w:color w:val="808080" w:themeColor="background1" w:themeShade="80"/>
        </w:rPr>
        <w:t xml:space="preserve"> </w:t>
      </w:r>
    </w:p>
    <w:p w14:paraId="36EE4C82" w14:textId="48E708F2" w:rsidR="00DA3DEE" w:rsidRDefault="001C19A0" w:rsidP="001C19A0">
      <w:pPr>
        <w:pStyle w:val="Standard1"/>
        <w:jc w:val="both"/>
        <w:rPr>
          <w:rStyle w:val="SubtleEmphasis"/>
          <w:b/>
          <w:i w:val="0"/>
          <w:lang w:val="en-GB"/>
        </w:rPr>
      </w:pPr>
      <w:r>
        <w:rPr>
          <w:rStyle w:val="SubtleEmphasis"/>
          <w:b/>
          <w:i w:val="0"/>
          <w:lang w:val="en-GB"/>
        </w:rPr>
        <w:t>Direct Payment API</w:t>
      </w:r>
      <w:r w:rsidR="001B4DD3" w:rsidRPr="00E57FBE">
        <w:rPr>
          <w:rStyle w:val="SubtleEmphasis"/>
          <w:b/>
          <w:i w:val="0"/>
          <w:lang w:val="en-GB"/>
        </w:rPr>
        <w:t xml:space="preserve"> </w:t>
      </w:r>
    </w:p>
    <w:p w14:paraId="253AA4B4" w14:textId="16AA2E4F" w:rsidR="005F16F4" w:rsidRPr="00E57FBE" w:rsidRDefault="001B4DD3" w:rsidP="001C19A0">
      <w:pPr>
        <w:pStyle w:val="Standard1"/>
        <w:jc w:val="both"/>
        <w:rPr>
          <w:rStyle w:val="SubtleEmphasis"/>
          <w:i w:val="0"/>
          <w:lang w:val="en-GB"/>
        </w:rPr>
      </w:pPr>
      <w:r w:rsidRPr="00E57FBE">
        <w:rPr>
          <w:rStyle w:val="SubtleEmphasis"/>
          <w:i w:val="0"/>
          <w:lang w:val="en-GB"/>
        </w:rPr>
        <w:t>The cartridge offer</w:t>
      </w:r>
      <w:r w:rsidR="00CF29FE">
        <w:rPr>
          <w:rStyle w:val="SubtleEmphasis"/>
          <w:i w:val="0"/>
          <w:lang w:val="en-GB"/>
        </w:rPr>
        <w:t>s</w:t>
      </w:r>
      <w:r w:rsidRPr="00E57FBE">
        <w:rPr>
          <w:rStyle w:val="SubtleEmphasis"/>
          <w:i w:val="0"/>
          <w:lang w:val="en-GB"/>
        </w:rPr>
        <w:t xml:space="preserve"> </w:t>
      </w:r>
      <w:r w:rsidR="00CF29FE">
        <w:rPr>
          <w:rStyle w:val="SubtleEmphasis"/>
          <w:i w:val="0"/>
          <w:lang w:val="en-GB"/>
        </w:rPr>
        <w:t xml:space="preserve">to customers </w:t>
      </w:r>
      <w:r w:rsidRPr="00E57FBE">
        <w:rPr>
          <w:rStyle w:val="SubtleEmphasis"/>
          <w:i w:val="0"/>
          <w:lang w:val="en-GB"/>
        </w:rPr>
        <w:t>the possibili</w:t>
      </w:r>
      <w:r w:rsidR="00CF29FE">
        <w:rPr>
          <w:rStyle w:val="SubtleEmphasis"/>
          <w:i w:val="0"/>
          <w:lang w:val="en-GB"/>
        </w:rPr>
        <w:t xml:space="preserve">ty </w:t>
      </w:r>
      <w:r w:rsidRPr="00E57FBE">
        <w:rPr>
          <w:rStyle w:val="SubtleEmphasis"/>
          <w:i w:val="0"/>
          <w:lang w:val="en-GB"/>
        </w:rPr>
        <w:t xml:space="preserve">of filling in the payment information directly on the merchant’s website; </w:t>
      </w:r>
      <w:r w:rsidR="002064C1">
        <w:rPr>
          <w:rStyle w:val="SubtleEmphasis"/>
          <w:i w:val="0"/>
          <w:lang w:val="en-GB"/>
        </w:rPr>
        <w:t xml:space="preserve">in this case, the </w:t>
      </w:r>
      <w:r w:rsidRPr="00E57FBE">
        <w:rPr>
          <w:rStyle w:val="SubtleEmphasis"/>
          <w:i w:val="0"/>
          <w:lang w:val="en-GB"/>
        </w:rPr>
        <w:t>merchant will have to be PCI compliant</w:t>
      </w:r>
      <w:r w:rsidR="005F16F4" w:rsidRPr="00E57FBE">
        <w:rPr>
          <w:rStyle w:val="SubtleEmphasis"/>
          <w:i w:val="0"/>
          <w:lang w:val="en-GB"/>
        </w:rPr>
        <w:t>. The transaction will be va</w:t>
      </w:r>
      <w:r w:rsidR="002064C1">
        <w:rPr>
          <w:rStyle w:val="SubtleEmphasis"/>
          <w:i w:val="0"/>
          <w:lang w:val="en-GB"/>
        </w:rPr>
        <w:t xml:space="preserve">lidated through the module called </w:t>
      </w:r>
      <w:r w:rsidR="005F16F4" w:rsidRPr="00E57FBE">
        <w:rPr>
          <w:rStyle w:val="SubtleEmphasis"/>
          <w:i w:val="0"/>
          <w:lang w:val="en-GB"/>
        </w:rPr>
        <w:t>HiPay Fullservice API.</w:t>
      </w:r>
    </w:p>
    <w:p w14:paraId="744645A2" w14:textId="5D4AC306" w:rsidR="001C19A0" w:rsidRDefault="005F16F4" w:rsidP="001C19A0">
      <w:pPr>
        <w:pStyle w:val="Standard1"/>
        <w:jc w:val="both"/>
        <w:rPr>
          <w:rStyle w:val="SubtleEmphasis"/>
          <w:i w:val="0"/>
          <w:lang w:val="en-GB"/>
        </w:rPr>
      </w:pPr>
      <w:r w:rsidRPr="00E57FBE">
        <w:rPr>
          <w:rStyle w:val="SubtleEmphasis"/>
          <w:i w:val="0"/>
          <w:lang w:val="en-GB"/>
        </w:rPr>
        <w:t xml:space="preserve">The cartridge </w:t>
      </w:r>
      <w:r w:rsidR="00CF29FE">
        <w:rPr>
          <w:rStyle w:val="SubtleEmphasis"/>
          <w:i w:val="0"/>
          <w:lang w:val="en-GB"/>
        </w:rPr>
        <w:t>can</w:t>
      </w:r>
      <w:r w:rsidRPr="00E57FBE">
        <w:rPr>
          <w:rStyle w:val="SubtleEmphasis"/>
          <w:i w:val="0"/>
          <w:lang w:val="en-GB"/>
        </w:rPr>
        <w:t xml:space="preserve"> provide several options for entering payment </w:t>
      </w:r>
      <w:r w:rsidR="002064C1">
        <w:rPr>
          <w:rStyle w:val="SubtleEmphasis"/>
          <w:i w:val="0"/>
          <w:lang w:val="en-GB"/>
        </w:rPr>
        <w:t>details</w:t>
      </w:r>
      <w:r w:rsidRPr="00E57FBE">
        <w:rPr>
          <w:rStyle w:val="SubtleEmphasis"/>
          <w:i w:val="0"/>
          <w:lang w:val="en-GB"/>
        </w:rPr>
        <w:t xml:space="preserve"> (credit card or debit card information) during the checkout process: through a hosted page, external to </w:t>
      </w:r>
      <w:r w:rsidR="00BC262E" w:rsidRPr="00BC262E">
        <w:rPr>
          <w:rStyle w:val="SubtleEmphasis"/>
          <w:i w:val="0"/>
          <w:lang w:val="en-GB"/>
        </w:rPr>
        <w:t>Salesforce Commerce Cloud</w:t>
      </w:r>
      <w:r w:rsidRPr="00E57FBE">
        <w:rPr>
          <w:rStyle w:val="SubtleEmphasis"/>
          <w:i w:val="0"/>
          <w:lang w:val="en-GB"/>
        </w:rPr>
        <w:t xml:space="preserve"> platform or directly on the merchants’ </w:t>
      </w:r>
      <w:r w:rsidR="00BC262E" w:rsidRPr="00BC262E">
        <w:rPr>
          <w:rStyle w:val="SubtleEmphasis"/>
          <w:i w:val="0"/>
          <w:lang w:val="en-GB"/>
        </w:rPr>
        <w:t>Salesforce Commerce Cloud</w:t>
      </w:r>
      <w:r w:rsidRPr="00E57FBE">
        <w:rPr>
          <w:rStyle w:val="SubtleEmphasis"/>
          <w:i w:val="0"/>
          <w:lang w:val="en-GB"/>
        </w:rPr>
        <w:t xml:space="preserve"> storefront, through API module calls. Additionally, a full range of other payment methods </w:t>
      </w:r>
      <w:r w:rsidR="00CF29FE">
        <w:rPr>
          <w:rStyle w:val="SubtleEmphasis"/>
          <w:i w:val="0"/>
          <w:lang w:val="en-GB"/>
        </w:rPr>
        <w:t>can</w:t>
      </w:r>
      <w:r w:rsidRPr="00E57FBE">
        <w:rPr>
          <w:rStyle w:val="SubtleEmphasis"/>
          <w:i w:val="0"/>
          <w:lang w:val="en-GB"/>
        </w:rPr>
        <w:t xml:space="preserve"> be supported.</w:t>
      </w:r>
    </w:p>
    <w:p w14:paraId="2F184BD3" w14:textId="642F1B04" w:rsidR="005F16F4" w:rsidRPr="00FB3AF4" w:rsidRDefault="001C19A0" w:rsidP="00FB3AF4">
      <w:pPr>
        <w:rPr>
          <w:rStyle w:val="SubtleEmphasis"/>
          <w:rFonts w:ascii="Trebuchet MS" w:hAnsi="Trebuchet MS"/>
          <w:i w:val="0"/>
          <w:sz w:val="20"/>
          <w:szCs w:val="20"/>
          <w:lang w:val="en-GB"/>
        </w:rPr>
      </w:pPr>
      <w:r>
        <w:rPr>
          <w:rStyle w:val="SubtleEmphasis"/>
          <w:i w:val="0"/>
          <w:lang w:val="en-GB"/>
        </w:rPr>
        <w:br w:type="page"/>
      </w:r>
    </w:p>
    <w:p w14:paraId="5300BD1D" w14:textId="02A1249B" w:rsidR="00050460" w:rsidRPr="001C19A0" w:rsidRDefault="00C3353C" w:rsidP="001C19A0">
      <w:pPr>
        <w:pStyle w:val="Heading3"/>
        <w:rPr>
          <w:rStyle w:val="SubtleEmphasis"/>
          <w:b w:val="0"/>
          <w:i/>
          <w:lang w:val="en-GB"/>
        </w:rPr>
      </w:pPr>
      <w:bookmarkStart w:id="8" w:name="_Toc14713871"/>
      <w:r>
        <w:rPr>
          <w:rStyle w:val="SubtleEmphasis"/>
          <w:lang w:val="en-GB"/>
        </w:rPr>
        <w:lastRenderedPageBreak/>
        <w:t>Security F</w:t>
      </w:r>
      <w:r w:rsidR="005F16F4" w:rsidRPr="001C19A0">
        <w:rPr>
          <w:rStyle w:val="SubtleEmphasis"/>
          <w:lang w:val="en-GB"/>
        </w:rPr>
        <w:t xml:space="preserve">eatures and </w:t>
      </w:r>
      <w:r>
        <w:rPr>
          <w:rStyle w:val="SubtleEmphasis"/>
          <w:lang w:val="en-GB"/>
        </w:rPr>
        <w:t>F</w:t>
      </w:r>
      <w:r w:rsidR="005F16F4" w:rsidRPr="001C19A0">
        <w:rPr>
          <w:rStyle w:val="SubtleEmphasis"/>
          <w:lang w:val="en-GB"/>
        </w:rPr>
        <w:t>unctionalities</w:t>
      </w:r>
      <w:bookmarkEnd w:id="8"/>
    </w:p>
    <w:p w14:paraId="7BDE6229" w14:textId="77777777" w:rsidR="00391BAD" w:rsidRDefault="001A4292" w:rsidP="00CF29FE">
      <w:pPr>
        <w:pStyle w:val="Standard1"/>
        <w:jc w:val="both"/>
        <w:rPr>
          <w:rStyle w:val="SubtleEmphasis"/>
          <w:b/>
          <w:i w:val="0"/>
          <w:lang w:val="en-GB"/>
        </w:rPr>
      </w:pPr>
      <w:r w:rsidRPr="00E57FBE">
        <w:rPr>
          <w:rStyle w:val="SubtleEmphasis"/>
          <w:b/>
          <w:i w:val="0"/>
          <w:lang w:val="en-GB"/>
        </w:rPr>
        <w:t xml:space="preserve">3D Secure </w:t>
      </w:r>
    </w:p>
    <w:p w14:paraId="0FCF6315" w14:textId="6C6331D3" w:rsidR="001A4292" w:rsidRPr="00E57FBE" w:rsidRDefault="001A4292" w:rsidP="00CF29FE">
      <w:pPr>
        <w:pStyle w:val="Standard1"/>
        <w:jc w:val="both"/>
        <w:rPr>
          <w:rStyle w:val="SubtleEmphasis"/>
          <w:i w:val="0"/>
          <w:lang w:val="en-GB"/>
        </w:rPr>
      </w:pPr>
      <w:r w:rsidRPr="00E57FBE">
        <w:rPr>
          <w:rStyle w:val="SubtleEmphasis"/>
          <w:i w:val="0"/>
          <w:lang w:val="en-GB"/>
        </w:rPr>
        <w:t>The cartridge support</w:t>
      </w:r>
      <w:r w:rsidR="00CF29FE">
        <w:rPr>
          <w:rStyle w:val="SubtleEmphasis"/>
          <w:i w:val="0"/>
          <w:lang w:val="en-GB"/>
        </w:rPr>
        <w:t>s</w:t>
      </w:r>
      <w:r w:rsidRPr="00E57FBE">
        <w:rPr>
          <w:rStyle w:val="SubtleEmphasis"/>
          <w:i w:val="0"/>
          <w:lang w:val="en-GB"/>
        </w:rPr>
        <w:t xml:space="preserve"> 3D secure rules and </w:t>
      </w:r>
      <w:r w:rsidRPr="00EB79AB">
        <w:rPr>
          <w:rStyle w:val="SubtleEmphasis"/>
          <w:i w:val="0"/>
          <w:lang w:val="en-GB"/>
        </w:rPr>
        <w:t xml:space="preserve">activation </w:t>
      </w:r>
      <w:r w:rsidR="002064C1" w:rsidRPr="00EB79AB">
        <w:rPr>
          <w:rStyle w:val="SubtleEmphasis"/>
          <w:i w:val="0"/>
          <w:lang w:val="en-GB"/>
        </w:rPr>
        <w:t xml:space="preserve">where it is available on the card </w:t>
      </w:r>
      <w:r w:rsidRPr="00EB79AB">
        <w:rPr>
          <w:rStyle w:val="SubtleEmphasis"/>
          <w:i w:val="0"/>
          <w:lang w:val="en-GB"/>
        </w:rPr>
        <w:t>used.</w:t>
      </w:r>
      <w:r w:rsidRPr="00E57FBE">
        <w:rPr>
          <w:rStyle w:val="SubtleEmphasis"/>
          <w:i w:val="0"/>
          <w:lang w:val="en-GB"/>
        </w:rPr>
        <w:t xml:space="preserve"> The 3D secure authentication process redirect</w:t>
      </w:r>
      <w:r w:rsidR="003078D5">
        <w:rPr>
          <w:rStyle w:val="SubtleEmphasis"/>
          <w:i w:val="0"/>
          <w:lang w:val="en-GB"/>
        </w:rPr>
        <w:t>s</w:t>
      </w:r>
      <w:r w:rsidRPr="00E57FBE">
        <w:rPr>
          <w:rStyle w:val="SubtleEmphasis"/>
          <w:i w:val="0"/>
          <w:lang w:val="en-GB"/>
        </w:rPr>
        <w:t xml:space="preserve"> the customer to a special page that is hosted by the card company that issued the customers’ </w:t>
      </w:r>
      <w:r w:rsidR="002064C1">
        <w:rPr>
          <w:rStyle w:val="SubtleEmphasis"/>
          <w:i w:val="0"/>
          <w:lang w:val="en-GB"/>
        </w:rPr>
        <w:t xml:space="preserve">credit or debit </w:t>
      </w:r>
      <w:r w:rsidRPr="00E57FBE">
        <w:rPr>
          <w:rStyle w:val="SubtleEmphasis"/>
          <w:i w:val="0"/>
          <w:lang w:val="en-GB"/>
        </w:rPr>
        <w:t>card. The cartridge enable</w:t>
      </w:r>
      <w:r w:rsidR="002064C1">
        <w:rPr>
          <w:rStyle w:val="SubtleEmphasis"/>
          <w:i w:val="0"/>
          <w:lang w:val="en-GB"/>
        </w:rPr>
        <w:t>s</w:t>
      </w:r>
      <w:r w:rsidRPr="00E57FBE">
        <w:rPr>
          <w:rStyle w:val="SubtleEmphasis"/>
          <w:i w:val="0"/>
          <w:lang w:val="en-GB"/>
        </w:rPr>
        <w:t xml:space="preserve"> the redirection to that page. After the </w:t>
      </w:r>
      <w:r w:rsidR="003078D5" w:rsidRPr="00E57FBE">
        <w:rPr>
          <w:rStyle w:val="SubtleEmphasis"/>
          <w:i w:val="0"/>
          <w:lang w:val="en-GB"/>
        </w:rPr>
        <w:t>authenti</w:t>
      </w:r>
      <w:r w:rsidR="003078D5">
        <w:rPr>
          <w:rStyle w:val="SubtleEmphasis"/>
          <w:i w:val="0"/>
          <w:lang w:val="en-GB"/>
        </w:rPr>
        <w:t>ca</w:t>
      </w:r>
      <w:r w:rsidR="003078D5" w:rsidRPr="00E57FBE">
        <w:rPr>
          <w:rStyle w:val="SubtleEmphasis"/>
          <w:i w:val="0"/>
          <w:lang w:val="en-GB"/>
        </w:rPr>
        <w:t>tion</w:t>
      </w:r>
      <w:r w:rsidR="002064C1">
        <w:rPr>
          <w:rStyle w:val="SubtleEmphasis"/>
          <w:i w:val="0"/>
          <w:lang w:val="en-GB"/>
        </w:rPr>
        <w:t xml:space="preserve"> is completed</w:t>
      </w:r>
      <w:r w:rsidR="00CF29FE">
        <w:rPr>
          <w:rStyle w:val="SubtleEmphasis"/>
          <w:i w:val="0"/>
          <w:lang w:val="en-GB"/>
        </w:rPr>
        <w:t>,</w:t>
      </w:r>
      <w:r w:rsidRPr="00E57FBE">
        <w:rPr>
          <w:rStyle w:val="SubtleEmphasis"/>
          <w:i w:val="0"/>
          <w:lang w:val="en-GB"/>
        </w:rPr>
        <w:t xml:space="preserve"> the cartridge has to ensure that the result of the authentication process is transferred back to </w:t>
      </w:r>
      <w:r w:rsidR="00416D39" w:rsidRPr="00416D39">
        <w:rPr>
          <w:rStyle w:val="SubtleEmphasis"/>
          <w:i w:val="0"/>
          <w:lang w:val="en-GB"/>
        </w:rPr>
        <w:t>Salesforce Commerce Cloud</w:t>
      </w:r>
      <w:r w:rsidRPr="00E57FBE">
        <w:rPr>
          <w:rStyle w:val="SubtleEmphasis"/>
          <w:i w:val="0"/>
          <w:lang w:val="en-GB"/>
        </w:rPr>
        <w:t xml:space="preserve">, </w:t>
      </w:r>
      <w:r w:rsidR="002064C1">
        <w:rPr>
          <w:rStyle w:val="SubtleEmphasis"/>
          <w:i w:val="0"/>
          <w:lang w:val="en-GB"/>
        </w:rPr>
        <w:t>and after the process is completed,</w:t>
      </w:r>
      <w:r w:rsidRPr="00E57FBE">
        <w:rPr>
          <w:rStyle w:val="SubtleEmphasis"/>
          <w:i w:val="0"/>
          <w:lang w:val="en-GB"/>
        </w:rPr>
        <w:t xml:space="preserve"> the right message will be displayed on the frontend and the status of the order is set accordingly.   </w:t>
      </w:r>
    </w:p>
    <w:p w14:paraId="7F0A83B2" w14:textId="7149F567" w:rsidR="001A4292" w:rsidRPr="00E57FBE" w:rsidRDefault="002064C1" w:rsidP="00CF29FE">
      <w:pPr>
        <w:pStyle w:val="Standard1"/>
        <w:jc w:val="both"/>
        <w:rPr>
          <w:rStyle w:val="SubtleEmphasis"/>
          <w:i w:val="0"/>
          <w:lang w:val="en-GB"/>
        </w:rPr>
      </w:pPr>
      <w:r>
        <w:rPr>
          <w:rStyle w:val="SubtleEmphasis"/>
          <w:i w:val="0"/>
          <w:lang w:val="en-GB"/>
        </w:rPr>
        <w:t>When using 3D S</w:t>
      </w:r>
      <w:r w:rsidR="001A4292" w:rsidRPr="00E57FBE">
        <w:rPr>
          <w:rStyle w:val="SubtleEmphasis"/>
          <w:i w:val="0"/>
          <w:lang w:val="en-GB"/>
        </w:rPr>
        <w:t>ecure the merchant can set specific rules. Th</w:t>
      </w:r>
      <w:r w:rsidR="00990B87">
        <w:rPr>
          <w:rStyle w:val="SubtleEmphasis"/>
          <w:i w:val="0"/>
          <w:lang w:val="en-GB"/>
        </w:rPr>
        <w:t>e</w:t>
      </w:r>
      <w:r w:rsidR="001A4292" w:rsidRPr="00E57FBE">
        <w:rPr>
          <w:rStyle w:val="SubtleEmphasis"/>
          <w:i w:val="0"/>
          <w:lang w:val="en-GB"/>
        </w:rPr>
        <w:t>s</w:t>
      </w:r>
      <w:r w:rsidR="00990B87">
        <w:rPr>
          <w:rStyle w:val="SubtleEmphasis"/>
          <w:i w:val="0"/>
          <w:lang w:val="en-GB"/>
        </w:rPr>
        <w:t>e</w:t>
      </w:r>
      <w:r w:rsidR="001A4292" w:rsidRPr="00E57FBE">
        <w:rPr>
          <w:rStyle w:val="SubtleEmphasis"/>
          <w:i w:val="0"/>
          <w:lang w:val="en-GB"/>
        </w:rPr>
        <w:t xml:space="preserve"> rules can be </w:t>
      </w:r>
      <w:r>
        <w:rPr>
          <w:rStyle w:val="SubtleEmphasis"/>
          <w:i w:val="0"/>
          <w:lang w:val="en-GB"/>
        </w:rPr>
        <w:t>created, edited</w:t>
      </w:r>
      <w:r w:rsidR="001A4292" w:rsidRPr="00E57FBE">
        <w:rPr>
          <w:rStyle w:val="SubtleEmphasis"/>
          <w:i w:val="0"/>
          <w:lang w:val="en-GB"/>
        </w:rPr>
        <w:t xml:space="preserve"> or deleted in the configuration parameter </w:t>
      </w:r>
      <w:r>
        <w:rPr>
          <w:rStyle w:val="SubtleEmphasis"/>
          <w:i w:val="0"/>
          <w:lang w:val="en-GB"/>
        </w:rPr>
        <w:t xml:space="preserve">named </w:t>
      </w:r>
      <w:r w:rsidR="001A4292" w:rsidRPr="00E57FBE">
        <w:rPr>
          <w:rStyle w:val="SubtleEmphasis"/>
          <w:i w:val="0"/>
          <w:lang w:val="en-GB"/>
        </w:rPr>
        <w:t xml:space="preserve">“rules 3d secure”. </w:t>
      </w:r>
    </w:p>
    <w:p w14:paraId="39B2157E" w14:textId="77777777" w:rsidR="005C465C" w:rsidRDefault="001A4292" w:rsidP="001C19A0">
      <w:pPr>
        <w:pStyle w:val="Standard1"/>
        <w:rPr>
          <w:rStyle w:val="SubtleEmphasis"/>
          <w:b/>
          <w:i w:val="0"/>
          <w:lang w:val="en-GB"/>
        </w:rPr>
      </w:pPr>
      <w:r w:rsidRPr="00E57FBE">
        <w:rPr>
          <w:rStyle w:val="SubtleEmphasis"/>
          <w:b/>
          <w:i w:val="0"/>
          <w:lang w:val="en-GB"/>
        </w:rPr>
        <w:t xml:space="preserve">Device Fingerprint </w:t>
      </w:r>
    </w:p>
    <w:p w14:paraId="6867E613" w14:textId="5F15DC93" w:rsidR="001A4292" w:rsidRPr="00E57FBE" w:rsidRDefault="001A4292" w:rsidP="003078D5">
      <w:pPr>
        <w:pStyle w:val="Standard1"/>
        <w:jc w:val="both"/>
        <w:rPr>
          <w:rStyle w:val="SubtleEmphasis"/>
          <w:b/>
          <w:i w:val="0"/>
          <w:lang w:val="en-GB"/>
        </w:rPr>
      </w:pPr>
      <w:r w:rsidRPr="00FB69C9">
        <w:rPr>
          <w:rStyle w:val="SubtleEmphasis"/>
          <w:i w:val="0"/>
          <w:lang w:val="en-GB"/>
        </w:rPr>
        <w:t>The cartridge support</w:t>
      </w:r>
      <w:r w:rsidR="003078D5" w:rsidRPr="00FB69C9">
        <w:rPr>
          <w:rStyle w:val="SubtleEmphasis"/>
          <w:i w:val="0"/>
          <w:lang w:val="en-GB"/>
        </w:rPr>
        <w:t>s</w:t>
      </w:r>
      <w:r w:rsidRPr="00FB69C9">
        <w:rPr>
          <w:rStyle w:val="SubtleEmphasis"/>
          <w:i w:val="0"/>
          <w:lang w:val="en-GB"/>
        </w:rPr>
        <w:t xml:space="preserve"> device fingerprint information by</w:t>
      </w:r>
      <w:r w:rsidRPr="00E57FBE">
        <w:rPr>
          <w:rStyle w:val="SubtleEmphasis"/>
          <w:i w:val="0"/>
          <w:lang w:val="en-GB"/>
        </w:rPr>
        <w:t xml:space="preserve"> sourcing the dynamically generated JavaScript from HiPay TPP. The JavaScript determines the available information and creates or generates a so called </w:t>
      </w:r>
      <w:r w:rsidR="00FB69C9">
        <w:rPr>
          <w:rStyle w:val="SubtleEmphasis"/>
          <w:i w:val="0"/>
          <w:lang w:val="en-GB"/>
        </w:rPr>
        <w:t>“</w:t>
      </w:r>
      <w:r w:rsidRPr="00E57FBE">
        <w:rPr>
          <w:rStyle w:val="SubtleEmphasis"/>
          <w:i w:val="0"/>
          <w:lang w:val="en-GB"/>
        </w:rPr>
        <w:t>black box</w:t>
      </w:r>
      <w:r w:rsidR="00FB69C9">
        <w:rPr>
          <w:rStyle w:val="SubtleEmphasis"/>
          <w:i w:val="0"/>
          <w:lang w:val="en-GB"/>
        </w:rPr>
        <w:t>”</w:t>
      </w:r>
      <w:r w:rsidRPr="00E57FBE">
        <w:rPr>
          <w:rStyle w:val="SubtleEmphasis"/>
          <w:i w:val="0"/>
          <w:lang w:val="en-GB"/>
        </w:rPr>
        <w:t>. For the usage of this functionality custom configurations are needed</w:t>
      </w:r>
      <w:r w:rsidR="003078D5">
        <w:rPr>
          <w:rStyle w:val="SubtleEmphasis"/>
          <w:i w:val="0"/>
          <w:lang w:val="en-GB"/>
        </w:rPr>
        <w:t xml:space="preserve"> which</w:t>
      </w:r>
      <w:r w:rsidRPr="00E57FBE">
        <w:rPr>
          <w:rStyle w:val="SubtleEmphasis"/>
          <w:i w:val="0"/>
          <w:lang w:val="en-GB"/>
        </w:rPr>
        <w:t xml:space="preserve"> require individual implementation for each </w:t>
      </w:r>
      <w:r w:rsidR="003078D5">
        <w:rPr>
          <w:rStyle w:val="SubtleEmphasis"/>
          <w:i w:val="0"/>
          <w:lang w:val="en-GB"/>
        </w:rPr>
        <w:t>merchant</w:t>
      </w:r>
      <w:r w:rsidR="00693DF8">
        <w:rPr>
          <w:rStyle w:val="SubtleEmphasis"/>
          <w:i w:val="0"/>
          <w:lang w:val="en-GB"/>
        </w:rPr>
        <w:t>, as they are not part of the standard development</w:t>
      </w:r>
      <w:r w:rsidRPr="00E57FBE">
        <w:rPr>
          <w:rStyle w:val="SubtleEmphasis"/>
          <w:i w:val="0"/>
          <w:lang w:val="en-GB"/>
        </w:rPr>
        <w:t>.</w:t>
      </w:r>
      <w:r w:rsidRPr="00E57FBE">
        <w:rPr>
          <w:rStyle w:val="SubtleEmphasis"/>
          <w:b/>
          <w:i w:val="0"/>
          <w:lang w:val="en-GB"/>
        </w:rPr>
        <w:t xml:space="preserve">  </w:t>
      </w:r>
    </w:p>
    <w:p w14:paraId="0A849498" w14:textId="1757FC8C" w:rsidR="005C465C" w:rsidRDefault="00C3353C" w:rsidP="001C19A0">
      <w:pPr>
        <w:pStyle w:val="Standard1"/>
        <w:rPr>
          <w:rStyle w:val="SubtleEmphasis"/>
          <w:b/>
          <w:i w:val="0"/>
          <w:lang w:val="en-GB"/>
        </w:rPr>
      </w:pPr>
      <w:r>
        <w:rPr>
          <w:rStyle w:val="SubtleEmphasis"/>
          <w:b/>
          <w:i w:val="0"/>
          <w:lang w:val="en-GB"/>
        </w:rPr>
        <w:t>Signature V</w:t>
      </w:r>
      <w:r w:rsidR="001A4292" w:rsidRPr="00E57FBE">
        <w:rPr>
          <w:rStyle w:val="SubtleEmphasis"/>
          <w:b/>
          <w:i w:val="0"/>
          <w:lang w:val="en-GB"/>
        </w:rPr>
        <w:t xml:space="preserve">erification </w:t>
      </w:r>
    </w:p>
    <w:p w14:paraId="29EB818B" w14:textId="6ADE001A" w:rsidR="001A4292" w:rsidRPr="00E57FBE" w:rsidRDefault="001A4292" w:rsidP="003078D5">
      <w:pPr>
        <w:pStyle w:val="Standard1"/>
        <w:jc w:val="both"/>
        <w:rPr>
          <w:rStyle w:val="SubtleEmphasis"/>
          <w:i w:val="0"/>
          <w:lang w:val="en-GB"/>
        </w:rPr>
      </w:pPr>
      <w:r w:rsidRPr="00E57FBE">
        <w:rPr>
          <w:rStyle w:val="SubtleEmphasis"/>
          <w:i w:val="0"/>
          <w:lang w:val="en-GB"/>
        </w:rPr>
        <w:t xml:space="preserve">A signature verification mechanism </w:t>
      </w:r>
      <w:r w:rsidR="003078D5">
        <w:rPr>
          <w:rStyle w:val="SubtleEmphasis"/>
          <w:i w:val="0"/>
          <w:lang w:val="en-GB"/>
        </w:rPr>
        <w:t>is</w:t>
      </w:r>
      <w:r w:rsidRPr="00E57FBE">
        <w:rPr>
          <w:rStyle w:val="SubtleEmphasis"/>
          <w:i w:val="0"/>
          <w:lang w:val="en-GB"/>
        </w:rPr>
        <w:t xml:space="preserve"> available for verifying the content of requests and redirections between the merchant site and the HiPay pages. </w:t>
      </w:r>
      <w:r w:rsidR="003078D5">
        <w:rPr>
          <w:rStyle w:val="SubtleEmphasis"/>
          <w:i w:val="0"/>
          <w:lang w:val="en-GB"/>
        </w:rPr>
        <w:t>The</w:t>
      </w:r>
      <w:r w:rsidRPr="00E57FBE">
        <w:rPr>
          <w:rStyle w:val="SubtleEmphasis"/>
          <w:i w:val="0"/>
          <w:lang w:val="en-GB"/>
        </w:rPr>
        <w:t xml:space="preserve"> first step </w:t>
      </w:r>
      <w:r w:rsidR="003078D5">
        <w:rPr>
          <w:rStyle w:val="SubtleEmphasis"/>
          <w:i w:val="0"/>
          <w:lang w:val="en-GB"/>
        </w:rPr>
        <w:t xml:space="preserve">is for </w:t>
      </w:r>
      <w:r w:rsidRPr="00E57FBE">
        <w:rPr>
          <w:rStyle w:val="SubtleEmphasis"/>
          <w:i w:val="0"/>
          <w:lang w:val="en-GB"/>
        </w:rPr>
        <w:t xml:space="preserve">the merchant to set a secret password or phrase in the HiPay backend. The secret password or phrase will be used to generate a unique string that will be hashed with a SHA algorithm.  </w:t>
      </w:r>
    </w:p>
    <w:p w14:paraId="22F17AC8" w14:textId="77777777" w:rsidR="005C465C" w:rsidRDefault="001A4292" w:rsidP="001C19A0">
      <w:pPr>
        <w:pStyle w:val="Standard1"/>
        <w:rPr>
          <w:rStyle w:val="SubtleEmphasis"/>
          <w:b/>
          <w:i w:val="0"/>
          <w:lang w:val="en-GB"/>
        </w:rPr>
      </w:pPr>
      <w:r w:rsidRPr="00E57FBE">
        <w:rPr>
          <w:rStyle w:val="SubtleEmphasis"/>
          <w:b/>
          <w:i w:val="0"/>
          <w:lang w:val="en-GB"/>
        </w:rPr>
        <w:t xml:space="preserve">Automatic Cancel </w:t>
      </w:r>
    </w:p>
    <w:p w14:paraId="03DE4019" w14:textId="77D4D935" w:rsidR="005F16F4" w:rsidRPr="00E57FBE" w:rsidRDefault="00693DF8" w:rsidP="001C19A0">
      <w:pPr>
        <w:pStyle w:val="Standard1"/>
        <w:rPr>
          <w:rStyle w:val="SubtleEmphasis"/>
          <w:b/>
          <w:i w:val="0"/>
          <w:lang w:val="en-GB"/>
        </w:rPr>
      </w:pPr>
      <w:r>
        <w:rPr>
          <w:rStyle w:val="SubtleEmphasis"/>
          <w:i w:val="0"/>
          <w:lang w:val="en-GB"/>
        </w:rPr>
        <w:t>P</w:t>
      </w:r>
      <w:r w:rsidR="001A4292" w:rsidRPr="00E57FBE">
        <w:rPr>
          <w:rStyle w:val="SubtleEmphasis"/>
          <w:i w:val="0"/>
          <w:lang w:val="en-GB"/>
        </w:rPr>
        <w:t>ending order</w:t>
      </w:r>
      <w:r>
        <w:rPr>
          <w:rStyle w:val="SubtleEmphasis"/>
          <w:i w:val="0"/>
          <w:lang w:val="en-GB"/>
        </w:rPr>
        <w:t>s</w:t>
      </w:r>
      <w:r w:rsidR="001A4292" w:rsidRPr="00E57FBE">
        <w:rPr>
          <w:rStyle w:val="SubtleEmphasis"/>
          <w:i w:val="0"/>
          <w:lang w:val="en-GB"/>
        </w:rPr>
        <w:t xml:space="preserve"> are automatically cancelled if </w:t>
      </w:r>
      <w:r>
        <w:rPr>
          <w:rStyle w:val="SubtleEmphasis"/>
          <w:i w:val="0"/>
          <w:lang w:val="en-GB"/>
        </w:rPr>
        <w:t xml:space="preserve">they are </w:t>
      </w:r>
      <w:r w:rsidR="001A4292" w:rsidRPr="00E57FBE">
        <w:rPr>
          <w:rStyle w:val="SubtleEmphasis"/>
          <w:i w:val="0"/>
          <w:lang w:val="en-GB"/>
        </w:rPr>
        <w:t>not completed within 30 minutes</w:t>
      </w:r>
      <w:r>
        <w:rPr>
          <w:rStyle w:val="SubtleEmphasis"/>
          <w:i w:val="0"/>
          <w:lang w:val="en-GB"/>
        </w:rPr>
        <w:t>.</w:t>
      </w:r>
      <w:r w:rsidR="001A4292" w:rsidRPr="00E57FBE">
        <w:rPr>
          <w:rStyle w:val="SubtleEmphasis"/>
          <w:b/>
          <w:i w:val="0"/>
          <w:lang w:val="en-GB"/>
        </w:rPr>
        <w:t xml:space="preserve"> </w:t>
      </w:r>
    </w:p>
    <w:p w14:paraId="1AFD6E8D" w14:textId="45B4CB1C" w:rsidR="006020E2" w:rsidRPr="001C19A0" w:rsidRDefault="006020E2" w:rsidP="001C19A0">
      <w:pPr>
        <w:pStyle w:val="Heading3"/>
        <w:rPr>
          <w:rStyle w:val="SubtleEmphasis"/>
          <w:b w:val="0"/>
          <w:i/>
          <w:lang w:val="en-GB"/>
        </w:rPr>
      </w:pPr>
      <w:bookmarkStart w:id="9" w:name="_Toc14713872"/>
      <w:r w:rsidRPr="001C19A0">
        <w:rPr>
          <w:rStyle w:val="SubtleEmphasis"/>
          <w:lang w:val="en-GB"/>
        </w:rPr>
        <w:t xml:space="preserve">Payment </w:t>
      </w:r>
      <w:r w:rsidR="00C3353C">
        <w:rPr>
          <w:rStyle w:val="SubtleEmphasis"/>
          <w:lang w:val="en-GB"/>
        </w:rPr>
        <w:t>C</w:t>
      </w:r>
      <w:r w:rsidRPr="001C19A0">
        <w:rPr>
          <w:rStyle w:val="SubtleEmphasis"/>
          <w:lang w:val="en-GB"/>
        </w:rPr>
        <w:t>onfigurations</w:t>
      </w:r>
      <w:bookmarkEnd w:id="9"/>
    </w:p>
    <w:p w14:paraId="37AF8C56" w14:textId="77777777" w:rsidR="001C19A0" w:rsidRDefault="001C19A0" w:rsidP="004521FF">
      <w:pPr>
        <w:pStyle w:val="Standard1"/>
        <w:jc w:val="both"/>
        <w:rPr>
          <w:rStyle w:val="SubtleEmphasis"/>
          <w:i w:val="0"/>
          <w:lang w:val="en-GB"/>
        </w:rPr>
      </w:pPr>
    </w:p>
    <w:p w14:paraId="090675D2" w14:textId="46A9A30F" w:rsidR="006020E2" w:rsidRPr="00E57FBE" w:rsidRDefault="006020E2" w:rsidP="004521FF">
      <w:pPr>
        <w:pStyle w:val="Standard1"/>
        <w:jc w:val="both"/>
        <w:rPr>
          <w:rStyle w:val="SubtleEmphasis"/>
          <w:i w:val="0"/>
          <w:lang w:val="en-GB"/>
        </w:rPr>
      </w:pPr>
      <w:r w:rsidRPr="00E57FBE">
        <w:rPr>
          <w:rStyle w:val="SubtleEmphasis"/>
          <w:i w:val="0"/>
          <w:lang w:val="en-GB"/>
        </w:rPr>
        <w:t>The</w:t>
      </w:r>
      <w:r w:rsidR="004521FF">
        <w:rPr>
          <w:rStyle w:val="SubtleEmphasis"/>
          <w:i w:val="0"/>
          <w:lang w:val="en-GB"/>
        </w:rPr>
        <w:t>se</w:t>
      </w:r>
      <w:r w:rsidRPr="00E57FBE">
        <w:rPr>
          <w:rStyle w:val="SubtleEmphasis"/>
          <w:i w:val="0"/>
          <w:lang w:val="en-GB"/>
        </w:rPr>
        <w:t xml:space="preserve"> cartridge support</w:t>
      </w:r>
      <w:r w:rsidR="004521FF">
        <w:rPr>
          <w:rStyle w:val="SubtleEmphasis"/>
          <w:i w:val="0"/>
          <w:lang w:val="en-GB"/>
        </w:rPr>
        <w:t>s both</w:t>
      </w:r>
      <w:r w:rsidRPr="00E57FBE">
        <w:rPr>
          <w:rStyle w:val="SubtleEmphasis"/>
          <w:i w:val="0"/>
          <w:lang w:val="en-GB"/>
        </w:rPr>
        <w:t xml:space="preserve"> authorization mode and direct capture mode.  </w:t>
      </w:r>
    </w:p>
    <w:p w14:paraId="2D6AAEB2" w14:textId="213AEAE0" w:rsidR="00417030" w:rsidRPr="00417030" w:rsidRDefault="006020E2" w:rsidP="004521FF">
      <w:pPr>
        <w:pStyle w:val="Standard1"/>
        <w:jc w:val="both"/>
        <w:rPr>
          <w:rStyle w:val="SubtleEmphasis"/>
          <w:i w:val="0"/>
          <w:lang w:val="en-GB"/>
        </w:rPr>
      </w:pPr>
      <w:r w:rsidRPr="00417030">
        <w:rPr>
          <w:rStyle w:val="SubtleEmphasis"/>
          <w:b/>
          <w:i w:val="0"/>
          <w:lang w:val="en-GB"/>
        </w:rPr>
        <w:t xml:space="preserve">Direct </w:t>
      </w:r>
      <w:r w:rsidR="00C3353C">
        <w:rPr>
          <w:rStyle w:val="SubtleEmphasis"/>
          <w:b/>
          <w:i w:val="0"/>
          <w:lang w:val="en-GB"/>
        </w:rPr>
        <w:t>C</w:t>
      </w:r>
      <w:r w:rsidRPr="00417030">
        <w:rPr>
          <w:rStyle w:val="SubtleEmphasis"/>
          <w:b/>
          <w:i w:val="0"/>
          <w:lang w:val="en-GB"/>
        </w:rPr>
        <w:t>apture</w:t>
      </w:r>
      <w:r w:rsidRPr="00417030">
        <w:rPr>
          <w:rStyle w:val="SubtleEmphasis"/>
          <w:i w:val="0"/>
          <w:lang w:val="en-GB"/>
        </w:rPr>
        <w:t xml:space="preserve"> </w:t>
      </w:r>
    </w:p>
    <w:p w14:paraId="7CB647D3" w14:textId="5469A065" w:rsidR="006020E2" w:rsidRPr="00E57FBE" w:rsidRDefault="006020E2" w:rsidP="004521FF">
      <w:pPr>
        <w:pStyle w:val="Standard1"/>
        <w:jc w:val="both"/>
        <w:rPr>
          <w:rStyle w:val="SubtleEmphasis"/>
          <w:i w:val="0"/>
          <w:lang w:val="en-GB"/>
        </w:rPr>
      </w:pPr>
      <w:r w:rsidRPr="00E57FBE">
        <w:rPr>
          <w:rStyle w:val="SubtleEmphasis"/>
          <w:i w:val="0"/>
          <w:lang w:val="en-GB"/>
        </w:rPr>
        <w:t xml:space="preserve">In this case the capture is requested automatically after the authorization. If the capture is not </w:t>
      </w:r>
      <w:r w:rsidR="00D774C1" w:rsidRPr="00E57FBE">
        <w:rPr>
          <w:rStyle w:val="SubtleEmphasis"/>
          <w:i w:val="0"/>
          <w:lang w:val="en-GB"/>
        </w:rPr>
        <w:t>successful,</w:t>
      </w:r>
      <w:r w:rsidRPr="00E57FBE">
        <w:rPr>
          <w:rStyle w:val="SubtleEmphasis"/>
          <w:i w:val="0"/>
          <w:lang w:val="en-GB"/>
        </w:rPr>
        <w:t xml:space="preserve"> the customer</w:t>
      </w:r>
      <w:r w:rsidR="004521FF">
        <w:rPr>
          <w:rStyle w:val="SubtleEmphasis"/>
          <w:i w:val="0"/>
          <w:lang w:val="en-GB"/>
        </w:rPr>
        <w:t xml:space="preserve"> (the buyer)</w:t>
      </w:r>
      <w:r w:rsidRPr="00E57FBE">
        <w:rPr>
          <w:rStyle w:val="SubtleEmphasis"/>
          <w:i w:val="0"/>
          <w:lang w:val="en-GB"/>
        </w:rPr>
        <w:t xml:space="preserve"> is redirected to an error page. If the capture is </w:t>
      </w:r>
      <w:r w:rsidR="00D774C1" w:rsidRPr="00E57FBE">
        <w:rPr>
          <w:rStyle w:val="SubtleEmphasis"/>
          <w:i w:val="0"/>
          <w:lang w:val="en-GB"/>
        </w:rPr>
        <w:t>successful,</w:t>
      </w:r>
      <w:r w:rsidRPr="00E57FBE">
        <w:rPr>
          <w:rStyle w:val="SubtleEmphasis"/>
          <w:i w:val="0"/>
          <w:lang w:val="en-GB"/>
        </w:rPr>
        <w:t xml:space="preserve"> the </w:t>
      </w:r>
      <w:r w:rsidR="004521FF">
        <w:rPr>
          <w:rStyle w:val="SubtleEmphasis"/>
          <w:i w:val="0"/>
          <w:lang w:val="en-GB"/>
        </w:rPr>
        <w:t xml:space="preserve">customer is redirected to a success page </w:t>
      </w:r>
      <w:r w:rsidR="004521FF" w:rsidRPr="00693DF8">
        <w:rPr>
          <w:rStyle w:val="SubtleEmphasis"/>
          <w:i w:val="0"/>
          <w:lang w:val="en-GB"/>
        </w:rPr>
        <w:t>and completes the checkout process.</w:t>
      </w:r>
    </w:p>
    <w:p w14:paraId="2767272F" w14:textId="77777777" w:rsidR="00417030" w:rsidRPr="00417030" w:rsidRDefault="006020E2" w:rsidP="004521FF">
      <w:pPr>
        <w:pStyle w:val="Standard1"/>
        <w:jc w:val="both"/>
        <w:rPr>
          <w:rStyle w:val="SubtleEmphasis"/>
          <w:i w:val="0"/>
          <w:lang w:val="en-GB"/>
        </w:rPr>
      </w:pPr>
      <w:r w:rsidRPr="00417030">
        <w:rPr>
          <w:rStyle w:val="SubtleEmphasis"/>
          <w:b/>
          <w:i w:val="0"/>
          <w:lang w:val="en-GB"/>
        </w:rPr>
        <w:t>Authorization</w:t>
      </w:r>
      <w:r w:rsidRPr="00417030">
        <w:rPr>
          <w:rStyle w:val="SubtleEmphasis"/>
          <w:i w:val="0"/>
          <w:lang w:val="en-GB"/>
        </w:rPr>
        <w:t xml:space="preserve"> </w:t>
      </w:r>
    </w:p>
    <w:p w14:paraId="3BA43863" w14:textId="51C72026" w:rsidR="007E0E97" w:rsidRDefault="006020E2" w:rsidP="007E0E97">
      <w:pPr>
        <w:pStyle w:val="Standard1"/>
        <w:jc w:val="both"/>
        <w:rPr>
          <w:rStyle w:val="SubtleEmphasis"/>
          <w:i w:val="0"/>
          <w:lang w:val="en-GB"/>
        </w:rPr>
      </w:pPr>
      <w:r w:rsidRPr="00E57FBE">
        <w:rPr>
          <w:rStyle w:val="SubtleEmphasis"/>
          <w:i w:val="0"/>
          <w:lang w:val="en-GB"/>
        </w:rPr>
        <w:t xml:space="preserve">In this case the </w:t>
      </w:r>
      <w:r w:rsidR="004521FF">
        <w:rPr>
          <w:rStyle w:val="SubtleEmphasis"/>
          <w:i w:val="0"/>
          <w:lang w:val="en-GB"/>
        </w:rPr>
        <w:t>c</w:t>
      </w:r>
      <w:r w:rsidRPr="00E57FBE">
        <w:rPr>
          <w:rStyle w:val="SubtleEmphasis"/>
          <w:i w:val="0"/>
          <w:lang w:val="en-GB"/>
        </w:rPr>
        <w:t>ustomer</w:t>
      </w:r>
      <w:r w:rsidR="004521FF">
        <w:rPr>
          <w:rStyle w:val="SubtleEmphasis"/>
          <w:i w:val="0"/>
          <w:lang w:val="en-GB"/>
        </w:rPr>
        <w:t xml:space="preserve"> (the buyer)</w:t>
      </w:r>
      <w:r w:rsidRPr="00E57FBE">
        <w:rPr>
          <w:rStyle w:val="SubtleEmphasis"/>
          <w:i w:val="0"/>
          <w:lang w:val="en-GB"/>
        </w:rPr>
        <w:t xml:space="preserve"> is not charged automatically or direct after the order is placed. The merchant has a defined amount of time to capture the </w:t>
      </w:r>
      <w:r w:rsidR="004521FF">
        <w:rPr>
          <w:rStyle w:val="SubtleEmphasis"/>
          <w:i w:val="0"/>
          <w:lang w:val="en-GB"/>
        </w:rPr>
        <w:t xml:space="preserve">amount </w:t>
      </w:r>
      <w:r w:rsidRPr="00E57FBE">
        <w:rPr>
          <w:rStyle w:val="SubtleEmphasis"/>
          <w:i w:val="0"/>
          <w:lang w:val="en-GB"/>
        </w:rPr>
        <w:t>money f</w:t>
      </w:r>
      <w:r w:rsidR="004521FF">
        <w:rPr>
          <w:rStyle w:val="SubtleEmphasis"/>
          <w:i w:val="0"/>
          <w:lang w:val="en-GB"/>
        </w:rPr>
        <w:t>rom the</w:t>
      </w:r>
      <w:r w:rsidRPr="00E57FBE">
        <w:rPr>
          <w:rStyle w:val="SubtleEmphasis"/>
          <w:i w:val="0"/>
          <w:lang w:val="en-GB"/>
        </w:rPr>
        <w:t xml:space="preserve"> customer. </w:t>
      </w:r>
      <w:r w:rsidR="007E0E97">
        <w:rPr>
          <w:rStyle w:val="SubtleEmphasis"/>
          <w:i w:val="0"/>
          <w:lang w:val="en-GB"/>
        </w:rPr>
        <w:t xml:space="preserve">This can be configured manually from Business Manager &gt; </w:t>
      </w:r>
      <w:r w:rsidR="007E0E97" w:rsidRPr="007E0E97">
        <w:rPr>
          <w:rStyle w:val="SubtleEmphasis"/>
          <w:i w:val="0"/>
          <w:lang w:val="en-GB"/>
        </w:rPr>
        <w:t>Hi</w:t>
      </w:r>
      <w:r w:rsidR="007E0E97">
        <w:rPr>
          <w:rStyle w:val="SubtleEmphasis"/>
          <w:i w:val="0"/>
          <w:lang w:val="en-GB"/>
        </w:rPr>
        <w:t>P</w:t>
      </w:r>
      <w:r w:rsidR="007E0E97" w:rsidRPr="007E0E97">
        <w:rPr>
          <w:rStyle w:val="SubtleEmphasis"/>
          <w:i w:val="0"/>
          <w:lang w:val="en-GB"/>
        </w:rPr>
        <w:t>ay Integration</w:t>
      </w:r>
      <w:r w:rsidR="007E0E97">
        <w:rPr>
          <w:rStyle w:val="SubtleEmphasis"/>
          <w:i w:val="0"/>
          <w:lang w:val="en-GB"/>
        </w:rPr>
        <w:t xml:space="preserve"> </w:t>
      </w:r>
      <w:r w:rsidR="007E0E97" w:rsidRPr="007E0E97">
        <w:rPr>
          <w:rStyle w:val="SubtleEmphasis"/>
          <w:i w:val="0"/>
          <w:lang w:val="en-GB"/>
        </w:rPr>
        <w:t>&gt;</w:t>
      </w:r>
      <w:r w:rsidR="007E0E97">
        <w:rPr>
          <w:rStyle w:val="SubtleEmphasis"/>
          <w:i w:val="0"/>
          <w:lang w:val="en-GB"/>
        </w:rPr>
        <w:t xml:space="preserve"> Order capture;</w:t>
      </w:r>
      <w:r w:rsidR="007E0E97" w:rsidRPr="007E0E97">
        <w:rPr>
          <w:rStyle w:val="SubtleEmphasis"/>
          <w:i w:val="0"/>
          <w:lang w:val="en-GB"/>
        </w:rPr>
        <w:t xml:space="preserve"> </w:t>
      </w:r>
      <w:r w:rsidR="007E0E97">
        <w:rPr>
          <w:rStyle w:val="SubtleEmphasis"/>
          <w:i w:val="0"/>
          <w:lang w:val="en-GB"/>
        </w:rPr>
        <w:t>p</w:t>
      </w:r>
      <w:r w:rsidR="007E0E97" w:rsidRPr="007E0E97">
        <w:rPr>
          <w:rStyle w:val="SubtleEmphasis"/>
          <w:i w:val="0"/>
          <w:lang w:val="en-GB"/>
        </w:rPr>
        <w:t xml:space="preserve">artial or </w:t>
      </w:r>
      <w:r w:rsidR="007E0E97">
        <w:rPr>
          <w:rStyle w:val="SubtleEmphasis"/>
          <w:i w:val="0"/>
          <w:lang w:val="en-GB"/>
        </w:rPr>
        <w:t xml:space="preserve">full capture action can be done; </w:t>
      </w:r>
      <w:r w:rsidR="007E0E97" w:rsidRPr="007E0E97">
        <w:rPr>
          <w:rStyle w:val="SubtleEmphasis"/>
          <w:i w:val="0"/>
          <w:lang w:val="en-GB"/>
        </w:rPr>
        <w:t xml:space="preserve">Order Cleanup Time can be configured from </w:t>
      </w:r>
      <w:r w:rsidR="007E0E97" w:rsidRPr="007E0E97">
        <w:rPr>
          <w:rStyle w:val="SubtleEmphasis"/>
          <w:b/>
          <w:i w:val="0"/>
          <w:lang w:val="en-GB"/>
        </w:rPr>
        <w:t>Hung Order Cleanup Time</w:t>
      </w:r>
      <w:r w:rsidR="007E0E97">
        <w:rPr>
          <w:rStyle w:val="SubtleEmphasis"/>
          <w:i w:val="0"/>
          <w:lang w:val="en-GB"/>
        </w:rPr>
        <w:t xml:space="preserve"> </w:t>
      </w:r>
      <w:r w:rsidR="007E0E97" w:rsidRPr="007E0E97">
        <w:rPr>
          <w:rStyle w:val="SubtleEmphasis"/>
          <w:i w:val="0"/>
          <w:lang w:val="en-GB"/>
        </w:rPr>
        <w:t>configuration option.</w:t>
      </w:r>
    </w:p>
    <w:p w14:paraId="0CAC784D" w14:textId="68B9D16D" w:rsidR="006020E2" w:rsidRPr="00E57FBE" w:rsidRDefault="006020E2" w:rsidP="004521FF">
      <w:pPr>
        <w:pStyle w:val="Standard1"/>
        <w:jc w:val="both"/>
        <w:rPr>
          <w:rStyle w:val="SubtleEmphasis"/>
          <w:i w:val="0"/>
          <w:lang w:val="en-GB"/>
        </w:rPr>
      </w:pPr>
      <w:r w:rsidRPr="00E57FBE">
        <w:rPr>
          <w:rStyle w:val="SubtleEmphasis"/>
          <w:i w:val="0"/>
          <w:lang w:val="en-GB"/>
        </w:rPr>
        <w:lastRenderedPageBreak/>
        <w:t xml:space="preserve">If the transaction fails, the </w:t>
      </w:r>
      <w:r w:rsidR="004521FF">
        <w:rPr>
          <w:rStyle w:val="SubtleEmphasis"/>
          <w:i w:val="0"/>
          <w:lang w:val="en-GB"/>
        </w:rPr>
        <w:t>customer</w:t>
      </w:r>
      <w:r w:rsidRPr="00E57FBE">
        <w:rPr>
          <w:rStyle w:val="SubtleEmphasis"/>
          <w:i w:val="0"/>
          <w:lang w:val="en-GB"/>
        </w:rPr>
        <w:t xml:space="preserve"> is redirected to an error page. If the transaction is </w:t>
      </w:r>
      <w:r w:rsidR="00D774C1" w:rsidRPr="00E57FBE">
        <w:rPr>
          <w:rStyle w:val="SubtleEmphasis"/>
          <w:i w:val="0"/>
          <w:lang w:val="en-GB"/>
        </w:rPr>
        <w:t>successful,</w:t>
      </w:r>
      <w:r w:rsidRPr="00E57FBE">
        <w:rPr>
          <w:rStyle w:val="SubtleEmphasis"/>
          <w:i w:val="0"/>
          <w:lang w:val="en-GB"/>
        </w:rPr>
        <w:t xml:space="preserve"> the customer is redirected to a success page.  The authorization can be used </w:t>
      </w:r>
      <w:r w:rsidR="004521FF">
        <w:rPr>
          <w:rStyle w:val="SubtleEmphasis"/>
          <w:i w:val="0"/>
          <w:lang w:val="en-GB"/>
        </w:rPr>
        <w:t>with</w:t>
      </w:r>
      <w:r w:rsidRPr="00E57FBE">
        <w:rPr>
          <w:rStyle w:val="SubtleEmphasis"/>
          <w:i w:val="0"/>
          <w:lang w:val="en-GB"/>
        </w:rPr>
        <w:t xml:space="preserve">in an interval of 7 days otherwise it </w:t>
      </w:r>
      <w:r w:rsidR="004521FF">
        <w:rPr>
          <w:rStyle w:val="SubtleEmphasis"/>
          <w:i w:val="0"/>
          <w:lang w:val="en-GB"/>
        </w:rPr>
        <w:t>will be</w:t>
      </w:r>
      <w:r w:rsidRPr="00E57FBE">
        <w:rPr>
          <w:rStyle w:val="SubtleEmphasis"/>
          <w:i w:val="0"/>
          <w:lang w:val="en-GB"/>
        </w:rPr>
        <w:t xml:space="preserve"> cancelled</w:t>
      </w:r>
      <w:r w:rsidR="004521FF">
        <w:rPr>
          <w:rStyle w:val="SubtleEmphasis"/>
          <w:i w:val="0"/>
          <w:lang w:val="en-GB"/>
        </w:rPr>
        <w:t>.</w:t>
      </w:r>
    </w:p>
    <w:p w14:paraId="196DB742" w14:textId="77777777" w:rsidR="00FD72D0" w:rsidRPr="00E57FBE" w:rsidRDefault="00FD72D0" w:rsidP="001B4DD3">
      <w:pPr>
        <w:rPr>
          <w:rStyle w:val="SubtleEmphasis"/>
          <w:rFonts w:ascii="Trebuchet MS" w:hAnsi="Trebuchet MS"/>
          <w:color w:val="808080" w:themeColor="background1" w:themeShade="80"/>
          <w:sz w:val="20"/>
          <w:szCs w:val="20"/>
        </w:rPr>
      </w:pPr>
    </w:p>
    <w:p w14:paraId="73E41A33" w14:textId="77777777" w:rsidR="0001177F" w:rsidRPr="00A82410" w:rsidRDefault="001F5FC3" w:rsidP="001E0C55">
      <w:pPr>
        <w:pStyle w:val="Heading2"/>
        <w:ind w:left="900" w:hanging="630"/>
        <w:rPr>
          <w:rFonts w:ascii="Trebuchet MS" w:hAnsi="Trebuchet MS"/>
          <w:sz w:val="24"/>
          <w:szCs w:val="24"/>
        </w:rPr>
      </w:pPr>
      <w:bookmarkStart w:id="10" w:name="_Toc14713873"/>
      <w:r w:rsidRPr="00A82410">
        <w:rPr>
          <w:rFonts w:ascii="Trebuchet MS" w:hAnsi="Trebuchet MS"/>
          <w:sz w:val="24"/>
          <w:szCs w:val="24"/>
        </w:rPr>
        <w:t>Use Cases</w:t>
      </w:r>
      <w:bookmarkEnd w:id="10"/>
    </w:p>
    <w:p w14:paraId="5AC8E3F1" w14:textId="77777777" w:rsidR="004A60B4" w:rsidRDefault="004A60B4" w:rsidP="004A60B4">
      <w:pPr>
        <w:ind w:left="180" w:firstLine="450"/>
        <w:rPr>
          <w:rStyle w:val="SubtleEmphasis"/>
          <w:rFonts w:ascii="Trebuchet MS" w:hAnsi="Trebuchet MS"/>
          <w:b/>
          <w:i w:val="0"/>
          <w:sz w:val="20"/>
          <w:szCs w:val="20"/>
          <w:lang w:val="en-GB"/>
        </w:rPr>
      </w:pPr>
      <w:bookmarkStart w:id="11" w:name="_Toc245264330"/>
      <w:bookmarkStart w:id="12" w:name="_Toc279703416"/>
      <w:bookmarkStart w:id="13" w:name="_Toc279703509"/>
    </w:p>
    <w:p w14:paraId="62F8CFB7" w14:textId="70ED0D6D" w:rsidR="004A60B4" w:rsidRDefault="003F7F46" w:rsidP="001C19A0">
      <w:pPr>
        <w:pStyle w:val="Standard1"/>
        <w:jc w:val="both"/>
        <w:rPr>
          <w:rStyle w:val="SubtleEmphasis"/>
          <w:b/>
          <w:i w:val="0"/>
          <w:lang w:val="en-GB"/>
        </w:rPr>
      </w:pPr>
      <w:r w:rsidRPr="00E57FBE">
        <w:rPr>
          <w:rStyle w:val="SubtleEmphasis"/>
          <w:b/>
          <w:i w:val="0"/>
          <w:lang w:val="en-GB"/>
        </w:rPr>
        <w:t>Short description of the HiPay</w:t>
      </w:r>
      <w:r w:rsidR="00FB3AF4">
        <w:rPr>
          <w:rStyle w:val="SubtleEmphasis"/>
          <w:b/>
          <w:i w:val="0"/>
          <w:lang w:val="en-GB"/>
        </w:rPr>
        <w:t xml:space="preserve"> payment system</w:t>
      </w:r>
      <w:r w:rsidRPr="00E57FBE">
        <w:rPr>
          <w:rStyle w:val="SubtleEmphasis"/>
          <w:b/>
          <w:i w:val="0"/>
          <w:lang w:val="en-GB"/>
        </w:rPr>
        <w:t xml:space="preserve"> </w:t>
      </w:r>
    </w:p>
    <w:p w14:paraId="69F5328C" w14:textId="7E4592F1" w:rsidR="003F7F46" w:rsidRPr="00E57FBE" w:rsidRDefault="003F7F46" w:rsidP="001C19A0">
      <w:pPr>
        <w:pStyle w:val="Standard1"/>
        <w:jc w:val="both"/>
        <w:rPr>
          <w:rStyle w:val="SubtleEmphasis"/>
          <w:i w:val="0"/>
          <w:lang w:val="en-GB"/>
        </w:rPr>
      </w:pPr>
      <w:r w:rsidRPr="00E57FBE">
        <w:rPr>
          <w:rStyle w:val="SubtleEmphasis"/>
          <w:i w:val="0"/>
          <w:lang w:val="en-GB"/>
        </w:rPr>
        <w:t>HiPay generally can receive payments in 2 ways:</w:t>
      </w:r>
      <w:r w:rsidRPr="00E57FBE">
        <w:rPr>
          <w:rStyle w:val="SubtleEmphasis"/>
          <w:rFonts w:ascii="Arial" w:hAnsi="Arial" w:cs="Arial"/>
          <w:i w:val="0"/>
          <w:lang w:val="en-GB"/>
        </w:rPr>
        <w:t> </w:t>
      </w:r>
      <w:r w:rsidRPr="00E57FBE">
        <w:rPr>
          <w:rStyle w:val="SubtleEmphasis"/>
          <w:i w:val="0"/>
          <w:lang w:val="en-GB"/>
        </w:rPr>
        <w:t xml:space="preserve"> </w:t>
      </w:r>
    </w:p>
    <w:p w14:paraId="459E9676" w14:textId="78A528E2" w:rsidR="003F7F46" w:rsidRPr="00E57FBE" w:rsidRDefault="003F7F46" w:rsidP="0075159A">
      <w:pPr>
        <w:pStyle w:val="Standard1"/>
        <w:numPr>
          <w:ilvl w:val="0"/>
          <w:numId w:val="20"/>
        </w:numPr>
        <w:jc w:val="both"/>
        <w:rPr>
          <w:rStyle w:val="SubtleEmphasis"/>
          <w:i w:val="0"/>
          <w:lang w:val="en-GB"/>
        </w:rPr>
      </w:pPr>
      <w:r w:rsidRPr="00E57FBE">
        <w:rPr>
          <w:rStyle w:val="SubtleEmphasis"/>
          <w:i w:val="0"/>
          <w:lang w:val="en-GB"/>
        </w:rPr>
        <w:t xml:space="preserve">via the HiPay Direct Payment API. A result is returned right away. This can only be used for Credit Cards.  </w:t>
      </w:r>
    </w:p>
    <w:p w14:paraId="4E28E705" w14:textId="54A9BC16" w:rsidR="009F13E3" w:rsidRDefault="003F7F46" w:rsidP="0075159A">
      <w:pPr>
        <w:pStyle w:val="Standard1"/>
        <w:numPr>
          <w:ilvl w:val="0"/>
          <w:numId w:val="20"/>
        </w:numPr>
        <w:jc w:val="both"/>
        <w:rPr>
          <w:rStyle w:val="SubtleEmphasis"/>
          <w:i w:val="0"/>
          <w:lang w:val="en-GB"/>
        </w:rPr>
      </w:pPr>
      <w:r w:rsidRPr="00E57FBE">
        <w:rPr>
          <w:rStyle w:val="SubtleEmphasis"/>
          <w:i w:val="0"/>
          <w:lang w:val="en-GB"/>
        </w:rPr>
        <w:t>via the 'redirect model' where a form containing certain fields is posted to HiPay and the shopper is redirected to HiPay's Hosted Payment Page (HPP). After completing the payment, the shopper is returned to the shop's resultURL. This resultURL can be</w:t>
      </w:r>
      <w:r w:rsidRPr="00E57FBE">
        <w:rPr>
          <w:rStyle w:val="SubtleEmphasis"/>
          <w:rFonts w:ascii="Arial" w:hAnsi="Arial" w:cs="Arial"/>
          <w:i w:val="0"/>
          <w:lang w:val="en-GB"/>
        </w:rPr>
        <w:t> </w:t>
      </w:r>
      <w:r w:rsidRPr="00E57FBE">
        <w:rPr>
          <w:rStyle w:val="SubtleEmphasis"/>
          <w:i w:val="0"/>
          <w:lang w:val="en-GB"/>
        </w:rPr>
        <w:t xml:space="preserve">configured and contains the result of the payment (success or fail). The redirect model can also be implemented in an iFrame solution where the merchants’ customer is redirected to HiPay pages, but this </w:t>
      </w:r>
      <w:r w:rsidR="00337F8D">
        <w:rPr>
          <w:rStyle w:val="SubtleEmphasis"/>
          <w:i w:val="0"/>
          <w:lang w:val="en-GB"/>
        </w:rPr>
        <w:t>pages render with</w:t>
      </w:r>
      <w:r w:rsidRPr="00E57FBE">
        <w:rPr>
          <w:rStyle w:val="SubtleEmphasis"/>
          <w:i w:val="0"/>
          <w:lang w:val="en-GB"/>
        </w:rPr>
        <w:t>in a frame that is inserted in</w:t>
      </w:r>
      <w:r w:rsidR="00337F8D">
        <w:rPr>
          <w:rStyle w:val="SubtleEmphasis"/>
          <w:i w:val="0"/>
          <w:lang w:val="en-GB"/>
        </w:rPr>
        <w:t>side</w:t>
      </w:r>
      <w:r w:rsidRPr="00E57FBE">
        <w:rPr>
          <w:rStyle w:val="SubtleEmphasis"/>
          <w:i w:val="0"/>
          <w:lang w:val="en-GB"/>
        </w:rPr>
        <w:t xml:space="preserve"> the </w:t>
      </w:r>
      <w:r w:rsidR="00337F8D">
        <w:rPr>
          <w:rStyle w:val="SubtleEmphasis"/>
          <w:i w:val="0"/>
          <w:lang w:val="en-GB"/>
        </w:rPr>
        <w:t>merchant</w:t>
      </w:r>
      <w:r w:rsidR="00D774C1" w:rsidRPr="00E57FBE">
        <w:rPr>
          <w:rStyle w:val="SubtleEmphasis"/>
          <w:i w:val="0"/>
          <w:lang w:val="en-GB"/>
        </w:rPr>
        <w:t>’</w:t>
      </w:r>
      <w:r w:rsidR="00337F8D">
        <w:rPr>
          <w:rStyle w:val="SubtleEmphasis"/>
          <w:i w:val="0"/>
          <w:lang w:val="en-GB"/>
        </w:rPr>
        <w:t>s</w:t>
      </w:r>
      <w:r w:rsidRPr="00E57FBE">
        <w:rPr>
          <w:rStyle w:val="SubtleEmphasis"/>
          <w:i w:val="0"/>
          <w:lang w:val="en-GB"/>
        </w:rPr>
        <w:t xml:space="preserve"> page. This</w:t>
      </w:r>
      <w:r w:rsidRPr="00E57FBE">
        <w:rPr>
          <w:rStyle w:val="SubtleEmphasis"/>
          <w:rFonts w:ascii="Arial" w:hAnsi="Arial" w:cs="Arial"/>
          <w:i w:val="0"/>
          <w:lang w:val="en-GB"/>
        </w:rPr>
        <w:t> </w:t>
      </w:r>
      <w:r w:rsidRPr="00E57FBE">
        <w:rPr>
          <w:rStyle w:val="SubtleEmphasis"/>
          <w:i w:val="0"/>
          <w:lang w:val="en-GB"/>
        </w:rPr>
        <w:t>approach gives the merchant</w:t>
      </w:r>
      <w:r w:rsidR="00337F8D">
        <w:rPr>
          <w:rStyle w:val="SubtleEmphasis"/>
          <w:i w:val="0"/>
          <w:lang w:val="en-GB"/>
        </w:rPr>
        <w:t>’</w:t>
      </w:r>
      <w:r w:rsidRPr="00E57FBE">
        <w:rPr>
          <w:rStyle w:val="SubtleEmphasis"/>
          <w:i w:val="0"/>
          <w:lang w:val="en-GB"/>
        </w:rPr>
        <w:t xml:space="preserve">s customer the feeling that he </w:t>
      </w:r>
      <w:r w:rsidR="00D55DC2">
        <w:rPr>
          <w:rStyle w:val="SubtleEmphasis"/>
          <w:i w:val="0"/>
          <w:lang w:val="en-GB"/>
        </w:rPr>
        <w:t>has not left</w:t>
      </w:r>
      <w:r w:rsidRPr="00E57FBE">
        <w:rPr>
          <w:rStyle w:val="SubtleEmphasis"/>
          <w:i w:val="0"/>
          <w:lang w:val="en-GB"/>
        </w:rPr>
        <w:t xml:space="preserve"> the merchant</w:t>
      </w:r>
      <w:r w:rsidR="00D55DC2">
        <w:rPr>
          <w:rStyle w:val="SubtleEmphasis"/>
          <w:i w:val="0"/>
          <w:lang w:val="en-GB"/>
        </w:rPr>
        <w:t>’</w:t>
      </w:r>
      <w:r w:rsidRPr="00E57FBE">
        <w:rPr>
          <w:rStyle w:val="SubtleEmphasis"/>
          <w:i w:val="0"/>
          <w:lang w:val="en-GB"/>
        </w:rPr>
        <w:t>s</w:t>
      </w:r>
      <w:r w:rsidR="00D55DC2">
        <w:rPr>
          <w:rStyle w:val="SubtleEmphasis"/>
          <w:i w:val="0"/>
          <w:lang w:val="en-GB"/>
        </w:rPr>
        <w:t xml:space="preserve"> sit</w:t>
      </w:r>
      <w:r w:rsidRPr="00E57FBE">
        <w:rPr>
          <w:rStyle w:val="SubtleEmphasis"/>
          <w:i w:val="0"/>
          <w:lang w:val="en-GB"/>
        </w:rPr>
        <w:t xml:space="preserve">e. </w:t>
      </w:r>
    </w:p>
    <w:p w14:paraId="5EBA967D" w14:textId="03B2E1C4" w:rsidR="002B6CDE" w:rsidRDefault="003F7F46" w:rsidP="001C19A0">
      <w:pPr>
        <w:pStyle w:val="Standard1"/>
        <w:jc w:val="both"/>
        <w:rPr>
          <w:rStyle w:val="SubtleEmphasis"/>
          <w:i w:val="0"/>
          <w:lang w:val="en-GB"/>
        </w:rPr>
      </w:pPr>
      <w:r w:rsidRPr="00E57FBE">
        <w:rPr>
          <w:rStyle w:val="SubtleEmphasis"/>
          <w:i w:val="0"/>
          <w:lang w:val="en-GB"/>
        </w:rPr>
        <w:t>Compared to the API</w:t>
      </w:r>
      <w:r w:rsidR="00EC5A0F">
        <w:rPr>
          <w:rStyle w:val="SubtleEmphasis"/>
          <w:i w:val="0"/>
          <w:lang w:val="en-GB"/>
        </w:rPr>
        <w:t xml:space="preserve"> implementation</w:t>
      </w:r>
      <w:r w:rsidRPr="00E57FBE">
        <w:rPr>
          <w:rStyle w:val="SubtleEmphasis"/>
          <w:i w:val="0"/>
          <w:lang w:val="en-GB"/>
        </w:rPr>
        <w:t xml:space="preserve">, the redirect model </w:t>
      </w:r>
      <w:r w:rsidR="00EC5A0F">
        <w:rPr>
          <w:rStyle w:val="SubtleEmphasis"/>
          <w:i w:val="0"/>
          <w:lang w:val="en-GB"/>
        </w:rPr>
        <w:t>supports</w:t>
      </w:r>
      <w:r w:rsidRPr="00E57FBE">
        <w:rPr>
          <w:rStyle w:val="SubtleEmphasis"/>
          <w:i w:val="0"/>
          <w:lang w:val="en-GB"/>
        </w:rPr>
        <w:t xml:space="preserve"> more payment methods as well as some other functionality.</w:t>
      </w:r>
      <w:r w:rsidRPr="00E57FBE">
        <w:rPr>
          <w:rStyle w:val="SubtleEmphasis"/>
          <w:rFonts w:ascii="Arial" w:hAnsi="Arial" w:cs="Arial"/>
          <w:i w:val="0"/>
          <w:lang w:val="en-GB"/>
        </w:rPr>
        <w:t>  </w:t>
      </w:r>
      <w:r w:rsidRPr="00E57FBE">
        <w:rPr>
          <w:rStyle w:val="SubtleEmphasis"/>
          <w:i w:val="0"/>
          <w:lang w:val="en-GB"/>
        </w:rPr>
        <w:t xml:space="preserve"> </w:t>
      </w:r>
    </w:p>
    <w:p w14:paraId="7E3F6740" w14:textId="44113B60" w:rsidR="003F7F46" w:rsidRPr="00E57FBE" w:rsidRDefault="003F7F46" w:rsidP="001C19A0">
      <w:pPr>
        <w:pStyle w:val="Standard1"/>
        <w:jc w:val="both"/>
        <w:rPr>
          <w:rStyle w:val="SubtleEmphasis"/>
          <w:i w:val="0"/>
          <w:lang w:val="en-GB"/>
        </w:rPr>
      </w:pPr>
      <w:r w:rsidRPr="00E57FBE">
        <w:rPr>
          <w:rStyle w:val="SubtleEmphasis"/>
          <w:i w:val="0"/>
          <w:lang w:val="en-GB"/>
        </w:rPr>
        <w:t xml:space="preserve">Payment results should be sent asynchronously to a 'notification URL' at the Merchant (DW) site. Payments can change status over the time (Authorised, Refunded, Cancelled and others) on </w:t>
      </w:r>
      <w:r w:rsidR="00B7412E">
        <w:rPr>
          <w:rStyle w:val="SubtleEmphasis"/>
          <w:i w:val="0"/>
          <w:lang w:val="en-GB"/>
        </w:rPr>
        <w:t>the</w:t>
      </w:r>
      <w:r w:rsidR="00EC5A0F">
        <w:rPr>
          <w:rStyle w:val="SubtleEmphasis"/>
          <w:i w:val="0"/>
          <w:lang w:val="en-GB"/>
        </w:rPr>
        <w:t xml:space="preserve"> </w:t>
      </w:r>
      <w:r w:rsidRPr="00E57FBE">
        <w:rPr>
          <w:rStyle w:val="SubtleEmphasis"/>
          <w:i w:val="0"/>
          <w:lang w:val="en-GB"/>
        </w:rPr>
        <w:t xml:space="preserve">HiPay side, and these statuses are updated automatically on </w:t>
      </w:r>
      <w:r w:rsidR="00EC5A0F">
        <w:rPr>
          <w:rStyle w:val="SubtleEmphasis"/>
          <w:i w:val="0"/>
          <w:lang w:val="en-GB"/>
        </w:rPr>
        <w:t xml:space="preserve">the </w:t>
      </w:r>
      <w:r w:rsidR="009656A4" w:rsidRPr="009656A4">
        <w:rPr>
          <w:rStyle w:val="SubtleEmphasis"/>
          <w:i w:val="0"/>
          <w:lang w:val="en-GB"/>
        </w:rPr>
        <w:t>Salesforce Commerce Cloud</w:t>
      </w:r>
      <w:r w:rsidRPr="00E57FBE">
        <w:rPr>
          <w:rStyle w:val="SubtleEmphasis"/>
          <w:i w:val="0"/>
          <w:lang w:val="en-GB"/>
        </w:rPr>
        <w:t xml:space="preserve"> side through </w:t>
      </w:r>
      <w:r w:rsidR="00EC5A0F">
        <w:rPr>
          <w:rStyle w:val="SubtleEmphasis"/>
          <w:i w:val="0"/>
          <w:lang w:val="en-GB"/>
        </w:rPr>
        <w:t xml:space="preserve">the </w:t>
      </w:r>
      <w:r w:rsidRPr="00E57FBE">
        <w:rPr>
          <w:rStyle w:val="SubtleEmphasis"/>
          <w:i w:val="0"/>
          <w:lang w:val="en-GB"/>
        </w:rPr>
        <w:t xml:space="preserve">sending </w:t>
      </w:r>
      <w:r w:rsidR="00EC5A0F">
        <w:rPr>
          <w:rStyle w:val="SubtleEmphasis"/>
          <w:i w:val="0"/>
          <w:lang w:val="en-GB"/>
        </w:rPr>
        <w:t>update</w:t>
      </w:r>
      <w:r w:rsidRPr="00E57FBE">
        <w:rPr>
          <w:rStyle w:val="SubtleEmphasis"/>
          <w:i w:val="0"/>
          <w:lang w:val="en-GB"/>
        </w:rPr>
        <w:t xml:space="preserve"> notifications.</w:t>
      </w:r>
      <w:r w:rsidRPr="00E57FBE">
        <w:rPr>
          <w:rStyle w:val="SubtleEmphasis"/>
          <w:rFonts w:ascii="Arial" w:hAnsi="Arial" w:cs="Arial"/>
          <w:i w:val="0"/>
          <w:lang w:val="en-GB"/>
        </w:rPr>
        <w:t> </w:t>
      </w:r>
      <w:r w:rsidR="00C44900" w:rsidRPr="00C44900">
        <w:rPr>
          <w:rStyle w:val="SubtleEmphasis"/>
          <w:i w:val="0"/>
          <w:lang w:val="en-GB"/>
        </w:rPr>
        <w:t xml:space="preserve">HiPay Fullservice </w:t>
      </w:r>
      <w:r w:rsidR="00C44900">
        <w:rPr>
          <w:rStyle w:val="SubtleEmphasis"/>
          <w:i w:val="0"/>
          <w:lang w:val="en-GB"/>
        </w:rPr>
        <w:t>i</w:t>
      </w:r>
      <w:r w:rsidR="00C44900" w:rsidRPr="00C44900">
        <w:rPr>
          <w:rStyle w:val="SubtleEmphasis"/>
          <w:i w:val="0"/>
          <w:lang w:val="en-GB"/>
        </w:rPr>
        <w:t xml:space="preserve">s sending notifications </w:t>
      </w:r>
      <w:r w:rsidR="00C44900">
        <w:rPr>
          <w:rStyle w:val="SubtleEmphasis"/>
          <w:i w:val="0"/>
          <w:lang w:val="en-GB"/>
        </w:rPr>
        <w:t xml:space="preserve">to </w:t>
      </w:r>
      <w:r w:rsidR="009656A4" w:rsidRPr="009656A4">
        <w:rPr>
          <w:rStyle w:val="SubtleEmphasis"/>
          <w:i w:val="0"/>
          <w:lang w:val="en-GB"/>
        </w:rPr>
        <w:t>Salesforce Commerce Cloud</w:t>
      </w:r>
      <w:r w:rsidR="00C44900">
        <w:rPr>
          <w:rStyle w:val="SubtleEmphasis"/>
          <w:i w:val="0"/>
          <w:lang w:val="en-GB"/>
        </w:rPr>
        <w:t xml:space="preserve"> </w:t>
      </w:r>
      <w:r w:rsidR="00C44900" w:rsidRPr="00C44900">
        <w:rPr>
          <w:rStyle w:val="SubtleEmphasis"/>
          <w:i w:val="0"/>
          <w:lang w:val="en-GB"/>
        </w:rPr>
        <w:t>for each event occurred</w:t>
      </w:r>
      <w:r w:rsidR="00C44900">
        <w:rPr>
          <w:rStyle w:val="SubtleEmphasis"/>
          <w:i w:val="0"/>
          <w:lang w:val="en-GB"/>
        </w:rPr>
        <w:t>/ transaction changed</w:t>
      </w:r>
      <w:r w:rsidR="00C44900" w:rsidRPr="00C44900">
        <w:rPr>
          <w:rStyle w:val="SubtleEmphasis"/>
          <w:i w:val="0"/>
          <w:lang w:val="en-GB"/>
        </w:rPr>
        <w:t>. In order to handle all notifications, notes are added to the order</w:t>
      </w:r>
      <w:r w:rsidR="00C44900">
        <w:rPr>
          <w:rStyle w:val="SubtleEmphasis"/>
          <w:i w:val="0"/>
          <w:lang w:val="en-GB"/>
        </w:rPr>
        <w:t>.</w:t>
      </w:r>
    </w:p>
    <w:p w14:paraId="3C29AD99" w14:textId="5D5BCED6" w:rsidR="00AD7E40" w:rsidRDefault="003F7F46" w:rsidP="001C19A0">
      <w:pPr>
        <w:pStyle w:val="Standard1"/>
        <w:jc w:val="both"/>
        <w:rPr>
          <w:rStyle w:val="SubtleEmphasis"/>
          <w:i w:val="0"/>
          <w:lang w:val="en-GB"/>
        </w:rPr>
      </w:pPr>
      <w:r w:rsidRPr="00E57FBE">
        <w:rPr>
          <w:rStyle w:val="SubtleEmphasis"/>
          <w:i w:val="0"/>
          <w:lang w:val="en-GB"/>
        </w:rPr>
        <w:t>In both cases</w:t>
      </w:r>
      <w:r w:rsidR="00EC5A0F">
        <w:rPr>
          <w:rStyle w:val="SubtleEmphasis"/>
          <w:i w:val="0"/>
          <w:lang w:val="en-GB"/>
        </w:rPr>
        <w:t>,</w:t>
      </w:r>
      <w:r w:rsidRPr="00E57FBE">
        <w:rPr>
          <w:rStyle w:val="SubtleEmphasis"/>
          <w:i w:val="0"/>
          <w:lang w:val="en-GB"/>
        </w:rPr>
        <w:t xml:space="preserve"> the 'two phase ordering' approach is used</w:t>
      </w:r>
      <w:r w:rsidR="00EC5A0F">
        <w:rPr>
          <w:rStyle w:val="SubtleEmphasis"/>
          <w:i w:val="0"/>
          <w:lang w:val="en-GB"/>
        </w:rPr>
        <w:t>.</w:t>
      </w:r>
      <w:r w:rsidRPr="00E57FBE">
        <w:rPr>
          <w:rStyle w:val="SubtleEmphasis"/>
          <w:i w:val="0"/>
          <w:lang w:val="en-GB"/>
        </w:rPr>
        <w:t xml:space="preserve"> </w:t>
      </w:r>
      <w:r w:rsidR="00EC5A0F">
        <w:rPr>
          <w:rStyle w:val="SubtleEmphasis"/>
          <w:i w:val="0"/>
          <w:lang w:val="en-GB"/>
        </w:rPr>
        <w:t>T</w:t>
      </w:r>
      <w:r w:rsidRPr="00E57FBE">
        <w:rPr>
          <w:rStyle w:val="SubtleEmphasis"/>
          <w:i w:val="0"/>
          <w:lang w:val="en-GB"/>
        </w:rPr>
        <w:t xml:space="preserve">he order is first created </w:t>
      </w:r>
      <w:r w:rsidR="00EC5A0F">
        <w:rPr>
          <w:rStyle w:val="SubtleEmphasis"/>
          <w:i w:val="0"/>
          <w:lang w:val="en-GB"/>
        </w:rPr>
        <w:t>(</w:t>
      </w:r>
      <w:r w:rsidRPr="00E57FBE">
        <w:rPr>
          <w:rStyle w:val="SubtleEmphasis"/>
          <w:i w:val="0"/>
          <w:lang w:val="en-GB"/>
        </w:rPr>
        <w:t>but only 'placed'</w:t>
      </w:r>
      <w:r w:rsidR="00C44900">
        <w:rPr>
          <w:rStyle w:val="SubtleEmphasis"/>
          <w:i w:val="0"/>
          <w:lang w:val="en-GB"/>
        </w:rPr>
        <w:t>, status is “Created”</w:t>
      </w:r>
      <w:r w:rsidR="00EC5A0F">
        <w:rPr>
          <w:rStyle w:val="SubtleEmphasis"/>
          <w:i w:val="0"/>
          <w:lang w:val="en-GB"/>
        </w:rPr>
        <w:t>)</w:t>
      </w:r>
      <w:r w:rsidRPr="00E57FBE">
        <w:rPr>
          <w:rStyle w:val="SubtleEmphasis"/>
          <w:i w:val="0"/>
          <w:lang w:val="en-GB"/>
        </w:rPr>
        <w:t xml:space="preserve"> </w:t>
      </w:r>
      <w:r w:rsidR="00C44900">
        <w:rPr>
          <w:rStyle w:val="SubtleEmphasis"/>
          <w:i w:val="0"/>
          <w:lang w:val="en-GB"/>
        </w:rPr>
        <w:t xml:space="preserve">and </w:t>
      </w:r>
      <w:r w:rsidRPr="00E57FBE">
        <w:rPr>
          <w:rStyle w:val="SubtleEmphasis"/>
          <w:i w:val="0"/>
          <w:lang w:val="en-GB"/>
        </w:rPr>
        <w:t xml:space="preserve">after </w:t>
      </w:r>
      <w:r w:rsidR="00C44900">
        <w:rPr>
          <w:rStyle w:val="SubtleEmphasis"/>
          <w:i w:val="0"/>
          <w:lang w:val="en-GB"/>
        </w:rPr>
        <w:t>the</w:t>
      </w:r>
      <w:r w:rsidRPr="00E57FBE">
        <w:rPr>
          <w:rStyle w:val="SubtleEmphasis"/>
          <w:i w:val="0"/>
          <w:lang w:val="en-GB"/>
        </w:rPr>
        <w:t xml:space="preserve"> payment has been authorized (which is now standard </w:t>
      </w:r>
      <w:r w:rsidR="00EC5A0F" w:rsidRPr="00E57FBE">
        <w:rPr>
          <w:rStyle w:val="SubtleEmphasis"/>
          <w:i w:val="0"/>
          <w:lang w:val="en-GB"/>
        </w:rPr>
        <w:t>behaviour</w:t>
      </w:r>
      <w:r w:rsidRPr="00E57FBE">
        <w:rPr>
          <w:rStyle w:val="SubtleEmphasis"/>
          <w:i w:val="0"/>
          <w:lang w:val="en-GB"/>
        </w:rPr>
        <w:t xml:space="preserve"> in Site Genesis)</w:t>
      </w:r>
      <w:r w:rsidR="00C44900">
        <w:rPr>
          <w:rStyle w:val="SubtleEmphasis"/>
          <w:i w:val="0"/>
          <w:lang w:val="en-GB"/>
        </w:rPr>
        <w:t xml:space="preserve"> the order can be captured and its status will change to </w:t>
      </w:r>
      <w:r w:rsidR="00C44900">
        <w:rPr>
          <w:rStyle w:val="SubtleEmphasis"/>
          <w:i w:val="0"/>
          <w:lang w:val="ro-RO"/>
        </w:rPr>
        <w:t>„Paid”</w:t>
      </w:r>
      <w:r w:rsidRPr="00E57FBE">
        <w:rPr>
          <w:rStyle w:val="SubtleEmphasis"/>
          <w:i w:val="0"/>
          <w:lang w:val="en-GB"/>
        </w:rPr>
        <w:t>. In case</w:t>
      </w:r>
      <w:r w:rsidR="00C44900">
        <w:rPr>
          <w:rStyle w:val="SubtleEmphasis"/>
          <w:i w:val="0"/>
          <w:lang w:val="en-GB"/>
        </w:rPr>
        <w:t>s</w:t>
      </w:r>
      <w:r w:rsidRPr="00E57FBE">
        <w:rPr>
          <w:rStyle w:val="SubtleEmphasis"/>
          <w:i w:val="0"/>
          <w:lang w:val="en-GB"/>
        </w:rPr>
        <w:t xml:space="preserve"> </w:t>
      </w:r>
      <w:r w:rsidR="00EC5A0F">
        <w:rPr>
          <w:rStyle w:val="SubtleEmphasis"/>
          <w:i w:val="0"/>
          <w:lang w:val="en-GB"/>
        </w:rPr>
        <w:t xml:space="preserve">where </w:t>
      </w:r>
      <w:r w:rsidRPr="00E57FBE">
        <w:rPr>
          <w:rStyle w:val="SubtleEmphasis"/>
          <w:i w:val="0"/>
          <w:lang w:val="en-GB"/>
        </w:rPr>
        <w:t>payment cannot be authorized, the order will fail</w:t>
      </w:r>
      <w:r w:rsidR="00C44900">
        <w:rPr>
          <w:rStyle w:val="SubtleEmphasis"/>
          <w:i w:val="0"/>
          <w:lang w:val="en-GB"/>
        </w:rPr>
        <w:t xml:space="preserve"> and its status will change to “Failed”</w:t>
      </w:r>
      <w:r w:rsidRPr="00E57FBE">
        <w:rPr>
          <w:rStyle w:val="SubtleEmphasis"/>
          <w:i w:val="0"/>
          <w:lang w:val="en-GB"/>
        </w:rPr>
        <w:t>.</w:t>
      </w:r>
      <w:r w:rsidRPr="00E57FBE">
        <w:rPr>
          <w:rStyle w:val="SubtleEmphasis"/>
          <w:rFonts w:ascii="Arial" w:hAnsi="Arial" w:cs="Arial"/>
          <w:i w:val="0"/>
          <w:lang w:val="en-GB"/>
        </w:rPr>
        <w:t> </w:t>
      </w:r>
      <w:r w:rsidRPr="00E57FBE">
        <w:rPr>
          <w:rStyle w:val="SubtleEmphasis"/>
          <w:i w:val="0"/>
          <w:lang w:val="en-GB"/>
        </w:rPr>
        <w:t xml:space="preserve"> </w:t>
      </w:r>
    </w:p>
    <w:p w14:paraId="0F4232BA" w14:textId="77777777" w:rsidR="003F7F46" w:rsidRPr="00E57FBE" w:rsidRDefault="003F7F46" w:rsidP="001C19A0">
      <w:pPr>
        <w:pStyle w:val="Standard1"/>
        <w:jc w:val="both"/>
        <w:rPr>
          <w:rStyle w:val="SubtleEmphasis"/>
          <w:i w:val="0"/>
          <w:lang w:val="en-GB"/>
        </w:rPr>
      </w:pPr>
      <w:r w:rsidRPr="00E57FBE">
        <w:rPr>
          <w:rStyle w:val="SubtleEmphasis"/>
          <w:i w:val="0"/>
          <w:lang w:val="en-GB"/>
        </w:rPr>
        <w:t>Registered and unregistered shoppers will be able to follow the standard Site Genesis flow with the following changes:</w:t>
      </w:r>
      <w:r w:rsidRPr="00E57FBE">
        <w:rPr>
          <w:rStyle w:val="SubtleEmphasis"/>
          <w:rFonts w:ascii="Arial" w:hAnsi="Arial" w:cs="Arial"/>
          <w:i w:val="0"/>
          <w:lang w:val="en-GB"/>
        </w:rPr>
        <w:t> </w:t>
      </w:r>
      <w:r w:rsidRPr="00E57FBE">
        <w:rPr>
          <w:rStyle w:val="SubtleEmphasis"/>
          <w:i w:val="0"/>
          <w:lang w:val="en-GB"/>
        </w:rPr>
        <w:t xml:space="preserve"> </w:t>
      </w:r>
    </w:p>
    <w:p w14:paraId="0B6BE688" w14:textId="1142A48F" w:rsidR="003F7F46" w:rsidRPr="00E57FBE" w:rsidRDefault="003F7F46" w:rsidP="001C19A0">
      <w:pPr>
        <w:pStyle w:val="Standard1"/>
        <w:jc w:val="both"/>
        <w:rPr>
          <w:rStyle w:val="SubtleEmphasis"/>
          <w:i w:val="0"/>
          <w:lang w:val="en-GB"/>
        </w:rPr>
      </w:pPr>
      <w:r w:rsidRPr="00E57FBE">
        <w:rPr>
          <w:rStyle w:val="SubtleEmphasis"/>
          <w:i w:val="0"/>
          <w:lang w:val="en-GB"/>
        </w:rPr>
        <w:t xml:space="preserve">HiPay redirect (hosted payment pages, iFrame integration and multiple payment methods) and </w:t>
      </w:r>
      <w:r w:rsidR="00EC5A0F">
        <w:rPr>
          <w:rStyle w:val="SubtleEmphasis"/>
          <w:i w:val="0"/>
          <w:lang w:val="en-GB"/>
        </w:rPr>
        <w:t xml:space="preserve">the </w:t>
      </w:r>
      <w:r w:rsidRPr="00E57FBE">
        <w:rPr>
          <w:rStyle w:val="SubtleEmphasis"/>
          <w:i w:val="0"/>
          <w:lang w:val="en-GB"/>
        </w:rPr>
        <w:t xml:space="preserve">HiPay Direct Payment API </w:t>
      </w:r>
      <w:r w:rsidR="00EC5A0F">
        <w:rPr>
          <w:rStyle w:val="SubtleEmphasis"/>
          <w:i w:val="0"/>
          <w:lang w:val="en-GB"/>
        </w:rPr>
        <w:t>will be the only payment option.</w:t>
      </w:r>
      <w:r w:rsidRPr="00E57FBE">
        <w:rPr>
          <w:rStyle w:val="SubtleEmphasis"/>
          <w:rFonts w:ascii="Arial" w:hAnsi="Arial" w:cs="Arial"/>
          <w:i w:val="0"/>
          <w:lang w:val="en-GB"/>
        </w:rPr>
        <w:t> </w:t>
      </w:r>
      <w:r w:rsidRPr="00E57FBE">
        <w:rPr>
          <w:rStyle w:val="SubtleEmphasis"/>
          <w:i w:val="0"/>
          <w:lang w:val="en-GB"/>
        </w:rPr>
        <w:t xml:space="preserve"> </w:t>
      </w:r>
    </w:p>
    <w:p w14:paraId="1AFDFAC6" w14:textId="77777777" w:rsidR="003F7F46" w:rsidRPr="00E57FBE" w:rsidRDefault="003F7F46" w:rsidP="001C19A0">
      <w:pPr>
        <w:ind w:left="1080"/>
        <w:jc w:val="both"/>
        <w:rPr>
          <w:rStyle w:val="SubtleEmphasis"/>
          <w:rFonts w:ascii="Trebuchet MS" w:hAnsi="Trebuchet MS"/>
          <w:i w:val="0"/>
          <w:sz w:val="20"/>
          <w:szCs w:val="20"/>
          <w:lang w:val="en-GB"/>
        </w:rPr>
      </w:pPr>
    </w:p>
    <w:p w14:paraId="7D65D686" w14:textId="77777777" w:rsidR="00085168" w:rsidRDefault="00085168">
      <w:pPr>
        <w:rPr>
          <w:rStyle w:val="SubtleEmphasis"/>
          <w:rFonts w:ascii="Trebuchet MS" w:hAnsi="Trebuchet MS"/>
          <w:b/>
          <w:i w:val="0"/>
          <w:sz w:val="20"/>
          <w:szCs w:val="20"/>
          <w:lang w:val="en-GB"/>
        </w:rPr>
      </w:pPr>
      <w:r>
        <w:rPr>
          <w:rStyle w:val="SubtleEmphasis"/>
          <w:b/>
          <w:i w:val="0"/>
          <w:lang w:val="en-GB"/>
        </w:rPr>
        <w:br w:type="page"/>
      </w:r>
    </w:p>
    <w:p w14:paraId="6EAE0973" w14:textId="0A125C26" w:rsidR="003F7F46" w:rsidRPr="00E57FBE" w:rsidRDefault="00EB2EC1" w:rsidP="001C19A0">
      <w:pPr>
        <w:pStyle w:val="Standard1"/>
        <w:jc w:val="both"/>
        <w:rPr>
          <w:rStyle w:val="SubtleEmphasis"/>
          <w:b/>
          <w:i w:val="0"/>
          <w:lang w:val="en-GB"/>
        </w:rPr>
      </w:pPr>
      <w:r>
        <w:rPr>
          <w:rStyle w:val="SubtleEmphasis"/>
          <w:b/>
          <w:i w:val="0"/>
          <w:lang w:val="en-GB"/>
        </w:rPr>
        <w:lastRenderedPageBreak/>
        <w:t>I</w:t>
      </w:r>
      <w:r w:rsidR="00FB3AF4">
        <w:rPr>
          <w:rStyle w:val="SubtleEmphasis"/>
          <w:b/>
          <w:i w:val="0"/>
          <w:lang w:val="en-GB"/>
        </w:rPr>
        <w:t>f HiPay redirect is enabled</w:t>
      </w:r>
    </w:p>
    <w:p w14:paraId="09F69F13" w14:textId="3B3A8BCD" w:rsidR="003F7F46" w:rsidRPr="00E57FBE" w:rsidRDefault="00C464C5" w:rsidP="0075159A">
      <w:pPr>
        <w:pStyle w:val="Standard1"/>
        <w:numPr>
          <w:ilvl w:val="0"/>
          <w:numId w:val="21"/>
        </w:numPr>
        <w:jc w:val="both"/>
        <w:rPr>
          <w:rStyle w:val="SubtleEmphasis"/>
          <w:i w:val="0"/>
          <w:lang w:val="en-GB"/>
        </w:rPr>
      </w:pPr>
      <w:r>
        <w:rPr>
          <w:rStyle w:val="SubtleEmphasis"/>
          <w:i w:val="0"/>
          <w:lang w:val="en-GB"/>
        </w:rPr>
        <w:t xml:space="preserve">when the user selects this payment method, </w:t>
      </w:r>
      <w:r w:rsidR="003F7F46" w:rsidRPr="00E57FBE">
        <w:rPr>
          <w:rStyle w:val="SubtleEmphasis"/>
          <w:i w:val="0"/>
          <w:lang w:val="en-GB"/>
        </w:rPr>
        <w:t>no credit card details</w:t>
      </w:r>
      <w:r w:rsidR="00EB2EC1">
        <w:rPr>
          <w:rStyle w:val="SubtleEmphasis"/>
          <w:i w:val="0"/>
          <w:lang w:val="en-GB"/>
        </w:rPr>
        <w:t xml:space="preserve"> will be entered</w:t>
      </w:r>
      <w:r w:rsidR="003F7F46" w:rsidRPr="00E57FBE">
        <w:rPr>
          <w:rStyle w:val="SubtleEmphasis"/>
          <w:i w:val="0"/>
          <w:lang w:val="en-GB"/>
        </w:rPr>
        <w:t xml:space="preserve"> on the Billing page (this is done on HiPay hosted payment pages) </w:t>
      </w:r>
    </w:p>
    <w:p w14:paraId="1C53B740" w14:textId="22C3BC16" w:rsidR="003F7F46" w:rsidRPr="00E57FBE" w:rsidRDefault="003F7F46" w:rsidP="0075159A">
      <w:pPr>
        <w:pStyle w:val="Standard1"/>
        <w:numPr>
          <w:ilvl w:val="0"/>
          <w:numId w:val="21"/>
        </w:numPr>
        <w:jc w:val="both"/>
        <w:rPr>
          <w:rStyle w:val="SubtleEmphasis"/>
          <w:i w:val="0"/>
          <w:lang w:val="en-GB"/>
        </w:rPr>
      </w:pPr>
      <w:r w:rsidRPr="00E57FBE">
        <w:rPr>
          <w:rStyle w:val="SubtleEmphasis"/>
          <w:i w:val="0"/>
          <w:lang w:val="en-GB"/>
        </w:rPr>
        <w:t>the possibility to choose one of the predefined payment methods on the Billing page with further redirection to HiPay hosted payment pages, if Directory Lookup is enabled and the user selected HiPay payment method</w:t>
      </w:r>
      <w:r w:rsidRPr="00E57FBE">
        <w:rPr>
          <w:rStyle w:val="SubtleEmphasis"/>
          <w:rFonts w:ascii="Arial" w:hAnsi="Arial" w:cs="Arial"/>
          <w:i w:val="0"/>
          <w:lang w:val="en-GB"/>
        </w:rPr>
        <w:t> </w:t>
      </w:r>
      <w:r w:rsidRPr="00E57FBE">
        <w:rPr>
          <w:rStyle w:val="SubtleEmphasis"/>
          <w:i w:val="0"/>
          <w:lang w:val="en-GB"/>
        </w:rPr>
        <w:t xml:space="preserve"> </w:t>
      </w:r>
    </w:p>
    <w:p w14:paraId="121DB3F9" w14:textId="0F755DFC" w:rsidR="003F7F46" w:rsidRPr="00E57FBE" w:rsidRDefault="003F7F46" w:rsidP="0075159A">
      <w:pPr>
        <w:pStyle w:val="Standard1"/>
        <w:numPr>
          <w:ilvl w:val="0"/>
          <w:numId w:val="21"/>
        </w:numPr>
        <w:jc w:val="both"/>
        <w:rPr>
          <w:rStyle w:val="SubtleEmphasis"/>
          <w:i w:val="0"/>
          <w:lang w:val="en-GB"/>
        </w:rPr>
      </w:pPr>
      <w:r w:rsidRPr="00E57FBE">
        <w:rPr>
          <w:rStyle w:val="SubtleEmphasis"/>
          <w:i w:val="0"/>
          <w:lang w:val="en-GB"/>
        </w:rPr>
        <w:t xml:space="preserve">a redirect to HiPay hosted payment pages after clicking the ‘SUBMIT ORDER’ button on the Order Confirmation page  </w:t>
      </w:r>
    </w:p>
    <w:p w14:paraId="1FA3D6B6" w14:textId="204A816E" w:rsidR="003F7F46" w:rsidRPr="00E57FBE" w:rsidRDefault="003F7F46" w:rsidP="0075159A">
      <w:pPr>
        <w:pStyle w:val="Standard1"/>
        <w:numPr>
          <w:ilvl w:val="0"/>
          <w:numId w:val="21"/>
        </w:numPr>
        <w:jc w:val="both"/>
        <w:rPr>
          <w:rStyle w:val="SubtleEmphasis"/>
          <w:i w:val="0"/>
          <w:lang w:val="en-GB"/>
        </w:rPr>
      </w:pPr>
      <w:r w:rsidRPr="00E57FBE">
        <w:rPr>
          <w:rStyle w:val="SubtleEmphasis"/>
          <w:i w:val="0"/>
          <w:lang w:val="en-GB"/>
        </w:rPr>
        <w:t>a return to the DW Order Summary page after successful payment authorization</w:t>
      </w:r>
      <w:r w:rsidRPr="00E57FBE">
        <w:rPr>
          <w:rStyle w:val="SubtleEmphasis"/>
          <w:rFonts w:ascii="Arial" w:hAnsi="Arial" w:cs="Arial"/>
          <w:i w:val="0"/>
          <w:lang w:val="en-GB"/>
        </w:rPr>
        <w:t> </w:t>
      </w:r>
      <w:r w:rsidRPr="00E57FBE">
        <w:rPr>
          <w:rStyle w:val="SubtleEmphasis"/>
          <w:i w:val="0"/>
          <w:lang w:val="en-GB"/>
        </w:rPr>
        <w:t xml:space="preserve"> </w:t>
      </w:r>
    </w:p>
    <w:p w14:paraId="44C7A433" w14:textId="1EE111F2" w:rsidR="003F7F46" w:rsidRPr="00E57FBE" w:rsidRDefault="003F7F46" w:rsidP="0075159A">
      <w:pPr>
        <w:pStyle w:val="Standard1"/>
        <w:numPr>
          <w:ilvl w:val="0"/>
          <w:numId w:val="21"/>
        </w:numPr>
        <w:jc w:val="both"/>
        <w:rPr>
          <w:rStyle w:val="SubtleEmphasis"/>
          <w:i w:val="0"/>
          <w:lang w:val="en-GB"/>
        </w:rPr>
      </w:pPr>
      <w:r w:rsidRPr="00E57FBE">
        <w:rPr>
          <w:rStyle w:val="SubtleEmphasis"/>
          <w:i w:val="0"/>
          <w:lang w:val="en-GB"/>
        </w:rPr>
        <w:t xml:space="preserve">a return to the DW Order Confirmation page, if the user cancelled the payment on HiPay hosted payment pages  </w:t>
      </w:r>
    </w:p>
    <w:p w14:paraId="7B8135EA" w14:textId="4144C6F4" w:rsidR="003F7F46" w:rsidRPr="00E57FBE" w:rsidRDefault="003F7F46" w:rsidP="0075159A">
      <w:pPr>
        <w:pStyle w:val="Standard1"/>
        <w:numPr>
          <w:ilvl w:val="0"/>
          <w:numId w:val="21"/>
        </w:numPr>
        <w:jc w:val="both"/>
        <w:rPr>
          <w:rStyle w:val="SubtleEmphasis"/>
          <w:i w:val="0"/>
          <w:lang w:val="en-GB"/>
        </w:rPr>
      </w:pPr>
      <w:r w:rsidRPr="00E57FBE">
        <w:rPr>
          <w:rStyle w:val="SubtleEmphasis"/>
          <w:i w:val="0"/>
          <w:lang w:val="en-GB"/>
        </w:rPr>
        <w:t>a return to the DW Order Confirmation page with an error message displayed, if the payment was refused</w:t>
      </w:r>
      <w:r w:rsidRPr="00E57FBE">
        <w:rPr>
          <w:rStyle w:val="SubtleEmphasis"/>
          <w:rFonts w:ascii="Arial" w:hAnsi="Arial" w:cs="Arial"/>
          <w:i w:val="0"/>
          <w:lang w:val="en-GB"/>
        </w:rPr>
        <w:t> </w:t>
      </w:r>
      <w:r w:rsidRPr="00E57FBE">
        <w:rPr>
          <w:rStyle w:val="SubtleEmphasis"/>
          <w:i w:val="0"/>
          <w:lang w:val="en-GB"/>
        </w:rPr>
        <w:t xml:space="preserve"> </w:t>
      </w:r>
    </w:p>
    <w:p w14:paraId="0CB52646" w14:textId="46920C14" w:rsidR="003F7F46" w:rsidRPr="00E57FBE" w:rsidRDefault="00EB2EC1" w:rsidP="001C19A0">
      <w:pPr>
        <w:pStyle w:val="Standard1"/>
        <w:jc w:val="both"/>
        <w:rPr>
          <w:rStyle w:val="SubtleEmphasis"/>
          <w:b/>
          <w:i w:val="0"/>
          <w:lang w:val="en-GB"/>
        </w:rPr>
      </w:pPr>
      <w:r>
        <w:rPr>
          <w:rStyle w:val="SubtleEmphasis"/>
          <w:b/>
          <w:i w:val="0"/>
          <w:lang w:val="en-GB"/>
        </w:rPr>
        <w:t>I</w:t>
      </w:r>
      <w:r w:rsidR="003F7F46" w:rsidRPr="00E57FBE">
        <w:rPr>
          <w:rStyle w:val="SubtleEmphasis"/>
          <w:b/>
          <w:i w:val="0"/>
          <w:lang w:val="en-GB"/>
        </w:rPr>
        <w:t>f</w:t>
      </w:r>
      <w:r w:rsidR="00FB3AF4">
        <w:rPr>
          <w:rStyle w:val="SubtleEmphasis"/>
          <w:b/>
          <w:i w:val="0"/>
          <w:lang w:val="en-GB"/>
        </w:rPr>
        <w:t xml:space="preserve"> HiPay API payments are enabled</w:t>
      </w:r>
    </w:p>
    <w:p w14:paraId="1BB4A79F" w14:textId="59E6B2FC" w:rsidR="003F7F46" w:rsidRPr="00E57FBE" w:rsidRDefault="003F7F46" w:rsidP="0075159A">
      <w:pPr>
        <w:pStyle w:val="Standard1"/>
        <w:numPr>
          <w:ilvl w:val="0"/>
          <w:numId w:val="22"/>
        </w:numPr>
        <w:jc w:val="both"/>
        <w:rPr>
          <w:rStyle w:val="SubtleEmphasis"/>
          <w:i w:val="0"/>
          <w:lang w:val="en-GB"/>
        </w:rPr>
      </w:pPr>
      <w:r w:rsidRPr="00E57FBE">
        <w:rPr>
          <w:rStyle w:val="SubtleEmphasis"/>
          <w:i w:val="0"/>
          <w:lang w:val="en-GB"/>
        </w:rPr>
        <w:t>credit card details are entered and stored in your DW shop</w:t>
      </w:r>
      <w:r w:rsidRPr="00E57FBE">
        <w:rPr>
          <w:rStyle w:val="SubtleEmphasis"/>
          <w:rFonts w:ascii="Arial" w:hAnsi="Arial" w:cs="Arial"/>
          <w:i w:val="0"/>
          <w:lang w:val="en-GB"/>
        </w:rPr>
        <w:t> </w:t>
      </w:r>
      <w:r w:rsidRPr="00E57FBE">
        <w:rPr>
          <w:rStyle w:val="SubtleEmphasis"/>
          <w:i w:val="0"/>
          <w:lang w:val="en-GB"/>
        </w:rPr>
        <w:t xml:space="preserve"> </w:t>
      </w:r>
    </w:p>
    <w:p w14:paraId="14B540D0" w14:textId="349251C7" w:rsidR="00ED2435" w:rsidRPr="00E57FBE" w:rsidRDefault="003F7F46" w:rsidP="0075159A">
      <w:pPr>
        <w:pStyle w:val="Standard1"/>
        <w:numPr>
          <w:ilvl w:val="0"/>
          <w:numId w:val="22"/>
        </w:numPr>
        <w:jc w:val="both"/>
        <w:rPr>
          <w:rStyle w:val="SubtleEmphasis"/>
          <w:i w:val="0"/>
          <w:lang w:val="en-GB"/>
        </w:rPr>
      </w:pPr>
      <w:r w:rsidRPr="00E57FBE">
        <w:rPr>
          <w:rStyle w:val="SubtleEmphasis"/>
          <w:i w:val="0"/>
          <w:lang w:val="en-GB"/>
        </w:rPr>
        <w:t xml:space="preserve">for the other payment </w:t>
      </w:r>
      <w:r w:rsidR="001C19A0" w:rsidRPr="00E57FBE">
        <w:rPr>
          <w:rStyle w:val="SubtleEmphasis"/>
          <w:i w:val="0"/>
          <w:lang w:val="en-GB"/>
        </w:rPr>
        <w:t>methods,</w:t>
      </w:r>
      <w:r w:rsidRPr="00E57FBE">
        <w:rPr>
          <w:rStyle w:val="SubtleEmphasis"/>
          <w:i w:val="0"/>
          <w:lang w:val="en-GB"/>
        </w:rPr>
        <w:t xml:space="preserve"> you can still redirect to the HiPay hosted payment pages, but can disable credit cards via the configuration of your skin</w:t>
      </w:r>
      <w:r w:rsidRPr="00E57FBE">
        <w:rPr>
          <w:rStyle w:val="SubtleEmphasis"/>
          <w:rFonts w:ascii="Arial" w:hAnsi="Arial" w:cs="Arial"/>
          <w:i w:val="0"/>
          <w:lang w:val="en-GB"/>
        </w:rPr>
        <w:t> </w:t>
      </w:r>
      <w:r w:rsidRPr="00E57FBE">
        <w:rPr>
          <w:rStyle w:val="SubtleEmphasis"/>
          <w:i w:val="0"/>
          <w:lang w:val="en-GB"/>
        </w:rPr>
        <w:t xml:space="preserve"> </w:t>
      </w:r>
    </w:p>
    <w:p w14:paraId="6058B0F2" w14:textId="77777777" w:rsidR="007A735C" w:rsidRPr="007A735C" w:rsidRDefault="007A735C" w:rsidP="007A735C">
      <w:pPr>
        <w:pStyle w:val="Standard1"/>
        <w:jc w:val="both"/>
        <w:rPr>
          <w:b/>
        </w:rPr>
      </w:pPr>
      <w:r w:rsidRPr="007A735C">
        <w:rPr>
          <w:b/>
        </w:rPr>
        <w:t>Sample of testing scenarios</w:t>
      </w:r>
    </w:p>
    <w:p w14:paraId="4589261B" w14:textId="77777777" w:rsidR="007A735C" w:rsidRPr="0040085F" w:rsidRDefault="007A735C" w:rsidP="0075159A">
      <w:pPr>
        <w:pStyle w:val="Standard1"/>
        <w:numPr>
          <w:ilvl w:val="0"/>
          <w:numId w:val="36"/>
        </w:numPr>
        <w:jc w:val="both"/>
      </w:pPr>
      <w:r w:rsidRPr="0040085F">
        <w:t>All test scenarios involve successful and declined payments</w:t>
      </w:r>
    </w:p>
    <w:p w14:paraId="3987ACC1" w14:textId="77777777" w:rsidR="007A735C" w:rsidRPr="0040085F" w:rsidRDefault="007A735C" w:rsidP="0075159A">
      <w:pPr>
        <w:pStyle w:val="Standard1"/>
        <w:numPr>
          <w:ilvl w:val="0"/>
          <w:numId w:val="36"/>
        </w:numPr>
        <w:jc w:val="both"/>
      </w:pPr>
      <w:r w:rsidRPr="0040085F">
        <w:t>Test scenarios shou</w:t>
      </w:r>
      <w:r>
        <w:t>ld be done with every available</w:t>
      </w:r>
      <w:r w:rsidRPr="0040085F">
        <w:t xml:space="preserve"> payment method</w:t>
      </w:r>
    </w:p>
    <w:p w14:paraId="24FB44E0" w14:textId="77777777" w:rsidR="007A735C" w:rsidRPr="0040085F" w:rsidRDefault="007A735C" w:rsidP="0075159A">
      <w:pPr>
        <w:pStyle w:val="Standard1"/>
        <w:numPr>
          <w:ilvl w:val="0"/>
          <w:numId w:val="36"/>
        </w:numPr>
        <w:jc w:val="both"/>
      </w:pPr>
      <w:r w:rsidRPr="0040085F">
        <w:t>The used currency should be EUR, USD has only credit cards enabled</w:t>
      </w:r>
    </w:p>
    <w:p w14:paraId="568E1A45" w14:textId="77777777" w:rsidR="007A735C" w:rsidRPr="0040085F" w:rsidRDefault="007A735C" w:rsidP="0075159A">
      <w:pPr>
        <w:pStyle w:val="Standard1"/>
        <w:numPr>
          <w:ilvl w:val="0"/>
          <w:numId w:val="36"/>
        </w:numPr>
        <w:jc w:val="both"/>
      </w:pPr>
      <w:r w:rsidRPr="0040085F">
        <w:t>If for a payment method on a hosted page there is a emulation page, all options (e.g. cancel, exception, decline) should be used as an outcome to test how the system will behave</w:t>
      </w:r>
    </w:p>
    <w:p w14:paraId="24929B31" w14:textId="6BA9EFAD" w:rsidR="007A735C" w:rsidRPr="0040085F" w:rsidRDefault="007A735C" w:rsidP="006F7D3E">
      <w:pPr>
        <w:pStyle w:val="Standard1"/>
        <w:numPr>
          <w:ilvl w:val="0"/>
          <w:numId w:val="36"/>
        </w:numPr>
        <w:jc w:val="both"/>
      </w:pPr>
      <w:r w:rsidRPr="0040085F">
        <w:t xml:space="preserve">When making a payment a </w:t>
      </w:r>
      <w:r w:rsidR="006F7D3E" w:rsidRPr="006F7D3E">
        <w:t>Salesforce Commerce Cloud</w:t>
      </w:r>
      <w:r w:rsidRPr="0040085F">
        <w:t xml:space="preserve"> Order object changes its status as follows </w:t>
      </w:r>
    </w:p>
    <w:p w14:paraId="27585D47" w14:textId="77777777" w:rsidR="007A735C" w:rsidRPr="0040085F" w:rsidRDefault="007A735C" w:rsidP="0075159A">
      <w:pPr>
        <w:pStyle w:val="Standard1"/>
        <w:numPr>
          <w:ilvl w:val="1"/>
          <w:numId w:val="28"/>
        </w:numPr>
      </w:pPr>
      <w:r w:rsidRPr="0040085F">
        <w:t>CREATED - the IFrame or Hosted page has been shown – the Basket has been cleared – the order may stay/hang in this status if the process did not complete properly (bug) or the user abandons the Iframe or Hosted page and does not complete the payment</w:t>
      </w:r>
    </w:p>
    <w:p w14:paraId="03FF224C" w14:textId="77777777" w:rsidR="007A735C" w:rsidRPr="0040085F" w:rsidRDefault="007A735C" w:rsidP="0075159A">
      <w:pPr>
        <w:pStyle w:val="Standard1"/>
        <w:numPr>
          <w:ilvl w:val="1"/>
          <w:numId w:val="28"/>
        </w:numPr>
      </w:pPr>
      <w:r w:rsidRPr="0040085F">
        <w:t>NEW – the Iframe or Hosted page has been closed with an accept – the Order changed it’s status</w:t>
      </w:r>
    </w:p>
    <w:p w14:paraId="6DD3653E" w14:textId="77777777" w:rsidR="007A735C" w:rsidRPr="0040085F" w:rsidRDefault="007A735C" w:rsidP="0075159A">
      <w:pPr>
        <w:pStyle w:val="Standard1"/>
        <w:numPr>
          <w:ilvl w:val="1"/>
          <w:numId w:val="28"/>
        </w:numPr>
      </w:pPr>
      <w:r w:rsidRPr="0040085F">
        <w:t>OPEN – the Order has been viewed in DW Business Manager after it was in status NEW</w:t>
      </w:r>
    </w:p>
    <w:p w14:paraId="61DFFF19" w14:textId="77777777" w:rsidR="007A735C" w:rsidRPr="0040085F" w:rsidRDefault="007A735C" w:rsidP="0075159A">
      <w:pPr>
        <w:pStyle w:val="Standard1"/>
        <w:numPr>
          <w:ilvl w:val="1"/>
          <w:numId w:val="28"/>
        </w:numPr>
      </w:pPr>
      <w:r w:rsidRPr="0040085F">
        <w:t>FAILED – all cases of cancel and decline</w:t>
      </w:r>
    </w:p>
    <w:p w14:paraId="73DBB36C" w14:textId="189EDF7F" w:rsidR="00E42DD4" w:rsidRDefault="00E42DD4">
      <w:pPr>
        <w:rPr>
          <w:rFonts w:ascii="Trebuchet MS" w:hAnsi="Trebuchet MS"/>
          <w:color w:val="808080" w:themeColor="background1" w:themeShade="80"/>
          <w:sz w:val="18"/>
          <w:szCs w:val="18"/>
        </w:rPr>
      </w:pPr>
    </w:p>
    <w:tbl>
      <w:tblPr>
        <w:tblW w:w="9090"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60"/>
        <w:gridCol w:w="6930"/>
      </w:tblGrid>
      <w:tr w:rsidR="00E42DD4" w:rsidRPr="00A87202" w14:paraId="6637336C" w14:textId="77777777" w:rsidTr="00E42DD4">
        <w:trPr>
          <w:tblHeader/>
        </w:trPr>
        <w:tc>
          <w:tcPr>
            <w:tcW w:w="2160" w:type="dxa"/>
            <w:shd w:val="clear" w:color="auto" w:fill="548DD4"/>
          </w:tcPr>
          <w:p w14:paraId="1D43C1E2" w14:textId="77777777" w:rsidR="00E42DD4" w:rsidRPr="00A87202" w:rsidRDefault="00E42DD4" w:rsidP="00E42DD4">
            <w:pPr>
              <w:spacing w:before="120" w:after="120" w:line="360" w:lineRule="auto"/>
              <w:jc w:val="both"/>
              <w:rPr>
                <w:rFonts w:asciiTheme="majorHAnsi" w:hAnsiTheme="majorHAnsi" w:cs="Tahoma"/>
                <w:b/>
                <w:color w:val="FFFFFF" w:themeColor="background1"/>
                <w:sz w:val="20"/>
                <w:szCs w:val="20"/>
              </w:rPr>
            </w:pPr>
            <w:r>
              <w:rPr>
                <w:rFonts w:asciiTheme="majorHAnsi" w:hAnsiTheme="majorHAnsi" w:cs="Tahoma"/>
                <w:b/>
                <w:color w:val="FFFFFF" w:themeColor="background1"/>
                <w:sz w:val="20"/>
                <w:szCs w:val="20"/>
              </w:rPr>
              <w:lastRenderedPageBreak/>
              <w:t>UC - 1</w:t>
            </w:r>
          </w:p>
        </w:tc>
        <w:tc>
          <w:tcPr>
            <w:tcW w:w="6930" w:type="dxa"/>
            <w:shd w:val="clear" w:color="auto" w:fill="548DD4"/>
          </w:tcPr>
          <w:p w14:paraId="4B71C248" w14:textId="52BD09CC" w:rsidR="00E42DD4" w:rsidRPr="00A87202" w:rsidRDefault="00E42DD4" w:rsidP="00E42DD4">
            <w:pPr>
              <w:spacing w:before="120" w:after="120" w:line="360" w:lineRule="auto"/>
              <w:jc w:val="both"/>
              <w:rPr>
                <w:rFonts w:asciiTheme="majorHAnsi" w:hAnsiTheme="majorHAnsi" w:cs="Tahoma"/>
                <w:b/>
                <w:color w:val="FFFFFF" w:themeColor="background1"/>
                <w:sz w:val="20"/>
                <w:szCs w:val="20"/>
              </w:rPr>
            </w:pPr>
            <w:r>
              <w:rPr>
                <w:rFonts w:asciiTheme="majorHAnsi" w:hAnsiTheme="majorHAnsi" w:cs="Tahoma"/>
                <w:b/>
                <w:color w:val="FFFFFF" w:themeColor="background1"/>
                <w:sz w:val="20"/>
                <w:szCs w:val="20"/>
              </w:rPr>
              <w:t>HiPay Hosted Page</w:t>
            </w:r>
          </w:p>
        </w:tc>
      </w:tr>
      <w:tr w:rsidR="00E42DD4" w:rsidRPr="009C3C1E" w14:paraId="499281D9" w14:textId="77777777" w:rsidTr="00E42DD4">
        <w:tc>
          <w:tcPr>
            <w:tcW w:w="2160" w:type="dxa"/>
          </w:tcPr>
          <w:p w14:paraId="6EBCAC52" w14:textId="4F58EBF6" w:rsidR="00E42DD4" w:rsidRPr="00B56881" w:rsidRDefault="00E42DD4" w:rsidP="00E42DD4">
            <w:pPr>
              <w:spacing w:before="120" w:after="120" w:line="360" w:lineRule="auto"/>
              <w:jc w:val="both"/>
              <w:rPr>
                <w:rFonts w:ascii="Trebuchet MS" w:hAnsi="Trebuchet MS" w:cs="Tahoma"/>
                <w:color w:val="000000" w:themeColor="text1"/>
                <w:sz w:val="20"/>
                <w:szCs w:val="20"/>
              </w:rPr>
            </w:pPr>
            <w:r w:rsidRPr="00B56881">
              <w:rPr>
                <w:rFonts w:asciiTheme="majorHAnsi" w:hAnsiTheme="majorHAnsi"/>
                <w:sz w:val="20"/>
                <w:szCs w:val="20"/>
              </w:rPr>
              <w:t>This use case describes the high level steps in which a registered</w:t>
            </w:r>
            <w:r>
              <w:rPr>
                <w:rFonts w:asciiTheme="majorHAnsi" w:hAnsiTheme="majorHAnsi"/>
                <w:sz w:val="20"/>
                <w:szCs w:val="20"/>
              </w:rPr>
              <w:t>/guest</w:t>
            </w:r>
            <w:r w:rsidRPr="00B56881">
              <w:rPr>
                <w:rFonts w:asciiTheme="majorHAnsi" w:hAnsiTheme="majorHAnsi"/>
                <w:sz w:val="20"/>
                <w:szCs w:val="20"/>
              </w:rPr>
              <w:t xml:space="preserve"> customer successfully creates an order and the order </w:t>
            </w:r>
            <w:r>
              <w:rPr>
                <w:rFonts w:asciiTheme="majorHAnsi" w:hAnsiTheme="majorHAnsi"/>
                <w:sz w:val="20"/>
                <w:szCs w:val="20"/>
              </w:rPr>
              <w:t>with HiPay Hosted Page</w:t>
            </w:r>
            <w:r w:rsidRPr="00B56881">
              <w:rPr>
                <w:rFonts w:asciiTheme="majorHAnsi" w:hAnsiTheme="majorHAnsi"/>
                <w:sz w:val="20"/>
                <w:szCs w:val="20"/>
              </w:rPr>
              <w:t>.</w:t>
            </w:r>
          </w:p>
        </w:tc>
        <w:tc>
          <w:tcPr>
            <w:tcW w:w="6930" w:type="dxa"/>
          </w:tcPr>
          <w:p w14:paraId="681A6F3B" w14:textId="78B037A5" w:rsidR="00E42DD4" w:rsidRDefault="00E42DD4" w:rsidP="00E42DD4">
            <w:pPr>
              <w:autoSpaceDE w:val="0"/>
              <w:autoSpaceDN w:val="0"/>
              <w:adjustRightInd w:val="0"/>
              <w:spacing w:before="120" w:after="120" w:line="360" w:lineRule="auto"/>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Preconditions</w:t>
            </w:r>
          </w:p>
          <w:p w14:paraId="1B53B106" w14:textId="58765932" w:rsidR="00E42DD4" w:rsidRDefault="00E42DD4" w:rsidP="0075159A">
            <w:pPr>
              <w:pStyle w:val="ListParagraph"/>
              <w:numPr>
                <w:ilvl w:val="0"/>
                <w:numId w:val="32"/>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E42DD4">
              <w:rPr>
                <w:rFonts w:asciiTheme="majorHAnsi" w:hAnsiTheme="majorHAnsi" w:cs="Tahoma"/>
                <w:color w:val="000000" w:themeColor="text1"/>
                <w:sz w:val="20"/>
                <w:szCs w:val="20"/>
              </w:rPr>
              <w:t>Go to Merchant Tools &gt; Site Preferences &gt; Custom Preferences &gt; HiPay Settings</w:t>
            </w:r>
          </w:p>
          <w:p w14:paraId="4F48AA3B" w14:textId="2E991F81" w:rsidR="00E42DD4" w:rsidRDefault="00E42DD4" w:rsidP="0075159A">
            <w:pPr>
              <w:pStyle w:val="ListParagraph"/>
              <w:numPr>
                <w:ilvl w:val="0"/>
                <w:numId w:val="32"/>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E42DD4">
              <w:rPr>
                <w:rFonts w:asciiTheme="majorHAnsi" w:hAnsiTheme="majorHAnsi" w:cs="Tahoma"/>
                <w:color w:val="000000" w:themeColor="text1"/>
                <w:sz w:val="20"/>
                <w:szCs w:val="20"/>
              </w:rPr>
              <w:t>For HiPay Operation Mode, select hos</w:t>
            </w:r>
            <w:r>
              <w:rPr>
                <w:rFonts w:asciiTheme="majorHAnsi" w:hAnsiTheme="majorHAnsi" w:cs="Tahoma"/>
                <w:color w:val="000000" w:themeColor="text1"/>
                <w:sz w:val="20"/>
                <w:szCs w:val="20"/>
              </w:rPr>
              <w:t xml:space="preserve">ted (Hosted Page) and click on </w:t>
            </w:r>
            <w:r w:rsidRPr="00E42DD4">
              <w:rPr>
                <w:rFonts w:asciiTheme="majorHAnsi" w:hAnsiTheme="majorHAnsi" w:cs="Tahoma"/>
                <w:color w:val="000000" w:themeColor="text1"/>
                <w:sz w:val="20"/>
                <w:szCs w:val="20"/>
              </w:rPr>
              <w:t>Apply</w:t>
            </w:r>
          </w:p>
          <w:p w14:paraId="435A6D35" w14:textId="77777777" w:rsidR="00E42DD4" w:rsidRPr="00E42DD4" w:rsidRDefault="00E42DD4" w:rsidP="00E42DD4">
            <w:pPr>
              <w:pStyle w:val="ListParagraph"/>
              <w:autoSpaceDE w:val="0"/>
              <w:autoSpaceDN w:val="0"/>
              <w:adjustRightInd w:val="0"/>
              <w:spacing w:before="120" w:after="120" w:line="360" w:lineRule="auto"/>
              <w:jc w:val="both"/>
              <w:rPr>
                <w:rFonts w:asciiTheme="majorHAnsi" w:hAnsiTheme="majorHAnsi" w:cs="Tahoma"/>
                <w:color w:val="000000" w:themeColor="text1"/>
                <w:sz w:val="20"/>
                <w:szCs w:val="20"/>
              </w:rPr>
            </w:pPr>
          </w:p>
          <w:p w14:paraId="411EA3A6" w14:textId="32B293A4" w:rsidR="00E42DD4" w:rsidRPr="00A63B2D" w:rsidRDefault="00A63B2D" w:rsidP="0075159A">
            <w:pPr>
              <w:pStyle w:val="ListParagraph"/>
              <w:numPr>
                <w:ilvl w:val="0"/>
                <w:numId w:val="31"/>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A63B2D">
              <w:rPr>
                <w:rFonts w:asciiTheme="majorHAnsi" w:hAnsiTheme="majorHAnsi" w:cs="Tahoma"/>
                <w:color w:val="000000" w:themeColor="text1"/>
                <w:sz w:val="20"/>
                <w:szCs w:val="20"/>
              </w:rPr>
              <w:t>A registered customer navigates to the site,</w:t>
            </w:r>
            <w:r>
              <w:rPr>
                <w:rFonts w:asciiTheme="majorHAnsi" w:hAnsiTheme="majorHAnsi" w:cs="Tahoma"/>
                <w:color w:val="000000" w:themeColor="text1"/>
                <w:sz w:val="20"/>
                <w:szCs w:val="20"/>
              </w:rPr>
              <w:t xml:space="preserve"> </w:t>
            </w:r>
            <w:r w:rsidR="00E42DD4" w:rsidRPr="00A63B2D">
              <w:rPr>
                <w:rFonts w:asciiTheme="majorHAnsi" w:hAnsiTheme="majorHAnsi" w:cs="Tahoma"/>
                <w:color w:val="000000" w:themeColor="text1"/>
                <w:sz w:val="20"/>
                <w:szCs w:val="20"/>
              </w:rPr>
              <w:t>an item, add it to the cart and proceeds to the cart page.</w:t>
            </w:r>
          </w:p>
          <w:p w14:paraId="4F78E049" w14:textId="3C29E4EF" w:rsidR="00E42DD4" w:rsidRDefault="00E42DD4" w:rsidP="0075159A">
            <w:pPr>
              <w:pStyle w:val="ListParagraph"/>
              <w:numPr>
                <w:ilvl w:val="0"/>
                <w:numId w:val="31"/>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clicks on the </w:t>
            </w:r>
            <w:r w:rsidRPr="0000386F">
              <w:rPr>
                <w:rFonts w:asciiTheme="majorHAnsi" w:hAnsiTheme="majorHAnsi" w:cs="Tahoma"/>
                <w:b/>
                <w:color w:val="000000" w:themeColor="text1"/>
                <w:sz w:val="20"/>
                <w:szCs w:val="20"/>
              </w:rPr>
              <w:t>Checkout</w:t>
            </w:r>
            <w:r>
              <w:rPr>
                <w:rFonts w:asciiTheme="majorHAnsi" w:hAnsiTheme="majorHAnsi" w:cs="Tahoma"/>
                <w:color w:val="000000" w:themeColor="text1"/>
                <w:sz w:val="20"/>
                <w:szCs w:val="20"/>
              </w:rPr>
              <w:t xml:space="preserve"> button and fills </w:t>
            </w:r>
            <w:r w:rsidR="00A63B2D">
              <w:rPr>
                <w:rFonts w:asciiTheme="majorHAnsi" w:hAnsiTheme="majorHAnsi" w:cs="Tahoma"/>
                <w:color w:val="000000" w:themeColor="text1"/>
                <w:sz w:val="20"/>
                <w:szCs w:val="20"/>
              </w:rPr>
              <w:t>in</w:t>
            </w:r>
            <w:r>
              <w:rPr>
                <w:rFonts w:asciiTheme="majorHAnsi" w:hAnsiTheme="majorHAnsi" w:cs="Tahoma"/>
                <w:color w:val="000000" w:themeColor="text1"/>
                <w:sz w:val="20"/>
                <w:szCs w:val="20"/>
              </w:rPr>
              <w:t xml:space="preserve"> the shipping form requirements.</w:t>
            </w:r>
          </w:p>
          <w:p w14:paraId="6B412736" w14:textId="376D6EDE" w:rsidR="00E42DD4" w:rsidRDefault="00E42DD4" w:rsidP="0075159A">
            <w:pPr>
              <w:pStyle w:val="ListParagraph"/>
              <w:numPr>
                <w:ilvl w:val="0"/>
                <w:numId w:val="31"/>
              </w:numPr>
              <w:autoSpaceDE w:val="0"/>
              <w:autoSpaceDN w:val="0"/>
              <w:adjustRightInd w:val="0"/>
              <w:spacing w:before="120" w:after="120" w:line="360" w:lineRule="auto"/>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clicks on the </w:t>
            </w:r>
            <w:r w:rsidRPr="0000386F">
              <w:rPr>
                <w:rFonts w:asciiTheme="majorHAnsi" w:hAnsiTheme="majorHAnsi" w:cs="Tahoma"/>
                <w:b/>
                <w:color w:val="000000" w:themeColor="text1"/>
                <w:sz w:val="20"/>
                <w:szCs w:val="20"/>
              </w:rPr>
              <w:t>Continue</w:t>
            </w:r>
            <w:r>
              <w:rPr>
                <w:rFonts w:asciiTheme="majorHAnsi" w:hAnsiTheme="majorHAnsi" w:cs="Tahoma"/>
                <w:color w:val="000000" w:themeColor="text1"/>
                <w:sz w:val="20"/>
                <w:szCs w:val="20"/>
              </w:rPr>
              <w:t xml:space="preserve"> button and proceeds to fill in the billing form requirements </w:t>
            </w:r>
            <w:r w:rsidRPr="00E42DD4">
              <w:rPr>
                <w:rFonts w:asciiTheme="majorHAnsi" w:hAnsiTheme="majorHAnsi" w:cs="Tahoma"/>
                <w:color w:val="000000" w:themeColor="text1"/>
                <w:sz w:val="20"/>
                <w:szCs w:val="20"/>
              </w:rPr>
              <w:t>and for payment method, select “</w:t>
            </w:r>
            <w:r w:rsidRPr="00E42DD4">
              <w:rPr>
                <w:rFonts w:asciiTheme="majorHAnsi" w:hAnsiTheme="majorHAnsi" w:cs="Tahoma"/>
                <w:b/>
                <w:color w:val="000000" w:themeColor="text1"/>
                <w:sz w:val="20"/>
                <w:szCs w:val="20"/>
              </w:rPr>
              <w:t>HiPay Hosted</w:t>
            </w:r>
            <w:r>
              <w:rPr>
                <w:rFonts w:asciiTheme="majorHAnsi" w:hAnsiTheme="majorHAnsi" w:cs="Tahoma"/>
                <w:color w:val="000000" w:themeColor="text1"/>
                <w:sz w:val="20"/>
                <w:szCs w:val="20"/>
              </w:rPr>
              <w:t>”.</w:t>
            </w:r>
          </w:p>
          <w:p w14:paraId="3D8A2287" w14:textId="77777777" w:rsidR="00E42DD4" w:rsidRDefault="00E42DD4" w:rsidP="0075159A">
            <w:pPr>
              <w:pStyle w:val="ListParagraph"/>
              <w:numPr>
                <w:ilvl w:val="0"/>
                <w:numId w:val="31"/>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clicks on the </w:t>
            </w:r>
            <w:r w:rsidRPr="0000386F">
              <w:rPr>
                <w:rFonts w:asciiTheme="majorHAnsi" w:hAnsiTheme="majorHAnsi" w:cs="Tahoma"/>
                <w:b/>
                <w:color w:val="000000" w:themeColor="text1"/>
                <w:sz w:val="20"/>
                <w:szCs w:val="20"/>
              </w:rPr>
              <w:t>Continue</w:t>
            </w:r>
            <w:r>
              <w:rPr>
                <w:rFonts w:asciiTheme="majorHAnsi" w:hAnsiTheme="majorHAnsi" w:cs="Tahoma"/>
                <w:color w:val="000000" w:themeColor="text1"/>
                <w:sz w:val="20"/>
                <w:szCs w:val="20"/>
              </w:rPr>
              <w:t xml:space="preserve"> button, proceeds to the </w:t>
            </w:r>
            <w:r w:rsidRPr="0000386F">
              <w:rPr>
                <w:rFonts w:asciiTheme="majorHAnsi" w:hAnsiTheme="majorHAnsi" w:cs="Tahoma"/>
                <w:b/>
                <w:color w:val="000000" w:themeColor="text1"/>
                <w:sz w:val="20"/>
                <w:szCs w:val="20"/>
              </w:rPr>
              <w:t>Payment</w:t>
            </w:r>
            <w:r>
              <w:rPr>
                <w:rFonts w:asciiTheme="majorHAnsi" w:hAnsiTheme="majorHAnsi" w:cs="Tahoma"/>
                <w:color w:val="000000" w:themeColor="text1"/>
                <w:sz w:val="20"/>
                <w:szCs w:val="20"/>
              </w:rPr>
              <w:t xml:space="preserve"> page and clicks on the </w:t>
            </w:r>
            <w:r w:rsidRPr="005C64B7">
              <w:rPr>
                <w:rFonts w:asciiTheme="majorHAnsi" w:hAnsiTheme="majorHAnsi" w:cs="Tahoma"/>
                <w:b/>
                <w:color w:val="000000" w:themeColor="text1"/>
                <w:sz w:val="20"/>
                <w:szCs w:val="20"/>
              </w:rPr>
              <w:t>Place order</w:t>
            </w:r>
            <w:r>
              <w:rPr>
                <w:rFonts w:asciiTheme="majorHAnsi" w:hAnsiTheme="majorHAnsi" w:cs="Tahoma"/>
                <w:color w:val="000000" w:themeColor="text1"/>
                <w:sz w:val="20"/>
                <w:szCs w:val="20"/>
              </w:rPr>
              <w:t xml:space="preserve"> button.</w:t>
            </w:r>
          </w:p>
          <w:p w14:paraId="251DFBE4" w14:textId="6E6BF430" w:rsidR="00E42DD4" w:rsidRDefault="00E42DD4" w:rsidP="0075159A">
            <w:pPr>
              <w:pStyle w:val="ListParagraph"/>
              <w:numPr>
                <w:ilvl w:val="0"/>
                <w:numId w:val="31"/>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00F50531">
              <w:rPr>
                <w:rFonts w:asciiTheme="majorHAnsi" w:hAnsiTheme="majorHAnsi" w:cs="Tahoma"/>
                <w:color w:val="000000" w:themeColor="text1"/>
                <w:sz w:val="20"/>
                <w:szCs w:val="20"/>
              </w:rPr>
              <w:t xml:space="preserve">A </w:t>
            </w:r>
            <w:r>
              <w:rPr>
                <w:rFonts w:asciiTheme="majorHAnsi" w:hAnsiTheme="majorHAnsi" w:cs="Tahoma"/>
                <w:color w:val="000000" w:themeColor="text1"/>
                <w:sz w:val="20"/>
                <w:szCs w:val="20"/>
              </w:rPr>
              <w:t xml:space="preserve">HiPay hosted page is opened and the customer enters the card details. </w:t>
            </w:r>
          </w:p>
          <w:p w14:paraId="775B5BB3" w14:textId="19613C95" w:rsidR="00E42DD4" w:rsidRDefault="00E42DD4" w:rsidP="0075159A">
            <w:pPr>
              <w:pStyle w:val="ListParagraph"/>
              <w:numPr>
                <w:ilvl w:val="0"/>
                <w:numId w:val="31"/>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After successful payment </w:t>
            </w:r>
            <w:r w:rsidRPr="00F50531">
              <w:rPr>
                <w:rFonts w:asciiTheme="majorHAnsi" w:hAnsiTheme="majorHAnsi" w:cs="Tahoma"/>
                <w:color w:val="000000" w:themeColor="text1"/>
                <w:sz w:val="20"/>
                <w:szCs w:val="20"/>
              </w:rPr>
              <w:t xml:space="preserve">the </w:t>
            </w:r>
            <w:r>
              <w:rPr>
                <w:rFonts w:asciiTheme="majorHAnsi" w:hAnsiTheme="majorHAnsi" w:cs="Tahoma"/>
                <w:color w:val="000000" w:themeColor="text1"/>
                <w:sz w:val="20"/>
                <w:szCs w:val="20"/>
              </w:rPr>
              <w:t>customer gets</w:t>
            </w:r>
            <w:r w:rsidRPr="00F50531">
              <w:rPr>
                <w:rFonts w:asciiTheme="majorHAnsi" w:hAnsiTheme="majorHAnsi" w:cs="Tahoma"/>
                <w:color w:val="000000" w:themeColor="text1"/>
                <w:sz w:val="20"/>
                <w:szCs w:val="20"/>
              </w:rPr>
              <w:t xml:space="preserve"> </w:t>
            </w:r>
            <w:r>
              <w:rPr>
                <w:rFonts w:asciiTheme="majorHAnsi" w:hAnsiTheme="majorHAnsi" w:cs="Tahoma"/>
                <w:color w:val="000000" w:themeColor="text1"/>
                <w:sz w:val="20"/>
                <w:szCs w:val="20"/>
              </w:rPr>
              <w:t xml:space="preserve">redirected to the </w:t>
            </w:r>
            <w:r w:rsidR="00451913">
              <w:rPr>
                <w:rFonts w:asciiTheme="majorHAnsi" w:hAnsiTheme="majorHAnsi" w:cs="Tahoma"/>
                <w:color w:val="000000" w:themeColor="text1"/>
                <w:sz w:val="20"/>
                <w:szCs w:val="20"/>
              </w:rPr>
              <w:t xml:space="preserve">Summary page </w:t>
            </w:r>
            <w:r w:rsidRPr="00451913">
              <w:rPr>
                <w:rFonts w:asciiTheme="majorHAnsi" w:hAnsiTheme="majorHAnsi" w:cs="Tahoma"/>
                <w:color w:val="000000" w:themeColor="text1"/>
                <w:sz w:val="20"/>
                <w:szCs w:val="20"/>
              </w:rPr>
              <w:t xml:space="preserve">and the thank you </w:t>
            </w:r>
            <w:r w:rsidR="00451913">
              <w:rPr>
                <w:rFonts w:asciiTheme="majorHAnsi" w:hAnsiTheme="majorHAnsi" w:cs="Tahoma"/>
                <w:color w:val="000000" w:themeColor="text1"/>
                <w:sz w:val="20"/>
                <w:szCs w:val="20"/>
              </w:rPr>
              <w:t>message</w:t>
            </w:r>
            <w:r w:rsidRPr="00451913">
              <w:rPr>
                <w:rFonts w:asciiTheme="majorHAnsi" w:hAnsiTheme="majorHAnsi" w:cs="Tahoma"/>
                <w:color w:val="000000" w:themeColor="text1"/>
                <w:sz w:val="20"/>
                <w:szCs w:val="20"/>
              </w:rPr>
              <w:t xml:space="preserve"> is successfully loaded</w:t>
            </w:r>
            <w:r w:rsidRPr="00F50531">
              <w:rPr>
                <w:rFonts w:asciiTheme="majorHAnsi" w:hAnsiTheme="majorHAnsi" w:cs="Tahoma"/>
                <w:color w:val="000000" w:themeColor="text1"/>
                <w:sz w:val="20"/>
                <w:szCs w:val="20"/>
              </w:rPr>
              <w:t>.</w:t>
            </w:r>
          </w:p>
          <w:p w14:paraId="06C88457" w14:textId="74EFA41A" w:rsidR="00E1514C" w:rsidRPr="00451913" w:rsidRDefault="00451913" w:rsidP="0075159A">
            <w:pPr>
              <w:pStyle w:val="ListParagraph"/>
              <w:numPr>
                <w:ilvl w:val="0"/>
                <w:numId w:val="31"/>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00451913">
              <w:rPr>
                <w:rFonts w:asciiTheme="majorHAnsi" w:hAnsiTheme="majorHAnsi" w:cs="Tahoma"/>
                <w:color w:val="000000" w:themeColor="text1"/>
                <w:sz w:val="20"/>
                <w:szCs w:val="20"/>
              </w:rPr>
              <w:t>The customer can v</w:t>
            </w:r>
            <w:r w:rsidR="00E1514C" w:rsidRPr="00451913">
              <w:rPr>
                <w:rFonts w:asciiTheme="majorHAnsi" w:hAnsiTheme="majorHAnsi" w:cs="Tahoma"/>
                <w:color w:val="000000" w:themeColor="text1"/>
                <w:sz w:val="20"/>
                <w:szCs w:val="20"/>
              </w:rPr>
              <w:t>erify Order Summary informat</w:t>
            </w:r>
            <w:r w:rsidRPr="00451913">
              <w:rPr>
                <w:rFonts w:asciiTheme="majorHAnsi" w:hAnsiTheme="majorHAnsi" w:cs="Tahoma"/>
                <w:color w:val="000000" w:themeColor="text1"/>
                <w:sz w:val="20"/>
                <w:szCs w:val="20"/>
              </w:rPr>
              <w:t>ion</w:t>
            </w:r>
          </w:p>
          <w:p w14:paraId="41757500" w14:textId="77777777" w:rsidR="00E1514C" w:rsidRPr="00451913" w:rsidRDefault="00A63B2D" w:rsidP="0075159A">
            <w:pPr>
              <w:pStyle w:val="ListParagraph"/>
              <w:numPr>
                <w:ilvl w:val="0"/>
                <w:numId w:val="31"/>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00451913">
              <w:rPr>
                <w:rFonts w:asciiTheme="majorHAnsi" w:hAnsiTheme="majorHAnsi" w:cs="Tahoma"/>
                <w:color w:val="000000" w:themeColor="text1"/>
                <w:sz w:val="20"/>
                <w:szCs w:val="20"/>
              </w:rPr>
              <w:t>Merchant can verify Order status in DW BM</w:t>
            </w:r>
          </w:p>
          <w:p w14:paraId="4A40A33F" w14:textId="4D86A504" w:rsidR="00A63B2D" w:rsidRPr="00451913" w:rsidRDefault="00A63B2D" w:rsidP="0075159A">
            <w:pPr>
              <w:pStyle w:val="ListParagraph"/>
              <w:numPr>
                <w:ilvl w:val="0"/>
                <w:numId w:val="31"/>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00451913">
              <w:rPr>
                <w:rFonts w:asciiTheme="majorHAnsi" w:hAnsiTheme="majorHAnsi" w:cs="Tahoma"/>
                <w:color w:val="000000" w:themeColor="text1"/>
                <w:sz w:val="20"/>
                <w:szCs w:val="20"/>
              </w:rPr>
              <w:t>Merchant can verify information in HIPay Fullservice account</w:t>
            </w:r>
          </w:p>
          <w:p w14:paraId="6BAF9275" w14:textId="71B93E3B" w:rsidR="00E42DD4" w:rsidRPr="00A63B2D" w:rsidRDefault="00E42DD4" w:rsidP="00A63B2D">
            <w:pPr>
              <w:autoSpaceDE w:val="0"/>
              <w:autoSpaceDN w:val="0"/>
              <w:adjustRightInd w:val="0"/>
              <w:spacing w:after="0" w:line="360" w:lineRule="auto"/>
              <w:jc w:val="both"/>
              <w:rPr>
                <w:rFonts w:ascii="Trebuchet MS" w:hAnsi="Trebuchet MS" w:cs="Tahoma"/>
                <w:b/>
                <w:color w:val="000000" w:themeColor="text1"/>
                <w:sz w:val="20"/>
                <w:szCs w:val="20"/>
              </w:rPr>
            </w:pPr>
            <w:r w:rsidRPr="00A63B2D">
              <w:rPr>
                <w:rFonts w:asciiTheme="majorHAnsi" w:hAnsiTheme="majorHAnsi" w:cs="Tahoma"/>
                <w:b/>
                <w:color w:val="000000" w:themeColor="text1"/>
                <w:sz w:val="20"/>
                <w:szCs w:val="20"/>
              </w:rPr>
              <w:t xml:space="preserve">Note that a similar flow can be done for guest checkout </w:t>
            </w:r>
          </w:p>
        </w:tc>
      </w:tr>
    </w:tbl>
    <w:p w14:paraId="7C654026" w14:textId="77777777" w:rsidR="00523603" w:rsidRDefault="00523603" w:rsidP="006955B4">
      <w:pPr>
        <w:ind w:left="1080"/>
        <w:rPr>
          <w:rFonts w:ascii="Trebuchet MS" w:hAnsi="Trebuchet MS"/>
          <w:color w:val="808080" w:themeColor="background1" w:themeShade="80"/>
          <w:sz w:val="18"/>
          <w:szCs w:val="18"/>
        </w:rPr>
      </w:pPr>
    </w:p>
    <w:p w14:paraId="4E7F2C52" w14:textId="77777777" w:rsidR="00523603" w:rsidRDefault="00523603" w:rsidP="006955B4">
      <w:pPr>
        <w:ind w:left="1080"/>
        <w:rPr>
          <w:rFonts w:ascii="Trebuchet MS" w:hAnsi="Trebuchet MS"/>
          <w:color w:val="808080" w:themeColor="background1" w:themeShade="80"/>
          <w:sz w:val="18"/>
          <w:szCs w:val="18"/>
        </w:rPr>
      </w:pPr>
    </w:p>
    <w:p w14:paraId="7FD429D1" w14:textId="77777777" w:rsidR="00523603" w:rsidRDefault="00523603" w:rsidP="006955B4">
      <w:pPr>
        <w:ind w:left="1080"/>
        <w:rPr>
          <w:rFonts w:ascii="Trebuchet MS" w:hAnsi="Trebuchet MS"/>
          <w:color w:val="808080" w:themeColor="background1" w:themeShade="80"/>
          <w:sz w:val="18"/>
          <w:szCs w:val="18"/>
        </w:rPr>
      </w:pPr>
    </w:p>
    <w:p w14:paraId="09552393" w14:textId="77777777" w:rsidR="00523603" w:rsidRDefault="00523603" w:rsidP="006955B4">
      <w:pPr>
        <w:ind w:left="1080"/>
        <w:rPr>
          <w:rFonts w:ascii="Trebuchet MS" w:hAnsi="Trebuchet MS"/>
          <w:color w:val="808080" w:themeColor="background1" w:themeShade="80"/>
          <w:sz w:val="18"/>
          <w:szCs w:val="18"/>
        </w:rPr>
      </w:pPr>
    </w:p>
    <w:p w14:paraId="4EA68A32" w14:textId="77777777" w:rsidR="00A63B2D" w:rsidRDefault="00A63B2D">
      <w:pPr>
        <w:rPr>
          <w:rFonts w:ascii="Trebuchet MS" w:hAnsi="Trebuchet MS"/>
          <w:color w:val="808080" w:themeColor="background1" w:themeShade="80"/>
          <w:sz w:val="18"/>
          <w:szCs w:val="18"/>
        </w:rPr>
      </w:pPr>
      <w:r>
        <w:rPr>
          <w:rFonts w:ascii="Trebuchet MS" w:hAnsi="Trebuchet MS"/>
          <w:color w:val="808080" w:themeColor="background1" w:themeShade="80"/>
          <w:sz w:val="18"/>
          <w:szCs w:val="18"/>
        </w:rPr>
        <w:br w:type="page"/>
      </w:r>
    </w:p>
    <w:tbl>
      <w:tblPr>
        <w:tblW w:w="9090"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60"/>
        <w:gridCol w:w="6930"/>
      </w:tblGrid>
      <w:tr w:rsidR="00A63B2D" w:rsidRPr="00A87202" w14:paraId="56E100B5" w14:textId="77777777" w:rsidTr="00FB69C9">
        <w:trPr>
          <w:tblHeader/>
        </w:trPr>
        <w:tc>
          <w:tcPr>
            <w:tcW w:w="2160" w:type="dxa"/>
            <w:shd w:val="clear" w:color="auto" w:fill="548DD4"/>
          </w:tcPr>
          <w:p w14:paraId="2FF6304F" w14:textId="260C3AAB" w:rsidR="00A63B2D" w:rsidRPr="00A87202" w:rsidRDefault="00595A1D" w:rsidP="00FB69C9">
            <w:pPr>
              <w:spacing w:before="120" w:after="120" w:line="360" w:lineRule="auto"/>
              <w:jc w:val="both"/>
              <w:rPr>
                <w:rFonts w:asciiTheme="majorHAnsi" w:hAnsiTheme="majorHAnsi" w:cs="Tahoma"/>
                <w:b/>
                <w:color w:val="FFFFFF" w:themeColor="background1"/>
                <w:sz w:val="20"/>
                <w:szCs w:val="20"/>
              </w:rPr>
            </w:pPr>
            <w:r>
              <w:rPr>
                <w:rFonts w:asciiTheme="majorHAnsi" w:hAnsiTheme="majorHAnsi" w:cs="Tahoma"/>
                <w:b/>
                <w:color w:val="FFFFFF" w:themeColor="background1"/>
                <w:sz w:val="20"/>
                <w:szCs w:val="20"/>
              </w:rPr>
              <w:lastRenderedPageBreak/>
              <w:t>UC - 2</w:t>
            </w:r>
          </w:p>
        </w:tc>
        <w:tc>
          <w:tcPr>
            <w:tcW w:w="6930" w:type="dxa"/>
            <w:shd w:val="clear" w:color="auto" w:fill="548DD4"/>
          </w:tcPr>
          <w:p w14:paraId="12A82004" w14:textId="6360EAEC" w:rsidR="00A63B2D" w:rsidRPr="00A87202" w:rsidRDefault="00A63B2D" w:rsidP="00FB69C9">
            <w:pPr>
              <w:spacing w:before="120" w:after="120" w:line="360" w:lineRule="auto"/>
              <w:jc w:val="both"/>
              <w:rPr>
                <w:rFonts w:asciiTheme="majorHAnsi" w:hAnsiTheme="majorHAnsi" w:cs="Tahoma"/>
                <w:b/>
                <w:color w:val="FFFFFF" w:themeColor="background1"/>
                <w:sz w:val="20"/>
                <w:szCs w:val="20"/>
              </w:rPr>
            </w:pPr>
            <w:r>
              <w:rPr>
                <w:rFonts w:asciiTheme="majorHAnsi" w:hAnsiTheme="majorHAnsi" w:cs="Tahoma"/>
                <w:b/>
                <w:color w:val="FFFFFF" w:themeColor="background1"/>
                <w:sz w:val="20"/>
                <w:szCs w:val="20"/>
              </w:rPr>
              <w:t>HiPay Hosted Page with 3-D Secure</w:t>
            </w:r>
          </w:p>
        </w:tc>
      </w:tr>
      <w:tr w:rsidR="00A63B2D" w:rsidRPr="009C3C1E" w14:paraId="356BA490" w14:textId="77777777" w:rsidTr="00FB69C9">
        <w:tc>
          <w:tcPr>
            <w:tcW w:w="2160" w:type="dxa"/>
          </w:tcPr>
          <w:p w14:paraId="10E515FE" w14:textId="4BC5422A" w:rsidR="00A63B2D" w:rsidRPr="00B56881" w:rsidRDefault="00A63B2D" w:rsidP="00FB69C9">
            <w:pPr>
              <w:spacing w:before="120" w:after="120" w:line="360" w:lineRule="auto"/>
              <w:jc w:val="both"/>
              <w:rPr>
                <w:rFonts w:ascii="Trebuchet MS" w:hAnsi="Trebuchet MS" w:cs="Tahoma"/>
                <w:color w:val="000000" w:themeColor="text1"/>
                <w:sz w:val="20"/>
                <w:szCs w:val="20"/>
              </w:rPr>
            </w:pPr>
            <w:r w:rsidRPr="00B56881">
              <w:rPr>
                <w:rFonts w:asciiTheme="majorHAnsi" w:hAnsiTheme="majorHAnsi"/>
                <w:sz w:val="20"/>
                <w:szCs w:val="20"/>
              </w:rPr>
              <w:t>This use case describes the high level steps in which a registered</w:t>
            </w:r>
            <w:r>
              <w:rPr>
                <w:rFonts w:asciiTheme="majorHAnsi" w:hAnsiTheme="majorHAnsi"/>
                <w:sz w:val="20"/>
                <w:szCs w:val="20"/>
              </w:rPr>
              <w:t>/guest</w:t>
            </w:r>
            <w:r w:rsidRPr="00B56881">
              <w:rPr>
                <w:rFonts w:asciiTheme="majorHAnsi" w:hAnsiTheme="majorHAnsi"/>
                <w:sz w:val="20"/>
                <w:szCs w:val="20"/>
              </w:rPr>
              <w:t xml:space="preserve"> customer successfully creates an order and the order </w:t>
            </w:r>
            <w:r>
              <w:rPr>
                <w:rFonts w:asciiTheme="majorHAnsi" w:hAnsiTheme="majorHAnsi"/>
                <w:sz w:val="20"/>
                <w:szCs w:val="20"/>
              </w:rPr>
              <w:t>with HiPay Hosted Page</w:t>
            </w:r>
            <w:r w:rsidR="00595A1D">
              <w:rPr>
                <w:rFonts w:asciiTheme="majorHAnsi" w:hAnsiTheme="majorHAnsi"/>
                <w:sz w:val="20"/>
                <w:szCs w:val="20"/>
              </w:rPr>
              <w:t xml:space="preserve"> with 3-D Secure</w:t>
            </w:r>
            <w:r w:rsidRPr="00B56881">
              <w:rPr>
                <w:rFonts w:asciiTheme="majorHAnsi" w:hAnsiTheme="majorHAnsi"/>
                <w:sz w:val="20"/>
                <w:szCs w:val="20"/>
              </w:rPr>
              <w:t>.</w:t>
            </w:r>
          </w:p>
        </w:tc>
        <w:tc>
          <w:tcPr>
            <w:tcW w:w="6930" w:type="dxa"/>
          </w:tcPr>
          <w:p w14:paraId="3F897CE0" w14:textId="77777777" w:rsidR="00A63B2D" w:rsidRDefault="00A63B2D" w:rsidP="00FB69C9">
            <w:pPr>
              <w:autoSpaceDE w:val="0"/>
              <w:autoSpaceDN w:val="0"/>
              <w:adjustRightInd w:val="0"/>
              <w:spacing w:before="120" w:after="120" w:line="360" w:lineRule="auto"/>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Preconditions</w:t>
            </w:r>
          </w:p>
          <w:p w14:paraId="188881C8" w14:textId="77777777" w:rsidR="00A63B2D" w:rsidRDefault="00A63B2D" w:rsidP="0075159A">
            <w:pPr>
              <w:pStyle w:val="ListParagraph"/>
              <w:numPr>
                <w:ilvl w:val="0"/>
                <w:numId w:val="32"/>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E42DD4">
              <w:rPr>
                <w:rFonts w:asciiTheme="majorHAnsi" w:hAnsiTheme="majorHAnsi" w:cs="Tahoma"/>
                <w:color w:val="000000" w:themeColor="text1"/>
                <w:sz w:val="20"/>
                <w:szCs w:val="20"/>
              </w:rPr>
              <w:t>Go to Merchant Tools &gt; Site Preferences &gt; Custom Preferences &gt; HiPay Settings</w:t>
            </w:r>
          </w:p>
          <w:p w14:paraId="47E7986B" w14:textId="65A54EE0" w:rsidR="00A63B2D" w:rsidRDefault="00A63B2D" w:rsidP="0075159A">
            <w:pPr>
              <w:pStyle w:val="ListParagraph"/>
              <w:numPr>
                <w:ilvl w:val="0"/>
                <w:numId w:val="32"/>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E42DD4">
              <w:rPr>
                <w:rFonts w:asciiTheme="majorHAnsi" w:hAnsiTheme="majorHAnsi" w:cs="Tahoma"/>
                <w:color w:val="000000" w:themeColor="text1"/>
                <w:sz w:val="20"/>
                <w:szCs w:val="20"/>
              </w:rPr>
              <w:t>For HiPay Operation Mode, select hos</w:t>
            </w:r>
            <w:r>
              <w:rPr>
                <w:rFonts w:asciiTheme="majorHAnsi" w:hAnsiTheme="majorHAnsi" w:cs="Tahoma"/>
                <w:color w:val="000000" w:themeColor="text1"/>
                <w:sz w:val="20"/>
                <w:szCs w:val="20"/>
              </w:rPr>
              <w:t xml:space="preserve">ted (Hosted Page) and click on </w:t>
            </w:r>
            <w:r w:rsidRPr="00E42DD4">
              <w:rPr>
                <w:rFonts w:asciiTheme="majorHAnsi" w:hAnsiTheme="majorHAnsi" w:cs="Tahoma"/>
                <w:color w:val="000000" w:themeColor="text1"/>
                <w:sz w:val="20"/>
                <w:szCs w:val="20"/>
              </w:rPr>
              <w:t>Apply</w:t>
            </w:r>
          </w:p>
          <w:p w14:paraId="11CFC317" w14:textId="65E6E305" w:rsidR="00A63B2D" w:rsidRDefault="00A63B2D" w:rsidP="0075159A">
            <w:pPr>
              <w:pStyle w:val="ListParagraph"/>
              <w:numPr>
                <w:ilvl w:val="0"/>
                <w:numId w:val="32"/>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A63B2D">
              <w:rPr>
                <w:rFonts w:asciiTheme="majorHAnsi" w:hAnsiTheme="majorHAnsi" w:cs="Tahoma"/>
                <w:color w:val="000000" w:themeColor="text1"/>
                <w:sz w:val="20"/>
                <w:szCs w:val="20"/>
              </w:rPr>
              <w:t>For 3-D Secure, select “1 (3-D Secure authentication if available)” and click on “Apply”</w:t>
            </w:r>
          </w:p>
          <w:p w14:paraId="1ACF14A5" w14:textId="77777777" w:rsidR="00A63B2D" w:rsidRPr="00E42DD4" w:rsidRDefault="00A63B2D" w:rsidP="00FB69C9">
            <w:pPr>
              <w:pStyle w:val="ListParagraph"/>
              <w:autoSpaceDE w:val="0"/>
              <w:autoSpaceDN w:val="0"/>
              <w:adjustRightInd w:val="0"/>
              <w:spacing w:before="120" w:after="120" w:line="360" w:lineRule="auto"/>
              <w:jc w:val="both"/>
              <w:rPr>
                <w:rFonts w:asciiTheme="majorHAnsi" w:hAnsiTheme="majorHAnsi" w:cs="Tahoma"/>
                <w:color w:val="000000" w:themeColor="text1"/>
                <w:sz w:val="20"/>
                <w:szCs w:val="20"/>
              </w:rPr>
            </w:pPr>
          </w:p>
          <w:p w14:paraId="1557B444" w14:textId="77777777" w:rsidR="00A63B2D" w:rsidRPr="00A63B2D" w:rsidRDefault="00A63B2D" w:rsidP="0075159A">
            <w:pPr>
              <w:pStyle w:val="ListParagraph"/>
              <w:numPr>
                <w:ilvl w:val="0"/>
                <w:numId w:val="33"/>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A63B2D">
              <w:rPr>
                <w:rFonts w:asciiTheme="majorHAnsi" w:hAnsiTheme="majorHAnsi" w:cs="Tahoma"/>
                <w:color w:val="000000" w:themeColor="text1"/>
                <w:sz w:val="20"/>
                <w:szCs w:val="20"/>
              </w:rPr>
              <w:t>A registered customer navigates to the site,</w:t>
            </w:r>
            <w:r>
              <w:rPr>
                <w:rFonts w:asciiTheme="majorHAnsi" w:hAnsiTheme="majorHAnsi" w:cs="Tahoma"/>
                <w:color w:val="000000" w:themeColor="text1"/>
                <w:sz w:val="20"/>
                <w:szCs w:val="20"/>
              </w:rPr>
              <w:t xml:space="preserve"> </w:t>
            </w:r>
            <w:r w:rsidRPr="00A63B2D">
              <w:rPr>
                <w:rFonts w:asciiTheme="majorHAnsi" w:hAnsiTheme="majorHAnsi" w:cs="Tahoma"/>
                <w:color w:val="000000" w:themeColor="text1"/>
                <w:sz w:val="20"/>
                <w:szCs w:val="20"/>
              </w:rPr>
              <w:t>an item, add it to the cart and proceeds to the cart page.</w:t>
            </w:r>
          </w:p>
          <w:p w14:paraId="60AB62A0" w14:textId="77777777" w:rsidR="00A63B2D" w:rsidRDefault="00A63B2D" w:rsidP="0075159A">
            <w:pPr>
              <w:pStyle w:val="ListParagraph"/>
              <w:numPr>
                <w:ilvl w:val="0"/>
                <w:numId w:val="33"/>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clicks on the </w:t>
            </w:r>
            <w:r w:rsidRPr="0000386F">
              <w:rPr>
                <w:rFonts w:asciiTheme="majorHAnsi" w:hAnsiTheme="majorHAnsi" w:cs="Tahoma"/>
                <w:b/>
                <w:color w:val="000000" w:themeColor="text1"/>
                <w:sz w:val="20"/>
                <w:szCs w:val="20"/>
              </w:rPr>
              <w:t>Checkout</w:t>
            </w:r>
            <w:r>
              <w:rPr>
                <w:rFonts w:asciiTheme="majorHAnsi" w:hAnsiTheme="majorHAnsi" w:cs="Tahoma"/>
                <w:color w:val="000000" w:themeColor="text1"/>
                <w:sz w:val="20"/>
                <w:szCs w:val="20"/>
              </w:rPr>
              <w:t xml:space="preserve"> button and fills in the shipping form requirements.</w:t>
            </w:r>
          </w:p>
          <w:p w14:paraId="29F390BB" w14:textId="77777777" w:rsidR="00A63B2D" w:rsidRDefault="00A63B2D" w:rsidP="0075159A">
            <w:pPr>
              <w:pStyle w:val="ListParagraph"/>
              <w:numPr>
                <w:ilvl w:val="0"/>
                <w:numId w:val="33"/>
              </w:numPr>
              <w:autoSpaceDE w:val="0"/>
              <w:autoSpaceDN w:val="0"/>
              <w:adjustRightInd w:val="0"/>
              <w:spacing w:before="120" w:after="120" w:line="360" w:lineRule="auto"/>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clicks on the </w:t>
            </w:r>
            <w:r w:rsidRPr="0000386F">
              <w:rPr>
                <w:rFonts w:asciiTheme="majorHAnsi" w:hAnsiTheme="majorHAnsi" w:cs="Tahoma"/>
                <w:b/>
                <w:color w:val="000000" w:themeColor="text1"/>
                <w:sz w:val="20"/>
                <w:szCs w:val="20"/>
              </w:rPr>
              <w:t>Continue</w:t>
            </w:r>
            <w:r>
              <w:rPr>
                <w:rFonts w:asciiTheme="majorHAnsi" w:hAnsiTheme="majorHAnsi" w:cs="Tahoma"/>
                <w:color w:val="000000" w:themeColor="text1"/>
                <w:sz w:val="20"/>
                <w:szCs w:val="20"/>
              </w:rPr>
              <w:t xml:space="preserve"> button and proceeds to fill in the billing form requirements </w:t>
            </w:r>
            <w:r w:rsidRPr="00E42DD4">
              <w:rPr>
                <w:rFonts w:asciiTheme="majorHAnsi" w:hAnsiTheme="majorHAnsi" w:cs="Tahoma"/>
                <w:color w:val="000000" w:themeColor="text1"/>
                <w:sz w:val="20"/>
                <w:szCs w:val="20"/>
              </w:rPr>
              <w:t>and for payment method, select “</w:t>
            </w:r>
            <w:r w:rsidRPr="00E42DD4">
              <w:rPr>
                <w:rFonts w:asciiTheme="majorHAnsi" w:hAnsiTheme="majorHAnsi" w:cs="Tahoma"/>
                <w:b/>
                <w:color w:val="000000" w:themeColor="text1"/>
                <w:sz w:val="20"/>
                <w:szCs w:val="20"/>
              </w:rPr>
              <w:t>HiPay Hosted</w:t>
            </w:r>
            <w:r>
              <w:rPr>
                <w:rFonts w:asciiTheme="majorHAnsi" w:hAnsiTheme="majorHAnsi" w:cs="Tahoma"/>
                <w:color w:val="000000" w:themeColor="text1"/>
                <w:sz w:val="20"/>
                <w:szCs w:val="20"/>
              </w:rPr>
              <w:t>”.</w:t>
            </w:r>
          </w:p>
          <w:p w14:paraId="00043266" w14:textId="77777777" w:rsidR="00A63B2D" w:rsidRDefault="00A63B2D" w:rsidP="0075159A">
            <w:pPr>
              <w:pStyle w:val="ListParagraph"/>
              <w:numPr>
                <w:ilvl w:val="0"/>
                <w:numId w:val="33"/>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clicks on the </w:t>
            </w:r>
            <w:r w:rsidRPr="0000386F">
              <w:rPr>
                <w:rFonts w:asciiTheme="majorHAnsi" w:hAnsiTheme="majorHAnsi" w:cs="Tahoma"/>
                <w:b/>
                <w:color w:val="000000" w:themeColor="text1"/>
                <w:sz w:val="20"/>
                <w:szCs w:val="20"/>
              </w:rPr>
              <w:t>Continue</w:t>
            </w:r>
            <w:r>
              <w:rPr>
                <w:rFonts w:asciiTheme="majorHAnsi" w:hAnsiTheme="majorHAnsi" w:cs="Tahoma"/>
                <w:color w:val="000000" w:themeColor="text1"/>
                <w:sz w:val="20"/>
                <w:szCs w:val="20"/>
              </w:rPr>
              <w:t xml:space="preserve"> button, proceeds to the </w:t>
            </w:r>
            <w:r w:rsidRPr="0000386F">
              <w:rPr>
                <w:rFonts w:asciiTheme="majorHAnsi" w:hAnsiTheme="majorHAnsi" w:cs="Tahoma"/>
                <w:b/>
                <w:color w:val="000000" w:themeColor="text1"/>
                <w:sz w:val="20"/>
                <w:szCs w:val="20"/>
              </w:rPr>
              <w:t>Payment</w:t>
            </w:r>
            <w:r>
              <w:rPr>
                <w:rFonts w:asciiTheme="majorHAnsi" w:hAnsiTheme="majorHAnsi" w:cs="Tahoma"/>
                <w:color w:val="000000" w:themeColor="text1"/>
                <w:sz w:val="20"/>
                <w:szCs w:val="20"/>
              </w:rPr>
              <w:t xml:space="preserve"> page and clicks on the </w:t>
            </w:r>
            <w:r w:rsidRPr="005C64B7">
              <w:rPr>
                <w:rFonts w:asciiTheme="majorHAnsi" w:hAnsiTheme="majorHAnsi" w:cs="Tahoma"/>
                <w:b/>
                <w:color w:val="000000" w:themeColor="text1"/>
                <w:sz w:val="20"/>
                <w:szCs w:val="20"/>
              </w:rPr>
              <w:t>Place order</w:t>
            </w:r>
            <w:r>
              <w:rPr>
                <w:rFonts w:asciiTheme="majorHAnsi" w:hAnsiTheme="majorHAnsi" w:cs="Tahoma"/>
                <w:color w:val="000000" w:themeColor="text1"/>
                <w:sz w:val="20"/>
                <w:szCs w:val="20"/>
              </w:rPr>
              <w:t xml:space="preserve"> button.</w:t>
            </w:r>
          </w:p>
          <w:p w14:paraId="3C0E2C13" w14:textId="4540D522" w:rsidR="00A63B2D" w:rsidRDefault="00A63B2D" w:rsidP="0075159A">
            <w:pPr>
              <w:pStyle w:val="ListParagraph"/>
              <w:numPr>
                <w:ilvl w:val="0"/>
                <w:numId w:val="33"/>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00F50531">
              <w:rPr>
                <w:rFonts w:asciiTheme="majorHAnsi" w:hAnsiTheme="majorHAnsi" w:cs="Tahoma"/>
                <w:color w:val="000000" w:themeColor="text1"/>
                <w:sz w:val="20"/>
                <w:szCs w:val="20"/>
              </w:rPr>
              <w:t xml:space="preserve">A </w:t>
            </w:r>
            <w:r>
              <w:rPr>
                <w:rFonts w:asciiTheme="majorHAnsi" w:hAnsiTheme="majorHAnsi" w:cs="Tahoma"/>
                <w:color w:val="000000" w:themeColor="text1"/>
                <w:sz w:val="20"/>
                <w:szCs w:val="20"/>
              </w:rPr>
              <w:t xml:space="preserve">HiPay hosted page is opened and the customer enters the 3-D Secure card details. </w:t>
            </w:r>
          </w:p>
          <w:p w14:paraId="633D4FD1" w14:textId="1898AD83" w:rsidR="00A63B2D" w:rsidRDefault="00A63B2D" w:rsidP="0075159A">
            <w:pPr>
              <w:pStyle w:val="ListParagraph"/>
              <w:numPr>
                <w:ilvl w:val="0"/>
                <w:numId w:val="33"/>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The customer is redirected to the card vendor’s site and it enters the 3-D Secure password.</w:t>
            </w:r>
          </w:p>
          <w:p w14:paraId="344549CA" w14:textId="260BF566" w:rsidR="00A63B2D" w:rsidRDefault="00A63B2D" w:rsidP="0075159A">
            <w:pPr>
              <w:pStyle w:val="ListParagraph"/>
              <w:numPr>
                <w:ilvl w:val="0"/>
                <w:numId w:val="33"/>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After successful identification the customer clicks on “Back to Payment”.</w:t>
            </w:r>
          </w:p>
          <w:p w14:paraId="49704AD4" w14:textId="0EFA1316" w:rsidR="00E1514C" w:rsidRDefault="00A63B2D" w:rsidP="0075159A">
            <w:pPr>
              <w:pStyle w:val="ListParagraph"/>
              <w:numPr>
                <w:ilvl w:val="0"/>
                <w:numId w:val="33"/>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After successful payment </w:t>
            </w:r>
            <w:r w:rsidRPr="00F50531">
              <w:rPr>
                <w:rFonts w:asciiTheme="majorHAnsi" w:hAnsiTheme="majorHAnsi" w:cs="Tahoma"/>
                <w:color w:val="000000" w:themeColor="text1"/>
                <w:sz w:val="20"/>
                <w:szCs w:val="20"/>
              </w:rPr>
              <w:t xml:space="preserve">the </w:t>
            </w:r>
            <w:r>
              <w:rPr>
                <w:rFonts w:asciiTheme="majorHAnsi" w:hAnsiTheme="majorHAnsi" w:cs="Tahoma"/>
                <w:color w:val="000000" w:themeColor="text1"/>
                <w:sz w:val="20"/>
                <w:szCs w:val="20"/>
              </w:rPr>
              <w:t>customer gets</w:t>
            </w:r>
            <w:r w:rsidRPr="00F50531">
              <w:rPr>
                <w:rFonts w:asciiTheme="majorHAnsi" w:hAnsiTheme="majorHAnsi" w:cs="Tahoma"/>
                <w:color w:val="000000" w:themeColor="text1"/>
                <w:sz w:val="20"/>
                <w:szCs w:val="20"/>
              </w:rPr>
              <w:t xml:space="preserve"> </w:t>
            </w:r>
            <w:r>
              <w:rPr>
                <w:rFonts w:asciiTheme="majorHAnsi" w:hAnsiTheme="majorHAnsi" w:cs="Tahoma"/>
                <w:color w:val="000000" w:themeColor="text1"/>
                <w:sz w:val="20"/>
                <w:szCs w:val="20"/>
              </w:rPr>
              <w:t xml:space="preserve">redirected to the </w:t>
            </w:r>
            <w:r w:rsidR="00451913">
              <w:rPr>
                <w:rFonts w:asciiTheme="majorHAnsi" w:hAnsiTheme="majorHAnsi" w:cs="Tahoma"/>
                <w:color w:val="000000" w:themeColor="text1"/>
                <w:sz w:val="20"/>
                <w:szCs w:val="20"/>
              </w:rPr>
              <w:t xml:space="preserve">Summary page </w:t>
            </w:r>
            <w:r w:rsidRPr="00451913">
              <w:rPr>
                <w:rFonts w:asciiTheme="majorHAnsi" w:hAnsiTheme="majorHAnsi" w:cs="Tahoma"/>
                <w:color w:val="000000" w:themeColor="text1"/>
                <w:sz w:val="20"/>
                <w:szCs w:val="20"/>
              </w:rPr>
              <w:t>and the thank you page is successfully loaded.</w:t>
            </w:r>
          </w:p>
          <w:p w14:paraId="4BA65683" w14:textId="64E0CDFC" w:rsidR="00E1514C" w:rsidRPr="00451913" w:rsidRDefault="00451913" w:rsidP="0075159A">
            <w:pPr>
              <w:pStyle w:val="ListParagraph"/>
              <w:numPr>
                <w:ilvl w:val="0"/>
                <w:numId w:val="33"/>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The customer</w:t>
            </w:r>
            <w:r w:rsidR="00A63B2D" w:rsidRPr="00451913">
              <w:rPr>
                <w:rFonts w:asciiTheme="majorHAnsi" w:hAnsiTheme="majorHAnsi" w:cs="Tahoma"/>
                <w:color w:val="000000" w:themeColor="text1"/>
                <w:sz w:val="20"/>
                <w:szCs w:val="20"/>
              </w:rPr>
              <w:t xml:space="preserve"> can verify Order Summary information </w:t>
            </w:r>
          </w:p>
          <w:p w14:paraId="64AAFDD8" w14:textId="77777777" w:rsidR="00E1514C" w:rsidRPr="00451913" w:rsidRDefault="00A63B2D" w:rsidP="0075159A">
            <w:pPr>
              <w:pStyle w:val="ListParagraph"/>
              <w:numPr>
                <w:ilvl w:val="0"/>
                <w:numId w:val="33"/>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00451913">
              <w:rPr>
                <w:rFonts w:asciiTheme="majorHAnsi" w:hAnsiTheme="majorHAnsi" w:cs="Tahoma"/>
                <w:color w:val="000000" w:themeColor="text1"/>
                <w:sz w:val="20"/>
                <w:szCs w:val="20"/>
              </w:rPr>
              <w:t>Merchant can verify Order status in DW BM</w:t>
            </w:r>
          </w:p>
          <w:p w14:paraId="62E6CD7F" w14:textId="348EC868" w:rsidR="00A63B2D" w:rsidRPr="00451913" w:rsidRDefault="00A63B2D" w:rsidP="0075159A">
            <w:pPr>
              <w:pStyle w:val="ListParagraph"/>
              <w:numPr>
                <w:ilvl w:val="0"/>
                <w:numId w:val="33"/>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00451913">
              <w:rPr>
                <w:rFonts w:asciiTheme="majorHAnsi" w:hAnsiTheme="majorHAnsi" w:cs="Tahoma"/>
                <w:color w:val="000000" w:themeColor="text1"/>
                <w:sz w:val="20"/>
                <w:szCs w:val="20"/>
              </w:rPr>
              <w:t>Merchant can verify information in HIPay Fullservice account</w:t>
            </w:r>
          </w:p>
          <w:p w14:paraId="4B667A38" w14:textId="77777777" w:rsidR="00A63B2D" w:rsidRPr="00A63B2D" w:rsidRDefault="00A63B2D" w:rsidP="00FB69C9">
            <w:pPr>
              <w:autoSpaceDE w:val="0"/>
              <w:autoSpaceDN w:val="0"/>
              <w:adjustRightInd w:val="0"/>
              <w:spacing w:after="0" w:line="360" w:lineRule="auto"/>
              <w:jc w:val="both"/>
              <w:rPr>
                <w:rFonts w:ascii="Trebuchet MS" w:hAnsi="Trebuchet MS" w:cs="Tahoma"/>
                <w:b/>
                <w:color w:val="000000" w:themeColor="text1"/>
                <w:sz w:val="20"/>
                <w:szCs w:val="20"/>
              </w:rPr>
            </w:pPr>
            <w:r w:rsidRPr="00A63B2D">
              <w:rPr>
                <w:rFonts w:asciiTheme="majorHAnsi" w:hAnsiTheme="majorHAnsi" w:cs="Tahoma"/>
                <w:b/>
                <w:color w:val="000000" w:themeColor="text1"/>
                <w:sz w:val="20"/>
                <w:szCs w:val="20"/>
              </w:rPr>
              <w:t xml:space="preserve">Note that a similar flow can be done for guest checkout </w:t>
            </w:r>
          </w:p>
        </w:tc>
      </w:tr>
    </w:tbl>
    <w:p w14:paraId="565E32C2" w14:textId="7C3DF9F7" w:rsidR="00595A1D" w:rsidRDefault="00D517A1">
      <w:pPr>
        <w:rPr>
          <w:rFonts w:ascii="Trebuchet MS" w:hAnsi="Trebuchet MS"/>
          <w:color w:val="808080" w:themeColor="background1" w:themeShade="80"/>
          <w:sz w:val="18"/>
          <w:szCs w:val="18"/>
        </w:rPr>
      </w:pPr>
      <w:r>
        <w:rPr>
          <w:rFonts w:ascii="Trebuchet MS" w:hAnsi="Trebuchet MS"/>
          <w:color w:val="808080" w:themeColor="background1" w:themeShade="80"/>
          <w:sz w:val="18"/>
          <w:szCs w:val="18"/>
        </w:rPr>
        <w:br w:type="page"/>
      </w:r>
    </w:p>
    <w:tbl>
      <w:tblPr>
        <w:tblW w:w="9090"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60"/>
        <w:gridCol w:w="6930"/>
      </w:tblGrid>
      <w:tr w:rsidR="00595A1D" w:rsidRPr="00A87202" w14:paraId="10CA013B" w14:textId="77777777" w:rsidTr="00FB69C9">
        <w:trPr>
          <w:tblHeader/>
        </w:trPr>
        <w:tc>
          <w:tcPr>
            <w:tcW w:w="2160" w:type="dxa"/>
            <w:shd w:val="clear" w:color="auto" w:fill="548DD4"/>
          </w:tcPr>
          <w:p w14:paraId="76CE29B8" w14:textId="2FE1841E" w:rsidR="00595A1D" w:rsidRPr="00A87202" w:rsidRDefault="00595A1D" w:rsidP="00FB69C9">
            <w:pPr>
              <w:spacing w:before="120" w:after="120" w:line="360" w:lineRule="auto"/>
              <w:jc w:val="both"/>
              <w:rPr>
                <w:rFonts w:asciiTheme="majorHAnsi" w:hAnsiTheme="majorHAnsi" w:cs="Tahoma"/>
                <w:b/>
                <w:color w:val="FFFFFF" w:themeColor="background1"/>
                <w:sz w:val="20"/>
                <w:szCs w:val="20"/>
              </w:rPr>
            </w:pPr>
            <w:r>
              <w:rPr>
                <w:rFonts w:asciiTheme="majorHAnsi" w:hAnsiTheme="majorHAnsi" w:cs="Tahoma"/>
                <w:b/>
                <w:color w:val="FFFFFF" w:themeColor="background1"/>
                <w:sz w:val="20"/>
                <w:szCs w:val="20"/>
              </w:rPr>
              <w:lastRenderedPageBreak/>
              <w:t xml:space="preserve">UC - </w:t>
            </w:r>
            <w:r w:rsidR="000458D4">
              <w:rPr>
                <w:rFonts w:asciiTheme="majorHAnsi" w:hAnsiTheme="majorHAnsi" w:cs="Tahoma"/>
                <w:b/>
                <w:color w:val="FFFFFF" w:themeColor="background1"/>
                <w:sz w:val="20"/>
                <w:szCs w:val="20"/>
              </w:rPr>
              <w:t>3</w:t>
            </w:r>
          </w:p>
        </w:tc>
        <w:tc>
          <w:tcPr>
            <w:tcW w:w="6930" w:type="dxa"/>
            <w:shd w:val="clear" w:color="auto" w:fill="548DD4"/>
          </w:tcPr>
          <w:p w14:paraId="5E23719A" w14:textId="46211FD0" w:rsidR="00595A1D" w:rsidRPr="00A87202" w:rsidRDefault="00595A1D" w:rsidP="00595A1D">
            <w:pPr>
              <w:spacing w:before="120" w:after="120" w:line="360" w:lineRule="auto"/>
              <w:jc w:val="both"/>
              <w:rPr>
                <w:rFonts w:asciiTheme="majorHAnsi" w:hAnsiTheme="majorHAnsi" w:cs="Tahoma"/>
                <w:b/>
                <w:color w:val="FFFFFF" w:themeColor="background1"/>
                <w:sz w:val="20"/>
                <w:szCs w:val="20"/>
              </w:rPr>
            </w:pPr>
            <w:r>
              <w:rPr>
                <w:rFonts w:asciiTheme="majorHAnsi" w:hAnsiTheme="majorHAnsi" w:cs="Tahoma"/>
                <w:b/>
                <w:color w:val="FFFFFF" w:themeColor="background1"/>
                <w:sz w:val="20"/>
                <w:szCs w:val="20"/>
              </w:rPr>
              <w:t>HiPay API Integration</w:t>
            </w:r>
          </w:p>
        </w:tc>
      </w:tr>
      <w:tr w:rsidR="00595A1D" w:rsidRPr="009C3C1E" w14:paraId="7BAF9B86" w14:textId="77777777" w:rsidTr="00FB69C9">
        <w:tc>
          <w:tcPr>
            <w:tcW w:w="2160" w:type="dxa"/>
          </w:tcPr>
          <w:p w14:paraId="309DF792" w14:textId="7923A820" w:rsidR="00595A1D" w:rsidRPr="00B56881" w:rsidRDefault="00595A1D" w:rsidP="00595A1D">
            <w:pPr>
              <w:spacing w:before="120" w:after="120" w:line="360" w:lineRule="auto"/>
              <w:jc w:val="both"/>
              <w:rPr>
                <w:rFonts w:ascii="Trebuchet MS" w:hAnsi="Trebuchet MS" w:cs="Tahoma"/>
                <w:color w:val="000000" w:themeColor="text1"/>
                <w:sz w:val="20"/>
                <w:szCs w:val="20"/>
              </w:rPr>
            </w:pPr>
            <w:r w:rsidRPr="00B56881">
              <w:rPr>
                <w:rFonts w:asciiTheme="majorHAnsi" w:hAnsiTheme="majorHAnsi"/>
                <w:sz w:val="20"/>
                <w:szCs w:val="20"/>
              </w:rPr>
              <w:t>This use case describes the high level steps in which a registered</w:t>
            </w:r>
            <w:r>
              <w:rPr>
                <w:rFonts w:asciiTheme="majorHAnsi" w:hAnsiTheme="majorHAnsi"/>
                <w:sz w:val="20"/>
                <w:szCs w:val="20"/>
              </w:rPr>
              <w:t>/guest</w:t>
            </w:r>
            <w:r w:rsidRPr="00B56881">
              <w:rPr>
                <w:rFonts w:asciiTheme="majorHAnsi" w:hAnsiTheme="majorHAnsi"/>
                <w:sz w:val="20"/>
                <w:szCs w:val="20"/>
              </w:rPr>
              <w:t xml:space="preserve"> customer successfully creates an order and the order </w:t>
            </w:r>
            <w:r>
              <w:rPr>
                <w:rFonts w:asciiTheme="majorHAnsi" w:hAnsiTheme="majorHAnsi"/>
                <w:sz w:val="20"/>
                <w:szCs w:val="20"/>
              </w:rPr>
              <w:t>with HiPay API Integration</w:t>
            </w:r>
            <w:r w:rsidRPr="00B56881">
              <w:rPr>
                <w:rFonts w:asciiTheme="majorHAnsi" w:hAnsiTheme="majorHAnsi"/>
                <w:sz w:val="20"/>
                <w:szCs w:val="20"/>
              </w:rPr>
              <w:t>.</w:t>
            </w:r>
          </w:p>
        </w:tc>
        <w:tc>
          <w:tcPr>
            <w:tcW w:w="6930" w:type="dxa"/>
          </w:tcPr>
          <w:p w14:paraId="372F6C4A" w14:textId="77777777" w:rsidR="00595A1D" w:rsidRDefault="00595A1D" w:rsidP="00FB69C9">
            <w:pPr>
              <w:autoSpaceDE w:val="0"/>
              <w:autoSpaceDN w:val="0"/>
              <w:adjustRightInd w:val="0"/>
              <w:spacing w:before="120" w:after="120" w:line="360" w:lineRule="auto"/>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Preconditions</w:t>
            </w:r>
          </w:p>
          <w:p w14:paraId="315A1AF7" w14:textId="77777777" w:rsidR="00595A1D" w:rsidRDefault="00595A1D" w:rsidP="0075159A">
            <w:pPr>
              <w:pStyle w:val="ListParagraph"/>
              <w:numPr>
                <w:ilvl w:val="0"/>
                <w:numId w:val="32"/>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E42DD4">
              <w:rPr>
                <w:rFonts w:asciiTheme="majorHAnsi" w:hAnsiTheme="majorHAnsi" w:cs="Tahoma"/>
                <w:color w:val="000000" w:themeColor="text1"/>
                <w:sz w:val="20"/>
                <w:szCs w:val="20"/>
              </w:rPr>
              <w:t>Go to Merchant Tools &gt; Site Preferences &gt; Custom Preferences &gt; HiPay Settings</w:t>
            </w:r>
          </w:p>
          <w:p w14:paraId="68C94587" w14:textId="489604FB" w:rsidR="00595A1D" w:rsidRDefault="00595A1D" w:rsidP="0075159A">
            <w:pPr>
              <w:pStyle w:val="ListParagraph"/>
              <w:numPr>
                <w:ilvl w:val="0"/>
                <w:numId w:val="32"/>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E42DD4">
              <w:rPr>
                <w:rFonts w:asciiTheme="majorHAnsi" w:hAnsiTheme="majorHAnsi" w:cs="Tahoma"/>
                <w:color w:val="000000" w:themeColor="text1"/>
                <w:sz w:val="20"/>
                <w:szCs w:val="20"/>
              </w:rPr>
              <w:t xml:space="preserve">For HiPay Operation Mode, select </w:t>
            </w:r>
            <w:r>
              <w:rPr>
                <w:rFonts w:asciiTheme="majorHAnsi" w:hAnsiTheme="majorHAnsi" w:cs="Tahoma"/>
                <w:color w:val="000000" w:themeColor="text1"/>
                <w:sz w:val="20"/>
                <w:szCs w:val="20"/>
              </w:rPr>
              <w:t xml:space="preserve">api (API) and click on </w:t>
            </w:r>
            <w:r w:rsidRPr="00E42DD4">
              <w:rPr>
                <w:rFonts w:asciiTheme="majorHAnsi" w:hAnsiTheme="majorHAnsi" w:cs="Tahoma"/>
                <w:color w:val="000000" w:themeColor="text1"/>
                <w:sz w:val="20"/>
                <w:szCs w:val="20"/>
              </w:rPr>
              <w:t>Apply</w:t>
            </w:r>
          </w:p>
          <w:p w14:paraId="3AB56329" w14:textId="77777777" w:rsidR="00595A1D" w:rsidRPr="00E42DD4" w:rsidRDefault="00595A1D" w:rsidP="00FB69C9">
            <w:pPr>
              <w:pStyle w:val="ListParagraph"/>
              <w:autoSpaceDE w:val="0"/>
              <w:autoSpaceDN w:val="0"/>
              <w:adjustRightInd w:val="0"/>
              <w:spacing w:before="120" w:after="120" w:line="360" w:lineRule="auto"/>
              <w:jc w:val="both"/>
              <w:rPr>
                <w:rFonts w:asciiTheme="majorHAnsi" w:hAnsiTheme="majorHAnsi" w:cs="Tahoma"/>
                <w:color w:val="000000" w:themeColor="text1"/>
                <w:sz w:val="20"/>
                <w:szCs w:val="20"/>
              </w:rPr>
            </w:pPr>
          </w:p>
          <w:p w14:paraId="5BA9DE48" w14:textId="77777777" w:rsidR="00595A1D" w:rsidRPr="00A63B2D" w:rsidRDefault="00595A1D" w:rsidP="0075159A">
            <w:pPr>
              <w:pStyle w:val="ListParagraph"/>
              <w:numPr>
                <w:ilvl w:val="0"/>
                <w:numId w:val="34"/>
              </w:numPr>
              <w:autoSpaceDE w:val="0"/>
              <w:autoSpaceDN w:val="0"/>
              <w:adjustRightInd w:val="0"/>
              <w:spacing w:before="120" w:after="120" w:line="360" w:lineRule="auto"/>
              <w:jc w:val="both"/>
              <w:rPr>
                <w:rFonts w:asciiTheme="majorHAnsi" w:hAnsiTheme="majorHAnsi" w:cs="Tahoma"/>
                <w:color w:val="000000" w:themeColor="text1"/>
                <w:sz w:val="20"/>
                <w:szCs w:val="20"/>
              </w:rPr>
            </w:pPr>
            <w:r w:rsidRPr="00A63B2D">
              <w:rPr>
                <w:rFonts w:asciiTheme="majorHAnsi" w:hAnsiTheme="majorHAnsi" w:cs="Tahoma"/>
                <w:color w:val="000000" w:themeColor="text1"/>
                <w:sz w:val="20"/>
                <w:szCs w:val="20"/>
              </w:rPr>
              <w:t>A registered customer navigates to the site,</w:t>
            </w:r>
            <w:r>
              <w:rPr>
                <w:rFonts w:asciiTheme="majorHAnsi" w:hAnsiTheme="majorHAnsi" w:cs="Tahoma"/>
                <w:color w:val="000000" w:themeColor="text1"/>
                <w:sz w:val="20"/>
                <w:szCs w:val="20"/>
              </w:rPr>
              <w:t xml:space="preserve"> </w:t>
            </w:r>
            <w:r w:rsidRPr="00A63B2D">
              <w:rPr>
                <w:rFonts w:asciiTheme="majorHAnsi" w:hAnsiTheme="majorHAnsi" w:cs="Tahoma"/>
                <w:color w:val="000000" w:themeColor="text1"/>
                <w:sz w:val="20"/>
                <w:szCs w:val="20"/>
              </w:rPr>
              <w:t>an item, add it to the cart and proceeds to the cart page.</w:t>
            </w:r>
          </w:p>
          <w:p w14:paraId="1EC14773" w14:textId="77777777" w:rsidR="00595A1D" w:rsidRDefault="00595A1D" w:rsidP="0075159A">
            <w:pPr>
              <w:pStyle w:val="ListParagraph"/>
              <w:numPr>
                <w:ilvl w:val="0"/>
                <w:numId w:val="34"/>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clicks on the </w:t>
            </w:r>
            <w:r w:rsidRPr="0000386F">
              <w:rPr>
                <w:rFonts w:asciiTheme="majorHAnsi" w:hAnsiTheme="majorHAnsi" w:cs="Tahoma"/>
                <w:b/>
                <w:color w:val="000000" w:themeColor="text1"/>
                <w:sz w:val="20"/>
                <w:szCs w:val="20"/>
              </w:rPr>
              <w:t>Checkout</w:t>
            </w:r>
            <w:r>
              <w:rPr>
                <w:rFonts w:asciiTheme="majorHAnsi" w:hAnsiTheme="majorHAnsi" w:cs="Tahoma"/>
                <w:color w:val="000000" w:themeColor="text1"/>
                <w:sz w:val="20"/>
                <w:szCs w:val="20"/>
              </w:rPr>
              <w:t xml:space="preserve"> button and fills in the shipping form requirements.</w:t>
            </w:r>
          </w:p>
          <w:p w14:paraId="77DED1B4" w14:textId="6B464AE9" w:rsidR="00595A1D" w:rsidRDefault="00595A1D" w:rsidP="0075159A">
            <w:pPr>
              <w:pStyle w:val="ListParagraph"/>
              <w:numPr>
                <w:ilvl w:val="0"/>
                <w:numId w:val="34"/>
              </w:numPr>
              <w:autoSpaceDE w:val="0"/>
              <w:autoSpaceDN w:val="0"/>
              <w:adjustRightInd w:val="0"/>
              <w:spacing w:before="120" w:after="120" w:line="360" w:lineRule="auto"/>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clicks on the </w:t>
            </w:r>
            <w:r w:rsidRPr="0000386F">
              <w:rPr>
                <w:rFonts w:asciiTheme="majorHAnsi" w:hAnsiTheme="majorHAnsi" w:cs="Tahoma"/>
                <w:b/>
                <w:color w:val="000000" w:themeColor="text1"/>
                <w:sz w:val="20"/>
                <w:szCs w:val="20"/>
              </w:rPr>
              <w:t>Continue</w:t>
            </w:r>
            <w:r>
              <w:rPr>
                <w:rFonts w:asciiTheme="majorHAnsi" w:hAnsiTheme="majorHAnsi" w:cs="Tahoma"/>
                <w:color w:val="000000" w:themeColor="text1"/>
                <w:sz w:val="20"/>
                <w:szCs w:val="20"/>
              </w:rPr>
              <w:t xml:space="preserve"> button and proceeds to fill in the billing form requirements </w:t>
            </w:r>
            <w:r w:rsidRPr="00E42DD4">
              <w:rPr>
                <w:rFonts w:asciiTheme="majorHAnsi" w:hAnsiTheme="majorHAnsi" w:cs="Tahoma"/>
                <w:color w:val="000000" w:themeColor="text1"/>
                <w:sz w:val="20"/>
                <w:szCs w:val="20"/>
              </w:rPr>
              <w:t>and for payment method, select “</w:t>
            </w:r>
            <w:r>
              <w:rPr>
                <w:rFonts w:asciiTheme="majorHAnsi" w:hAnsiTheme="majorHAnsi" w:cs="Tahoma"/>
                <w:color w:val="000000" w:themeColor="text1"/>
                <w:sz w:val="20"/>
                <w:szCs w:val="20"/>
              </w:rPr>
              <w:t>iDEAL”</w:t>
            </w:r>
          </w:p>
          <w:p w14:paraId="3A1FD8CF" w14:textId="1EF88740" w:rsidR="00595A1D" w:rsidRDefault="00595A1D" w:rsidP="0075159A">
            <w:pPr>
              <w:pStyle w:val="ListParagraph"/>
              <w:numPr>
                <w:ilvl w:val="0"/>
                <w:numId w:val="34"/>
              </w:numPr>
              <w:autoSpaceDE w:val="0"/>
              <w:autoSpaceDN w:val="0"/>
              <w:adjustRightInd w:val="0"/>
              <w:spacing w:before="120" w:after="120" w:line="360" w:lineRule="auto"/>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selects the desired issuing bank and </w:t>
            </w:r>
            <w:r w:rsidRPr="00595A1D">
              <w:rPr>
                <w:rFonts w:asciiTheme="majorHAnsi" w:hAnsiTheme="majorHAnsi" w:cs="Tahoma"/>
                <w:color w:val="000000" w:themeColor="text1"/>
                <w:sz w:val="20"/>
                <w:szCs w:val="20"/>
              </w:rPr>
              <w:t xml:space="preserve">clicks on the </w:t>
            </w:r>
            <w:r w:rsidRPr="00595A1D">
              <w:rPr>
                <w:rFonts w:asciiTheme="majorHAnsi" w:hAnsiTheme="majorHAnsi" w:cs="Tahoma"/>
                <w:b/>
                <w:color w:val="000000" w:themeColor="text1"/>
                <w:sz w:val="20"/>
                <w:szCs w:val="20"/>
              </w:rPr>
              <w:t>Place order</w:t>
            </w:r>
            <w:r w:rsidRPr="00595A1D">
              <w:rPr>
                <w:rFonts w:asciiTheme="majorHAnsi" w:hAnsiTheme="majorHAnsi" w:cs="Tahoma"/>
                <w:color w:val="000000" w:themeColor="text1"/>
                <w:sz w:val="20"/>
                <w:szCs w:val="20"/>
              </w:rPr>
              <w:t xml:space="preserve"> button.</w:t>
            </w:r>
          </w:p>
          <w:p w14:paraId="3F6968D5" w14:textId="2D7DFA18" w:rsidR="00595A1D" w:rsidRPr="00595A1D" w:rsidRDefault="00595A1D" w:rsidP="0075159A">
            <w:pPr>
              <w:pStyle w:val="ListParagraph"/>
              <w:numPr>
                <w:ilvl w:val="0"/>
                <w:numId w:val="34"/>
              </w:numPr>
              <w:autoSpaceDE w:val="0"/>
              <w:autoSpaceDN w:val="0"/>
              <w:adjustRightInd w:val="0"/>
              <w:spacing w:before="120" w:after="120" w:line="360" w:lineRule="auto"/>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is redirected to the </w:t>
            </w:r>
            <w:r w:rsidR="00381710">
              <w:rPr>
                <w:rFonts w:asciiTheme="majorHAnsi" w:hAnsiTheme="majorHAnsi" w:cs="Tahoma"/>
                <w:color w:val="000000" w:themeColor="text1"/>
                <w:sz w:val="20"/>
                <w:szCs w:val="20"/>
              </w:rPr>
              <w:t>iDEAL vendor site.</w:t>
            </w:r>
          </w:p>
          <w:p w14:paraId="72CD3EC2" w14:textId="3D142712" w:rsidR="00595A1D" w:rsidRDefault="00381710" w:rsidP="0075159A">
            <w:pPr>
              <w:pStyle w:val="ListParagraph"/>
              <w:numPr>
                <w:ilvl w:val="0"/>
                <w:numId w:val="34"/>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T</w:t>
            </w:r>
            <w:r w:rsidR="00595A1D">
              <w:rPr>
                <w:rFonts w:asciiTheme="majorHAnsi" w:hAnsiTheme="majorHAnsi" w:cs="Tahoma"/>
                <w:color w:val="000000" w:themeColor="text1"/>
                <w:sz w:val="20"/>
                <w:szCs w:val="20"/>
              </w:rPr>
              <w:t xml:space="preserve">he customer enters </w:t>
            </w:r>
            <w:r>
              <w:rPr>
                <w:rFonts w:asciiTheme="majorHAnsi" w:hAnsiTheme="majorHAnsi" w:cs="Tahoma"/>
                <w:color w:val="000000" w:themeColor="text1"/>
                <w:sz w:val="20"/>
                <w:szCs w:val="20"/>
              </w:rPr>
              <w:t>the payment details</w:t>
            </w:r>
            <w:r w:rsidR="00451913">
              <w:rPr>
                <w:rFonts w:asciiTheme="majorHAnsi" w:hAnsiTheme="majorHAnsi" w:cs="Tahoma"/>
                <w:color w:val="000000" w:themeColor="text1"/>
                <w:sz w:val="20"/>
                <w:szCs w:val="20"/>
              </w:rPr>
              <w:t>.</w:t>
            </w:r>
          </w:p>
          <w:p w14:paraId="08DDFCD8" w14:textId="2AE9A699" w:rsidR="00595A1D" w:rsidRPr="00451913" w:rsidRDefault="00595A1D" w:rsidP="0075159A">
            <w:pPr>
              <w:pStyle w:val="ListParagraph"/>
              <w:numPr>
                <w:ilvl w:val="0"/>
                <w:numId w:val="34"/>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After successful payment </w:t>
            </w:r>
            <w:r w:rsidRPr="00F50531">
              <w:rPr>
                <w:rFonts w:asciiTheme="majorHAnsi" w:hAnsiTheme="majorHAnsi" w:cs="Tahoma"/>
                <w:color w:val="000000" w:themeColor="text1"/>
                <w:sz w:val="20"/>
                <w:szCs w:val="20"/>
              </w:rPr>
              <w:t xml:space="preserve">the </w:t>
            </w:r>
            <w:r>
              <w:rPr>
                <w:rFonts w:asciiTheme="majorHAnsi" w:hAnsiTheme="majorHAnsi" w:cs="Tahoma"/>
                <w:color w:val="000000" w:themeColor="text1"/>
                <w:sz w:val="20"/>
                <w:szCs w:val="20"/>
              </w:rPr>
              <w:t>customer gets</w:t>
            </w:r>
            <w:r w:rsidRPr="00F50531">
              <w:rPr>
                <w:rFonts w:asciiTheme="majorHAnsi" w:hAnsiTheme="majorHAnsi" w:cs="Tahoma"/>
                <w:color w:val="000000" w:themeColor="text1"/>
                <w:sz w:val="20"/>
                <w:szCs w:val="20"/>
              </w:rPr>
              <w:t xml:space="preserve"> </w:t>
            </w:r>
            <w:r>
              <w:rPr>
                <w:rFonts w:asciiTheme="majorHAnsi" w:hAnsiTheme="majorHAnsi" w:cs="Tahoma"/>
                <w:color w:val="000000" w:themeColor="text1"/>
                <w:sz w:val="20"/>
                <w:szCs w:val="20"/>
              </w:rPr>
              <w:t xml:space="preserve">redirected to the </w:t>
            </w:r>
            <w:r w:rsidR="00451913">
              <w:rPr>
                <w:rFonts w:asciiTheme="majorHAnsi" w:hAnsiTheme="majorHAnsi" w:cs="Tahoma"/>
                <w:color w:val="000000" w:themeColor="text1"/>
                <w:sz w:val="20"/>
                <w:szCs w:val="20"/>
              </w:rPr>
              <w:t xml:space="preserve">Summary page </w:t>
            </w:r>
            <w:r w:rsidRPr="00451913">
              <w:rPr>
                <w:rFonts w:asciiTheme="majorHAnsi" w:hAnsiTheme="majorHAnsi" w:cs="Tahoma"/>
                <w:color w:val="000000" w:themeColor="text1"/>
                <w:sz w:val="20"/>
                <w:szCs w:val="20"/>
              </w:rPr>
              <w:t xml:space="preserve">and the thank you </w:t>
            </w:r>
            <w:r w:rsidR="00451913">
              <w:rPr>
                <w:rFonts w:asciiTheme="majorHAnsi" w:hAnsiTheme="majorHAnsi" w:cs="Tahoma"/>
                <w:color w:val="000000" w:themeColor="text1"/>
                <w:sz w:val="20"/>
                <w:szCs w:val="20"/>
              </w:rPr>
              <w:t>message</w:t>
            </w:r>
            <w:r w:rsidRPr="00451913">
              <w:rPr>
                <w:rFonts w:asciiTheme="majorHAnsi" w:hAnsiTheme="majorHAnsi" w:cs="Tahoma"/>
                <w:color w:val="000000" w:themeColor="text1"/>
                <w:sz w:val="20"/>
                <w:szCs w:val="20"/>
              </w:rPr>
              <w:t xml:space="preserve"> is successfully loaded.</w:t>
            </w:r>
          </w:p>
          <w:p w14:paraId="4739A417" w14:textId="7CF989E3" w:rsidR="00595A1D" w:rsidRPr="00451913" w:rsidRDefault="00451913" w:rsidP="0075159A">
            <w:pPr>
              <w:pStyle w:val="ListParagraph"/>
              <w:numPr>
                <w:ilvl w:val="0"/>
                <w:numId w:val="34"/>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Pr>
                <w:rFonts w:asciiTheme="majorHAnsi" w:hAnsiTheme="majorHAnsi" w:cs="Tahoma"/>
                <w:color w:val="000000" w:themeColor="text1"/>
                <w:sz w:val="20"/>
                <w:szCs w:val="20"/>
              </w:rPr>
              <w:t xml:space="preserve">The customer </w:t>
            </w:r>
            <w:r w:rsidR="00595A1D" w:rsidRPr="00451913">
              <w:rPr>
                <w:rFonts w:asciiTheme="majorHAnsi" w:hAnsiTheme="majorHAnsi" w:cs="Tahoma"/>
                <w:color w:val="000000" w:themeColor="text1"/>
                <w:sz w:val="20"/>
                <w:szCs w:val="20"/>
              </w:rPr>
              <w:t xml:space="preserve">can verify Order Summary information </w:t>
            </w:r>
          </w:p>
          <w:p w14:paraId="0958D3FC" w14:textId="25B1E6F5" w:rsidR="00595A1D" w:rsidRPr="00451913" w:rsidRDefault="00595A1D" w:rsidP="0075159A">
            <w:pPr>
              <w:pStyle w:val="ListParagraph"/>
              <w:numPr>
                <w:ilvl w:val="0"/>
                <w:numId w:val="34"/>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00451913">
              <w:rPr>
                <w:rFonts w:asciiTheme="majorHAnsi" w:hAnsiTheme="majorHAnsi" w:cs="Tahoma"/>
                <w:color w:val="000000" w:themeColor="text1"/>
                <w:sz w:val="20"/>
                <w:szCs w:val="20"/>
              </w:rPr>
              <w:t>Merchant can verify Order status in DW BM</w:t>
            </w:r>
            <w:r w:rsidR="00381710" w:rsidRPr="00451913">
              <w:rPr>
                <w:rFonts w:asciiTheme="majorHAnsi" w:hAnsiTheme="majorHAnsi" w:cs="Tahoma"/>
                <w:color w:val="000000" w:themeColor="text1"/>
                <w:sz w:val="20"/>
                <w:szCs w:val="20"/>
              </w:rPr>
              <w:t xml:space="preserve"> – in Order screen, open Payment tab to verify the payment information.</w:t>
            </w:r>
          </w:p>
          <w:p w14:paraId="2FC924EB" w14:textId="77777777" w:rsidR="00595A1D" w:rsidRPr="00451913" w:rsidRDefault="00595A1D" w:rsidP="0075159A">
            <w:pPr>
              <w:pStyle w:val="ListParagraph"/>
              <w:numPr>
                <w:ilvl w:val="0"/>
                <w:numId w:val="34"/>
              </w:numPr>
              <w:autoSpaceDE w:val="0"/>
              <w:autoSpaceDN w:val="0"/>
              <w:adjustRightInd w:val="0"/>
              <w:spacing w:before="120" w:after="120" w:line="360" w:lineRule="auto"/>
              <w:ind w:left="419" w:hanging="357"/>
              <w:jc w:val="both"/>
              <w:rPr>
                <w:rFonts w:asciiTheme="majorHAnsi" w:hAnsiTheme="majorHAnsi" w:cs="Tahoma"/>
                <w:color w:val="000000" w:themeColor="text1"/>
                <w:sz w:val="20"/>
                <w:szCs w:val="20"/>
              </w:rPr>
            </w:pPr>
            <w:r w:rsidRPr="00451913">
              <w:rPr>
                <w:rFonts w:asciiTheme="majorHAnsi" w:hAnsiTheme="majorHAnsi" w:cs="Tahoma"/>
                <w:color w:val="000000" w:themeColor="text1"/>
                <w:sz w:val="20"/>
                <w:szCs w:val="20"/>
              </w:rPr>
              <w:t>Merchant can verify information in HIPay Fullservice account</w:t>
            </w:r>
          </w:p>
          <w:p w14:paraId="529A11F4" w14:textId="77777777" w:rsidR="00595A1D" w:rsidRPr="00A63B2D" w:rsidRDefault="00595A1D" w:rsidP="00FB69C9">
            <w:pPr>
              <w:autoSpaceDE w:val="0"/>
              <w:autoSpaceDN w:val="0"/>
              <w:adjustRightInd w:val="0"/>
              <w:spacing w:after="0" w:line="360" w:lineRule="auto"/>
              <w:jc w:val="both"/>
              <w:rPr>
                <w:rFonts w:ascii="Trebuchet MS" w:hAnsi="Trebuchet MS" w:cs="Tahoma"/>
                <w:b/>
                <w:color w:val="000000" w:themeColor="text1"/>
                <w:sz w:val="20"/>
                <w:szCs w:val="20"/>
              </w:rPr>
            </w:pPr>
            <w:r w:rsidRPr="00A63B2D">
              <w:rPr>
                <w:rFonts w:asciiTheme="majorHAnsi" w:hAnsiTheme="majorHAnsi" w:cs="Tahoma"/>
                <w:b/>
                <w:color w:val="000000" w:themeColor="text1"/>
                <w:sz w:val="20"/>
                <w:szCs w:val="20"/>
              </w:rPr>
              <w:t xml:space="preserve">Note that a similar flow can be done for guest checkout </w:t>
            </w:r>
          </w:p>
        </w:tc>
      </w:tr>
    </w:tbl>
    <w:p w14:paraId="37D8571F" w14:textId="62724F6F" w:rsidR="00595A1D" w:rsidRDefault="00595A1D">
      <w:pPr>
        <w:rPr>
          <w:rFonts w:ascii="Trebuchet MS" w:hAnsi="Trebuchet MS"/>
          <w:color w:val="808080" w:themeColor="background1" w:themeShade="80"/>
          <w:sz w:val="18"/>
          <w:szCs w:val="18"/>
        </w:rPr>
      </w:pPr>
    </w:p>
    <w:p w14:paraId="3FDB6C34" w14:textId="77777777" w:rsidR="00D517A1" w:rsidRDefault="00D517A1">
      <w:pPr>
        <w:rPr>
          <w:rFonts w:ascii="Trebuchet MS" w:hAnsi="Trebuchet MS"/>
          <w:color w:val="808080" w:themeColor="background1" w:themeShade="80"/>
          <w:sz w:val="18"/>
          <w:szCs w:val="18"/>
        </w:rPr>
      </w:pPr>
    </w:p>
    <w:p w14:paraId="4332A07A" w14:textId="77777777" w:rsidR="00F50449" w:rsidRPr="00A0709E" w:rsidRDefault="006955B4" w:rsidP="00A0709E">
      <w:pPr>
        <w:pStyle w:val="Heading2"/>
        <w:ind w:left="900" w:hanging="630"/>
        <w:rPr>
          <w:rFonts w:ascii="Trebuchet MS" w:hAnsi="Trebuchet MS"/>
          <w:sz w:val="24"/>
          <w:szCs w:val="24"/>
        </w:rPr>
      </w:pPr>
      <w:bookmarkStart w:id="14" w:name="_Toc14713874"/>
      <w:bookmarkEnd w:id="11"/>
      <w:bookmarkEnd w:id="12"/>
      <w:bookmarkEnd w:id="13"/>
      <w:r w:rsidRPr="00A0709E">
        <w:rPr>
          <w:rFonts w:ascii="Trebuchet MS" w:hAnsi="Trebuchet MS"/>
          <w:sz w:val="24"/>
          <w:szCs w:val="24"/>
        </w:rPr>
        <w:t>Limitations, Constraints</w:t>
      </w:r>
      <w:bookmarkEnd w:id="14"/>
    </w:p>
    <w:p w14:paraId="7C90826A" w14:textId="77777777" w:rsidR="00912477" w:rsidRPr="00912477" w:rsidRDefault="00912477" w:rsidP="001C19A0">
      <w:pPr>
        <w:pStyle w:val="Standard1"/>
        <w:rPr>
          <w:rStyle w:val="SubtleEmphasis"/>
          <w:i w:val="0"/>
          <w:sz w:val="18"/>
          <w:szCs w:val="18"/>
          <w:lang w:val="en-GB"/>
        </w:rPr>
      </w:pPr>
    </w:p>
    <w:p w14:paraId="6FEEB5C8" w14:textId="0F744466" w:rsidR="00912477" w:rsidRPr="00E57FBE" w:rsidRDefault="001C19A0" w:rsidP="0075159A">
      <w:pPr>
        <w:pStyle w:val="Standard1"/>
        <w:numPr>
          <w:ilvl w:val="0"/>
          <w:numId w:val="23"/>
        </w:numPr>
        <w:rPr>
          <w:rStyle w:val="SubtleEmphasis"/>
          <w:i w:val="0"/>
          <w:lang w:val="en-GB"/>
        </w:rPr>
      </w:pPr>
      <w:r>
        <w:rPr>
          <w:rStyle w:val="SubtleEmphasis"/>
          <w:i w:val="0"/>
          <w:sz w:val="18"/>
          <w:szCs w:val="18"/>
          <w:lang w:val="en-GB"/>
        </w:rPr>
        <w:t>T</w:t>
      </w:r>
      <w:r w:rsidR="00912477" w:rsidRPr="00E57FBE">
        <w:rPr>
          <w:rStyle w:val="SubtleEmphasis"/>
          <w:i w:val="0"/>
          <w:lang w:val="en-GB"/>
        </w:rPr>
        <w:t>he merchant need</w:t>
      </w:r>
      <w:r w:rsidR="009D24B9">
        <w:rPr>
          <w:rStyle w:val="SubtleEmphasis"/>
          <w:i w:val="0"/>
          <w:lang w:val="en-GB"/>
        </w:rPr>
        <w:t>s</w:t>
      </w:r>
      <w:r w:rsidR="00912477" w:rsidRPr="00E57FBE">
        <w:rPr>
          <w:rStyle w:val="SubtleEmphasis"/>
          <w:i w:val="0"/>
          <w:lang w:val="en-GB"/>
        </w:rPr>
        <w:t xml:space="preserve"> a configured HiPay account </w:t>
      </w:r>
    </w:p>
    <w:p w14:paraId="7C8965DA" w14:textId="76D64D37" w:rsidR="002060F5" w:rsidRDefault="00912477" w:rsidP="0075159A">
      <w:pPr>
        <w:pStyle w:val="Standard1"/>
        <w:numPr>
          <w:ilvl w:val="0"/>
          <w:numId w:val="23"/>
        </w:numPr>
        <w:rPr>
          <w:rStyle w:val="SubtleEmphasis"/>
          <w:i w:val="0"/>
          <w:lang w:val="en-GB"/>
        </w:rPr>
      </w:pPr>
      <w:r w:rsidRPr="00E57FBE">
        <w:rPr>
          <w:rStyle w:val="SubtleEmphasis"/>
          <w:i w:val="0"/>
          <w:lang w:val="en-GB"/>
        </w:rPr>
        <w:t xml:space="preserve">The merchant can style the hosted pages to make it matching the look and feel of their store. </w:t>
      </w:r>
    </w:p>
    <w:p w14:paraId="10C633A2" w14:textId="77777777" w:rsidR="002060F5" w:rsidRDefault="003F7F46" w:rsidP="0075159A">
      <w:pPr>
        <w:pStyle w:val="Standard1"/>
        <w:numPr>
          <w:ilvl w:val="0"/>
          <w:numId w:val="23"/>
        </w:numPr>
        <w:rPr>
          <w:rStyle w:val="SubtleEmphasis"/>
          <w:i w:val="0"/>
          <w:lang w:val="en-GB"/>
        </w:rPr>
      </w:pPr>
      <w:r w:rsidRPr="00E57FBE">
        <w:rPr>
          <w:rStyle w:val="SubtleEmphasis"/>
          <w:i w:val="0"/>
          <w:lang w:val="en-GB"/>
        </w:rPr>
        <w:t xml:space="preserve">The following features are out of scope: </w:t>
      </w:r>
    </w:p>
    <w:p w14:paraId="3C575D88" w14:textId="2B434492" w:rsidR="008E02DD" w:rsidRDefault="003F7F46" w:rsidP="0075159A">
      <w:pPr>
        <w:pStyle w:val="Standard1"/>
        <w:numPr>
          <w:ilvl w:val="1"/>
          <w:numId w:val="23"/>
        </w:numPr>
        <w:rPr>
          <w:rStyle w:val="SubtleEmphasis"/>
          <w:i w:val="0"/>
          <w:lang w:val="en-GB"/>
        </w:rPr>
      </w:pPr>
      <w:r w:rsidRPr="00E57FBE">
        <w:rPr>
          <w:rStyle w:val="SubtleEmphasis"/>
          <w:i w:val="0"/>
          <w:lang w:val="en-GB"/>
        </w:rPr>
        <w:t>Cancel</w:t>
      </w:r>
      <w:r w:rsidR="00693DF8">
        <w:rPr>
          <w:rStyle w:val="SubtleEmphasis"/>
          <w:i w:val="0"/>
          <w:lang w:val="en-GB"/>
        </w:rPr>
        <w:t>led Order</w:t>
      </w:r>
      <w:r w:rsidRPr="00E57FBE">
        <w:rPr>
          <w:rStyle w:val="SubtleEmphasis"/>
          <w:i w:val="0"/>
          <w:lang w:val="en-GB"/>
        </w:rPr>
        <w:t xml:space="preserve"> support </w:t>
      </w:r>
    </w:p>
    <w:p w14:paraId="14EA782B" w14:textId="7E0598F1" w:rsidR="008E02DD" w:rsidRDefault="003F7F46" w:rsidP="0075159A">
      <w:pPr>
        <w:pStyle w:val="Standard1"/>
        <w:numPr>
          <w:ilvl w:val="1"/>
          <w:numId w:val="23"/>
        </w:numPr>
        <w:rPr>
          <w:rStyle w:val="SubtleEmphasis"/>
          <w:i w:val="0"/>
          <w:lang w:val="en-GB"/>
        </w:rPr>
      </w:pPr>
      <w:r w:rsidRPr="00E57FBE">
        <w:rPr>
          <w:rStyle w:val="SubtleEmphasis"/>
          <w:i w:val="0"/>
          <w:lang w:val="en-GB"/>
        </w:rPr>
        <w:t xml:space="preserve">Refund support </w:t>
      </w:r>
    </w:p>
    <w:p w14:paraId="174F2232" w14:textId="2E6B74FA" w:rsidR="003F7F46" w:rsidRPr="00500A38" w:rsidRDefault="00693DF8" w:rsidP="0075159A">
      <w:pPr>
        <w:pStyle w:val="Standard1"/>
        <w:numPr>
          <w:ilvl w:val="1"/>
          <w:numId w:val="23"/>
        </w:numPr>
        <w:rPr>
          <w:rStyle w:val="SubtleEmphasis"/>
          <w:i w:val="0"/>
          <w:sz w:val="18"/>
          <w:szCs w:val="18"/>
          <w:lang w:val="en-GB"/>
        </w:rPr>
      </w:pPr>
      <w:r>
        <w:rPr>
          <w:rStyle w:val="SubtleEmphasis"/>
          <w:i w:val="0"/>
          <w:lang w:val="en-GB"/>
        </w:rPr>
        <w:t>One-</w:t>
      </w:r>
      <w:r w:rsidR="003F7F46" w:rsidRPr="00500A38">
        <w:rPr>
          <w:rStyle w:val="SubtleEmphasis"/>
          <w:i w:val="0"/>
          <w:lang w:val="en-GB"/>
        </w:rPr>
        <w:t>Click Payment (credit card only)</w:t>
      </w:r>
    </w:p>
    <w:p w14:paraId="6BC7664B" w14:textId="77777777" w:rsidR="003F7F46" w:rsidRPr="003F7F46" w:rsidRDefault="003F7F46" w:rsidP="003F7F46">
      <w:pPr>
        <w:ind w:left="1080"/>
        <w:rPr>
          <w:rFonts w:ascii="Trebuchet MS" w:hAnsi="Trebuchet MS"/>
          <w:i/>
          <w:iCs/>
          <w:color w:val="808080" w:themeColor="background1" w:themeShade="80"/>
          <w:sz w:val="18"/>
          <w:szCs w:val="18"/>
        </w:rPr>
      </w:pPr>
    </w:p>
    <w:p w14:paraId="65CD3984" w14:textId="77777777" w:rsidR="00F638C7" w:rsidRPr="00A0709E" w:rsidRDefault="003E7E5E" w:rsidP="00A0709E">
      <w:pPr>
        <w:pStyle w:val="Heading2"/>
        <w:ind w:left="900" w:hanging="630"/>
        <w:rPr>
          <w:rFonts w:ascii="Trebuchet MS" w:hAnsi="Trebuchet MS"/>
          <w:sz w:val="24"/>
          <w:szCs w:val="24"/>
        </w:rPr>
      </w:pPr>
      <w:bookmarkStart w:id="15" w:name="_Toc14713875"/>
      <w:bookmarkStart w:id="16" w:name="_Toc78862413"/>
      <w:bookmarkStart w:id="17" w:name="_Toc245264334"/>
      <w:bookmarkStart w:id="18" w:name="_Toc279703420"/>
      <w:bookmarkStart w:id="19" w:name="_Toc279703513"/>
      <w:bookmarkEnd w:id="5"/>
      <w:r w:rsidRPr="00A0709E">
        <w:rPr>
          <w:rFonts w:ascii="Trebuchet MS" w:hAnsi="Trebuchet MS"/>
          <w:sz w:val="24"/>
          <w:szCs w:val="24"/>
        </w:rPr>
        <w:lastRenderedPageBreak/>
        <w:t>Compatibility</w:t>
      </w:r>
      <w:bookmarkEnd w:id="15"/>
    </w:p>
    <w:p w14:paraId="4E9E476B" w14:textId="77777777" w:rsidR="006B0946" w:rsidRDefault="006B0946" w:rsidP="001C19A0">
      <w:pPr>
        <w:pStyle w:val="Standard1"/>
      </w:pPr>
    </w:p>
    <w:p w14:paraId="66922D3E" w14:textId="315FD237" w:rsidR="003E7E5E" w:rsidRPr="00CA7FA1" w:rsidRDefault="00A32438" w:rsidP="001C19A0">
      <w:pPr>
        <w:pStyle w:val="Standard1"/>
        <w:rPr>
          <w:rStyle w:val="SubtleEmphasis"/>
          <w:i w:val="0"/>
          <w:iCs w:val="0"/>
        </w:rPr>
      </w:pPr>
      <w:r>
        <w:rPr>
          <w:rStyle w:val="SubtleEmphasis"/>
          <w:i w:val="0"/>
          <w:iCs w:val="0"/>
        </w:rPr>
        <w:t xml:space="preserve">The </w:t>
      </w:r>
      <w:r w:rsidRPr="00CA7FA1">
        <w:rPr>
          <w:rStyle w:val="SubtleEmphasis"/>
          <w:i w:val="0"/>
          <w:iCs w:val="0"/>
        </w:rPr>
        <w:t>Hi</w:t>
      </w:r>
      <w:r>
        <w:rPr>
          <w:rStyle w:val="SubtleEmphasis"/>
          <w:i w:val="0"/>
          <w:iCs w:val="0"/>
        </w:rPr>
        <w:t xml:space="preserve">Pay integration cartridge is compatible with the latest </w:t>
      </w:r>
      <w:r w:rsidR="004B026D" w:rsidRPr="004B026D">
        <w:rPr>
          <w:rStyle w:val="SubtleEmphasis"/>
          <w:i w:val="0"/>
          <w:iCs w:val="0"/>
        </w:rPr>
        <w:t>Salesforce Commerce Cloud</w:t>
      </w:r>
      <w:r>
        <w:rPr>
          <w:rStyle w:val="SubtleEmphasis"/>
          <w:i w:val="0"/>
          <w:iCs w:val="0"/>
        </w:rPr>
        <w:t xml:space="preserve"> API version, c</w:t>
      </w:r>
      <w:r w:rsidR="007E4F5B">
        <w:rPr>
          <w:rStyle w:val="SubtleEmphasis"/>
          <w:i w:val="0"/>
          <w:iCs w:val="0"/>
        </w:rPr>
        <w:t xml:space="preserve">urrently </w:t>
      </w:r>
      <w:r w:rsidR="0054447B">
        <w:rPr>
          <w:rStyle w:val="SubtleEmphasis"/>
          <w:i w:val="0"/>
          <w:iCs w:val="0"/>
        </w:rPr>
        <w:t>19</w:t>
      </w:r>
      <w:r w:rsidR="007E4F5B">
        <w:rPr>
          <w:rStyle w:val="SubtleEmphasis"/>
          <w:i w:val="0"/>
          <w:iCs w:val="0"/>
        </w:rPr>
        <w:t>.</w:t>
      </w:r>
      <w:r w:rsidR="0054447B">
        <w:rPr>
          <w:rStyle w:val="SubtleEmphasis"/>
          <w:i w:val="0"/>
          <w:iCs w:val="0"/>
        </w:rPr>
        <w:t>2</w:t>
      </w:r>
      <w:r w:rsidR="007E4F5B">
        <w:rPr>
          <w:rStyle w:val="SubtleEmphasis"/>
          <w:i w:val="0"/>
          <w:iCs w:val="0"/>
        </w:rPr>
        <w:t xml:space="preserve"> and SG version 104</w:t>
      </w:r>
      <w:r>
        <w:rPr>
          <w:rStyle w:val="SubtleEmphasis"/>
          <w:i w:val="0"/>
          <w:iCs w:val="0"/>
        </w:rPr>
        <w:t>.</w:t>
      </w:r>
      <w:r w:rsidR="007E4F5B">
        <w:rPr>
          <w:rStyle w:val="SubtleEmphasis"/>
          <w:i w:val="0"/>
          <w:iCs w:val="0"/>
        </w:rPr>
        <w:t>0</w:t>
      </w:r>
      <w:r>
        <w:rPr>
          <w:rStyle w:val="SubtleEmphasis"/>
          <w:i w:val="0"/>
          <w:iCs w:val="0"/>
        </w:rPr>
        <w:t>.1</w:t>
      </w:r>
    </w:p>
    <w:p w14:paraId="667CBBBA" w14:textId="77777777" w:rsidR="0001177F" w:rsidRPr="00A0709E" w:rsidRDefault="003E7E5E" w:rsidP="00A0709E">
      <w:pPr>
        <w:pStyle w:val="Heading2"/>
        <w:ind w:left="900" w:hanging="630"/>
        <w:rPr>
          <w:rFonts w:ascii="Trebuchet MS" w:hAnsi="Trebuchet MS"/>
          <w:sz w:val="24"/>
          <w:szCs w:val="24"/>
        </w:rPr>
      </w:pPr>
      <w:bookmarkStart w:id="20" w:name="_Toc14713876"/>
      <w:bookmarkStart w:id="21" w:name="_Toc78862414"/>
      <w:bookmarkEnd w:id="16"/>
      <w:bookmarkEnd w:id="17"/>
      <w:bookmarkEnd w:id="18"/>
      <w:bookmarkEnd w:id="19"/>
      <w:r w:rsidRPr="00A0709E">
        <w:rPr>
          <w:rFonts w:ascii="Trebuchet MS" w:hAnsi="Trebuchet MS"/>
          <w:sz w:val="24"/>
          <w:szCs w:val="24"/>
        </w:rPr>
        <w:t>Privacy, Payment</w:t>
      </w:r>
      <w:bookmarkEnd w:id="20"/>
    </w:p>
    <w:p w14:paraId="0119A2F1" w14:textId="77777777" w:rsidR="00F11A41" w:rsidRDefault="00F11A41" w:rsidP="00E95CCD">
      <w:pPr>
        <w:pStyle w:val="Standard1"/>
      </w:pPr>
    </w:p>
    <w:p w14:paraId="4EEAD30B" w14:textId="4E7F67D8" w:rsidR="001C19A0" w:rsidRDefault="00693DF8" w:rsidP="001C19A0">
      <w:pPr>
        <w:pStyle w:val="Standard1"/>
        <w:rPr>
          <w:rStyle w:val="SubtleEmphasis"/>
          <w:i w:val="0"/>
          <w:lang w:val="en-GB"/>
        </w:rPr>
      </w:pPr>
      <w:r>
        <w:rPr>
          <w:rStyle w:val="SubtleEmphasis"/>
          <w:i w:val="0"/>
          <w:lang w:val="en-GB"/>
        </w:rPr>
        <w:t>When t</w:t>
      </w:r>
      <w:r w:rsidR="002D7D10" w:rsidRPr="00E5310E">
        <w:rPr>
          <w:rStyle w:val="SubtleEmphasis"/>
          <w:i w:val="0"/>
          <w:lang w:val="en-GB"/>
        </w:rPr>
        <w:t xml:space="preserve">he redirect method is used, all payment data is entered into the HiPay hosted pages by the </w:t>
      </w:r>
      <w:r>
        <w:rPr>
          <w:rStyle w:val="SubtleEmphasis"/>
          <w:i w:val="0"/>
          <w:lang w:val="en-GB"/>
        </w:rPr>
        <w:t>customer</w:t>
      </w:r>
      <w:r w:rsidR="002D7D10" w:rsidRPr="00E5310E">
        <w:rPr>
          <w:rStyle w:val="SubtleEmphasis"/>
          <w:i w:val="0"/>
          <w:lang w:val="en-GB"/>
        </w:rPr>
        <w:t xml:space="preserve"> and no Credit Card data </w:t>
      </w:r>
      <w:r>
        <w:rPr>
          <w:rStyle w:val="SubtleEmphasis"/>
          <w:i w:val="0"/>
          <w:lang w:val="en-GB"/>
        </w:rPr>
        <w:t>is</w:t>
      </w:r>
      <w:r w:rsidR="002D7D10" w:rsidRPr="00E5310E">
        <w:rPr>
          <w:rStyle w:val="SubtleEmphasis"/>
          <w:i w:val="0"/>
          <w:lang w:val="en-GB"/>
        </w:rPr>
        <w:t xml:space="preserve"> stored in </w:t>
      </w:r>
      <w:r w:rsidR="00995D83" w:rsidRPr="00995D83">
        <w:rPr>
          <w:rStyle w:val="SubtleEmphasis"/>
          <w:i w:val="0"/>
          <w:lang w:val="en-GB"/>
        </w:rPr>
        <w:t>Salesforce Commerce Cloud</w:t>
      </w:r>
      <w:r w:rsidR="002D7D10" w:rsidRPr="00E5310E">
        <w:rPr>
          <w:rStyle w:val="SubtleEmphasis"/>
          <w:i w:val="0"/>
          <w:lang w:val="en-GB"/>
        </w:rPr>
        <w:t xml:space="preserve"> (</w:t>
      </w:r>
      <w:r>
        <w:rPr>
          <w:rStyle w:val="SubtleEmphasis"/>
          <w:i w:val="0"/>
          <w:lang w:val="en-GB"/>
        </w:rPr>
        <w:t>other than the</w:t>
      </w:r>
      <w:r w:rsidR="002D7D10" w:rsidRPr="00E5310E">
        <w:rPr>
          <w:rStyle w:val="SubtleEmphasis"/>
          <w:i w:val="0"/>
          <w:lang w:val="en-GB"/>
        </w:rPr>
        <w:t xml:space="preserve"> brand of </w:t>
      </w:r>
      <w:r>
        <w:rPr>
          <w:rStyle w:val="SubtleEmphasis"/>
          <w:i w:val="0"/>
          <w:lang w:val="en-GB"/>
        </w:rPr>
        <w:t xml:space="preserve">the </w:t>
      </w:r>
      <w:r w:rsidR="002D7D10" w:rsidRPr="00E5310E">
        <w:rPr>
          <w:rStyle w:val="SubtleEmphasis"/>
          <w:i w:val="0"/>
          <w:lang w:val="en-GB"/>
        </w:rPr>
        <w:t>used card).</w:t>
      </w:r>
      <w:r w:rsidR="00EE4333" w:rsidRPr="00E5310E">
        <w:rPr>
          <w:rStyle w:val="SubtleEmphasis"/>
          <w:i w:val="0"/>
          <w:lang w:val="en-GB"/>
        </w:rPr>
        <w:t xml:space="preserve"> </w:t>
      </w:r>
    </w:p>
    <w:p w14:paraId="76BCDB6F" w14:textId="4C665C57" w:rsidR="00EE4333" w:rsidRDefault="00EE4333" w:rsidP="001C19A0">
      <w:pPr>
        <w:pStyle w:val="Standard1"/>
        <w:rPr>
          <w:rStyle w:val="SubtleEmphasis"/>
          <w:i w:val="0"/>
          <w:lang w:val="en-GB"/>
        </w:rPr>
      </w:pPr>
      <w:r w:rsidRPr="00E5310E">
        <w:rPr>
          <w:rStyle w:val="SubtleEmphasis"/>
          <w:i w:val="0"/>
          <w:lang w:val="en-GB"/>
        </w:rPr>
        <w:t>Examples:</w:t>
      </w:r>
    </w:p>
    <w:p w14:paraId="40CA40F7" w14:textId="77777777" w:rsidR="00EE4333" w:rsidRPr="001C19A0" w:rsidRDefault="00EE4333" w:rsidP="001C19A0">
      <w:pPr>
        <w:pStyle w:val="Standard1"/>
        <w:rPr>
          <w:rStyle w:val="SubtleEmphasis"/>
          <w:i w:val="0"/>
          <w:iCs w:val="0"/>
        </w:rPr>
      </w:pPr>
      <w:r w:rsidRPr="001C19A0">
        <w:rPr>
          <w:rStyle w:val="SubtleEmphasis"/>
          <w:i w:val="0"/>
          <w:iCs w:val="0"/>
        </w:rPr>
        <w:t>HiPay Product Name: hosted</w:t>
      </w:r>
    </w:p>
    <w:p w14:paraId="2A2B0CCA" w14:textId="77777777" w:rsidR="00EE4333" w:rsidRPr="001C19A0" w:rsidRDefault="00EE4333" w:rsidP="001C19A0">
      <w:pPr>
        <w:pStyle w:val="Standard1"/>
        <w:rPr>
          <w:rStyle w:val="SubtleEmphasis"/>
          <w:i w:val="0"/>
          <w:iCs w:val="0"/>
        </w:rPr>
      </w:pPr>
      <w:r w:rsidRPr="001C19A0">
        <w:rPr>
          <w:rStyle w:val="SubtleEmphasis"/>
          <w:i w:val="0"/>
          <w:iCs w:val="0"/>
        </w:rPr>
        <w:t>HiPay Payment Product List: bcmc,cb,maestro,mastercard,visa,american-express</w:t>
      </w:r>
    </w:p>
    <w:p w14:paraId="32D4E700" w14:textId="77777777" w:rsidR="00EE4333" w:rsidRPr="001C19A0" w:rsidRDefault="00EE4333" w:rsidP="001C19A0">
      <w:pPr>
        <w:pStyle w:val="Standard1"/>
        <w:rPr>
          <w:rStyle w:val="SubtleEmphasis"/>
          <w:i w:val="0"/>
          <w:iCs w:val="0"/>
        </w:rPr>
      </w:pPr>
      <w:r w:rsidRPr="001C19A0">
        <w:rPr>
          <w:rStyle w:val="SubtleEmphasis"/>
          <w:i w:val="0"/>
          <w:iCs w:val="0"/>
        </w:rPr>
        <w:t>HiPay Payment Category List: credit-card,debit-card</w:t>
      </w:r>
    </w:p>
    <w:p w14:paraId="732D8A78" w14:textId="77777777" w:rsidR="00EE4333" w:rsidRPr="001C19A0" w:rsidRDefault="00EE4333" w:rsidP="001C19A0">
      <w:pPr>
        <w:pStyle w:val="Standard1"/>
        <w:rPr>
          <w:rStyle w:val="SubtleEmphasis"/>
          <w:i w:val="0"/>
          <w:iCs w:val="0"/>
        </w:rPr>
      </w:pPr>
      <w:r w:rsidRPr="001C19A0">
        <w:rPr>
          <w:rStyle w:val="SubtleEmphasis"/>
          <w:i w:val="0"/>
          <w:iCs w:val="0"/>
        </w:rPr>
        <w:t>HiPay Product Name: dexia-directnet</w:t>
      </w:r>
    </w:p>
    <w:p w14:paraId="3526207F" w14:textId="77777777" w:rsidR="00EE4333" w:rsidRPr="001C19A0" w:rsidRDefault="00EE4333" w:rsidP="001C19A0">
      <w:pPr>
        <w:pStyle w:val="Standard1"/>
        <w:rPr>
          <w:rStyle w:val="SubtleEmphasis"/>
          <w:i w:val="0"/>
          <w:iCs w:val="0"/>
        </w:rPr>
      </w:pPr>
      <w:r w:rsidRPr="001C19A0">
        <w:rPr>
          <w:rStyle w:val="SubtleEmphasis"/>
          <w:i w:val="0"/>
          <w:iCs w:val="0"/>
        </w:rPr>
        <w:t>HiPay Payment Product List: dexia-directnet</w:t>
      </w:r>
    </w:p>
    <w:p w14:paraId="3F4F9B6A" w14:textId="12B96834" w:rsidR="002D7D10" w:rsidRPr="00E5310E" w:rsidRDefault="00EE4333" w:rsidP="001C19A0">
      <w:pPr>
        <w:pStyle w:val="Standard1"/>
        <w:rPr>
          <w:rStyle w:val="SubtleEmphasis"/>
          <w:i w:val="0"/>
          <w:iCs w:val="0"/>
          <w:color w:val="808080" w:themeColor="background1" w:themeShade="80"/>
          <w:sz w:val="16"/>
          <w:szCs w:val="16"/>
          <w:highlight w:val="yellow"/>
          <w:lang w:val="en-GB"/>
        </w:rPr>
      </w:pPr>
      <w:r w:rsidRPr="001C19A0">
        <w:rPr>
          <w:rStyle w:val="SubtleEmphasis"/>
          <w:i w:val="0"/>
          <w:iCs w:val="0"/>
        </w:rPr>
        <w:t>HiPay Payment Category List: realtime-banking</w:t>
      </w:r>
      <w:r w:rsidR="002D7D10" w:rsidRPr="00E5310E">
        <w:rPr>
          <w:rStyle w:val="SubtleEmphasis"/>
          <w:i w:val="0"/>
          <w:sz w:val="16"/>
          <w:szCs w:val="16"/>
          <w:highlight w:val="yellow"/>
          <w:lang w:val="en-GB"/>
        </w:rPr>
        <w:br/>
      </w:r>
    </w:p>
    <w:p w14:paraId="231D02EC" w14:textId="77777777" w:rsidR="00E23F86" w:rsidRPr="00F10C2D" w:rsidRDefault="00E23F86" w:rsidP="00132CF4">
      <w:pPr>
        <w:pStyle w:val="dmcFlietext"/>
      </w:pPr>
    </w:p>
    <w:p w14:paraId="63452210" w14:textId="77777777" w:rsidR="00D92B9B" w:rsidRDefault="00D92B9B">
      <w:pPr>
        <w:rPr>
          <w:rFonts w:asciiTheme="majorHAnsi" w:eastAsiaTheme="majorEastAsia" w:hAnsiTheme="majorHAnsi" w:cstheme="majorBidi"/>
          <w:b/>
          <w:bCs/>
          <w:color w:val="365F91" w:themeColor="accent1" w:themeShade="BF"/>
          <w:sz w:val="24"/>
          <w:szCs w:val="24"/>
        </w:rPr>
      </w:pPr>
      <w:bookmarkStart w:id="22" w:name="_Toc245264342"/>
      <w:bookmarkStart w:id="23" w:name="_Toc279703429"/>
      <w:bookmarkStart w:id="24" w:name="_Toc279703522"/>
      <w:r>
        <w:br w:type="page"/>
      </w:r>
    </w:p>
    <w:p w14:paraId="269ACFF8" w14:textId="77777777" w:rsidR="00276903" w:rsidRDefault="00D92B9B" w:rsidP="00340C3B">
      <w:pPr>
        <w:pStyle w:val="Heading1"/>
      </w:pPr>
      <w:bookmarkStart w:id="25" w:name="_Toc14713877"/>
      <w:bookmarkEnd w:id="22"/>
      <w:bookmarkEnd w:id="23"/>
      <w:bookmarkEnd w:id="24"/>
      <w:r>
        <w:lastRenderedPageBreak/>
        <w:t>Implementation Guide</w:t>
      </w:r>
      <w:bookmarkEnd w:id="25"/>
    </w:p>
    <w:p w14:paraId="0E2A23A2" w14:textId="77777777" w:rsidR="00125094" w:rsidRPr="00125094" w:rsidRDefault="00125094" w:rsidP="00125094"/>
    <w:p w14:paraId="38B69A4B" w14:textId="27C689FC" w:rsidR="00AB44D8" w:rsidRPr="00A0709E" w:rsidRDefault="002663D1" w:rsidP="00A0709E">
      <w:pPr>
        <w:pStyle w:val="Heading2"/>
        <w:ind w:left="900" w:hanging="630"/>
        <w:rPr>
          <w:rFonts w:ascii="Trebuchet MS" w:hAnsi="Trebuchet MS"/>
          <w:sz w:val="24"/>
          <w:szCs w:val="24"/>
        </w:rPr>
      </w:pPr>
      <w:bookmarkStart w:id="26" w:name="_Toc14713878"/>
      <w:r w:rsidRPr="00A0709E">
        <w:rPr>
          <w:rFonts w:ascii="Trebuchet MS" w:hAnsi="Trebuchet MS"/>
          <w:sz w:val="24"/>
          <w:szCs w:val="24"/>
        </w:rPr>
        <w:t>Integration Efforts</w:t>
      </w:r>
      <w:bookmarkEnd w:id="26"/>
      <w:r w:rsidRPr="00A0709E">
        <w:rPr>
          <w:rFonts w:ascii="Trebuchet MS" w:hAnsi="Trebuchet MS"/>
          <w:sz w:val="24"/>
          <w:szCs w:val="24"/>
        </w:rPr>
        <w:t xml:space="preserve"> </w:t>
      </w:r>
    </w:p>
    <w:p w14:paraId="26371D6C" w14:textId="07777F84" w:rsidR="773AE9FC" w:rsidRDefault="773AE9FC" w:rsidP="07777F84">
      <w:pPr>
        <w:pStyle w:val="BodyText"/>
      </w:pPr>
    </w:p>
    <w:p w14:paraId="7FFA5300" w14:textId="77777777" w:rsidR="002663D1" w:rsidRDefault="002663D1" w:rsidP="001C19A0">
      <w:pPr>
        <w:pStyle w:val="Standard1"/>
      </w:pPr>
      <w:r w:rsidRPr="002663D1">
        <w:t>The following steps are needed to complete the integration</w:t>
      </w:r>
      <w:r>
        <w:t>:</w:t>
      </w:r>
    </w:p>
    <w:p w14:paraId="414F1AD7" w14:textId="4EDC8267" w:rsidR="002663D1" w:rsidRPr="002663D1" w:rsidRDefault="009D24B9" w:rsidP="0075159A">
      <w:pPr>
        <w:pStyle w:val="Standard1"/>
        <w:numPr>
          <w:ilvl w:val="0"/>
          <w:numId w:val="24"/>
        </w:numPr>
      </w:pPr>
      <w:r>
        <w:t>Install the cartridge</w:t>
      </w:r>
    </w:p>
    <w:p w14:paraId="12C57D0E" w14:textId="77777777" w:rsidR="002663D1" w:rsidRPr="002663D1" w:rsidRDefault="002663D1" w:rsidP="0075159A">
      <w:pPr>
        <w:pStyle w:val="Standard1"/>
        <w:numPr>
          <w:ilvl w:val="0"/>
          <w:numId w:val="24"/>
        </w:numPr>
      </w:pPr>
      <w:r w:rsidRPr="002663D1">
        <w:t>Change and import ‘site-template.zip’ (system objects)</w:t>
      </w:r>
    </w:p>
    <w:p w14:paraId="3D5B387C" w14:textId="77777777" w:rsidR="002663D1" w:rsidRPr="002663D1" w:rsidRDefault="002663D1" w:rsidP="0075159A">
      <w:pPr>
        <w:pStyle w:val="Standard1"/>
        <w:numPr>
          <w:ilvl w:val="0"/>
          <w:numId w:val="24"/>
        </w:numPr>
      </w:pPr>
      <w:r w:rsidRPr="002663D1">
        <w:t>Do the required code changes</w:t>
      </w:r>
    </w:p>
    <w:p w14:paraId="6F92C1F0" w14:textId="2025C8AF" w:rsidR="002663D1" w:rsidRPr="002663D1" w:rsidRDefault="002663D1" w:rsidP="0075159A">
      <w:pPr>
        <w:pStyle w:val="Standard1"/>
        <w:numPr>
          <w:ilvl w:val="0"/>
          <w:numId w:val="24"/>
        </w:numPr>
      </w:pPr>
      <w:r w:rsidRPr="002663D1">
        <w:t xml:space="preserve">Configure your merchant's </w:t>
      </w:r>
      <w:r>
        <w:t>Hi</w:t>
      </w:r>
      <w:r w:rsidR="004822A5">
        <w:t>P</w:t>
      </w:r>
      <w:r>
        <w:t>ay</w:t>
      </w:r>
      <w:r w:rsidRPr="002663D1">
        <w:t xml:space="preserve"> Account in the </w:t>
      </w:r>
      <w:r w:rsidR="004822A5">
        <w:t>HiP</w:t>
      </w:r>
      <w:r>
        <w:t>ay</w:t>
      </w:r>
      <w:r w:rsidRPr="002663D1">
        <w:t xml:space="preserve"> back office</w:t>
      </w:r>
    </w:p>
    <w:p w14:paraId="6C270CAB" w14:textId="37058F95" w:rsidR="002663D1" w:rsidRPr="002663D1" w:rsidRDefault="002663D1" w:rsidP="00C226B3">
      <w:pPr>
        <w:pStyle w:val="Standard1"/>
        <w:numPr>
          <w:ilvl w:val="0"/>
          <w:numId w:val="24"/>
        </w:numPr>
      </w:pPr>
      <w:r w:rsidRPr="002663D1">
        <w:t xml:space="preserve">Configure </w:t>
      </w:r>
      <w:r w:rsidR="004822A5">
        <w:t>HiP</w:t>
      </w:r>
      <w:r>
        <w:t>ay</w:t>
      </w:r>
      <w:r w:rsidRPr="002663D1">
        <w:t xml:space="preserve"> parameters in </w:t>
      </w:r>
      <w:r w:rsidR="00C226B3" w:rsidRPr="00C226B3">
        <w:t>Salesforce Commerce Cloud</w:t>
      </w:r>
      <w:r w:rsidR="00FB4B79">
        <w:t xml:space="preserve"> BM</w:t>
      </w:r>
    </w:p>
    <w:p w14:paraId="311DFF52" w14:textId="77777777" w:rsidR="002663D1" w:rsidRPr="002663D1" w:rsidRDefault="002663D1" w:rsidP="0075159A">
      <w:pPr>
        <w:pStyle w:val="Standard1"/>
        <w:numPr>
          <w:ilvl w:val="0"/>
          <w:numId w:val="24"/>
        </w:numPr>
      </w:pPr>
      <w:r w:rsidRPr="002663D1">
        <w:t>Test</w:t>
      </w:r>
    </w:p>
    <w:p w14:paraId="4B0239B4" w14:textId="77777777" w:rsidR="002663D1" w:rsidRDefault="002663D1" w:rsidP="07777F84">
      <w:pPr>
        <w:pStyle w:val="BodyText"/>
      </w:pPr>
    </w:p>
    <w:p w14:paraId="70A1FD64" w14:textId="77777777" w:rsidR="002663D1" w:rsidRPr="00A0709E" w:rsidRDefault="002663D1" w:rsidP="00A0709E">
      <w:pPr>
        <w:pStyle w:val="Heading2"/>
        <w:ind w:left="900" w:hanging="630"/>
        <w:rPr>
          <w:rFonts w:ascii="Trebuchet MS" w:hAnsi="Trebuchet MS"/>
          <w:sz w:val="24"/>
          <w:szCs w:val="24"/>
        </w:rPr>
      </w:pPr>
      <w:bookmarkStart w:id="27" w:name="_Toc14713879"/>
      <w:r w:rsidRPr="00A0709E">
        <w:rPr>
          <w:rFonts w:ascii="Trebuchet MS" w:hAnsi="Trebuchet MS"/>
          <w:sz w:val="24"/>
          <w:szCs w:val="24"/>
        </w:rPr>
        <w:t>Setup</w:t>
      </w:r>
      <w:bookmarkEnd w:id="27"/>
    </w:p>
    <w:p w14:paraId="1182C697" w14:textId="77777777" w:rsidR="002663D1" w:rsidRDefault="002663D1" w:rsidP="002663D1">
      <w:pPr>
        <w:pStyle w:val="BodyText"/>
      </w:pPr>
    </w:p>
    <w:p w14:paraId="1634914E" w14:textId="1A521EAB" w:rsidR="002663D1" w:rsidRPr="009D24B9" w:rsidRDefault="002663D1" w:rsidP="00254833">
      <w:pPr>
        <w:pStyle w:val="Heading3"/>
        <w:jc w:val="both"/>
        <w:rPr>
          <w:i w:val="0"/>
        </w:rPr>
      </w:pPr>
      <w:bookmarkStart w:id="28" w:name="_Toc14713880"/>
      <w:r w:rsidRPr="009D24B9">
        <w:rPr>
          <w:i w:val="0"/>
        </w:rPr>
        <w:t>Installation</w:t>
      </w:r>
      <w:bookmarkEnd w:id="28"/>
      <w:r w:rsidRPr="009D24B9">
        <w:rPr>
          <w:i w:val="0"/>
        </w:rPr>
        <w:t xml:space="preserve"> </w:t>
      </w:r>
    </w:p>
    <w:p w14:paraId="2EAC5BA4" w14:textId="77777777" w:rsidR="00732A4E" w:rsidRDefault="00732A4E" w:rsidP="00EF3F04">
      <w:pPr>
        <w:pStyle w:val="BodyText"/>
        <w:spacing w:line="276" w:lineRule="auto"/>
        <w:ind w:left="270" w:firstLine="360"/>
        <w:rPr>
          <w:rFonts w:ascii="Trebuchet MS" w:hAnsi="Trebuchet MS"/>
          <w:sz w:val="20"/>
          <w:szCs w:val="20"/>
        </w:rPr>
      </w:pPr>
    </w:p>
    <w:p w14:paraId="79B7214B" w14:textId="17847D65" w:rsidR="002663D1" w:rsidRPr="001C19A0" w:rsidRDefault="002663D1" w:rsidP="001C19A0">
      <w:pPr>
        <w:pStyle w:val="Standard1"/>
        <w:jc w:val="both"/>
      </w:pPr>
      <w:r w:rsidRPr="001C19A0">
        <w:t xml:space="preserve">Install </w:t>
      </w:r>
      <w:r w:rsidR="0097096F">
        <w:t xml:space="preserve">the </w:t>
      </w:r>
      <w:r w:rsidR="00494262" w:rsidRPr="001C19A0">
        <w:t>“</w:t>
      </w:r>
      <w:r w:rsidR="00F901C7" w:rsidRPr="001C19A0">
        <w:t>int_hipay</w:t>
      </w:r>
      <w:r w:rsidR="00373FBC">
        <w:t>_controllers</w:t>
      </w:r>
      <w:r w:rsidR="00494262" w:rsidRPr="001C19A0">
        <w:t>”</w:t>
      </w:r>
      <w:r w:rsidR="00F901C7" w:rsidRPr="001C19A0">
        <w:t xml:space="preserve">, </w:t>
      </w:r>
      <w:r w:rsidR="00494262" w:rsidRPr="001C19A0">
        <w:t>“</w:t>
      </w:r>
      <w:r w:rsidR="00F901C7" w:rsidRPr="001C19A0">
        <w:t>bm_hipay</w:t>
      </w:r>
      <w:r w:rsidR="00373FBC">
        <w:t>_controllers</w:t>
      </w:r>
      <w:r w:rsidR="00494262" w:rsidRPr="001C19A0">
        <w:t>”</w:t>
      </w:r>
      <w:r w:rsidR="0084152D" w:rsidRPr="001C19A0">
        <w:t xml:space="preserve"> </w:t>
      </w:r>
      <w:r w:rsidRPr="001C19A0">
        <w:t>cartridges from the distributive zip-archive</w:t>
      </w:r>
      <w:r w:rsidR="0097096F">
        <w:t xml:space="preserve"> in the standard </w:t>
      </w:r>
      <w:r w:rsidRPr="001C19A0">
        <w:t xml:space="preserve">way using </w:t>
      </w:r>
      <w:r w:rsidR="0097096F">
        <w:t xml:space="preserve">the </w:t>
      </w:r>
      <w:r w:rsidR="007B742A" w:rsidRPr="007B742A">
        <w:t>Salesforce Commerce Cloud</w:t>
      </w:r>
      <w:r w:rsidRPr="001C19A0">
        <w:t xml:space="preserve"> UX-studio. </w:t>
      </w:r>
    </w:p>
    <w:p w14:paraId="6DAD5048" w14:textId="5B6F41D6" w:rsidR="002663D1" w:rsidRPr="009D24B9" w:rsidRDefault="002663D1" w:rsidP="002663D1">
      <w:pPr>
        <w:pStyle w:val="Heading3"/>
        <w:rPr>
          <w:i w:val="0"/>
        </w:rPr>
      </w:pPr>
      <w:bookmarkStart w:id="29" w:name="_Toc14713881"/>
      <w:r w:rsidRPr="009D24B9">
        <w:rPr>
          <w:i w:val="0"/>
        </w:rPr>
        <w:t>Metadata Import</w:t>
      </w:r>
      <w:bookmarkEnd w:id="29"/>
      <w:r w:rsidRPr="009D24B9">
        <w:rPr>
          <w:i w:val="0"/>
        </w:rPr>
        <w:t xml:space="preserve"> </w:t>
      </w:r>
    </w:p>
    <w:p w14:paraId="25447560" w14:textId="77777777" w:rsidR="00732A4E" w:rsidRDefault="00732A4E" w:rsidP="00732A4E">
      <w:pPr>
        <w:pStyle w:val="BodyText"/>
        <w:spacing w:line="276" w:lineRule="auto"/>
        <w:ind w:left="270" w:firstLine="360"/>
        <w:rPr>
          <w:rFonts w:ascii="Trebuchet MS" w:hAnsi="Trebuchet MS"/>
          <w:sz w:val="20"/>
          <w:szCs w:val="20"/>
        </w:rPr>
      </w:pPr>
    </w:p>
    <w:p w14:paraId="0AA96100" w14:textId="5452DBEE" w:rsidR="009E0BDB" w:rsidRDefault="002663D1" w:rsidP="001C19A0">
      <w:pPr>
        <w:pStyle w:val="Standard1"/>
        <w:jc w:val="both"/>
      </w:pPr>
      <w:r w:rsidRPr="002663D1">
        <w:t xml:space="preserve">Find the </w:t>
      </w:r>
      <w:r w:rsidR="00F5796B">
        <w:t>folder</w:t>
      </w:r>
      <w:r w:rsidRPr="002663D1">
        <w:t xml:space="preserve"> ‘site-template’ in the installation package, </w:t>
      </w:r>
      <w:r w:rsidR="0097096F">
        <w:t>which will contain</w:t>
      </w:r>
      <w:r w:rsidRPr="002663D1">
        <w:t xml:space="preserve"> metadata files. </w:t>
      </w:r>
    </w:p>
    <w:p w14:paraId="3752AD03" w14:textId="1C5C39AB" w:rsidR="002663D1" w:rsidRPr="00247D8D" w:rsidRDefault="002663D1" w:rsidP="001C19A0">
      <w:pPr>
        <w:pStyle w:val="Standard1"/>
        <w:jc w:val="both"/>
      </w:pPr>
      <w:r w:rsidRPr="002663D1">
        <w:t xml:space="preserve">Please review the </w:t>
      </w:r>
      <w:r w:rsidR="009100E5">
        <w:t>‘site_template’ folder</w:t>
      </w:r>
      <w:r w:rsidRPr="002663D1">
        <w:t>, do the necessary modifications,</w:t>
      </w:r>
      <w:r w:rsidR="009100E5">
        <w:t xml:space="preserve"> archive the ‘site_template’ folder (into </w:t>
      </w:r>
      <w:r w:rsidR="0097096F">
        <w:t xml:space="preserve">the </w:t>
      </w:r>
      <w:r w:rsidR="009100E5">
        <w:t>site_template.zip)</w:t>
      </w:r>
      <w:r w:rsidRPr="002663D1">
        <w:t xml:space="preserve"> and import it through BM Administration &gt; Site Development &gt; Site Import &amp; Export section. The only required modification is </w:t>
      </w:r>
      <w:r w:rsidR="0097096F">
        <w:t xml:space="preserve">the </w:t>
      </w:r>
      <w:r w:rsidRPr="002663D1">
        <w:t xml:space="preserve">renaming </w:t>
      </w:r>
      <w:r w:rsidR="0097096F">
        <w:t xml:space="preserve">of </w:t>
      </w:r>
      <w:r w:rsidRPr="002663D1">
        <w:t>the</w:t>
      </w:r>
      <w:r w:rsidR="00246C26">
        <w:t xml:space="preserve"> “SiteGenesis”</w:t>
      </w:r>
      <w:r w:rsidRPr="002663D1">
        <w:t xml:space="preserve"> folder</w:t>
      </w:r>
      <w:r w:rsidR="005508EE">
        <w:t xml:space="preserve"> (under the site_template/sites folder)</w:t>
      </w:r>
      <w:r w:rsidR="00EC2EA6">
        <w:t xml:space="preserve"> </w:t>
      </w:r>
      <w:r w:rsidRPr="002663D1">
        <w:t xml:space="preserve">to the ID of your site. </w:t>
      </w:r>
      <w:r w:rsidR="00247D8D" w:rsidRPr="00C9438E">
        <w:t xml:space="preserve">For multiple sites integration, you </w:t>
      </w:r>
      <w:r w:rsidR="0097096F">
        <w:t xml:space="preserve">will </w:t>
      </w:r>
      <w:r w:rsidR="00247D8D" w:rsidRPr="00C9438E">
        <w:t>also</w:t>
      </w:r>
      <w:r w:rsidR="00C9438E">
        <w:t xml:space="preserve"> </w:t>
      </w:r>
      <w:r w:rsidR="0097096F">
        <w:t xml:space="preserve">need </w:t>
      </w:r>
      <w:r w:rsidR="00C9438E">
        <w:t>to</w:t>
      </w:r>
      <w:r w:rsidR="00247D8D" w:rsidRPr="00C9438E">
        <w:t xml:space="preserve"> </w:t>
      </w:r>
      <w:r w:rsidR="009100E5">
        <w:t>clone the</w:t>
      </w:r>
      <w:r w:rsidR="00247D8D" w:rsidRPr="00C9438E">
        <w:t xml:space="preserve"> </w:t>
      </w:r>
      <w:r w:rsidR="009100E5">
        <w:t>SiteGenesis</w:t>
      </w:r>
      <w:r w:rsidR="00247D8D" w:rsidRPr="00C9438E">
        <w:t xml:space="preserve"> folder and rename it with the ID of your site. After import you will also need to check </w:t>
      </w:r>
      <w:r w:rsidR="0097096F">
        <w:t xml:space="preserve">the </w:t>
      </w:r>
      <w:r w:rsidR="00247D8D" w:rsidRPr="00C9438E">
        <w:t>Cl</w:t>
      </w:r>
      <w:r w:rsidR="0097096F">
        <w:t>earHungOrder schedule and Site A</w:t>
      </w:r>
      <w:r w:rsidR="00247D8D" w:rsidRPr="00C9438E">
        <w:t xml:space="preserve">ssignment section, see </w:t>
      </w:r>
      <w:hyperlink w:anchor="_Schedules" w:history="1">
        <w:r w:rsidR="008465EF" w:rsidRPr="00C9438E">
          <w:rPr>
            <w:rStyle w:val="Hyperlink"/>
          </w:rPr>
          <w:t>5.2.4 Schedules.</w:t>
        </w:r>
      </w:hyperlink>
    </w:p>
    <w:p w14:paraId="11ECD924" w14:textId="4BDA8672" w:rsidR="00D717EB" w:rsidRDefault="00D717EB" w:rsidP="001C19A0">
      <w:pPr>
        <w:pStyle w:val="Standard1"/>
        <w:jc w:val="both"/>
      </w:pPr>
      <w:r>
        <w:t xml:space="preserve">Please note that the ‘site_template’ folder also contains the ‘pin-price-lists.xml’ with pricebook. If you don’t need it, </w:t>
      </w:r>
      <w:r w:rsidR="0097096F">
        <w:t xml:space="preserve">you may </w:t>
      </w:r>
      <w:r>
        <w:t>just remove this file and the ‘pricebooks’ folder before archiv</w:t>
      </w:r>
      <w:r w:rsidR="0097096F">
        <w:t>ing</w:t>
      </w:r>
      <w:r>
        <w:t xml:space="preserve"> the ‘site_template’ folder.</w:t>
      </w:r>
    </w:p>
    <w:p w14:paraId="3FC8A342" w14:textId="15651164" w:rsidR="00EF3F04" w:rsidRPr="00690694" w:rsidRDefault="002663D1" w:rsidP="00690694">
      <w:pPr>
        <w:pStyle w:val="Standard1"/>
        <w:jc w:val="both"/>
      </w:pPr>
      <w:r w:rsidRPr="002663D1">
        <w:t>Before import</w:t>
      </w:r>
      <w:r w:rsidR="00AB53A2">
        <w:t>ing</w:t>
      </w:r>
      <w:r w:rsidRPr="002663D1">
        <w:t xml:space="preserve"> </w:t>
      </w:r>
      <w:r w:rsidR="00AB53A2">
        <w:t>the</w:t>
      </w:r>
      <w:r w:rsidRPr="002663D1">
        <w:t xml:space="preserve"> ‘site-template.zip’, check and save </w:t>
      </w:r>
      <w:r w:rsidR="00392F28">
        <w:t xml:space="preserve">the </w:t>
      </w:r>
      <w:r w:rsidRPr="002663D1">
        <w:t>cartridge paths of your site and Business Manager, because the</w:t>
      </w:r>
      <w:r w:rsidR="00392F28">
        <w:t>se will be modified. By saving them elsewhere</w:t>
      </w:r>
      <w:r w:rsidRPr="002663D1">
        <w:t xml:space="preserve"> you will be able to configure them manually if something goes wrong. Also, check the fields which will be updated after importing </w:t>
      </w:r>
      <w:r w:rsidR="00392F28">
        <w:t xml:space="preserve">the </w:t>
      </w:r>
      <w:r w:rsidRPr="002663D1">
        <w:t>file ‘site-template.zip’, and be sure that there w</w:t>
      </w:r>
      <w:r w:rsidR="00392F28">
        <w:t>ill</w:t>
      </w:r>
      <w:r w:rsidRPr="002663D1">
        <w:t xml:space="preserve"> be </w:t>
      </w:r>
      <w:r w:rsidR="00392F28">
        <w:t>no</w:t>
      </w:r>
      <w:r w:rsidRPr="002663D1">
        <w:t xml:space="preserve"> conflict with </w:t>
      </w:r>
      <w:r w:rsidR="00392F28">
        <w:t xml:space="preserve">any </w:t>
      </w:r>
      <w:r w:rsidRPr="002663D1">
        <w:t xml:space="preserve">existing fields. </w:t>
      </w:r>
    </w:p>
    <w:p w14:paraId="07777F84" w14:textId="77777777" w:rsidR="000709D5" w:rsidRPr="00A0709E" w:rsidRDefault="00242885" w:rsidP="00A0709E">
      <w:pPr>
        <w:pStyle w:val="Heading2"/>
        <w:ind w:left="900" w:hanging="630"/>
        <w:rPr>
          <w:rFonts w:ascii="Trebuchet MS" w:hAnsi="Trebuchet MS"/>
          <w:sz w:val="24"/>
          <w:szCs w:val="24"/>
        </w:rPr>
      </w:pPr>
      <w:bookmarkStart w:id="30" w:name="_Toc14713882"/>
      <w:r w:rsidRPr="00A0709E">
        <w:rPr>
          <w:rFonts w:ascii="Trebuchet MS" w:hAnsi="Trebuchet MS"/>
          <w:color w:val="auto"/>
          <w:sz w:val="24"/>
          <w:szCs w:val="24"/>
        </w:rPr>
        <w:lastRenderedPageBreak/>
        <w:t>Configuration</w:t>
      </w:r>
      <w:bookmarkEnd w:id="30"/>
    </w:p>
    <w:p w14:paraId="3E002307" w14:textId="77777777" w:rsidR="07777F84" w:rsidRDefault="07777F84" w:rsidP="07777F84"/>
    <w:p w14:paraId="21EBEEF4" w14:textId="2C4E3461" w:rsidR="00373FBC" w:rsidRPr="00373FBC" w:rsidRDefault="00BE28B9" w:rsidP="0075159A">
      <w:pPr>
        <w:pStyle w:val="Standard1"/>
        <w:numPr>
          <w:ilvl w:val="0"/>
          <w:numId w:val="25"/>
        </w:numPr>
        <w:rPr>
          <w:color w:val="000000" w:themeColor="text1"/>
        </w:rPr>
      </w:pPr>
      <w:r>
        <w:t>Add an int_h</w:t>
      </w:r>
      <w:r w:rsidR="00AC2B05">
        <w:t>i</w:t>
      </w:r>
      <w:r>
        <w:t>pay</w:t>
      </w:r>
      <w:r w:rsidR="00373FBC">
        <w:t>_controllers</w:t>
      </w:r>
      <w:r>
        <w:t xml:space="preserve"> to the c</w:t>
      </w:r>
      <w:r w:rsidR="6BA8398F" w:rsidRPr="00E57FBE">
        <w:t xml:space="preserve">artridge </w:t>
      </w:r>
      <w:r w:rsidR="0019297D">
        <w:t xml:space="preserve">site </w:t>
      </w:r>
      <w:r w:rsidR="6BA8398F" w:rsidRPr="00E57FBE">
        <w:t>path:</w:t>
      </w:r>
    </w:p>
    <w:p w14:paraId="3F08977C" w14:textId="77777777" w:rsidR="00D579F7" w:rsidRPr="00D579F7" w:rsidRDefault="00373FBC" w:rsidP="0075159A">
      <w:pPr>
        <w:pStyle w:val="Standard1"/>
        <w:numPr>
          <w:ilvl w:val="1"/>
          <w:numId w:val="25"/>
        </w:numPr>
        <w:rPr>
          <w:color w:val="000000" w:themeColor="text1"/>
        </w:rPr>
      </w:pPr>
      <w:r>
        <w:t>For storefront controller version:</w:t>
      </w:r>
    </w:p>
    <w:p w14:paraId="03336542" w14:textId="47A842C4" w:rsidR="0036700C" w:rsidRPr="00373FBC" w:rsidRDefault="00373FBC" w:rsidP="00D579F7">
      <w:pPr>
        <w:pStyle w:val="Standard1"/>
        <w:ind w:left="1440"/>
        <w:rPr>
          <w:color w:val="000000" w:themeColor="text1"/>
        </w:rPr>
      </w:pPr>
      <w:r>
        <w:t>app_storefront_controllers</w:t>
      </w:r>
      <w:r w:rsidR="0019297D" w:rsidRPr="0019297D">
        <w:t>:app_storefront_core</w:t>
      </w:r>
      <w:r w:rsidR="00D579F7">
        <w:t>:</w:t>
      </w:r>
      <w:r w:rsidR="00D579F7" w:rsidRPr="00E57FBE">
        <w:t>int_hipay</w:t>
      </w:r>
      <w:r w:rsidR="00D579F7">
        <w:t>_controllers</w:t>
      </w:r>
    </w:p>
    <w:p w14:paraId="21BC4A89" w14:textId="63B84164" w:rsidR="00373FBC" w:rsidRPr="00373FBC" w:rsidRDefault="00373FBC" w:rsidP="0075159A">
      <w:pPr>
        <w:pStyle w:val="Standard1"/>
        <w:numPr>
          <w:ilvl w:val="1"/>
          <w:numId w:val="25"/>
        </w:numPr>
        <w:rPr>
          <w:color w:val="000000" w:themeColor="text1"/>
        </w:rPr>
      </w:pPr>
      <w:r>
        <w:t>For storefront pipeline version:</w:t>
      </w:r>
    </w:p>
    <w:p w14:paraId="5A5ED0A1" w14:textId="428DFB72" w:rsidR="00373FBC" w:rsidRPr="00CC20B5" w:rsidRDefault="00373FBC" w:rsidP="00373FBC">
      <w:pPr>
        <w:pStyle w:val="Standard1"/>
        <w:ind w:left="1080" w:firstLine="336"/>
        <w:rPr>
          <w:color w:val="000000" w:themeColor="text1"/>
        </w:rPr>
      </w:pPr>
      <w:r w:rsidRPr="0019297D">
        <w:t>app_storefront_pipelines:app_storefront_core</w:t>
      </w:r>
      <w:r w:rsidR="00D579F7">
        <w:t>:</w:t>
      </w:r>
      <w:r w:rsidR="00D579F7" w:rsidRPr="00E57FBE">
        <w:t>int_hipay</w:t>
      </w:r>
      <w:r w:rsidR="00D579F7">
        <w:t>_controllers</w:t>
      </w:r>
    </w:p>
    <w:p w14:paraId="7C6F9E73" w14:textId="77777777" w:rsidR="00BC00FA" w:rsidRPr="00BC00FA" w:rsidRDefault="00F77C05" w:rsidP="0075159A">
      <w:pPr>
        <w:pStyle w:val="Standard1"/>
        <w:numPr>
          <w:ilvl w:val="0"/>
          <w:numId w:val="25"/>
        </w:numPr>
        <w:rPr>
          <w:color w:val="000000" w:themeColor="text1"/>
        </w:rPr>
      </w:pPr>
      <w:r>
        <w:t>Add a bm_h</w:t>
      </w:r>
      <w:r w:rsidR="00373FBC">
        <w:t>i</w:t>
      </w:r>
      <w:r>
        <w:t>pay</w:t>
      </w:r>
      <w:r w:rsidR="00373FBC">
        <w:t>_controllers</w:t>
      </w:r>
      <w:r>
        <w:t xml:space="preserve"> to the cartridge </w:t>
      </w:r>
      <w:r w:rsidR="0019297D">
        <w:t>BM path:</w:t>
      </w:r>
      <w:r w:rsidR="0019297D" w:rsidRPr="0019297D">
        <w:t xml:space="preserve"> </w:t>
      </w:r>
    </w:p>
    <w:p w14:paraId="7F98E731" w14:textId="611E9414" w:rsidR="0019297D" w:rsidRPr="00CC20B5" w:rsidRDefault="007C4DF8" w:rsidP="00BC00FA">
      <w:pPr>
        <w:pStyle w:val="Standard1"/>
        <w:ind w:left="720"/>
        <w:rPr>
          <w:color w:val="000000" w:themeColor="text1"/>
        </w:rPr>
      </w:pPr>
      <w:r w:rsidRPr="007C4DF8">
        <w:t>bm_hipay</w:t>
      </w:r>
      <w:r w:rsidR="00373FBC">
        <w:t>_controllers:</w:t>
      </w:r>
      <w:r w:rsidR="00373FBC" w:rsidRPr="00E57FBE">
        <w:t>int_hipay</w:t>
      </w:r>
      <w:r w:rsidR="00373FBC">
        <w:t>_controllers</w:t>
      </w:r>
    </w:p>
    <w:p w14:paraId="0DB8BF2B" w14:textId="77777777" w:rsidR="00BC00FA" w:rsidRPr="00BC00FA" w:rsidRDefault="6BA8398F" w:rsidP="0075159A">
      <w:pPr>
        <w:pStyle w:val="Standard1"/>
        <w:numPr>
          <w:ilvl w:val="0"/>
          <w:numId w:val="25"/>
        </w:numPr>
        <w:rPr>
          <w:color w:val="000000" w:themeColor="text1"/>
        </w:rPr>
      </w:pPr>
      <w:r w:rsidRPr="00E57FBE">
        <w:t xml:space="preserve">Go to BM </w:t>
      </w:r>
      <w:hyperlink r:id="rId17">
        <w:r w:rsidRPr="00E57FBE">
          <w:rPr>
            <w:rStyle w:val="Hyperlink"/>
            <w:b/>
            <w:bCs/>
            <w:color w:val="auto"/>
            <w:u w:val="none"/>
          </w:rPr>
          <w:t>Administration</w:t>
        </w:r>
      </w:hyperlink>
      <w:r w:rsidRPr="00E57FBE">
        <w:t xml:space="preserve"> &gt;  </w:t>
      </w:r>
      <w:hyperlink r:id="rId18">
        <w:r w:rsidRPr="00E57FBE">
          <w:rPr>
            <w:rStyle w:val="Hyperlink"/>
            <w:b/>
            <w:bCs/>
            <w:color w:val="auto"/>
            <w:u w:val="none"/>
          </w:rPr>
          <w:t>Site Development</w:t>
        </w:r>
      </w:hyperlink>
      <w:r w:rsidRPr="00E57FBE">
        <w:t xml:space="preserve"> &gt;  Site Import &amp; Export:</w:t>
      </w:r>
    </w:p>
    <w:p w14:paraId="0AF2B561" w14:textId="038A94FD" w:rsidR="6BA8398F" w:rsidRPr="00E57FBE" w:rsidRDefault="6BA8398F" w:rsidP="00BC00FA">
      <w:pPr>
        <w:pStyle w:val="Standard1"/>
        <w:ind w:left="720"/>
        <w:rPr>
          <w:color w:val="000000" w:themeColor="text1"/>
        </w:rPr>
      </w:pPr>
      <w:r w:rsidRPr="00E57FBE">
        <w:t>and import</w:t>
      </w:r>
      <w:r w:rsidR="0088634F">
        <w:t xml:space="preserve"> the</w:t>
      </w:r>
      <w:r w:rsidRPr="00E57FBE">
        <w:rPr>
          <w:rFonts w:eastAsia="Times New Roman" w:cs="Times New Roman"/>
        </w:rPr>
        <w:t xml:space="preserve"> site_template</w:t>
      </w:r>
      <w:r w:rsidR="0088634F">
        <w:rPr>
          <w:rFonts w:eastAsia="Times New Roman" w:cs="Times New Roman"/>
        </w:rPr>
        <w:t>.zip</w:t>
      </w:r>
      <w:r w:rsidRPr="00E57FBE">
        <w:rPr>
          <w:rFonts w:eastAsia="Times New Roman" w:cs="Times New Roman"/>
        </w:rPr>
        <w:t xml:space="preserve"> (make a zip file)</w:t>
      </w:r>
    </w:p>
    <w:p w14:paraId="4C1DC4A9" w14:textId="77777777" w:rsidR="002B17EE" w:rsidRPr="002B17EE" w:rsidRDefault="6BA8398F" w:rsidP="0075159A">
      <w:pPr>
        <w:pStyle w:val="Standard1"/>
        <w:numPr>
          <w:ilvl w:val="0"/>
          <w:numId w:val="25"/>
        </w:numPr>
        <w:rPr>
          <w:color w:val="000000" w:themeColor="text1"/>
        </w:rPr>
      </w:pPr>
      <w:r w:rsidRPr="00E57FBE">
        <w:t>Custom site preferences (HiPay preferences):</w:t>
      </w:r>
    </w:p>
    <w:p w14:paraId="68141881" w14:textId="1AA6D8A1" w:rsidR="00BE5415" w:rsidRPr="00E57FBE" w:rsidRDefault="00F40DCE" w:rsidP="002B17EE">
      <w:pPr>
        <w:pStyle w:val="Standard1"/>
        <w:ind w:left="720"/>
        <w:rPr>
          <w:color w:val="000000" w:themeColor="text1"/>
        </w:rPr>
      </w:pPr>
      <w:hyperlink r:id="rId19">
        <w:r w:rsidR="6BA8398F" w:rsidRPr="00E57FBE">
          <w:rPr>
            <w:rStyle w:val="Hyperlink"/>
            <w:b/>
            <w:bCs/>
            <w:color w:val="auto"/>
            <w:u w:val="none"/>
          </w:rPr>
          <w:t>Merchant Tools</w:t>
        </w:r>
      </w:hyperlink>
      <w:r w:rsidR="6BA8398F" w:rsidRPr="00E57FBE">
        <w:t xml:space="preserve"> &gt;  </w:t>
      </w:r>
      <w:hyperlink r:id="rId20">
        <w:r w:rsidR="6BA8398F" w:rsidRPr="00E57FBE">
          <w:rPr>
            <w:rStyle w:val="Hyperlink"/>
            <w:b/>
            <w:bCs/>
            <w:color w:val="auto"/>
            <w:u w:val="none"/>
          </w:rPr>
          <w:t>Site Preferences</w:t>
        </w:r>
      </w:hyperlink>
      <w:r w:rsidR="6BA8398F" w:rsidRPr="00E57FBE">
        <w:t xml:space="preserve"> &gt;  </w:t>
      </w:r>
      <w:hyperlink r:id="rId21">
        <w:r w:rsidR="6BA8398F" w:rsidRPr="00E57FBE">
          <w:rPr>
            <w:rStyle w:val="Hyperlink"/>
            <w:b/>
            <w:bCs/>
            <w:color w:val="auto"/>
            <w:u w:val="none"/>
          </w:rPr>
          <w:t>Custom Site Preferences</w:t>
        </w:r>
      </w:hyperlink>
      <w:r w:rsidR="6BA8398F" w:rsidRPr="00E57FBE">
        <w:t xml:space="preserve"> &gt; HiPay Settings:</w:t>
      </w:r>
    </w:p>
    <w:p w14:paraId="63C19FC0" w14:textId="03765727" w:rsidR="00195971" w:rsidRDefault="00195971" w:rsidP="0075159A">
      <w:pPr>
        <w:pStyle w:val="Standard1"/>
        <w:numPr>
          <w:ilvl w:val="1"/>
          <w:numId w:val="25"/>
        </w:numPr>
        <w:rPr>
          <w:color w:val="000000" w:themeColor="text1"/>
        </w:rPr>
      </w:pPr>
      <w:r w:rsidRPr="00D207B5">
        <w:rPr>
          <w:b/>
          <w:color w:val="000000" w:themeColor="text1"/>
        </w:rPr>
        <w:t xml:space="preserve">Hipay Enabled – </w:t>
      </w:r>
      <w:r w:rsidRPr="00953D2A">
        <w:rPr>
          <w:bCs/>
          <w:color w:val="000000" w:themeColor="text1"/>
        </w:rPr>
        <w:t>set to Yes</w:t>
      </w:r>
      <w:r w:rsidRPr="00D207B5">
        <w:rPr>
          <w:color w:val="000000" w:themeColor="text1"/>
        </w:rPr>
        <w:t>.</w:t>
      </w:r>
    </w:p>
    <w:p w14:paraId="2F05AC7F" w14:textId="19118816" w:rsidR="00C03A5B" w:rsidRPr="00D207B5" w:rsidRDefault="00C03A5B" w:rsidP="00C03A5B">
      <w:pPr>
        <w:pStyle w:val="Standard1"/>
        <w:numPr>
          <w:ilvl w:val="1"/>
          <w:numId w:val="25"/>
        </w:numPr>
        <w:rPr>
          <w:b/>
          <w:color w:val="000000" w:themeColor="text1"/>
        </w:rPr>
      </w:pPr>
      <w:r w:rsidRPr="00C077F0">
        <w:rPr>
          <w:b/>
          <w:color w:val="000000" w:themeColor="text1"/>
        </w:rPr>
        <w:t>Enable One-Click payments</w:t>
      </w:r>
      <w:r w:rsidRPr="00D207B5">
        <w:rPr>
          <w:b/>
          <w:color w:val="000000" w:themeColor="text1"/>
        </w:rPr>
        <w:t xml:space="preserve"> –</w:t>
      </w:r>
      <w:r>
        <w:rPr>
          <w:b/>
          <w:color w:val="000000" w:themeColor="text1"/>
        </w:rPr>
        <w:t xml:space="preserve"> </w:t>
      </w:r>
      <w:r w:rsidR="00963702">
        <w:rPr>
          <w:color w:val="000000" w:themeColor="text1"/>
        </w:rPr>
        <w:t xml:space="preserve">Set to Yes. </w:t>
      </w:r>
      <w:r w:rsidRPr="00C077F0">
        <w:rPr>
          <w:color w:val="000000" w:themeColor="text1"/>
        </w:rPr>
        <w:t>Enable/</w:t>
      </w:r>
      <w:r>
        <w:rPr>
          <w:color w:val="000000" w:themeColor="text1"/>
        </w:rPr>
        <w:t>disable One-Click payments</w:t>
      </w:r>
      <w:r w:rsidRPr="00D207B5">
        <w:rPr>
          <w:color w:val="000000" w:themeColor="text1"/>
        </w:rPr>
        <w:t>.</w:t>
      </w:r>
    </w:p>
    <w:p w14:paraId="52734090" w14:textId="2A80AEC1" w:rsidR="00CE6DA8" w:rsidRPr="00CE6DA8" w:rsidRDefault="00CE6DA8" w:rsidP="0075159A">
      <w:pPr>
        <w:pStyle w:val="Standard1"/>
        <w:numPr>
          <w:ilvl w:val="1"/>
          <w:numId w:val="25"/>
        </w:numPr>
        <w:rPr>
          <w:color w:val="000000" w:themeColor="text1"/>
        </w:rPr>
      </w:pPr>
      <w:r w:rsidRPr="00E57FBE">
        <w:rPr>
          <w:b/>
          <w:shd w:val="clear" w:color="auto" w:fill="FFFFFF"/>
        </w:rPr>
        <w:t xml:space="preserve">HiPay Operation Mode - </w:t>
      </w:r>
      <w:r w:rsidRPr="00E57FBE">
        <w:rPr>
          <w:shd w:val="clear" w:color="auto" w:fill="FFFFFF"/>
        </w:rPr>
        <w:t>defines which operation payment mode to be used – these are HOSTED/IFRAME/API. When selecting the API mode then the HIPAY_HOSTED payment method will be hidden from Billing page. If HOSTED or IFRAME is selected, then all API payment methods are hidden from the Billing page.</w:t>
      </w:r>
    </w:p>
    <w:p w14:paraId="3E217437" w14:textId="18AABA38" w:rsidR="002967BD" w:rsidRPr="00C74CC5" w:rsidRDefault="002967BD" w:rsidP="002967BD">
      <w:pPr>
        <w:pStyle w:val="Standard1"/>
        <w:numPr>
          <w:ilvl w:val="1"/>
          <w:numId w:val="25"/>
        </w:numPr>
        <w:rPr>
          <w:color w:val="000000" w:themeColor="text1"/>
        </w:rPr>
      </w:pPr>
      <w:r w:rsidRPr="00E57FBE">
        <w:rPr>
          <w:b/>
          <w:shd w:val="clear" w:color="auto" w:fill="FFFFFF"/>
        </w:rPr>
        <w:t xml:space="preserve">Enable Tokenization Test Mode - </w:t>
      </w:r>
      <w:r w:rsidR="00A80792">
        <w:rPr>
          <w:color w:val="000000" w:themeColor="text1"/>
        </w:rPr>
        <w:t xml:space="preserve">Set to Yes. </w:t>
      </w:r>
      <w:r w:rsidRPr="00E57FBE">
        <w:rPr>
          <w:shd w:val="clear" w:color="auto" w:fill="FFFFFF"/>
        </w:rPr>
        <w:t>Test Mode: If enabled</w:t>
      </w:r>
      <w:r>
        <w:rPr>
          <w:shd w:val="clear" w:color="auto" w:fill="FFFFFF"/>
        </w:rPr>
        <w:t>, the module will use the HiP</w:t>
      </w:r>
      <w:r w:rsidRPr="00E57FBE">
        <w:rPr>
          <w:shd w:val="clear" w:color="auto" w:fill="FFFFFF"/>
        </w:rPr>
        <w:t>ay TPP test platform</w:t>
      </w:r>
      <w:r>
        <w:rPr>
          <w:shd w:val="clear" w:color="auto" w:fill="FFFFFF"/>
        </w:rPr>
        <w:t>.</w:t>
      </w:r>
    </w:p>
    <w:p w14:paraId="57005646" w14:textId="6B9C32EB" w:rsidR="00DE7C2F" w:rsidRPr="00273CD5" w:rsidRDefault="00DE7C2F" w:rsidP="00DE7C2F">
      <w:pPr>
        <w:pStyle w:val="Standard1"/>
        <w:numPr>
          <w:ilvl w:val="1"/>
          <w:numId w:val="25"/>
        </w:numPr>
        <w:rPr>
          <w:color w:val="000000" w:themeColor="text1"/>
        </w:rPr>
      </w:pPr>
      <w:r w:rsidRPr="00E57FBE">
        <w:rPr>
          <w:b/>
          <w:shd w:val="clear" w:color="auto" w:fill="FFFFFF"/>
        </w:rPr>
        <w:t xml:space="preserve">3D Secure - </w:t>
      </w:r>
      <w:r w:rsidR="00FF5408">
        <w:rPr>
          <w:color w:val="000000" w:themeColor="text1"/>
        </w:rPr>
        <w:t xml:space="preserve">Set to ‘Bypass 3-D Secure 3-D authentication’. </w:t>
      </w:r>
      <w:r w:rsidRPr="00E57FBE">
        <w:rPr>
          <w:shd w:val="clear" w:color="auto" w:fill="FFFFFF"/>
        </w:rPr>
        <w:t>Allows the activation of 3D secure if available on used card</w:t>
      </w:r>
      <w:r>
        <w:rPr>
          <w:shd w:val="clear" w:color="auto" w:fill="FFFFFF"/>
        </w:rPr>
        <w:t>.</w:t>
      </w:r>
    </w:p>
    <w:p w14:paraId="1710DB97" w14:textId="477B702B" w:rsidR="000C34CB" w:rsidRDefault="000C34CB" w:rsidP="000C34CB">
      <w:pPr>
        <w:pStyle w:val="Standard1"/>
        <w:numPr>
          <w:ilvl w:val="1"/>
          <w:numId w:val="25"/>
        </w:numPr>
        <w:rPr>
          <w:color w:val="000000" w:themeColor="text1"/>
        </w:rPr>
      </w:pPr>
      <w:r w:rsidRPr="0088634F">
        <w:rPr>
          <w:b/>
          <w:color w:val="000000" w:themeColor="text1"/>
        </w:rPr>
        <w:t>3D Secure Threshold Rule -</w:t>
      </w:r>
      <w:r w:rsidRPr="0088634F">
        <w:rPr>
          <w:color w:val="000000" w:themeColor="text1"/>
        </w:rPr>
        <w:t xml:space="preserve"> </w:t>
      </w:r>
      <w:r>
        <w:rPr>
          <w:color w:val="000000" w:themeColor="text1"/>
        </w:rPr>
        <w:t xml:space="preserve">Set to 100. </w:t>
      </w:r>
      <w:r w:rsidRPr="0088634F">
        <w:rPr>
          <w:color w:val="000000" w:themeColor="text1"/>
        </w:rPr>
        <w:t>If the Order total is higher than the specified sum then 3D Secure will be forced. If 0 is specified, the rule is disabled.</w:t>
      </w:r>
    </w:p>
    <w:p w14:paraId="2489931E" w14:textId="44B1E4A4" w:rsidR="003933F0" w:rsidRPr="00093AA0" w:rsidRDefault="003933F0" w:rsidP="0075159A">
      <w:pPr>
        <w:pStyle w:val="Standard1"/>
        <w:numPr>
          <w:ilvl w:val="1"/>
          <w:numId w:val="25"/>
        </w:numPr>
        <w:rPr>
          <w:color w:val="000000" w:themeColor="text1"/>
        </w:rPr>
      </w:pPr>
      <w:r w:rsidRPr="00E57FBE">
        <w:rPr>
          <w:b/>
          <w:shd w:val="clear" w:color="auto" w:fill="FFFFFF"/>
        </w:rPr>
        <w:t xml:space="preserve">HiPay API Signature Passphrase - </w:t>
      </w:r>
      <w:r w:rsidRPr="00E57FBE">
        <w:rPr>
          <w:shd w:val="clear" w:color="auto" w:fill="FFFFFF"/>
        </w:rPr>
        <w:t xml:space="preserve">API Signature passphrase configured in HiPay backoffice. Use to verify the requests made to </w:t>
      </w:r>
      <w:r w:rsidR="001611B5">
        <w:rPr>
          <w:shd w:val="clear" w:color="auto" w:fill="FFFFFF"/>
        </w:rPr>
        <w:t>SFCC</w:t>
      </w:r>
      <w:r>
        <w:rPr>
          <w:shd w:val="clear" w:color="auto" w:fill="FFFFFF"/>
        </w:rPr>
        <w:t>.</w:t>
      </w:r>
      <w:r w:rsidR="001611B5">
        <w:rPr>
          <w:shd w:val="clear" w:color="auto" w:fill="FFFFFF"/>
        </w:rPr>
        <w:t xml:space="preserve"> Can be find under the Integration -&gt; Security Settings -&gt; Secret Passphrase section.</w:t>
      </w:r>
    </w:p>
    <w:p w14:paraId="779D5366" w14:textId="78D073E5" w:rsidR="00093AA0" w:rsidRPr="00566E63" w:rsidRDefault="00BE1F28" w:rsidP="00BE1F28">
      <w:pPr>
        <w:pStyle w:val="Standard1"/>
        <w:ind w:left="1440"/>
        <w:rPr>
          <w:color w:val="000000" w:themeColor="text1"/>
        </w:rPr>
      </w:pPr>
      <w:r>
        <w:rPr>
          <w:noProof/>
          <w:color w:val="000000" w:themeColor="text1"/>
        </w:rPr>
        <w:lastRenderedPageBreak/>
        <w:drawing>
          <wp:inline distT="0" distB="0" distL="0" distR="0" wp14:anchorId="680C79BF" wp14:editId="5155C149">
            <wp:extent cx="5248275" cy="2571574"/>
            <wp:effectExtent l="19050" t="19050" r="9525" b="19685"/>
            <wp:docPr id="50" name="Picture 50" descr="D:\Screenpresso\2019-07-22_18h00_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creenpresso\2019-07-22_18h00_18.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56567" cy="2575637"/>
                    </a:xfrm>
                    <a:prstGeom prst="rect">
                      <a:avLst/>
                    </a:prstGeom>
                    <a:noFill/>
                    <a:ln>
                      <a:solidFill>
                        <a:schemeClr val="tx1"/>
                      </a:solidFill>
                    </a:ln>
                  </pic:spPr>
                </pic:pic>
              </a:graphicData>
            </a:graphic>
          </wp:inline>
        </w:drawing>
      </w:r>
    </w:p>
    <w:p w14:paraId="5A08AA70" w14:textId="54567D43" w:rsidR="00415210" w:rsidRPr="006A098C" w:rsidRDefault="00415210" w:rsidP="00415210">
      <w:pPr>
        <w:pStyle w:val="Standard1"/>
        <w:numPr>
          <w:ilvl w:val="1"/>
          <w:numId w:val="25"/>
        </w:numPr>
        <w:rPr>
          <w:color w:val="000000" w:themeColor="text1"/>
        </w:rPr>
      </w:pPr>
      <w:r w:rsidRPr="00E57FBE">
        <w:rPr>
          <w:b/>
          <w:shd w:val="clear" w:color="auto" w:fill="FFFFFF"/>
        </w:rPr>
        <w:t xml:space="preserve">Payment Action - </w:t>
      </w:r>
      <w:r w:rsidRPr="00582421">
        <w:rPr>
          <w:bCs/>
          <w:shd w:val="clear" w:color="auto" w:fill="FFFFFF"/>
        </w:rPr>
        <w:t>Select</w:t>
      </w:r>
      <w:r>
        <w:rPr>
          <w:bCs/>
          <w:shd w:val="clear" w:color="auto" w:fill="FFFFFF"/>
        </w:rPr>
        <w:t xml:space="preserve"> ‘Authorization + Capture’.</w:t>
      </w:r>
      <w:r w:rsidRPr="00582421">
        <w:rPr>
          <w:bCs/>
          <w:shd w:val="clear" w:color="auto" w:fill="FFFFFF"/>
        </w:rPr>
        <w:t xml:space="preserve"> </w:t>
      </w:r>
      <w:r w:rsidRPr="00E57FBE">
        <w:rPr>
          <w:shd w:val="clear" w:color="auto" w:fill="FFFFFF"/>
        </w:rPr>
        <w:t>Please refer to documentation</w:t>
      </w:r>
      <w:r>
        <w:rPr>
          <w:shd w:val="clear" w:color="auto" w:fill="FFFFFF"/>
        </w:rPr>
        <w:t xml:space="preserve"> on HiPay portal, Payments section (</w:t>
      </w:r>
      <w:hyperlink r:id="rId23" w:history="1">
        <w:r>
          <w:rPr>
            <w:rStyle w:val="Hyperlink"/>
          </w:rPr>
          <w:t>https://developer.hipay.com/doc-api/enterprise/gateway/</w:t>
        </w:r>
      </w:hyperlink>
      <w:r>
        <w:rPr>
          <w:shd w:val="clear" w:color="auto" w:fill="FFFFFF"/>
        </w:rPr>
        <w:t>).</w:t>
      </w:r>
    </w:p>
    <w:p w14:paraId="5B251162" w14:textId="15027742" w:rsidR="008E1A07" w:rsidRPr="00FF0444" w:rsidRDefault="008E1A07" w:rsidP="008E1A07">
      <w:pPr>
        <w:pStyle w:val="Standard1"/>
        <w:numPr>
          <w:ilvl w:val="1"/>
          <w:numId w:val="25"/>
        </w:numPr>
        <w:rPr>
          <w:color w:val="000000" w:themeColor="text1"/>
        </w:rPr>
      </w:pPr>
      <w:r w:rsidRPr="00E57FBE">
        <w:rPr>
          <w:b/>
          <w:shd w:val="clear" w:color="auto" w:fill="FFFFFF"/>
        </w:rPr>
        <w:t xml:space="preserve">iFrame Height </w:t>
      </w:r>
      <w:r w:rsidR="00C6768D">
        <w:rPr>
          <w:b/>
          <w:shd w:val="clear" w:color="auto" w:fill="FFFFFF"/>
        </w:rPr>
        <w:t>–</w:t>
      </w:r>
      <w:r w:rsidRPr="00E57FBE">
        <w:rPr>
          <w:b/>
          <w:shd w:val="clear" w:color="auto" w:fill="FFFFFF"/>
        </w:rPr>
        <w:t xml:space="preserve"> </w:t>
      </w:r>
      <w:bookmarkStart w:id="31" w:name="_Hlk14711916"/>
      <w:r w:rsidR="00C6768D" w:rsidRPr="00C6768D">
        <w:rPr>
          <w:bCs/>
          <w:shd w:val="clear" w:color="auto" w:fill="FFFFFF"/>
        </w:rPr>
        <w:t>Set</w:t>
      </w:r>
      <w:r w:rsidR="00C6768D">
        <w:rPr>
          <w:bCs/>
          <w:shd w:val="clear" w:color="auto" w:fill="FFFFFF"/>
        </w:rPr>
        <w:t xml:space="preserve"> 750.</w:t>
      </w:r>
      <w:bookmarkEnd w:id="31"/>
      <w:r w:rsidR="00C6768D" w:rsidRPr="00C6768D">
        <w:rPr>
          <w:bCs/>
          <w:shd w:val="clear" w:color="auto" w:fill="FFFFFF"/>
        </w:rPr>
        <w:t xml:space="preserve"> </w:t>
      </w:r>
      <w:r w:rsidRPr="00E57FBE">
        <w:rPr>
          <w:shd w:val="clear" w:color="auto" w:fill="FFFFFF"/>
        </w:rPr>
        <w:t>If iFrame operating mode is chosen, you can select your iFrame height to fit with your CSS</w:t>
      </w:r>
      <w:r>
        <w:rPr>
          <w:shd w:val="clear" w:color="auto" w:fill="FFFFFF"/>
        </w:rPr>
        <w:t>.</w:t>
      </w:r>
    </w:p>
    <w:p w14:paraId="3818BD56" w14:textId="10F9A309" w:rsidR="008E1A07" w:rsidRPr="00E57FBE" w:rsidRDefault="008E1A07" w:rsidP="008E1A07">
      <w:pPr>
        <w:pStyle w:val="Standard1"/>
        <w:numPr>
          <w:ilvl w:val="1"/>
          <w:numId w:val="25"/>
        </w:numPr>
        <w:rPr>
          <w:color w:val="000000" w:themeColor="text1"/>
        </w:rPr>
      </w:pPr>
      <w:r w:rsidRPr="00E57FBE">
        <w:rPr>
          <w:b/>
          <w:shd w:val="clear" w:color="auto" w:fill="FFFFFF"/>
        </w:rPr>
        <w:t xml:space="preserve">iFrame Width - </w:t>
      </w:r>
      <w:r w:rsidR="00C6768D" w:rsidRPr="00C6768D">
        <w:rPr>
          <w:bCs/>
          <w:shd w:val="clear" w:color="auto" w:fill="FFFFFF"/>
        </w:rPr>
        <w:t>Set</w:t>
      </w:r>
      <w:r w:rsidR="00C6768D">
        <w:rPr>
          <w:bCs/>
          <w:shd w:val="clear" w:color="auto" w:fill="FFFFFF"/>
        </w:rPr>
        <w:t xml:space="preserve"> 900. </w:t>
      </w:r>
      <w:r w:rsidRPr="00E57FBE">
        <w:rPr>
          <w:shd w:val="clear" w:color="auto" w:fill="FFFFFF"/>
        </w:rPr>
        <w:t>If iFrame operating mode is chosen, you can select your iFrame width to fit with your CSS</w:t>
      </w:r>
      <w:r>
        <w:rPr>
          <w:shd w:val="clear" w:color="auto" w:fill="FFFFFF"/>
        </w:rPr>
        <w:t>.</w:t>
      </w:r>
    </w:p>
    <w:p w14:paraId="1F3A60D6" w14:textId="46D10E67" w:rsidR="00566E63" w:rsidRPr="00041B6A" w:rsidRDefault="00566E63" w:rsidP="0075159A">
      <w:pPr>
        <w:pStyle w:val="Standard1"/>
        <w:numPr>
          <w:ilvl w:val="1"/>
          <w:numId w:val="25"/>
        </w:numPr>
        <w:rPr>
          <w:color w:val="000000" w:themeColor="text1"/>
        </w:rPr>
      </w:pPr>
      <w:r w:rsidRPr="0088634F">
        <w:rPr>
          <w:b/>
          <w:shd w:val="clear" w:color="auto" w:fill="FFFFFF"/>
        </w:rPr>
        <w:t xml:space="preserve">HiPay CSS content </w:t>
      </w:r>
      <w:r w:rsidR="00120E38">
        <w:rPr>
          <w:b/>
          <w:shd w:val="clear" w:color="auto" w:fill="FFFFFF"/>
        </w:rPr>
        <w:t>–</w:t>
      </w:r>
      <w:r w:rsidRPr="0088634F">
        <w:rPr>
          <w:b/>
          <w:shd w:val="clear" w:color="auto" w:fill="FFFFFF"/>
        </w:rPr>
        <w:t xml:space="preserve"> </w:t>
      </w:r>
      <w:bookmarkStart w:id="32" w:name="_Hlk14711988"/>
      <w:r w:rsidR="00120E38" w:rsidRPr="00120E38">
        <w:rPr>
          <w:bCs/>
          <w:shd w:val="clear" w:color="auto" w:fill="FFFFFF"/>
        </w:rPr>
        <w:t>May be</w:t>
      </w:r>
      <w:r w:rsidR="00120E38">
        <w:rPr>
          <w:bCs/>
          <w:shd w:val="clear" w:color="auto" w:fill="FFFFFF"/>
        </w:rPr>
        <w:t xml:space="preserve"> set to empty.</w:t>
      </w:r>
      <w:bookmarkEnd w:id="32"/>
      <w:r w:rsidR="00120E38" w:rsidRPr="00120E38">
        <w:rPr>
          <w:bCs/>
          <w:shd w:val="clear" w:color="auto" w:fill="FFFFFF"/>
        </w:rPr>
        <w:t xml:space="preserve"> </w:t>
      </w:r>
      <w:r w:rsidRPr="0088634F">
        <w:rPr>
          <w:shd w:val="clear" w:color="auto" w:fill="FFFFFF"/>
        </w:rPr>
        <w:t>CSS applied to either Hosted or IFrame page, not enclosed in style tags</w:t>
      </w:r>
      <w:r>
        <w:rPr>
          <w:shd w:val="clear" w:color="auto" w:fill="FFFFFF"/>
        </w:rPr>
        <w:t>.</w:t>
      </w:r>
    </w:p>
    <w:p w14:paraId="1ED84121" w14:textId="7175CC38" w:rsidR="00041B6A" w:rsidRPr="009309FF" w:rsidRDefault="00041B6A" w:rsidP="0075159A">
      <w:pPr>
        <w:pStyle w:val="Standard1"/>
        <w:numPr>
          <w:ilvl w:val="1"/>
          <w:numId w:val="25"/>
        </w:numPr>
        <w:rPr>
          <w:color w:val="000000" w:themeColor="text1"/>
        </w:rPr>
      </w:pPr>
      <w:r w:rsidRPr="00E57FBE">
        <w:rPr>
          <w:b/>
          <w:shd w:val="clear" w:color="auto" w:fill="FFFFFF"/>
        </w:rPr>
        <w:t xml:space="preserve">Display card selector - </w:t>
      </w:r>
      <w:r w:rsidR="00120E38" w:rsidRPr="0060539C">
        <w:rPr>
          <w:bCs/>
          <w:shd w:val="clear" w:color="auto" w:fill="FFFFFF"/>
        </w:rPr>
        <w:t xml:space="preserve">Set to Yes. </w:t>
      </w:r>
      <w:r w:rsidRPr="00E57FBE">
        <w:rPr>
          <w:shd w:val="clear" w:color="auto" w:fill="FFFFFF"/>
        </w:rPr>
        <w:t>Enable/disable the payment methods selector on iFrame and Hosted page</w:t>
      </w:r>
      <w:r>
        <w:rPr>
          <w:shd w:val="clear" w:color="auto" w:fill="FFFFFF"/>
        </w:rPr>
        <w:t>.</w:t>
      </w:r>
    </w:p>
    <w:p w14:paraId="0AA58F31" w14:textId="1815C385" w:rsidR="00F00D45" w:rsidRPr="00A30D26" w:rsidRDefault="00F00D45" w:rsidP="0075159A">
      <w:pPr>
        <w:pStyle w:val="Standard1"/>
        <w:numPr>
          <w:ilvl w:val="1"/>
          <w:numId w:val="25"/>
        </w:numPr>
        <w:rPr>
          <w:b/>
          <w:color w:val="000000" w:themeColor="text1"/>
        </w:rPr>
      </w:pPr>
      <w:r w:rsidRPr="005C5394">
        <w:rPr>
          <w:b/>
          <w:color w:val="000000" w:themeColor="text1"/>
        </w:rPr>
        <w:t xml:space="preserve">Hung Order Cleanup Time </w:t>
      </w:r>
      <w:r w:rsidR="002E5805">
        <w:rPr>
          <w:b/>
          <w:color w:val="000000" w:themeColor="text1"/>
        </w:rPr>
        <w:t>–</w:t>
      </w:r>
      <w:r w:rsidRPr="005C5394">
        <w:rPr>
          <w:b/>
          <w:color w:val="000000" w:themeColor="text1"/>
        </w:rPr>
        <w:t xml:space="preserve"> </w:t>
      </w:r>
      <w:bookmarkStart w:id="33" w:name="_Hlk14712059"/>
      <w:r w:rsidR="002E5805" w:rsidRPr="002E5805">
        <w:rPr>
          <w:bCs/>
          <w:color w:val="000000" w:themeColor="text1"/>
        </w:rPr>
        <w:t>Set to 30.</w:t>
      </w:r>
      <w:r w:rsidR="002E5805">
        <w:rPr>
          <w:b/>
          <w:color w:val="000000" w:themeColor="text1"/>
        </w:rPr>
        <w:t xml:space="preserve"> </w:t>
      </w:r>
      <w:bookmarkEnd w:id="33"/>
      <w:r w:rsidRPr="005C5394">
        <w:rPr>
          <w:color w:val="000000" w:themeColor="text1"/>
        </w:rPr>
        <w:t>The time in minutes after which all Orders hung in status CREATED that are left by the payment processing are cleaned.</w:t>
      </w:r>
    </w:p>
    <w:p w14:paraId="703EB49F" w14:textId="06981AA2" w:rsidR="006A098C" w:rsidRPr="00E57FBE" w:rsidRDefault="006A098C" w:rsidP="0075159A">
      <w:pPr>
        <w:pStyle w:val="Standard1"/>
        <w:numPr>
          <w:ilvl w:val="1"/>
          <w:numId w:val="25"/>
        </w:numPr>
        <w:rPr>
          <w:color w:val="000000" w:themeColor="text1"/>
        </w:rPr>
      </w:pPr>
      <w:r>
        <w:rPr>
          <w:b/>
          <w:shd w:val="clear" w:color="auto" w:fill="FFFFFF"/>
        </w:rPr>
        <w:t>List of shipping methods</w:t>
      </w:r>
      <w:r w:rsidRPr="00E57FBE">
        <w:rPr>
          <w:b/>
          <w:shd w:val="clear" w:color="auto" w:fill="FFFFFF"/>
        </w:rPr>
        <w:t xml:space="preserve"> </w:t>
      </w:r>
      <w:r>
        <w:rPr>
          <w:b/>
          <w:shd w:val="clear" w:color="auto" w:fill="FFFFFF"/>
        </w:rPr>
        <w:t>–</w:t>
      </w:r>
      <w:r w:rsidRPr="00E57FBE">
        <w:rPr>
          <w:b/>
          <w:shd w:val="clear" w:color="auto" w:fill="FFFFFF"/>
        </w:rPr>
        <w:t xml:space="preserve"> </w:t>
      </w:r>
      <w:r>
        <w:rPr>
          <w:shd w:val="clear" w:color="auto" w:fill="FFFFFF"/>
        </w:rPr>
        <w:t>A comma-separated list of available shipping methods ids</w:t>
      </w:r>
      <w:r w:rsidR="000E1F7A">
        <w:rPr>
          <w:shd w:val="clear" w:color="auto" w:fill="FFFFFF"/>
        </w:rPr>
        <w:t>. Required for the Oney payments configuration BM module.</w:t>
      </w:r>
    </w:p>
    <w:p w14:paraId="14426895" w14:textId="329AB320" w:rsidR="000E1F7A" w:rsidRDefault="00E53D2C">
      <w:pPr>
        <w:rPr>
          <w:rFonts w:ascii="Trebuchet MS" w:hAnsi="Trebuchet MS"/>
          <w:sz w:val="20"/>
          <w:szCs w:val="20"/>
        </w:rPr>
      </w:pPr>
      <w:r>
        <w:rPr>
          <w:rFonts w:ascii="Trebuchet MS" w:hAnsi="Trebuchet MS"/>
          <w:noProof/>
          <w:sz w:val="20"/>
          <w:szCs w:val="20"/>
        </w:rPr>
        <w:lastRenderedPageBreak/>
        <w:drawing>
          <wp:inline distT="0" distB="0" distL="0" distR="0" wp14:anchorId="08317F4F" wp14:editId="295DE8A1">
            <wp:extent cx="6187275" cy="2605447"/>
            <wp:effectExtent l="19050" t="19050" r="23495" b="2349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s+(2016-07-30+at+05.45.04).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187275" cy="2605447"/>
                    </a:xfrm>
                    <a:prstGeom prst="rect">
                      <a:avLst/>
                    </a:prstGeom>
                    <a:ln w="3175">
                      <a:solidFill>
                        <a:schemeClr val="tx1"/>
                      </a:solidFill>
                    </a:ln>
                  </pic:spPr>
                </pic:pic>
              </a:graphicData>
            </a:graphic>
          </wp:inline>
        </w:drawing>
      </w:r>
      <w:r w:rsidR="000E1F7A">
        <w:rPr>
          <w:rFonts w:ascii="Trebuchet MS" w:hAnsi="Trebuchet MS"/>
          <w:noProof/>
          <w:sz w:val="20"/>
          <w:szCs w:val="20"/>
        </w:rPr>
        <w:drawing>
          <wp:inline distT="0" distB="0" distL="0" distR="0" wp14:anchorId="2D3A7AD4" wp14:editId="1E11F96E">
            <wp:extent cx="6191250" cy="2333625"/>
            <wp:effectExtent l="19050" t="19050" r="19050" b="28575"/>
            <wp:docPr id="39" name="Picture 39" descr="D:\Screenpresso\2018-12-31_10h08_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creenpresso\2018-12-31_10h08_49.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91250" cy="2333625"/>
                    </a:xfrm>
                    <a:prstGeom prst="rect">
                      <a:avLst/>
                    </a:prstGeom>
                    <a:noFill/>
                    <a:ln>
                      <a:solidFill>
                        <a:schemeClr val="tx1"/>
                      </a:solidFill>
                    </a:ln>
                  </pic:spPr>
                </pic:pic>
              </a:graphicData>
            </a:graphic>
          </wp:inline>
        </w:drawing>
      </w:r>
    </w:p>
    <w:p w14:paraId="0B965357" w14:textId="77777777" w:rsidR="006A6D4E" w:rsidRDefault="6BA8398F" w:rsidP="0075159A">
      <w:pPr>
        <w:pStyle w:val="Standard1"/>
        <w:numPr>
          <w:ilvl w:val="0"/>
          <w:numId w:val="26"/>
        </w:numPr>
      </w:pPr>
      <w:r w:rsidRPr="00743BAB">
        <w:t>Service configuration:</w:t>
      </w:r>
    </w:p>
    <w:p w14:paraId="5FCB9509" w14:textId="4897765A" w:rsidR="00C4328F" w:rsidRDefault="00F40DCE" w:rsidP="006A6D4E">
      <w:pPr>
        <w:pStyle w:val="Standard1"/>
        <w:ind w:left="720"/>
      </w:pPr>
      <w:hyperlink r:id="rId26">
        <w:r w:rsidR="6BA8398F" w:rsidRPr="00743BAB">
          <w:rPr>
            <w:rStyle w:val="Hyperlink"/>
            <w:b/>
            <w:bCs/>
            <w:color w:val="auto"/>
            <w:u w:val="none"/>
          </w:rPr>
          <w:t>Administration</w:t>
        </w:r>
      </w:hyperlink>
      <w:r w:rsidR="6BA8398F" w:rsidRPr="00743BAB">
        <w:rPr>
          <w:b/>
          <w:bCs/>
        </w:rPr>
        <w:t xml:space="preserve"> &gt;  </w:t>
      </w:r>
      <w:hyperlink r:id="rId27">
        <w:r w:rsidR="6BA8398F" w:rsidRPr="00743BAB">
          <w:rPr>
            <w:rStyle w:val="Hyperlink"/>
            <w:b/>
            <w:bCs/>
            <w:color w:val="auto"/>
            <w:u w:val="none"/>
          </w:rPr>
          <w:t>Operations</w:t>
        </w:r>
      </w:hyperlink>
      <w:r w:rsidR="6BA8398F" w:rsidRPr="00743BAB">
        <w:rPr>
          <w:b/>
          <w:bCs/>
        </w:rPr>
        <w:t xml:space="preserve"> &gt;  Services &gt; </w:t>
      </w:r>
      <w:r w:rsidR="00272EF2" w:rsidRPr="00743BAB">
        <w:rPr>
          <w:b/>
          <w:bCs/>
        </w:rPr>
        <w:t>hipay.{type}.cred</w:t>
      </w:r>
      <w:r w:rsidR="6BA8398F" w:rsidRPr="00743BAB">
        <w:rPr>
          <w:b/>
          <w:bCs/>
        </w:rPr>
        <w:t xml:space="preserve"> Details</w:t>
      </w:r>
      <w:r w:rsidR="6BA8398F" w:rsidRPr="00743BAB">
        <w:br/>
      </w:r>
    </w:p>
    <w:p w14:paraId="12B8DFBB" w14:textId="173A2FE4" w:rsidR="6BA8398F" w:rsidRPr="00743BAB" w:rsidRDefault="00272EF2" w:rsidP="0075159A">
      <w:pPr>
        <w:pStyle w:val="Standard1"/>
        <w:numPr>
          <w:ilvl w:val="1"/>
          <w:numId w:val="26"/>
        </w:numPr>
      </w:pPr>
      <w:r w:rsidRPr="00743BAB">
        <w:t xml:space="preserve">Update User ID and password for hipay credentials: hipay.hosted.cred, hipay.maintence.cred, hipay.order.cred, hipay.token.cred. </w:t>
      </w:r>
      <w:r w:rsidR="6BA8398F" w:rsidRPr="00743BAB">
        <w:t xml:space="preserve">User ID and password you can take from </w:t>
      </w:r>
      <w:r w:rsidR="002E5805">
        <w:t>H</w:t>
      </w:r>
      <w:r w:rsidR="6BA8398F" w:rsidRPr="00743BAB">
        <w:t xml:space="preserve">ipay dashboard </w:t>
      </w:r>
      <w:r w:rsidR="00BB7406">
        <w:t xml:space="preserve">integration </w:t>
      </w:r>
      <w:r w:rsidR="00BB7406">
        <w:rPr>
          <w:shd w:val="clear" w:color="auto" w:fill="FFFFFF"/>
        </w:rPr>
        <w:t>under the Integration -&gt; Security Settings -&gt; Api credentials section</w:t>
      </w:r>
      <w:r w:rsidRPr="00743BAB">
        <w:t>.</w:t>
      </w:r>
      <w:r w:rsidR="006B7B77">
        <w:t xml:space="preserve"> Please read the section </w:t>
      </w:r>
      <w:hyperlink w:anchor="_HiPay_Multi-account" w:history="1">
        <w:r w:rsidR="006B7B77" w:rsidRPr="00743BAB">
          <w:rPr>
            <w:rStyle w:val="Hyperlink"/>
          </w:rPr>
          <w:t>HiPay Multi-account</w:t>
        </w:r>
      </w:hyperlink>
      <w:r w:rsidR="006B7B77">
        <w:t xml:space="preserve"> before configuration.</w:t>
      </w:r>
      <w:r w:rsidR="009D24B9">
        <w:br/>
        <w:t xml:space="preserve">- </w:t>
      </w:r>
      <w:r w:rsidR="6BA8398F" w:rsidRPr="00743BAB">
        <w:t xml:space="preserve">URL: </w:t>
      </w:r>
      <w:hyperlink r:id="rId28">
        <w:r w:rsidR="6BA8398F" w:rsidRPr="00743BAB">
          <w:rPr>
            <w:rStyle w:val="Hyperlink"/>
            <w:color w:val="auto"/>
            <w:u w:val="none"/>
          </w:rPr>
          <w:t>https://stage-secure-gateway.hipay-tpp.com</w:t>
        </w:r>
        <w:r w:rsidR="6BA8398F" w:rsidRPr="00743BAB">
          <w:br/>
        </w:r>
      </w:hyperlink>
      <w:r w:rsidR="6BA8398F" w:rsidRPr="00743BAB">
        <w:t>- User: enter user name for example (********.api.hipay-tpp.com)</w:t>
      </w:r>
      <w:r w:rsidR="6BA8398F" w:rsidRPr="00743BAB">
        <w:br/>
        <w:t>- Password: enter your password</w:t>
      </w:r>
    </w:p>
    <w:p w14:paraId="0A36F3F2" w14:textId="23E0AFE8" w:rsidR="00095CE6" w:rsidRDefault="00095CE6" w:rsidP="00C4328F">
      <w:pPr>
        <w:pStyle w:val="BodyText"/>
        <w:jc w:val="left"/>
        <w:rPr>
          <w:rFonts w:ascii="Trebuchet MS" w:hAnsi="Trebuchet MS"/>
          <w:sz w:val="20"/>
          <w:szCs w:val="20"/>
          <w:lang w:val="bg-BG"/>
        </w:rPr>
      </w:pPr>
    </w:p>
    <w:p w14:paraId="7DC90AFA" w14:textId="77777777" w:rsidR="002E08F1" w:rsidRDefault="002E08F1" w:rsidP="00C4328F">
      <w:pPr>
        <w:pStyle w:val="BodyText"/>
        <w:jc w:val="left"/>
        <w:rPr>
          <w:rFonts w:ascii="Trebuchet MS" w:hAnsi="Trebuchet MS"/>
          <w:sz w:val="20"/>
          <w:szCs w:val="20"/>
          <w:lang w:val="bg-BG"/>
        </w:rPr>
      </w:pPr>
    </w:p>
    <w:p w14:paraId="174BA9B2" w14:textId="6DB04C42" w:rsidR="004D50F4" w:rsidRDefault="004D50F4" w:rsidP="00C4328F">
      <w:pPr>
        <w:pStyle w:val="BodyText"/>
        <w:jc w:val="left"/>
        <w:rPr>
          <w:rFonts w:ascii="Trebuchet MS" w:hAnsi="Trebuchet MS"/>
          <w:sz w:val="20"/>
          <w:szCs w:val="20"/>
        </w:rPr>
      </w:pPr>
    </w:p>
    <w:p w14:paraId="0D7504EB" w14:textId="77777777" w:rsidR="00D835A8" w:rsidRPr="00E57FBE" w:rsidRDefault="00D835A8" w:rsidP="00095CE6">
      <w:pPr>
        <w:pStyle w:val="BodyText"/>
        <w:ind w:left="550"/>
        <w:jc w:val="left"/>
        <w:rPr>
          <w:rFonts w:ascii="Trebuchet MS" w:hAnsi="Trebuchet MS"/>
          <w:sz w:val="20"/>
          <w:szCs w:val="20"/>
        </w:rPr>
      </w:pPr>
    </w:p>
    <w:p w14:paraId="305FCB34" w14:textId="77777777" w:rsidR="0036700C" w:rsidRPr="00A56606" w:rsidRDefault="0036700C" w:rsidP="00A56606">
      <w:pPr>
        <w:pStyle w:val="Heading2"/>
        <w:ind w:left="900" w:hanging="630"/>
        <w:rPr>
          <w:rFonts w:ascii="Trebuchet MS" w:hAnsi="Trebuchet MS"/>
          <w:sz w:val="24"/>
          <w:szCs w:val="24"/>
        </w:rPr>
      </w:pPr>
      <w:bookmarkStart w:id="34" w:name="_Toc14713883"/>
      <w:r w:rsidRPr="00A56606">
        <w:rPr>
          <w:rFonts w:ascii="Trebuchet MS" w:hAnsi="Trebuchet MS"/>
          <w:sz w:val="24"/>
          <w:szCs w:val="24"/>
        </w:rPr>
        <w:lastRenderedPageBreak/>
        <w:t>Custom Code</w:t>
      </w:r>
      <w:bookmarkEnd w:id="34"/>
    </w:p>
    <w:p w14:paraId="4977B1B1" w14:textId="77777777" w:rsidR="0036700C" w:rsidRDefault="0036700C" w:rsidP="00380C71">
      <w:pPr>
        <w:pStyle w:val="code"/>
        <w:ind w:left="1080"/>
      </w:pPr>
    </w:p>
    <w:p w14:paraId="4CA5DC5D" w14:textId="2029CE64" w:rsidR="00980AEC" w:rsidRDefault="00D3431D" w:rsidP="009D24B9">
      <w:pPr>
        <w:pStyle w:val="Standard1"/>
      </w:pPr>
      <w:r>
        <w:t>For a</w:t>
      </w:r>
      <w:r w:rsidR="00980AEC">
        <w:t>ll custom code ch</w:t>
      </w:r>
      <w:r w:rsidR="00D30386">
        <w:t>anges a</w:t>
      </w:r>
      <w:r>
        <w:t>n</w:t>
      </w:r>
      <w:r w:rsidR="00D30386">
        <w:t xml:space="preserve"> example </w:t>
      </w:r>
      <w:r>
        <w:t xml:space="preserve">is </w:t>
      </w:r>
      <w:r w:rsidR="00D30386">
        <w:t>included in int</w:t>
      </w:r>
      <w:r w:rsidR="00980AEC">
        <w:t>_hipay</w:t>
      </w:r>
      <w:r w:rsidR="00373FBC">
        <w:t>_controllers</w:t>
      </w:r>
      <w:r w:rsidR="00980AEC">
        <w:t xml:space="preserve"> and </w:t>
      </w:r>
      <w:r>
        <w:t xml:space="preserve">each is </w:t>
      </w:r>
      <w:r w:rsidR="00980AEC">
        <w:t xml:space="preserve">also described in </w:t>
      </w:r>
      <w:r>
        <w:t xml:space="preserve">the </w:t>
      </w:r>
      <w:r w:rsidR="00980AEC">
        <w:t xml:space="preserve">current </w:t>
      </w:r>
      <w:r w:rsidR="00095CE6">
        <w:t>section:</w:t>
      </w:r>
    </w:p>
    <w:p w14:paraId="07D57630" w14:textId="1757D323" w:rsidR="00980AEC" w:rsidRPr="00095CE6" w:rsidRDefault="00980AEC" w:rsidP="008121B4">
      <w:pPr>
        <w:pStyle w:val="ListParagraph"/>
        <w:numPr>
          <w:ilvl w:val="0"/>
          <w:numId w:val="18"/>
        </w:numPr>
        <w:ind w:left="1080"/>
        <w:rPr>
          <w:rFonts w:ascii="Trebuchet MS" w:hAnsi="Trebuchet MS"/>
          <w:color w:val="000000" w:themeColor="text1"/>
          <w:sz w:val="20"/>
          <w:szCs w:val="20"/>
        </w:rPr>
      </w:pPr>
      <w:r w:rsidRPr="00095CE6">
        <w:rPr>
          <w:rFonts w:ascii="Trebuchet MS" w:hAnsi="Trebuchet MS"/>
          <w:b/>
          <w:color w:val="000000" w:themeColor="text1"/>
          <w:sz w:val="20"/>
          <w:szCs w:val="20"/>
        </w:rPr>
        <w:t>app_storefront_core</w:t>
      </w:r>
      <w:r w:rsidR="009F1C1B">
        <w:rPr>
          <w:rFonts w:ascii="Trebuchet MS" w:hAnsi="Trebuchet MS"/>
          <w:b/>
          <w:color w:val="000000" w:themeColor="text1"/>
          <w:sz w:val="20"/>
          <w:szCs w:val="20"/>
        </w:rPr>
        <w:t>/</w:t>
      </w:r>
      <w:r w:rsidRPr="00095CE6">
        <w:rPr>
          <w:rFonts w:ascii="Trebuchet MS" w:hAnsi="Trebuchet MS"/>
          <w:b/>
          <w:color w:val="000000" w:themeColor="text1"/>
          <w:sz w:val="20"/>
          <w:szCs w:val="20"/>
        </w:rPr>
        <w:t>cartridge</w:t>
      </w:r>
      <w:r w:rsidR="009F1C1B">
        <w:rPr>
          <w:rFonts w:ascii="Trebuchet MS" w:hAnsi="Trebuchet MS"/>
          <w:b/>
          <w:color w:val="000000" w:themeColor="text1"/>
          <w:sz w:val="20"/>
          <w:szCs w:val="20"/>
        </w:rPr>
        <w:t>/</w:t>
      </w:r>
      <w:r w:rsidRPr="00095CE6">
        <w:rPr>
          <w:rFonts w:ascii="Trebuchet MS" w:hAnsi="Trebuchet MS"/>
          <w:b/>
          <w:color w:val="000000" w:themeColor="text1"/>
          <w:sz w:val="20"/>
          <w:szCs w:val="20"/>
        </w:rPr>
        <w:t>templates</w:t>
      </w:r>
      <w:r w:rsidR="009F1C1B">
        <w:rPr>
          <w:rFonts w:ascii="Trebuchet MS" w:hAnsi="Trebuchet MS"/>
          <w:b/>
          <w:color w:val="000000" w:themeColor="text1"/>
          <w:sz w:val="20"/>
          <w:szCs w:val="20"/>
        </w:rPr>
        <w:t>/</w:t>
      </w:r>
      <w:r w:rsidRPr="00095CE6">
        <w:rPr>
          <w:rFonts w:ascii="Trebuchet MS" w:hAnsi="Trebuchet MS"/>
          <w:b/>
          <w:color w:val="000000" w:themeColor="text1"/>
          <w:sz w:val="20"/>
          <w:szCs w:val="20"/>
        </w:rPr>
        <w:t>default</w:t>
      </w:r>
      <w:r w:rsidR="009F1C1B">
        <w:rPr>
          <w:rFonts w:ascii="Trebuchet MS" w:hAnsi="Trebuchet MS"/>
          <w:b/>
          <w:color w:val="000000" w:themeColor="text1"/>
          <w:sz w:val="20"/>
          <w:szCs w:val="20"/>
        </w:rPr>
        <w:t>/</w:t>
      </w:r>
      <w:r w:rsidRPr="00095CE6">
        <w:rPr>
          <w:rFonts w:ascii="Trebuchet MS" w:hAnsi="Trebuchet MS"/>
          <w:b/>
          <w:color w:val="000000" w:themeColor="text1"/>
          <w:sz w:val="20"/>
          <w:szCs w:val="20"/>
        </w:rPr>
        <w:t>checkout</w:t>
      </w:r>
      <w:r w:rsidR="009F1C1B">
        <w:rPr>
          <w:rFonts w:ascii="Trebuchet MS" w:hAnsi="Trebuchet MS"/>
          <w:b/>
          <w:color w:val="000000" w:themeColor="text1"/>
          <w:sz w:val="20"/>
          <w:szCs w:val="20"/>
        </w:rPr>
        <w:t>/</w:t>
      </w:r>
      <w:r w:rsidRPr="00095CE6">
        <w:rPr>
          <w:rFonts w:ascii="Trebuchet MS" w:hAnsi="Trebuchet MS"/>
          <w:b/>
          <w:color w:val="000000" w:themeColor="text1"/>
          <w:sz w:val="20"/>
          <w:szCs w:val="20"/>
        </w:rPr>
        <w:t>billing</w:t>
      </w:r>
      <w:r w:rsidR="009F1C1B">
        <w:rPr>
          <w:rFonts w:ascii="Trebuchet MS" w:hAnsi="Trebuchet MS"/>
          <w:b/>
          <w:color w:val="000000" w:themeColor="text1"/>
          <w:sz w:val="20"/>
          <w:szCs w:val="20"/>
        </w:rPr>
        <w:t>/</w:t>
      </w:r>
      <w:r w:rsidRPr="00095CE6">
        <w:rPr>
          <w:rFonts w:ascii="Trebuchet MS" w:hAnsi="Trebuchet MS"/>
          <w:b/>
          <w:color w:val="000000" w:themeColor="text1"/>
          <w:sz w:val="20"/>
          <w:szCs w:val="20"/>
        </w:rPr>
        <w:t>creditcardjson.isml</w:t>
      </w:r>
      <w:r w:rsidR="00D30386">
        <w:rPr>
          <w:rFonts w:ascii="Trebuchet MS" w:hAnsi="Trebuchet MS"/>
          <w:b/>
          <w:color w:val="000000" w:themeColor="text1"/>
          <w:sz w:val="20"/>
          <w:szCs w:val="20"/>
        </w:rPr>
        <w:t xml:space="preserve"> </w:t>
      </w:r>
      <w:r w:rsidR="00D30386" w:rsidRPr="00211A2F">
        <w:rPr>
          <w:rFonts w:ascii="Trebuchet MS" w:hAnsi="Trebuchet MS"/>
          <w:color w:val="000000" w:themeColor="text1"/>
          <w:sz w:val="20"/>
          <w:szCs w:val="20"/>
        </w:rPr>
        <w:t xml:space="preserve">(see the </w:t>
      </w:r>
      <w:r w:rsidR="00C11F4E" w:rsidRPr="00211A2F">
        <w:rPr>
          <w:rFonts w:ascii="Trebuchet MS" w:hAnsi="Trebuchet MS"/>
          <w:color w:val="000000" w:themeColor="text1"/>
          <w:sz w:val="20"/>
          <w:szCs w:val="20"/>
        </w:rPr>
        <w:t>int_hipay</w:t>
      </w:r>
      <w:r w:rsidR="00DD0B3E">
        <w:rPr>
          <w:rFonts w:ascii="Trebuchet MS" w:hAnsi="Trebuchet MS"/>
          <w:color w:val="000000" w:themeColor="text1"/>
          <w:sz w:val="20"/>
          <w:szCs w:val="20"/>
        </w:rPr>
        <w:t>_controllers</w:t>
      </w:r>
      <w:r w:rsidR="00C11F4E" w:rsidRPr="00211A2F">
        <w:rPr>
          <w:rFonts w:ascii="Trebuchet MS" w:hAnsi="Trebuchet MS"/>
          <w:color w:val="000000" w:themeColor="text1"/>
          <w:sz w:val="20"/>
          <w:szCs w:val="20"/>
        </w:rPr>
        <w:t>/cartridge/templates/default/checkout/billing/</w:t>
      </w:r>
      <w:r w:rsidR="00D30386" w:rsidRPr="00211A2F">
        <w:rPr>
          <w:rFonts w:ascii="Trebuchet MS" w:hAnsi="Trebuchet MS"/>
          <w:color w:val="000000" w:themeColor="text1"/>
          <w:sz w:val="20"/>
          <w:szCs w:val="20"/>
        </w:rPr>
        <w:t>creditcardjson_sample.isml as an example)</w:t>
      </w:r>
    </w:p>
    <w:p w14:paraId="19104A65" w14:textId="7E170066" w:rsidR="00E73717" w:rsidRDefault="00E73717" w:rsidP="00EB02BF">
      <w:pPr>
        <w:spacing w:after="0"/>
        <w:ind w:left="720"/>
        <w:rPr>
          <w:rFonts w:ascii="Trebuchet MS" w:hAnsi="Trebuchet MS"/>
          <w:color w:val="000000" w:themeColor="text1"/>
          <w:sz w:val="20"/>
          <w:szCs w:val="20"/>
        </w:rPr>
      </w:pPr>
      <w:r>
        <w:rPr>
          <w:rFonts w:ascii="Trebuchet MS" w:hAnsi="Trebuchet MS"/>
          <w:color w:val="000000" w:themeColor="text1"/>
          <w:sz w:val="20"/>
          <w:szCs w:val="20"/>
        </w:rPr>
        <w:t>Add:</w:t>
      </w:r>
    </w:p>
    <w:p w14:paraId="20202189" w14:textId="0BB33BC5" w:rsidR="00E73717" w:rsidRDefault="00E73717" w:rsidP="00E73717">
      <w:pPr>
        <w:pStyle w:val="StyleCOde"/>
      </w:pPr>
      <w:r w:rsidRPr="00E73717">
        <w:t>&lt;isset name="hipayEnabled" value="${dw.system.Site.getCurrent().getCustomPreferenceValue('hipayEnabled')}" scope="page"/&gt;</w:t>
      </w:r>
    </w:p>
    <w:p w14:paraId="2AA62839" w14:textId="1A305CE9" w:rsidR="00E73717" w:rsidRDefault="00E73717" w:rsidP="00E73717">
      <w:pPr>
        <w:pStyle w:val="StyleCOde"/>
      </w:pPr>
      <w:r w:rsidRPr="00E73717">
        <w:t>&lt;isif condition="${hipayEnabled}" &gt;</w:t>
      </w:r>
    </w:p>
    <w:p w14:paraId="73DDCE43" w14:textId="48395D43" w:rsidR="00E73717" w:rsidRPr="00E73717" w:rsidRDefault="00E73717" w:rsidP="00E73717">
      <w:pPr>
        <w:pStyle w:val="StyleCOde"/>
      </w:pPr>
      <w:r w:rsidRPr="00E73717">
        <w:t>&lt;iselse/&gt;</w:t>
      </w:r>
    </w:p>
    <w:p w14:paraId="5BBBB858" w14:textId="35581DB3" w:rsidR="00E73717" w:rsidRDefault="00E73717" w:rsidP="00E73717">
      <w:pPr>
        <w:pStyle w:val="StyleCOde"/>
      </w:pPr>
      <w:r w:rsidRPr="00E73717">
        <w:t>&lt;/isif&gt;</w:t>
      </w:r>
    </w:p>
    <w:p w14:paraId="5AFA7015" w14:textId="59FBA2F0" w:rsidR="00466FFA" w:rsidRDefault="00521085" w:rsidP="00EB02BF">
      <w:pPr>
        <w:spacing w:after="0"/>
        <w:ind w:left="720"/>
        <w:rPr>
          <w:rFonts w:ascii="Trebuchet MS" w:hAnsi="Trebuchet MS"/>
          <w:color w:val="000000" w:themeColor="text1"/>
          <w:sz w:val="20"/>
          <w:szCs w:val="20"/>
        </w:rPr>
      </w:pPr>
      <w:r>
        <w:rPr>
          <w:rFonts w:ascii="Trebuchet MS" w:hAnsi="Trebuchet MS"/>
          <w:color w:val="000000" w:themeColor="text1"/>
          <w:sz w:val="20"/>
          <w:szCs w:val="20"/>
        </w:rPr>
        <w:t>After</w:t>
      </w:r>
      <w:r w:rsidR="00095CE6">
        <w:rPr>
          <w:rFonts w:ascii="Trebuchet MS" w:hAnsi="Trebuchet MS"/>
          <w:color w:val="000000" w:themeColor="text1"/>
          <w:sz w:val="20"/>
          <w:szCs w:val="20"/>
        </w:rPr>
        <w:t>:</w:t>
      </w:r>
    </w:p>
    <w:p w14:paraId="2A38BFAA" w14:textId="55618794" w:rsidR="00521085" w:rsidRPr="00521085" w:rsidRDefault="00521085" w:rsidP="00521085">
      <w:pPr>
        <w:pStyle w:val="StyleCOde"/>
      </w:pPr>
      <w:r w:rsidRPr="00521085">
        <w:t>&lt;isinclude template="util/jsonmodule"/&gt;</w:t>
      </w:r>
    </w:p>
    <w:p w14:paraId="5CBEADDB" w14:textId="77777777" w:rsidR="00572BEC" w:rsidRDefault="00521085" w:rsidP="009C0E81">
      <w:pPr>
        <w:pStyle w:val="StyleCOde"/>
        <w:tabs>
          <w:tab w:val="clear" w:pos="916"/>
          <w:tab w:val="left" w:pos="720"/>
        </w:tabs>
        <w:ind w:left="720"/>
        <w:rPr>
          <w:rFonts w:ascii="Trebuchet MS" w:hAnsi="Trebuchet MS"/>
          <w:color w:val="000000" w:themeColor="text1"/>
        </w:rPr>
      </w:pPr>
      <w:r>
        <w:rPr>
          <w:rFonts w:ascii="Trebuchet MS" w:hAnsi="Trebuchet MS"/>
          <w:color w:val="000000" w:themeColor="text1"/>
        </w:rPr>
        <w:t xml:space="preserve">Put an existing </w:t>
      </w:r>
      <w:r w:rsidRPr="00E73717">
        <w:rPr>
          <w:color w:val="008080"/>
        </w:rPr>
        <w:t>&lt;</w:t>
      </w:r>
      <w:r w:rsidRPr="00E73717">
        <w:t>isscript</w:t>
      </w:r>
      <w:r w:rsidRPr="00E73717">
        <w:rPr>
          <w:color w:val="008080"/>
        </w:rPr>
        <w:t>&gt;</w:t>
      </w:r>
      <w:r>
        <w:rPr>
          <w:color w:val="008080"/>
        </w:rPr>
        <w:t>...&lt;/isscript&gt;</w:t>
      </w:r>
      <w:r>
        <w:rPr>
          <w:rFonts w:ascii="Trebuchet MS" w:hAnsi="Trebuchet MS"/>
          <w:color w:val="000000" w:themeColor="text1"/>
        </w:rPr>
        <w:t xml:space="preserve"> section between </w:t>
      </w:r>
      <w:r w:rsidRPr="00E73717">
        <w:t>&lt;iselse/&gt;</w:t>
      </w:r>
      <w:r>
        <w:t>&lt;/isif&gt;</w:t>
      </w:r>
      <w:r>
        <w:rPr>
          <w:rFonts w:ascii="Trebuchet MS" w:hAnsi="Trebuchet MS"/>
          <w:color w:val="000000" w:themeColor="text1"/>
        </w:rPr>
        <w:t xml:space="preserve"> lines</w:t>
      </w:r>
      <w:r w:rsidR="00572BEC">
        <w:rPr>
          <w:rFonts w:ascii="Trebuchet MS" w:hAnsi="Trebuchet MS"/>
          <w:color w:val="000000" w:themeColor="text1"/>
        </w:rPr>
        <w:t xml:space="preserve"> and between </w:t>
      </w:r>
      <w:r w:rsidR="00572BEC" w:rsidRPr="00E73717">
        <w:t>&lt;isif condition="${hipayEnabled}" &gt;&lt;iselse/&gt;</w:t>
      </w:r>
      <w:r w:rsidR="00572BEC">
        <w:rPr>
          <w:rFonts w:ascii="Trebuchet MS" w:hAnsi="Trebuchet MS"/>
          <w:color w:val="000000" w:themeColor="text1"/>
        </w:rPr>
        <w:t xml:space="preserve"> lines.</w:t>
      </w:r>
    </w:p>
    <w:p w14:paraId="26D1D46C" w14:textId="77777777" w:rsidR="009C0E81" w:rsidRDefault="009C0E81" w:rsidP="009C0E81">
      <w:pPr>
        <w:pStyle w:val="StyleCOde"/>
        <w:tabs>
          <w:tab w:val="clear" w:pos="916"/>
          <w:tab w:val="left" w:pos="720"/>
        </w:tabs>
        <w:ind w:left="720"/>
        <w:rPr>
          <w:rFonts w:ascii="Trebuchet MS" w:hAnsi="Trebuchet MS"/>
          <w:color w:val="000000" w:themeColor="text1"/>
        </w:rPr>
      </w:pPr>
    </w:p>
    <w:p w14:paraId="61D628D3" w14:textId="7AB6D63A" w:rsidR="00E73717" w:rsidRDefault="00E10FF6" w:rsidP="009C0E81">
      <w:pPr>
        <w:pStyle w:val="StyleCOde"/>
        <w:tabs>
          <w:tab w:val="clear" w:pos="916"/>
          <w:tab w:val="left" w:pos="720"/>
        </w:tabs>
        <w:ind w:left="720"/>
        <w:rPr>
          <w:rFonts w:ascii="Trebuchet MS" w:hAnsi="Trebuchet MS"/>
          <w:color w:val="000000" w:themeColor="text1"/>
        </w:rPr>
      </w:pPr>
      <w:r>
        <w:rPr>
          <w:rFonts w:ascii="Trebuchet MS" w:hAnsi="Trebuchet MS"/>
          <w:color w:val="000000" w:themeColor="text1"/>
        </w:rPr>
        <w:t xml:space="preserve">In the first </w:t>
      </w:r>
      <w:r w:rsidR="008A676F">
        <w:rPr>
          <w:rFonts w:ascii="Trebuchet MS" w:hAnsi="Trebuchet MS"/>
          <w:color w:val="000000" w:themeColor="text1"/>
        </w:rPr>
        <w:t xml:space="preserve">if-else </w:t>
      </w:r>
      <w:r>
        <w:rPr>
          <w:rFonts w:ascii="Trebuchet MS" w:hAnsi="Trebuchet MS"/>
          <w:color w:val="000000" w:themeColor="text1"/>
        </w:rPr>
        <w:t>condition block a</w:t>
      </w:r>
      <w:r w:rsidR="00E73717">
        <w:rPr>
          <w:rFonts w:ascii="Trebuchet MS" w:hAnsi="Trebuchet MS"/>
          <w:color w:val="000000" w:themeColor="text1"/>
        </w:rPr>
        <w:t>dd:</w:t>
      </w:r>
    </w:p>
    <w:p w14:paraId="626907E0" w14:textId="478BBBB2" w:rsidR="00095CE6" w:rsidRDefault="00095CE6" w:rsidP="00466FFA">
      <w:pPr>
        <w:ind w:left="900"/>
        <w:rPr>
          <w:rFonts w:ascii="Courier New" w:eastAsia="Times New Roman" w:hAnsi="Courier New" w:cs="Courier New"/>
          <w:b/>
          <w:bCs/>
          <w:color w:val="0000C0"/>
          <w:sz w:val="18"/>
          <w:szCs w:val="18"/>
        </w:rPr>
      </w:pPr>
      <w:r w:rsidRPr="0025179F">
        <w:rPr>
          <w:rStyle w:val="StyleCOdeChar"/>
          <w:rFonts w:eastAsiaTheme="minorEastAsia"/>
        </w:rPr>
        <w:t>uuid:pdict.SelectedCreditCard.UUID</w:t>
      </w:r>
    </w:p>
    <w:p w14:paraId="2F0AAF72" w14:textId="77777777" w:rsidR="0008274D" w:rsidRDefault="00466FFA" w:rsidP="00EB02BF">
      <w:pPr>
        <w:spacing w:after="0"/>
        <w:ind w:left="720"/>
        <w:rPr>
          <w:rFonts w:ascii="Trebuchet MS" w:hAnsi="Trebuchet MS"/>
          <w:color w:val="000000" w:themeColor="text1"/>
          <w:sz w:val="20"/>
          <w:szCs w:val="20"/>
        </w:rPr>
      </w:pPr>
      <w:r>
        <w:rPr>
          <w:rFonts w:ascii="Trebuchet MS" w:hAnsi="Trebuchet MS"/>
          <w:color w:val="000000" w:themeColor="text1"/>
          <w:sz w:val="20"/>
          <w:szCs w:val="20"/>
        </w:rPr>
        <w:t>A</w:t>
      </w:r>
      <w:r w:rsidR="00095CE6">
        <w:rPr>
          <w:rFonts w:ascii="Trebuchet MS" w:hAnsi="Trebuchet MS"/>
          <w:color w:val="000000" w:themeColor="text1"/>
          <w:sz w:val="20"/>
          <w:szCs w:val="20"/>
        </w:rPr>
        <w:t>fter:</w:t>
      </w:r>
    </w:p>
    <w:p w14:paraId="43C405C7" w14:textId="47F96B40" w:rsidR="00095CE6" w:rsidRDefault="00095CE6" w:rsidP="00AE169A">
      <w:pPr>
        <w:ind w:left="900"/>
        <w:rPr>
          <w:rStyle w:val="StyleCOdeChar"/>
          <w:rFonts w:eastAsiaTheme="minorEastAsia"/>
        </w:rPr>
      </w:pPr>
      <w:r w:rsidRPr="0025179F">
        <w:rPr>
          <w:rStyle w:val="StyleCOdeChar"/>
          <w:rFonts w:eastAsiaTheme="minorEastAsia"/>
        </w:rPr>
        <w:t>expirationYear:pdict.SelectedCreditCard.creditCardExpirationYear</w:t>
      </w:r>
    </w:p>
    <w:p w14:paraId="4AD380DA" w14:textId="77777777" w:rsidR="00D30386" w:rsidRDefault="00D30386" w:rsidP="00095CE6">
      <w:pPr>
        <w:ind w:left="1430"/>
        <w:rPr>
          <w:rFonts w:ascii="Courier New" w:eastAsia="Times New Roman" w:hAnsi="Courier New" w:cs="Courier New"/>
          <w:color w:val="333333"/>
          <w:sz w:val="18"/>
          <w:szCs w:val="18"/>
        </w:rPr>
      </w:pPr>
    </w:p>
    <w:p w14:paraId="2B3EB1F4" w14:textId="7E096E40" w:rsidR="008A676F" w:rsidRDefault="008A676F" w:rsidP="008A676F">
      <w:pPr>
        <w:ind w:left="720"/>
        <w:rPr>
          <w:rFonts w:ascii="Courier New" w:eastAsia="Times New Roman" w:hAnsi="Courier New" w:cs="Courier New"/>
          <w:color w:val="333333"/>
          <w:sz w:val="18"/>
          <w:szCs w:val="18"/>
        </w:rPr>
      </w:pPr>
      <w:r>
        <w:rPr>
          <w:rFonts w:ascii="Courier New" w:eastAsia="Times New Roman" w:hAnsi="Courier New" w:cs="Courier New"/>
          <w:noProof/>
          <w:color w:val="333333"/>
          <w:sz w:val="18"/>
          <w:szCs w:val="18"/>
        </w:rPr>
        <w:drawing>
          <wp:inline distT="0" distB="0" distL="0" distR="0" wp14:anchorId="4AD78AE8" wp14:editId="49F8B149">
            <wp:extent cx="5262113" cy="3037622"/>
            <wp:effectExtent l="19050" t="19050" r="15240" b="1079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editcardjson_isml.png"/>
                    <pic:cNvPicPr/>
                  </pic:nvPicPr>
                  <pic:blipFill>
                    <a:blip r:embed="rId29">
                      <a:extLst>
                        <a:ext uri="{28A0092B-C50C-407E-A947-70E740481C1C}">
                          <a14:useLocalDpi xmlns:a14="http://schemas.microsoft.com/office/drawing/2010/main" val="0"/>
                        </a:ext>
                      </a:extLst>
                    </a:blip>
                    <a:stretch>
                      <a:fillRect/>
                    </a:stretch>
                  </pic:blipFill>
                  <pic:spPr>
                    <a:xfrm>
                      <a:off x="0" y="0"/>
                      <a:ext cx="5261944" cy="3037524"/>
                    </a:xfrm>
                    <a:prstGeom prst="rect">
                      <a:avLst/>
                    </a:prstGeom>
                    <a:ln w="3175">
                      <a:solidFill>
                        <a:schemeClr val="tx1"/>
                      </a:solidFill>
                    </a:ln>
                  </pic:spPr>
                </pic:pic>
              </a:graphicData>
            </a:graphic>
          </wp:inline>
        </w:drawing>
      </w:r>
    </w:p>
    <w:p w14:paraId="2701C240" w14:textId="77777777" w:rsidR="008A676F" w:rsidRDefault="008A676F" w:rsidP="008A676F">
      <w:pPr>
        <w:ind w:left="720"/>
        <w:rPr>
          <w:rFonts w:ascii="Courier New" w:eastAsia="Times New Roman" w:hAnsi="Courier New" w:cs="Courier New"/>
          <w:color w:val="333333"/>
          <w:sz w:val="18"/>
          <w:szCs w:val="18"/>
        </w:rPr>
      </w:pPr>
    </w:p>
    <w:p w14:paraId="2ACDCAA9" w14:textId="47DB3993" w:rsidR="00095CE6" w:rsidRPr="008D2198" w:rsidRDefault="00095CE6" w:rsidP="008121B4">
      <w:pPr>
        <w:pStyle w:val="ListParagraph"/>
        <w:numPr>
          <w:ilvl w:val="0"/>
          <w:numId w:val="18"/>
        </w:numPr>
        <w:ind w:left="1080"/>
        <w:rPr>
          <w:rFonts w:ascii="Trebuchet MS" w:hAnsi="Trebuchet MS"/>
          <w:color w:val="000000" w:themeColor="text1"/>
          <w:sz w:val="20"/>
          <w:szCs w:val="20"/>
        </w:rPr>
      </w:pPr>
      <w:r w:rsidRPr="00095CE6">
        <w:rPr>
          <w:rFonts w:ascii="Trebuchet MS" w:eastAsia="Times New Roman" w:hAnsi="Trebuchet MS" w:cs="Courier New"/>
          <w:b/>
          <w:sz w:val="20"/>
          <w:szCs w:val="20"/>
        </w:rPr>
        <w:t>app_storefront_core</w:t>
      </w:r>
      <w:r w:rsidR="00720948">
        <w:rPr>
          <w:rFonts w:ascii="Trebuchet MS" w:eastAsia="Times New Roman" w:hAnsi="Trebuchet MS" w:cs="Courier New"/>
          <w:b/>
          <w:sz w:val="20"/>
          <w:szCs w:val="20"/>
        </w:rPr>
        <w:t>/</w:t>
      </w:r>
      <w:r w:rsidRPr="00095CE6">
        <w:rPr>
          <w:rFonts w:ascii="Trebuchet MS" w:eastAsia="Times New Roman" w:hAnsi="Trebuchet MS" w:cs="Courier New"/>
          <w:b/>
          <w:sz w:val="20"/>
          <w:szCs w:val="20"/>
        </w:rPr>
        <w:t>cartridge</w:t>
      </w:r>
      <w:r w:rsidR="00720948">
        <w:rPr>
          <w:rFonts w:ascii="Trebuchet MS" w:eastAsia="Times New Roman" w:hAnsi="Trebuchet MS" w:cs="Courier New"/>
          <w:b/>
          <w:sz w:val="20"/>
          <w:szCs w:val="20"/>
        </w:rPr>
        <w:t>/</w:t>
      </w:r>
      <w:r w:rsidRPr="00095CE6">
        <w:rPr>
          <w:rFonts w:ascii="Trebuchet MS" w:eastAsia="Times New Roman" w:hAnsi="Trebuchet MS" w:cs="Courier New"/>
          <w:b/>
          <w:sz w:val="20"/>
          <w:szCs w:val="20"/>
        </w:rPr>
        <w:t>templates</w:t>
      </w:r>
      <w:r w:rsidR="00720948">
        <w:rPr>
          <w:rFonts w:ascii="Trebuchet MS" w:eastAsia="Times New Roman" w:hAnsi="Trebuchet MS" w:cs="Courier New"/>
          <w:b/>
          <w:sz w:val="20"/>
          <w:szCs w:val="20"/>
        </w:rPr>
        <w:t>/</w:t>
      </w:r>
      <w:r w:rsidRPr="00095CE6">
        <w:rPr>
          <w:rFonts w:ascii="Trebuchet MS" w:eastAsia="Times New Roman" w:hAnsi="Trebuchet MS" w:cs="Courier New"/>
          <w:b/>
          <w:sz w:val="20"/>
          <w:szCs w:val="20"/>
        </w:rPr>
        <w:t>default</w:t>
      </w:r>
      <w:r w:rsidR="00720948">
        <w:rPr>
          <w:rFonts w:ascii="Trebuchet MS" w:eastAsia="Times New Roman" w:hAnsi="Trebuchet MS" w:cs="Courier New"/>
          <w:b/>
          <w:sz w:val="20"/>
          <w:szCs w:val="20"/>
        </w:rPr>
        <w:t>/</w:t>
      </w:r>
      <w:r w:rsidRPr="00095CE6">
        <w:rPr>
          <w:rFonts w:ascii="Trebuchet MS" w:eastAsia="Times New Roman" w:hAnsi="Trebuchet MS" w:cs="Courier New"/>
          <w:b/>
          <w:sz w:val="20"/>
          <w:szCs w:val="20"/>
        </w:rPr>
        <w:t>checkout</w:t>
      </w:r>
      <w:r w:rsidR="00720948">
        <w:rPr>
          <w:rFonts w:ascii="Trebuchet MS" w:eastAsia="Times New Roman" w:hAnsi="Trebuchet MS" w:cs="Courier New"/>
          <w:b/>
          <w:sz w:val="20"/>
          <w:szCs w:val="20"/>
        </w:rPr>
        <w:t>/</w:t>
      </w:r>
      <w:r w:rsidRPr="00095CE6">
        <w:rPr>
          <w:rFonts w:ascii="Trebuchet MS" w:eastAsia="Times New Roman" w:hAnsi="Trebuchet MS" w:cs="Courier New"/>
          <w:b/>
          <w:sz w:val="20"/>
          <w:szCs w:val="20"/>
        </w:rPr>
        <w:t>billing</w:t>
      </w:r>
      <w:r w:rsidR="00720948">
        <w:rPr>
          <w:rFonts w:ascii="Trebuchet MS" w:eastAsia="Times New Roman" w:hAnsi="Trebuchet MS" w:cs="Courier New"/>
          <w:b/>
          <w:sz w:val="20"/>
          <w:szCs w:val="20"/>
        </w:rPr>
        <w:t>/</w:t>
      </w:r>
      <w:r w:rsidRPr="00095CE6">
        <w:rPr>
          <w:rFonts w:ascii="Trebuchet MS" w:eastAsia="Times New Roman" w:hAnsi="Trebuchet MS" w:cs="Courier New"/>
          <w:b/>
          <w:sz w:val="20"/>
          <w:szCs w:val="20"/>
        </w:rPr>
        <w:t>paymentmethods.isml</w:t>
      </w:r>
      <w:r w:rsidR="00D131F3">
        <w:rPr>
          <w:rFonts w:ascii="Trebuchet MS" w:eastAsia="Times New Roman" w:hAnsi="Trebuchet MS" w:cs="Courier New"/>
          <w:b/>
          <w:sz w:val="20"/>
          <w:szCs w:val="20"/>
        </w:rPr>
        <w:t xml:space="preserve"> </w:t>
      </w:r>
      <w:r w:rsidR="00D131F3" w:rsidRPr="008F1443">
        <w:rPr>
          <w:rFonts w:ascii="Trebuchet MS" w:hAnsi="Trebuchet MS"/>
          <w:color w:val="000000" w:themeColor="text1"/>
          <w:sz w:val="20"/>
          <w:szCs w:val="20"/>
        </w:rPr>
        <w:t xml:space="preserve">(see the </w:t>
      </w:r>
      <w:r w:rsidR="00720948" w:rsidRPr="008F1443">
        <w:rPr>
          <w:rFonts w:ascii="Trebuchet MS" w:hAnsi="Trebuchet MS"/>
          <w:color w:val="000000" w:themeColor="text1"/>
          <w:sz w:val="20"/>
          <w:szCs w:val="20"/>
        </w:rPr>
        <w:lastRenderedPageBreak/>
        <w:t>int_hipay</w:t>
      </w:r>
      <w:r w:rsidR="00373FBC">
        <w:rPr>
          <w:rFonts w:ascii="Trebuchet MS" w:hAnsi="Trebuchet MS"/>
          <w:color w:val="000000" w:themeColor="text1"/>
          <w:sz w:val="20"/>
          <w:szCs w:val="20"/>
        </w:rPr>
        <w:t>_controllers</w:t>
      </w:r>
      <w:r w:rsidR="00720948" w:rsidRPr="008F1443">
        <w:rPr>
          <w:rFonts w:ascii="Trebuchet MS" w:hAnsi="Trebuchet MS"/>
          <w:color w:val="000000" w:themeColor="text1"/>
          <w:sz w:val="20"/>
          <w:szCs w:val="20"/>
        </w:rPr>
        <w:t>/cartridge/templates/default/checkout/billing/</w:t>
      </w:r>
      <w:r w:rsidR="00D131F3" w:rsidRPr="008F1443">
        <w:rPr>
          <w:rFonts w:ascii="Trebuchet MS" w:eastAsia="Times New Roman" w:hAnsi="Trebuchet MS" w:cs="Courier New"/>
          <w:sz w:val="20"/>
          <w:szCs w:val="20"/>
        </w:rPr>
        <w:t>paymentmethods</w:t>
      </w:r>
      <w:r w:rsidR="00D131F3" w:rsidRPr="008F1443">
        <w:rPr>
          <w:rFonts w:ascii="Trebuchet MS" w:hAnsi="Trebuchet MS"/>
          <w:color w:val="000000" w:themeColor="text1"/>
          <w:sz w:val="20"/>
          <w:szCs w:val="20"/>
        </w:rPr>
        <w:t>_sample.isml as an example)</w:t>
      </w:r>
    </w:p>
    <w:p w14:paraId="079667E8" w14:textId="69A73545" w:rsidR="008D2198" w:rsidRDefault="008D2198" w:rsidP="00EB02BF">
      <w:pPr>
        <w:spacing w:after="0"/>
        <w:ind w:left="720"/>
        <w:rPr>
          <w:rFonts w:ascii="Trebuchet MS" w:hAnsi="Trebuchet MS"/>
          <w:color w:val="000000" w:themeColor="text1"/>
          <w:sz w:val="20"/>
          <w:szCs w:val="20"/>
        </w:rPr>
      </w:pPr>
      <w:r w:rsidRPr="008D2198">
        <w:rPr>
          <w:rFonts w:ascii="Trebuchet MS" w:hAnsi="Trebuchet MS"/>
          <w:color w:val="000000" w:themeColor="text1"/>
          <w:sz w:val="20"/>
          <w:szCs w:val="20"/>
        </w:rPr>
        <w:t>A</w:t>
      </w:r>
      <w:r>
        <w:rPr>
          <w:rFonts w:ascii="Trebuchet MS" w:hAnsi="Trebuchet MS"/>
          <w:color w:val="000000" w:themeColor="text1"/>
          <w:sz w:val="20"/>
          <w:szCs w:val="20"/>
        </w:rPr>
        <w:t>dd</w:t>
      </w:r>
      <w:r w:rsidRPr="008D2198">
        <w:rPr>
          <w:rFonts w:ascii="Trebuchet MS" w:hAnsi="Trebuchet MS"/>
          <w:color w:val="000000" w:themeColor="text1"/>
          <w:sz w:val="20"/>
          <w:szCs w:val="20"/>
        </w:rPr>
        <w:t>:</w:t>
      </w:r>
    </w:p>
    <w:p w14:paraId="00C6BEA9" w14:textId="3D31D0D7" w:rsidR="001A7237" w:rsidRDefault="001A7237" w:rsidP="001A7237">
      <w:pPr>
        <w:pStyle w:val="StyleCOde"/>
      </w:pPr>
      <w:r w:rsidRPr="001A7237">
        <w:t>&lt;isset name="hipayEnabled" value="${dw.system.Site.getCurrent().getCustomPreferenceValue('hipayEnabled')}" scope="page"/&gt;</w:t>
      </w:r>
    </w:p>
    <w:p w14:paraId="3B2595A8" w14:textId="1DA8FF7E" w:rsidR="001014F3" w:rsidRPr="001A7237" w:rsidRDefault="001014F3" w:rsidP="001A7237">
      <w:pPr>
        <w:pStyle w:val="StyleCOde"/>
      </w:pPr>
      <w:r w:rsidRPr="001014F3">
        <w:t>&lt;isset name="hipayEnableOneClick" value="${dw.system.Site.getCurrent().getCustomPreferenceValue('hipayEnableOneClick')}" scope="page"/&gt;</w:t>
      </w:r>
    </w:p>
    <w:p w14:paraId="260F335F" w14:textId="77777777" w:rsidR="001A7237" w:rsidRDefault="001A7237" w:rsidP="00EB02BF">
      <w:pPr>
        <w:spacing w:after="0"/>
        <w:ind w:left="720"/>
        <w:rPr>
          <w:rFonts w:ascii="Trebuchet MS" w:hAnsi="Trebuchet MS"/>
          <w:color w:val="000000" w:themeColor="text1"/>
          <w:sz w:val="20"/>
          <w:szCs w:val="20"/>
        </w:rPr>
      </w:pPr>
    </w:p>
    <w:p w14:paraId="707419C8" w14:textId="310DFD9A" w:rsidR="001A7237" w:rsidRDefault="001A7237" w:rsidP="00EB02BF">
      <w:pPr>
        <w:spacing w:after="0"/>
        <w:ind w:left="720"/>
        <w:rPr>
          <w:rFonts w:ascii="Trebuchet MS" w:hAnsi="Trebuchet MS"/>
          <w:color w:val="000000" w:themeColor="text1"/>
          <w:sz w:val="20"/>
          <w:szCs w:val="20"/>
        </w:rPr>
      </w:pPr>
      <w:r>
        <w:rPr>
          <w:rFonts w:ascii="Trebuchet MS" w:hAnsi="Trebuchet MS"/>
          <w:color w:val="000000" w:themeColor="text1"/>
          <w:sz w:val="20"/>
          <w:szCs w:val="20"/>
        </w:rPr>
        <w:t>After:</w:t>
      </w:r>
    </w:p>
    <w:p w14:paraId="783F8A7B" w14:textId="6871091C" w:rsidR="001A7237" w:rsidRPr="001A7237" w:rsidRDefault="001A7237" w:rsidP="001A7237">
      <w:pPr>
        <w:pStyle w:val="StyleCOde"/>
      </w:pPr>
      <w:r w:rsidRPr="001A7237">
        <w:t>&lt;isif condition="${pdict.OrderTotal &gt; 0}"&gt;</w:t>
      </w:r>
    </w:p>
    <w:p w14:paraId="5377629E" w14:textId="77777777" w:rsidR="001A7237" w:rsidRDefault="001A7237" w:rsidP="00EB02BF">
      <w:pPr>
        <w:spacing w:after="0"/>
        <w:ind w:left="720"/>
        <w:rPr>
          <w:rFonts w:ascii="Trebuchet MS" w:hAnsi="Trebuchet MS"/>
          <w:color w:val="000000" w:themeColor="text1"/>
          <w:sz w:val="20"/>
          <w:szCs w:val="20"/>
        </w:rPr>
      </w:pPr>
    </w:p>
    <w:p w14:paraId="68979B22" w14:textId="1B2744DD" w:rsidR="001A7237" w:rsidRDefault="001A7237" w:rsidP="00EB02BF">
      <w:pPr>
        <w:spacing w:after="0"/>
        <w:ind w:left="720"/>
        <w:rPr>
          <w:rFonts w:ascii="Trebuchet MS" w:hAnsi="Trebuchet MS"/>
          <w:color w:val="000000" w:themeColor="text1"/>
          <w:sz w:val="20"/>
          <w:szCs w:val="20"/>
        </w:rPr>
      </w:pPr>
      <w:r w:rsidRPr="008D2198">
        <w:rPr>
          <w:rFonts w:ascii="Trebuchet MS" w:hAnsi="Trebuchet MS"/>
          <w:color w:val="000000" w:themeColor="text1"/>
          <w:sz w:val="20"/>
          <w:szCs w:val="20"/>
        </w:rPr>
        <w:t>A</w:t>
      </w:r>
      <w:r>
        <w:rPr>
          <w:rFonts w:ascii="Trebuchet MS" w:hAnsi="Trebuchet MS"/>
          <w:color w:val="000000" w:themeColor="text1"/>
          <w:sz w:val="20"/>
          <w:szCs w:val="20"/>
        </w:rPr>
        <w:t>dd</w:t>
      </w:r>
      <w:r w:rsidRPr="008D2198">
        <w:rPr>
          <w:rFonts w:ascii="Trebuchet MS" w:hAnsi="Trebuchet MS"/>
          <w:color w:val="000000" w:themeColor="text1"/>
          <w:sz w:val="20"/>
          <w:szCs w:val="20"/>
        </w:rPr>
        <w:t>:</w:t>
      </w:r>
    </w:p>
    <w:p w14:paraId="3F30F8B6" w14:textId="77777777" w:rsidR="00040CAA" w:rsidRPr="00BF0178" w:rsidRDefault="00040CAA" w:rsidP="00BF0178">
      <w:pPr>
        <w:pStyle w:val="StyleCOde"/>
      </w:pPr>
      <w:r w:rsidRPr="00BF0178">
        <w:t>&lt;isif condition="${hipayEnabled}" &gt;</w:t>
      </w:r>
    </w:p>
    <w:p w14:paraId="3C08CB3C" w14:textId="5E95DED1" w:rsidR="00040CAA" w:rsidRPr="00BF0178" w:rsidRDefault="00040CAA" w:rsidP="00BF0178">
      <w:pPr>
        <w:pStyle w:val="StyleCOde"/>
      </w:pPr>
      <w:r w:rsidRPr="00BF0178">
        <w:tab/>
        <w:t>&lt;link rel="stylesheet" href="${URLUtils.staticURL('/css/hipay.css')}" /&gt;</w:t>
      </w:r>
    </w:p>
    <w:p w14:paraId="38698A93" w14:textId="77777777" w:rsidR="00040CAA" w:rsidRPr="00BF0178" w:rsidRDefault="00040CAA" w:rsidP="00BF0178">
      <w:pPr>
        <w:pStyle w:val="StyleCOde"/>
      </w:pPr>
      <w:r w:rsidRPr="00BF0178">
        <w:tab/>
      </w:r>
      <w:r w:rsidRPr="00BF0178">
        <w:tab/>
        <w:t>&lt;isinclude template="checkout/components/devicefingerprint"/&gt;</w:t>
      </w:r>
    </w:p>
    <w:p w14:paraId="43F5F1B5" w14:textId="77777777" w:rsidR="00040CAA" w:rsidRPr="00BF0178" w:rsidRDefault="00040CAA" w:rsidP="00BF0178">
      <w:pPr>
        <w:pStyle w:val="StyleCOde"/>
      </w:pPr>
      <w:r w:rsidRPr="00BF0178">
        <w:tab/>
      </w:r>
      <w:r w:rsidRPr="00BF0178">
        <w:tab/>
        <w:t>&lt;isscript&gt;</w:t>
      </w:r>
    </w:p>
    <w:p w14:paraId="41AB1037" w14:textId="02AB6143" w:rsidR="004A4A74" w:rsidRDefault="00A17B39" w:rsidP="004A4A74">
      <w:pPr>
        <w:pStyle w:val="StyleCOde"/>
      </w:pPr>
      <w:r>
        <w:tab/>
      </w:r>
      <w:r>
        <w:tab/>
      </w:r>
      <w:r w:rsidR="004A4A74">
        <w:t>var HiPayHelper = require('int_hipay_controllers/cartridge/scripts/lib/hipay/HiPayHelper');</w:t>
      </w:r>
    </w:p>
    <w:p w14:paraId="5A99DDED" w14:textId="4595A616" w:rsidR="004A4A74" w:rsidRDefault="004A4A74" w:rsidP="004A4A74">
      <w:pPr>
        <w:pStyle w:val="StyleCOde"/>
      </w:pPr>
      <w:r>
        <w:t xml:space="preserve">        helper      = new HiPayHelper();</w:t>
      </w:r>
    </w:p>
    <w:p w14:paraId="485C08E0" w14:textId="77777777" w:rsidR="00F338FD" w:rsidRDefault="004A4A74" w:rsidP="004A4A74">
      <w:pPr>
        <w:pStyle w:val="StyleCOde"/>
      </w:pPr>
      <w:r>
        <w:t xml:space="preserve">        var renderOney   = helper.validateOneyAvailability(pdict.Basket);</w:t>
      </w:r>
    </w:p>
    <w:p w14:paraId="0E662A9A" w14:textId="1359E17C" w:rsidR="004A4A74" w:rsidRDefault="00F338FD" w:rsidP="004A4A74">
      <w:pPr>
        <w:pStyle w:val="StyleCOde"/>
      </w:pPr>
      <w:r w:rsidRPr="00F338FD">
        <w:t>var applicablePaymentCards = helper.getApplicablePaymentCards(pdict.Basket);</w:t>
      </w:r>
      <w:r w:rsidR="00040CAA" w:rsidRPr="00BF0178">
        <w:tab/>
      </w:r>
      <w:r w:rsidR="00040CAA" w:rsidRPr="00BF0178">
        <w:tab/>
      </w:r>
    </w:p>
    <w:p w14:paraId="4D469175" w14:textId="5FFAF8CD" w:rsidR="00040CAA" w:rsidRPr="00BF0178" w:rsidRDefault="00040CAA" w:rsidP="00BF0178">
      <w:pPr>
        <w:pStyle w:val="StyleCOde"/>
      </w:pPr>
      <w:r w:rsidRPr="00BF0178">
        <w:t>var HiPayConfig = require('int_hipay</w:t>
      </w:r>
      <w:r w:rsidR="00373FBC">
        <w:t>_controllers</w:t>
      </w:r>
      <w:r w:rsidRPr="00BF0178">
        <w:t>/cartridge/</w:t>
      </w:r>
      <w:r w:rsidR="00373FBC">
        <w:t>scripts/lib/hipay/HiPayConfig</w:t>
      </w:r>
      <w:r w:rsidR="000E01BD">
        <w:t>').HiPayConfig,</w:t>
      </w:r>
    </w:p>
    <w:p w14:paraId="27471424" w14:textId="390937D2" w:rsidR="00040CAA" w:rsidRPr="00BF0178" w:rsidRDefault="000E01BD" w:rsidP="00BF0178">
      <w:pPr>
        <w:pStyle w:val="StyleCOde"/>
      </w:pPr>
      <w:r>
        <w:tab/>
      </w:r>
      <w:r>
        <w:tab/>
      </w:r>
      <w:r w:rsidR="00040CAA" w:rsidRPr="00BF0178">
        <w:t>isHiPayHostedMode = false;</w:t>
      </w:r>
    </w:p>
    <w:p w14:paraId="6CDC6C5C" w14:textId="1F6D2DC7" w:rsidR="00040CAA" w:rsidRPr="00BF0178" w:rsidRDefault="00040CAA" w:rsidP="00BF0178">
      <w:pPr>
        <w:pStyle w:val="StyleCOde"/>
      </w:pPr>
      <w:r w:rsidRPr="00BF0178">
        <w:tab/>
      </w:r>
      <w:r w:rsidRPr="00BF0178">
        <w:tab/>
        <w:t>if(HiPayConfig.hipayOperationMode == HiPayConfig.OPERATION.HOSTED || HiPayConfig.hipayOperationMode == HiPayConfig.OPERATION.IFRAME) {</w:t>
      </w:r>
    </w:p>
    <w:p w14:paraId="5F3609F8" w14:textId="27AD0ACE" w:rsidR="00040CAA" w:rsidRPr="00BF0178" w:rsidRDefault="00040CAA" w:rsidP="00BF0178">
      <w:pPr>
        <w:pStyle w:val="StyleCOde"/>
      </w:pPr>
      <w:r w:rsidRPr="00BF0178">
        <w:tab/>
      </w:r>
      <w:r w:rsidRPr="00BF0178">
        <w:tab/>
        <w:t>isHiPayHostedMode = true;</w:t>
      </w:r>
    </w:p>
    <w:p w14:paraId="3729555F" w14:textId="4F61AC87" w:rsidR="00040CAA" w:rsidRPr="00BF0178" w:rsidRDefault="00040CAA" w:rsidP="00BF0178">
      <w:pPr>
        <w:pStyle w:val="StyleCOde"/>
      </w:pPr>
      <w:r w:rsidRPr="00BF0178">
        <w:tab/>
      </w:r>
      <w:r w:rsidRPr="00BF0178">
        <w:tab/>
        <w:t>}</w:t>
      </w:r>
    </w:p>
    <w:p w14:paraId="47BCF507" w14:textId="77777777" w:rsidR="00040CAA" w:rsidRPr="00BF0178" w:rsidRDefault="00040CAA" w:rsidP="00BF0178">
      <w:pPr>
        <w:pStyle w:val="StyleCOde"/>
      </w:pPr>
      <w:r w:rsidRPr="00BF0178">
        <w:tab/>
      </w:r>
      <w:r w:rsidRPr="00BF0178">
        <w:tab/>
        <w:t>&lt;/isscript&gt;</w:t>
      </w:r>
    </w:p>
    <w:p w14:paraId="3710ED61" w14:textId="77777777" w:rsidR="00040CAA" w:rsidRPr="00BF0178" w:rsidRDefault="00040CAA" w:rsidP="00BF0178">
      <w:pPr>
        <w:pStyle w:val="StyleCOde"/>
      </w:pPr>
      <w:r w:rsidRPr="00BF0178">
        <w:tab/>
      </w:r>
      <w:r w:rsidRPr="00BF0178">
        <w:tab/>
      </w:r>
    </w:p>
    <w:p w14:paraId="1F6F61EE" w14:textId="77777777" w:rsidR="00040CAA" w:rsidRPr="00BF0178" w:rsidRDefault="00040CAA" w:rsidP="00BF0178">
      <w:pPr>
        <w:pStyle w:val="StyleCOde"/>
      </w:pPr>
      <w:r w:rsidRPr="00BF0178">
        <w:tab/>
      </w:r>
      <w:r w:rsidRPr="00BF0178">
        <w:tab/>
        <w:t>&lt;div class="payment-method-options form-indent"&gt;</w:t>
      </w:r>
    </w:p>
    <w:p w14:paraId="0F0CAA13" w14:textId="77777777" w:rsidR="00040CAA" w:rsidRPr="00BF0178" w:rsidRDefault="00040CAA" w:rsidP="00BF0178">
      <w:pPr>
        <w:pStyle w:val="StyleCOde"/>
      </w:pPr>
      <w:r w:rsidRPr="00BF0178">
        <w:tab/>
      </w:r>
      <w:r w:rsidRPr="00BF0178">
        <w:tab/>
      </w:r>
      <w:r w:rsidRPr="00BF0178">
        <w:tab/>
        <w:t>&lt;isloop items="${pdict.CurrentForms.billing.paymentMethods.selectedPaymentMethodID.options}" var="paymentMethodType"&gt;</w:t>
      </w:r>
    </w:p>
    <w:p w14:paraId="73E560BC" w14:textId="77777777" w:rsidR="00040CAA" w:rsidRPr="00BF0178" w:rsidRDefault="00040CAA" w:rsidP="00BF0178">
      <w:pPr>
        <w:pStyle w:val="StyleCOde"/>
      </w:pPr>
    </w:p>
    <w:p w14:paraId="41BCF13A" w14:textId="21DFCAE6" w:rsidR="00040CAA" w:rsidRPr="00BF0178" w:rsidRDefault="00040CAA" w:rsidP="00BF0178">
      <w:pPr>
        <w:pStyle w:val="StyleCOde"/>
      </w:pPr>
      <w:r w:rsidRPr="00BF0178">
        <w:tab/>
      </w:r>
      <w:r w:rsidRPr="00BF0178">
        <w:tab/>
        <w:t>&lt;iscomment&gt;Ignore GIFT_CERTIFICATE method, GCs are handled separately before other payment methods.&lt;/iscomment&gt;</w:t>
      </w:r>
    </w:p>
    <w:p w14:paraId="087F0B53" w14:textId="03B7AE95" w:rsidR="00040CAA" w:rsidRPr="00BF0178" w:rsidRDefault="00040CAA" w:rsidP="00BF0178">
      <w:pPr>
        <w:pStyle w:val="StyleCOde"/>
      </w:pPr>
      <w:r w:rsidRPr="00BF0178">
        <w:rPr>
          <w:color w:val="000000"/>
        </w:rPr>
        <w:tab/>
      </w:r>
      <w:r w:rsidRPr="00BF0178">
        <w:tab/>
        <w:t>&lt;isif condition="${paymentMethodType.value.equals(dw.order.PaymentInstrument.METHOD_GIFT_CERTIFICATE)}"&gt;&lt;iscontinue/&gt;&lt;/isif&gt;</w:t>
      </w:r>
    </w:p>
    <w:p w14:paraId="5BE6DA2F" w14:textId="54AC1119" w:rsidR="00040CAA" w:rsidRPr="00BF0178" w:rsidRDefault="00040CAA" w:rsidP="00BF0178">
      <w:pPr>
        <w:pStyle w:val="StyleCOde"/>
      </w:pPr>
      <w:r w:rsidRPr="00BF0178">
        <w:tab/>
      </w:r>
      <w:r w:rsidRPr="00BF0178">
        <w:tab/>
        <w:t>&lt;!--- HIPAY INTEGRATION ------ skip all non-HiPay methods if HiPay is enabled---&gt;</w:t>
      </w:r>
    </w:p>
    <w:p w14:paraId="424D1916" w14:textId="18962A1C" w:rsidR="00040CAA" w:rsidRPr="00BF0178" w:rsidRDefault="00040CAA" w:rsidP="00BF0178">
      <w:pPr>
        <w:pStyle w:val="StyleCOde"/>
      </w:pPr>
      <w:r w:rsidRPr="00BF0178">
        <w:tab/>
      </w:r>
      <w:r w:rsidRPr="00BF0178">
        <w:tab/>
        <w:t>&lt;isif condition="${(paymentMethodType.value.indexOf('HIPAY') == -1)}" &gt;&lt;iscontinue/&gt;&lt;/isif&gt;</w:t>
      </w:r>
    </w:p>
    <w:p w14:paraId="76D64B6D" w14:textId="7AB974E5" w:rsidR="00040CAA" w:rsidRPr="00BF0178" w:rsidRDefault="00040CAA" w:rsidP="00BF0178">
      <w:pPr>
        <w:pStyle w:val="StyleCOde"/>
      </w:pPr>
      <w:r w:rsidRPr="00BF0178">
        <w:tab/>
      </w:r>
      <w:r w:rsidRPr="00BF0178">
        <w:tab/>
        <w:t>&lt;isif condition="${(paymentMethodType.value.indexOf('HIPAY') &gt; -1)}"&gt;</w:t>
      </w:r>
    </w:p>
    <w:p w14:paraId="1618940E" w14:textId="0EF5E293" w:rsidR="00040CAA" w:rsidRPr="00BF0178" w:rsidRDefault="00040CAA" w:rsidP="00BF0178">
      <w:pPr>
        <w:pStyle w:val="StyleCOde"/>
      </w:pPr>
      <w:r w:rsidRPr="00BF0178">
        <w:tab/>
      </w:r>
      <w:r w:rsidRPr="00BF0178">
        <w:tab/>
        <w:t>&lt;iscomment&gt;Skip HIPAY_ payment methods if is in HOSTED operation mode.&lt;/iscomment&gt;</w:t>
      </w:r>
    </w:p>
    <w:p w14:paraId="47F48F83" w14:textId="3642E372" w:rsidR="00040CAA" w:rsidRPr="00BF0178" w:rsidRDefault="00040CAA" w:rsidP="00BF0178">
      <w:pPr>
        <w:pStyle w:val="StyleCOde"/>
      </w:pPr>
      <w:r w:rsidRPr="00BF0178">
        <w:tab/>
      </w:r>
      <w:r w:rsidRPr="00BF0178">
        <w:tab/>
        <w:t>&lt;isif condition="${isHiPayHostedMode &amp;&amp; paymentMethodType.value.indexOf('HIPAY_HOSTED') == -1}"&gt;&lt;iscontinue/&gt;&lt;/isif&gt;</w:t>
      </w:r>
    </w:p>
    <w:p w14:paraId="0C3277CC" w14:textId="63501825" w:rsidR="00040CAA" w:rsidRPr="00BF0178" w:rsidRDefault="00040CAA" w:rsidP="00BF0178">
      <w:pPr>
        <w:pStyle w:val="StyleCOde"/>
      </w:pPr>
      <w:r w:rsidRPr="00BF0178">
        <w:tab/>
      </w:r>
      <w:r w:rsidRPr="00BF0178">
        <w:tab/>
        <w:t>&lt;iscomment&gt;Skip hosted page payment method if is in API operation mode.&lt;/iscomment&gt;</w:t>
      </w:r>
    </w:p>
    <w:p w14:paraId="072A9379" w14:textId="22FD395A" w:rsidR="00040CAA" w:rsidRPr="00372CBD" w:rsidRDefault="00040CAA" w:rsidP="00BF0178">
      <w:pPr>
        <w:pStyle w:val="StyleCOde"/>
        <w:rPr>
          <w:lang w:val="en-US"/>
        </w:rPr>
      </w:pPr>
      <w:r w:rsidRPr="00BF0178">
        <w:lastRenderedPageBreak/>
        <w:tab/>
      </w:r>
      <w:r w:rsidRPr="00BF0178">
        <w:tab/>
        <w:t>&lt;isif condition="${!isHiPayHostedMode &amp;&amp; paymentMethodType.value.indexOf('HIPAY_HOSTED') &gt; - 1}"&gt; &lt;iscontinue/&gt;&lt;/isif&gt;</w:t>
      </w:r>
    </w:p>
    <w:p w14:paraId="6DF07827" w14:textId="77777777" w:rsidR="00804930" w:rsidRPr="00804930" w:rsidRDefault="00804930" w:rsidP="00804930">
      <w:pPr>
        <w:pStyle w:val="StyleCOde"/>
      </w:pPr>
      <w:r w:rsidRPr="00804930">
        <w:t xml:space="preserve">        &lt;iscomment&gt;Skip Oney pay if product and shipping is not configured for it.&lt;/iscomment&gt;</w:t>
      </w:r>
    </w:p>
    <w:p w14:paraId="7C632C7B" w14:textId="3763BF82" w:rsidR="00804930" w:rsidRPr="00804930" w:rsidRDefault="00265002" w:rsidP="00804930">
      <w:pPr>
        <w:pStyle w:val="StyleCOde"/>
      </w:pPr>
      <w:r>
        <w:t xml:space="preserve">        </w:t>
      </w:r>
      <w:r w:rsidR="00804930" w:rsidRPr="00804930">
        <w:t>&lt;isif condition="${renderOney === false &amp;&amp; paymentMethodType.value.indexOf('ONEY_FACILITY_PAY') &gt; - 1}"&gt; &lt;iscontinue/&gt;&lt;/isif&gt;</w:t>
      </w:r>
    </w:p>
    <w:p w14:paraId="07682B94" w14:textId="4AE26C0B" w:rsidR="00040CAA" w:rsidRPr="00BF0178" w:rsidRDefault="00040CAA" w:rsidP="00BF0178">
      <w:pPr>
        <w:pStyle w:val="StyleCOde"/>
      </w:pPr>
      <w:r w:rsidRPr="00BF0178">
        <w:tab/>
      </w:r>
      <w:r w:rsidRPr="00BF0178">
        <w:tab/>
        <w:t>&lt;/isif&gt;</w:t>
      </w:r>
    </w:p>
    <w:p w14:paraId="07D7A426" w14:textId="5EF69A30" w:rsidR="00040CAA" w:rsidRPr="00BF0178" w:rsidRDefault="00040CAA" w:rsidP="00BF0178">
      <w:pPr>
        <w:pStyle w:val="StyleCOde"/>
      </w:pPr>
      <w:r w:rsidRPr="00BF0178">
        <w:tab/>
        <w:t>&lt;div class="form-row label-inline"&gt;</w:t>
      </w:r>
    </w:p>
    <w:p w14:paraId="76C1045E" w14:textId="69C60FF3" w:rsidR="00040CAA" w:rsidRPr="00BF0178" w:rsidRDefault="00040CAA" w:rsidP="00BF0178">
      <w:pPr>
        <w:pStyle w:val="StyleCOde"/>
      </w:pPr>
      <w:r w:rsidRPr="00BF0178">
        <w:tab/>
      </w:r>
      <w:r w:rsidRPr="00BF0178">
        <w:tab/>
        <w:t>&lt;isset name="radioID" value="${paymentMethodType.value}" scope="page"/&gt;</w:t>
      </w:r>
    </w:p>
    <w:p w14:paraId="30CFA639" w14:textId="7A66C754" w:rsidR="00040CAA" w:rsidRPr="00BF0178" w:rsidRDefault="00040CAA" w:rsidP="00BF0178">
      <w:pPr>
        <w:pStyle w:val="StyleCOde"/>
      </w:pPr>
      <w:r w:rsidRPr="00BF0178">
        <w:tab/>
      </w:r>
      <w:r w:rsidRPr="00BF0178">
        <w:tab/>
        <w:t xml:space="preserve">&lt;label for="is-${radioID}"&gt; &lt;isprint value="${Resource.msg(paymentMethodType.label,'forms',null)}"/&gt; </w:t>
      </w:r>
    </w:p>
    <w:p w14:paraId="2928B804" w14:textId="2E46342B" w:rsidR="00040CAA" w:rsidRPr="00BF0178" w:rsidRDefault="00040CAA" w:rsidP="00BF0178">
      <w:pPr>
        <w:pStyle w:val="StyleCOde"/>
      </w:pPr>
      <w:r w:rsidRPr="00BF0178">
        <w:tab/>
      </w:r>
      <w:r w:rsidRPr="00BF0178">
        <w:tab/>
        <w:t xml:space="preserve">&lt;isscript&gt; </w:t>
      </w:r>
    </w:p>
    <w:p w14:paraId="1A284D18" w14:textId="7B8F9400" w:rsidR="00040CAA" w:rsidRPr="00BF0178" w:rsidRDefault="00040CAA" w:rsidP="00BF0178">
      <w:pPr>
        <w:pStyle w:val="StyleCOde"/>
      </w:pPr>
      <w:r w:rsidRPr="00BF0178">
        <w:tab/>
      </w:r>
      <w:r w:rsidRPr="00BF0178">
        <w:tab/>
        <w:t xml:space="preserve">var paymentMethod = dw.order.PaymentMgr.getPaymentMethod(paymentMethodType.value); </w:t>
      </w:r>
    </w:p>
    <w:p w14:paraId="17224AD1" w14:textId="33C6778E" w:rsidR="00040CAA" w:rsidRPr="00BF0178" w:rsidRDefault="00040CAA" w:rsidP="00BF0178">
      <w:pPr>
        <w:pStyle w:val="StyleCOde"/>
      </w:pPr>
      <w:r w:rsidRPr="00BF0178">
        <w:tab/>
      </w:r>
      <w:r w:rsidRPr="00BF0178">
        <w:tab/>
        <w:t xml:space="preserve">var hipayProductName = paymentMethod.custom.hipayProductName; if(!empty(hipayProductName)) { hipayProductName = hipayProductName.toLowerCase(); } </w:t>
      </w:r>
    </w:p>
    <w:p w14:paraId="199CF724" w14:textId="7AEF2E8E" w:rsidR="00040CAA" w:rsidRPr="00BF0178" w:rsidRDefault="00040CAA" w:rsidP="00BF0178">
      <w:pPr>
        <w:pStyle w:val="StyleCOde"/>
      </w:pPr>
      <w:r w:rsidRPr="00BF0178">
        <w:tab/>
      </w:r>
      <w:r w:rsidRPr="00BF0178">
        <w:tab/>
        <w:t xml:space="preserve">&lt;/isscript&gt; </w:t>
      </w:r>
    </w:p>
    <w:p w14:paraId="35C1D0EF" w14:textId="006C6DF3" w:rsidR="00040CAA" w:rsidRPr="00BF0178" w:rsidRDefault="00040CAA" w:rsidP="00BF0178">
      <w:pPr>
        <w:pStyle w:val="StyleCOde"/>
      </w:pPr>
      <w:r w:rsidRPr="00BF0178">
        <w:tab/>
      </w:r>
      <w:r w:rsidRPr="00BF0178">
        <w:tab/>
        <w:t xml:space="preserve">&lt;isif condition="${!empty(hipayProductName)}"&gt; </w:t>
      </w:r>
    </w:p>
    <w:p w14:paraId="677924C8" w14:textId="0F36224B" w:rsidR="00040CAA" w:rsidRPr="00BF0178" w:rsidRDefault="00040CAA" w:rsidP="00BF0178">
      <w:pPr>
        <w:pStyle w:val="StyleCOde"/>
      </w:pPr>
      <w:r w:rsidRPr="00BF0178">
        <w:tab/>
      </w:r>
      <w:r w:rsidRPr="00BF0178">
        <w:tab/>
        <w:t xml:space="preserve">&lt;i class="payment-product-sprite-${hipayProductName}"&gt;&lt;/i&gt; </w:t>
      </w:r>
    </w:p>
    <w:p w14:paraId="2D850332" w14:textId="4078C2FC" w:rsidR="00040CAA" w:rsidRPr="00BF0178" w:rsidRDefault="00040CAA" w:rsidP="00BF0178">
      <w:pPr>
        <w:pStyle w:val="StyleCOde"/>
      </w:pPr>
      <w:r w:rsidRPr="00BF0178">
        <w:tab/>
      </w:r>
      <w:r w:rsidRPr="00BF0178">
        <w:tab/>
        <w:t xml:space="preserve">&lt;/isif&gt; </w:t>
      </w:r>
    </w:p>
    <w:p w14:paraId="62D85646" w14:textId="3F7E4421" w:rsidR="00040CAA" w:rsidRPr="00BF0178" w:rsidRDefault="00040CAA" w:rsidP="00BF0178">
      <w:pPr>
        <w:pStyle w:val="StyleCOde"/>
      </w:pPr>
      <w:r w:rsidRPr="00BF0178">
        <w:tab/>
      </w:r>
      <w:r w:rsidRPr="00BF0178">
        <w:tab/>
        <w:t>&lt;/label&gt;</w:t>
      </w:r>
    </w:p>
    <w:p w14:paraId="6BB1F1BD" w14:textId="42B3EBFD" w:rsidR="00040CAA" w:rsidRPr="00BF0178" w:rsidRDefault="00040CAA" w:rsidP="00BF0178">
      <w:pPr>
        <w:pStyle w:val="StyleCOde"/>
      </w:pPr>
      <w:r w:rsidRPr="00BF0178">
        <w:tab/>
      </w:r>
      <w:r w:rsidRPr="00BF0178">
        <w:tab/>
        <w:t>&lt;div class="field-wrapper"&gt;</w:t>
      </w:r>
    </w:p>
    <w:p w14:paraId="2493CBB5" w14:textId="75CDC752" w:rsidR="00040CAA" w:rsidRPr="00BF0178" w:rsidRDefault="00040CAA" w:rsidP="00BF0178">
      <w:pPr>
        <w:pStyle w:val="StyleCOde"/>
      </w:pPr>
      <w:r w:rsidRPr="00BF0178">
        <w:tab/>
      </w:r>
      <w:r w:rsidRPr="00BF0178">
        <w:tab/>
        <w:t>&lt;input id="is-${radioID}" type="radio" class="input-radio" name="${pdict.CurrentForms.billing.paymentMethods.selectedPaymentMethodID.htmlName}" value="${paymentMethodType.htmlValue}" &lt;isif condition="${paymentMethodType.value == pdict.CurrentForms.billing.paymentMethods.selectedPaymentMethodID.htmlValue}"&gt;checked="checked"&lt;/isif&gt; /&gt;</w:t>
      </w:r>
    </w:p>
    <w:p w14:paraId="54FAB5BF" w14:textId="750ECB65" w:rsidR="00040CAA" w:rsidRPr="00BF0178" w:rsidRDefault="00040CAA" w:rsidP="00BF0178">
      <w:pPr>
        <w:pStyle w:val="StyleCOde"/>
      </w:pPr>
      <w:r w:rsidRPr="00BF0178">
        <w:tab/>
      </w:r>
      <w:r w:rsidRPr="00BF0178">
        <w:tab/>
        <w:t>&lt;/div&gt;</w:t>
      </w:r>
    </w:p>
    <w:p w14:paraId="311B35CE" w14:textId="6295773E" w:rsidR="00040CAA" w:rsidRPr="00BF0178" w:rsidRDefault="00040CAA" w:rsidP="00BF0178">
      <w:pPr>
        <w:pStyle w:val="StyleCOde"/>
      </w:pPr>
      <w:r w:rsidRPr="00BF0178">
        <w:tab/>
        <w:t>&lt;/div&gt;</w:t>
      </w:r>
    </w:p>
    <w:p w14:paraId="273DAEDE" w14:textId="1B0C6BCE" w:rsidR="00040CAA" w:rsidRPr="00BF0178" w:rsidRDefault="00040CAA" w:rsidP="00BF0178">
      <w:pPr>
        <w:pStyle w:val="StyleCOde"/>
      </w:pPr>
      <w:r w:rsidRPr="00BF0178">
        <w:tab/>
      </w:r>
      <w:r w:rsidRPr="00BF0178">
        <w:tab/>
        <w:t>&lt;/isloop&gt;</w:t>
      </w:r>
    </w:p>
    <w:p w14:paraId="046A32C6" w14:textId="77777777" w:rsidR="00040CAA" w:rsidRPr="00BF0178" w:rsidRDefault="00040CAA" w:rsidP="00BF0178">
      <w:pPr>
        <w:pStyle w:val="StyleCOde"/>
      </w:pPr>
      <w:r w:rsidRPr="00BF0178">
        <w:tab/>
      </w:r>
      <w:r w:rsidRPr="00BF0178">
        <w:tab/>
        <w:t>&lt;/div&gt;</w:t>
      </w:r>
    </w:p>
    <w:p w14:paraId="702E0938" w14:textId="77777777" w:rsidR="00040CAA" w:rsidRPr="00BF0178" w:rsidRDefault="00040CAA" w:rsidP="00BF0178">
      <w:pPr>
        <w:pStyle w:val="StyleCOde"/>
      </w:pPr>
      <w:r w:rsidRPr="00BF0178">
        <w:tab/>
      </w:r>
      <w:r w:rsidRPr="00BF0178">
        <w:tab/>
        <w:t>&lt;div class="form-row form-row-button"&gt;</w:t>
      </w:r>
    </w:p>
    <w:p w14:paraId="31248EDF" w14:textId="46906EFD" w:rsidR="00040CAA" w:rsidRPr="00BF0178" w:rsidRDefault="00040CAA" w:rsidP="00BF0178">
      <w:pPr>
        <w:pStyle w:val="StyleCOde"/>
      </w:pPr>
      <w:r w:rsidRPr="00BF0178">
        <w:rPr>
          <w:color w:val="000000"/>
        </w:rPr>
        <w:tab/>
      </w:r>
      <w:r w:rsidRPr="00BF0178">
        <w:rPr>
          <w:color w:val="000000"/>
        </w:rPr>
        <w:tab/>
      </w:r>
      <w:r w:rsidRPr="00BF0178">
        <w:t>&lt;button id="payment-select-go" name="${pdict.CurrentForms.billing.paymentSelect.htmlName}" type="submit" value="Go" class="simple-submit"&gt;Select&lt;/button&gt;</w:t>
      </w:r>
    </w:p>
    <w:p w14:paraId="6289DFA5" w14:textId="77777777" w:rsidR="00040CAA" w:rsidRPr="00BF0178" w:rsidRDefault="00040CAA" w:rsidP="00BF0178">
      <w:pPr>
        <w:pStyle w:val="StyleCOde"/>
      </w:pPr>
      <w:r w:rsidRPr="00BF0178">
        <w:tab/>
      </w:r>
      <w:r w:rsidRPr="00BF0178">
        <w:tab/>
        <w:t>&lt;/div&gt;</w:t>
      </w:r>
    </w:p>
    <w:p w14:paraId="5E55A697" w14:textId="77777777" w:rsidR="00040CAA" w:rsidRPr="00BF0178" w:rsidRDefault="00040CAA" w:rsidP="00BF0178">
      <w:pPr>
        <w:pStyle w:val="StyleCOde"/>
      </w:pPr>
    </w:p>
    <w:p w14:paraId="16E4CD0B" w14:textId="77777777" w:rsidR="00040CAA" w:rsidRPr="00BF0178" w:rsidRDefault="00040CAA" w:rsidP="00BF0178">
      <w:pPr>
        <w:pStyle w:val="StyleCOde"/>
      </w:pPr>
      <w:r w:rsidRPr="00BF0178">
        <w:tab/>
      </w:r>
      <w:r w:rsidRPr="00BF0178">
        <w:tab/>
        <w:t>&lt;isif condition="${!empty(pdict.MissingPaymentProcessor)}"&gt;</w:t>
      </w:r>
    </w:p>
    <w:p w14:paraId="629ADED5" w14:textId="2DFEBFBF" w:rsidR="00040CAA" w:rsidRPr="00BF0178" w:rsidRDefault="00040CAA" w:rsidP="00BF0178">
      <w:pPr>
        <w:pStyle w:val="StyleCOde"/>
      </w:pPr>
      <w:r w:rsidRPr="00BF0178">
        <w:tab/>
      </w:r>
      <w:r w:rsidRPr="00BF0178">
        <w:tab/>
        <w:t>&lt;div class="billing-error"&gt;${Resource.msg('billing.missingprocessorerror','checkout',null)}&lt;/div&gt;</w:t>
      </w:r>
    </w:p>
    <w:p w14:paraId="6A63884A" w14:textId="77777777" w:rsidR="00040CAA" w:rsidRPr="00BF0178" w:rsidRDefault="00040CAA" w:rsidP="00BF0178">
      <w:pPr>
        <w:pStyle w:val="StyleCOde"/>
      </w:pPr>
      <w:r w:rsidRPr="00BF0178">
        <w:tab/>
      </w:r>
      <w:r w:rsidRPr="00BF0178">
        <w:tab/>
        <w:t>&lt;/isif&gt;</w:t>
      </w:r>
    </w:p>
    <w:p w14:paraId="4DB81F88" w14:textId="077062D7" w:rsidR="00095CE6" w:rsidRDefault="00040CAA" w:rsidP="00BF0178">
      <w:pPr>
        <w:pStyle w:val="StyleCOde"/>
        <w:rPr>
          <w:rFonts w:ascii="Trebuchet MS" w:hAnsi="Trebuchet MS"/>
          <w:color w:val="000000" w:themeColor="text1"/>
        </w:rPr>
      </w:pPr>
      <w:r w:rsidRPr="00BF0178">
        <w:t>&lt;iselse/&gt;</w:t>
      </w:r>
    </w:p>
    <w:p w14:paraId="210EC214" w14:textId="77777777" w:rsidR="00BF0178" w:rsidRDefault="00BF0178" w:rsidP="00EB02BF">
      <w:pPr>
        <w:spacing w:after="0"/>
        <w:ind w:left="720"/>
        <w:rPr>
          <w:rFonts w:ascii="Trebuchet MS" w:hAnsi="Trebuchet MS"/>
          <w:color w:val="000000" w:themeColor="text1"/>
          <w:sz w:val="20"/>
          <w:szCs w:val="20"/>
        </w:rPr>
      </w:pPr>
    </w:p>
    <w:p w14:paraId="4E383BE0" w14:textId="77777777" w:rsidR="00BF0178" w:rsidRDefault="00BF0178" w:rsidP="00EB02BF">
      <w:pPr>
        <w:spacing w:after="0"/>
        <w:ind w:left="720"/>
        <w:rPr>
          <w:rFonts w:ascii="Trebuchet MS" w:hAnsi="Trebuchet MS"/>
          <w:color w:val="000000" w:themeColor="text1"/>
          <w:sz w:val="20"/>
          <w:szCs w:val="20"/>
        </w:rPr>
      </w:pPr>
    </w:p>
    <w:p w14:paraId="27DE661C" w14:textId="06359223" w:rsidR="00095CE6" w:rsidRDefault="00095CE6" w:rsidP="00EB02BF">
      <w:pPr>
        <w:spacing w:after="0"/>
        <w:ind w:left="720"/>
        <w:rPr>
          <w:rFonts w:ascii="Trebuchet MS" w:hAnsi="Trebuchet MS"/>
          <w:color w:val="000000" w:themeColor="text1"/>
          <w:sz w:val="20"/>
          <w:szCs w:val="20"/>
        </w:rPr>
      </w:pPr>
      <w:r>
        <w:rPr>
          <w:rFonts w:ascii="Trebuchet MS" w:hAnsi="Trebuchet MS"/>
          <w:color w:val="000000" w:themeColor="text1"/>
          <w:sz w:val="20"/>
          <w:szCs w:val="20"/>
        </w:rPr>
        <w:t>After:</w:t>
      </w:r>
    </w:p>
    <w:p w14:paraId="7DCBDB19" w14:textId="77777777" w:rsidR="00720948" w:rsidRDefault="00095CE6" w:rsidP="00022FDE">
      <w:pPr>
        <w:pStyle w:val="StyleCOde"/>
      </w:pPr>
      <w:r w:rsidRPr="00022FDE">
        <w:t>&lt;legend&gt;</w:t>
      </w:r>
      <w:r w:rsidRPr="00022FDE">
        <w:br/>
        <w:t xml:space="preserve">   ${Resource.msg('billing.paymentheader','checkout',null)}</w:t>
      </w:r>
      <w:r w:rsidRPr="00022FDE">
        <w:br/>
        <w:t xml:space="preserve">   &lt;div class="dialog-required"&gt; &lt;span class="required-indicator"&gt;&amp;#8226; &lt;em&gt;${Resource.msg('global.requiredfield','locale',null)}&lt;/em&gt;&lt;/span&gt;</w:t>
      </w:r>
    </w:p>
    <w:p w14:paraId="4A80D6E6" w14:textId="10A14539" w:rsidR="00095CE6" w:rsidRPr="00022FDE" w:rsidRDefault="00095CE6" w:rsidP="00022FDE">
      <w:pPr>
        <w:pStyle w:val="StyleCOde"/>
      </w:pPr>
      <w:r w:rsidRPr="00022FDE">
        <w:t>&lt;/div&gt;</w:t>
      </w:r>
      <w:r w:rsidRPr="00022FDE">
        <w:br/>
        <w:t>&lt;/legend&gt;</w:t>
      </w:r>
    </w:p>
    <w:p w14:paraId="2FE91F88" w14:textId="07E993A6" w:rsidR="008D2198" w:rsidRPr="00804930" w:rsidRDefault="008D2198" w:rsidP="008F6936">
      <w:pPr>
        <w:ind w:left="720"/>
        <w:rPr>
          <w:rFonts w:ascii="Trebuchet MS" w:hAnsi="Trebuchet MS"/>
          <w:color w:val="000000" w:themeColor="text1"/>
          <w:sz w:val="20"/>
          <w:szCs w:val="20"/>
          <w:lang w:val="ru-RU"/>
        </w:rPr>
      </w:pPr>
    </w:p>
    <w:p w14:paraId="00E3AD3B" w14:textId="59643909" w:rsidR="00F00A3E" w:rsidRDefault="001E17B8" w:rsidP="00EB02BF">
      <w:pPr>
        <w:spacing w:after="0"/>
        <w:ind w:left="720"/>
        <w:rPr>
          <w:rFonts w:ascii="Trebuchet MS" w:hAnsi="Trebuchet MS"/>
          <w:color w:val="000000" w:themeColor="text1"/>
          <w:sz w:val="20"/>
          <w:szCs w:val="20"/>
        </w:rPr>
      </w:pPr>
      <w:r>
        <w:rPr>
          <w:rFonts w:ascii="Trebuchet MS" w:hAnsi="Trebuchet MS"/>
          <w:noProof/>
          <w:color w:val="000000" w:themeColor="text1"/>
          <w:sz w:val="20"/>
          <w:szCs w:val="20"/>
        </w:rPr>
        <w:lastRenderedPageBreak/>
        <w:drawing>
          <wp:inline distT="0" distB="0" distL="0" distR="0" wp14:anchorId="557A74A1" wp14:editId="3F6FE30F">
            <wp:extent cx="6181725" cy="4143375"/>
            <wp:effectExtent l="19050" t="19050" r="28575" b="28575"/>
            <wp:docPr id="1" name="Picture 1" descr="D:\Screenpresso\2019-01-14_12h28_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creenpresso\2019-01-14_12h28_01.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181725" cy="4143375"/>
                    </a:xfrm>
                    <a:prstGeom prst="rect">
                      <a:avLst/>
                    </a:prstGeom>
                    <a:noFill/>
                    <a:ln>
                      <a:solidFill>
                        <a:schemeClr val="tx1"/>
                      </a:solidFill>
                    </a:ln>
                  </pic:spPr>
                </pic:pic>
              </a:graphicData>
            </a:graphic>
          </wp:inline>
        </w:drawing>
      </w:r>
    </w:p>
    <w:p w14:paraId="24198CB4" w14:textId="77777777" w:rsidR="001A0E30" w:rsidRDefault="001A0E30" w:rsidP="00EB02BF">
      <w:pPr>
        <w:spacing w:after="0"/>
        <w:ind w:left="720"/>
        <w:rPr>
          <w:rFonts w:ascii="Trebuchet MS" w:hAnsi="Trebuchet MS"/>
          <w:color w:val="000000" w:themeColor="text1"/>
          <w:sz w:val="20"/>
          <w:szCs w:val="20"/>
        </w:rPr>
      </w:pPr>
    </w:p>
    <w:p w14:paraId="3AEE4AAD" w14:textId="77777777" w:rsidR="000C0599" w:rsidRDefault="00F00A3E" w:rsidP="000C0599">
      <w:pPr>
        <w:spacing w:after="0"/>
        <w:ind w:left="720"/>
        <w:rPr>
          <w:rFonts w:ascii="Trebuchet MS" w:hAnsi="Trebuchet MS"/>
          <w:color w:val="000000" w:themeColor="text1"/>
          <w:sz w:val="20"/>
          <w:szCs w:val="20"/>
        </w:rPr>
      </w:pPr>
      <w:r>
        <w:rPr>
          <w:rFonts w:ascii="Trebuchet MS" w:hAnsi="Trebuchet MS"/>
          <w:color w:val="000000" w:themeColor="text1"/>
          <w:sz w:val="20"/>
          <w:szCs w:val="20"/>
        </w:rPr>
        <w:t>Add</w:t>
      </w:r>
      <w:r w:rsidR="000C0599">
        <w:rPr>
          <w:rFonts w:ascii="Trebuchet MS" w:hAnsi="Trebuchet MS"/>
          <w:color w:val="000000" w:themeColor="text1"/>
          <w:sz w:val="20"/>
          <w:szCs w:val="20"/>
        </w:rPr>
        <w:t xml:space="preserve"> </w:t>
      </w:r>
      <w:r w:rsidRPr="000C0599">
        <w:rPr>
          <w:rStyle w:val="StyleCOdeChar"/>
          <w:rFonts w:eastAsiaTheme="minorEastAsia"/>
        </w:rPr>
        <w:t>&lt;/isif&gt;</w:t>
      </w:r>
      <w:r w:rsidR="000C0599">
        <w:rPr>
          <w:rFonts w:ascii="Trebuchet MS" w:hAnsi="Trebuchet MS"/>
          <w:color w:val="000000" w:themeColor="text1"/>
          <w:sz w:val="20"/>
          <w:szCs w:val="20"/>
        </w:rPr>
        <w:t xml:space="preserve"> a</w:t>
      </w:r>
      <w:r>
        <w:rPr>
          <w:rFonts w:ascii="Trebuchet MS" w:hAnsi="Trebuchet MS"/>
          <w:color w:val="000000" w:themeColor="text1"/>
          <w:sz w:val="20"/>
          <w:szCs w:val="20"/>
        </w:rPr>
        <w:t xml:space="preserve">fter an existing code block for payment methods rendering. </w:t>
      </w:r>
    </w:p>
    <w:p w14:paraId="73E3EFF8" w14:textId="62B3AA7C" w:rsidR="00F00A3E" w:rsidRDefault="00F00A3E" w:rsidP="000C0599">
      <w:pPr>
        <w:spacing w:after="0"/>
        <w:ind w:left="720"/>
        <w:rPr>
          <w:rFonts w:ascii="Trebuchet MS" w:hAnsi="Trebuchet MS"/>
          <w:color w:val="000000" w:themeColor="text1"/>
          <w:sz w:val="20"/>
          <w:szCs w:val="20"/>
        </w:rPr>
      </w:pPr>
      <w:r>
        <w:rPr>
          <w:rFonts w:ascii="Trebuchet MS" w:hAnsi="Trebuchet MS"/>
          <w:color w:val="000000" w:themeColor="text1"/>
          <w:sz w:val="20"/>
          <w:szCs w:val="20"/>
        </w:rPr>
        <w:t>Also add next lines:</w:t>
      </w:r>
    </w:p>
    <w:p w14:paraId="1BFD6624" w14:textId="77777777" w:rsidR="00F00A3E" w:rsidRPr="00F00A3E" w:rsidRDefault="00F00A3E" w:rsidP="00F00A3E">
      <w:pPr>
        <w:pStyle w:val="StyleCOde"/>
      </w:pPr>
      <w:r w:rsidRPr="00F00A3E">
        <w:t>&lt;!--- HIPAY INTEGRATION ------ skip all HiPay methods if HiPay is disabled---&gt;</w:t>
      </w:r>
    </w:p>
    <w:p w14:paraId="4EC4EA2E" w14:textId="5D7FE087" w:rsidR="00F00A3E" w:rsidRPr="00F00A3E" w:rsidRDefault="00F00A3E" w:rsidP="00F00A3E">
      <w:pPr>
        <w:pStyle w:val="StyleCOde"/>
      </w:pPr>
      <w:r>
        <w:tab/>
      </w:r>
      <w:r w:rsidRPr="00F00A3E">
        <w:t>&lt;isif condition="${paymentMethodType.value.indexOf('HIPAY') &gt; -1}" &gt;&lt;iscontinue/&gt;&lt;/isif&gt;</w:t>
      </w:r>
    </w:p>
    <w:p w14:paraId="1CF3ACDF" w14:textId="27AF0BB8" w:rsidR="00F00A3E" w:rsidRDefault="00F00A3E" w:rsidP="00EB02BF">
      <w:pPr>
        <w:spacing w:after="0"/>
        <w:ind w:left="720"/>
        <w:rPr>
          <w:rFonts w:ascii="Trebuchet MS" w:hAnsi="Trebuchet MS"/>
          <w:color w:val="000000" w:themeColor="text1"/>
          <w:sz w:val="20"/>
          <w:szCs w:val="20"/>
        </w:rPr>
      </w:pPr>
      <w:r>
        <w:rPr>
          <w:rFonts w:ascii="Trebuchet MS" w:hAnsi="Trebuchet MS"/>
          <w:noProof/>
          <w:color w:val="000000" w:themeColor="text1"/>
          <w:sz w:val="20"/>
          <w:szCs w:val="20"/>
        </w:rPr>
        <w:drawing>
          <wp:inline distT="0" distB="0" distL="0" distR="0" wp14:anchorId="01615BF4" wp14:editId="2E74D19F">
            <wp:extent cx="5029200" cy="2657901"/>
            <wp:effectExtent l="19050" t="19050" r="19050" b="285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ymentmethods_isml.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027164" cy="2656825"/>
                    </a:xfrm>
                    <a:prstGeom prst="rect">
                      <a:avLst/>
                    </a:prstGeom>
                    <a:ln w="3175">
                      <a:solidFill>
                        <a:schemeClr val="tx1"/>
                      </a:solidFill>
                    </a:ln>
                  </pic:spPr>
                </pic:pic>
              </a:graphicData>
            </a:graphic>
          </wp:inline>
        </w:drawing>
      </w:r>
    </w:p>
    <w:p w14:paraId="59AF6155" w14:textId="77777777" w:rsidR="00F00A3E" w:rsidRDefault="00F00A3E" w:rsidP="00EB02BF">
      <w:pPr>
        <w:spacing w:after="0"/>
        <w:ind w:left="720"/>
        <w:rPr>
          <w:rFonts w:ascii="Trebuchet MS" w:hAnsi="Trebuchet MS"/>
          <w:color w:val="000000" w:themeColor="text1"/>
          <w:sz w:val="20"/>
          <w:szCs w:val="20"/>
        </w:rPr>
      </w:pPr>
    </w:p>
    <w:p w14:paraId="398055BA" w14:textId="77777777" w:rsidR="00535071" w:rsidRDefault="00535071" w:rsidP="009167FC">
      <w:pPr>
        <w:pStyle w:val="StyleCOde"/>
        <w:rPr>
          <w:rFonts w:ascii="Trebuchet MS" w:hAnsi="Trebuchet MS"/>
          <w:color w:val="000000" w:themeColor="text1"/>
        </w:rPr>
      </w:pPr>
    </w:p>
    <w:p w14:paraId="464299B0" w14:textId="29A5194B" w:rsidR="00646AC5" w:rsidRDefault="0032341C" w:rsidP="009167FC">
      <w:pPr>
        <w:pStyle w:val="StyleCOde"/>
        <w:rPr>
          <w:rFonts w:ascii="Trebuchet MS" w:hAnsi="Trebuchet MS"/>
          <w:color w:val="000000" w:themeColor="text1"/>
        </w:rPr>
      </w:pPr>
      <w:r>
        <w:rPr>
          <w:rFonts w:ascii="Trebuchet MS" w:hAnsi="Trebuchet MS"/>
          <w:color w:val="000000" w:themeColor="text1"/>
        </w:rPr>
        <w:t xml:space="preserve">Add </w:t>
      </w:r>
      <w:r w:rsidRPr="0032341C">
        <w:t>&lt;isif condition="${!hipayEnabled}" &gt;</w:t>
      </w:r>
      <w:r w:rsidR="009167FC">
        <w:t xml:space="preserve"> </w:t>
      </w:r>
      <w:r>
        <w:rPr>
          <w:rFonts w:ascii="Trebuchet MS" w:hAnsi="Trebuchet MS"/>
          <w:color w:val="000000" w:themeColor="text1"/>
        </w:rPr>
        <w:t>before</w:t>
      </w:r>
      <w:r w:rsidR="00101B17">
        <w:rPr>
          <w:rFonts w:ascii="Trebuchet MS" w:hAnsi="Trebuchet MS"/>
          <w:color w:val="000000" w:themeColor="text1"/>
        </w:rPr>
        <w:t>:</w:t>
      </w:r>
    </w:p>
    <w:p w14:paraId="1CE81FCD" w14:textId="699D8BFF" w:rsidR="0017702F" w:rsidRPr="0017702F" w:rsidRDefault="001C1D4E" w:rsidP="0017702F">
      <w:pPr>
        <w:pStyle w:val="StyleCOde"/>
      </w:pPr>
      <w:r>
        <w:rPr>
          <w:rFonts w:ascii="Trebuchet MS" w:hAnsi="Trebuchet MS"/>
          <w:color w:val="000000" w:themeColor="text1"/>
        </w:rPr>
        <w:t xml:space="preserve"> </w:t>
      </w:r>
      <w:r w:rsidR="0017702F">
        <w:rPr>
          <w:rFonts w:ascii="Trebuchet MS" w:hAnsi="Trebuchet MS"/>
          <w:color w:val="000000" w:themeColor="text1"/>
        </w:rPr>
        <w:tab/>
      </w:r>
      <w:r w:rsidR="0017702F" w:rsidRPr="0017702F">
        <w:t>&lt;</w:t>
      </w:r>
      <w:r w:rsidR="0017702F" w:rsidRPr="0017702F">
        <w:rPr>
          <w:highlight w:val="lightGray"/>
        </w:rPr>
        <w:t>iscomment</w:t>
      </w:r>
      <w:r w:rsidR="0017702F" w:rsidRPr="0017702F">
        <w:t>&gt;</w:t>
      </w:r>
    </w:p>
    <w:p w14:paraId="1018CA9A" w14:textId="77777777" w:rsidR="0017702F" w:rsidRPr="0017702F" w:rsidRDefault="0017702F" w:rsidP="0017702F">
      <w:pPr>
        <w:pStyle w:val="StyleCOde"/>
      </w:pPr>
      <w:r w:rsidRPr="0017702F">
        <w:tab/>
      </w:r>
      <w:r w:rsidRPr="0017702F">
        <w:tab/>
      </w:r>
      <w:r w:rsidRPr="0017702F">
        <w:tab/>
        <w:t>Credit card block</w:t>
      </w:r>
    </w:p>
    <w:p w14:paraId="6C2AF252" w14:textId="77777777" w:rsidR="0017702F" w:rsidRPr="0017702F" w:rsidRDefault="0017702F" w:rsidP="0017702F">
      <w:pPr>
        <w:pStyle w:val="StyleCOde"/>
      </w:pPr>
      <w:r w:rsidRPr="0017702F">
        <w:lastRenderedPageBreak/>
        <w:tab/>
      </w:r>
      <w:r w:rsidRPr="0017702F">
        <w:tab/>
        <w:t>&lt;/</w:t>
      </w:r>
      <w:r w:rsidRPr="0017702F">
        <w:rPr>
          <w:highlight w:val="lightGray"/>
        </w:rPr>
        <w:t>iscomment</w:t>
      </w:r>
      <w:r w:rsidRPr="0017702F">
        <w:t>&gt;</w:t>
      </w:r>
    </w:p>
    <w:p w14:paraId="0C18EC4F" w14:textId="77777777" w:rsidR="008471C6" w:rsidRDefault="008471C6" w:rsidP="00E72DFB">
      <w:pPr>
        <w:spacing w:after="0"/>
        <w:ind w:left="900"/>
        <w:rPr>
          <w:rFonts w:ascii="Trebuchet MS" w:hAnsi="Trebuchet MS"/>
          <w:color w:val="000000" w:themeColor="text1"/>
          <w:sz w:val="20"/>
          <w:szCs w:val="20"/>
        </w:rPr>
      </w:pPr>
    </w:p>
    <w:p w14:paraId="332E38D7" w14:textId="33C22AFC" w:rsidR="008471C6" w:rsidRDefault="002F3523" w:rsidP="00E72DFB">
      <w:pPr>
        <w:spacing w:after="0"/>
        <w:ind w:left="900"/>
        <w:rPr>
          <w:rFonts w:ascii="Trebuchet MS" w:hAnsi="Trebuchet MS"/>
          <w:color w:val="000000" w:themeColor="text1"/>
          <w:sz w:val="20"/>
          <w:szCs w:val="20"/>
        </w:rPr>
      </w:pPr>
      <w:r>
        <w:rPr>
          <w:rFonts w:ascii="Trebuchet MS" w:hAnsi="Trebuchet MS"/>
          <w:noProof/>
          <w:color w:val="000000" w:themeColor="text1"/>
          <w:sz w:val="20"/>
          <w:szCs w:val="20"/>
        </w:rPr>
        <w:drawing>
          <wp:inline distT="0" distB="0" distL="0" distR="0" wp14:anchorId="3AF7E7B4" wp14:editId="4D724A8A">
            <wp:extent cx="4813539" cy="2912027"/>
            <wp:effectExtent l="19050" t="19050" r="25400" b="222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ymentmethods_isml_3.png"/>
                    <pic:cNvPicPr/>
                  </pic:nvPicPr>
                  <pic:blipFill>
                    <a:blip r:embed="rId32">
                      <a:extLst>
                        <a:ext uri="{28A0092B-C50C-407E-A947-70E740481C1C}">
                          <a14:useLocalDpi xmlns:a14="http://schemas.microsoft.com/office/drawing/2010/main" val="0"/>
                        </a:ext>
                      </a:extLst>
                    </a:blip>
                    <a:stretch>
                      <a:fillRect/>
                    </a:stretch>
                  </pic:blipFill>
                  <pic:spPr>
                    <a:xfrm>
                      <a:off x="0" y="0"/>
                      <a:ext cx="4815198" cy="2913031"/>
                    </a:xfrm>
                    <a:prstGeom prst="rect">
                      <a:avLst/>
                    </a:prstGeom>
                    <a:ln>
                      <a:solidFill>
                        <a:schemeClr val="tx1"/>
                      </a:solidFill>
                    </a:ln>
                  </pic:spPr>
                </pic:pic>
              </a:graphicData>
            </a:graphic>
          </wp:inline>
        </w:drawing>
      </w:r>
    </w:p>
    <w:p w14:paraId="0F47550B" w14:textId="77777777" w:rsidR="008471C6" w:rsidRDefault="008471C6" w:rsidP="00E72DFB">
      <w:pPr>
        <w:spacing w:after="0"/>
        <w:ind w:left="900"/>
        <w:rPr>
          <w:rFonts w:ascii="Trebuchet MS" w:hAnsi="Trebuchet MS"/>
          <w:color w:val="000000" w:themeColor="text1"/>
          <w:sz w:val="20"/>
          <w:szCs w:val="20"/>
        </w:rPr>
      </w:pPr>
    </w:p>
    <w:p w14:paraId="1E4EB83E" w14:textId="36D4AA83" w:rsidR="00E72DFB" w:rsidRDefault="00E72DFB" w:rsidP="009167FC">
      <w:pPr>
        <w:spacing w:after="0"/>
        <w:ind w:left="900"/>
        <w:rPr>
          <w:rFonts w:ascii="Trebuchet MS" w:hAnsi="Trebuchet MS"/>
          <w:color w:val="000000" w:themeColor="text1"/>
          <w:sz w:val="20"/>
          <w:szCs w:val="20"/>
        </w:rPr>
      </w:pPr>
      <w:r>
        <w:rPr>
          <w:rFonts w:ascii="Trebuchet MS" w:hAnsi="Trebuchet MS"/>
          <w:color w:val="000000" w:themeColor="text1"/>
          <w:sz w:val="20"/>
          <w:szCs w:val="20"/>
        </w:rPr>
        <w:t>Add</w:t>
      </w:r>
      <w:r w:rsidR="0017702F">
        <w:rPr>
          <w:rFonts w:ascii="Trebuchet MS" w:hAnsi="Trebuchet MS"/>
          <w:color w:val="000000" w:themeColor="text1"/>
          <w:sz w:val="20"/>
          <w:szCs w:val="20"/>
        </w:rPr>
        <w:t>:</w:t>
      </w:r>
      <w:r>
        <w:rPr>
          <w:rFonts w:ascii="Trebuchet MS" w:hAnsi="Trebuchet MS"/>
          <w:color w:val="000000" w:themeColor="text1"/>
          <w:sz w:val="20"/>
          <w:szCs w:val="20"/>
        </w:rPr>
        <w:t xml:space="preserve"> </w:t>
      </w:r>
      <w:r w:rsidRPr="00E72DFB">
        <w:rPr>
          <w:rFonts w:ascii="Consolas" w:hAnsi="Consolas" w:cs="Consolas"/>
          <w:color w:val="008080"/>
          <w:sz w:val="20"/>
          <w:szCs w:val="20"/>
        </w:rPr>
        <w:t>&lt;/</w:t>
      </w:r>
      <w:r w:rsidRPr="00E72DFB">
        <w:rPr>
          <w:rFonts w:ascii="Consolas" w:hAnsi="Consolas" w:cs="Consolas"/>
          <w:color w:val="3F7F7F"/>
          <w:sz w:val="20"/>
          <w:szCs w:val="20"/>
        </w:rPr>
        <w:t>isif</w:t>
      </w:r>
      <w:r w:rsidRPr="00E72DFB">
        <w:rPr>
          <w:rFonts w:ascii="Consolas" w:hAnsi="Consolas" w:cs="Consolas"/>
          <w:color w:val="008080"/>
          <w:sz w:val="20"/>
          <w:szCs w:val="20"/>
        </w:rPr>
        <w:t>&gt;</w:t>
      </w:r>
      <w:r w:rsidR="009167FC">
        <w:rPr>
          <w:rFonts w:ascii="Trebuchet MS" w:hAnsi="Trebuchet MS"/>
          <w:color w:val="000000" w:themeColor="text1"/>
          <w:sz w:val="20"/>
          <w:szCs w:val="20"/>
        </w:rPr>
        <w:t xml:space="preserve"> </w:t>
      </w:r>
      <w:r>
        <w:rPr>
          <w:rFonts w:ascii="Trebuchet MS" w:hAnsi="Trebuchet MS"/>
          <w:color w:val="000000" w:themeColor="text1"/>
          <w:sz w:val="20"/>
          <w:szCs w:val="20"/>
        </w:rPr>
        <w:t>after:</w:t>
      </w:r>
    </w:p>
    <w:p w14:paraId="0D975278" w14:textId="77777777" w:rsidR="00E72DFB" w:rsidRPr="00E72DFB" w:rsidRDefault="00E72DFB" w:rsidP="00E72DFB">
      <w:pPr>
        <w:pStyle w:val="StyleCOde"/>
      </w:pPr>
      <w:r w:rsidRPr="00E72DFB">
        <w:t>&lt;iscomment&gt;</w:t>
      </w:r>
    </w:p>
    <w:p w14:paraId="01438C55" w14:textId="6DDDF81F" w:rsidR="00E72DFB" w:rsidRPr="00E72DFB" w:rsidRDefault="00543560" w:rsidP="00E72DFB">
      <w:pPr>
        <w:pStyle w:val="StyleCOde"/>
      </w:pPr>
      <w:r>
        <w:tab/>
      </w:r>
      <w:r>
        <w:tab/>
      </w:r>
      <w:r w:rsidR="00E72DFB" w:rsidRPr="00E72DFB">
        <w:t>Custom processor</w:t>
      </w:r>
    </w:p>
    <w:p w14:paraId="176B37FA" w14:textId="7784ACC0" w:rsidR="00E72DFB" w:rsidRPr="00E72DFB" w:rsidRDefault="00E72DFB" w:rsidP="00E72DFB">
      <w:pPr>
        <w:pStyle w:val="StyleCOde"/>
      </w:pPr>
      <w:r w:rsidRPr="00E72DFB">
        <w:tab/>
      </w:r>
      <w:r w:rsidRPr="00E72DFB">
        <w:tab/>
        <w:t>--------------------------------------------------------------</w:t>
      </w:r>
    </w:p>
    <w:p w14:paraId="074F33E9" w14:textId="4C60ECC4" w:rsidR="00E72DFB" w:rsidRPr="00E72DFB" w:rsidRDefault="00543560" w:rsidP="00E72DFB">
      <w:pPr>
        <w:pStyle w:val="StyleCOde"/>
      </w:pPr>
      <w:r>
        <w:tab/>
      </w:r>
      <w:r w:rsidR="00E72DFB" w:rsidRPr="00E72DFB">
        <w:t>&lt;/iscomment&gt;</w:t>
      </w:r>
    </w:p>
    <w:p w14:paraId="5291D65F" w14:textId="77777777" w:rsidR="00E72DFB" w:rsidRPr="00E72DFB" w:rsidRDefault="00E72DFB" w:rsidP="00E72DFB">
      <w:pPr>
        <w:pStyle w:val="StyleCOde"/>
      </w:pPr>
      <w:r w:rsidRPr="00E72DFB">
        <w:tab/>
      </w:r>
      <w:r w:rsidRPr="00E72DFB">
        <w:tab/>
        <w:t>&lt;div class="payment-method &lt;isif condition="${!empty(pdict.selectedPaymentID) &amp;&amp; pdict.selectedPaymentID=='PayPal'}"&gt;payment-method-expanded&lt;/isif&gt;" data-method="Custom"&gt;</w:t>
      </w:r>
    </w:p>
    <w:p w14:paraId="3FD9EBD7" w14:textId="5A3BECC7" w:rsidR="00E72DFB" w:rsidRPr="00E72DFB" w:rsidRDefault="005D201C" w:rsidP="00E72DFB">
      <w:pPr>
        <w:pStyle w:val="StyleCOde"/>
      </w:pPr>
      <w:r>
        <w:tab/>
      </w:r>
      <w:r>
        <w:tab/>
      </w:r>
      <w:r w:rsidR="00E72DFB" w:rsidRPr="00E72DFB">
        <w:t>&lt;!-- Your custom payment method implementation goes here.--&gt;</w:t>
      </w:r>
    </w:p>
    <w:p w14:paraId="263979DD" w14:textId="7B59BB63" w:rsidR="00E72DFB" w:rsidRPr="00E72DFB" w:rsidRDefault="005D201C" w:rsidP="00E72DFB">
      <w:pPr>
        <w:pStyle w:val="StyleCOde"/>
      </w:pPr>
      <w:r>
        <w:tab/>
      </w:r>
      <w:r w:rsidR="00E72DFB" w:rsidRPr="00E72DFB">
        <w:tab/>
        <w:t>${Resource.msg('billing.custompaymentmethod','checkout',null)}</w:t>
      </w:r>
    </w:p>
    <w:p w14:paraId="5C43B051" w14:textId="0604D633" w:rsidR="0017702F" w:rsidRPr="00E72DFB" w:rsidRDefault="00E72DFB" w:rsidP="00E72DFB">
      <w:pPr>
        <w:pStyle w:val="StyleCOde"/>
      </w:pPr>
      <w:r w:rsidRPr="00E72DFB">
        <w:tab/>
      </w:r>
      <w:r w:rsidRPr="00E72DFB">
        <w:tab/>
        <w:t>&lt;/div&gt;</w:t>
      </w:r>
    </w:p>
    <w:p w14:paraId="2D5731D2" w14:textId="77777777" w:rsidR="00101B17" w:rsidRDefault="00101B17" w:rsidP="00574E51">
      <w:pPr>
        <w:spacing w:after="0"/>
        <w:ind w:left="720"/>
        <w:rPr>
          <w:rFonts w:ascii="Trebuchet MS" w:hAnsi="Trebuchet MS"/>
          <w:color w:val="000000" w:themeColor="text1"/>
          <w:sz w:val="20"/>
          <w:szCs w:val="20"/>
        </w:rPr>
      </w:pPr>
    </w:p>
    <w:p w14:paraId="20AE19D3" w14:textId="597EAEBA" w:rsidR="006348C3" w:rsidRDefault="002F3523" w:rsidP="00574E51">
      <w:pPr>
        <w:spacing w:after="0"/>
        <w:ind w:left="720"/>
        <w:rPr>
          <w:rFonts w:ascii="Trebuchet MS" w:hAnsi="Trebuchet MS"/>
          <w:color w:val="000000" w:themeColor="text1"/>
          <w:sz w:val="20"/>
          <w:szCs w:val="20"/>
        </w:rPr>
      </w:pPr>
      <w:r>
        <w:rPr>
          <w:rFonts w:ascii="Trebuchet MS" w:hAnsi="Trebuchet MS"/>
          <w:noProof/>
          <w:color w:val="000000" w:themeColor="text1"/>
          <w:sz w:val="20"/>
          <w:szCs w:val="20"/>
        </w:rPr>
        <w:drawing>
          <wp:inline distT="0" distB="0" distL="0" distR="0" wp14:anchorId="6C020CC7" wp14:editId="2755D5D6">
            <wp:extent cx="5652999" cy="2329132"/>
            <wp:effectExtent l="19050" t="19050" r="24130" b="1460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ymentmethods_isml_3.png"/>
                    <pic:cNvPicPr/>
                  </pic:nvPicPr>
                  <pic:blipFill>
                    <a:blip r:embed="rId33">
                      <a:extLst>
                        <a:ext uri="{28A0092B-C50C-407E-A947-70E740481C1C}">
                          <a14:useLocalDpi xmlns:a14="http://schemas.microsoft.com/office/drawing/2010/main" val="0"/>
                        </a:ext>
                      </a:extLst>
                    </a:blip>
                    <a:stretch>
                      <a:fillRect/>
                    </a:stretch>
                  </pic:blipFill>
                  <pic:spPr>
                    <a:xfrm>
                      <a:off x="0" y="0"/>
                      <a:ext cx="5654945" cy="2329934"/>
                    </a:xfrm>
                    <a:prstGeom prst="rect">
                      <a:avLst/>
                    </a:prstGeom>
                    <a:ln>
                      <a:solidFill>
                        <a:schemeClr val="tx1"/>
                      </a:solidFill>
                    </a:ln>
                  </pic:spPr>
                </pic:pic>
              </a:graphicData>
            </a:graphic>
          </wp:inline>
        </w:drawing>
      </w:r>
    </w:p>
    <w:p w14:paraId="522183D3" w14:textId="77777777" w:rsidR="006348C3" w:rsidRDefault="006348C3" w:rsidP="00574E51">
      <w:pPr>
        <w:spacing w:after="0"/>
        <w:ind w:left="720"/>
        <w:rPr>
          <w:rFonts w:ascii="Trebuchet MS" w:hAnsi="Trebuchet MS"/>
          <w:color w:val="000000" w:themeColor="text1"/>
          <w:sz w:val="20"/>
          <w:szCs w:val="20"/>
        </w:rPr>
      </w:pPr>
    </w:p>
    <w:p w14:paraId="3C76CC70" w14:textId="77777777" w:rsidR="005D201C" w:rsidRDefault="005D201C" w:rsidP="00574E51">
      <w:pPr>
        <w:spacing w:after="0"/>
        <w:ind w:left="720"/>
        <w:rPr>
          <w:rFonts w:ascii="Trebuchet MS" w:hAnsi="Trebuchet MS"/>
          <w:color w:val="000000" w:themeColor="text1"/>
          <w:sz w:val="20"/>
          <w:szCs w:val="20"/>
        </w:rPr>
      </w:pPr>
    </w:p>
    <w:p w14:paraId="348DA7C0" w14:textId="77777777" w:rsidR="005D201C" w:rsidRDefault="005D201C" w:rsidP="00574E51">
      <w:pPr>
        <w:spacing w:after="0"/>
        <w:ind w:left="720"/>
        <w:rPr>
          <w:rFonts w:ascii="Trebuchet MS" w:hAnsi="Trebuchet MS"/>
          <w:color w:val="000000" w:themeColor="text1"/>
          <w:sz w:val="20"/>
          <w:szCs w:val="20"/>
        </w:rPr>
      </w:pPr>
    </w:p>
    <w:p w14:paraId="1D53D4C8" w14:textId="6AD735F4" w:rsidR="008D2198" w:rsidRDefault="008D2198" w:rsidP="00574E51">
      <w:pPr>
        <w:spacing w:after="0"/>
        <w:ind w:left="720"/>
        <w:rPr>
          <w:rFonts w:ascii="Trebuchet MS" w:hAnsi="Trebuchet MS"/>
          <w:color w:val="000000" w:themeColor="text1"/>
          <w:sz w:val="20"/>
          <w:szCs w:val="20"/>
        </w:rPr>
      </w:pPr>
      <w:r>
        <w:rPr>
          <w:rFonts w:ascii="Trebuchet MS" w:hAnsi="Trebuchet MS"/>
          <w:color w:val="000000" w:themeColor="text1"/>
          <w:sz w:val="20"/>
          <w:szCs w:val="20"/>
        </w:rPr>
        <w:t>Add:</w:t>
      </w:r>
    </w:p>
    <w:p w14:paraId="3C2491F8" w14:textId="7F4BAE8D" w:rsidR="000F091C" w:rsidRDefault="000F091C" w:rsidP="005560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p>
    <w:p w14:paraId="51304CEC"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lt;isif condition="${hipayEnabled}" &gt;</w:t>
      </w:r>
    </w:p>
    <w:p w14:paraId="4503EB2D"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lastRenderedPageBreak/>
        <w:t xml:space="preserve">        &lt;!--- HIPAY INTEGRATION ------ BEGIN ---&gt;</w:t>
      </w:r>
    </w:p>
    <w:p w14:paraId="4261F756"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comment&gt;</w:t>
      </w:r>
    </w:p>
    <w:p w14:paraId="435A7DDA"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HIPAY Credit card</w:t>
      </w:r>
    </w:p>
    <w:p w14:paraId="019AE559"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w:t>
      </w:r>
    </w:p>
    <w:p w14:paraId="2E5D2FF2"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comment&gt;</w:t>
      </w:r>
    </w:p>
    <w:p w14:paraId="48051BA0"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payment-method &lt;isif condition="${(empty(pdict.selectedPaymentID) || pdict.selectedPaymentID=='HIPAY_CREDIT_CARD') &amp;&amp; isHiPayHostedMode == false }"&gt;payment-method-expanded&lt;/isif&gt;" data-method="HIPAY_CREDIT_CARD"&gt;</w:t>
      </w:r>
    </w:p>
    <w:p w14:paraId="07019DC3"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comment&gt;display select box with stored credit cards if customer is authenticated&lt;/iscomment&gt;</w:t>
      </w:r>
    </w:p>
    <w:p w14:paraId="640DE85A" w14:textId="20A3E07A"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if condition="${pdict.CurrentCustomer.authenticated &amp;&amp; !empty(pdict.ApplicableCreditCards)</w:t>
      </w:r>
      <w:r w:rsidR="00950A5F">
        <w:rPr>
          <w:rStyle w:val="StyleCOdeChar"/>
          <w:rFonts w:eastAsiaTheme="minorEastAsia"/>
        </w:rPr>
        <w:t xml:space="preserve"> </w:t>
      </w:r>
      <w:r w:rsidR="00950A5F" w:rsidRPr="00950A5F">
        <w:rPr>
          <w:rStyle w:val="StyleCOdeChar"/>
          <w:rFonts w:eastAsiaTheme="minorEastAsia"/>
        </w:rPr>
        <w:t>&amp;&amp; hipayEnableOneClick</w:t>
      </w:r>
      <w:r w:rsidRPr="000F091C">
        <w:rPr>
          <w:rStyle w:val="StyleCOdeChar"/>
          <w:rFonts w:eastAsiaTheme="minorEastAsia"/>
        </w:rPr>
        <w:t>}"&gt;</w:t>
      </w:r>
    </w:p>
    <w:p w14:paraId="0497AC7A"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form-row"&gt;</w:t>
      </w:r>
    </w:p>
    <w:p w14:paraId="49C06763"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label class="label"&gt;${Resource.msg('billing.selectcreditcard','checkout',null)}&lt;/label&gt;</w:t>
      </w:r>
    </w:p>
    <w:p w14:paraId="754B1B1A"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field-wrapper"&gt;</w:t>
      </w:r>
    </w:p>
    <w:p w14:paraId="5D5BA1FD"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select name="${pdict.CurrentForms.billing.paymentMethods.creditCardList.htmlName}" id="creditCardList" class="input-select"&gt;</w:t>
      </w:r>
    </w:p>
    <w:p w14:paraId="1F625655"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option value=""&gt;${Resource.msg('billing.creditcardlistselect','checkout',null)}&lt;/option&gt;</w:t>
      </w:r>
    </w:p>
    <w:p w14:paraId="1A96B22E"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loop items="${pdict.ApplicableCreditCards}" var="creditCardInstr"&gt;</w:t>
      </w:r>
    </w:p>
    <w:p w14:paraId="223E4423"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option value="${creditCardInstr.UUID}"&gt;(&lt;isprint value="${creditCardInstr.creditCardType}"/&gt;) &lt;isprint value="${creditCardInstr.maskedCreditCardNumber}"/&gt; - ${Resource.msg('billing.creditcardlistexp','checkout',null)} &lt;isprint value="${creditCardInstr.creditCardExpirationMonth}" formatter="00" /&gt;.&lt;isprint value="${creditCardInstr.creditCardExpirationYear}" formatter="0000" /&gt;&lt;/option&gt;</w:t>
      </w:r>
    </w:p>
    <w:p w14:paraId="49C8B9BF"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loop&gt;</w:t>
      </w:r>
    </w:p>
    <w:p w14:paraId="348AB5B8"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select&gt;</w:t>
      </w:r>
    </w:p>
    <w:p w14:paraId="486A2BCF"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2C1F877B"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509D4702"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form-row form-row-button"&gt;</w:t>
      </w:r>
    </w:p>
    <w:p w14:paraId="3CBA02F3"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button id="credit-card-select-go" name="${pdict.CurrentForms.billing.creditCardSelect.htmlName}" type="submit" value="Go" class="simple-submit"&gt;Select&lt;/button&gt;</w:t>
      </w:r>
    </w:p>
    <w:p w14:paraId="470FFB58"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4B2A3B5B"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comment&gt;</w:t>
      </w:r>
    </w:p>
    <w:p w14:paraId="2E33EA7A"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loop items="${pdict.ApplicableCreditCards}" var="creditCardInstr"&gt;</w:t>
      </w:r>
    </w:p>
    <w:p w14:paraId="18B70AB0"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a href="${URLUtils.https('COBilling-UpdateCreditCardSelection', 'creditCardUUID', creditCardInstr.UUID)}"&gt;</w:t>
      </w:r>
    </w:p>
    <w:p w14:paraId="4121B68A"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print value="${creditCardInstr.creditCardType}"/&gt;)</w:t>
      </w:r>
    </w:p>
    <w:p w14:paraId="4564933D"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print value="${creditCardInstr.maskedCreditCardNumber}"/&gt;</w:t>
      </w:r>
    </w:p>
    <w:p w14:paraId="3E717376"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 ${Resource.msg('billing.creditcardlistexp','checkout',null)}</w:t>
      </w:r>
    </w:p>
    <w:p w14:paraId="216749B7"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print value="${creditCardInstr.creditCardExpirationMonth}" formatter="00" /&gt;</w:t>
      </w:r>
    </w:p>
    <w:p w14:paraId="1283AEC6"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print value="${creditCardInstr.creditCardExpirationYear}" formatter="0000" /&gt;</w:t>
      </w:r>
    </w:p>
    <w:p w14:paraId="60D4ABBB"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a&gt;</w:t>
      </w:r>
    </w:p>
    <w:p w14:paraId="59CD21EA"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loop&gt;</w:t>
      </w:r>
    </w:p>
    <w:p w14:paraId="2D9AE6F3"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comment&gt;</w:t>
      </w:r>
    </w:p>
    <w:p w14:paraId="2A9AC30F"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lastRenderedPageBreak/>
        <w:t xml:space="preserve">           &lt;/isif&gt;</w:t>
      </w:r>
    </w:p>
    <w:p w14:paraId="0E39D491"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ccfields-wrap"&gt;</w:t>
      </w:r>
    </w:p>
    <w:p w14:paraId="5B9C8867"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set name="selectedCreditCardType" value="${ pdict.CurrentForms.billing.paymentMethods.creditCard.type.selectedOptionObject ? pdict.CurrentForms.billing.paymentMethods.creditCard.type.selectedOptionObject.cardType : null}" scope="page" /&gt;</w:t>
      </w:r>
    </w:p>
    <w:p w14:paraId="1F29CD6F"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owner-wrap"&gt;</w:t>
      </w:r>
    </w:p>
    <w:p w14:paraId="21BAD206"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owner-split  ${selectedCreditCardType != 'Amex' ? 'hide' : ''}"&gt;</w:t>
      </w:r>
    </w:p>
    <w:p w14:paraId="1717FA96"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inputfield formfield="${pdict.CurrentForms.billing.paymentMethods.creditCard.ownerfirst}" type="input" attribute1="autocomplete" value1="off" xhtmlclass="owner"/&gt;</w:t>
      </w:r>
    </w:p>
    <w:p w14:paraId="0DF50E22"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inputfield formfield="${pdict.CurrentForms.billing.paymentMethods.creditCard.ownerlast}" type="input" attribute1="autocomplete" value1="off" xhtmlclass="owner"/&gt;</w:t>
      </w:r>
    </w:p>
    <w:p w14:paraId="0D2BE654"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682FCBED"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owner-single  ${selectedCreditCardType == 'Amex' ? 'hide' : ''}"&gt;</w:t>
      </w:r>
    </w:p>
    <w:p w14:paraId="0CAF31C5"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inputfield formfield="${pdict.CurrentForms.billing.paymentMethods.creditCard.owner}" type="input" attribute1="autocomplete" value1="off" xhtmlclass="owner"/&gt;</w:t>
      </w:r>
    </w:p>
    <w:p w14:paraId="381510E8"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1B3672EB"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12E364A9" w14:textId="77777777" w:rsid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inputfield formfield="${pdict.CurrentForms.billing.paymentMethods.creditCard.type}" type="select"/&gt;</w:t>
      </w:r>
    </w:p>
    <w:p w14:paraId="494CDF35" w14:textId="77777777" w:rsidR="002A29B1" w:rsidRPr="002A29B1" w:rsidRDefault="002A29B1" w:rsidP="002A29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Fonts w:ascii="Courier New" w:eastAsia="Times New Roman" w:hAnsi="Courier New" w:cs="Courier New"/>
          <w:color w:val="31849B" w:themeColor="accent5" w:themeShade="BF"/>
          <w:sz w:val="20"/>
          <w:szCs w:val="20"/>
          <w:lang w:val="ro-RO" w:eastAsia="ro-RO"/>
        </w:rPr>
      </w:pPr>
      <w:r w:rsidRPr="002A29B1">
        <w:rPr>
          <w:rFonts w:ascii="Courier New" w:eastAsia="Times New Roman" w:hAnsi="Courier New" w:cs="Courier New"/>
          <w:color w:val="31849B" w:themeColor="accent5" w:themeShade="BF"/>
          <w:sz w:val="20"/>
          <w:szCs w:val="20"/>
          <w:lang w:val="ro-RO" w:eastAsia="ro-RO"/>
        </w:rPr>
        <w:t>&lt;isif condition="${!empty(applicablePaymentCards)}"&gt;</w:t>
      </w:r>
    </w:p>
    <w:p w14:paraId="251BCA80" w14:textId="77777777" w:rsidR="002A29B1" w:rsidRPr="002A29B1" w:rsidRDefault="002A29B1" w:rsidP="002A29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Fonts w:ascii="Courier New" w:eastAsia="Times New Roman" w:hAnsi="Courier New" w:cs="Courier New"/>
          <w:color w:val="31849B" w:themeColor="accent5" w:themeShade="BF"/>
          <w:sz w:val="20"/>
          <w:szCs w:val="20"/>
          <w:lang w:val="ro-RO" w:eastAsia="ro-RO"/>
        </w:rPr>
      </w:pPr>
      <w:r w:rsidRPr="002A29B1">
        <w:rPr>
          <w:rFonts w:ascii="Courier New" w:eastAsia="Times New Roman" w:hAnsi="Courier New" w:cs="Courier New"/>
          <w:color w:val="31849B" w:themeColor="accent5" w:themeShade="BF"/>
          <w:sz w:val="20"/>
          <w:szCs w:val="20"/>
          <w:lang w:val="ro-RO" w:eastAsia="ro-RO"/>
        </w:rPr>
        <w:t xml:space="preserve">                    &lt;isloop items="${applicablePaymentCards}" var="creditCardInstr"&gt;</w:t>
      </w:r>
    </w:p>
    <w:p w14:paraId="36344699" w14:textId="77777777" w:rsidR="002A29B1" w:rsidRPr="002A29B1" w:rsidRDefault="002A29B1" w:rsidP="002A29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Fonts w:ascii="Courier New" w:eastAsia="Times New Roman" w:hAnsi="Courier New" w:cs="Courier New"/>
          <w:color w:val="31849B" w:themeColor="accent5" w:themeShade="BF"/>
          <w:sz w:val="20"/>
          <w:szCs w:val="20"/>
          <w:lang w:val="ro-RO" w:eastAsia="ro-RO"/>
        </w:rPr>
      </w:pPr>
      <w:r w:rsidRPr="002A29B1">
        <w:rPr>
          <w:rFonts w:ascii="Courier New" w:eastAsia="Times New Roman" w:hAnsi="Courier New" w:cs="Courier New"/>
          <w:color w:val="31849B" w:themeColor="accent5" w:themeShade="BF"/>
          <w:sz w:val="20"/>
          <w:szCs w:val="20"/>
          <w:lang w:val="ro-RO" w:eastAsia="ro-RO"/>
        </w:rPr>
        <w:tab/>
        <w:t xml:space="preserve">                    &lt;input type="hidden" data-hipay-cvv-disabled="${creditCardInstr.custom.hipayCVVIgnored}" data-hipay-oneclick-disabled="${creditCardInstr.custom.hipayOneClickDisabled}" data-hipay-cardtype="${creditCardInstr.cardType}" /&gt;</w:t>
      </w:r>
    </w:p>
    <w:p w14:paraId="0E853AF8" w14:textId="77777777" w:rsidR="002A29B1" w:rsidRPr="002A29B1" w:rsidRDefault="002A29B1" w:rsidP="002A29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Fonts w:ascii="Courier New" w:eastAsia="Times New Roman" w:hAnsi="Courier New" w:cs="Courier New"/>
          <w:color w:val="31849B" w:themeColor="accent5" w:themeShade="BF"/>
          <w:sz w:val="20"/>
          <w:szCs w:val="20"/>
          <w:lang w:val="ro-RO" w:eastAsia="ro-RO"/>
        </w:rPr>
      </w:pPr>
      <w:r w:rsidRPr="002A29B1">
        <w:rPr>
          <w:rFonts w:ascii="Courier New" w:eastAsia="Times New Roman" w:hAnsi="Courier New" w:cs="Courier New"/>
          <w:color w:val="31849B" w:themeColor="accent5" w:themeShade="BF"/>
          <w:sz w:val="20"/>
          <w:szCs w:val="20"/>
          <w:lang w:val="ro-RO" w:eastAsia="ro-RO"/>
        </w:rPr>
        <w:tab/>
        <w:t xml:space="preserve">                &lt;/isloop&gt;</w:t>
      </w:r>
    </w:p>
    <w:p w14:paraId="38995F38" w14:textId="2833F856" w:rsidR="000F091C" w:rsidRPr="000F091C" w:rsidRDefault="002A29B1" w:rsidP="002A29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2A29B1">
        <w:rPr>
          <w:rFonts w:ascii="Courier New" w:eastAsia="Times New Roman" w:hAnsi="Courier New" w:cs="Courier New"/>
          <w:color w:val="31849B" w:themeColor="accent5" w:themeShade="BF"/>
          <w:sz w:val="20"/>
          <w:szCs w:val="20"/>
          <w:lang w:val="ro-RO" w:eastAsia="ro-RO"/>
        </w:rPr>
        <w:tab/>
        <w:t xml:space="preserve">            &lt;/isif&gt;</w:t>
      </w:r>
      <w:r w:rsidR="000F091C" w:rsidRPr="000F091C">
        <w:rPr>
          <w:rStyle w:val="StyleCOdeChar"/>
          <w:rFonts w:eastAsiaTheme="minorEastAsia"/>
        </w:rPr>
        <w:t xml:space="preserve">               &lt;isinputfield formfield="${pdict.CurrentForms.billing.paymentMethods.creditCard.number}" type="input" attribute1="autocomplete" value1="off"/&gt;</w:t>
      </w:r>
    </w:p>
    <w:p w14:paraId="6EE6A72E"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inputfield formfield="${pdict.CurrentForms.billing.paymentMethods.creditCard.uuid}" type="hidden" attribute1="autocomplete" value1="off"/&gt;</w:t>
      </w:r>
    </w:p>
    <w:p w14:paraId="21A886A0" w14:textId="77777777" w:rsid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form-label-text"&gt;&lt;span class="required-indicator"&gt;${Resource.msg('billing.requiredindicator','checkout',null)}&lt;/span&gt;${Resource.msg('billing.creditcardlistexpdate', 'checkout', null)}&lt;/div&gt;</w:t>
      </w:r>
    </w:p>
    <w:p w14:paraId="05BE89A6" w14:textId="77777777" w:rsidR="002E6801" w:rsidRPr="00E75A1A" w:rsidRDefault="002E6801" w:rsidP="002E6801">
      <w:pPr>
        <w:pStyle w:val="StyleCOde"/>
      </w:pPr>
      <w:r w:rsidRPr="00E75A1A">
        <w:t>&lt;isif condition="${pdict.CurrentForms.billing.paymentMethods.creditCard.expiration.month.selectedOption === null || pdict.CurrentForms.billing.paymentMethods.creditCard.expiration.year.selectedOption === null}"&gt;</w:t>
      </w:r>
    </w:p>
    <w:p w14:paraId="79B356C1" w14:textId="77777777" w:rsidR="002E6801" w:rsidRPr="00E75A1A" w:rsidRDefault="002E6801" w:rsidP="002E6801">
      <w:pPr>
        <w:pStyle w:val="StyleCOde"/>
      </w:pPr>
      <w:r>
        <w:t xml:space="preserve">  </w:t>
      </w:r>
      <w:r w:rsidRPr="00E75A1A">
        <w:t>&lt;isscript&gt;</w:t>
      </w:r>
    </w:p>
    <w:p w14:paraId="701425D1" w14:textId="77777777" w:rsidR="002E6801" w:rsidRPr="00E75A1A" w:rsidRDefault="002E6801" w:rsidP="002E6801">
      <w:pPr>
        <w:pStyle w:val="StyleCOde"/>
      </w:pPr>
      <w:r w:rsidRPr="00E75A1A">
        <w:t xml:space="preserve">  </w:t>
      </w:r>
      <w:r>
        <w:t xml:space="preserve">  </w:t>
      </w:r>
      <w:r w:rsidRPr="00E75A1A">
        <w:t>var currentYear = (new Date()).getYear(),</w:t>
      </w:r>
    </w:p>
    <w:p w14:paraId="4FFBBEEE" w14:textId="77777777" w:rsidR="002E6801" w:rsidRPr="00E75A1A" w:rsidRDefault="002E6801" w:rsidP="002E6801">
      <w:pPr>
        <w:pStyle w:val="StyleCOde"/>
      </w:pPr>
      <w:r w:rsidRPr="00E75A1A">
        <w:t xml:space="preserve">        currentMonth = (new Date()).getMonth(),</w:t>
      </w:r>
    </w:p>
    <w:p w14:paraId="07D8A1FB" w14:textId="77777777" w:rsidR="002E6801" w:rsidRPr="00E75A1A" w:rsidRDefault="002E6801" w:rsidP="002E6801">
      <w:pPr>
        <w:pStyle w:val="StyleCOde"/>
      </w:pPr>
      <w:r w:rsidRPr="00E75A1A">
        <w:t xml:space="preserve">        year = pdict.CurrentForms.billing.paymentMethods.creditCard.expiration.year,</w:t>
      </w:r>
    </w:p>
    <w:p w14:paraId="1CCAD4C8" w14:textId="77777777" w:rsidR="002E6801" w:rsidRPr="00E75A1A" w:rsidRDefault="002E6801" w:rsidP="002E6801">
      <w:pPr>
        <w:pStyle w:val="StyleCOde"/>
      </w:pPr>
      <w:r w:rsidRPr="00E75A1A">
        <w:t xml:space="preserve">        month = pdict.CurrentForms.billing.paymentMethods.creditCard.expiration.month;</w:t>
      </w:r>
    </w:p>
    <w:p w14:paraId="2C51B1C8" w14:textId="1B823203" w:rsidR="002E6801" w:rsidRPr="00435EF2" w:rsidRDefault="00435EF2" w:rsidP="00435EF2">
      <w:pPr>
        <w:pStyle w:val="StyleCOde"/>
      </w:pPr>
      <w:r w:rsidRPr="00435EF2">
        <w:t xml:space="preserve">        currentMonth += 1;</w:t>
      </w:r>
    </w:p>
    <w:p w14:paraId="551E172D" w14:textId="77777777" w:rsidR="002E6801" w:rsidRPr="00E75A1A" w:rsidRDefault="002E6801" w:rsidP="002E6801">
      <w:pPr>
        <w:pStyle w:val="StyleCOde"/>
      </w:pPr>
      <w:r w:rsidRPr="00E75A1A">
        <w:t xml:space="preserve">        year.setHtmlValue(currentYear);</w:t>
      </w:r>
    </w:p>
    <w:p w14:paraId="7E6C0B29" w14:textId="77777777" w:rsidR="002E6801" w:rsidRPr="00E75A1A" w:rsidRDefault="002E6801" w:rsidP="002E6801">
      <w:pPr>
        <w:pStyle w:val="StyleCOde"/>
      </w:pPr>
      <w:r w:rsidRPr="00E75A1A">
        <w:lastRenderedPageBreak/>
        <w:t xml:space="preserve">        month.setHtmlValue(currentMonth);</w:t>
      </w:r>
    </w:p>
    <w:p w14:paraId="11F520BA" w14:textId="77777777" w:rsidR="002E6801" w:rsidRPr="00E75A1A" w:rsidRDefault="002E6801" w:rsidP="002E6801">
      <w:pPr>
        <w:pStyle w:val="StyleCOde"/>
      </w:pPr>
      <w:r>
        <w:t xml:space="preserve">  </w:t>
      </w:r>
      <w:r w:rsidRPr="00E75A1A">
        <w:t>&lt;/isscript&gt;</w:t>
      </w:r>
    </w:p>
    <w:p w14:paraId="03F54ABA" w14:textId="77777777" w:rsidR="002E6801" w:rsidRPr="00E75A1A" w:rsidRDefault="002E6801" w:rsidP="002E6801">
      <w:pPr>
        <w:pStyle w:val="StyleCOde"/>
        <w:rPr>
          <w:rStyle w:val="StyleCOdeChar"/>
          <w:rFonts w:eastAsiaTheme="minorEastAsia"/>
        </w:rPr>
      </w:pPr>
      <w:r w:rsidRPr="00E75A1A">
        <w:t>&lt;/isif&gt;</w:t>
      </w:r>
    </w:p>
    <w:p w14:paraId="594165CA"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inputfield formfield="${pdict.CurrentForms.billing.paymentMethods.creditCard.expiration.month}" type="select" rowclass="month"/&gt;</w:t>
      </w:r>
    </w:p>
    <w:p w14:paraId="3CEAE308"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inputfield formfield="${pdict.CurrentForms.billing.paymentMethods.creditCard.expiration.year}" type="select"  rowclass="year"/&gt;</w:t>
      </w:r>
    </w:p>
    <w:p w14:paraId="1A146BEC"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cvn-wrap ${selectedCreditCardType === 'BancontactMisterCash' ? 'hide' : ''}"&gt;</w:t>
      </w:r>
    </w:p>
    <w:p w14:paraId="19592A4A" w14:textId="77777777" w:rsidR="00EB35A7" w:rsidRPr="00EB35A7" w:rsidRDefault="000F091C" w:rsidP="00EB35A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w:t>
      </w:r>
      <w:r w:rsidR="00EB35A7" w:rsidRPr="00EB35A7">
        <w:rPr>
          <w:rStyle w:val="StyleCOdeChar"/>
          <w:rFonts w:eastAsiaTheme="minorEastAsia"/>
        </w:rPr>
        <w:t>&lt;isif condition="${selectedCreditCardType === 'Maestro'}"&gt;</w:t>
      </w:r>
    </w:p>
    <w:p w14:paraId="0CB821A4" w14:textId="77777777" w:rsidR="00EB35A7" w:rsidRPr="00EB35A7" w:rsidRDefault="00EB35A7" w:rsidP="00EB35A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EB35A7">
        <w:rPr>
          <w:rStyle w:val="StyleCOdeChar"/>
          <w:rFonts w:eastAsiaTheme="minorEastAsia"/>
        </w:rPr>
        <w:t xml:space="preserve">                        </w:t>
      </w:r>
      <w:r w:rsidRPr="00EB35A7">
        <w:rPr>
          <w:rStyle w:val="StyleCOdeChar"/>
          <w:rFonts w:eastAsiaTheme="minorEastAsia"/>
        </w:rPr>
        <w:tab/>
        <w:t>&lt;isinputfield formfield="${pdict.CurrentForms.billing.paymentMethods.creditCard.cvn}" type="input" rowclass="cvn optional" attribute1="autocomplete" value1="off" helpcid="checkout-security-code" helplabel="${Resource.msg('billing.linkcvn', 'checkout', null)}"/&gt;</w:t>
      </w:r>
    </w:p>
    <w:p w14:paraId="0EEF525E" w14:textId="77777777" w:rsidR="00EB35A7" w:rsidRPr="00EB35A7" w:rsidRDefault="00EB35A7" w:rsidP="00EB35A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EB35A7">
        <w:rPr>
          <w:rStyle w:val="StyleCOdeChar"/>
          <w:rFonts w:eastAsiaTheme="minorEastAsia"/>
        </w:rPr>
        <w:t xml:space="preserve">                        &lt;iselse/&gt;</w:t>
      </w:r>
    </w:p>
    <w:p w14:paraId="0E37A60F" w14:textId="77777777" w:rsidR="00EB35A7" w:rsidRPr="00EB35A7" w:rsidRDefault="00EB35A7" w:rsidP="00EB35A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EB35A7">
        <w:rPr>
          <w:rStyle w:val="StyleCOdeChar"/>
          <w:rFonts w:eastAsiaTheme="minorEastAsia"/>
        </w:rPr>
        <w:t xml:space="preserve">                        </w:t>
      </w:r>
      <w:r w:rsidRPr="00EB35A7">
        <w:rPr>
          <w:rStyle w:val="StyleCOdeChar"/>
          <w:rFonts w:eastAsiaTheme="minorEastAsia"/>
        </w:rPr>
        <w:tab/>
        <w:t>&lt;isinputfield formfield="${pdict.CurrentForms.billing.paymentMethods.creditCard.cvn}" type="input" rowclass="cvn" attribute1="autocomplete" value1="off" helpcid="checkout-security-code" helplabel="${Resource.msg('billing.linkcvn', 'checkout', null)}"/&gt;</w:t>
      </w:r>
    </w:p>
    <w:p w14:paraId="1C7CF130" w14:textId="07EA52FD" w:rsidR="000F091C" w:rsidRPr="000F091C" w:rsidRDefault="00EB35A7" w:rsidP="00EB35A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EB35A7">
        <w:rPr>
          <w:rStyle w:val="StyleCOdeChar"/>
          <w:rFonts w:eastAsiaTheme="minorEastAsia"/>
        </w:rPr>
        <w:t xml:space="preserve">                        &lt;/isif&gt;</w:t>
      </w:r>
    </w:p>
    <w:p w14:paraId="003D779D"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512265DA" w14:textId="42D5F63E"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if condition="${pdict.CurrentCustomer.authenticated &amp;&amp; hipayEnableOneClick</w:t>
      </w:r>
      <w:r w:rsidR="003675EF">
        <w:rPr>
          <w:rStyle w:val="StyleCOdeChar"/>
          <w:rFonts w:eastAsiaTheme="minorEastAsia"/>
        </w:rPr>
        <w:t xml:space="preserve"> </w:t>
      </w:r>
      <w:r w:rsidR="003675EF" w:rsidRPr="003675EF">
        <w:rPr>
          <w:rStyle w:val="StyleCOdeChar"/>
          <w:rFonts w:eastAsiaTheme="minorEastAsia"/>
        </w:rPr>
        <w:t>&amp;&amp; selectedCreditCardType != 'Maestro'</w:t>
      </w:r>
      <w:r w:rsidRPr="000F091C">
        <w:rPr>
          <w:rStyle w:val="StyleCOdeChar"/>
          <w:rFonts w:eastAsiaTheme="minorEastAsia"/>
        </w:rPr>
        <w:t>}"&gt;</w:t>
      </w:r>
    </w:p>
    <w:p w14:paraId="2FAA2F4B"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inputfield formfield="${pdict.CurrentForms.billing.paymentMethods.creditCard.saveCard}" type="checkbox" rowclass="label-inline form-indent save-card"/&gt;</w:t>
      </w:r>
    </w:p>
    <w:p w14:paraId="2EE522F8"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if&gt;</w:t>
      </w:r>
    </w:p>
    <w:p w14:paraId="277B4BF4"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401D8A89"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48587AC4"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p>
    <w:p w14:paraId="056A989C"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comment&gt;Belfius Direct Net&lt;/iscomment&gt;</w:t>
      </w:r>
    </w:p>
    <w:p w14:paraId="656D3F42"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payment-method &lt;isif condition="${!empty(pdict.selectedPaymentID) &amp;&amp; pdict.selectedPaymentID=='HIPAY_DEXIA_DIRECTNET'}"&gt;payment-method-expanded&lt;/isif&gt;" data-method="HIPAY_DEXIA_DIRECTNET"&gt;</w:t>
      </w:r>
    </w:p>
    <w:p w14:paraId="2B20B5B9"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 No form is applied ---&gt;</w:t>
      </w:r>
    </w:p>
    <w:p w14:paraId="20E83F85"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08D98578"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p>
    <w:p w14:paraId="1BE21042"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comment&gt;Giropay&lt;/iscomment&gt;</w:t>
      </w:r>
    </w:p>
    <w:p w14:paraId="4A966847"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payment-method &lt;isif condition="${!empty(pdict.selectedPaymentID) &amp;&amp; pdict.selectedPaymentID=='HIPAY_GIROPAY'}"&gt;payment-method-expanded&lt;/isif&gt;" data-method="HIPAY_GIROPAY"&gt;</w:t>
      </w:r>
    </w:p>
    <w:p w14:paraId="3E469FEE" w14:textId="5B1D3003" w:rsidR="003D7902" w:rsidRPr="003D7902" w:rsidRDefault="000F091C" w:rsidP="003D7902">
      <w:pPr>
        <w:pStyle w:val="StyleCOde"/>
        <w:rPr>
          <w:rStyle w:val="StyleCOdeChar"/>
          <w:rFonts w:eastAsiaTheme="minorEastAsia"/>
        </w:rPr>
      </w:pPr>
      <w:r w:rsidRPr="000F091C">
        <w:rPr>
          <w:rStyle w:val="StyleCOdeChar"/>
          <w:rFonts w:eastAsiaTheme="minorEastAsia"/>
        </w:rPr>
        <w:t xml:space="preserve">           </w:t>
      </w:r>
      <w:r w:rsidR="003D7902" w:rsidRPr="003D7902">
        <w:t>&lt;isinputfield formfield="${pdict.CurrentForms.billing.paymentMethods.hipaymethods.giropay.bic}" type="input" /&gt;</w:t>
      </w:r>
    </w:p>
    <w:p w14:paraId="24D35319"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5A27B175"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p>
    <w:p w14:paraId="3FCFCB5E"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comment&gt;Hosted Pages&lt;/iscomment&gt;</w:t>
      </w:r>
    </w:p>
    <w:p w14:paraId="21B9A446"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payment-method &lt;isif condition="${!empty(pdict.selectedPaymentID) &amp;&amp; pdict.selectedPaymentID=='HIPAY_HOSTED'}"&gt;payment-method-expanded&lt;/isif&gt;" data-method="HIPAY_HOSTED"&gt;</w:t>
      </w:r>
    </w:p>
    <w:p w14:paraId="69DFE413"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 No form is applied ---&gt;</w:t>
      </w:r>
    </w:p>
    <w:p w14:paraId="4D3D9427"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4E69818C"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p>
    <w:p w14:paraId="409BA87C"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lastRenderedPageBreak/>
        <w:t xml:space="preserve">        &lt;iscomment&gt;iDEAL&lt;/iscomment&gt;</w:t>
      </w:r>
    </w:p>
    <w:p w14:paraId="2E9B619C"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payment-method &lt;isif condition="${!empty(pdict.selectedPaymentID) &amp;&amp; pdict.selectedPaymentID=='HIPAY_IDEAL'}"&gt;payment-method-expanded&lt;/isif&gt;" data-method="HIPAY_IDEAL"&gt;</w:t>
      </w:r>
    </w:p>
    <w:p w14:paraId="19FC58DE"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inputfield formfield="${pdict.CurrentForms.billing.paymentMethods.hipaymethods.issuer_bank_id}" type="select" /&gt;</w:t>
      </w:r>
    </w:p>
    <w:p w14:paraId="00EA0329"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2C87EC73"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p>
    <w:p w14:paraId="7586C63A"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comment&gt;ING HomePay&lt;/iscomment&gt;</w:t>
      </w:r>
    </w:p>
    <w:p w14:paraId="4E6F8B3B"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payment-method &lt;isif condition="${!empty(pdict.selectedPaymentID) &amp;&amp; pdict.selectedPaymentID=='HIPAY_ING_HOMEPAY'}"&gt;payment-method-expanded&lt;/isif&gt;" data-method="HIPAY_ING_HOMEPAY"&gt;</w:t>
      </w:r>
    </w:p>
    <w:p w14:paraId="283D24BC"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 No form is applied ---&gt;</w:t>
      </w:r>
    </w:p>
    <w:p w14:paraId="4CB71304"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26616EAD"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p>
    <w:p w14:paraId="02DF9DBF"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comment&gt;Klarna&lt;/iscomment&gt;</w:t>
      </w:r>
    </w:p>
    <w:p w14:paraId="57B35305"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payment-method &lt;isif condition="${!empty(pdict.selectedPaymentID) &amp;&amp; pdict.selectedPaymentID=='HIPAY_KLARNA'}"&gt;payment-method-expanded&lt;/isif&gt;" data-method="HIPAY_KLARNA"&gt;</w:t>
      </w:r>
    </w:p>
    <w:p w14:paraId="506477A7" w14:textId="63B889D9" w:rsidR="00D67134" w:rsidRPr="00D67134" w:rsidRDefault="00D67134" w:rsidP="00D67134">
      <w:pPr>
        <w:pStyle w:val="StyleCOde"/>
      </w:pPr>
      <w:r>
        <w:rPr>
          <w:rStyle w:val="StyleCOdeChar"/>
          <w:rFonts w:eastAsiaTheme="minorEastAsia"/>
        </w:rPr>
        <w:t xml:space="preserve">           </w:t>
      </w:r>
      <w:r w:rsidRPr="00D67134">
        <w:t>&lt;isinputfield formfield="${pdict.CurrentForms.billing.paymentMethods.hipaymethods.klarna.birthdate}" type="</w:t>
      </w:r>
      <w:r w:rsidR="0053241C">
        <w:rPr>
          <w:lang w:val="en-US"/>
        </w:rPr>
        <w:t>date</w:t>
      </w:r>
      <w:r w:rsidRPr="00D67134">
        <w:t>" /&gt;</w:t>
      </w:r>
    </w:p>
    <w:p w14:paraId="1B757DB5" w14:textId="398D2B04" w:rsidR="00D67134" w:rsidRDefault="00D67134" w:rsidP="00D67134">
      <w:pPr>
        <w:pStyle w:val="StyleCOde"/>
      </w:pPr>
      <w:r w:rsidRPr="00D67134">
        <w:t xml:space="preserve">           &lt;isinputfield formfield="${pdict.CurrentForms.billing.paymentMethods.hipaymethods.klarna.houseNumber}" type="input" /&gt;</w:t>
      </w:r>
    </w:p>
    <w:p w14:paraId="77B8027B" w14:textId="5AFDF427" w:rsidR="0053241C" w:rsidRPr="0053241C" w:rsidRDefault="0053241C" w:rsidP="0053241C">
      <w:pPr>
        <w:pStyle w:val="StyleCOde"/>
        <w:rPr>
          <w:rStyle w:val="StyleCOdeChar"/>
          <w:rFonts w:eastAsiaTheme="minorEastAsia"/>
        </w:rPr>
      </w:pPr>
      <w:r w:rsidRPr="0053241C">
        <w:rPr>
          <w:rStyle w:val="StyleCOdeChar"/>
        </w:rPr>
        <w:t>&lt;isinputfield formfield="${pdict.CurrentForms.billing.paymentMethods.hipaymethods.klarna.gender}" type="select"/&gt;</w:t>
      </w:r>
    </w:p>
    <w:p w14:paraId="3DDF2F4A"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3625F004"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p>
    <w:p w14:paraId="6875A3E4"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comment&gt;Przelewy24&lt;/iscomment&gt;</w:t>
      </w:r>
    </w:p>
    <w:p w14:paraId="041D44E3"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payment-method &lt;isif condition="${!empty(pdict.selectedPaymentID) &amp;&amp; pdict.selectedPaymentID=='HIPAY_PRZELEWY24'}"&gt;payment-method-expanded&lt;/isif&gt;" data-method="HIPAY_PRZELEWY24"&gt;</w:t>
      </w:r>
    </w:p>
    <w:p w14:paraId="71E870E2"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 No form is applied ---&gt;</w:t>
      </w:r>
    </w:p>
    <w:p w14:paraId="7D3F85AF"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08F886E2"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p>
    <w:p w14:paraId="415B4CC4"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comment&gt;QIWI Wallet&lt;/iscomment&gt;</w:t>
      </w:r>
    </w:p>
    <w:p w14:paraId="669CCBAD"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payment-method &lt;isif condition="${!empty(pdict.selectedPaymentID) &amp;&amp; pdict.selectedPaymentID=='HIPAY_QIWI_WALLET'}"&gt;payment-method-expanded&lt;/isif&gt;" data-method="HIPAY_QIWI_WALLET"&gt;</w:t>
      </w:r>
    </w:p>
    <w:p w14:paraId="283E88D6"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 No form is applied ---&gt;</w:t>
      </w:r>
    </w:p>
    <w:p w14:paraId="02143D2F"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5D7BD378"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p>
    <w:p w14:paraId="726C808E"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comment&gt;Sisal&lt;/iscomment&gt;</w:t>
      </w:r>
    </w:p>
    <w:p w14:paraId="478CAFE3"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payment-method &lt;isif condition="${!empty(pdict.selectedPaymentID) &amp;&amp; pdict.selectedPaymentID=='HIPAY_SISAL'}"&gt;payment-method-expanded&lt;/isif&gt;" data-method="HIPAY_SISAL"&gt;</w:t>
      </w:r>
    </w:p>
    <w:p w14:paraId="7B446B4E"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 No form is applied ---&gt;</w:t>
      </w:r>
    </w:p>
    <w:p w14:paraId="0AD5995C"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3F690203"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p>
    <w:p w14:paraId="3A7F11A5"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comment&gt;Sofort Uberweisung&lt;/iscomment&gt;</w:t>
      </w:r>
    </w:p>
    <w:p w14:paraId="37D4B7A4"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payment-method &lt;isif condition="${!empty(pdict.selectedPaymentID) &amp;&amp; </w:t>
      </w:r>
      <w:r w:rsidRPr="000F091C">
        <w:rPr>
          <w:rStyle w:val="StyleCOdeChar"/>
          <w:rFonts w:eastAsiaTheme="minorEastAsia"/>
        </w:rPr>
        <w:lastRenderedPageBreak/>
        <w:t>pdict.selectedPaymentID=='HIPAY_SOFORT_UBERWEISUNG'}"&gt;payment-method-expanded&lt;/isif&gt;" data-method="HIPAY_SOFORT_UBERWEISUNG"&gt;</w:t>
      </w:r>
    </w:p>
    <w:p w14:paraId="7695DA1A"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 No form is applied ---&gt;</w:t>
      </w:r>
    </w:p>
    <w:p w14:paraId="6DDD1B3E"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566B06D8"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p>
    <w:p w14:paraId="62F266E8"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comment&gt;WebMoney Transfer&lt;/iscomment&gt;</w:t>
      </w:r>
    </w:p>
    <w:p w14:paraId="0862B557"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payment-method &lt;isif condition="${!empty(pdict.selectedPaymentID) &amp;&amp; pdict.selectedPaymentID=='HIPAY_WEBMONEY_TRANSFER'}"&gt;payment-method-expanded&lt;/isif&gt;" data-method="HIPAY_WEBMONEY_TRANSFER"&gt;</w:t>
      </w:r>
    </w:p>
    <w:p w14:paraId="4DD38307"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 No form is applied ---&gt;</w:t>
      </w:r>
    </w:p>
    <w:p w14:paraId="465674C4"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7DCA5924"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p>
    <w:p w14:paraId="56CAC764"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comment&gt;Yandex Money&lt;/iscomment&gt;</w:t>
      </w:r>
    </w:p>
    <w:p w14:paraId="3C503759"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payment-method &lt;isif condition="${!empty(pdict.selectedPaymentID) &amp;&amp; pdict.selectedPaymentID=='HIPAY_YANDEX'}"&gt;payment-method-expanded&lt;/isif&gt;" data-method="HIPAY_YANDEX"&gt;</w:t>
      </w:r>
    </w:p>
    <w:p w14:paraId="4403D2E3" w14:textId="55C139A8" w:rsidR="001B5B85" w:rsidRPr="000F091C" w:rsidRDefault="001B5B85"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Pr>
          <w:rStyle w:val="StyleCOdeChar"/>
          <w:rFonts w:eastAsiaTheme="minorEastAsia"/>
        </w:rPr>
        <w:t xml:space="preserve">           </w:t>
      </w:r>
      <w:r w:rsidRPr="000F091C">
        <w:rPr>
          <w:rStyle w:val="StyleCOdeChar"/>
          <w:rFonts w:eastAsiaTheme="minorEastAsia"/>
        </w:rPr>
        <w:t>&lt;!--- No form is applied ---&gt;</w:t>
      </w:r>
    </w:p>
    <w:p w14:paraId="48553589"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07F394FA"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p>
    <w:p w14:paraId="26A6E3E2"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iscomment&gt;PayPal&lt;/iscomment&gt;</w:t>
      </w:r>
    </w:p>
    <w:p w14:paraId="6B811D41"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 class="payment-method &lt;isif condition="${!empty(pdict.selectedPaymentID) &amp;&amp; pdict.selectedPaymentID=='PayPal'}"&gt;payment-method-expanded&lt;/isif&gt;" data-method="PayPal"&gt;</w:t>
      </w:r>
    </w:p>
    <w:p w14:paraId="534C43BE"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 No form is applied ---&gt;</w:t>
      </w:r>
    </w:p>
    <w:p w14:paraId="2FCFB70D"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div&gt;</w:t>
      </w:r>
    </w:p>
    <w:p w14:paraId="4EAE3E32" w14:textId="77777777" w:rsidR="000F091C" w:rsidRPr="000F091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Style w:val="StyleCOdeChar"/>
          <w:rFonts w:eastAsiaTheme="minorEastAsia"/>
        </w:rPr>
      </w:pPr>
      <w:r w:rsidRPr="000F091C">
        <w:rPr>
          <w:rStyle w:val="StyleCOdeChar"/>
          <w:rFonts w:eastAsiaTheme="minorEastAsia"/>
        </w:rPr>
        <w:t xml:space="preserve">        &lt;!--- HIPAY INTEGRATION ------ END ---&gt;</w:t>
      </w:r>
    </w:p>
    <w:p w14:paraId="46D0A660" w14:textId="4A4DE698" w:rsidR="007B5A0C" w:rsidRDefault="000F091C" w:rsidP="000F091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rPr>
          <w:rFonts w:ascii="Trebuchet MS" w:hAnsi="Trebuchet MS"/>
          <w:color w:val="000000" w:themeColor="text1"/>
          <w:sz w:val="20"/>
          <w:szCs w:val="20"/>
        </w:rPr>
      </w:pPr>
      <w:r w:rsidRPr="000F091C">
        <w:rPr>
          <w:rStyle w:val="StyleCOdeChar"/>
          <w:rFonts w:eastAsiaTheme="minorEastAsia"/>
        </w:rPr>
        <w:t>&lt;/isif&gt;</w:t>
      </w:r>
    </w:p>
    <w:p w14:paraId="4B9BCA2B" w14:textId="77777777" w:rsidR="004A4885" w:rsidRDefault="004A4885" w:rsidP="004C7BE0">
      <w:pPr>
        <w:spacing w:after="0"/>
        <w:ind w:left="720"/>
        <w:rPr>
          <w:rFonts w:ascii="Trebuchet MS" w:hAnsi="Trebuchet MS"/>
          <w:color w:val="000000" w:themeColor="text1"/>
          <w:sz w:val="20"/>
          <w:szCs w:val="20"/>
        </w:rPr>
      </w:pPr>
    </w:p>
    <w:p w14:paraId="5D3DD391" w14:textId="718561CE" w:rsidR="008D2198" w:rsidRDefault="008D2198" w:rsidP="004C7BE0">
      <w:pPr>
        <w:spacing w:after="0"/>
        <w:ind w:left="720"/>
        <w:rPr>
          <w:rFonts w:ascii="Trebuchet MS" w:hAnsi="Trebuchet MS"/>
          <w:color w:val="000000" w:themeColor="text1"/>
          <w:sz w:val="20"/>
          <w:szCs w:val="20"/>
        </w:rPr>
      </w:pPr>
      <w:r>
        <w:rPr>
          <w:rFonts w:ascii="Trebuchet MS" w:hAnsi="Trebuchet MS"/>
          <w:color w:val="000000" w:themeColor="text1"/>
          <w:sz w:val="20"/>
          <w:szCs w:val="20"/>
        </w:rPr>
        <w:t>After:</w:t>
      </w:r>
    </w:p>
    <w:p w14:paraId="5CF017B8" w14:textId="77777777" w:rsidR="00A06547" w:rsidRDefault="008D2198" w:rsidP="005560A1">
      <w:pPr>
        <w:pStyle w:val="StyleCOde"/>
      </w:pPr>
      <w:r w:rsidRPr="005560A1">
        <w:t>&lt;div class="payment-method &lt;isif condition="${!empty(pdict.selectedPaymentID) &amp;&amp; pdict.selectedPaymentID=='PayPal'}"&gt;payment-method-expanded&lt;/isif&gt;" data-method="Custom"&gt;</w:t>
      </w:r>
      <w:r w:rsidRPr="005560A1">
        <w:br/>
        <w:t xml:space="preserve">   &lt;!--- Your custom payment method implementation goes here. ---&gt;</w:t>
      </w:r>
    </w:p>
    <w:p w14:paraId="13DC212F" w14:textId="5F43A93D" w:rsidR="008D2198" w:rsidRDefault="00A06547" w:rsidP="005560A1">
      <w:pPr>
        <w:pStyle w:val="StyleCOde"/>
      </w:pPr>
      <w:r w:rsidRPr="00A06547">
        <w:t>${Resource.msg('billing.custompaymentmethod','checkout',null)}</w:t>
      </w:r>
      <w:r w:rsidR="008D2198" w:rsidRPr="005560A1">
        <w:br/>
        <w:t>&lt;/div&gt;</w:t>
      </w:r>
    </w:p>
    <w:p w14:paraId="41C07A3B" w14:textId="68AFFA46" w:rsidR="00A06547" w:rsidRDefault="00A06547" w:rsidP="005560A1">
      <w:pPr>
        <w:pStyle w:val="StyleCOde"/>
      </w:pPr>
      <w:r>
        <w:t>&lt;/isif&gt;</w:t>
      </w:r>
    </w:p>
    <w:p w14:paraId="6448A79C" w14:textId="5252F6D2" w:rsidR="00965B55" w:rsidRDefault="00965B55" w:rsidP="005560A1">
      <w:pPr>
        <w:pStyle w:val="StyleCOde"/>
      </w:pPr>
      <w:r>
        <w:rPr>
          <w:rFonts w:ascii="Trebuchet MS" w:hAnsi="Trebuchet MS"/>
          <w:noProof/>
          <w:color w:val="000000" w:themeColor="text1"/>
          <w:lang w:val="en-US" w:eastAsia="en-US"/>
        </w:rPr>
        <w:drawing>
          <wp:inline distT="0" distB="0" distL="0" distR="0" wp14:anchorId="53D3A663" wp14:editId="01E0BA6A">
            <wp:extent cx="5000141" cy="2329934"/>
            <wp:effectExtent l="19050" t="19050" r="10160" b="1333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ymentmethods_isml_3.png"/>
                    <pic:cNvPicPr/>
                  </pic:nvPicPr>
                  <pic:blipFill>
                    <a:blip r:embed="rId34">
                      <a:extLst>
                        <a:ext uri="{28A0092B-C50C-407E-A947-70E740481C1C}">
                          <a14:useLocalDpi xmlns:a14="http://schemas.microsoft.com/office/drawing/2010/main" val="0"/>
                        </a:ext>
                      </a:extLst>
                    </a:blip>
                    <a:stretch>
                      <a:fillRect/>
                    </a:stretch>
                  </pic:blipFill>
                  <pic:spPr>
                    <a:xfrm>
                      <a:off x="0" y="0"/>
                      <a:ext cx="5000141" cy="2329934"/>
                    </a:xfrm>
                    <a:prstGeom prst="rect">
                      <a:avLst/>
                    </a:prstGeom>
                    <a:ln>
                      <a:solidFill>
                        <a:schemeClr val="tx1"/>
                      </a:solidFill>
                    </a:ln>
                  </pic:spPr>
                </pic:pic>
              </a:graphicData>
            </a:graphic>
          </wp:inline>
        </w:drawing>
      </w:r>
    </w:p>
    <w:p w14:paraId="68A1B5E7" w14:textId="77777777" w:rsidR="004C7BE0" w:rsidRPr="005560A1" w:rsidRDefault="004C7BE0" w:rsidP="005560A1">
      <w:pPr>
        <w:pStyle w:val="StyleCOde"/>
      </w:pPr>
    </w:p>
    <w:p w14:paraId="2506178B" w14:textId="5B0E1005" w:rsidR="008D2198" w:rsidRPr="00AD7AE1" w:rsidRDefault="00AD7AE1" w:rsidP="008121B4">
      <w:pPr>
        <w:pStyle w:val="ListParagraph"/>
        <w:numPr>
          <w:ilvl w:val="0"/>
          <w:numId w:val="18"/>
        </w:numPr>
        <w:ind w:left="1080"/>
        <w:rPr>
          <w:rFonts w:ascii="Trebuchet MS" w:hAnsi="Trebuchet MS"/>
          <w:b/>
          <w:color w:val="000000" w:themeColor="text1"/>
          <w:sz w:val="20"/>
          <w:szCs w:val="20"/>
        </w:rPr>
      </w:pPr>
      <w:r w:rsidRPr="00AD7AE1">
        <w:rPr>
          <w:rFonts w:ascii="Trebuchet MS" w:hAnsi="Trebuchet MS"/>
          <w:b/>
          <w:color w:val="000000" w:themeColor="text1"/>
          <w:sz w:val="20"/>
          <w:szCs w:val="20"/>
        </w:rPr>
        <w:t>Create</w:t>
      </w:r>
      <w:r w:rsidR="00BB0B21">
        <w:rPr>
          <w:rFonts w:ascii="Trebuchet MS" w:hAnsi="Trebuchet MS"/>
          <w:b/>
          <w:color w:val="000000" w:themeColor="text1"/>
          <w:sz w:val="20"/>
          <w:szCs w:val="20"/>
        </w:rPr>
        <w:t xml:space="preserve"> a file devicefingerprint.isml</w:t>
      </w:r>
      <w:r w:rsidRPr="00AD7AE1">
        <w:rPr>
          <w:rFonts w:ascii="Trebuchet MS" w:hAnsi="Trebuchet MS"/>
          <w:b/>
          <w:color w:val="000000" w:themeColor="text1"/>
          <w:sz w:val="20"/>
          <w:szCs w:val="20"/>
        </w:rPr>
        <w:t xml:space="preserve"> in app_storefront_core</w:t>
      </w:r>
      <w:r w:rsidR="00FD4956">
        <w:rPr>
          <w:rFonts w:ascii="Trebuchet MS" w:hAnsi="Trebuchet MS"/>
          <w:b/>
          <w:color w:val="000000" w:themeColor="text1"/>
          <w:sz w:val="20"/>
          <w:szCs w:val="20"/>
        </w:rPr>
        <w:t>/</w:t>
      </w:r>
      <w:r w:rsidRPr="00AD7AE1">
        <w:rPr>
          <w:rFonts w:ascii="Trebuchet MS" w:hAnsi="Trebuchet MS"/>
          <w:b/>
          <w:color w:val="000000" w:themeColor="text1"/>
          <w:sz w:val="20"/>
          <w:szCs w:val="20"/>
        </w:rPr>
        <w:t>cartridge</w:t>
      </w:r>
      <w:r w:rsidR="00FD4956">
        <w:rPr>
          <w:rFonts w:ascii="Trebuchet MS" w:hAnsi="Trebuchet MS"/>
          <w:b/>
          <w:color w:val="000000" w:themeColor="text1"/>
          <w:sz w:val="20"/>
          <w:szCs w:val="20"/>
        </w:rPr>
        <w:t>/</w:t>
      </w:r>
      <w:r w:rsidRPr="00AD7AE1">
        <w:rPr>
          <w:rFonts w:ascii="Trebuchet MS" w:hAnsi="Trebuchet MS"/>
          <w:b/>
          <w:color w:val="000000" w:themeColor="text1"/>
          <w:sz w:val="20"/>
          <w:szCs w:val="20"/>
        </w:rPr>
        <w:t>templates</w:t>
      </w:r>
      <w:r w:rsidR="00FD4956">
        <w:rPr>
          <w:rFonts w:ascii="Trebuchet MS" w:hAnsi="Trebuchet MS"/>
          <w:b/>
          <w:color w:val="000000" w:themeColor="text1"/>
          <w:sz w:val="20"/>
          <w:szCs w:val="20"/>
        </w:rPr>
        <w:t>/</w:t>
      </w:r>
      <w:r w:rsidRPr="00AD7AE1">
        <w:rPr>
          <w:rFonts w:ascii="Trebuchet MS" w:hAnsi="Trebuchet MS"/>
          <w:b/>
          <w:color w:val="000000" w:themeColor="text1"/>
          <w:sz w:val="20"/>
          <w:szCs w:val="20"/>
        </w:rPr>
        <w:t>default</w:t>
      </w:r>
      <w:r w:rsidR="00FD4956">
        <w:rPr>
          <w:rFonts w:ascii="Trebuchet MS" w:hAnsi="Trebuchet MS"/>
          <w:b/>
          <w:color w:val="000000" w:themeColor="text1"/>
          <w:sz w:val="20"/>
          <w:szCs w:val="20"/>
        </w:rPr>
        <w:t>/</w:t>
      </w:r>
      <w:r w:rsidRPr="00AD7AE1">
        <w:rPr>
          <w:rFonts w:ascii="Trebuchet MS" w:hAnsi="Trebuchet MS"/>
          <w:b/>
          <w:color w:val="000000" w:themeColor="text1"/>
          <w:sz w:val="20"/>
          <w:szCs w:val="20"/>
        </w:rPr>
        <w:t>checkout</w:t>
      </w:r>
      <w:r w:rsidR="00FD4956">
        <w:rPr>
          <w:rFonts w:ascii="Trebuchet MS" w:hAnsi="Trebuchet MS"/>
          <w:b/>
          <w:color w:val="000000" w:themeColor="text1"/>
          <w:sz w:val="20"/>
          <w:szCs w:val="20"/>
        </w:rPr>
        <w:t>/</w:t>
      </w:r>
      <w:r w:rsidRPr="00AD7AE1">
        <w:rPr>
          <w:rFonts w:ascii="Trebuchet MS" w:hAnsi="Trebuchet MS"/>
          <w:b/>
          <w:color w:val="000000" w:themeColor="text1"/>
          <w:sz w:val="20"/>
          <w:szCs w:val="20"/>
        </w:rPr>
        <w:t>components</w:t>
      </w:r>
      <w:r w:rsidR="00FD4956">
        <w:rPr>
          <w:rFonts w:ascii="Trebuchet MS" w:hAnsi="Trebuchet MS"/>
          <w:b/>
          <w:color w:val="000000" w:themeColor="text1"/>
          <w:sz w:val="20"/>
          <w:szCs w:val="20"/>
        </w:rPr>
        <w:t>/</w:t>
      </w:r>
      <w:r w:rsidR="00B02E2E">
        <w:rPr>
          <w:rFonts w:ascii="Trebuchet MS" w:hAnsi="Trebuchet MS"/>
          <w:b/>
          <w:color w:val="000000" w:themeColor="text1"/>
          <w:sz w:val="20"/>
          <w:szCs w:val="20"/>
        </w:rPr>
        <w:t xml:space="preserve">devicefingerprint.isml </w:t>
      </w:r>
      <w:r w:rsidR="00B02E2E" w:rsidRPr="00901D77">
        <w:rPr>
          <w:rFonts w:ascii="Trebuchet MS" w:hAnsi="Trebuchet MS"/>
          <w:color w:val="000000" w:themeColor="text1"/>
          <w:sz w:val="20"/>
          <w:szCs w:val="20"/>
        </w:rPr>
        <w:t xml:space="preserve">(see the </w:t>
      </w:r>
      <w:r w:rsidR="00F52DD1" w:rsidRPr="00901D77">
        <w:rPr>
          <w:rFonts w:ascii="Trebuchet MS" w:hAnsi="Trebuchet MS"/>
          <w:color w:val="000000" w:themeColor="text1"/>
          <w:sz w:val="20"/>
          <w:szCs w:val="20"/>
        </w:rPr>
        <w:lastRenderedPageBreak/>
        <w:t>int_hipay</w:t>
      </w:r>
      <w:r w:rsidR="00373FBC">
        <w:rPr>
          <w:rFonts w:ascii="Trebuchet MS" w:hAnsi="Trebuchet MS"/>
          <w:color w:val="000000" w:themeColor="text1"/>
          <w:sz w:val="20"/>
          <w:szCs w:val="20"/>
        </w:rPr>
        <w:t>_controllers</w:t>
      </w:r>
      <w:r w:rsidR="00F52DD1" w:rsidRPr="00901D77">
        <w:rPr>
          <w:rFonts w:ascii="Trebuchet MS" w:hAnsi="Trebuchet MS"/>
          <w:color w:val="000000" w:themeColor="text1"/>
          <w:sz w:val="20"/>
          <w:szCs w:val="20"/>
        </w:rPr>
        <w:t>/cartridge/templates/default/checkout/components/</w:t>
      </w:r>
      <w:r w:rsidR="00B02E2E" w:rsidRPr="00901D77">
        <w:rPr>
          <w:rFonts w:ascii="Trebuchet MS" w:eastAsia="Times New Roman" w:hAnsi="Trebuchet MS" w:cs="Courier New"/>
          <w:sz w:val="20"/>
          <w:szCs w:val="20"/>
        </w:rPr>
        <w:t>devicefingerprint</w:t>
      </w:r>
      <w:r w:rsidR="00B02E2E" w:rsidRPr="00901D77">
        <w:rPr>
          <w:rFonts w:ascii="Trebuchet MS" w:hAnsi="Trebuchet MS"/>
          <w:color w:val="000000" w:themeColor="text1"/>
          <w:sz w:val="20"/>
          <w:szCs w:val="20"/>
        </w:rPr>
        <w:t>_sample.isml as an example)</w:t>
      </w:r>
    </w:p>
    <w:p w14:paraId="1B25CB45" w14:textId="77777777" w:rsidR="00AD7AE1" w:rsidRDefault="00AD7AE1" w:rsidP="00141660">
      <w:pPr>
        <w:pStyle w:val="StyleCOde"/>
      </w:pPr>
      <w:r w:rsidRPr="00141660">
        <w:t>&lt;!-- hidden field to store blackbox --&gt;</w:t>
      </w:r>
      <w:r w:rsidRPr="00141660">
        <w:br/>
        <w:t>&lt;input type="hidden" name="${pdict.CurrentForms.billing.paymentMethods.deviceFingerprint.htmlName}" id="ioBB"&gt;</w:t>
      </w:r>
      <w:r w:rsidRPr="00141660">
        <w:br/>
        <w:t>&lt;!-- Include HiPay JavaScript fingerprint library --&gt;</w:t>
      </w:r>
      <w:r w:rsidRPr="00141660">
        <w:br/>
        <w:t>&lt;script language="javascript" src="https://secure-gateway.hipay-tpp.com/gateway/toolbox/fingerprint"&gt;</w:t>
      </w:r>
      <w:r w:rsidRPr="00141660">
        <w:br/>
        <w:t>&lt;/script&gt;</w:t>
      </w:r>
    </w:p>
    <w:p w14:paraId="2D8D6633" w14:textId="4AA19477" w:rsidR="00AD7AE1" w:rsidRDefault="00AD7AE1" w:rsidP="00AD7AE1">
      <w:pPr>
        <w:rPr>
          <w:rFonts w:ascii="Trebuchet MS" w:hAnsi="Trebuchet MS"/>
          <w:color w:val="000000" w:themeColor="text1"/>
          <w:sz w:val="20"/>
          <w:szCs w:val="20"/>
        </w:rPr>
      </w:pPr>
    </w:p>
    <w:p w14:paraId="33C97A44" w14:textId="2EEB2861" w:rsidR="00AD7AE1" w:rsidRDefault="00463264" w:rsidP="008121B4">
      <w:pPr>
        <w:pStyle w:val="ListParagraph"/>
        <w:numPr>
          <w:ilvl w:val="0"/>
          <w:numId w:val="18"/>
        </w:numPr>
        <w:ind w:left="1080"/>
        <w:rPr>
          <w:rFonts w:ascii="Trebuchet MS" w:hAnsi="Trebuchet MS"/>
          <w:b/>
          <w:color w:val="000000" w:themeColor="text1"/>
          <w:sz w:val="20"/>
          <w:szCs w:val="20"/>
        </w:rPr>
      </w:pPr>
      <w:r>
        <w:rPr>
          <w:rFonts w:ascii="Trebuchet MS" w:hAnsi="Trebuchet MS"/>
          <w:b/>
          <w:color w:val="000000" w:themeColor="text1"/>
          <w:sz w:val="20"/>
          <w:szCs w:val="20"/>
        </w:rPr>
        <w:t>app_storefront_core/</w:t>
      </w:r>
      <w:r w:rsidR="00AD7AE1" w:rsidRPr="00AD7AE1">
        <w:rPr>
          <w:rFonts w:ascii="Trebuchet MS" w:hAnsi="Trebuchet MS"/>
          <w:b/>
          <w:color w:val="000000" w:themeColor="text1"/>
          <w:sz w:val="20"/>
          <w:szCs w:val="20"/>
        </w:rPr>
        <w:t>cartridge</w:t>
      </w:r>
      <w:r>
        <w:rPr>
          <w:rFonts w:ascii="Trebuchet MS" w:hAnsi="Trebuchet MS"/>
          <w:b/>
          <w:color w:val="000000" w:themeColor="text1"/>
          <w:sz w:val="20"/>
          <w:szCs w:val="20"/>
        </w:rPr>
        <w:t>/</w:t>
      </w:r>
      <w:r w:rsidR="00AD7AE1" w:rsidRPr="00AD7AE1">
        <w:rPr>
          <w:rFonts w:ascii="Trebuchet MS" w:hAnsi="Trebuchet MS"/>
          <w:b/>
          <w:color w:val="000000" w:themeColor="text1"/>
          <w:sz w:val="20"/>
          <w:szCs w:val="20"/>
        </w:rPr>
        <w:t>templates</w:t>
      </w:r>
      <w:r>
        <w:rPr>
          <w:rFonts w:ascii="Trebuchet MS" w:hAnsi="Trebuchet MS"/>
          <w:b/>
          <w:color w:val="000000" w:themeColor="text1"/>
          <w:sz w:val="20"/>
          <w:szCs w:val="20"/>
        </w:rPr>
        <w:t>/</w:t>
      </w:r>
      <w:r w:rsidR="00AD7AE1" w:rsidRPr="00AD7AE1">
        <w:rPr>
          <w:rFonts w:ascii="Trebuchet MS" w:hAnsi="Trebuchet MS"/>
          <w:b/>
          <w:color w:val="000000" w:themeColor="text1"/>
          <w:sz w:val="20"/>
          <w:szCs w:val="20"/>
        </w:rPr>
        <w:t>default</w:t>
      </w:r>
      <w:r>
        <w:rPr>
          <w:rFonts w:ascii="Trebuchet MS" w:hAnsi="Trebuchet MS"/>
          <w:b/>
          <w:color w:val="000000" w:themeColor="text1"/>
          <w:sz w:val="20"/>
          <w:szCs w:val="20"/>
        </w:rPr>
        <w:t>/</w:t>
      </w:r>
      <w:r w:rsidR="00AD7AE1" w:rsidRPr="00AD7AE1">
        <w:rPr>
          <w:rFonts w:ascii="Trebuchet MS" w:hAnsi="Trebuchet MS"/>
          <w:b/>
          <w:color w:val="000000" w:themeColor="text1"/>
          <w:sz w:val="20"/>
          <w:szCs w:val="20"/>
        </w:rPr>
        <w:t>checkout</w:t>
      </w:r>
      <w:r>
        <w:rPr>
          <w:rFonts w:ascii="Trebuchet MS" w:hAnsi="Trebuchet MS"/>
          <w:b/>
          <w:color w:val="000000" w:themeColor="text1"/>
          <w:sz w:val="20"/>
          <w:szCs w:val="20"/>
        </w:rPr>
        <w:t>/</w:t>
      </w:r>
      <w:r w:rsidR="00AD7AE1" w:rsidRPr="00AD7AE1">
        <w:rPr>
          <w:rFonts w:ascii="Trebuchet MS" w:hAnsi="Trebuchet MS"/>
          <w:b/>
          <w:color w:val="000000" w:themeColor="text1"/>
          <w:sz w:val="20"/>
          <w:szCs w:val="20"/>
        </w:rPr>
        <w:t>summary</w:t>
      </w:r>
      <w:r>
        <w:rPr>
          <w:rFonts w:ascii="Trebuchet MS" w:hAnsi="Trebuchet MS"/>
          <w:b/>
          <w:color w:val="000000" w:themeColor="text1"/>
          <w:sz w:val="20"/>
          <w:szCs w:val="20"/>
        </w:rPr>
        <w:t>/</w:t>
      </w:r>
      <w:r w:rsidR="00AD7AE1" w:rsidRPr="00AD7AE1">
        <w:rPr>
          <w:rFonts w:ascii="Trebuchet MS" w:hAnsi="Trebuchet MS"/>
          <w:b/>
          <w:color w:val="000000" w:themeColor="text1"/>
          <w:sz w:val="20"/>
          <w:szCs w:val="20"/>
        </w:rPr>
        <w:t>summary.isml</w:t>
      </w:r>
      <w:r w:rsidR="002B5B23">
        <w:rPr>
          <w:rFonts w:ascii="Trebuchet MS" w:hAnsi="Trebuchet MS"/>
          <w:b/>
          <w:color w:val="000000" w:themeColor="text1"/>
          <w:sz w:val="20"/>
          <w:szCs w:val="20"/>
        </w:rPr>
        <w:t xml:space="preserve"> </w:t>
      </w:r>
      <w:r w:rsidR="002B5B23" w:rsidRPr="000B1DDB">
        <w:rPr>
          <w:rFonts w:ascii="Trebuchet MS" w:hAnsi="Trebuchet MS"/>
          <w:color w:val="000000" w:themeColor="text1"/>
          <w:sz w:val="20"/>
          <w:szCs w:val="20"/>
        </w:rPr>
        <w:t xml:space="preserve">(see the </w:t>
      </w:r>
      <w:r w:rsidR="00DE5CC8" w:rsidRPr="000B1DDB">
        <w:rPr>
          <w:rFonts w:ascii="Trebuchet MS" w:hAnsi="Trebuchet MS"/>
          <w:color w:val="000000" w:themeColor="text1"/>
          <w:sz w:val="20"/>
          <w:szCs w:val="20"/>
        </w:rPr>
        <w:t>int_hipay</w:t>
      </w:r>
      <w:r w:rsidR="00373FBC">
        <w:rPr>
          <w:rFonts w:ascii="Trebuchet MS" w:hAnsi="Trebuchet MS"/>
          <w:color w:val="000000" w:themeColor="text1"/>
          <w:sz w:val="20"/>
          <w:szCs w:val="20"/>
        </w:rPr>
        <w:t>_controllers</w:t>
      </w:r>
      <w:r w:rsidR="00DE5CC8" w:rsidRPr="000B1DDB">
        <w:rPr>
          <w:rFonts w:ascii="Trebuchet MS" w:hAnsi="Trebuchet MS"/>
          <w:color w:val="000000" w:themeColor="text1"/>
          <w:sz w:val="20"/>
          <w:szCs w:val="20"/>
        </w:rPr>
        <w:t>/cartridge/templates/default/checkout/summary/</w:t>
      </w:r>
      <w:r w:rsidR="002B5B23" w:rsidRPr="000B1DDB">
        <w:rPr>
          <w:rFonts w:ascii="Trebuchet MS" w:hAnsi="Trebuchet MS"/>
          <w:color w:val="000000" w:themeColor="text1"/>
          <w:sz w:val="20"/>
          <w:szCs w:val="20"/>
        </w:rPr>
        <w:t>summary_sample.isml as an example)</w:t>
      </w:r>
    </w:p>
    <w:p w14:paraId="0A34E3EC" w14:textId="77777777" w:rsidR="00E21934" w:rsidRPr="001A44A8" w:rsidRDefault="00E21934" w:rsidP="001A44A8">
      <w:pPr>
        <w:spacing w:after="0"/>
        <w:ind w:left="720"/>
        <w:rPr>
          <w:rFonts w:ascii="Trebuchet MS" w:hAnsi="Trebuchet MS"/>
          <w:color w:val="000000" w:themeColor="text1"/>
          <w:sz w:val="20"/>
          <w:szCs w:val="20"/>
        </w:rPr>
      </w:pPr>
      <w:r w:rsidRPr="001A44A8">
        <w:rPr>
          <w:rFonts w:ascii="Trebuchet MS" w:hAnsi="Trebuchet MS"/>
          <w:color w:val="000000" w:themeColor="text1"/>
          <w:sz w:val="20"/>
          <w:szCs w:val="20"/>
        </w:rPr>
        <w:t>Add:</w:t>
      </w:r>
    </w:p>
    <w:p w14:paraId="2A1881FE" w14:textId="77777777" w:rsidR="00E21934" w:rsidRDefault="00E21934" w:rsidP="001A44A8">
      <w:pPr>
        <w:pStyle w:val="StyleCOde"/>
        <w:tabs>
          <w:tab w:val="clear" w:pos="1832"/>
          <w:tab w:val="left" w:pos="1620"/>
        </w:tabs>
      </w:pPr>
      <w:r w:rsidRPr="00E73717">
        <w:t>&lt;isset name="hipayEnabled" value="${dw.system.Site.getCurrent().getCustomPreferenceValue('hipayEnabled')}" scope="page"/&gt;</w:t>
      </w:r>
    </w:p>
    <w:p w14:paraId="093FBC07" w14:textId="77777777" w:rsidR="00E21934" w:rsidRDefault="00E21934" w:rsidP="001A44A8">
      <w:pPr>
        <w:pStyle w:val="StyleCOde"/>
        <w:tabs>
          <w:tab w:val="clear" w:pos="1832"/>
          <w:tab w:val="left" w:pos="1620"/>
        </w:tabs>
      </w:pPr>
      <w:r w:rsidRPr="00E73717">
        <w:t>&lt;isif condition="${hipayEnabled}" &gt;</w:t>
      </w:r>
    </w:p>
    <w:p w14:paraId="6D1D0858" w14:textId="77777777" w:rsidR="00E21934" w:rsidRPr="00E73717" w:rsidRDefault="00E21934" w:rsidP="001A44A8">
      <w:pPr>
        <w:pStyle w:val="StyleCOde"/>
        <w:tabs>
          <w:tab w:val="clear" w:pos="1832"/>
          <w:tab w:val="left" w:pos="1620"/>
        </w:tabs>
      </w:pPr>
      <w:r w:rsidRPr="00E73717">
        <w:t>&lt;iselse/&gt;</w:t>
      </w:r>
    </w:p>
    <w:p w14:paraId="0DD613D4" w14:textId="77777777" w:rsidR="00E21934" w:rsidRDefault="00E21934" w:rsidP="001A44A8">
      <w:pPr>
        <w:pStyle w:val="StyleCOde"/>
        <w:tabs>
          <w:tab w:val="clear" w:pos="1832"/>
          <w:tab w:val="left" w:pos="1620"/>
        </w:tabs>
      </w:pPr>
      <w:r w:rsidRPr="00E73717">
        <w:t>&lt;/isif&gt;</w:t>
      </w:r>
    </w:p>
    <w:p w14:paraId="68C3693B" w14:textId="23CD6693" w:rsidR="00E21934" w:rsidRPr="00E21934" w:rsidRDefault="001A44A8" w:rsidP="001A44A8">
      <w:pPr>
        <w:pStyle w:val="ListParagraph"/>
        <w:spacing w:after="0"/>
        <w:rPr>
          <w:rFonts w:ascii="Trebuchet MS" w:hAnsi="Trebuchet MS"/>
          <w:color w:val="000000" w:themeColor="text1"/>
          <w:sz w:val="20"/>
          <w:szCs w:val="20"/>
        </w:rPr>
      </w:pPr>
      <w:r>
        <w:rPr>
          <w:rFonts w:ascii="Trebuchet MS" w:hAnsi="Trebuchet MS"/>
          <w:color w:val="000000" w:themeColor="text1"/>
          <w:sz w:val="20"/>
          <w:szCs w:val="20"/>
        </w:rPr>
        <w:t>Before</w:t>
      </w:r>
      <w:r w:rsidR="00E21934" w:rsidRPr="00E21934">
        <w:rPr>
          <w:rFonts w:ascii="Trebuchet MS" w:hAnsi="Trebuchet MS"/>
          <w:color w:val="000000" w:themeColor="text1"/>
          <w:sz w:val="20"/>
          <w:szCs w:val="20"/>
        </w:rPr>
        <w:t>:</w:t>
      </w:r>
    </w:p>
    <w:p w14:paraId="1D6338F7" w14:textId="77777777" w:rsidR="001A44A8" w:rsidRPr="004D35C6" w:rsidRDefault="001A44A8" w:rsidP="001A44A8">
      <w:pPr>
        <w:pStyle w:val="StyleCOde"/>
      </w:pPr>
      <w:r w:rsidRPr="004D35C6">
        <w:t>&lt;</w:t>
      </w:r>
      <w:r w:rsidRPr="004D35C6">
        <w:rPr>
          <w:highlight w:val="lightGray"/>
        </w:rPr>
        <w:t>isif</w:t>
      </w:r>
      <w:r w:rsidRPr="004D35C6">
        <w:t xml:space="preserve"> condition="${pdict.PlaceOrderError != null}"&gt;</w:t>
      </w:r>
    </w:p>
    <w:p w14:paraId="028D1222" w14:textId="0A5B6E9E" w:rsidR="001A44A8" w:rsidRDefault="001A44A8" w:rsidP="001A44A8">
      <w:pPr>
        <w:pStyle w:val="StyleCOde"/>
      </w:pPr>
      <w:r>
        <w:tab/>
      </w:r>
      <w:r>
        <w:tab/>
      </w:r>
      <w:r w:rsidRPr="004D35C6">
        <w:t>&lt;div class="error-form"&gt;</w:t>
      </w:r>
    </w:p>
    <w:p w14:paraId="78FD50E1" w14:textId="77777777" w:rsidR="001A44A8" w:rsidRDefault="001A44A8" w:rsidP="001A44A8">
      <w:pPr>
        <w:pStyle w:val="StyleCOde"/>
      </w:pPr>
      <w:r>
        <w:tab/>
      </w:r>
      <w:r>
        <w:tab/>
      </w:r>
      <w:r w:rsidRPr="004D35C6">
        <w:t>${Resource.msg(pdict.PlaceOrderError.code,'checkout',null)}</w:t>
      </w:r>
    </w:p>
    <w:p w14:paraId="2914C03A" w14:textId="77777777" w:rsidR="001A44A8" w:rsidRPr="004D35C6" w:rsidRDefault="001A44A8" w:rsidP="001A44A8">
      <w:pPr>
        <w:pStyle w:val="StyleCOde"/>
      </w:pPr>
      <w:r>
        <w:tab/>
      </w:r>
      <w:r>
        <w:tab/>
      </w:r>
      <w:r w:rsidRPr="004D35C6">
        <w:t>&lt;/div&gt;</w:t>
      </w:r>
    </w:p>
    <w:p w14:paraId="1C1F3E79" w14:textId="77777777" w:rsidR="001A44A8" w:rsidRPr="004D35C6" w:rsidRDefault="001A44A8" w:rsidP="001A44A8">
      <w:pPr>
        <w:pStyle w:val="StyleCOde"/>
      </w:pPr>
      <w:r w:rsidRPr="004D35C6">
        <w:tab/>
        <w:t>&lt;/</w:t>
      </w:r>
      <w:r w:rsidRPr="004D35C6">
        <w:rPr>
          <w:highlight w:val="lightGray"/>
        </w:rPr>
        <w:t>isif</w:t>
      </w:r>
      <w:r w:rsidRPr="004D35C6">
        <w:t>&gt;</w:t>
      </w:r>
    </w:p>
    <w:p w14:paraId="70AF5200" w14:textId="77777777" w:rsidR="001A44A8" w:rsidRDefault="001A44A8" w:rsidP="00E21934">
      <w:pPr>
        <w:pStyle w:val="StyleCOde"/>
        <w:tabs>
          <w:tab w:val="clear" w:pos="916"/>
          <w:tab w:val="left" w:pos="720"/>
        </w:tabs>
        <w:ind w:left="1776"/>
        <w:rPr>
          <w:rFonts w:ascii="Trebuchet MS" w:hAnsi="Trebuchet MS"/>
          <w:color w:val="000000" w:themeColor="text1"/>
        </w:rPr>
      </w:pPr>
    </w:p>
    <w:p w14:paraId="097E5298" w14:textId="52FD94CA" w:rsidR="00E21934" w:rsidRDefault="00E21934" w:rsidP="001A44A8">
      <w:pPr>
        <w:pStyle w:val="StyleCOde"/>
        <w:tabs>
          <w:tab w:val="clear" w:pos="916"/>
          <w:tab w:val="left" w:pos="720"/>
        </w:tabs>
        <w:ind w:left="720"/>
        <w:rPr>
          <w:rFonts w:ascii="Trebuchet MS" w:hAnsi="Trebuchet MS"/>
          <w:color w:val="000000" w:themeColor="text1"/>
        </w:rPr>
      </w:pPr>
      <w:r>
        <w:rPr>
          <w:rFonts w:ascii="Trebuchet MS" w:hAnsi="Trebuchet MS"/>
          <w:color w:val="000000" w:themeColor="text1"/>
        </w:rPr>
        <w:t xml:space="preserve">Put an existing </w:t>
      </w:r>
      <w:r w:rsidR="001A44A8" w:rsidRPr="004D35C6">
        <w:t>&lt;</w:t>
      </w:r>
      <w:r w:rsidR="001A44A8" w:rsidRPr="004D35C6">
        <w:rPr>
          <w:highlight w:val="lightGray"/>
        </w:rPr>
        <w:t>isif</w:t>
      </w:r>
      <w:r w:rsidR="001A44A8" w:rsidRPr="004D35C6">
        <w:t xml:space="preserve"> condition="${pdict.PlaceOrderError != null}"&gt;</w:t>
      </w:r>
      <w:r>
        <w:rPr>
          <w:color w:val="008080"/>
        </w:rPr>
        <w:t>...&lt;/is</w:t>
      </w:r>
      <w:r w:rsidR="001A44A8">
        <w:rPr>
          <w:color w:val="008080"/>
        </w:rPr>
        <w:t>if</w:t>
      </w:r>
      <w:r>
        <w:rPr>
          <w:color w:val="008080"/>
        </w:rPr>
        <w:t>&gt;</w:t>
      </w:r>
      <w:r>
        <w:rPr>
          <w:rFonts w:ascii="Trebuchet MS" w:hAnsi="Trebuchet MS"/>
          <w:color w:val="000000" w:themeColor="text1"/>
        </w:rPr>
        <w:t xml:space="preserve"> section between</w:t>
      </w:r>
      <w:r w:rsidR="00644BA9">
        <w:rPr>
          <w:rFonts w:ascii="Trebuchet MS" w:hAnsi="Trebuchet MS"/>
          <w:color w:val="000000" w:themeColor="text1"/>
        </w:rPr>
        <w:t xml:space="preserve"> just added</w:t>
      </w:r>
      <w:r>
        <w:rPr>
          <w:rFonts w:ascii="Trebuchet MS" w:hAnsi="Trebuchet MS"/>
          <w:color w:val="000000" w:themeColor="text1"/>
        </w:rPr>
        <w:t xml:space="preserve"> </w:t>
      </w:r>
      <w:r w:rsidRPr="00E73717">
        <w:t>&lt;iselse/&gt;</w:t>
      </w:r>
      <w:r>
        <w:t>&lt;/isif&gt;</w:t>
      </w:r>
      <w:r>
        <w:rPr>
          <w:rFonts w:ascii="Trebuchet MS" w:hAnsi="Trebuchet MS"/>
          <w:color w:val="000000" w:themeColor="text1"/>
        </w:rPr>
        <w:t xml:space="preserve"> lines.</w:t>
      </w:r>
    </w:p>
    <w:p w14:paraId="4E33436C" w14:textId="77777777" w:rsidR="00E21934" w:rsidRDefault="00E21934" w:rsidP="00E21934">
      <w:pPr>
        <w:pStyle w:val="StyleCOde"/>
        <w:tabs>
          <w:tab w:val="clear" w:pos="916"/>
          <w:tab w:val="left" w:pos="720"/>
        </w:tabs>
        <w:ind w:left="1776"/>
        <w:rPr>
          <w:rFonts w:ascii="Trebuchet MS" w:hAnsi="Trebuchet MS"/>
          <w:color w:val="000000" w:themeColor="text1"/>
        </w:rPr>
      </w:pPr>
    </w:p>
    <w:p w14:paraId="1FAE5489" w14:textId="77777777" w:rsidR="00E21934" w:rsidRDefault="00E21934" w:rsidP="00644BA9">
      <w:pPr>
        <w:pStyle w:val="StyleCOde"/>
        <w:tabs>
          <w:tab w:val="clear" w:pos="916"/>
          <w:tab w:val="left" w:pos="720"/>
        </w:tabs>
        <w:ind w:left="720"/>
        <w:rPr>
          <w:rFonts w:ascii="Trebuchet MS" w:hAnsi="Trebuchet MS"/>
          <w:color w:val="000000" w:themeColor="text1"/>
        </w:rPr>
      </w:pPr>
      <w:r>
        <w:rPr>
          <w:rFonts w:ascii="Trebuchet MS" w:hAnsi="Trebuchet MS"/>
          <w:color w:val="000000" w:themeColor="text1"/>
        </w:rPr>
        <w:t>In the first if-else condition block add:</w:t>
      </w:r>
    </w:p>
    <w:p w14:paraId="7D042F03" w14:textId="77777777" w:rsidR="002C13A7" w:rsidRPr="004D35C6" w:rsidRDefault="002C13A7" w:rsidP="004D35C6">
      <w:pPr>
        <w:pStyle w:val="StyleCOde"/>
      </w:pPr>
      <w:r w:rsidRPr="004D35C6">
        <w:t>&lt;isscript&gt;</w:t>
      </w:r>
      <w:r w:rsidRPr="004D35C6">
        <w:br/>
        <w:t>var paymentStatus = null;</w:t>
      </w:r>
      <w:r w:rsidRPr="004D35C6">
        <w:br/>
        <w:t>if ( pdict.CurrentHttpParameterMap.status != null ) {</w:t>
      </w:r>
      <w:r w:rsidRPr="004D35C6">
        <w:br/>
        <w:t xml:space="preserve">   paymentStatus = pdict.CurrentHttpParameterMap.status.stringValue;</w:t>
      </w:r>
      <w:r w:rsidRPr="004D35C6">
        <w:br/>
        <w:t>}</w:t>
      </w:r>
      <w:r w:rsidRPr="004D35C6">
        <w:br/>
        <w:t>&lt;/isscript&gt;</w:t>
      </w:r>
      <w:r w:rsidRPr="004D35C6">
        <w:br/>
        <w:t>&lt;isif condition="${pdict.PlaceOrderError != null || paymentStatus != null}"&gt;</w:t>
      </w:r>
      <w:r w:rsidRPr="004D35C6">
        <w:br/>
        <w:t xml:space="preserve">   &lt;isif condition="${paymentStatus === 'cancel'}"&gt;</w:t>
      </w:r>
      <w:r w:rsidRPr="004D35C6">
        <w:br/>
        <w:t xml:space="preserve">      &lt;div class="error-form"&gt;${Resource.msg('hipay.paymant.cancel','hipay',null)}&lt;/div&gt;</w:t>
      </w:r>
      <w:r w:rsidRPr="004D35C6">
        <w:br/>
        <w:t xml:space="preserve">   &lt;iselseif condition="${paymentStatus === 'decline'}"&gt; </w:t>
      </w:r>
      <w:r w:rsidRPr="004D35C6">
        <w:br/>
        <w:t xml:space="preserve">      &lt;div class="error-form"&gt;${Resource.msg('hipay.payment.decline','hipay',null)}&lt;/div&gt;</w:t>
      </w:r>
      <w:r w:rsidRPr="004D35C6">
        <w:br/>
        <w:t xml:space="preserve">   &lt;iselseif condition="${paymentStatus === 'error'}"&gt; </w:t>
      </w:r>
      <w:r w:rsidRPr="004D35C6">
        <w:br/>
        <w:t xml:space="preserve">      &lt;div class="error-form"&gt;${Resource.msg('hipay.payment.error','hipay',null)}&lt;/div&gt;</w:t>
      </w:r>
      <w:r w:rsidRPr="004D35C6">
        <w:br/>
        <w:t xml:space="preserve">   &lt;iselse&gt;   </w:t>
      </w:r>
      <w:r w:rsidRPr="004D35C6">
        <w:br/>
        <w:t xml:space="preserve">      &lt;div class="error-form"&gt;${Resource.msg(pdict.PlaceOrderError.code,'checkout',null)}&lt;/div&gt;</w:t>
      </w:r>
      <w:r w:rsidRPr="004D35C6">
        <w:br/>
        <w:t xml:space="preserve">   &lt;/isif&gt;</w:t>
      </w:r>
      <w:r w:rsidRPr="004D35C6">
        <w:br/>
        <w:t>&lt;/isif&gt;</w:t>
      </w:r>
    </w:p>
    <w:p w14:paraId="0AFBD348" w14:textId="6941EF6C" w:rsidR="004D35C6" w:rsidRDefault="004D35C6" w:rsidP="00441DCF">
      <w:pPr>
        <w:shd w:val="clear" w:color="auto" w:fill="FFFFFF"/>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333333"/>
          <w:sz w:val="21"/>
          <w:szCs w:val="21"/>
        </w:rPr>
      </w:pPr>
      <w:r>
        <w:rPr>
          <w:rFonts w:ascii="Courier New" w:eastAsia="Times New Roman" w:hAnsi="Courier New" w:cs="Courier New"/>
          <w:noProof/>
          <w:color w:val="333333"/>
          <w:sz w:val="21"/>
          <w:szCs w:val="21"/>
        </w:rPr>
        <w:lastRenderedPageBreak/>
        <w:drawing>
          <wp:inline distT="0" distB="0" distL="0" distR="0" wp14:anchorId="218AFB8C" wp14:editId="5812CBE7">
            <wp:extent cx="5477774" cy="2653205"/>
            <wp:effectExtent l="19050" t="19050" r="27940" b="139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mmary_isml.png"/>
                    <pic:cNvPicPr/>
                  </pic:nvPicPr>
                  <pic:blipFill>
                    <a:blip r:embed="rId35">
                      <a:extLst>
                        <a:ext uri="{28A0092B-C50C-407E-A947-70E740481C1C}">
                          <a14:useLocalDpi xmlns:a14="http://schemas.microsoft.com/office/drawing/2010/main" val="0"/>
                        </a:ext>
                      </a:extLst>
                    </a:blip>
                    <a:stretch>
                      <a:fillRect/>
                    </a:stretch>
                  </pic:blipFill>
                  <pic:spPr>
                    <a:xfrm>
                      <a:off x="0" y="0"/>
                      <a:ext cx="5489889" cy="2659073"/>
                    </a:xfrm>
                    <a:prstGeom prst="rect">
                      <a:avLst/>
                    </a:prstGeom>
                    <a:ln w="3175">
                      <a:solidFill>
                        <a:schemeClr val="tx1"/>
                      </a:solidFill>
                    </a:ln>
                  </pic:spPr>
                </pic:pic>
              </a:graphicData>
            </a:graphic>
          </wp:inline>
        </w:drawing>
      </w:r>
    </w:p>
    <w:p w14:paraId="4BF53726" w14:textId="77777777" w:rsidR="00597DC5" w:rsidRDefault="00597DC5" w:rsidP="00441DCF">
      <w:pPr>
        <w:shd w:val="clear" w:color="auto" w:fill="FFFFFF"/>
        <w:tabs>
          <w:tab w:val="left" w:pos="720"/>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333333"/>
          <w:sz w:val="21"/>
          <w:szCs w:val="21"/>
        </w:rPr>
      </w:pPr>
    </w:p>
    <w:p w14:paraId="08AA2F3D" w14:textId="3EA9BCFE" w:rsidR="00D34C08" w:rsidRPr="002C13A7" w:rsidRDefault="00D34C08" w:rsidP="002C13A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1"/>
          <w:szCs w:val="21"/>
        </w:rPr>
      </w:pPr>
    </w:p>
    <w:p w14:paraId="3249D506" w14:textId="0A05D8D8" w:rsidR="002C13A7" w:rsidRDefault="002C13A7" w:rsidP="008121B4">
      <w:pPr>
        <w:pStyle w:val="ListParagraph"/>
        <w:numPr>
          <w:ilvl w:val="0"/>
          <w:numId w:val="18"/>
        </w:numPr>
        <w:ind w:left="270" w:firstLine="360"/>
        <w:rPr>
          <w:rFonts w:ascii="Trebuchet MS" w:hAnsi="Trebuchet MS"/>
          <w:b/>
          <w:color w:val="000000" w:themeColor="text1"/>
          <w:sz w:val="20"/>
          <w:szCs w:val="20"/>
        </w:rPr>
      </w:pPr>
      <w:r>
        <w:rPr>
          <w:rFonts w:ascii="Trebuchet MS" w:hAnsi="Trebuchet MS"/>
          <w:b/>
          <w:color w:val="000000" w:themeColor="text1"/>
          <w:sz w:val="20"/>
          <w:szCs w:val="20"/>
        </w:rPr>
        <w:t>app_storefront_core</w:t>
      </w:r>
      <w:r w:rsidR="00115998">
        <w:rPr>
          <w:rFonts w:ascii="Trebuchet MS" w:hAnsi="Trebuchet MS"/>
          <w:b/>
          <w:color w:val="000000" w:themeColor="text1"/>
          <w:sz w:val="20"/>
          <w:szCs w:val="20"/>
        </w:rPr>
        <w:t>/</w:t>
      </w:r>
      <w:r w:rsidRPr="002C13A7">
        <w:rPr>
          <w:rFonts w:ascii="Trebuchet MS" w:hAnsi="Trebuchet MS"/>
          <w:b/>
          <w:color w:val="000000" w:themeColor="text1"/>
          <w:sz w:val="20"/>
          <w:szCs w:val="20"/>
        </w:rPr>
        <w:t>cartridge</w:t>
      </w:r>
      <w:r w:rsidR="00115998">
        <w:rPr>
          <w:rFonts w:ascii="Trebuchet MS" w:hAnsi="Trebuchet MS"/>
          <w:b/>
          <w:color w:val="000000" w:themeColor="text1"/>
          <w:sz w:val="20"/>
          <w:szCs w:val="20"/>
        </w:rPr>
        <w:t>/</w:t>
      </w:r>
      <w:r w:rsidRPr="002C13A7">
        <w:rPr>
          <w:rFonts w:ascii="Trebuchet MS" w:hAnsi="Trebuchet MS"/>
          <w:b/>
          <w:color w:val="000000" w:themeColor="text1"/>
          <w:sz w:val="20"/>
          <w:szCs w:val="20"/>
        </w:rPr>
        <w:t>js</w:t>
      </w:r>
      <w:r w:rsidR="00115998">
        <w:rPr>
          <w:rFonts w:ascii="Trebuchet MS" w:hAnsi="Trebuchet MS"/>
          <w:b/>
          <w:color w:val="000000" w:themeColor="text1"/>
          <w:sz w:val="20"/>
          <w:szCs w:val="20"/>
        </w:rPr>
        <w:t>/</w:t>
      </w:r>
      <w:r w:rsidRPr="002C13A7">
        <w:rPr>
          <w:rFonts w:ascii="Trebuchet MS" w:hAnsi="Trebuchet MS"/>
          <w:b/>
          <w:color w:val="000000" w:themeColor="text1"/>
          <w:sz w:val="20"/>
          <w:szCs w:val="20"/>
        </w:rPr>
        <w:t>pages</w:t>
      </w:r>
      <w:r w:rsidR="00115998">
        <w:rPr>
          <w:rFonts w:ascii="Trebuchet MS" w:hAnsi="Trebuchet MS"/>
          <w:b/>
          <w:color w:val="000000" w:themeColor="text1"/>
          <w:sz w:val="20"/>
          <w:szCs w:val="20"/>
        </w:rPr>
        <w:t>/</w:t>
      </w:r>
      <w:r w:rsidRPr="002C13A7">
        <w:rPr>
          <w:rFonts w:ascii="Trebuchet MS" w:hAnsi="Trebuchet MS"/>
          <w:b/>
          <w:color w:val="000000" w:themeColor="text1"/>
          <w:sz w:val="20"/>
          <w:szCs w:val="20"/>
        </w:rPr>
        <w:t>checkout</w:t>
      </w:r>
      <w:r w:rsidR="00115998">
        <w:rPr>
          <w:rFonts w:ascii="Trebuchet MS" w:hAnsi="Trebuchet MS"/>
          <w:b/>
          <w:color w:val="000000" w:themeColor="text1"/>
          <w:sz w:val="20"/>
          <w:szCs w:val="20"/>
        </w:rPr>
        <w:t>/</w:t>
      </w:r>
      <w:r w:rsidRPr="002C13A7">
        <w:rPr>
          <w:rFonts w:ascii="Trebuchet MS" w:hAnsi="Trebuchet MS"/>
          <w:b/>
          <w:color w:val="000000" w:themeColor="text1"/>
          <w:sz w:val="20"/>
          <w:szCs w:val="20"/>
        </w:rPr>
        <w:t>billing.js</w:t>
      </w:r>
    </w:p>
    <w:p w14:paraId="535461E4" w14:textId="10DFC20D" w:rsidR="002C13A7" w:rsidRPr="00374E36" w:rsidRDefault="00B917D9" w:rsidP="009E031F">
      <w:pPr>
        <w:spacing w:after="0"/>
        <w:ind w:left="720"/>
        <w:rPr>
          <w:rFonts w:ascii="Trebuchet MS" w:hAnsi="Trebuchet MS"/>
          <w:color w:val="000000" w:themeColor="text1"/>
          <w:sz w:val="20"/>
          <w:szCs w:val="20"/>
        </w:rPr>
      </w:pPr>
      <w:r>
        <w:rPr>
          <w:rFonts w:ascii="Trebuchet MS" w:hAnsi="Trebuchet MS"/>
          <w:color w:val="000000" w:themeColor="text1"/>
          <w:sz w:val="20"/>
          <w:szCs w:val="20"/>
        </w:rPr>
        <w:t>Replace</w:t>
      </w:r>
      <w:r w:rsidR="002C13A7" w:rsidRPr="00374E36">
        <w:rPr>
          <w:rFonts w:ascii="Trebuchet MS" w:hAnsi="Trebuchet MS"/>
          <w:color w:val="000000" w:themeColor="text1"/>
          <w:sz w:val="20"/>
          <w:szCs w:val="20"/>
        </w:rPr>
        <w:t>:</w:t>
      </w:r>
    </w:p>
    <w:p w14:paraId="15A4CD49" w14:textId="11E008DD" w:rsidR="002C13A7" w:rsidRPr="002C13A7" w:rsidRDefault="002C13A7" w:rsidP="007757F3">
      <w:pPr>
        <w:pStyle w:val="StyleCOde"/>
      </w:pPr>
      <w:r>
        <w:rPr>
          <w:rFonts w:ascii="Trebuchet MS" w:hAnsi="Trebuchet MS"/>
          <w:b/>
          <w:color w:val="000000" w:themeColor="text1"/>
        </w:rPr>
        <w:tab/>
      </w:r>
      <w:r w:rsidRPr="002C13A7">
        <w:rPr>
          <w:b/>
          <w:bCs/>
        </w:rPr>
        <w:t>var</w:t>
      </w:r>
      <w:r w:rsidRPr="002C13A7">
        <w:t xml:space="preserve"> $creditCard = $('[data-method="CREDIT_CARD"]');</w:t>
      </w:r>
    </w:p>
    <w:p w14:paraId="5AC0AE38" w14:textId="521D05A1" w:rsidR="002C13A7" w:rsidRPr="00374E36" w:rsidRDefault="00B917D9" w:rsidP="009E031F">
      <w:pPr>
        <w:spacing w:after="0"/>
        <w:ind w:left="720"/>
        <w:rPr>
          <w:rFonts w:ascii="Trebuchet MS" w:hAnsi="Trebuchet MS" w:cs="Courier New"/>
          <w:color w:val="000000"/>
          <w:sz w:val="20"/>
          <w:szCs w:val="20"/>
        </w:rPr>
      </w:pPr>
      <w:r>
        <w:rPr>
          <w:rFonts w:ascii="Trebuchet MS" w:hAnsi="Trebuchet MS" w:cs="Courier New"/>
          <w:color w:val="000000"/>
          <w:sz w:val="20"/>
          <w:szCs w:val="20"/>
        </w:rPr>
        <w:t>With</w:t>
      </w:r>
      <w:r w:rsidR="002C13A7" w:rsidRPr="00374E36">
        <w:rPr>
          <w:rFonts w:ascii="Trebuchet MS" w:hAnsi="Trebuchet MS" w:cs="Courier New"/>
          <w:color w:val="000000"/>
          <w:sz w:val="20"/>
          <w:szCs w:val="20"/>
        </w:rPr>
        <w:t xml:space="preserve">: </w:t>
      </w:r>
    </w:p>
    <w:p w14:paraId="1BA82C8D" w14:textId="77777777" w:rsidR="00DD0ECF" w:rsidRPr="00DD0ECF" w:rsidRDefault="00DD0ECF" w:rsidP="00DD0ECF">
      <w:pPr>
        <w:pStyle w:val="StyleCOde"/>
      </w:pPr>
      <w:r w:rsidRPr="00DD0ECF">
        <w:t>if (SitePreferences.HIPAY_ENABLED) {</w:t>
      </w:r>
    </w:p>
    <w:p w14:paraId="1DC1EA67" w14:textId="78E9358A" w:rsidR="00DD0ECF" w:rsidRDefault="00DD0ECF" w:rsidP="00DD0ECF">
      <w:pPr>
        <w:pStyle w:val="StyleCOde"/>
      </w:pPr>
      <w:r>
        <w:tab/>
      </w:r>
      <w:r w:rsidRPr="00DD0ECF">
        <w:tab/>
        <w:t>var $creditCard = $('[data-method="HIPAY_CREDIT_CARD"]');</w:t>
      </w:r>
    </w:p>
    <w:p w14:paraId="25B7E3F3" w14:textId="68C4CD36" w:rsidR="001E5680" w:rsidRPr="00DD0ECF" w:rsidRDefault="001E5680" w:rsidP="00DD0ECF">
      <w:pPr>
        <w:pStyle w:val="StyleCOde"/>
      </w:pPr>
      <w:r w:rsidRPr="001E5680">
        <w:t>$creditCard.find('input[name$="uuid"]').val(data.uuid).trigger('change');</w:t>
      </w:r>
    </w:p>
    <w:p w14:paraId="334A2857" w14:textId="77777777" w:rsidR="00DD0ECF" w:rsidRPr="00DD0ECF" w:rsidRDefault="00DD0ECF" w:rsidP="00DD0ECF">
      <w:pPr>
        <w:pStyle w:val="StyleCOde"/>
      </w:pPr>
      <w:r w:rsidRPr="00DD0ECF">
        <w:tab/>
        <w:t>} else {</w:t>
      </w:r>
    </w:p>
    <w:p w14:paraId="3EFA70EA" w14:textId="77777777" w:rsidR="00DD0ECF" w:rsidRPr="00DD0ECF" w:rsidRDefault="00DD0ECF" w:rsidP="00DD0ECF">
      <w:pPr>
        <w:pStyle w:val="StyleCOde"/>
      </w:pPr>
      <w:r w:rsidRPr="00DD0ECF">
        <w:tab/>
      </w:r>
      <w:r w:rsidRPr="00DD0ECF">
        <w:tab/>
        <w:t>var $creditCard = $('[data-method="CREDIT_CARD"]');</w:t>
      </w:r>
    </w:p>
    <w:p w14:paraId="65B80646" w14:textId="28CA9CA6" w:rsidR="00DD0ECF" w:rsidRPr="00DD0ECF" w:rsidRDefault="00DD0ECF" w:rsidP="00DD0ECF">
      <w:pPr>
        <w:pStyle w:val="StyleCOde"/>
      </w:pPr>
      <w:r w:rsidRPr="00DD0ECF">
        <w:tab/>
        <w:t>}</w:t>
      </w:r>
    </w:p>
    <w:p w14:paraId="5BE76198" w14:textId="77777777" w:rsidR="007757F3" w:rsidRDefault="007757F3" w:rsidP="007757F3">
      <w:pPr>
        <w:pStyle w:val="StyleCOde"/>
      </w:pPr>
    </w:p>
    <w:p w14:paraId="5697DA89" w14:textId="5DA8EB56" w:rsidR="007757F3" w:rsidRPr="007757F3" w:rsidRDefault="0022574C" w:rsidP="00633EE5">
      <w:pPr>
        <w:pStyle w:val="StyleCOde"/>
        <w:tabs>
          <w:tab w:val="clear" w:pos="916"/>
          <w:tab w:val="left" w:pos="990"/>
        </w:tabs>
        <w:ind w:left="0"/>
        <w:jc w:val="center"/>
      </w:pPr>
      <w:r>
        <w:rPr>
          <w:noProof/>
          <w:lang w:val="en-US" w:eastAsia="en-US"/>
        </w:rPr>
        <w:drawing>
          <wp:inline distT="0" distB="0" distL="0" distR="0" wp14:anchorId="345929B8" wp14:editId="49CCFED8">
            <wp:extent cx="3897144" cy="2209819"/>
            <wp:effectExtent l="19050" t="19050" r="27305" b="190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ing_js.png"/>
                    <pic:cNvPicPr/>
                  </pic:nvPicPr>
                  <pic:blipFill>
                    <a:blip r:embed="rId36">
                      <a:extLst>
                        <a:ext uri="{28A0092B-C50C-407E-A947-70E740481C1C}">
                          <a14:useLocalDpi xmlns:a14="http://schemas.microsoft.com/office/drawing/2010/main" val="0"/>
                        </a:ext>
                      </a:extLst>
                    </a:blip>
                    <a:stretch>
                      <a:fillRect/>
                    </a:stretch>
                  </pic:blipFill>
                  <pic:spPr>
                    <a:xfrm>
                      <a:off x="0" y="0"/>
                      <a:ext cx="3897144" cy="2209819"/>
                    </a:xfrm>
                    <a:prstGeom prst="rect">
                      <a:avLst/>
                    </a:prstGeom>
                    <a:ln w="3175">
                      <a:solidFill>
                        <a:schemeClr val="tx1"/>
                      </a:solidFill>
                    </a:ln>
                  </pic:spPr>
                </pic:pic>
              </a:graphicData>
            </a:graphic>
          </wp:inline>
        </w:drawing>
      </w:r>
    </w:p>
    <w:p w14:paraId="7EB70C12" w14:textId="77777777" w:rsidR="00374E36" w:rsidRDefault="00374E36" w:rsidP="00374E36">
      <w:pPr>
        <w:ind w:left="900"/>
      </w:pPr>
    </w:p>
    <w:p w14:paraId="0A85B451" w14:textId="77777777" w:rsidR="00770CBB" w:rsidRPr="00374E36" w:rsidRDefault="00770CBB" w:rsidP="00770CBB">
      <w:pPr>
        <w:spacing w:after="0"/>
        <w:ind w:left="720"/>
        <w:rPr>
          <w:rFonts w:ascii="Trebuchet MS" w:hAnsi="Trebuchet MS"/>
          <w:sz w:val="20"/>
          <w:szCs w:val="20"/>
        </w:rPr>
      </w:pPr>
      <w:r>
        <w:rPr>
          <w:rFonts w:ascii="Trebuchet MS" w:hAnsi="Trebuchet MS"/>
          <w:sz w:val="20"/>
          <w:szCs w:val="20"/>
        </w:rPr>
        <w:t>Create clearCCFields function after setCCFields function</w:t>
      </w:r>
      <w:r w:rsidRPr="00374E36">
        <w:rPr>
          <w:rFonts w:ascii="Trebuchet MS" w:hAnsi="Trebuchet MS"/>
          <w:sz w:val="20"/>
          <w:szCs w:val="20"/>
        </w:rPr>
        <w:t>:</w:t>
      </w:r>
    </w:p>
    <w:p w14:paraId="4663501B" w14:textId="77777777" w:rsidR="00770CBB" w:rsidRPr="009F4B69"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9F4B69">
        <w:rPr>
          <w:rFonts w:ascii="Courier New" w:eastAsia="Times New Roman" w:hAnsi="Courier New" w:cs="Courier New"/>
          <w:color w:val="31849B" w:themeColor="accent5" w:themeShade="BF"/>
          <w:sz w:val="20"/>
          <w:szCs w:val="20"/>
          <w:lang w:val="ro-RO" w:eastAsia="ro-RO"/>
        </w:rPr>
        <w:t>/**</w:t>
      </w:r>
    </w:p>
    <w:p w14:paraId="6B04FCFD" w14:textId="77777777" w:rsidR="00770CBB" w:rsidRPr="009F4B69"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9F4B69">
        <w:rPr>
          <w:rFonts w:ascii="Courier New" w:eastAsia="Times New Roman" w:hAnsi="Courier New" w:cs="Courier New"/>
          <w:color w:val="31849B" w:themeColor="accent5" w:themeShade="BF"/>
          <w:sz w:val="20"/>
          <w:szCs w:val="20"/>
          <w:lang w:val="ro-RO" w:eastAsia="ro-RO"/>
        </w:rPr>
        <w:t xml:space="preserve"> * @function</w:t>
      </w:r>
    </w:p>
    <w:p w14:paraId="396A664E" w14:textId="77777777" w:rsidR="00770CBB" w:rsidRPr="009F4B69"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9F4B69">
        <w:rPr>
          <w:rFonts w:ascii="Courier New" w:eastAsia="Times New Roman" w:hAnsi="Courier New" w:cs="Courier New"/>
          <w:color w:val="31849B" w:themeColor="accent5" w:themeShade="BF"/>
          <w:sz w:val="20"/>
          <w:szCs w:val="20"/>
          <w:lang w:val="ro-RO" w:eastAsia="ro-RO"/>
        </w:rPr>
        <w:t xml:space="preserve"> * @description Clears the Credit Card form and show fields</w:t>
      </w:r>
    </w:p>
    <w:p w14:paraId="41E3837F" w14:textId="77777777" w:rsidR="00770CBB" w:rsidRPr="009F4B69"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9F4B69">
        <w:rPr>
          <w:rFonts w:ascii="Courier New" w:eastAsia="Times New Roman" w:hAnsi="Courier New" w:cs="Courier New"/>
          <w:color w:val="31849B" w:themeColor="accent5" w:themeShade="BF"/>
          <w:sz w:val="20"/>
          <w:szCs w:val="20"/>
          <w:lang w:val="ro-RO" w:eastAsia="ro-RO"/>
        </w:rPr>
        <w:t xml:space="preserve"> */</w:t>
      </w:r>
    </w:p>
    <w:p w14:paraId="50386BB6" w14:textId="77777777" w:rsidR="00770CBB" w:rsidRPr="009F4B69"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9F4B69">
        <w:rPr>
          <w:rFonts w:ascii="Courier New" w:eastAsia="Times New Roman" w:hAnsi="Courier New" w:cs="Courier New"/>
          <w:color w:val="31849B" w:themeColor="accent5" w:themeShade="BF"/>
          <w:sz w:val="20"/>
          <w:szCs w:val="20"/>
          <w:lang w:val="ro-RO" w:eastAsia="ro-RO"/>
        </w:rPr>
        <w:t>function clearCCFields() {</w:t>
      </w:r>
    </w:p>
    <w:p w14:paraId="1F891763" w14:textId="77777777" w:rsidR="00770CBB" w:rsidRPr="009F4B69"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9F4B69">
        <w:rPr>
          <w:rFonts w:ascii="Courier New" w:eastAsia="Times New Roman" w:hAnsi="Courier New" w:cs="Courier New"/>
          <w:color w:val="31849B" w:themeColor="accent5" w:themeShade="BF"/>
          <w:sz w:val="20"/>
          <w:szCs w:val="20"/>
          <w:lang w:val="ro-RO" w:eastAsia="ro-RO"/>
        </w:rPr>
        <w:t xml:space="preserve">    var $creditCard = $('[data-method="HIPAY_CREDIT_CARD"]');</w:t>
      </w:r>
    </w:p>
    <w:p w14:paraId="6952E483" w14:textId="77777777" w:rsidR="00770CBB" w:rsidRPr="009F4B69"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9F4B69">
        <w:rPr>
          <w:rFonts w:ascii="Courier New" w:eastAsia="Times New Roman" w:hAnsi="Courier New" w:cs="Courier New"/>
          <w:color w:val="31849B" w:themeColor="accent5" w:themeShade="BF"/>
          <w:sz w:val="20"/>
          <w:szCs w:val="20"/>
          <w:lang w:val="ro-RO" w:eastAsia="ro-RO"/>
        </w:rPr>
        <w:t xml:space="preserve">    $creditCard.find('input[name$="creditCard_owner"]').val('').trigger('change');</w:t>
      </w:r>
    </w:p>
    <w:p w14:paraId="2C157498" w14:textId="77777777" w:rsidR="00770CBB" w:rsidRPr="009F4B69"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9F4B69">
        <w:rPr>
          <w:rFonts w:ascii="Courier New" w:eastAsia="Times New Roman" w:hAnsi="Courier New" w:cs="Courier New"/>
          <w:color w:val="31849B" w:themeColor="accent5" w:themeShade="BF"/>
          <w:sz w:val="20"/>
          <w:szCs w:val="20"/>
          <w:lang w:val="ro-RO" w:eastAsia="ro-RO"/>
        </w:rPr>
        <w:t xml:space="preserve">    $creditCard.find('input[name$="creditCard_uuid"]').val('').trigger('change');</w:t>
      </w:r>
    </w:p>
    <w:p w14:paraId="4E26C07D" w14:textId="77777777" w:rsidR="00770CBB" w:rsidRPr="009F4B69"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9F4B69">
        <w:rPr>
          <w:rFonts w:ascii="Courier New" w:eastAsia="Times New Roman" w:hAnsi="Courier New" w:cs="Courier New"/>
          <w:color w:val="31849B" w:themeColor="accent5" w:themeShade="BF"/>
          <w:sz w:val="20"/>
          <w:szCs w:val="20"/>
          <w:lang w:val="ro-RO" w:eastAsia="ro-RO"/>
        </w:rPr>
        <w:lastRenderedPageBreak/>
        <w:t xml:space="preserve">    $creditCard.find('select[name$="_type"]').val('').trigger('change');</w:t>
      </w:r>
    </w:p>
    <w:p w14:paraId="3FB34A03" w14:textId="77777777" w:rsidR="00770CBB" w:rsidRPr="009F4B69"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9F4B69">
        <w:rPr>
          <w:rFonts w:ascii="Courier New" w:eastAsia="Times New Roman" w:hAnsi="Courier New" w:cs="Courier New"/>
          <w:color w:val="31849B" w:themeColor="accent5" w:themeShade="BF"/>
          <w:sz w:val="20"/>
          <w:szCs w:val="20"/>
          <w:lang w:val="ro-RO" w:eastAsia="ro-RO"/>
        </w:rPr>
        <w:t xml:space="preserve">    $creditCard.find('input[name*="_creditCard_number"]').val('').trigger('change');</w:t>
      </w:r>
    </w:p>
    <w:p w14:paraId="5C2B1D52" w14:textId="77777777" w:rsidR="00770CBB" w:rsidRPr="009F4B69"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9F4B69">
        <w:rPr>
          <w:rFonts w:ascii="Courier New" w:eastAsia="Times New Roman" w:hAnsi="Courier New" w:cs="Courier New"/>
          <w:color w:val="31849B" w:themeColor="accent5" w:themeShade="BF"/>
          <w:sz w:val="20"/>
          <w:szCs w:val="20"/>
          <w:lang w:val="ro-RO" w:eastAsia="ro-RO"/>
        </w:rPr>
        <w:t xml:space="preserve">    $creditCard.find('[name$="_month"]').val('').trigger('change');</w:t>
      </w:r>
    </w:p>
    <w:p w14:paraId="7D10B085" w14:textId="77777777" w:rsidR="00770CBB" w:rsidRPr="009F4B69"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9F4B69">
        <w:rPr>
          <w:rFonts w:ascii="Courier New" w:eastAsia="Times New Roman" w:hAnsi="Courier New" w:cs="Courier New"/>
          <w:color w:val="31849B" w:themeColor="accent5" w:themeShade="BF"/>
          <w:sz w:val="20"/>
          <w:szCs w:val="20"/>
          <w:lang w:val="ro-RO" w:eastAsia="ro-RO"/>
        </w:rPr>
        <w:t xml:space="preserve">    $creditCard.find('[name$="_year"]').val('').trigger('change');</w:t>
      </w:r>
    </w:p>
    <w:p w14:paraId="0450E770" w14:textId="77777777" w:rsidR="00770CBB" w:rsidRPr="009F4B69"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9F4B69">
        <w:rPr>
          <w:rFonts w:ascii="Courier New" w:eastAsia="Times New Roman" w:hAnsi="Courier New" w:cs="Courier New"/>
          <w:color w:val="31849B" w:themeColor="accent5" w:themeShade="BF"/>
          <w:sz w:val="20"/>
          <w:szCs w:val="20"/>
          <w:lang w:val="ro-RO" w:eastAsia="ro-RO"/>
        </w:rPr>
        <w:t xml:space="preserve">    $creditCard.find('input[name$="_cvn"]').val('').trigger('change');</w:t>
      </w:r>
    </w:p>
    <w:p w14:paraId="2ECB76C0" w14:textId="77777777" w:rsidR="00770CBB" w:rsidRPr="009F4B69" w:rsidRDefault="00770CBB" w:rsidP="00770CBB">
      <w:pPr>
        <w:ind w:left="900"/>
        <w:rPr>
          <w:rFonts w:ascii="Courier New" w:eastAsia="Times New Roman" w:hAnsi="Courier New" w:cs="Courier New"/>
          <w:color w:val="31849B" w:themeColor="accent5" w:themeShade="BF"/>
          <w:sz w:val="20"/>
          <w:szCs w:val="20"/>
          <w:lang w:val="ro-RO" w:eastAsia="ro-RO"/>
        </w:rPr>
      </w:pPr>
      <w:r w:rsidRPr="009F4B69">
        <w:rPr>
          <w:rFonts w:ascii="Courier New" w:eastAsia="Times New Roman" w:hAnsi="Courier New" w:cs="Courier New"/>
          <w:color w:val="31849B" w:themeColor="accent5" w:themeShade="BF"/>
          <w:sz w:val="20"/>
          <w:szCs w:val="20"/>
          <w:lang w:val="ro-RO" w:eastAsia="ro-RO"/>
        </w:rPr>
        <w:t>}</w:t>
      </w:r>
    </w:p>
    <w:p w14:paraId="2C302BC2" w14:textId="0662E855" w:rsidR="00E34A43" w:rsidRDefault="00E34A43" w:rsidP="00633EE5">
      <w:pPr>
        <w:spacing w:after="0"/>
        <w:jc w:val="center"/>
        <w:rPr>
          <w:rFonts w:ascii="Trebuchet MS" w:hAnsi="Trebuchet MS"/>
          <w:sz w:val="20"/>
          <w:szCs w:val="20"/>
        </w:rPr>
      </w:pPr>
      <w:r>
        <w:rPr>
          <w:rFonts w:ascii="Courier New" w:eastAsia="Times New Roman" w:hAnsi="Courier New" w:cs="Courier New"/>
          <w:noProof/>
          <w:color w:val="333333"/>
          <w:sz w:val="21"/>
          <w:szCs w:val="21"/>
        </w:rPr>
        <w:drawing>
          <wp:inline distT="0" distB="0" distL="0" distR="0" wp14:anchorId="1B77B97B" wp14:editId="5B136ACA">
            <wp:extent cx="4784909" cy="2659073"/>
            <wp:effectExtent l="19050" t="19050" r="15875" b="2730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mmary_isml.png"/>
                    <pic:cNvPicPr/>
                  </pic:nvPicPr>
                  <pic:blipFill>
                    <a:blip r:embed="rId37">
                      <a:extLst>
                        <a:ext uri="{28A0092B-C50C-407E-A947-70E740481C1C}">
                          <a14:useLocalDpi xmlns:a14="http://schemas.microsoft.com/office/drawing/2010/main" val="0"/>
                        </a:ext>
                      </a:extLst>
                    </a:blip>
                    <a:stretch>
                      <a:fillRect/>
                    </a:stretch>
                  </pic:blipFill>
                  <pic:spPr>
                    <a:xfrm>
                      <a:off x="0" y="0"/>
                      <a:ext cx="4784909" cy="2659073"/>
                    </a:xfrm>
                    <a:prstGeom prst="rect">
                      <a:avLst/>
                    </a:prstGeom>
                    <a:ln w="3175">
                      <a:solidFill>
                        <a:schemeClr val="tx1"/>
                      </a:solidFill>
                    </a:ln>
                  </pic:spPr>
                </pic:pic>
              </a:graphicData>
            </a:graphic>
          </wp:inline>
        </w:drawing>
      </w:r>
    </w:p>
    <w:p w14:paraId="4F0B7A62" w14:textId="77777777" w:rsidR="00E34A43" w:rsidRDefault="00E34A43" w:rsidP="00770CBB">
      <w:pPr>
        <w:spacing w:after="0"/>
        <w:ind w:left="720"/>
        <w:rPr>
          <w:rFonts w:ascii="Trebuchet MS" w:hAnsi="Trebuchet MS"/>
          <w:sz w:val="20"/>
          <w:szCs w:val="20"/>
        </w:rPr>
      </w:pPr>
    </w:p>
    <w:p w14:paraId="4E976D08" w14:textId="77777777" w:rsidR="00770CBB" w:rsidRDefault="00770CBB" w:rsidP="00770CBB">
      <w:pPr>
        <w:spacing w:after="0"/>
        <w:ind w:left="720"/>
        <w:rPr>
          <w:rFonts w:ascii="Trebuchet MS" w:hAnsi="Trebuchet MS"/>
          <w:sz w:val="20"/>
          <w:szCs w:val="20"/>
        </w:rPr>
      </w:pPr>
      <w:r w:rsidRPr="00374E36">
        <w:rPr>
          <w:rFonts w:ascii="Trebuchet MS" w:hAnsi="Trebuchet MS"/>
          <w:sz w:val="20"/>
          <w:szCs w:val="20"/>
        </w:rPr>
        <w:t>Add:</w:t>
      </w:r>
    </w:p>
    <w:p w14:paraId="223E981C" w14:textId="77777777" w:rsidR="00770CBB" w:rsidRPr="00A26688"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A26688">
        <w:rPr>
          <w:rFonts w:ascii="Courier New" w:eastAsia="Times New Roman" w:hAnsi="Courier New" w:cs="Courier New"/>
          <w:color w:val="31849B" w:themeColor="accent5" w:themeShade="BF"/>
          <w:sz w:val="20"/>
          <w:szCs w:val="20"/>
          <w:lang w:val="ro-RO" w:eastAsia="ro-RO"/>
        </w:rPr>
        <w:t xml:space="preserve">            if (SitePreferences.HIPAY_ENABLED &amp;&amp; SitePreferences.HIPAY_ENABLE_ONECLICK) {</w:t>
      </w:r>
    </w:p>
    <w:p w14:paraId="565E3998" w14:textId="77777777" w:rsidR="00770CBB" w:rsidRPr="00A26688"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A26688">
        <w:rPr>
          <w:rFonts w:ascii="Courier New" w:eastAsia="Times New Roman" w:hAnsi="Courier New" w:cs="Courier New"/>
          <w:color w:val="31849B" w:themeColor="accent5" w:themeShade="BF"/>
          <w:sz w:val="20"/>
          <w:szCs w:val="20"/>
          <w:lang w:val="ro-RO" w:eastAsia="ro-RO"/>
        </w:rPr>
        <w:t xml:space="preserve">                $('[data-method="HIPAY_CREDIT_CARD"]').find('.ccfields-wrap').hide();</w:t>
      </w:r>
    </w:p>
    <w:p w14:paraId="77D46ABC" w14:textId="77777777" w:rsidR="00770CBB" w:rsidRPr="00A26688"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A26688">
        <w:rPr>
          <w:rFonts w:ascii="Courier New" w:eastAsia="Times New Roman" w:hAnsi="Courier New" w:cs="Courier New"/>
          <w:color w:val="31849B" w:themeColor="accent5" w:themeShade="BF"/>
          <w:sz w:val="20"/>
          <w:szCs w:val="20"/>
          <w:lang w:val="ro-RO" w:eastAsia="ro-RO"/>
        </w:rPr>
        <w:t xml:space="preserve">                formPrepare.validateForm();</w:t>
      </w:r>
    </w:p>
    <w:p w14:paraId="2B0FAB6E" w14:textId="77777777" w:rsidR="00770CBB" w:rsidRPr="00A26688" w:rsidRDefault="00770CBB" w:rsidP="00770CBB">
      <w:pPr>
        <w:spacing w:after="0"/>
        <w:ind w:left="720"/>
        <w:rPr>
          <w:rFonts w:ascii="Courier New" w:eastAsia="Times New Roman" w:hAnsi="Courier New" w:cs="Courier New"/>
          <w:color w:val="31849B" w:themeColor="accent5" w:themeShade="BF"/>
          <w:sz w:val="20"/>
          <w:szCs w:val="20"/>
          <w:lang w:val="ro-RO" w:eastAsia="ro-RO"/>
        </w:rPr>
      </w:pPr>
      <w:r w:rsidRPr="00A26688">
        <w:rPr>
          <w:rFonts w:ascii="Courier New" w:eastAsia="Times New Roman" w:hAnsi="Courier New" w:cs="Courier New"/>
          <w:color w:val="31849B" w:themeColor="accent5" w:themeShade="BF"/>
          <w:sz w:val="20"/>
          <w:szCs w:val="20"/>
          <w:lang w:val="ro-RO" w:eastAsia="ro-RO"/>
        </w:rPr>
        <w:t xml:space="preserve">            }</w:t>
      </w:r>
    </w:p>
    <w:p w14:paraId="13305BA1" w14:textId="77777777" w:rsidR="00770CBB" w:rsidRDefault="00770CBB" w:rsidP="00770CBB">
      <w:pPr>
        <w:pStyle w:val="HTMLPreformatted"/>
        <w:shd w:val="clear" w:color="auto" w:fill="FFFFFF"/>
        <w:tabs>
          <w:tab w:val="clear" w:pos="916"/>
          <w:tab w:val="left" w:pos="720"/>
        </w:tabs>
        <w:spacing w:after="0" w:afterAutospacing="0"/>
        <w:ind w:left="720"/>
        <w:jc w:val="both"/>
        <w:rPr>
          <w:rFonts w:ascii="Trebuchet MS" w:hAnsi="Trebuchet MS"/>
          <w:color w:val="333333"/>
          <w:sz w:val="20"/>
          <w:szCs w:val="20"/>
        </w:rPr>
      </w:pPr>
      <w:r>
        <w:rPr>
          <w:rFonts w:ascii="Trebuchet MS" w:hAnsi="Trebuchet MS"/>
          <w:color w:val="333333"/>
          <w:sz w:val="20"/>
          <w:szCs w:val="20"/>
        </w:rPr>
        <w:t>After</w:t>
      </w:r>
      <w:r w:rsidRPr="00374E36">
        <w:rPr>
          <w:rFonts w:ascii="Trebuchet MS" w:hAnsi="Trebuchet MS"/>
          <w:color w:val="333333"/>
          <w:sz w:val="20"/>
          <w:szCs w:val="20"/>
        </w:rPr>
        <w:t>:</w:t>
      </w:r>
    </w:p>
    <w:p w14:paraId="4137D999" w14:textId="77777777" w:rsidR="00770CBB" w:rsidRDefault="00770CBB" w:rsidP="00770CBB">
      <w:pPr>
        <w:pStyle w:val="HTMLPreformatted"/>
        <w:shd w:val="clear" w:color="auto" w:fill="FFFFFF"/>
        <w:tabs>
          <w:tab w:val="clear" w:pos="916"/>
          <w:tab w:val="left" w:pos="720"/>
        </w:tabs>
        <w:spacing w:after="0" w:afterAutospacing="0"/>
        <w:ind w:left="720"/>
        <w:jc w:val="both"/>
        <w:rPr>
          <w:rFonts w:eastAsia="Times New Roman"/>
          <w:color w:val="31849B" w:themeColor="accent5" w:themeShade="BF"/>
          <w:sz w:val="20"/>
          <w:szCs w:val="20"/>
          <w:lang w:val="ro-RO" w:eastAsia="ro-RO"/>
        </w:rPr>
      </w:pPr>
      <w:r w:rsidRPr="00A26688">
        <w:rPr>
          <w:rFonts w:eastAsia="Times New Roman"/>
          <w:color w:val="31849B" w:themeColor="accent5" w:themeShade="BF"/>
          <w:sz w:val="20"/>
          <w:szCs w:val="20"/>
          <w:lang w:val="ro-RO" w:eastAsia="ro-RO"/>
        </w:rPr>
        <w:t>setCCFields(data);</w:t>
      </w:r>
    </w:p>
    <w:p w14:paraId="3F79EB9C" w14:textId="16A39F92" w:rsidR="00770CBB" w:rsidRDefault="00770CBB" w:rsidP="00770CBB">
      <w:pPr>
        <w:spacing w:after="0"/>
        <w:ind w:left="720"/>
        <w:rPr>
          <w:rFonts w:ascii="Trebuchet MS" w:hAnsi="Trebuchet MS"/>
          <w:sz w:val="20"/>
          <w:szCs w:val="20"/>
        </w:rPr>
      </w:pPr>
      <w:r>
        <w:rPr>
          <w:rFonts w:eastAsia="Times New Roman"/>
          <w:noProof/>
          <w:color w:val="31849B" w:themeColor="accent5" w:themeShade="BF"/>
          <w:sz w:val="20"/>
          <w:szCs w:val="20"/>
        </w:rPr>
        <w:drawing>
          <wp:inline distT="0" distB="0" distL="0" distR="0" wp14:anchorId="1E2D677A" wp14:editId="40087AF1">
            <wp:extent cx="5587237" cy="2821200"/>
            <wp:effectExtent l="19050" t="19050" r="13970" b="177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billingjs2.PNG"/>
                    <pic:cNvPicPr/>
                  </pic:nvPicPr>
                  <pic:blipFill>
                    <a:blip r:embed="rId38">
                      <a:extLst>
                        <a:ext uri="{28A0092B-C50C-407E-A947-70E740481C1C}">
                          <a14:useLocalDpi xmlns:a14="http://schemas.microsoft.com/office/drawing/2010/main" val="0"/>
                        </a:ext>
                      </a:extLst>
                    </a:blip>
                    <a:stretch>
                      <a:fillRect/>
                    </a:stretch>
                  </pic:blipFill>
                  <pic:spPr>
                    <a:xfrm>
                      <a:off x="0" y="0"/>
                      <a:ext cx="5588373" cy="2821773"/>
                    </a:xfrm>
                    <a:prstGeom prst="rect">
                      <a:avLst/>
                    </a:prstGeom>
                    <a:ln>
                      <a:solidFill>
                        <a:schemeClr val="tx1"/>
                      </a:solidFill>
                    </a:ln>
                  </pic:spPr>
                </pic:pic>
              </a:graphicData>
            </a:graphic>
          </wp:inline>
        </w:drawing>
      </w:r>
    </w:p>
    <w:p w14:paraId="6F5351A0" w14:textId="77777777" w:rsidR="00770CBB" w:rsidRDefault="00770CBB" w:rsidP="009E031F">
      <w:pPr>
        <w:spacing w:after="0"/>
        <w:ind w:left="720"/>
        <w:rPr>
          <w:rFonts w:ascii="Trebuchet MS" w:hAnsi="Trebuchet MS"/>
          <w:sz w:val="20"/>
          <w:szCs w:val="20"/>
        </w:rPr>
      </w:pPr>
    </w:p>
    <w:p w14:paraId="51EBDD12" w14:textId="4648BBA4" w:rsidR="002C13A7" w:rsidRDefault="00B917D9" w:rsidP="009E031F">
      <w:pPr>
        <w:spacing w:after="0"/>
        <w:ind w:left="720"/>
        <w:rPr>
          <w:rFonts w:ascii="Trebuchet MS" w:hAnsi="Trebuchet MS"/>
          <w:sz w:val="20"/>
          <w:szCs w:val="20"/>
        </w:rPr>
      </w:pPr>
      <w:r>
        <w:rPr>
          <w:rFonts w:ascii="Trebuchet MS" w:hAnsi="Trebuchet MS"/>
          <w:sz w:val="20"/>
          <w:szCs w:val="20"/>
        </w:rPr>
        <w:lastRenderedPageBreak/>
        <w:t>Replace</w:t>
      </w:r>
      <w:r w:rsidR="004E022F" w:rsidRPr="00374E36">
        <w:rPr>
          <w:rFonts w:ascii="Trebuchet MS" w:hAnsi="Trebuchet MS"/>
          <w:sz w:val="20"/>
          <w:szCs w:val="20"/>
        </w:rPr>
        <w:t>:</w:t>
      </w:r>
    </w:p>
    <w:p w14:paraId="545CA1B5" w14:textId="77777777" w:rsidR="0092459F" w:rsidRPr="0092459F" w:rsidRDefault="0092459F" w:rsidP="0092459F">
      <w:pPr>
        <w:pStyle w:val="StyleCOde"/>
      </w:pPr>
      <w:r w:rsidRPr="0092459F">
        <w:t xml:space="preserve">    // default payment method to 'CREDIT_CARD'</w:t>
      </w:r>
    </w:p>
    <w:p w14:paraId="00B47D31" w14:textId="77777777" w:rsidR="0092459F" w:rsidRPr="0092459F" w:rsidRDefault="0092459F" w:rsidP="0092459F">
      <w:pPr>
        <w:pStyle w:val="StyleCOde"/>
      </w:pPr>
      <w:r w:rsidRPr="0092459F">
        <w:t xml:space="preserve">    updatePaymentMethod((selectedPaymentMethod) ? selectedPaymentMethod : 'CREDIT_CARD');</w:t>
      </w:r>
    </w:p>
    <w:p w14:paraId="27336B83" w14:textId="77777777" w:rsidR="0092459F" w:rsidRPr="0092459F" w:rsidRDefault="0092459F" w:rsidP="0092459F">
      <w:pPr>
        <w:pStyle w:val="StyleCOde"/>
      </w:pPr>
      <w:r w:rsidRPr="0092459F">
        <w:t xml:space="preserve">    $selectPaymentMethod.on('click', 'input[type="radio"]', function () {</w:t>
      </w:r>
    </w:p>
    <w:p w14:paraId="7AB04898" w14:textId="77777777" w:rsidR="0092459F" w:rsidRPr="0092459F" w:rsidRDefault="0092459F" w:rsidP="0092459F">
      <w:pPr>
        <w:pStyle w:val="StyleCOde"/>
      </w:pPr>
      <w:r w:rsidRPr="0092459F">
        <w:t xml:space="preserve">        updatePaymentMethod($(this).val());</w:t>
      </w:r>
    </w:p>
    <w:p w14:paraId="1DEDD56D" w14:textId="57DDE9EA" w:rsidR="0092459F" w:rsidRPr="0092459F" w:rsidRDefault="0092459F" w:rsidP="0092459F">
      <w:pPr>
        <w:pStyle w:val="StyleCOde"/>
      </w:pPr>
      <w:r w:rsidRPr="0092459F">
        <w:t xml:space="preserve">    });</w:t>
      </w:r>
    </w:p>
    <w:p w14:paraId="3BF1D40F" w14:textId="7FFBB0AB" w:rsidR="004E022F" w:rsidRPr="00374E36" w:rsidRDefault="00B917D9" w:rsidP="009E031F">
      <w:pPr>
        <w:spacing w:after="0"/>
        <w:ind w:left="720"/>
        <w:rPr>
          <w:rFonts w:ascii="Trebuchet MS" w:hAnsi="Trebuchet MS"/>
          <w:sz w:val="20"/>
          <w:szCs w:val="20"/>
        </w:rPr>
      </w:pPr>
      <w:r>
        <w:rPr>
          <w:rFonts w:ascii="Trebuchet MS" w:hAnsi="Trebuchet MS"/>
          <w:sz w:val="20"/>
          <w:szCs w:val="20"/>
        </w:rPr>
        <w:t>With</w:t>
      </w:r>
      <w:r w:rsidR="004E022F" w:rsidRPr="00374E36">
        <w:rPr>
          <w:rFonts w:ascii="Trebuchet MS" w:hAnsi="Trebuchet MS"/>
          <w:sz w:val="20"/>
          <w:szCs w:val="20"/>
        </w:rPr>
        <w:t>:</w:t>
      </w:r>
    </w:p>
    <w:p w14:paraId="38F1D8F8" w14:textId="77777777" w:rsidR="00B917D9" w:rsidRPr="00B917D9" w:rsidRDefault="00B917D9" w:rsidP="00B917D9">
      <w:pPr>
        <w:pStyle w:val="StyleCOde"/>
      </w:pPr>
      <w:r w:rsidRPr="00B917D9">
        <w:t>if (SitePreferences.HIPAY_ENABLED) {</w:t>
      </w:r>
    </w:p>
    <w:p w14:paraId="311D811B" w14:textId="7103B4C3" w:rsidR="00B917D9" w:rsidRPr="00B917D9" w:rsidRDefault="00B917D9" w:rsidP="00B917D9">
      <w:pPr>
        <w:pStyle w:val="StyleCOde"/>
      </w:pPr>
      <w:r w:rsidRPr="00B917D9">
        <w:t xml:space="preserve">      // select payment method if available</w:t>
      </w:r>
    </w:p>
    <w:p w14:paraId="53EEA892" w14:textId="7D3AF3B2" w:rsidR="00B917D9" w:rsidRPr="00B917D9" w:rsidRDefault="00B917D9" w:rsidP="00B917D9">
      <w:pPr>
        <w:pStyle w:val="StyleCOde"/>
      </w:pPr>
      <w:r w:rsidRPr="00B917D9">
        <w:t xml:space="preserve">      if(selectedPaymentMethod){</w:t>
      </w:r>
    </w:p>
    <w:p w14:paraId="05C5D8FC" w14:textId="7EE6DED0" w:rsidR="00B917D9" w:rsidRPr="00B917D9" w:rsidRDefault="00B917D9" w:rsidP="00B917D9">
      <w:pPr>
        <w:pStyle w:val="StyleCOde"/>
      </w:pPr>
      <w:r w:rsidRPr="00B917D9">
        <w:t xml:space="preserve">          updatePaymentMethod(selectedPaymentMethod);</w:t>
      </w:r>
    </w:p>
    <w:p w14:paraId="1221FD43" w14:textId="3EAB4A6C" w:rsidR="00B917D9" w:rsidRPr="00B917D9" w:rsidRDefault="00B917D9" w:rsidP="00B917D9">
      <w:pPr>
        <w:pStyle w:val="StyleCOde"/>
      </w:pPr>
      <w:r w:rsidRPr="00B917D9">
        <w:t xml:space="preserve">      }</w:t>
      </w:r>
    </w:p>
    <w:p w14:paraId="3CFDB248" w14:textId="0BF652D1" w:rsidR="00B917D9" w:rsidRPr="00B917D9" w:rsidRDefault="00B917D9" w:rsidP="00B917D9">
      <w:pPr>
        <w:pStyle w:val="StyleCOde"/>
      </w:pPr>
      <w:r w:rsidRPr="00B917D9">
        <w:t xml:space="preserve">      $selectPaymentMethod.on('click', '</w:t>
      </w:r>
      <w:r w:rsidR="006E24F5" w:rsidRPr="00B917D9">
        <w:t>input[type="radio"]</w:t>
      </w:r>
      <w:r w:rsidRPr="00B917D9">
        <w:t>', function () {</w:t>
      </w:r>
    </w:p>
    <w:p w14:paraId="70291D3E" w14:textId="7997D17A" w:rsidR="00B917D9" w:rsidRPr="00B917D9" w:rsidRDefault="00B917D9" w:rsidP="00B917D9">
      <w:pPr>
        <w:pStyle w:val="StyleCOde"/>
      </w:pPr>
      <w:r w:rsidRPr="00B917D9">
        <w:t xml:space="preserve">          </w:t>
      </w:r>
      <w:r w:rsidR="006E24F5">
        <w:t>$(this</w:t>
      </w:r>
      <w:r w:rsidR="006E24F5" w:rsidRPr="00B917D9">
        <w:t>)</w:t>
      </w:r>
      <w:r w:rsidRPr="00B917D9">
        <w:t>.prop('checked', true);</w:t>
      </w:r>
    </w:p>
    <w:p w14:paraId="7453B4B4" w14:textId="33B024F9" w:rsidR="00B917D9" w:rsidRPr="00B917D9" w:rsidRDefault="00B917D9" w:rsidP="00B917D9">
      <w:pPr>
        <w:pStyle w:val="StyleCOde"/>
      </w:pPr>
      <w:r w:rsidRPr="00B917D9">
        <w:t xml:space="preserve">     </w:t>
      </w:r>
      <w:r w:rsidR="006E24F5">
        <w:t xml:space="preserve">     updatePaymentMethod($(this</w:t>
      </w:r>
      <w:r w:rsidRPr="00B917D9">
        <w:t>).val());</w:t>
      </w:r>
    </w:p>
    <w:p w14:paraId="4A484DDC" w14:textId="03F42D62" w:rsidR="00B917D9" w:rsidRPr="00B917D9" w:rsidRDefault="00B917D9" w:rsidP="00B917D9">
      <w:pPr>
        <w:pStyle w:val="StyleCOde"/>
      </w:pPr>
      <w:r w:rsidRPr="00B917D9">
        <w:t xml:space="preserve">      });</w:t>
      </w:r>
    </w:p>
    <w:p w14:paraId="52DFBD20" w14:textId="780C9847" w:rsidR="00B917D9" w:rsidRPr="00B917D9" w:rsidRDefault="00B917D9" w:rsidP="00B917D9">
      <w:pPr>
        <w:pStyle w:val="StyleCOde"/>
      </w:pPr>
      <w:r w:rsidRPr="00B917D9">
        <w:t xml:space="preserve">  } else {</w:t>
      </w:r>
    </w:p>
    <w:p w14:paraId="6C67440C" w14:textId="6BC8CF5D" w:rsidR="00B917D9" w:rsidRPr="00B917D9" w:rsidRDefault="00B917D9" w:rsidP="00B917D9">
      <w:pPr>
        <w:pStyle w:val="StyleCOde"/>
      </w:pPr>
      <w:r w:rsidRPr="00B917D9">
        <w:t xml:space="preserve">      // default payment method to 'CREDIT_CARD'</w:t>
      </w:r>
    </w:p>
    <w:p w14:paraId="50AA6EE1" w14:textId="440515AE" w:rsidR="00B917D9" w:rsidRPr="00B917D9" w:rsidRDefault="00B917D9" w:rsidP="00B917D9">
      <w:pPr>
        <w:pStyle w:val="StyleCOde"/>
      </w:pPr>
      <w:r w:rsidRPr="00B917D9">
        <w:t xml:space="preserve">     updatePaymentMethod((selectedPaymentMethod) ? selectedPaymentMethod : 'CREDIT_CARD');</w:t>
      </w:r>
    </w:p>
    <w:p w14:paraId="356C8495" w14:textId="10CB9253" w:rsidR="00B917D9" w:rsidRPr="00B917D9" w:rsidRDefault="00B917D9" w:rsidP="00B917D9">
      <w:pPr>
        <w:pStyle w:val="StyleCOde"/>
      </w:pPr>
      <w:r w:rsidRPr="00B917D9">
        <w:t xml:space="preserve">    $selectPaymentMethod.on('click', 'input[type="radio"]', function () {</w:t>
      </w:r>
    </w:p>
    <w:p w14:paraId="1F270F9D" w14:textId="164C3458" w:rsidR="00B917D9" w:rsidRPr="00B917D9" w:rsidRDefault="00B917D9" w:rsidP="00B917D9">
      <w:pPr>
        <w:pStyle w:val="StyleCOde"/>
      </w:pPr>
      <w:r w:rsidRPr="00B917D9">
        <w:t xml:space="preserve">        updatePaymentMethod($(this).val());</w:t>
      </w:r>
    </w:p>
    <w:p w14:paraId="388EB874" w14:textId="5EFC8938" w:rsidR="00B917D9" w:rsidRPr="00B917D9" w:rsidRDefault="00B917D9" w:rsidP="00B917D9">
      <w:pPr>
        <w:pStyle w:val="StyleCOde"/>
      </w:pPr>
      <w:r w:rsidRPr="00B917D9">
        <w:t xml:space="preserve">    });</w:t>
      </w:r>
    </w:p>
    <w:p w14:paraId="657669E0" w14:textId="55AB30E6" w:rsidR="004E022F" w:rsidRPr="00B917D9" w:rsidRDefault="00B917D9" w:rsidP="00B917D9">
      <w:pPr>
        <w:pStyle w:val="StyleCOde"/>
      </w:pPr>
      <w:r w:rsidRPr="00B917D9">
        <w:t>}</w:t>
      </w:r>
    </w:p>
    <w:p w14:paraId="4F571410" w14:textId="4C82E5B3" w:rsidR="00374E36" w:rsidRDefault="00374E36" w:rsidP="00374E36">
      <w:pPr>
        <w:ind w:left="900"/>
      </w:pPr>
    </w:p>
    <w:p w14:paraId="1F1AA951" w14:textId="4CF0CA04" w:rsidR="00D50364" w:rsidRDefault="00D50364" w:rsidP="00D50364">
      <w:pPr>
        <w:ind w:left="900"/>
        <w:jc w:val="center"/>
      </w:pPr>
      <w:r>
        <w:rPr>
          <w:noProof/>
        </w:rPr>
        <w:drawing>
          <wp:inline distT="0" distB="0" distL="0" distR="0" wp14:anchorId="124CF02A" wp14:editId="1B367DF7">
            <wp:extent cx="3590925" cy="3048690"/>
            <wp:effectExtent l="19050" t="19050" r="9525" b="18415"/>
            <wp:docPr id="41" name="Picture 41" descr="D:\Screenpresso\2019-02-19_13h56_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creenpresso\2019-02-19_13h56_02.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592785" cy="3050269"/>
                    </a:xfrm>
                    <a:prstGeom prst="rect">
                      <a:avLst/>
                    </a:prstGeom>
                    <a:noFill/>
                    <a:ln>
                      <a:solidFill>
                        <a:schemeClr val="tx1"/>
                      </a:solidFill>
                    </a:ln>
                  </pic:spPr>
                </pic:pic>
              </a:graphicData>
            </a:graphic>
          </wp:inline>
        </w:drawing>
      </w:r>
    </w:p>
    <w:p w14:paraId="44DF93AA" w14:textId="517E9CDD" w:rsidR="00A26688" w:rsidRPr="00A26688" w:rsidRDefault="00A26688" w:rsidP="00A26688">
      <w:pPr>
        <w:pStyle w:val="HTMLPreformatted"/>
        <w:shd w:val="clear" w:color="auto" w:fill="FFFFFF"/>
        <w:tabs>
          <w:tab w:val="clear" w:pos="916"/>
          <w:tab w:val="left" w:pos="720"/>
        </w:tabs>
        <w:spacing w:after="0" w:afterAutospacing="0"/>
        <w:ind w:left="720"/>
        <w:jc w:val="both"/>
        <w:rPr>
          <w:rFonts w:eastAsia="Times New Roman"/>
          <w:color w:val="31849B" w:themeColor="accent5" w:themeShade="BF"/>
          <w:sz w:val="20"/>
          <w:szCs w:val="20"/>
          <w:lang w:val="ro-RO" w:eastAsia="ro-RO"/>
        </w:rPr>
      </w:pPr>
    </w:p>
    <w:p w14:paraId="04966A2C" w14:textId="59F05C45" w:rsidR="00770CBB" w:rsidRDefault="00770CBB" w:rsidP="00770CBB">
      <w:pPr>
        <w:spacing w:after="0"/>
        <w:ind w:left="720"/>
        <w:rPr>
          <w:rFonts w:ascii="Trebuchet MS" w:hAnsi="Trebuchet MS"/>
          <w:sz w:val="20"/>
          <w:szCs w:val="20"/>
        </w:rPr>
      </w:pPr>
      <w:r w:rsidRPr="00374E36">
        <w:rPr>
          <w:rFonts w:ascii="Trebuchet MS" w:hAnsi="Trebuchet MS"/>
          <w:sz w:val="20"/>
          <w:szCs w:val="20"/>
        </w:rPr>
        <w:t>Add:</w:t>
      </w:r>
    </w:p>
    <w:p w14:paraId="35D6ADE3" w14:textId="77777777" w:rsidR="00770CBB" w:rsidRPr="00770CBB"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770CBB">
        <w:rPr>
          <w:rFonts w:ascii="Courier New" w:eastAsia="Times New Roman" w:hAnsi="Courier New" w:cs="Courier New"/>
          <w:color w:val="31849B" w:themeColor="accent5" w:themeShade="BF"/>
          <w:sz w:val="20"/>
          <w:szCs w:val="20"/>
          <w:lang w:val="ro-RO" w:eastAsia="ro-RO"/>
        </w:rPr>
        <w:t xml:space="preserve">            if (SitePreferences.HIPAY_ENABLED &amp;&amp; SitePreferences.HIPAY_ENABLE_ONECLICK) {</w:t>
      </w:r>
    </w:p>
    <w:p w14:paraId="07D9A061" w14:textId="77777777" w:rsidR="00770CBB" w:rsidRPr="00770CBB"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770CBB">
        <w:rPr>
          <w:rFonts w:ascii="Courier New" w:eastAsia="Times New Roman" w:hAnsi="Courier New" w:cs="Courier New"/>
          <w:color w:val="31849B" w:themeColor="accent5" w:themeShade="BF"/>
          <w:sz w:val="20"/>
          <w:szCs w:val="20"/>
          <w:lang w:val="ro-RO" w:eastAsia="ro-RO"/>
        </w:rPr>
        <w:t xml:space="preserve">                clearCCFields();</w:t>
      </w:r>
    </w:p>
    <w:p w14:paraId="42EA6495" w14:textId="77777777" w:rsidR="00770CBB" w:rsidRPr="00770CBB"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770CBB">
        <w:rPr>
          <w:rFonts w:ascii="Courier New" w:eastAsia="Times New Roman" w:hAnsi="Courier New" w:cs="Courier New"/>
          <w:color w:val="31849B" w:themeColor="accent5" w:themeShade="BF"/>
          <w:sz w:val="20"/>
          <w:szCs w:val="20"/>
          <w:lang w:val="ro-RO" w:eastAsia="ro-RO"/>
        </w:rPr>
        <w:t xml:space="preserve">                var $creditCard = $('[data-method="HIPAY_CREDIT_CARD"]');</w:t>
      </w:r>
    </w:p>
    <w:p w14:paraId="35217C93" w14:textId="77777777" w:rsidR="00770CBB" w:rsidRPr="00770CBB"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770CBB">
        <w:rPr>
          <w:rFonts w:ascii="Courier New" w:eastAsia="Times New Roman" w:hAnsi="Courier New" w:cs="Courier New"/>
          <w:color w:val="31849B" w:themeColor="accent5" w:themeShade="BF"/>
          <w:sz w:val="20"/>
          <w:szCs w:val="20"/>
          <w:lang w:val="ro-RO" w:eastAsia="ro-RO"/>
        </w:rPr>
        <w:t xml:space="preserve">                $creditCard.find('.ccfields-wrap').show();</w:t>
      </w:r>
    </w:p>
    <w:p w14:paraId="60B4E213" w14:textId="77777777" w:rsidR="00770CBB" w:rsidRPr="00770CBB" w:rsidRDefault="00770CBB" w:rsidP="00770CBB">
      <w:pPr>
        <w:autoSpaceDE w:val="0"/>
        <w:autoSpaceDN w:val="0"/>
        <w:adjustRightInd w:val="0"/>
        <w:spacing w:after="0" w:line="240" w:lineRule="auto"/>
        <w:rPr>
          <w:rFonts w:ascii="Courier New" w:eastAsia="Times New Roman" w:hAnsi="Courier New" w:cs="Courier New"/>
          <w:color w:val="31849B" w:themeColor="accent5" w:themeShade="BF"/>
          <w:sz w:val="20"/>
          <w:szCs w:val="20"/>
          <w:lang w:val="ro-RO" w:eastAsia="ro-RO"/>
        </w:rPr>
      </w:pPr>
      <w:r w:rsidRPr="00770CBB">
        <w:rPr>
          <w:rFonts w:ascii="Courier New" w:eastAsia="Times New Roman" w:hAnsi="Courier New" w:cs="Courier New"/>
          <w:color w:val="31849B" w:themeColor="accent5" w:themeShade="BF"/>
          <w:sz w:val="20"/>
          <w:szCs w:val="20"/>
          <w:lang w:val="ro-RO" w:eastAsia="ro-RO"/>
        </w:rPr>
        <w:t xml:space="preserve">                formPrepare.validateForm();</w:t>
      </w:r>
    </w:p>
    <w:p w14:paraId="75109B67" w14:textId="1651E878" w:rsidR="00770CBB" w:rsidRPr="00770CBB" w:rsidRDefault="00770CBB" w:rsidP="00770CBB">
      <w:pPr>
        <w:spacing w:after="0"/>
        <w:ind w:left="720"/>
        <w:rPr>
          <w:rFonts w:ascii="Courier New" w:eastAsia="Times New Roman" w:hAnsi="Courier New" w:cs="Courier New"/>
          <w:color w:val="31849B" w:themeColor="accent5" w:themeShade="BF"/>
          <w:sz w:val="20"/>
          <w:szCs w:val="20"/>
          <w:lang w:val="ro-RO" w:eastAsia="ro-RO"/>
        </w:rPr>
      </w:pPr>
      <w:r w:rsidRPr="00770CBB">
        <w:rPr>
          <w:rFonts w:ascii="Courier New" w:eastAsia="Times New Roman" w:hAnsi="Courier New" w:cs="Courier New"/>
          <w:color w:val="31849B" w:themeColor="accent5" w:themeShade="BF"/>
          <w:sz w:val="20"/>
          <w:szCs w:val="20"/>
          <w:lang w:val="ro-RO" w:eastAsia="ro-RO"/>
        </w:rPr>
        <w:t xml:space="preserve">            }</w:t>
      </w:r>
    </w:p>
    <w:p w14:paraId="5A2A0050" w14:textId="7C0786B3" w:rsidR="00A26688" w:rsidRDefault="00770CBB" w:rsidP="00FF5839">
      <w:pPr>
        <w:spacing w:after="0"/>
        <w:ind w:left="720"/>
        <w:rPr>
          <w:rFonts w:ascii="Trebuchet MS" w:hAnsi="Trebuchet MS"/>
          <w:sz w:val="20"/>
          <w:szCs w:val="20"/>
        </w:rPr>
      </w:pPr>
      <w:r>
        <w:rPr>
          <w:rFonts w:ascii="Trebuchet MS" w:hAnsi="Trebuchet MS"/>
          <w:sz w:val="20"/>
          <w:szCs w:val="20"/>
        </w:rPr>
        <w:lastRenderedPageBreak/>
        <w:t>After:</w:t>
      </w:r>
    </w:p>
    <w:p w14:paraId="47C77E88" w14:textId="2685C57F" w:rsidR="00770CBB" w:rsidRDefault="00770CBB" w:rsidP="00FF5839">
      <w:pPr>
        <w:spacing w:after="0"/>
        <w:ind w:left="720"/>
        <w:rPr>
          <w:rFonts w:ascii="Courier New" w:eastAsia="Times New Roman" w:hAnsi="Courier New" w:cs="Courier New"/>
          <w:color w:val="31849B" w:themeColor="accent5" w:themeShade="BF"/>
          <w:sz w:val="20"/>
          <w:szCs w:val="20"/>
          <w:lang w:val="ro-RO" w:eastAsia="ro-RO"/>
        </w:rPr>
      </w:pPr>
      <w:r w:rsidRPr="00770CBB">
        <w:rPr>
          <w:rFonts w:ascii="Courier New" w:eastAsia="Times New Roman" w:hAnsi="Courier New" w:cs="Courier New"/>
          <w:color w:val="31849B" w:themeColor="accent5" w:themeShade="BF"/>
          <w:sz w:val="20"/>
          <w:szCs w:val="20"/>
          <w:lang w:val="ro-RO" w:eastAsia="ro-RO"/>
        </w:rPr>
        <w:t>if (!cardUUID) {</w:t>
      </w:r>
    </w:p>
    <w:p w14:paraId="74F66B2E" w14:textId="77777777" w:rsidR="00770CBB" w:rsidRDefault="00770CBB" w:rsidP="00FF5839">
      <w:pPr>
        <w:spacing w:after="0"/>
        <w:ind w:left="720"/>
        <w:rPr>
          <w:rFonts w:ascii="Courier New" w:eastAsia="Times New Roman" w:hAnsi="Courier New" w:cs="Courier New"/>
          <w:color w:val="31849B" w:themeColor="accent5" w:themeShade="BF"/>
          <w:sz w:val="20"/>
          <w:szCs w:val="20"/>
          <w:lang w:val="ro-RO" w:eastAsia="ro-RO"/>
        </w:rPr>
      </w:pPr>
    </w:p>
    <w:p w14:paraId="451215E7" w14:textId="1BC83C1A" w:rsidR="00770CBB" w:rsidRPr="00770CBB" w:rsidRDefault="00770CBB" w:rsidP="00633EE5">
      <w:pPr>
        <w:spacing w:after="0"/>
        <w:jc w:val="center"/>
        <w:rPr>
          <w:rFonts w:ascii="Courier New" w:eastAsia="Times New Roman" w:hAnsi="Courier New" w:cs="Courier New"/>
          <w:color w:val="31849B" w:themeColor="accent5" w:themeShade="BF"/>
          <w:sz w:val="20"/>
          <w:szCs w:val="20"/>
          <w:lang w:val="ro-RO" w:eastAsia="ro-RO"/>
        </w:rPr>
      </w:pPr>
      <w:r>
        <w:rPr>
          <w:rFonts w:ascii="Courier New" w:eastAsia="Times New Roman" w:hAnsi="Courier New" w:cs="Courier New"/>
          <w:noProof/>
          <w:color w:val="31849B" w:themeColor="accent5" w:themeShade="BF"/>
          <w:sz w:val="20"/>
          <w:szCs w:val="20"/>
        </w:rPr>
        <w:drawing>
          <wp:inline distT="0" distB="0" distL="0" distR="0" wp14:anchorId="6BB680A4" wp14:editId="0936352A">
            <wp:extent cx="4815413" cy="2013915"/>
            <wp:effectExtent l="19050" t="19050" r="23495" b="2476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billingjs3.PNG"/>
                    <pic:cNvPicPr/>
                  </pic:nvPicPr>
                  <pic:blipFill>
                    <a:blip r:embed="rId40">
                      <a:extLst>
                        <a:ext uri="{28A0092B-C50C-407E-A947-70E740481C1C}">
                          <a14:useLocalDpi xmlns:a14="http://schemas.microsoft.com/office/drawing/2010/main" val="0"/>
                        </a:ext>
                      </a:extLst>
                    </a:blip>
                    <a:stretch>
                      <a:fillRect/>
                    </a:stretch>
                  </pic:blipFill>
                  <pic:spPr>
                    <a:xfrm>
                      <a:off x="0" y="0"/>
                      <a:ext cx="4817338" cy="2014720"/>
                    </a:xfrm>
                    <a:prstGeom prst="rect">
                      <a:avLst/>
                    </a:prstGeom>
                    <a:ln>
                      <a:solidFill>
                        <a:schemeClr val="tx1"/>
                      </a:solidFill>
                    </a:ln>
                  </pic:spPr>
                </pic:pic>
              </a:graphicData>
            </a:graphic>
          </wp:inline>
        </w:drawing>
      </w:r>
    </w:p>
    <w:p w14:paraId="792CF047" w14:textId="77777777" w:rsidR="00770CBB" w:rsidRDefault="00770CBB" w:rsidP="00FF5839">
      <w:pPr>
        <w:spacing w:after="0"/>
        <w:ind w:left="720"/>
        <w:rPr>
          <w:rFonts w:ascii="Trebuchet MS" w:hAnsi="Trebuchet MS"/>
          <w:sz w:val="20"/>
          <w:szCs w:val="20"/>
        </w:rPr>
      </w:pPr>
    </w:p>
    <w:p w14:paraId="69DDA447" w14:textId="3D86D883" w:rsidR="004E022F" w:rsidRPr="00374E36" w:rsidRDefault="004E022F" w:rsidP="00FF5839">
      <w:pPr>
        <w:spacing w:after="0"/>
        <w:ind w:left="720"/>
        <w:rPr>
          <w:rFonts w:ascii="Trebuchet MS" w:hAnsi="Trebuchet MS"/>
          <w:sz w:val="20"/>
          <w:szCs w:val="20"/>
        </w:rPr>
      </w:pPr>
      <w:r w:rsidRPr="00374E36">
        <w:rPr>
          <w:rFonts w:ascii="Trebuchet MS" w:hAnsi="Trebuchet MS"/>
          <w:sz w:val="20"/>
          <w:szCs w:val="20"/>
        </w:rPr>
        <w:t>Add:</w:t>
      </w:r>
    </w:p>
    <w:p w14:paraId="0BCB930F" w14:textId="77777777" w:rsidR="006F5C5E" w:rsidRPr="006F5C5E" w:rsidRDefault="006F5C5E" w:rsidP="006F5C5E">
      <w:pPr>
        <w:pStyle w:val="StyleCOde"/>
      </w:pPr>
      <w:r w:rsidRPr="006F5C5E">
        <w:rPr>
          <w:b/>
          <w:bCs/>
        </w:rPr>
        <w:t>if</w:t>
      </w:r>
      <w:r w:rsidRPr="006F5C5E">
        <w:t xml:space="preserve"> (SitePreferences.HIPAY_ENABLED) {</w:t>
      </w:r>
    </w:p>
    <w:p w14:paraId="1BD5670A" w14:textId="77777777" w:rsidR="006F5C5E" w:rsidRPr="006F5C5E" w:rsidRDefault="006F5C5E" w:rsidP="006F5C5E">
      <w:pPr>
        <w:pStyle w:val="StyleCOde"/>
      </w:pPr>
      <w:r w:rsidRPr="006F5C5E">
        <w:t xml:space="preserve">        </w:t>
      </w:r>
      <w:r w:rsidRPr="006F5C5E">
        <w:rPr>
          <w:b/>
          <w:bCs/>
        </w:rPr>
        <w:t>var</w:t>
      </w:r>
      <w:r w:rsidRPr="006F5C5E">
        <w:t xml:space="preserve"> $creditCard = $('[data-method="HIPAY_CREDIT_CARD"]');</w:t>
      </w:r>
    </w:p>
    <w:p w14:paraId="64DEB423" w14:textId="77777777" w:rsidR="006F5C5E" w:rsidRPr="006F5C5E" w:rsidRDefault="006F5C5E" w:rsidP="006F5C5E">
      <w:pPr>
        <w:pStyle w:val="StyleCOde"/>
      </w:pPr>
      <w:r w:rsidRPr="006F5C5E">
        <w:t xml:space="preserve">    </w:t>
      </w:r>
      <w:r w:rsidRPr="006F5C5E">
        <w:tab/>
        <w:t xml:space="preserve">//on </w:t>
      </w:r>
      <w:r w:rsidRPr="006F5C5E">
        <w:rPr>
          <w:u w:val="single"/>
        </w:rPr>
        <w:t>init</w:t>
      </w:r>
      <w:r w:rsidRPr="006F5C5E">
        <w:t>, set limit for a selected card. After change limits accordingly</w:t>
      </w:r>
    </w:p>
    <w:p w14:paraId="4EB183D2" w14:textId="77777777" w:rsidR="006F5C5E" w:rsidRPr="006F5C5E" w:rsidRDefault="006F5C5E" w:rsidP="006F5C5E">
      <w:pPr>
        <w:pStyle w:val="StyleCOde"/>
      </w:pPr>
      <w:r w:rsidRPr="006F5C5E">
        <w:t xml:space="preserve">        </w:t>
      </w:r>
      <w:r w:rsidRPr="006F5C5E">
        <w:rPr>
          <w:b/>
          <w:bCs/>
        </w:rPr>
        <w:t>var</w:t>
      </w:r>
      <w:r w:rsidRPr="006F5C5E">
        <w:t xml:space="preserve"> initCard = $creditCard.find('select[name$="_type"]').find(":selected").text();</w:t>
      </w:r>
    </w:p>
    <w:p w14:paraId="0B1AF8B7" w14:textId="77777777" w:rsidR="006F5C5E" w:rsidRPr="006F5C5E" w:rsidRDefault="006F5C5E" w:rsidP="006F5C5E">
      <w:pPr>
        <w:pStyle w:val="StyleCOde"/>
      </w:pPr>
      <w:r w:rsidRPr="006F5C5E">
        <w:t xml:space="preserve">        </w:t>
      </w:r>
      <w:r w:rsidRPr="006F5C5E">
        <w:rPr>
          <w:b/>
          <w:bCs/>
        </w:rPr>
        <w:t>if</w:t>
      </w:r>
      <w:r w:rsidRPr="006F5C5E">
        <w:t xml:space="preserve"> (initCard == "Amex") {</w:t>
      </w:r>
    </w:p>
    <w:p w14:paraId="24C44DC3" w14:textId="77777777" w:rsidR="006F5C5E" w:rsidRPr="006F5C5E" w:rsidRDefault="006F5C5E" w:rsidP="006F5C5E">
      <w:pPr>
        <w:pStyle w:val="StyleCOde"/>
      </w:pPr>
      <w:r w:rsidRPr="006F5C5E">
        <w:t xml:space="preserve">            $creditCard.find('input[name$="_cvn"]').attr({maxLength : 4});</w:t>
      </w:r>
    </w:p>
    <w:p w14:paraId="19E7FE0B" w14:textId="77777777" w:rsidR="006F5C5E" w:rsidRPr="006F5C5E" w:rsidRDefault="006F5C5E" w:rsidP="006F5C5E">
      <w:pPr>
        <w:pStyle w:val="StyleCOde"/>
      </w:pPr>
      <w:r w:rsidRPr="006F5C5E">
        <w:t xml:space="preserve">        } </w:t>
      </w:r>
      <w:r w:rsidRPr="006F5C5E">
        <w:rPr>
          <w:b/>
          <w:bCs/>
        </w:rPr>
        <w:t>else</w:t>
      </w:r>
      <w:r w:rsidRPr="006F5C5E">
        <w:t xml:space="preserve"> {</w:t>
      </w:r>
    </w:p>
    <w:p w14:paraId="7409BB6B" w14:textId="77777777" w:rsidR="006F5C5E" w:rsidRPr="006F5C5E" w:rsidRDefault="006F5C5E" w:rsidP="006F5C5E">
      <w:pPr>
        <w:pStyle w:val="StyleCOde"/>
      </w:pPr>
      <w:r w:rsidRPr="006F5C5E">
        <w:t xml:space="preserve">            $creditCard.find('input[name$="_cvn"]').attr({maxLength : 3});</w:t>
      </w:r>
    </w:p>
    <w:p w14:paraId="3467E664" w14:textId="77777777" w:rsidR="006F5C5E" w:rsidRPr="006F5C5E" w:rsidRDefault="006F5C5E" w:rsidP="006F5C5E">
      <w:pPr>
        <w:pStyle w:val="StyleCOde"/>
      </w:pPr>
      <w:r w:rsidRPr="006F5C5E">
        <w:t xml:space="preserve">        }</w:t>
      </w:r>
    </w:p>
    <w:p w14:paraId="10FE612C" w14:textId="77777777" w:rsidR="006F5C5E" w:rsidRPr="006F5C5E" w:rsidRDefault="006F5C5E" w:rsidP="006F5C5E">
      <w:pPr>
        <w:pStyle w:val="StyleCOde"/>
      </w:pPr>
    </w:p>
    <w:p w14:paraId="09E29C78" w14:textId="77777777" w:rsidR="006F5C5E" w:rsidRPr="006F5C5E" w:rsidRDefault="006F5C5E" w:rsidP="006F5C5E">
      <w:pPr>
        <w:pStyle w:val="StyleCOde"/>
      </w:pPr>
      <w:r w:rsidRPr="006F5C5E">
        <w:t xml:space="preserve">        $creditCard.find('select[name$="_type"]').on('change', </w:t>
      </w:r>
      <w:r w:rsidRPr="006F5C5E">
        <w:rPr>
          <w:b/>
          <w:bCs/>
        </w:rPr>
        <w:t>function</w:t>
      </w:r>
      <w:r w:rsidRPr="006F5C5E">
        <w:t xml:space="preserve"> () {</w:t>
      </w:r>
    </w:p>
    <w:p w14:paraId="55996602" w14:textId="77777777" w:rsidR="006F5C5E" w:rsidRPr="006F5C5E" w:rsidRDefault="006F5C5E" w:rsidP="006F5C5E">
      <w:pPr>
        <w:pStyle w:val="StyleCOde"/>
      </w:pPr>
      <w:r w:rsidRPr="006F5C5E">
        <w:t xml:space="preserve">        </w:t>
      </w:r>
      <w:r w:rsidRPr="006F5C5E">
        <w:tab/>
        <w:t>console.log('another card selected');</w:t>
      </w:r>
    </w:p>
    <w:p w14:paraId="78EB4054" w14:textId="77777777" w:rsidR="006F5C5E" w:rsidRPr="006F5C5E" w:rsidRDefault="006F5C5E" w:rsidP="006F5C5E">
      <w:pPr>
        <w:pStyle w:val="StyleCOde"/>
      </w:pPr>
    </w:p>
    <w:p w14:paraId="740FBC0A" w14:textId="77777777" w:rsidR="006F5C5E" w:rsidRPr="006F5C5E" w:rsidRDefault="006F5C5E" w:rsidP="006F5C5E">
      <w:pPr>
        <w:pStyle w:val="StyleCOde"/>
      </w:pPr>
      <w:r w:rsidRPr="006F5C5E">
        <w:t xml:space="preserve">           </w:t>
      </w:r>
      <w:r w:rsidRPr="006F5C5E">
        <w:rPr>
          <w:b/>
          <w:bCs/>
        </w:rPr>
        <w:t>var</w:t>
      </w:r>
      <w:r w:rsidRPr="006F5C5E">
        <w:t xml:space="preserve"> cvv = $creditCard.find('.cvn-wrap');</w:t>
      </w:r>
    </w:p>
    <w:p w14:paraId="1AADD0A2" w14:textId="77777777" w:rsidR="006F5C5E" w:rsidRPr="006F5C5E" w:rsidRDefault="006F5C5E" w:rsidP="006F5C5E">
      <w:pPr>
        <w:pStyle w:val="StyleCOde"/>
      </w:pPr>
      <w:r w:rsidRPr="006F5C5E">
        <w:t xml:space="preserve">           </w:t>
      </w:r>
      <w:r w:rsidRPr="006F5C5E">
        <w:rPr>
          <w:b/>
          <w:bCs/>
        </w:rPr>
        <w:t>var</w:t>
      </w:r>
      <w:r w:rsidRPr="006F5C5E">
        <w:t xml:space="preserve"> hiPaySaveOptions = $('*[data-hipay-cardtype="'+$(</w:t>
      </w:r>
      <w:r w:rsidRPr="006F5C5E">
        <w:rPr>
          <w:b/>
          <w:bCs/>
        </w:rPr>
        <w:t>this</w:t>
      </w:r>
      <w:r w:rsidRPr="006F5C5E">
        <w:t>).val()+'"]');</w:t>
      </w:r>
    </w:p>
    <w:p w14:paraId="19299A37" w14:textId="77777777" w:rsidR="006F5C5E" w:rsidRPr="006F5C5E" w:rsidRDefault="006F5C5E" w:rsidP="006F5C5E">
      <w:pPr>
        <w:pStyle w:val="StyleCOde"/>
      </w:pPr>
      <w:r w:rsidRPr="006F5C5E">
        <w:t xml:space="preserve">           </w:t>
      </w:r>
      <w:r w:rsidRPr="006F5C5E">
        <w:rPr>
          <w:b/>
          <w:bCs/>
        </w:rPr>
        <w:t>var</w:t>
      </w:r>
      <w:r w:rsidRPr="006F5C5E">
        <w:t xml:space="preserve"> selectedCard = $(</w:t>
      </w:r>
      <w:r w:rsidRPr="006F5C5E">
        <w:rPr>
          <w:b/>
          <w:bCs/>
        </w:rPr>
        <w:t>this</w:t>
      </w:r>
      <w:r w:rsidRPr="006F5C5E">
        <w:t>).val();</w:t>
      </w:r>
    </w:p>
    <w:p w14:paraId="6C0DEEC5" w14:textId="77777777" w:rsidR="006F5C5E" w:rsidRPr="006F5C5E" w:rsidRDefault="006F5C5E" w:rsidP="006F5C5E">
      <w:pPr>
        <w:pStyle w:val="StyleCOde"/>
      </w:pPr>
    </w:p>
    <w:p w14:paraId="6D8DDDA5" w14:textId="77777777" w:rsidR="006F5C5E" w:rsidRPr="006F5C5E" w:rsidRDefault="006F5C5E" w:rsidP="006F5C5E">
      <w:pPr>
        <w:pStyle w:val="StyleCOde"/>
      </w:pPr>
      <w:r w:rsidRPr="006F5C5E">
        <w:t xml:space="preserve">           //CVC digits </w:t>
      </w:r>
      <w:r w:rsidRPr="006F5C5E">
        <w:rPr>
          <w:u w:val="single"/>
        </w:rPr>
        <w:t>min</w:t>
      </w:r>
      <w:r w:rsidRPr="006F5C5E">
        <w:t xml:space="preserve"> and max</w:t>
      </w:r>
    </w:p>
    <w:p w14:paraId="767CFA4D" w14:textId="77777777" w:rsidR="006F5C5E" w:rsidRPr="006F5C5E" w:rsidRDefault="006F5C5E" w:rsidP="006F5C5E">
      <w:pPr>
        <w:pStyle w:val="StyleCOde"/>
      </w:pPr>
      <w:r w:rsidRPr="006F5C5E">
        <w:t xml:space="preserve">           </w:t>
      </w:r>
      <w:r w:rsidRPr="006F5C5E">
        <w:rPr>
          <w:b/>
          <w:bCs/>
        </w:rPr>
        <w:t>if</w:t>
      </w:r>
      <w:r w:rsidRPr="006F5C5E">
        <w:t xml:space="preserve"> (selectedCard == "Maestro" || selectedCard == "Master Card" || selectedCard == "Visa" || selectedCard == "CarteBancaire") {</w:t>
      </w:r>
    </w:p>
    <w:p w14:paraId="339B4373" w14:textId="77777777" w:rsidR="006F5C5E" w:rsidRPr="006F5C5E" w:rsidRDefault="006F5C5E" w:rsidP="006F5C5E">
      <w:pPr>
        <w:pStyle w:val="StyleCOde"/>
      </w:pPr>
      <w:r w:rsidRPr="006F5C5E">
        <w:t xml:space="preserve">               $creditCard.find('input[name$="_cvn"]').attr({maxLength : 3});</w:t>
      </w:r>
    </w:p>
    <w:p w14:paraId="667766C5" w14:textId="77777777" w:rsidR="006F5C5E" w:rsidRPr="006F5C5E" w:rsidRDefault="006F5C5E" w:rsidP="006F5C5E">
      <w:pPr>
        <w:pStyle w:val="StyleCOde"/>
      </w:pPr>
      <w:r w:rsidRPr="006F5C5E">
        <w:t xml:space="preserve">           } </w:t>
      </w:r>
      <w:r w:rsidRPr="006F5C5E">
        <w:rPr>
          <w:b/>
          <w:bCs/>
        </w:rPr>
        <w:t>else</w:t>
      </w:r>
      <w:r w:rsidRPr="006F5C5E">
        <w:t xml:space="preserve"> </w:t>
      </w:r>
      <w:r w:rsidRPr="006F5C5E">
        <w:rPr>
          <w:b/>
          <w:bCs/>
        </w:rPr>
        <w:t>if</w:t>
      </w:r>
      <w:r w:rsidRPr="006F5C5E">
        <w:t xml:space="preserve"> (selectedCard == "Amex") {</w:t>
      </w:r>
    </w:p>
    <w:p w14:paraId="0DAE8529" w14:textId="77777777" w:rsidR="006F5C5E" w:rsidRPr="006F5C5E" w:rsidRDefault="006F5C5E" w:rsidP="006F5C5E">
      <w:pPr>
        <w:pStyle w:val="StyleCOde"/>
      </w:pPr>
      <w:r w:rsidRPr="006F5C5E">
        <w:t xml:space="preserve">               $creditCard.find('input[name$="_cvn"]').attr({maxLength : 4});</w:t>
      </w:r>
    </w:p>
    <w:p w14:paraId="7B373774" w14:textId="77777777" w:rsidR="006F5C5E" w:rsidRPr="006F5C5E" w:rsidRDefault="006F5C5E" w:rsidP="006F5C5E">
      <w:pPr>
        <w:pStyle w:val="StyleCOde"/>
      </w:pPr>
      <w:r w:rsidRPr="006F5C5E">
        <w:t xml:space="preserve">           }</w:t>
      </w:r>
    </w:p>
    <w:p w14:paraId="10575AE0" w14:textId="77777777" w:rsidR="006F5C5E" w:rsidRPr="006F5C5E" w:rsidRDefault="006F5C5E" w:rsidP="006F5C5E">
      <w:pPr>
        <w:pStyle w:val="StyleCOde"/>
      </w:pPr>
    </w:p>
    <w:p w14:paraId="0245EF10" w14:textId="77777777" w:rsidR="006F5C5E" w:rsidRPr="006F5C5E" w:rsidRDefault="006F5C5E" w:rsidP="006F5C5E">
      <w:pPr>
        <w:pStyle w:val="StyleCOde"/>
      </w:pPr>
      <w:r w:rsidRPr="006F5C5E">
        <w:t xml:space="preserve">           //hide </w:t>
      </w:r>
      <w:r w:rsidRPr="006F5C5E">
        <w:rPr>
          <w:u w:val="single"/>
        </w:rPr>
        <w:t>cvv</w:t>
      </w:r>
      <w:r w:rsidRPr="006F5C5E">
        <w:t xml:space="preserve"> for Mister Cash</w:t>
      </w:r>
    </w:p>
    <w:p w14:paraId="4FF0E851" w14:textId="77777777" w:rsidR="006F5C5E" w:rsidRPr="006F5C5E" w:rsidRDefault="006F5C5E" w:rsidP="006F5C5E">
      <w:pPr>
        <w:pStyle w:val="StyleCOde"/>
      </w:pPr>
      <w:r w:rsidRPr="006F5C5E">
        <w:t xml:space="preserve">           </w:t>
      </w:r>
      <w:r w:rsidRPr="006F5C5E">
        <w:rPr>
          <w:b/>
          <w:bCs/>
        </w:rPr>
        <w:t>if</w:t>
      </w:r>
      <w:r w:rsidRPr="006F5C5E">
        <w:t xml:space="preserve"> (selectedCard == "BancontactMisterCash") {</w:t>
      </w:r>
    </w:p>
    <w:p w14:paraId="680D4B69" w14:textId="77777777" w:rsidR="006F5C5E" w:rsidRPr="006F5C5E" w:rsidRDefault="006F5C5E" w:rsidP="006F5C5E">
      <w:pPr>
        <w:pStyle w:val="StyleCOde"/>
      </w:pPr>
      <w:r w:rsidRPr="006F5C5E">
        <w:t xml:space="preserve">              cvv.hide();</w:t>
      </w:r>
    </w:p>
    <w:p w14:paraId="6112DFC6" w14:textId="77777777" w:rsidR="006F5C5E" w:rsidRPr="006F5C5E" w:rsidRDefault="006F5C5E" w:rsidP="006F5C5E">
      <w:pPr>
        <w:pStyle w:val="StyleCOde"/>
      </w:pPr>
      <w:r w:rsidRPr="006F5C5E">
        <w:t xml:space="preserve">              $creditCard.find('input[name$="_cvn"]').val('000').trigger('change');</w:t>
      </w:r>
    </w:p>
    <w:p w14:paraId="2C1F8699" w14:textId="77777777" w:rsidR="006F5C5E" w:rsidRPr="006F5C5E" w:rsidRDefault="006F5C5E" w:rsidP="006F5C5E">
      <w:pPr>
        <w:pStyle w:val="StyleCOde"/>
      </w:pPr>
      <w:r w:rsidRPr="006F5C5E">
        <w:t xml:space="preserve">           } </w:t>
      </w:r>
      <w:r w:rsidRPr="006F5C5E">
        <w:rPr>
          <w:b/>
          <w:bCs/>
        </w:rPr>
        <w:t>else</w:t>
      </w:r>
      <w:r w:rsidRPr="006F5C5E">
        <w:t xml:space="preserve"> {</w:t>
      </w:r>
    </w:p>
    <w:p w14:paraId="507B62FD" w14:textId="77777777" w:rsidR="006F5C5E" w:rsidRPr="006F5C5E" w:rsidRDefault="006F5C5E" w:rsidP="006F5C5E">
      <w:pPr>
        <w:pStyle w:val="StyleCOde"/>
      </w:pPr>
      <w:r w:rsidRPr="006F5C5E">
        <w:t xml:space="preserve">              $creditCard.find('input[name$="_cvn"]').val('').trigger('change');</w:t>
      </w:r>
    </w:p>
    <w:p w14:paraId="289161B9" w14:textId="77777777" w:rsidR="006F5C5E" w:rsidRPr="006F5C5E" w:rsidRDefault="006F5C5E" w:rsidP="006F5C5E">
      <w:pPr>
        <w:pStyle w:val="StyleCOde"/>
      </w:pPr>
      <w:r w:rsidRPr="006F5C5E">
        <w:lastRenderedPageBreak/>
        <w:t xml:space="preserve">              cvv.show();</w:t>
      </w:r>
    </w:p>
    <w:p w14:paraId="6C5EB991" w14:textId="77777777" w:rsidR="006F5C5E" w:rsidRPr="006F5C5E" w:rsidRDefault="006F5C5E" w:rsidP="006F5C5E">
      <w:pPr>
        <w:pStyle w:val="StyleCOde"/>
      </w:pPr>
      <w:r w:rsidRPr="006F5C5E">
        <w:t xml:space="preserve">           }</w:t>
      </w:r>
    </w:p>
    <w:p w14:paraId="264EAB40" w14:textId="77777777" w:rsidR="006F5C5E" w:rsidRPr="006F5C5E" w:rsidRDefault="006F5C5E" w:rsidP="006F5C5E">
      <w:pPr>
        <w:pStyle w:val="StyleCOde"/>
      </w:pPr>
      <w:r w:rsidRPr="006F5C5E">
        <w:t xml:space="preserve">           </w:t>
      </w:r>
      <w:r w:rsidRPr="006F5C5E">
        <w:rPr>
          <w:b/>
          <w:bCs/>
        </w:rPr>
        <w:t>if</w:t>
      </w:r>
      <w:r w:rsidRPr="006F5C5E">
        <w:t xml:space="preserve"> (hiPaySaveOptions.attr('data-hipay-cvv-disabled') == 'true') {</w:t>
      </w:r>
    </w:p>
    <w:p w14:paraId="330C6EBF" w14:textId="77777777" w:rsidR="006F5C5E" w:rsidRPr="006F5C5E" w:rsidRDefault="006F5C5E" w:rsidP="006F5C5E">
      <w:pPr>
        <w:pStyle w:val="StyleCOde"/>
      </w:pPr>
      <w:r w:rsidRPr="006F5C5E">
        <w:t xml:space="preserve">               $creditCard.find('input[name$="_cvn"]').removeClass('required');</w:t>
      </w:r>
    </w:p>
    <w:p w14:paraId="7F016D93" w14:textId="77777777" w:rsidR="006F5C5E" w:rsidRPr="006F5C5E" w:rsidRDefault="006F5C5E" w:rsidP="006F5C5E">
      <w:pPr>
        <w:pStyle w:val="StyleCOde"/>
      </w:pPr>
      <w:r w:rsidRPr="006F5C5E">
        <w:t xml:space="preserve">               $creditCard.find('input[name$="_cvn"]').val(' ');</w:t>
      </w:r>
    </w:p>
    <w:p w14:paraId="74D59896" w14:textId="77777777" w:rsidR="006F5C5E" w:rsidRPr="006F5C5E" w:rsidRDefault="006F5C5E" w:rsidP="006F5C5E">
      <w:pPr>
        <w:pStyle w:val="StyleCOde"/>
      </w:pPr>
      <w:r w:rsidRPr="006F5C5E">
        <w:t xml:space="preserve">               $creditCard.find('div.cvn').removeClass('required');</w:t>
      </w:r>
    </w:p>
    <w:p w14:paraId="414B99D2" w14:textId="77777777" w:rsidR="006F5C5E" w:rsidRPr="006F5C5E" w:rsidRDefault="006F5C5E" w:rsidP="006F5C5E">
      <w:pPr>
        <w:pStyle w:val="StyleCOde"/>
      </w:pPr>
      <w:r w:rsidRPr="006F5C5E">
        <w:t xml:space="preserve">               $creditCard.find('div.cvn').find('span.required-indicator').hide();</w:t>
      </w:r>
    </w:p>
    <w:p w14:paraId="0C58D35A" w14:textId="77777777" w:rsidR="006F5C5E" w:rsidRPr="006F5C5E" w:rsidRDefault="006F5C5E" w:rsidP="006F5C5E">
      <w:pPr>
        <w:pStyle w:val="StyleCOde"/>
      </w:pPr>
      <w:r w:rsidRPr="006F5C5E">
        <w:t xml:space="preserve">               </w:t>
      </w:r>
    </w:p>
    <w:p w14:paraId="46B0D0CD" w14:textId="77777777" w:rsidR="006F5C5E" w:rsidRPr="006F5C5E" w:rsidRDefault="006F5C5E" w:rsidP="006F5C5E">
      <w:pPr>
        <w:pStyle w:val="StyleCOde"/>
      </w:pPr>
      <w:r w:rsidRPr="006F5C5E">
        <w:t xml:space="preserve">               </w:t>
      </w:r>
      <w:r w:rsidRPr="006F5C5E">
        <w:rPr>
          <w:b/>
          <w:bCs/>
        </w:rPr>
        <w:t>if</w:t>
      </w:r>
      <w:r w:rsidRPr="006F5C5E">
        <w:t xml:space="preserve"> (selectedCard == 'Maestro') {</w:t>
      </w:r>
    </w:p>
    <w:p w14:paraId="08472FA7" w14:textId="77777777" w:rsidR="006F5C5E" w:rsidRPr="006F5C5E" w:rsidRDefault="006F5C5E" w:rsidP="006F5C5E">
      <w:pPr>
        <w:pStyle w:val="StyleCOde"/>
      </w:pPr>
      <w:r w:rsidRPr="006F5C5E">
        <w:t xml:space="preserve">            </w:t>
      </w:r>
      <w:r w:rsidRPr="006F5C5E">
        <w:tab/>
        <w:t xml:space="preserve">   $creditCard.find('input[name$="_cvn"]').addClass('optional');</w:t>
      </w:r>
    </w:p>
    <w:p w14:paraId="2DFBD1B7" w14:textId="77777777" w:rsidR="006F5C5E" w:rsidRPr="006F5C5E" w:rsidRDefault="006F5C5E" w:rsidP="006F5C5E">
      <w:pPr>
        <w:pStyle w:val="StyleCOde"/>
      </w:pPr>
      <w:r w:rsidRPr="006F5C5E">
        <w:t xml:space="preserve">            </w:t>
      </w:r>
      <w:r w:rsidRPr="006F5C5E">
        <w:tab/>
        <w:t xml:space="preserve">   $creditCard.find('div.cvn').addClass('optional');</w:t>
      </w:r>
    </w:p>
    <w:p w14:paraId="30A92E3A" w14:textId="77777777" w:rsidR="006F5C5E" w:rsidRPr="006F5C5E" w:rsidRDefault="006F5C5E" w:rsidP="006F5C5E">
      <w:pPr>
        <w:pStyle w:val="StyleCOde"/>
      </w:pPr>
      <w:r w:rsidRPr="006F5C5E">
        <w:t xml:space="preserve">               } </w:t>
      </w:r>
      <w:r w:rsidRPr="006F5C5E">
        <w:rPr>
          <w:b/>
          <w:bCs/>
        </w:rPr>
        <w:t>else</w:t>
      </w:r>
      <w:r w:rsidRPr="006F5C5E">
        <w:t xml:space="preserve"> {</w:t>
      </w:r>
    </w:p>
    <w:p w14:paraId="655F2B41" w14:textId="77777777" w:rsidR="006F5C5E" w:rsidRPr="006F5C5E" w:rsidRDefault="006F5C5E" w:rsidP="006F5C5E">
      <w:pPr>
        <w:pStyle w:val="StyleCOde"/>
      </w:pPr>
      <w:r w:rsidRPr="006F5C5E">
        <w:t xml:space="preserve">            </w:t>
      </w:r>
      <w:r w:rsidRPr="006F5C5E">
        <w:tab/>
        <w:t xml:space="preserve">   $creditCard.find('input[name$="_cvn"]').removeClass('optional');</w:t>
      </w:r>
    </w:p>
    <w:p w14:paraId="0F0B41B2" w14:textId="77777777" w:rsidR="006F5C5E" w:rsidRPr="006F5C5E" w:rsidRDefault="006F5C5E" w:rsidP="006F5C5E">
      <w:pPr>
        <w:pStyle w:val="StyleCOde"/>
      </w:pPr>
      <w:r w:rsidRPr="006F5C5E">
        <w:t xml:space="preserve">            </w:t>
      </w:r>
      <w:r w:rsidRPr="006F5C5E">
        <w:tab/>
        <w:t xml:space="preserve">   $creditCard.find('div.cvn').removeClass('optional');</w:t>
      </w:r>
    </w:p>
    <w:p w14:paraId="3DE3FE6A" w14:textId="77777777" w:rsidR="006F5C5E" w:rsidRPr="006F5C5E" w:rsidRDefault="006F5C5E" w:rsidP="006F5C5E">
      <w:pPr>
        <w:pStyle w:val="StyleCOde"/>
      </w:pPr>
      <w:r w:rsidRPr="006F5C5E">
        <w:t xml:space="preserve">               }</w:t>
      </w:r>
    </w:p>
    <w:p w14:paraId="2442EA48" w14:textId="77777777" w:rsidR="006F5C5E" w:rsidRPr="006F5C5E" w:rsidRDefault="006F5C5E" w:rsidP="006F5C5E">
      <w:pPr>
        <w:pStyle w:val="StyleCOde"/>
      </w:pPr>
      <w:r w:rsidRPr="006F5C5E">
        <w:t xml:space="preserve">           } </w:t>
      </w:r>
      <w:r w:rsidRPr="006F5C5E">
        <w:rPr>
          <w:b/>
          <w:bCs/>
        </w:rPr>
        <w:t>else</w:t>
      </w:r>
      <w:r w:rsidRPr="006F5C5E">
        <w:t xml:space="preserve"> {</w:t>
      </w:r>
    </w:p>
    <w:p w14:paraId="3622A0E7" w14:textId="1ED283E3" w:rsidR="006F5C5E" w:rsidRPr="006F5C5E" w:rsidRDefault="006F5C5E" w:rsidP="006F5C5E">
      <w:pPr>
        <w:pStyle w:val="StyleCOde"/>
      </w:pPr>
      <w:r w:rsidRPr="006F5C5E">
        <w:t>$creditCard.find('input[name$="_cvn"]').addClass('required');</w:t>
      </w:r>
    </w:p>
    <w:p w14:paraId="6983821A" w14:textId="77777777" w:rsidR="006F5C5E" w:rsidRPr="006F5C5E" w:rsidRDefault="006F5C5E" w:rsidP="006F5C5E">
      <w:pPr>
        <w:pStyle w:val="StyleCOde"/>
      </w:pPr>
      <w:r w:rsidRPr="006F5C5E">
        <w:t xml:space="preserve">        </w:t>
      </w:r>
      <w:r w:rsidRPr="006F5C5E">
        <w:tab/>
        <w:t xml:space="preserve">   $creditCard.find('div.cvn').addClass('required');</w:t>
      </w:r>
    </w:p>
    <w:p w14:paraId="75230485" w14:textId="77777777" w:rsidR="006F5C5E" w:rsidRPr="006F5C5E" w:rsidRDefault="006F5C5E" w:rsidP="006F5C5E">
      <w:pPr>
        <w:pStyle w:val="StyleCOde"/>
      </w:pPr>
      <w:r w:rsidRPr="006F5C5E">
        <w:t xml:space="preserve">        </w:t>
      </w:r>
      <w:r w:rsidRPr="006F5C5E">
        <w:tab/>
        <w:t xml:space="preserve">   $creditCard.find('span.required-indicator').show();</w:t>
      </w:r>
    </w:p>
    <w:p w14:paraId="5B7163CB" w14:textId="77777777" w:rsidR="006F5C5E" w:rsidRPr="006F5C5E" w:rsidRDefault="006F5C5E" w:rsidP="006F5C5E">
      <w:pPr>
        <w:pStyle w:val="StyleCOde"/>
      </w:pPr>
      <w:r w:rsidRPr="006F5C5E">
        <w:t xml:space="preserve">        </w:t>
      </w:r>
      <w:r w:rsidRPr="006F5C5E">
        <w:tab/>
        <w:t xml:space="preserve">   </w:t>
      </w:r>
    </w:p>
    <w:p w14:paraId="280E37CB" w14:textId="77777777" w:rsidR="006F5C5E" w:rsidRPr="006F5C5E" w:rsidRDefault="006F5C5E" w:rsidP="006F5C5E">
      <w:pPr>
        <w:pStyle w:val="StyleCOde"/>
      </w:pPr>
      <w:r w:rsidRPr="006F5C5E">
        <w:t xml:space="preserve">        </w:t>
      </w:r>
      <w:r w:rsidRPr="006F5C5E">
        <w:tab/>
        <w:t xml:space="preserve">   </w:t>
      </w:r>
      <w:r w:rsidRPr="006F5C5E">
        <w:rPr>
          <w:b/>
          <w:bCs/>
        </w:rPr>
        <w:t>if</w:t>
      </w:r>
      <w:r w:rsidRPr="006F5C5E">
        <w:t xml:space="preserve"> (selectedCard != 'Maestro') {</w:t>
      </w:r>
    </w:p>
    <w:p w14:paraId="447F2071" w14:textId="77777777" w:rsidR="006F5C5E" w:rsidRPr="006F5C5E" w:rsidRDefault="006F5C5E" w:rsidP="006F5C5E">
      <w:pPr>
        <w:pStyle w:val="StyleCOde"/>
      </w:pPr>
      <w:r w:rsidRPr="006F5C5E">
        <w:t xml:space="preserve">        </w:t>
      </w:r>
      <w:r w:rsidRPr="006F5C5E">
        <w:tab/>
      </w:r>
      <w:r w:rsidRPr="006F5C5E">
        <w:tab/>
        <w:t xml:space="preserve">   $creditCard.find('input[name$="_cvn"]').removeClass('optional');</w:t>
      </w:r>
    </w:p>
    <w:p w14:paraId="5C0C63A5" w14:textId="77777777" w:rsidR="006F5C5E" w:rsidRPr="006F5C5E" w:rsidRDefault="006F5C5E" w:rsidP="006F5C5E">
      <w:pPr>
        <w:pStyle w:val="StyleCOde"/>
      </w:pPr>
      <w:r w:rsidRPr="006F5C5E">
        <w:t xml:space="preserve">            </w:t>
      </w:r>
      <w:r w:rsidRPr="006F5C5E">
        <w:tab/>
        <w:t xml:space="preserve">   $creditCard.find('div.cvn').removeClass('optional');</w:t>
      </w:r>
    </w:p>
    <w:p w14:paraId="62578D8D" w14:textId="77777777" w:rsidR="006F5C5E" w:rsidRPr="006F5C5E" w:rsidRDefault="006F5C5E" w:rsidP="006F5C5E">
      <w:pPr>
        <w:pStyle w:val="StyleCOde"/>
      </w:pPr>
      <w:r w:rsidRPr="006F5C5E">
        <w:t xml:space="preserve">        </w:t>
      </w:r>
      <w:r w:rsidRPr="006F5C5E">
        <w:tab/>
        <w:t xml:space="preserve">   }</w:t>
      </w:r>
    </w:p>
    <w:p w14:paraId="53DE478B" w14:textId="77777777" w:rsidR="006F5C5E" w:rsidRPr="006F5C5E" w:rsidRDefault="006F5C5E" w:rsidP="006F5C5E">
      <w:pPr>
        <w:pStyle w:val="StyleCOde"/>
      </w:pPr>
      <w:r w:rsidRPr="006F5C5E">
        <w:t xml:space="preserve">           }</w:t>
      </w:r>
    </w:p>
    <w:p w14:paraId="632EC902" w14:textId="77777777" w:rsidR="006F5C5E" w:rsidRPr="006F5C5E" w:rsidRDefault="006F5C5E" w:rsidP="006F5C5E">
      <w:pPr>
        <w:pStyle w:val="StyleCOde"/>
      </w:pPr>
      <w:r w:rsidRPr="006F5C5E">
        <w:t xml:space="preserve">           </w:t>
      </w:r>
      <w:r w:rsidRPr="006F5C5E">
        <w:rPr>
          <w:b/>
          <w:bCs/>
        </w:rPr>
        <w:t>if</w:t>
      </w:r>
      <w:r w:rsidRPr="006F5C5E">
        <w:t xml:space="preserve"> (selectedCard == "Amex") {</w:t>
      </w:r>
    </w:p>
    <w:p w14:paraId="14E234A3" w14:textId="77777777" w:rsidR="006F5C5E" w:rsidRPr="006F5C5E" w:rsidRDefault="006F5C5E" w:rsidP="006F5C5E">
      <w:pPr>
        <w:pStyle w:val="StyleCOde"/>
      </w:pPr>
      <w:r w:rsidRPr="006F5C5E">
        <w:t xml:space="preserve">              $(".owner-single").addClass("hide");</w:t>
      </w:r>
    </w:p>
    <w:p w14:paraId="4509FBB3" w14:textId="77777777" w:rsidR="006F5C5E" w:rsidRPr="006F5C5E" w:rsidRDefault="006F5C5E" w:rsidP="006F5C5E">
      <w:pPr>
        <w:pStyle w:val="StyleCOde"/>
      </w:pPr>
      <w:r w:rsidRPr="006F5C5E">
        <w:t xml:space="preserve">              $(".owner-split").removeClass("hide");</w:t>
      </w:r>
    </w:p>
    <w:p w14:paraId="2B09DB7E" w14:textId="77777777" w:rsidR="006F5C5E" w:rsidRPr="006F5C5E" w:rsidRDefault="006F5C5E" w:rsidP="006F5C5E">
      <w:pPr>
        <w:pStyle w:val="StyleCOde"/>
      </w:pPr>
      <w:r w:rsidRPr="006F5C5E">
        <w:t xml:space="preserve">           } </w:t>
      </w:r>
      <w:r w:rsidRPr="006F5C5E">
        <w:rPr>
          <w:b/>
          <w:bCs/>
        </w:rPr>
        <w:t>else</w:t>
      </w:r>
      <w:r w:rsidRPr="006F5C5E">
        <w:t xml:space="preserve"> {</w:t>
      </w:r>
    </w:p>
    <w:p w14:paraId="343645F8" w14:textId="77777777" w:rsidR="006F5C5E" w:rsidRPr="006F5C5E" w:rsidRDefault="006F5C5E" w:rsidP="006F5C5E">
      <w:pPr>
        <w:pStyle w:val="StyleCOde"/>
      </w:pPr>
      <w:r w:rsidRPr="006F5C5E">
        <w:t xml:space="preserve">              $(".owner-split").addClass("hide");</w:t>
      </w:r>
    </w:p>
    <w:p w14:paraId="212702BA" w14:textId="77777777" w:rsidR="006F5C5E" w:rsidRPr="006F5C5E" w:rsidRDefault="006F5C5E" w:rsidP="006F5C5E">
      <w:pPr>
        <w:pStyle w:val="StyleCOde"/>
      </w:pPr>
      <w:r w:rsidRPr="006F5C5E">
        <w:t xml:space="preserve">    </w:t>
      </w:r>
      <w:r w:rsidRPr="006F5C5E">
        <w:tab/>
        <w:t xml:space="preserve">      $(".owner-single").removeClass("hide");</w:t>
      </w:r>
    </w:p>
    <w:p w14:paraId="70A065EB" w14:textId="77777777" w:rsidR="006F5C5E" w:rsidRPr="006F5C5E" w:rsidRDefault="006F5C5E" w:rsidP="006F5C5E">
      <w:pPr>
        <w:pStyle w:val="StyleCOde"/>
      </w:pPr>
      <w:r w:rsidRPr="006F5C5E">
        <w:t xml:space="preserve">    </w:t>
      </w:r>
      <w:r w:rsidRPr="006F5C5E">
        <w:tab/>
        <w:t xml:space="preserve">   }</w:t>
      </w:r>
    </w:p>
    <w:p w14:paraId="5472EC18" w14:textId="77777777" w:rsidR="006F5C5E" w:rsidRPr="006F5C5E" w:rsidRDefault="006F5C5E" w:rsidP="006F5C5E">
      <w:pPr>
        <w:pStyle w:val="StyleCOde"/>
      </w:pPr>
      <w:r w:rsidRPr="006F5C5E">
        <w:t xml:space="preserve">           </w:t>
      </w:r>
    </w:p>
    <w:p w14:paraId="57D83B25" w14:textId="77777777" w:rsidR="006F5C5E" w:rsidRPr="006F5C5E" w:rsidRDefault="006F5C5E" w:rsidP="006F5C5E">
      <w:pPr>
        <w:pStyle w:val="StyleCOde"/>
      </w:pPr>
      <w:r w:rsidRPr="006F5C5E">
        <w:t xml:space="preserve">           //hide 'Save Card' based on custom.hipayOneClickDisabled</w:t>
      </w:r>
    </w:p>
    <w:p w14:paraId="1D61DFE6" w14:textId="77777777" w:rsidR="006F5C5E" w:rsidRPr="006F5C5E" w:rsidRDefault="006F5C5E" w:rsidP="006F5C5E">
      <w:pPr>
        <w:pStyle w:val="StyleCOde"/>
      </w:pPr>
      <w:r w:rsidRPr="006F5C5E">
        <w:t xml:space="preserve">           </w:t>
      </w:r>
      <w:r w:rsidRPr="006F5C5E">
        <w:rPr>
          <w:b/>
          <w:bCs/>
        </w:rPr>
        <w:t>var</w:t>
      </w:r>
      <w:r w:rsidRPr="006F5C5E">
        <w:t xml:space="preserve"> saveCard = $creditCard.find('.save-card');</w:t>
      </w:r>
    </w:p>
    <w:p w14:paraId="4ED72BC8" w14:textId="77777777" w:rsidR="006F5C5E" w:rsidRPr="006F5C5E" w:rsidRDefault="006F5C5E" w:rsidP="006F5C5E">
      <w:pPr>
        <w:pStyle w:val="StyleCOde"/>
      </w:pPr>
      <w:r w:rsidRPr="006F5C5E">
        <w:t xml:space="preserve">           </w:t>
      </w:r>
      <w:r w:rsidRPr="006F5C5E">
        <w:rPr>
          <w:b/>
          <w:bCs/>
        </w:rPr>
        <w:t>var</w:t>
      </w:r>
      <w:r w:rsidRPr="006F5C5E">
        <w:t xml:space="preserve"> saveCardBox = saveCard.find('input[name$="_saveCard"]');</w:t>
      </w:r>
    </w:p>
    <w:p w14:paraId="2FB77E76" w14:textId="77777777" w:rsidR="006F5C5E" w:rsidRPr="006F5C5E" w:rsidRDefault="006F5C5E" w:rsidP="006F5C5E">
      <w:pPr>
        <w:pStyle w:val="StyleCOde"/>
      </w:pPr>
      <w:r w:rsidRPr="006F5C5E">
        <w:t xml:space="preserve">           </w:t>
      </w:r>
      <w:r w:rsidRPr="006F5C5E">
        <w:rPr>
          <w:b/>
          <w:bCs/>
        </w:rPr>
        <w:t>if</w:t>
      </w:r>
      <w:r w:rsidRPr="006F5C5E">
        <w:t xml:space="preserve"> (hiPaySaveOptions.attr('data-hipay-oneclick-disabled') == 'true') {</w:t>
      </w:r>
    </w:p>
    <w:p w14:paraId="2D7B3070" w14:textId="77777777" w:rsidR="006F5C5E" w:rsidRPr="006F5C5E" w:rsidRDefault="006F5C5E" w:rsidP="006F5C5E">
      <w:pPr>
        <w:pStyle w:val="StyleCOde"/>
      </w:pPr>
      <w:r w:rsidRPr="006F5C5E">
        <w:t xml:space="preserve">        </w:t>
      </w:r>
      <w:r w:rsidRPr="006F5C5E">
        <w:tab/>
        <w:t xml:space="preserve">   saveCardBox.prop('checked', </w:t>
      </w:r>
      <w:r w:rsidRPr="006F5C5E">
        <w:rPr>
          <w:b/>
          <w:bCs/>
        </w:rPr>
        <w:t>false</w:t>
      </w:r>
      <w:r w:rsidRPr="006F5C5E">
        <w:t>);</w:t>
      </w:r>
    </w:p>
    <w:p w14:paraId="69FDFBAC" w14:textId="77777777" w:rsidR="006F5C5E" w:rsidRPr="006F5C5E" w:rsidRDefault="006F5C5E" w:rsidP="006F5C5E">
      <w:pPr>
        <w:pStyle w:val="StyleCOde"/>
      </w:pPr>
      <w:r w:rsidRPr="006F5C5E">
        <w:t xml:space="preserve">        </w:t>
      </w:r>
      <w:r w:rsidRPr="006F5C5E">
        <w:tab/>
        <w:t xml:space="preserve">   saveCard.hide();</w:t>
      </w:r>
    </w:p>
    <w:p w14:paraId="4FACDE29" w14:textId="77777777" w:rsidR="006F5C5E" w:rsidRPr="006F5C5E" w:rsidRDefault="006F5C5E" w:rsidP="006F5C5E">
      <w:pPr>
        <w:pStyle w:val="StyleCOde"/>
      </w:pPr>
      <w:r w:rsidRPr="006F5C5E">
        <w:t xml:space="preserve">           } </w:t>
      </w:r>
      <w:r w:rsidRPr="006F5C5E">
        <w:rPr>
          <w:b/>
          <w:bCs/>
        </w:rPr>
        <w:t>else</w:t>
      </w:r>
      <w:r w:rsidRPr="006F5C5E">
        <w:t xml:space="preserve"> {</w:t>
      </w:r>
    </w:p>
    <w:p w14:paraId="35D39B38" w14:textId="77777777" w:rsidR="006F5C5E" w:rsidRPr="006F5C5E" w:rsidRDefault="006F5C5E" w:rsidP="006F5C5E">
      <w:pPr>
        <w:pStyle w:val="StyleCOde"/>
      </w:pPr>
      <w:r w:rsidRPr="006F5C5E">
        <w:t xml:space="preserve">        </w:t>
      </w:r>
      <w:r w:rsidRPr="006F5C5E">
        <w:tab/>
        <w:t xml:space="preserve">   saveCardBox.prop('checked', </w:t>
      </w:r>
      <w:r w:rsidRPr="006F5C5E">
        <w:rPr>
          <w:b/>
          <w:bCs/>
        </w:rPr>
        <w:t>true</w:t>
      </w:r>
      <w:r w:rsidRPr="006F5C5E">
        <w:t>);</w:t>
      </w:r>
    </w:p>
    <w:p w14:paraId="11F68265" w14:textId="77777777" w:rsidR="006F5C5E" w:rsidRPr="006F5C5E" w:rsidRDefault="006F5C5E" w:rsidP="006F5C5E">
      <w:pPr>
        <w:pStyle w:val="StyleCOde"/>
      </w:pPr>
      <w:r w:rsidRPr="006F5C5E">
        <w:t xml:space="preserve">        </w:t>
      </w:r>
      <w:r w:rsidRPr="006F5C5E">
        <w:tab/>
        <w:t xml:space="preserve">   saveCard.show();</w:t>
      </w:r>
    </w:p>
    <w:p w14:paraId="38F5285F" w14:textId="77777777" w:rsidR="006F5C5E" w:rsidRPr="006F5C5E" w:rsidRDefault="006F5C5E" w:rsidP="006F5C5E">
      <w:pPr>
        <w:pStyle w:val="StyleCOde"/>
      </w:pPr>
      <w:r w:rsidRPr="006F5C5E">
        <w:t xml:space="preserve">           }</w:t>
      </w:r>
    </w:p>
    <w:p w14:paraId="301A8986" w14:textId="77777777" w:rsidR="006F5C5E" w:rsidRPr="006F5C5E" w:rsidRDefault="006F5C5E" w:rsidP="006F5C5E">
      <w:pPr>
        <w:pStyle w:val="StyleCOde"/>
      </w:pPr>
      <w:r w:rsidRPr="006F5C5E">
        <w:t xml:space="preserve">        });</w:t>
      </w:r>
    </w:p>
    <w:p w14:paraId="534EF418" w14:textId="16F7282B" w:rsidR="006F5C5E" w:rsidRPr="006F5C5E" w:rsidRDefault="006F5C5E" w:rsidP="006F5C5E">
      <w:pPr>
        <w:pStyle w:val="StyleCOde"/>
        <w:rPr>
          <w:rFonts w:ascii="Trebuchet MS" w:hAnsi="Trebuchet MS"/>
        </w:rPr>
      </w:pPr>
      <w:r w:rsidRPr="006F5C5E">
        <w:t xml:space="preserve">  }</w:t>
      </w:r>
      <w:r w:rsidRPr="006F5C5E">
        <w:rPr>
          <w:rFonts w:ascii="Trebuchet MS" w:hAnsi="Trebuchet MS"/>
        </w:rPr>
        <w:t xml:space="preserve"> </w:t>
      </w:r>
    </w:p>
    <w:p w14:paraId="4AB27E62" w14:textId="4E69FE55" w:rsidR="004E022F" w:rsidRPr="00374E36" w:rsidRDefault="004E022F" w:rsidP="006F5C5E">
      <w:pPr>
        <w:pStyle w:val="HTMLPreformatted"/>
        <w:shd w:val="clear" w:color="auto" w:fill="FFFFFF"/>
        <w:tabs>
          <w:tab w:val="clear" w:pos="916"/>
          <w:tab w:val="left" w:pos="720"/>
        </w:tabs>
        <w:spacing w:after="0" w:afterAutospacing="0"/>
        <w:ind w:left="720"/>
        <w:jc w:val="both"/>
        <w:rPr>
          <w:rFonts w:ascii="Trebuchet MS" w:hAnsi="Trebuchet MS"/>
          <w:color w:val="333333"/>
          <w:sz w:val="20"/>
          <w:szCs w:val="20"/>
        </w:rPr>
      </w:pPr>
      <w:r w:rsidRPr="00374E36">
        <w:rPr>
          <w:rFonts w:ascii="Trebuchet MS" w:hAnsi="Trebuchet MS"/>
          <w:color w:val="333333"/>
          <w:sz w:val="20"/>
          <w:szCs w:val="20"/>
        </w:rPr>
        <w:t>Before:</w:t>
      </w:r>
    </w:p>
    <w:p w14:paraId="7A65AEE0" w14:textId="77777777" w:rsidR="004E022F" w:rsidRPr="009A478B" w:rsidRDefault="004E022F" w:rsidP="009A478B">
      <w:pPr>
        <w:pStyle w:val="StyleCOde"/>
      </w:pPr>
      <w:r w:rsidRPr="009A478B">
        <w:t>$('#check-giftcert').on('click', function (e) {</w:t>
      </w:r>
    </w:p>
    <w:p w14:paraId="0863F3BD" w14:textId="77777777" w:rsidR="009A478B" w:rsidRDefault="009A478B" w:rsidP="004E02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i/>
          <w:iCs/>
          <w:color w:val="000099"/>
          <w:sz w:val="21"/>
          <w:szCs w:val="21"/>
        </w:rPr>
      </w:pPr>
    </w:p>
    <w:p w14:paraId="14EDCCBC" w14:textId="1808E7DF" w:rsidR="006D4732" w:rsidRDefault="001507FD" w:rsidP="005737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jc w:val="center"/>
        <w:rPr>
          <w:rFonts w:ascii="Courier New" w:eastAsia="Times New Roman" w:hAnsi="Courier New" w:cs="Courier New"/>
          <w:color w:val="333333"/>
          <w:sz w:val="21"/>
          <w:szCs w:val="21"/>
        </w:rPr>
      </w:pPr>
      <w:r>
        <w:rPr>
          <w:rFonts w:ascii="Courier New" w:eastAsia="Times New Roman" w:hAnsi="Courier New" w:cs="Courier New"/>
          <w:noProof/>
          <w:color w:val="333333"/>
          <w:sz w:val="21"/>
          <w:szCs w:val="21"/>
        </w:rPr>
        <w:lastRenderedPageBreak/>
        <w:drawing>
          <wp:inline distT="0" distB="0" distL="0" distR="0" wp14:anchorId="10CA01CD" wp14:editId="5C45E288">
            <wp:extent cx="6178550" cy="4445000"/>
            <wp:effectExtent l="19050" t="19050" r="12700" b="12700"/>
            <wp:docPr id="26" name="Picture 26" descr="D:\Screenpresso\2019-05-23_14h47_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creenpresso\2019-05-23_14h47_46.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178550" cy="4445000"/>
                    </a:xfrm>
                    <a:prstGeom prst="rect">
                      <a:avLst/>
                    </a:prstGeom>
                    <a:noFill/>
                    <a:ln>
                      <a:solidFill>
                        <a:schemeClr val="tx1"/>
                      </a:solidFill>
                    </a:ln>
                  </pic:spPr>
                </pic:pic>
              </a:graphicData>
            </a:graphic>
          </wp:inline>
        </w:drawing>
      </w:r>
    </w:p>
    <w:p w14:paraId="01D4122E" w14:textId="77777777" w:rsidR="006D4732" w:rsidRPr="004E022F" w:rsidRDefault="006D4732" w:rsidP="004E022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21"/>
          <w:szCs w:val="21"/>
        </w:rPr>
      </w:pPr>
    </w:p>
    <w:p w14:paraId="57283CB4" w14:textId="1BD35EE8" w:rsidR="00286D09" w:rsidRPr="00E92190" w:rsidRDefault="00286D09" w:rsidP="008121B4">
      <w:pPr>
        <w:pStyle w:val="HTMLPreformatted"/>
        <w:numPr>
          <w:ilvl w:val="0"/>
          <w:numId w:val="18"/>
        </w:numPr>
        <w:shd w:val="clear" w:color="auto" w:fill="FFFFFF"/>
        <w:tabs>
          <w:tab w:val="clear" w:pos="1832"/>
        </w:tabs>
        <w:ind w:left="1080"/>
        <w:rPr>
          <w:b/>
          <w:color w:val="333333"/>
          <w:sz w:val="21"/>
          <w:szCs w:val="21"/>
        </w:rPr>
      </w:pPr>
      <w:r>
        <w:rPr>
          <w:rFonts w:ascii="Trebuchet MS" w:hAnsi="Trebuchet MS"/>
          <w:b/>
          <w:color w:val="000000" w:themeColor="text1"/>
          <w:sz w:val="20"/>
          <w:szCs w:val="20"/>
        </w:rPr>
        <w:t>app_storefront_core/</w:t>
      </w:r>
      <w:r w:rsidRPr="002C13A7">
        <w:rPr>
          <w:rFonts w:ascii="Trebuchet MS" w:hAnsi="Trebuchet MS"/>
          <w:b/>
          <w:color w:val="000000" w:themeColor="text1"/>
          <w:sz w:val="20"/>
          <w:szCs w:val="20"/>
        </w:rPr>
        <w:t>cartridge</w:t>
      </w:r>
      <w:r>
        <w:rPr>
          <w:rFonts w:ascii="Trebuchet MS" w:hAnsi="Trebuchet MS"/>
          <w:b/>
          <w:color w:val="000000" w:themeColor="text1"/>
          <w:sz w:val="20"/>
          <w:szCs w:val="20"/>
        </w:rPr>
        <w:t>/</w:t>
      </w:r>
      <w:r w:rsidRPr="002C13A7">
        <w:rPr>
          <w:rFonts w:ascii="Trebuchet MS" w:hAnsi="Trebuchet MS"/>
          <w:b/>
          <w:color w:val="000000" w:themeColor="text1"/>
          <w:sz w:val="20"/>
          <w:szCs w:val="20"/>
        </w:rPr>
        <w:t>js</w:t>
      </w:r>
      <w:r>
        <w:rPr>
          <w:rFonts w:ascii="Trebuchet MS" w:hAnsi="Trebuchet MS"/>
          <w:b/>
          <w:color w:val="000000" w:themeColor="text1"/>
          <w:sz w:val="20"/>
          <w:szCs w:val="20"/>
        </w:rPr>
        <w:t>/</w:t>
      </w:r>
      <w:r w:rsidR="00E92190">
        <w:rPr>
          <w:rFonts w:ascii="Trebuchet MS" w:hAnsi="Trebuchet MS"/>
          <w:b/>
          <w:color w:val="000000" w:themeColor="text1"/>
          <w:sz w:val="20"/>
          <w:szCs w:val="20"/>
        </w:rPr>
        <w:t>validator</w:t>
      </w:r>
      <w:r w:rsidRPr="002C13A7">
        <w:rPr>
          <w:rFonts w:ascii="Trebuchet MS" w:hAnsi="Trebuchet MS"/>
          <w:b/>
          <w:color w:val="000000" w:themeColor="text1"/>
          <w:sz w:val="20"/>
          <w:szCs w:val="20"/>
        </w:rPr>
        <w:t>.js</w:t>
      </w:r>
    </w:p>
    <w:p w14:paraId="16ECA1BC" w14:textId="1B984E72" w:rsidR="00E92190" w:rsidRDefault="00E92190" w:rsidP="00E92190">
      <w:pPr>
        <w:pStyle w:val="Standard1"/>
      </w:pPr>
      <w:r>
        <w:t xml:space="preserve">              Add validator for the CVC field</w:t>
      </w:r>
    </w:p>
    <w:p w14:paraId="4ED44E84" w14:textId="3CCC2B8F" w:rsidR="00CE68E3" w:rsidRPr="00CE68E3" w:rsidRDefault="00CE68E3" w:rsidP="00CE68E3">
      <w:pPr>
        <w:pStyle w:val="StyleCOde"/>
      </w:pPr>
      <w:r w:rsidRPr="00CE68E3">
        <w:t>var validateCVC = function (value, el) {</w:t>
      </w:r>
    </w:p>
    <w:p w14:paraId="41D4EC8E" w14:textId="77777777" w:rsidR="00CE68E3" w:rsidRPr="00CE68E3" w:rsidRDefault="00CE68E3" w:rsidP="00CE68E3">
      <w:pPr>
        <w:pStyle w:val="StyleCOde"/>
      </w:pPr>
      <w:r w:rsidRPr="00CE68E3">
        <w:tab/>
        <w:t>var selectedCard = $(el).closest('form').find('select[id$="creditCard_type"]').find(":selected").text();</w:t>
      </w:r>
    </w:p>
    <w:p w14:paraId="2083CBD2" w14:textId="77777777" w:rsidR="00CE68E3" w:rsidRPr="00CE68E3" w:rsidRDefault="00CE68E3" w:rsidP="00CE68E3">
      <w:pPr>
        <w:pStyle w:val="StyleCOde"/>
      </w:pPr>
      <w:r w:rsidRPr="00CE68E3">
        <w:tab/>
        <w:t>//3 MasterCard, Carte Bancaire, Visa</w:t>
      </w:r>
    </w:p>
    <w:p w14:paraId="7B2EEEA8" w14:textId="77777777" w:rsidR="00CE68E3" w:rsidRPr="00CE68E3" w:rsidRDefault="00CE68E3" w:rsidP="00CE68E3">
      <w:pPr>
        <w:pStyle w:val="StyleCOde"/>
      </w:pPr>
      <w:r w:rsidRPr="00CE68E3">
        <w:tab/>
        <w:t>//4 American Express</w:t>
      </w:r>
    </w:p>
    <w:p w14:paraId="5286AC26" w14:textId="77777777" w:rsidR="00CE68E3" w:rsidRPr="00CE68E3" w:rsidRDefault="00CE68E3" w:rsidP="00CE68E3">
      <w:pPr>
        <w:pStyle w:val="StyleCOde"/>
      </w:pPr>
      <w:r w:rsidRPr="00CE68E3">
        <w:tab/>
        <w:t>//skip Maestro, Bcmc</w:t>
      </w:r>
    </w:p>
    <w:p w14:paraId="1387173B" w14:textId="77777777" w:rsidR="00CE68E3" w:rsidRPr="00CE68E3" w:rsidRDefault="00CE68E3" w:rsidP="00CE68E3">
      <w:pPr>
        <w:pStyle w:val="StyleCOde"/>
      </w:pPr>
      <w:r w:rsidRPr="00CE68E3">
        <w:t xml:space="preserve">    if (selectedCard == 'MasterCard' || selectedCard == 'Carte Bancaire' || selectedCard == 'Visa') {</w:t>
      </w:r>
    </w:p>
    <w:p w14:paraId="4092FBB7" w14:textId="77777777" w:rsidR="00CE68E3" w:rsidRPr="00CE68E3" w:rsidRDefault="00CE68E3" w:rsidP="00CE68E3">
      <w:pPr>
        <w:pStyle w:val="StyleCOde"/>
      </w:pPr>
      <w:r w:rsidRPr="00CE68E3">
        <w:t xml:space="preserve">        if (value.length == 3) {</w:t>
      </w:r>
    </w:p>
    <w:p w14:paraId="61CF67AE" w14:textId="77777777" w:rsidR="00CE68E3" w:rsidRPr="00CE68E3" w:rsidRDefault="00CE68E3" w:rsidP="00CE68E3">
      <w:pPr>
        <w:pStyle w:val="StyleCOde"/>
      </w:pPr>
      <w:r w:rsidRPr="00CE68E3">
        <w:t xml:space="preserve">            return true;</w:t>
      </w:r>
    </w:p>
    <w:p w14:paraId="6CC973FF" w14:textId="77777777" w:rsidR="00CE68E3" w:rsidRPr="00CE68E3" w:rsidRDefault="00CE68E3" w:rsidP="00CE68E3">
      <w:pPr>
        <w:pStyle w:val="StyleCOde"/>
      </w:pPr>
      <w:r w:rsidRPr="00CE68E3">
        <w:t xml:space="preserve">        } else {</w:t>
      </w:r>
    </w:p>
    <w:p w14:paraId="0773EC29" w14:textId="77777777" w:rsidR="00CE68E3" w:rsidRPr="00CE68E3" w:rsidRDefault="00CE68E3" w:rsidP="00CE68E3">
      <w:pPr>
        <w:pStyle w:val="StyleCOde"/>
      </w:pPr>
      <w:r w:rsidRPr="00CE68E3">
        <w:t xml:space="preserve">            return false;</w:t>
      </w:r>
    </w:p>
    <w:p w14:paraId="05379161" w14:textId="77777777" w:rsidR="00CE68E3" w:rsidRPr="00CE68E3" w:rsidRDefault="00CE68E3" w:rsidP="00CE68E3">
      <w:pPr>
        <w:pStyle w:val="StyleCOde"/>
      </w:pPr>
      <w:r w:rsidRPr="00CE68E3">
        <w:t xml:space="preserve">        }</w:t>
      </w:r>
    </w:p>
    <w:p w14:paraId="3FD0D75B" w14:textId="77777777" w:rsidR="00CE68E3" w:rsidRPr="00CE68E3" w:rsidRDefault="00CE68E3" w:rsidP="00CE68E3">
      <w:pPr>
        <w:pStyle w:val="StyleCOde"/>
      </w:pPr>
      <w:r w:rsidRPr="00CE68E3">
        <w:t xml:space="preserve">    } else if (selectedCard == 'American Express') {</w:t>
      </w:r>
    </w:p>
    <w:p w14:paraId="49E2A2D6" w14:textId="77777777" w:rsidR="00CE68E3" w:rsidRPr="00CE68E3" w:rsidRDefault="00CE68E3" w:rsidP="00CE68E3">
      <w:pPr>
        <w:pStyle w:val="StyleCOde"/>
      </w:pPr>
      <w:r w:rsidRPr="00CE68E3">
        <w:t xml:space="preserve">        if (value.length == 4) {</w:t>
      </w:r>
    </w:p>
    <w:p w14:paraId="168DD159" w14:textId="77777777" w:rsidR="00CE68E3" w:rsidRPr="00CE68E3" w:rsidRDefault="00CE68E3" w:rsidP="00CE68E3">
      <w:pPr>
        <w:pStyle w:val="StyleCOde"/>
      </w:pPr>
      <w:r w:rsidRPr="00CE68E3">
        <w:t xml:space="preserve">            return true;</w:t>
      </w:r>
    </w:p>
    <w:p w14:paraId="59A5027F" w14:textId="77777777" w:rsidR="00CE68E3" w:rsidRPr="00CE68E3" w:rsidRDefault="00CE68E3" w:rsidP="00CE68E3">
      <w:pPr>
        <w:pStyle w:val="StyleCOde"/>
      </w:pPr>
      <w:r w:rsidRPr="00CE68E3">
        <w:t xml:space="preserve">        } else {</w:t>
      </w:r>
    </w:p>
    <w:p w14:paraId="2A5DA0B3" w14:textId="77777777" w:rsidR="00CE68E3" w:rsidRPr="00CE68E3" w:rsidRDefault="00CE68E3" w:rsidP="00CE68E3">
      <w:pPr>
        <w:pStyle w:val="StyleCOde"/>
      </w:pPr>
      <w:r w:rsidRPr="00CE68E3">
        <w:t xml:space="preserve">            return false;</w:t>
      </w:r>
    </w:p>
    <w:p w14:paraId="64EAAF58" w14:textId="77777777" w:rsidR="00CE68E3" w:rsidRPr="00CE68E3" w:rsidRDefault="00CE68E3" w:rsidP="00CE68E3">
      <w:pPr>
        <w:pStyle w:val="StyleCOde"/>
      </w:pPr>
      <w:r w:rsidRPr="00CE68E3">
        <w:t xml:space="preserve">        }</w:t>
      </w:r>
    </w:p>
    <w:p w14:paraId="1A55A547" w14:textId="77777777" w:rsidR="00CE68E3" w:rsidRPr="00CE68E3" w:rsidRDefault="00CE68E3" w:rsidP="00CE68E3">
      <w:pPr>
        <w:pStyle w:val="StyleCOde"/>
      </w:pPr>
      <w:r w:rsidRPr="00CE68E3">
        <w:t xml:space="preserve">    } else {</w:t>
      </w:r>
    </w:p>
    <w:p w14:paraId="62B25441" w14:textId="77777777" w:rsidR="00CE68E3" w:rsidRPr="00CE68E3" w:rsidRDefault="00CE68E3" w:rsidP="00CE68E3">
      <w:pPr>
        <w:pStyle w:val="StyleCOde"/>
      </w:pPr>
      <w:r w:rsidRPr="00CE68E3">
        <w:t xml:space="preserve">        return true;</w:t>
      </w:r>
    </w:p>
    <w:p w14:paraId="6E573C0B" w14:textId="77777777" w:rsidR="00CE68E3" w:rsidRPr="00CE68E3" w:rsidRDefault="00CE68E3" w:rsidP="00CE68E3">
      <w:pPr>
        <w:pStyle w:val="StyleCOde"/>
      </w:pPr>
      <w:r w:rsidRPr="00CE68E3">
        <w:t xml:space="preserve">    }</w:t>
      </w:r>
    </w:p>
    <w:p w14:paraId="23A76A8F" w14:textId="77777777" w:rsidR="00CE68E3" w:rsidRPr="00CE68E3" w:rsidRDefault="00CE68E3" w:rsidP="00CE68E3">
      <w:pPr>
        <w:pStyle w:val="StyleCOde"/>
      </w:pPr>
      <w:r w:rsidRPr="00CE68E3">
        <w:lastRenderedPageBreak/>
        <w:t>};</w:t>
      </w:r>
    </w:p>
    <w:p w14:paraId="369E8CF1" w14:textId="77777777" w:rsidR="00CE68E3" w:rsidRPr="00CE68E3" w:rsidRDefault="00CE68E3" w:rsidP="00CE68E3">
      <w:pPr>
        <w:pStyle w:val="StyleCOde"/>
      </w:pPr>
      <w:r w:rsidRPr="00CE68E3">
        <w:t>/**</w:t>
      </w:r>
    </w:p>
    <w:p w14:paraId="7B91C3CD" w14:textId="77777777" w:rsidR="00CE68E3" w:rsidRPr="00CE68E3" w:rsidRDefault="00CE68E3" w:rsidP="00CE68E3">
      <w:pPr>
        <w:pStyle w:val="StyleCOde"/>
      </w:pPr>
      <w:r w:rsidRPr="00CE68E3">
        <w:t xml:space="preserve"> * Add cvc validation method to jQuery validation plugin.</w:t>
      </w:r>
    </w:p>
    <w:p w14:paraId="22118FE7" w14:textId="77777777" w:rsidR="00CE68E3" w:rsidRPr="00CE68E3" w:rsidRDefault="00CE68E3" w:rsidP="00CE68E3">
      <w:pPr>
        <w:pStyle w:val="StyleCOde"/>
      </w:pPr>
      <w:r w:rsidRPr="00CE68E3">
        <w:t xml:space="preserve"> * Text fields must have 'cvn' css class to be validated as cvn</w:t>
      </w:r>
    </w:p>
    <w:p w14:paraId="16CA5149" w14:textId="77777777" w:rsidR="00CE68E3" w:rsidRPr="00CE68E3" w:rsidRDefault="00CE68E3" w:rsidP="00CE68E3">
      <w:pPr>
        <w:pStyle w:val="StyleCOde"/>
      </w:pPr>
      <w:r w:rsidRPr="00CE68E3">
        <w:t xml:space="preserve"> */</w:t>
      </w:r>
    </w:p>
    <w:p w14:paraId="3D061D51" w14:textId="3ABC6E31" w:rsidR="00CE68E3" w:rsidRDefault="00CE68E3" w:rsidP="00CE68E3">
      <w:pPr>
        <w:pStyle w:val="StyleCOde"/>
      </w:pPr>
      <w:r w:rsidRPr="00CE68E3">
        <w:t>$.validator.addMethod('cvn', validateCVC, Resources.VALIDATE_RANGELENGTH);</w:t>
      </w:r>
    </w:p>
    <w:p w14:paraId="69DC198D" w14:textId="3BCD2890" w:rsidR="00164C69" w:rsidRDefault="00164C69" w:rsidP="00CE68E3">
      <w:pPr>
        <w:pStyle w:val="StyleCOde"/>
      </w:pPr>
    </w:p>
    <w:p w14:paraId="4899FD32" w14:textId="56933BAF" w:rsidR="00164C69" w:rsidRDefault="00164C69" w:rsidP="00CE68E3">
      <w:pPr>
        <w:pStyle w:val="StyleCOde"/>
      </w:pPr>
    </w:p>
    <w:p w14:paraId="69657E37" w14:textId="75A7F56B" w:rsidR="00164C69" w:rsidRDefault="00164C69" w:rsidP="00CE68E3">
      <w:pPr>
        <w:pStyle w:val="StyleCOde"/>
      </w:pPr>
    </w:p>
    <w:p w14:paraId="477F0A39" w14:textId="77777777" w:rsidR="00164C69" w:rsidRDefault="00164C69" w:rsidP="00CE68E3">
      <w:pPr>
        <w:pStyle w:val="StyleCOde"/>
      </w:pPr>
    </w:p>
    <w:p w14:paraId="2CE9DD66" w14:textId="7A196173" w:rsidR="00164C69" w:rsidRPr="00CE68E3" w:rsidRDefault="00164C69" w:rsidP="00CE68E3">
      <w:pPr>
        <w:pStyle w:val="StyleCOde"/>
      </w:pPr>
      <w:r>
        <w:rPr>
          <w:noProof/>
        </w:rPr>
        <w:drawing>
          <wp:inline distT="0" distB="0" distL="0" distR="0" wp14:anchorId="3D405771" wp14:editId="7F359515">
            <wp:extent cx="4638292" cy="3008815"/>
            <wp:effectExtent l="19050" t="19050" r="10160" b="20320"/>
            <wp:docPr id="72" name="Picture 72" descr="D:\Screenpresso\2019-04-19_16h58_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Screenpresso\2019-04-19_16h58_48.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658095" cy="3021661"/>
                    </a:xfrm>
                    <a:prstGeom prst="rect">
                      <a:avLst/>
                    </a:prstGeom>
                    <a:noFill/>
                    <a:ln>
                      <a:solidFill>
                        <a:schemeClr val="tx1"/>
                      </a:solidFill>
                    </a:ln>
                  </pic:spPr>
                </pic:pic>
              </a:graphicData>
            </a:graphic>
          </wp:inline>
        </w:drawing>
      </w:r>
    </w:p>
    <w:p w14:paraId="584B989E" w14:textId="77777777" w:rsidR="00E92190" w:rsidRPr="00E92190" w:rsidRDefault="00E92190" w:rsidP="00E92190">
      <w:pPr>
        <w:pStyle w:val="Standard1"/>
      </w:pPr>
    </w:p>
    <w:p w14:paraId="6FEEB2E2" w14:textId="4405D0B4" w:rsidR="00B86AB4" w:rsidRPr="00132BAD" w:rsidRDefault="00B86AB4" w:rsidP="008121B4">
      <w:pPr>
        <w:pStyle w:val="HTMLPreformatted"/>
        <w:numPr>
          <w:ilvl w:val="0"/>
          <w:numId w:val="18"/>
        </w:numPr>
        <w:shd w:val="clear" w:color="auto" w:fill="FFFFFF"/>
        <w:tabs>
          <w:tab w:val="clear" w:pos="1832"/>
        </w:tabs>
        <w:ind w:left="1080"/>
        <w:rPr>
          <w:b/>
          <w:color w:val="333333"/>
          <w:sz w:val="21"/>
          <w:szCs w:val="21"/>
        </w:rPr>
      </w:pPr>
      <w:r>
        <w:rPr>
          <w:rFonts w:ascii="Trebuchet MS" w:hAnsi="Trebuchet MS"/>
          <w:b/>
          <w:color w:val="000000" w:themeColor="text1"/>
          <w:sz w:val="20"/>
          <w:szCs w:val="20"/>
        </w:rPr>
        <w:t>app_storefront_core/</w:t>
      </w:r>
      <w:r w:rsidRPr="002C13A7">
        <w:rPr>
          <w:rFonts w:ascii="Trebuchet MS" w:hAnsi="Trebuchet MS"/>
          <w:b/>
          <w:color w:val="000000" w:themeColor="text1"/>
          <w:sz w:val="20"/>
          <w:szCs w:val="20"/>
        </w:rPr>
        <w:t>cartridge</w:t>
      </w:r>
      <w:r>
        <w:rPr>
          <w:rFonts w:ascii="Trebuchet MS" w:hAnsi="Trebuchet MS"/>
          <w:b/>
          <w:color w:val="000000" w:themeColor="text1"/>
          <w:sz w:val="20"/>
          <w:szCs w:val="20"/>
        </w:rPr>
        <w:t>/scripts/common/inputField.js</w:t>
      </w:r>
    </w:p>
    <w:p w14:paraId="5177DD67" w14:textId="25D0EED8" w:rsidR="00132BAD" w:rsidRDefault="00246C14" w:rsidP="00132BAD">
      <w:pPr>
        <w:spacing w:after="0"/>
        <w:ind w:left="720"/>
        <w:rPr>
          <w:rFonts w:ascii="Trebuchet MS" w:hAnsi="Trebuchet MS"/>
          <w:sz w:val="20"/>
          <w:szCs w:val="20"/>
          <w:lang w:val="ro-RO"/>
        </w:rPr>
      </w:pPr>
      <w:r>
        <w:rPr>
          <w:rFonts w:ascii="Trebuchet MS" w:hAnsi="Trebuchet MS"/>
          <w:sz w:val="20"/>
          <w:szCs w:val="20"/>
          <w:lang w:val="ro-RO"/>
        </w:rPr>
        <w:t>Add</w:t>
      </w:r>
      <w:r w:rsidR="00132BAD">
        <w:rPr>
          <w:rFonts w:ascii="Trebuchet MS" w:hAnsi="Trebuchet MS"/>
          <w:sz w:val="20"/>
          <w:szCs w:val="20"/>
          <w:lang w:val="ro-RO"/>
        </w:rPr>
        <w:t>:</w:t>
      </w:r>
    </w:p>
    <w:p w14:paraId="059DE017" w14:textId="77777777" w:rsidR="00246C14" w:rsidRPr="00246C14" w:rsidRDefault="00246C14" w:rsidP="00246C14">
      <w:pPr>
        <w:pStyle w:val="StyleCOde"/>
      </w:pPr>
      <w:r w:rsidRPr="00246C14">
        <w:t>if (rowClass == 'cvn optional') {</w:t>
      </w:r>
    </w:p>
    <w:p w14:paraId="14AA8E14" w14:textId="21D7AD21" w:rsidR="00246C14" w:rsidRPr="00246C14" w:rsidRDefault="00246C14" w:rsidP="00246C14">
      <w:pPr>
        <w:pStyle w:val="StyleCOde"/>
      </w:pPr>
      <w:r w:rsidRPr="00246C14">
        <w:tab/>
      </w:r>
      <w:r w:rsidR="00357B54">
        <w:t xml:space="preserve">    </w:t>
      </w:r>
      <w:r w:rsidRPr="00246C14">
        <w:t>required = false;</w:t>
      </w:r>
    </w:p>
    <w:p w14:paraId="7545C247" w14:textId="7C9430AD" w:rsidR="00246C14" w:rsidRDefault="00246C14" w:rsidP="00246C14">
      <w:pPr>
        <w:pStyle w:val="StyleCOde"/>
      </w:pPr>
      <w:r w:rsidRPr="00246C14">
        <w:tab/>
        <w:t>}</w:t>
      </w:r>
    </w:p>
    <w:p w14:paraId="461C59A0" w14:textId="0FDC8D88" w:rsidR="00246C14" w:rsidRDefault="00246C14" w:rsidP="00246C14">
      <w:pPr>
        <w:spacing w:after="0"/>
        <w:ind w:left="720"/>
        <w:rPr>
          <w:rFonts w:ascii="Trebuchet MS" w:hAnsi="Trebuchet MS"/>
          <w:sz w:val="20"/>
          <w:szCs w:val="20"/>
          <w:lang w:val="ro-RO"/>
        </w:rPr>
      </w:pPr>
      <w:r>
        <w:rPr>
          <w:rFonts w:ascii="Trebuchet MS" w:hAnsi="Trebuchet MS"/>
          <w:sz w:val="20"/>
          <w:szCs w:val="20"/>
          <w:lang w:val="ro-RO"/>
        </w:rPr>
        <w:t>Before:</w:t>
      </w:r>
    </w:p>
    <w:p w14:paraId="5C1C5601" w14:textId="77777777" w:rsidR="00246C14" w:rsidRDefault="00246C14" w:rsidP="00246C14">
      <w:pPr>
        <w:pStyle w:val="StyleCOde"/>
      </w:pPr>
    </w:p>
    <w:p w14:paraId="63CF53C6" w14:textId="77777777" w:rsidR="00424BAB" w:rsidRPr="00424BAB" w:rsidRDefault="00424BAB" w:rsidP="00424BAB">
      <w:pPr>
        <w:pStyle w:val="StyleCOde"/>
      </w:pPr>
      <w:r w:rsidRPr="00424BAB">
        <w:t>if (required) {</w:t>
      </w:r>
    </w:p>
    <w:p w14:paraId="23CDD05D" w14:textId="77777777" w:rsidR="00424BAB" w:rsidRPr="00424BAB" w:rsidRDefault="00424BAB" w:rsidP="00424BAB">
      <w:pPr>
        <w:pStyle w:val="StyleCOde"/>
      </w:pPr>
      <w:r w:rsidRPr="00424BAB">
        <w:tab/>
      </w:r>
      <w:r w:rsidRPr="00424BAB">
        <w:tab/>
        <w:t>fieldClass += ' required';</w:t>
      </w:r>
    </w:p>
    <w:p w14:paraId="29BF35CF" w14:textId="77777777" w:rsidR="00424BAB" w:rsidRPr="00424BAB" w:rsidRDefault="00424BAB" w:rsidP="00424BAB">
      <w:pPr>
        <w:pStyle w:val="StyleCOde"/>
      </w:pPr>
      <w:r w:rsidRPr="00424BAB">
        <w:tab/>
      </w:r>
      <w:r w:rsidRPr="00424BAB">
        <w:tab/>
        <w:t>rowClass += ' required';</w:t>
      </w:r>
    </w:p>
    <w:p w14:paraId="34AE424C" w14:textId="27801E9E" w:rsidR="00424BAB" w:rsidRPr="00424BAB" w:rsidRDefault="00424BAB" w:rsidP="00424BAB">
      <w:pPr>
        <w:pStyle w:val="StyleCOde"/>
      </w:pPr>
      <w:r w:rsidRPr="00424BAB">
        <w:tab/>
        <w:t>}</w:t>
      </w:r>
    </w:p>
    <w:p w14:paraId="003243E6" w14:textId="77777777" w:rsidR="003F7D5A" w:rsidRDefault="003F7D5A" w:rsidP="003F7D5A">
      <w:pPr>
        <w:spacing w:after="0"/>
        <w:ind w:left="720"/>
        <w:rPr>
          <w:rFonts w:ascii="Trebuchet MS" w:hAnsi="Trebuchet MS"/>
          <w:sz w:val="20"/>
          <w:szCs w:val="20"/>
          <w:lang w:val="ro-RO"/>
        </w:rPr>
      </w:pPr>
    </w:p>
    <w:p w14:paraId="39D9B197" w14:textId="6455D46E" w:rsidR="003F7D5A" w:rsidRDefault="003F7D5A" w:rsidP="003F7D5A">
      <w:pPr>
        <w:spacing w:after="0"/>
        <w:ind w:left="720"/>
        <w:jc w:val="center"/>
        <w:rPr>
          <w:rFonts w:ascii="Trebuchet MS" w:hAnsi="Trebuchet MS"/>
          <w:sz w:val="20"/>
          <w:szCs w:val="20"/>
          <w:lang w:val="ro-RO"/>
        </w:rPr>
      </w:pPr>
    </w:p>
    <w:p w14:paraId="0382A90A" w14:textId="23637705" w:rsidR="003F7D5A" w:rsidRDefault="003F7D5A" w:rsidP="003F7D5A">
      <w:pPr>
        <w:spacing w:after="0"/>
        <w:ind w:left="720"/>
        <w:rPr>
          <w:rFonts w:ascii="Trebuchet MS" w:hAnsi="Trebuchet MS"/>
          <w:sz w:val="20"/>
          <w:szCs w:val="20"/>
          <w:lang w:val="ro-RO"/>
        </w:rPr>
      </w:pPr>
      <w:r>
        <w:rPr>
          <w:rFonts w:ascii="Trebuchet MS" w:hAnsi="Trebuchet MS"/>
          <w:sz w:val="20"/>
          <w:szCs w:val="20"/>
          <w:lang w:val="ro-RO"/>
        </w:rPr>
        <w:t>Add:</w:t>
      </w:r>
    </w:p>
    <w:p w14:paraId="371D6BDC" w14:textId="77777777" w:rsidR="003F7D5A" w:rsidRPr="003F7D5A" w:rsidRDefault="003F7D5A" w:rsidP="003F7D5A">
      <w:pPr>
        <w:pStyle w:val="StyleCOde"/>
      </w:pPr>
      <w:r w:rsidRPr="003F7D5A">
        <w:t>if (!pdict.formfield.valid) {</w:t>
      </w:r>
    </w:p>
    <w:p w14:paraId="7EBFB40E" w14:textId="77777777" w:rsidR="003F7D5A" w:rsidRPr="003F7D5A" w:rsidRDefault="003F7D5A" w:rsidP="003F7D5A">
      <w:pPr>
        <w:pStyle w:val="StyleCOde"/>
      </w:pPr>
      <w:r w:rsidRPr="003F7D5A">
        <w:tab/>
      </w:r>
      <w:r w:rsidRPr="003F7D5A">
        <w:tab/>
        <w:t>if (rowClass != 'cvn optional') {</w:t>
      </w:r>
    </w:p>
    <w:p w14:paraId="1B6B74D3" w14:textId="77777777" w:rsidR="003F7D5A" w:rsidRPr="003F7D5A" w:rsidRDefault="003F7D5A" w:rsidP="003F7D5A">
      <w:pPr>
        <w:pStyle w:val="StyleCOde"/>
      </w:pPr>
      <w:r w:rsidRPr="003F7D5A">
        <w:tab/>
      </w:r>
      <w:r w:rsidRPr="003F7D5A">
        <w:tab/>
      </w:r>
      <w:r w:rsidRPr="003F7D5A">
        <w:tab/>
        <w:t>rowClass += ' error';</w:t>
      </w:r>
    </w:p>
    <w:p w14:paraId="046D8053" w14:textId="77777777" w:rsidR="003F7D5A" w:rsidRPr="003F7D5A" w:rsidRDefault="003F7D5A" w:rsidP="003F7D5A">
      <w:pPr>
        <w:pStyle w:val="StyleCOde"/>
      </w:pPr>
      <w:r w:rsidRPr="003F7D5A">
        <w:tab/>
      </w:r>
      <w:r w:rsidRPr="003F7D5A">
        <w:tab/>
        <w:t>}</w:t>
      </w:r>
    </w:p>
    <w:p w14:paraId="697D6297" w14:textId="77777777" w:rsidR="003F7D5A" w:rsidRPr="003F7D5A" w:rsidRDefault="003F7D5A" w:rsidP="003F7D5A">
      <w:pPr>
        <w:pStyle w:val="StyleCOde"/>
      </w:pPr>
      <w:r w:rsidRPr="003F7D5A">
        <w:tab/>
        <w:t>}</w:t>
      </w:r>
    </w:p>
    <w:p w14:paraId="04FE6D42" w14:textId="3A4E50C5" w:rsidR="003F7D5A" w:rsidRDefault="003F7D5A" w:rsidP="003F7D5A">
      <w:pPr>
        <w:spacing w:after="0"/>
        <w:ind w:left="720"/>
        <w:rPr>
          <w:rFonts w:ascii="Trebuchet MS" w:hAnsi="Trebuchet MS"/>
          <w:sz w:val="20"/>
          <w:szCs w:val="20"/>
          <w:lang w:val="ro-RO"/>
        </w:rPr>
      </w:pPr>
      <w:r>
        <w:rPr>
          <w:rFonts w:ascii="Trebuchet MS" w:hAnsi="Trebuchet MS"/>
          <w:sz w:val="20"/>
          <w:szCs w:val="20"/>
          <w:lang w:val="ro-RO"/>
        </w:rPr>
        <w:t>Before:</w:t>
      </w:r>
    </w:p>
    <w:p w14:paraId="2FB22703" w14:textId="77777777" w:rsidR="003F7D5A" w:rsidRDefault="003F7D5A" w:rsidP="003F7D5A">
      <w:pPr>
        <w:pStyle w:val="StyleCOde"/>
      </w:pPr>
    </w:p>
    <w:p w14:paraId="636815F5" w14:textId="77777777" w:rsidR="003F7D5A" w:rsidRPr="003F7D5A" w:rsidRDefault="003F7D5A" w:rsidP="003F7D5A">
      <w:pPr>
        <w:pStyle w:val="StyleCOde"/>
      </w:pPr>
      <w:r w:rsidRPr="003F7D5A">
        <w:t>// label</w:t>
      </w:r>
    </w:p>
    <w:p w14:paraId="2A386B44" w14:textId="6F22E715" w:rsidR="00132BAD" w:rsidRDefault="003F7D5A" w:rsidP="003F7D5A">
      <w:pPr>
        <w:pStyle w:val="StyleCOde"/>
      </w:pPr>
      <w:r w:rsidRPr="003F7D5A">
        <w:tab/>
        <w:t>label = '&lt;label for="' + name + '"&gt;';</w:t>
      </w:r>
    </w:p>
    <w:p w14:paraId="2908157A" w14:textId="762D9071" w:rsidR="003F7D5A" w:rsidRDefault="003F7D5A" w:rsidP="003F7D5A">
      <w:pPr>
        <w:pStyle w:val="StyleCOde"/>
      </w:pPr>
    </w:p>
    <w:p w14:paraId="6B9CD220" w14:textId="30B24123" w:rsidR="005A6677" w:rsidRDefault="00C348B1" w:rsidP="00C348B1">
      <w:pPr>
        <w:spacing w:after="0"/>
        <w:ind w:left="720"/>
        <w:jc w:val="center"/>
        <w:rPr>
          <w:rFonts w:ascii="Trebuchet MS" w:hAnsi="Trebuchet MS"/>
          <w:sz w:val="20"/>
          <w:szCs w:val="20"/>
          <w:lang w:val="ro-RO"/>
        </w:rPr>
      </w:pPr>
      <w:r>
        <w:rPr>
          <w:rFonts w:ascii="Trebuchet MS" w:hAnsi="Trebuchet MS"/>
          <w:noProof/>
          <w:sz w:val="20"/>
          <w:szCs w:val="20"/>
          <w:lang w:val="ro-RO"/>
        </w:rPr>
        <w:lastRenderedPageBreak/>
        <w:drawing>
          <wp:inline distT="0" distB="0" distL="0" distR="0" wp14:anchorId="5C46F6D6" wp14:editId="75C973A9">
            <wp:extent cx="4143375" cy="3552825"/>
            <wp:effectExtent l="19050" t="19050" r="28575" b="28575"/>
            <wp:docPr id="74" name="Picture 74" descr="D:\Screenpresso\2019-05-23_16h04_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Screenpresso\2019-05-23_16h04_21.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143375" cy="3552825"/>
                    </a:xfrm>
                    <a:prstGeom prst="rect">
                      <a:avLst/>
                    </a:prstGeom>
                    <a:noFill/>
                    <a:ln>
                      <a:solidFill>
                        <a:schemeClr val="tx1"/>
                      </a:solidFill>
                    </a:ln>
                  </pic:spPr>
                </pic:pic>
              </a:graphicData>
            </a:graphic>
          </wp:inline>
        </w:drawing>
      </w:r>
    </w:p>
    <w:p w14:paraId="208C9CD2" w14:textId="77777777" w:rsidR="00C348B1" w:rsidRDefault="00C348B1" w:rsidP="005A6677">
      <w:pPr>
        <w:spacing w:after="0"/>
        <w:ind w:left="720"/>
        <w:rPr>
          <w:rFonts w:ascii="Trebuchet MS" w:hAnsi="Trebuchet MS"/>
          <w:sz w:val="20"/>
          <w:szCs w:val="20"/>
          <w:lang w:val="ro-RO"/>
        </w:rPr>
      </w:pPr>
    </w:p>
    <w:p w14:paraId="77D1A582" w14:textId="77777777" w:rsidR="002E6A6E" w:rsidRDefault="002E6A6E" w:rsidP="005A6677">
      <w:pPr>
        <w:spacing w:after="0"/>
        <w:ind w:left="720"/>
        <w:rPr>
          <w:rFonts w:ascii="Trebuchet MS" w:hAnsi="Trebuchet MS"/>
          <w:sz w:val="20"/>
          <w:szCs w:val="20"/>
          <w:lang w:val="ro-RO"/>
        </w:rPr>
      </w:pPr>
    </w:p>
    <w:p w14:paraId="3B614343" w14:textId="77777777" w:rsidR="002E6A6E" w:rsidRDefault="002E6A6E" w:rsidP="005A6677">
      <w:pPr>
        <w:spacing w:after="0"/>
        <w:ind w:left="720"/>
        <w:rPr>
          <w:rFonts w:ascii="Trebuchet MS" w:hAnsi="Trebuchet MS"/>
          <w:sz w:val="20"/>
          <w:szCs w:val="20"/>
          <w:lang w:val="ro-RO"/>
        </w:rPr>
      </w:pPr>
    </w:p>
    <w:p w14:paraId="40456596" w14:textId="77777777" w:rsidR="002E6A6E" w:rsidRDefault="002E6A6E" w:rsidP="005A6677">
      <w:pPr>
        <w:spacing w:after="0"/>
        <w:ind w:left="720"/>
        <w:rPr>
          <w:rFonts w:ascii="Trebuchet MS" w:hAnsi="Trebuchet MS"/>
          <w:sz w:val="20"/>
          <w:szCs w:val="20"/>
          <w:lang w:val="ro-RO"/>
        </w:rPr>
      </w:pPr>
    </w:p>
    <w:p w14:paraId="40F05103" w14:textId="77777777" w:rsidR="002E6A6E" w:rsidRDefault="002E6A6E" w:rsidP="005A6677">
      <w:pPr>
        <w:spacing w:after="0"/>
        <w:ind w:left="720"/>
        <w:rPr>
          <w:rFonts w:ascii="Trebuchet MS" w:hAnsi="Trebuchet MS"/>
          <w:sz w:val="20"/>
          <w:szCs w:val="20"/>
          <w:lang w:val="ro-RO"/>
        </w:rPr>
      </w:pPr>
    </w:p>
    <w:p w14:paraId="3CDB72E3" w14:textId="77777777" w:rsidR="002E6A6E" w:rsidRDefault="002E6A6E" w:rsidP="005A6677">
      <w:pPr>
        <w:spacing w:after="0"/>
        <w:ind w:left="720"/>
        <w:rPr>
          <w:rFonts w:ascii="Trebuchet MS" w:hAnsi="Trebuchet MS"/>
          <w:sz w:val="20"/>
          <w:szCs w:val="20"/>
          <w:lang w:val="ro-RO"/>
        </w:rPr>
      </w:pPr>
    </w:p>
    <w:p w14:paraId="49AF0854" w14:textId="77777777" w:rsidR="002E6A6E" w:rsidRDefault="002E6A6E" w:rsidP="005A6677">
      <w:pPr>
        <w:spacing w:after="0"/>
        <w:ind w:left="720"/>
        <w:rPr>
          <w:rFonts w:ascii="Trebuchet MS" w:hAnsi="Trebuchet MS"/>
          <w:sz w:val="20"/>
          <w:szCs w:val="20"/>
          <w:lang w:val="ro-RO"/>
        </w:rPr>
      </w:pPr>
    </w:p>
    <w:p w14:paraId="42F4A7C2" w14:textId="77777777" w:rsidR="002E6A6E" w:rsidRDefault="002E6A6E" w:rsidP="005A6677">
      <w:pPr>
        <w:spacing w:after="0"/>
        <w:ind w:left="720"/>
        <w:rPr>
          <w:rFonts w:ascii="Trebuchet MS" w:hAnsi="Trebuchet MS"/>
          <w:sz w:val="20"/>
          <w:szCs w:val="20"/>
          <w:lang w:val="ro-RO"/>
        </w:rPr>
      </w:pPr>
    </w:p>
    <w:p w14:paraId="6BB380C5" w14:textId="1BE2FF98" w:rsidR="005A6677" w:rsidRDefault="005A6677" w:rsidP="005A6677">
      <w:pPr>
        <w:spacing w:after="0"/>
        <w:ind w:left="720"/>
        <w:rPr>
          <w:rFonts w:ascii="Trebuchet MS" w:hAnsi="Trebuchet MS"/>
          <w:sz w:val="20"/>
          <w:szCs w:val="20"/>
          <w:lang w:val="ro-RO"/>
        </w:rPr>
      </w:pPr>
      <w:r>
        <w:rPr>
          <w:rFonts w:ascii="Trebuchet MS" w:hAnsi="Trebuchet MS"/>
          <w:sz w:val="20"/>
          <w:szCs w:val="20"/>
          <w:lang w:val="ro-RO"/>
        </w:rPr>
        <w:t>Add:</w:t>
      </w:r>
    </w:p>
    <w:p w14:paraId="6AC2CBC3" w14:textId="77777777" w:rsidR="002E6A6E" w:rsidRPr="002E6A6E" w:rsidRDefault="002E6A6E" w:rsidP="002E6A6E">
      <w:pPr>
        <w:pStyle w:val="StyleCOde"/>
      </w:pPr>
      <w:r w:rsidRPr="002E6A6E">
        <w:t>if (hasError &amp;&amp; rowClass == 'cvn optional') {</w:t>
      </w:r>
    </w:p>
    <w:p w14:paraId="4E0FEC81" w14:textId="77777777" w:rsidR="002E6A6E" w:rsidRPr="002E6A6E" w:rsidRDefault="002E6A6E" w:rsidP="002E6A6E">
      <w:pPr>
        <w:pStyle w:val="StyleCOde"/>
      </w:pPr>
      <w:r w:rsidRPr="002E6A6E">
        <w:tab/>
      </w:r>
      <w:r w:rsidRPr="002E6A6E">
        <w:tab/>
        <w:t>hasError = false;</w:t>
      </w:r>
    </w:p>
    <w:p w14:paraId="31426B99" w14:textId="77777777" w:rsidR="002E6A6E" w:rsidRPr="002E6A6E" w:rsidRDefault="002E6A6E" w:rsidP="002E6A6E">
      <w:pPr>
        <w:pStyle w:val="StyleCOde"/>
      </w:pPr>
      <w:r w:rsidRPr="002E6A6E">
        <w:tab/>
        <w:t>}</w:t>
      </w:r>
    </w:p>
    <w:p w14:paraId="3A0209E2" w14:textId="5A48ADDA" w:rsidR="005A6677" w:rsidRDefault="005A6677" w:rsidP="002E6A6E">
      <w:pPr>
        <w:spacing w:after="0"/>
        <w:ind w:left="720"/>
        <w:rPr>
          <w:rFonts w:ascii="Trebuchet MS" w:hAnsi="Trebuchet MS"/>
          <w:sz w:val="20"/>
          <w:szCs w:val="20"/>
          <w:lang w:val="ro-RO"/>
        </w:rPr>
      </w:pPr>
      <w:r>
        <w:rPr>
          <w:rFonts w:ascii="Trebuchet MS" w:hAnsi="Trebuchet MS"/>
          <w:sz w:val="20"/>
          <w:szCs w:val="20"/>
          <w:lang w:val="ro-RO"/>
        </w:rPr>
        <w:t>Before:</w:t>
      </w:r>
    </w:p>
    <w:p w14:paraId="7B41EE7A" w14:textId="77777777" w:rsidR="005A6677" w:rsidRDefault="005A6677" w:rsidP="005A6677">
      <w:pPr>
        <w:pStyle w:val="StyleCOde"/>
      </w:pPr>
    </w:p>
    <w:p w14:paraId="740E6314" w14:textId="77777777" w:rsidR="002E6A6E" w:rsidRPr="002E6A6E" w:rsidRDefault="002E6A6E" w:rsidP="002E6A6E">
      <w:pPr>
        <w:pStyle w:val="StyleCOde"/>
      </w:pPr>
      <w:r w:rsidRPr="002E6A6E">
        <w:t>if (hasError) {</w:t>
      </w:r>
    </w:p>
    <w:p w14:paraId="66FBEE39" w14:textId="77777777" w:rsidR="002E6A6E" w:rsidRPr="002E6A6E" w:rsidRDefault="002E6A6E" w:rsidP="002E6A6E">
      <w:pPr>
        <w:pStyle w:val="StyleCOde"/>
      </w:pPr>
      <w:r w:rsidRPr="002E6A6E">
        <w:tab/>
      </w:r>
      <w:r w:rsidRPr="002E6A6E">
        <w:tab/>
        <w:t>message = Resource.msg(pdict.formfield.error, 'forms', null);</w:t>
      </w:r>
    </w:p>
    <w:p w14:paraId="69EEF990" w14:textId="77777777" w:rsidR="002E6A6E" w:rsidRPr="002E6A6E" w:rsidRDefault="002E6A6E" w:rsidP="002E6A6E">
      <w:pPr>
        <w:pStyle w:val="StyleCOde"/>
      </w:pPr>
      <w:r w:rsidRPr="002E6A6E">
        <w:tab/>
        <w:t>} else if (pdict.formfield.description) {</w:t>
      </w:r>
    </w:p>
    <w:p w14:paraId="0FE908FE" w14:textId="77777777" w:rsidR="002E6A6E" w:rsidRPr="002E6A6E" w:rsidRDefault="002E6A6E" w:rsidP="002E6A6E">
      <w:pPr>
        <w:pStyle w:val="StyleCOde"/>
      </w:pPr>
      <w:r w:rsidRPr="002E6A6E">
        <w:tab/>
      </w:r>
      <w:r w:rsidRPr="002E6A6E">
        <w:tab/>
        <w:t>message = Resource.msg(pdict.formfield.description, 'forms', null);</w:t>
      </w:r>
    </w:p>
    <w:p w14:paraId="4D0B2E65" w14:textId="7A0ABF87" w:rsidR="00F8442B" w:rsidRPr="002E6A6E" w:rsidRDefault="002E6A6E" w:rsidP="002E6A6E">
      <w:pPr>
        <w:pStyle w:val="StyleCOde"/>
      </w:pPr>
      <w:r w:rsidRPr="002E6A6E">
        <w:tab/>
        <w:t>}</w:t>
      </w:r>
    </w:p>
    <w:p w14:paraId="2BFDE241" w14:textId="04890BA0" w:rsidR="00F8442B" w:rsidRDefault="00F8442B" w:rsidP="003F7D5A">
      <w:pPr>
        <w:pStyle w:val="StyleCOde"/>
      </w:pPr>
    </w:p>
    <w:p w14:paraId="188FB3A6" w14:textId="57DC2981" w:rsidR="002E6A6E" w:rsidRDefault="002E6A6E" w:rsidP="002E6A6E">
      <w:pPr>
        <w:pStyle w:val="StyleCOde"/>
        <w:jc w:val="center"/>
      </w:pPr>
      <w:r>
        <w:rPr>
          <w:rFonts w:ascii="Trebuchet MS" w:hAnsi="Trebuchet MS"/>
          <w:noProof/>
        </w:rPr>
        <w:lastRenderedPageBreak/>
        <w:drawing>
          <wp:inline distT="0" distB="0" distL="0" distR="0" wp14:anchorId="0473724E" wp14:editId="5BF4C2A5">
            <wp:extent cx="3562350" cy="2449465"/>
            <wp:effectExtent l="19050" t="19050" r="19050" b="27305"/>
            <wp:docPr id="75" name="Picture 75" descr="D:\Screenpresso\2019-05-23_16h06_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Screenpresso\2019-05-23_16h06_54.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579061" cy="2460955"/>
                    </a:xfrm>
                    <a:prstGeom prst="rect">
                      <a:avLst/>
                    </a:prstGeom>
                    <a:noFill/>
                    <a:ln>
                      <a:solidFill>
                        <a:schemeClr val="tx1"/>
                      </a:solidFill>
                    </a:ln>
                  </pic:spPr>
                </pic:pic>
              </a:graphicData>
            </a:graphic>
          </wp:inline>
        </w:drawing>
      </w:r>
    </w:p>
    <w:p w14:paraId="3431137B" w14:textId="17F04A9F" w:rsidR="002E6A6E" w:rsidRDefault="002E6A6E" w:rsidP="002E6A6E">
      <w:pPr>
        <w:pStyle w:val="StyleCOde"/>
        <w:jc w:val="center"/>
      </w:pPr>
    </w:p>
    <w:p w14:paraId="786B79CB" w14:textId="4E2C5E40" w:rsidR="002E6A6E" w:rsidRDefault="002E6A6E" w:rsidP="002E6A6E">
      <w:pPr>
        <w:pStyle w:val="StyleCOde"/>
        <w:jc w:val="center"/>
      </w:pPr>
    </w:p>
    <w:p w14:paraId="1728A0AF" w14:textId="0CA90E7A" w:rsidR="002E6A6E" w:rsidRDefault="002E6A6E" w:rsidP="002E6A6E">
      <w:pPr>
        <w:pStyle w:val="StyleCOde"/>
        <w:jc w:val="center"/>
      </w:pPr>
    </w:p>
    <w:p w14:paraId="4C9D1AF0" w14:textId="77777777" w:rsidR="002E6A6E" w:rsidRPr="003F7D5A" w:rsidRDefault="002E6A6E" w:rsidP="002E6A6E">
      <w:pPr>
        <w:pStyle w:val="StyleCOde"/>
        <w:jc w:val="center"/>
      </w:pPr>
    </w:p>
    <w:p w14:paraId="46810BE0" w14:textId="45A54256" w:rsidR="00E56D60" w:rsidRPr="00453C1C" w:rsidRDefault="00E56D60" w:rsidP="008121B4">
      <w:pPr>
        <w:pStyle w:val="HTMLPreformatted"/>
        <w:numPr>
          <w:ilvl w:val="0"/>
          <w:numId w:val="18"/>
        </w:numPr>
        <w:shd w:val="clear" w:color="auto" w:fill="FFFFFF"/>
        <w:tabs>
          <w:tab w:val="clear" w:pos="1832"/>
        </w:tabs>
        <w:ind w:left="1080"/>
        <w:rPr>
          <w:b/>
          <w:color w:val="333333"/>
          <w:sz w:val="21"/>
          <w:szCs w:val="21"/>
        </w:rPr>
      </w:pPr>
      <w:r>
        <w:rPr>
          <w:rFonts w:ascii="Trebuchet MS" w:hAnsi="Trebuchet MS"/>
          <w:b/>
          <w:color w:val="000000" w:themeColor="text1"/>
          <w:sz w:val="20"/>
          <w:szCs w:val="20"/>
        </w:rPr>
        <w:t>app_storefront_core/</w:t>
      </w:r>
      <w:r w:rsidRPr="002C13A7">
        <w:rPr>
          <w:rFonts w:ascii="Trebuchet MS" w:hAnsi="Trebuchet MS"/>
          <w:b/>
          <w:color w:val="000000" w:themeColor="text1"/>
          <w:sz w:val="20"/>
          <w:szCs w:val="20"/>
        </w:rPr>
        <w:t>cartridge</w:t>
      </w:r>
      <w:r>
        <w:rPr>
          <w:rFonts w:ascii="Trebuchet MS" w:hAnsi="Trebuchet MS"/>
          <w:b/>
          <w:color w:val="000000" w:themeColor="text1"/>
          <w:sz w:val="20"/>
          <w:szCs w:val="20"/>
        </w:rPr>
        <w:t>/forms/default/</w:t>
      </w:r>
      <w:r w:rsidRPr="002C13A7">
        <w:rPr>
          <w:rFonts w:ascii="Trebuchet MS" w:hAnsi="Trebuchet MS"/>
          <w:b/>
          <w:color w:val="000000" w:themeColor="text1"/>
          <w:sz w:val="20"/>
          <w:szCs w:val="20"/>
        </w:rPr>
        <w:t>billing.</w:t>
      </w:r>
      <w:r>
        <w:rPr>
          <w:rFonts w:ascii="Trebuchet MS" w:hAnsi="Trebuchet MS"/>
          <w:b/>
          <w:color w:val="000000" w:themeColor="text1"/>
          <w:sz w:val="20"/>
          <w:szCs w:val="20"/>
        </w:rPr>
        <w:t>xml</w:t>
      </w:r>
      <w:r w:rsidR="000410DD">
        <w:rPr>
          <w:rFonts w:ascii="Trebuchet MS" w:hAnsi="Trebuchet MS"/>
          <w:b/>
          <w:color w:val="000000" w:themeColor="text1"/>
          <w:sz w:val="20"/>
          <w:szCs w:val="20"/>
        </w:rPr>
        <w:t xml:space="preserve"> </w:t>
      </w:r>
      <w:r w:rsidR="000410DD" w:rsidRPr="001855CB">
        <w:rPr>
          <w:rFonts w:ascii="Trebuchet MS" w:hAnsi="Trebuchet MS"/>
          <w:color w:val="000000" w:themeColor="text1"/>
          <w:sz w:val="20"/>
          <w:szCs w:val="20"/>
        </w:rPr>
        <w:t xml:space="preserve">(see the </w:t>
      </w:r>
      <w:r w:rsidR="00EF03AB" w:rsidRPr="001855CB">
        <w:rPr>
          <w:rFonts w:ascii="Trebuchet MS" w:hAnsi="Trebuchet MS"/>
          <w:color w:val="000000" w:themeColor="text1"/>
          <w:sz w:val="20"/>
          <w:szCs w:val="20"/>
        </w:rPr>
        <w:t>int_hipay</w:t>
      </w:r>
      <w:r w:rsidR="00542359">
        <w:rPr>
          <w:rFonts w:ascii="Trebuchet MS" w:hAnsi="Trebuchet MS"/>
          <w:color w:val="000000" w:themeColor="text1"/>
          <w:sz w:val="20"/>
          <w:szCs w:val="20"/>
        </w:rPr>
        <w:t>_controllers</w:t>
      </w:r>
      <w:r w:rsidR="00EF03AB" w:rsidRPr="001855CB">
        <w:rPr>
          <w:rFonts w:ascii="Trebuchet MS" w:hAnsi="Trebuchet MS"/>
          <w:color w:val="000000" w:themeColor="text1"/>
          <w:sz w:val="20"/>
          <w:szCs w:val="20"/>
        </w:rPr>
        <w:t>/cartridge/forms/default/</w:t>
      </w:r>
      <w:r w:rsidR="000410DD" w:rsidRPr="001855CB">
        <w:rPr>
          <w:rFonts w:ascii="Trebuchet MS" w:hAnsi="Trebuchet MS"/>
          <w:color w:val="000000" w:themeColor="text1"/>
          <w:sz w:val="20"/>
          <w:szCs w:val="20"/>
        </w:rPr>
        <w:t>billing_sample.xml as an example)</w:t>
      </w:r>
    </w:p>
    <w:p w14:paraId="30598AD1" w14:textId="478EED46" w:rsidR="00453C1C" w:rsidRDefault="00283314" w:rsidP="00283314">
      <w:pPr>
        <w:spacing w:after="0"/>
        <w:ind w:left="720"/>
        <w:rPr>
          <w:rFonts w:ascii="Trebuchet MS" w:hAnsi="Trebuchet MS"/>
          <w:sz w:val="20"/>
          <w:szCs w:val="20"/>
          <w:lang w:val="ro-RO"/>
        </w:rPr>
      </w:pPr>
      <w:r>
        <w:rPr>
          <w:rFonts w:ascii="Trebuchet MS" w:hAnsi="Trebuchet MS"/>
          <w:sz w:val="20"/>
          <w:szCs w:val="20"/>
          <w:lang w:val="ro-RO"/>
        </w:rPr>
        <w:t>Change:</w:t>
      </w:r>
    </w:p>
    <w:p w14:paraId="1ABA97FA" w14:textId="77777777" w:rsidR="00283314" w:rsidRPr="00283314" w:rsidRDefault="00283314" w:rsidP="00283314">
      <w:pPr>
        <w:pStyle w:val="StyleCOde"/>
      </w:pPr>
      <w:r w:rsidRPr="00283314">
        <w:t xml:space="preserve">&lt;field formid="selectedPaymentMethodID" type="string" default-value="CREDIT_CARD"&gt; </w:t>
      </w:r>
    </w:p>
    <w:p w14:paraId="77972850" w14:textId="7CF26D22" w:rsidR="008E5D37" w:rsidRDefault="008E5D37" w:rsidP="009D299A">
      <w:pPr>
        <w:spacing w:after="0"/>
        <w:ind w:left="720"/>
        <w:rPr>
          <w:rFonts w:ascii="Trebuchet MS" w:hAnsi="Trebuchet MS"/>
          <w:sz w:val="20"/>
          <w:szCs w:val="20"/>
          <w:lang w:val="ro-RO"/>
        </w:rPr>
      </w:pPr>
      <w:r w:rsidRPr="008E5D37">
        <w:rPr>
          <w:rFonts w:ascii="Trebuchet MS" w:hAnsi="Trebuchet MS"/>
          <w:sz w:val="20"/>
          <w:szCs w:val="20"/>
          <w:lang w:val="ro-RO"/>
        </w:rPr>
        <w:t>To:</w:t>
      </w:r>
    </w:p>
    <w:p w14:paraId="271D788E" w14:textId="77777777" w:rsidR="00283314" w:rsidRPr="00283314" w:rsidRDefault="00283314" w:rsidP="00283314">
      <w:pPr>
        <w:pStyle w:val="StyleCOde"/>
      </w:pPr>
      <w:r w:rsidRPr="00283314">
        <w:t xml:space="preserve">&lt;field formid="selectedPaymentMethodID" type="string" default-value="HIPAY_CREDIT_CARD"&gt; </w:t>
      </w:r>
    </w:p>
    <w:p w14:paraId="6567037A" w14:textId="254CDDD4" w:rsidR="00283314" w:rsidRDefault="009D299A" w:rsidP="009D299A">
      <w:pPr>
        <w:spacing w:before="240" w:after="0"/>
        <w:ind w:left="720"/>
        <w:rPr>
          <w:rFonts w:ascii="Trebuchet MS" w:hAnsi="Trebuchet MS"/>
          <w:sz w:val="20"/>
          <w:szCs w:val="20"/>
        </w:rPr>
      </w:pPr>
      <w:r>
        <w:rPr>
          <w:rFonts w:ascii="Trebuchet MS" w:hAnsi="Trebuchet MS"/>
          <w:sz w:val="20"/>
          <w:szCs w:val="20"/>
        </w:rPr>
        <w:t>Add:</w:t>
      </w:r>
    </w:p>
    <w:p w14:paraId="72A71BF7" w14:textId="77777777" w:rsidR="00515245" w:rsidRDefault="009D299A" w:rsidP="009D299A">
      <w:pPr>
        <w:pStyle w:val="StyleCOde"/>
      </w:pPr>
      <w:r w:rsidRPr="009D299A">
        <w:t xml:space="preserve">&lt;!-- HyPay fingerprint --&gt; </w:t>
      </w:r>
    </w:p>
    <w:p w14:paraId="42ED94E8" w14:textId="0FE8CDC4" w:rsidR="009D299A" w:rsidRPr="009D299A" w:rsidRDefault="009D299A" w:rsidP="009D299A">
      <w:pPr>
        <w:pStyle w:val="StyleCOde"/>
      </w:pPr>
      <w:r w:rsidRPr="009D299A">
        <w:t xml:space="preserve">&lt;field formid="deviceFingerprint" type="string" /&gt; </w:t>
      </w:r>
    </w:p>
    <w:p w14:paraId="7AB5A376" w14:textId="10E6E084" w:rsidR="009D299A" w:rsidRDefault="009D299A" w:rsidP="009D299A">
      <w:pPr>
        <w:spacing w:after="0"/>
        <w:ind w:left="720"/>
        <w:rPr>
          <w:rFonts w:ascii="Trebuchet MS" w:hAnsi="Trebuchet MS"/>
          <w:sz w:val="20"/>
          <w:szCs w:val="20"/>
        </w:rPr>
      </w:pPr>
      <w:r>
        <w:rPr>
          <w:rFonts w:ascii="Trebuchet MS" w:hAnsi="Trebuchet MS"/>
          <w:sz w:val="20"/>
          <w:szCs w:val="20"/>
        </w:rPr>
        <w:t>Before:</w:t>
      </w:r>
    </w:p>
    <w:p w14:paraId="712A956B" w14:textId="77777777" w:rsidR="00515245" w:rsidRDefault="009D299A" w:rsidP="009D299A">
      <w:pPr>
        <w:pStyle w:val="StyleCOde"/>
      </w:pPr>
      <w:r w:rsidRPr="009D299A">
        <w:t xml:space="preserve">&lt;!-- list of available credit cards to select from --&gt; </w:t>
      </w:r>
    </w:p>
    <w:p w14:paraId="26E4B4E6" w14:textId="09B31313" w:rsidR="009D299A" w:rsidRPr="009D299A" w:rsidRDefault="009D299A" w:rsidP="009D299A">
      <w:pPr>
        <w:pStyle w:val="StyleCOde"/>
      </w:pPr>
      <w:r w:rsidRPr="009D299A">
        <w:t xml:space="preserve">&lt;list formid="creditCardList"&gt; </w:t>
      </w:r>
    </w:p>
    <w:p w14:paraId="6E400137" w14:textId="53076717" w:rsidR="009D299A" w:rsidRDefault="009C109D" w:rsidP="00941994">
      <w:pPr>
        <w:spacing w:before="240" w:after="0"/>
        <w:ind w:left="720"/>
        <w:rPr>
          <w:rFonts w:ascii="Trebuchet MS" w:hAnsi="Trebuchet MS"/>
          <w:sz w:val="20"/>
          <w:szCs w:val="20"/>
        </w:rPr>
      </w:pPr>
      <w:r>
        <w:rPr>
          <w:rFonts w:ascii="Trebuchet MS" w:hAnsi="Trebuchet MS"/>
          <w:sz w:val="20"/>
          <w:szCs w:val="20"/>
        </w:rPr>
        <w:t>Add:</w:t>
      </w:r>
    </w:p>
    <w:p w14:paraId="35EF7447" w14:textId="77777777" w:rsidR="00515245" w:rsidRDefault="00941994" w:rsidP="00941994">
      <w:pPr>
        <w:pStyle w:val="StyleCOde"/>
      </w:pPr>
      <w:r w:rsidRPr="00941994">
        <w:t xml:space="preserve">&lt;!-- fields for HiPay custom payment methods selection --&gt; </w:t>
      </w:r>
    </w:p>
    <w:p w14:paraId="1555C13B" w14:textId="3E4CA05C" w:rsidR="00941994" w:rsidRPr="00941994" w:rsidRDefault="00941994" w:rsidP="00941994">
      <w:pPr>
        <w:pStyle w:val="StyleCOde"/>
      </w:pPr>
      <w:r w:rsidRPr="00941994">
        <w:t xml:space="preserve">&lt;include formid="hipaymethods" name="hipaymethods"/&gt; </w:t>
      </w:r>
    </w:p>
    <w:p w14:paraId="3F64F45F" w14:textId="1EFFB675" w:rsidR="009C109D" w:rsidRDefault="009C109D" w:rsidP="00941994">
      <w:pPr>
        <w:spacing w:after="0"/>
        <w:ind w:left="720"/>
        <w:rPr>
          <w:rFonts w:ascii="Trebuchet MS" w:hAnsi="Trebuchet MS"/>
          <w:sz w:val="20"/>
          <w:szCs w:val="20"/>
        </w:rPr>
      </w:pPr>
      <w:r>
        <w:rPr>
          <w:rFonts w:ascii="Trebuchet MS" w:hAnsi="Trebuchet MS"/>
          <w:sz w:val="20"/>
          <w:szCs w:val="20"/>
        </w:rPr>
        <w:t>After:</w:t>
      </w:r>
    </w:p>
    <w:p w14:paraId="1CB0B7B9" w14:textId="77777777" w:rsidR="00515245" w:rsidRDefault="00941994" w:rsidP="00941994">
      <w:pPr>
        <w:pStyle w:val="StyleCOde"/>
      </w:pPr>
      <w:r w:rsidRPr="00941994">
        <w:t xml:space="preserve">&lt;!-- fields for BML selection --&gt; </w:t>
      </w:r>
    </w:p>
    <w:p w14:paraId="38BAD755" w14:textId="428506EE" w:rsidR="00941994" w:rsidRPr="00941994" w:rsidRDefault="00941994" w:rsidP="00941994">
      <w:pPr>
        <w:pStyle w:val="StyleCOde"/>
      </w:pPr>
      <w:r w:rsidRPr="00941994">
        <w:t xml:space="preserve">&lt;include formid="bml" name="bml"/&gt; </w:t>
      </w:r>
    </w:p>
    <w:p w14:paraId="24DD02F4" w14:textId="126EB2C0" w:rsidR="009408C5" w:rsidRPr="00931E5A" w:rsidRDefault="00F36A75" w:rsidP="006F2F05">
      <w:pPr>
        <w:spacing w:before="240"/>
        <w:jc w:val="center"/>
        <w:rPr>
          <w:rFonts w:ascii="Trebuchet MS" w:hAnsi="Trebuchet MS"/>
          <w:sz w:val="20"/>
          <w:szCs w:val="20"/>
        </w:rPr>
      </w:pPr>
      <w:r>
        <w:rPr>
          <w:rFonts w:ascii="Trebuchet MS" w:hAnsi="Trebuchet MS"/>
          <w:noProof/>
          <w:sz w:val="20"/>
          <w:szCs w:val="20"/>
        </w:rPr>
        <w:lastRenderedPageBreak/>
        <w:drawing>
          <wp:inline distT="0" distB="0" distL="0" distR="0" wp14:anchorId="361B7F4F" wp14:editId="24F35FC3">
            <wp:extent cx="5254071" cy="3819525"/>
            <wp:effectExtent l="19050" t="19050" r="2286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ling_xml.png"/>
                    <pic:cNvPicPr/>
                  </pic:nvPicPr>
                  <pic:blipFill>
                    <a:blip r:embed="rId45">
                      <a:extLst>
                        <a:ext uri="{28A0092B-C50C-407E-A947-70E740481C1C}">
                          <a14:useLocalDpi xmlns:a14="http://schemas.microsoft.com/office/drawing/2010/main" val="0"/>
                        </a:ext>
                      </a:extLst>
                    </a:blip>
                    <a:stretch>
                      <a:fillRect/>
                    </a:stretch>
                  </pic:blipFill>
                  <pic:spPr>
                    <a:xfrm>
                      <a:off x="0" y="0"/>
                      <a:ext cx="5257782" cy="3822222"/>
                    </a:xfrm>
                    <a:prstGeom prst="rect">
                      <a:avLst/>
                    </a:prstGeom>
                    <a:ln w="3175">
                      <a:solidFill>
                        <a:schemeClr val="tx1"/>
                      </a:solidFill>
                    </a:ln>
                  </pic:spPr>
                </pic:pic>
              </a:graphicData>
            </a:graphic>
          </wp:inline>
        </w:drawing>
      </w:r>
    </w:p>
    <w:p w14:paraId="587656AE" w14:textId="1883BC1A" w:rsidR="004E022F" w:rsidRPr="000B7749" w:rsidRDefault="00AA53C8" w:rsidP="008121B4">
      <w:pPr>
        <w:pStyle w:val="HTMLPreformatted"/>
        <w:numPr>
          <w:ilvl w:val="0"/>
          <w:numId w:val="18"/>
        </w:numPr>
        <w:shd w:val="clear" w:color="auto" w:fill="FFFFFF"/>
        <w:tabs>
          <w:tab w:val="clear" w:pos="1832"/>
        </w:tabs>
        <w:ind w:left="1080"/>
        <w:rPr>
          <w:b/>
          <w:color w:val="333333"/>
          <w:sz w:val="21"/>
          <w:szCs w:val="21"/>
        </w:rPr>
      </w:pPr>
      <w:r>
        <w:rPr>
          <w:rFonts w:ascii="Trebuchet MS" w:hAnsi="Trebuchet MS"/>
          <w:b/>
          <w:color w:val="000000" w:themeColor="text1"/>
          <w:sz w:val="20"/>
          <w:szCs w:val="20"/>
        </w:rPr>
        <w:t>app_storefront_core/</w:t>
      </w:r>
      <w:r w:rsidRPr="002C13A7">
        <w:rPr>
          <w:rFonts w:ascii="Trebuchet MS" w:hAnsi="Trebuchet MS"/>
          <w:b/>
          <w:color w:val="000000" w:themeColor="text1"/>
          <w:sz w:val="20"/>
          <w:szCs w:val="20"/>
        </w:rPr>
        <w:t>cartridge</w:t>
      </w:r>
      <w:r>
        <w:rPr>
          <w:rFonts w:ascii="Trebuchet MS" w:hAnsi="Trebuchet MS"/>
          <w:b/>
          <w:color w:val="000000" w:themeColor="text1"/>
          <w:sz w:val="20"/>
          <w:szCs w:val="20"/>
        </w:rPr>
        <w:t>/forms/default/</w:t>
      </w:r>
      <w:r w:rsidR="00C07801">
        <w:rPr>
          <w:rFonts w:ascii="Trebuchet MS" w:hAnsi="Trebuchet MS"/>
          <w:b/>
          <w:color w:val="000000" w:themeColor="text1"/>
          <w:sz w:val="20"/>
          <w:szCs w:val="20"/>
        </w:rPr>
        <w:t>creditcard</w:t>
      </w:r>
      <w:r w:rsidRPr="002C13A7">
        <w:rPr>
          <w:rFonts w:ascii="Trebuchet MS" w:hAnsi="Trebuchet MS"/>
          <w:b/>
          <w:color w:val="000000" w:themeColor="text1"/>
          <w:sz w:val="20"/>
          <w:szCs w:val="20"/>
        </w:rPr>
        <w:t>.</w:t>
      </w:r>
      <w:r>
        <w:rPr>
          <w:rFonts w:ascii="Trebuchet MS" w:hAnsi="Trebuchet MS"/>
          <w:b/>
          <w:color w:val="000000" w:themeColor="text1"/>
          <w:sz w:val="20"/>
          <w:szCs w:val="20"/>
        </w:rPr>
        <w:t>xml</w:t>
      </w:r>
      <w:r w:rsidR="00174368">
        <w:rPr>
          <w:rFonts w:ascii="Trebuchet MS" w:hAnsi="Trebuchet MS"/>
          <w:b/>
          <w:color w:val="000000" w:themeColor="text1"/>
          <w:sz w:val="20"/>
          <w:szCs w:val="20"/>
        </w:rPr>
        <w:t xml:space="preserve"> </w:t>
      </w:r>
      <w:r w:rsidR="00174368" w:rsidRPr="001855CB">
        <w:rPr>
          <w:rFonts w:ascii="Trebuchet MS" w:hAnsi="Trebuchet MS"/>
          <w:color w:val="000000" w:themeColor="text1"/>
          <w:sz w:val="20"/>
          <w:szCs w:val="20"/>
        </w:rPr>
        <w:t xml:space="preserve">(see the </w:t>
      </w:r>
      <w:r w:rsidR="002070E0" w:rsidRPr="001855CB">
        <w:rPr>
          <w:rFonts w:ascii="Trebuchet MS" w:hAnsi="Trebuchet MS"/>
          <w:color w:val="000000" w:themeColor="text1"/>
          <w:sz w:val="20"/>
          <w:szCs w:val="20"/>
        </w:rPr>
        <w:t>int_hipay</w:t>
      </w:r>
      <w:r w:rsidR="00542359">
        <w:rPr>
          <w:rFonts w:ascii="Trebuchet MS" w:hAnsi="Trebuchet MS"/>
          <w:color w:val="000000" w:themeColor="text1"/>
          <w:sz w:val="20"/>
          <w:szCs w:val="20"/>
        </w:rPr>
        <w:t>_controllers</w:t>
      </w:r>
      <w:r w:rsidR="002070E0" w:rsidRPr="001855CB">
        <w:rPr>
          <w:rFonts w:ascii="Trebuchet MS" w:hAnsi="Trebuchet MS"/>
          <w:color w:val="000000" w:themeColor="text1"/>
          <w:sz w:val="20"/>
          <w:szCs w:val="20"/>
        </w:rPr>
        <w:t>/cartridge/forms/default/</w:t>
      </w:r>
      <w:r w:rsidR="00174368" w:rsidRPr="001855CB">
        <w:rPr>
          <w:rFonts w:ascii="Trebuchet MS" w:hAnsi="Trebuchet MS"/>
          <w:color w:val="000000" w:themeColor="text1"/>
          <w:sz w:val="20"/>
          <w:szCs w:val="20"/>
        </w:rPr>
        <w:t>creditcard_sample.xml as an example)</w:t>
      </w:r>
    </w:p>
    <w:p w14:paraId="6FB229E7" w14:textId="32B48D75" w:rsidR="000B7749" w:rsidRDefault="00DC54AD" w:rsidP="009408C5">
      <w:pPr>
        <w:pStyle w:val="HTMLPreformatted"/>
        <w:shd w:val="clear" w:color="auto" w:fill="FFFFFF"/>
        <w:tabs>
          <w:tab w:val="clear" w:pos="1832"/>
        </w:tabs>
        <w:spacing w:after="0" w:afterAutospacing="0"/>
        <w:ind w:left="630"/>
        <w:rPr>
          <w:rFonts w:ascii="Trebuchet MS" w:hAnsi="Trebuchet MS"/>
          <w:sz w:val="20"/>
          <w:szCs w:val="20"/>
          <w:lang w:val="ro-RO"/>
        </w:rPr>
      </w:pPr>
      <w:r>
        <w:rPr>
          <w:rFonts w:ascii="Trebuchet MS" w:hAnsi="Trebuchet MS"/>
          <w:sz w:val="20"/>
          <w:szCs w:val="20"/>
          <w:lang w:val="ro-RO"/>
        </w:rPr>
        <w:t>Change:</w:t>
      </w:r>
    </w:p>
    <w:p w14:paraId="581621C8" w14:textId="77777777" w:rsidR="009408C5" w:rsidRPr="009408C5" w:rsidRDefault="009408C5" w:rsidP="009408C5">
      <w:pPr>
        <w:pStyle w:val="StyleCOde"/>
      </w:pPr>
      <w:r w:rsidRPr="009408C5">
        <w:t xml:space="preserve">&lt;field formid="number" label="creditcard.number" type="string" mandatory="true" masked="4" max-length="16" </w:t>
      </w:r>
    </w:p>
    <w:p w14:paraId="641AE586" w14:textId="77777777" w:rsidR="009408C5" w:rsidRPr="009408C5" w:rsidRDefault="009408C5" w:rsidP="009408C5">
      <w:pPr>
        <w:pStyle w:val="StyleCOde"/>
      </w:pPr>
      <w:r w:rsidRPr="009408C5">
        <w:t xml:space="preserve">description="creditcard.numberexample" binding="creditCardNumber" </w:t>
      </w:r>
    </w:p>
    <w:p w14:paraId="76E426C9" w14:textId="77777777" w:rsidR="009408C5" w:rsidRPr="009408C5" w:rsidRDefault="009408C5" w:rsidP="009408C5">
      <w:pPr>
        <w:pStyle w:val="StyleCOde"/>
      </w:pPr>
      <w:r w:rsidRPr="009408C5">
        <w:t xml:space="preserve">missing-error="creditcard.numbermissingerror" value-error="creditcard.numbervalueerror"/&gt; </w:t>
      </w:r>
    </w:p>
    <w:p w14:paraId="1AD7C6C1" w14:textId="5EB5B5B1" w:rsidR="00DC54AD" w:rsidRDefault="00DC54AD" w:rsidP="009408C5">
      <w:pPr>
        <w:pStyle w:val="HTMLPreformatted"/>
        <w:shd w:val="clear" w:color="auto" w:fill="FFFFFF"/>
        <w:tabs>
          <w:tab w:val="clear" w:pos="1832"/>
        </w:tabs>
        <w:spacing w:before="0" w:beforeAutospacing="0" w:after="0" w:afterAutospacing="0"/>
        <w:ind w:left="630"/>
        <w:rPr>
          <w:rFonts w:ascii="Trebuchet MS" w:hAnsi="Trebuchet MS"/>
          <w:sz w:val="20"/>
          <w:szCs w:val="20"/>
          <w:lang w:val="ro-RO"/>
        </w:rPr>
      </w:pPr>
      <w:r w:rsidRPr="008E5D37">
        <w:rPr>
          <w:rFonts w:ascii="Trebuchet MS" w:hAnsi="Trebuchet MS"/>
          <w:sz w:val="20"/>
          <w:szCs w:val="20"/>
          <w:lang w:val="ro-RO"/>
        </w:rPr>
        <w:t>To:</w:t>
      </w:r>
    </w:p>
    <w:p w14:paraId="7E0701C4" w14:textId="77777777" w:rsidR="009408C5" w:rsidRDefault="009408C5" w:rsidP="009408C5">
      <w:pPr>
        <w:pStyle w:val="StyleCOde"/>
      </w:pPr>
      <w:r w:rsidRPr="009408C5">
        <w:t xml:space="preserve">&lt;field formid="number" label="creditcard.number" type="string" mandatory="true" masked="4" max-length="17" description="creditcard.numberexample" binding="creditCardNumber" missing-error="creditcard.numbermissingerror" value-error="creditcard.numbervalueerror"/&gt; </w:t>
      </w:r>
    </w:p>
    <w:p w14:paraId="7841F237" w14:textId="77777777" w:rsidR="00620407" w:rsidRDefault="00620407" w:rsidP="009408C5">
      <w:pPr>
        <w:pStyle w:val="StyleCOde"/>
      </w:pPr>
    </w:p>
    <w:p w14:paraId="6B384537" w14:textId="4BAECBCF" w:rsidR="009A32CF" w:rsidRPr="009408C5" w:rsidRDefault="009A32CF" w:rsidP="009408C5">
      <w:pPr>
        <w:pStyle w:val="StyleCOde"/>
      </w:pPr>
      <w:r>
        <w:rPr>
          <w:noProof/>
          <w:lang w:val="en-US" w:eastAsia="en-US"/>
        </w:rPr>
        <w:drawing>
          <wp:inline distT="0" distB="0" distL="0" distR="0" wp14:anchorId="0BCDA981" wp14:editId="010314EA">
            <wp:extent cx="5481848" cy="2040049"/>
            <wp:effectExtent l="19050" t="19050" r="24130" b="177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editcard_xml_1.png"/>
                    <pic:cNvPicPr/>
                  </pic:nvPicPr>
                  <pic:blipFill>
                    <a:blip r:embed="rId46">
                      <a:extLst>
                        <a:ext uri="{28A0092B-C50C-407E-A947-70E740481C1C}">
                          <a14:useLocalDpi xmlns:a14="http://schemas.microsoft.com/office/drawing/2010/main" val="0"/>
                        </a:ext>
                      </a:extLst>
                    </a:blip>
                    <a:stretch>
                      <a:fillRect/>
                    </a:stretch>
                  </pic:blipFill>
                  <pic:spPr>
                    <a:xfrm>
                      <a:off x="0" y="0"/>
                      <a:ext cx="5481848" cy="2040049"/>
                    </a:xfrm>
                    <a:prstGeom prst="rect">
                      <a:avLst/>
                    </a:prstGeom>
                    <a:ln w="3175">
                      <a:solidFill>
                        <a:schemeClr val="tx1"/>
                      </a:solidFill>
                    </a:ln>
                  </pic:spPr>
                </pic:pic>
              </a:graphicData>
            </a:graphic>
          </wp:inline>
        </w:drawing>
      </w:r>
    </w:p>
    <w:p w14:paraId="7ABE7957" w14:textId="77777777" w:rsidR="00620407" w:rsidRDefault="00620407" w:rsidP="004C67F2">
      <w:pPr>
        <w:pStyle w:val="HTMLPreformatted"/>
        <w:shd w:val="clear" w:color="auto" w:fill="FFFFFF"/>
        <w:tabs>
          <w:tab w:val="clear" w:pos="1832"/>
        </w:tabs>
        <w:spacing w:after="0" w:afterAutospacing="0"/>
        <w:ind w:left="630"/>
        <w:rPr>
          <w:rFonts w:ascii="Trebuchet MS" w:hAnsi="Trebuchet MS"/>
          <w:sz w:val="20"/>
          <w:szCs w:val="20"/>
          <w:lang w:val="ro-RO"/>
        </w:rPr>
      </w:pPr>
    </w:p>
    <w:p w14:paraId="29B0D672" w14:textId="076FD7CF" w:rsidR="009408C5" w:rsidRDefault="002D586C" w:rsidP="004C67F2">
      <w:pPr>
        <w:pStyle w:val="HTMLPreformatted"/>
        <w:shd w:val="clear" w:color="auto" w:fill="FFFFFF"/>
        <w:tabs>
          <w:tab w:val="clear" w:pos="1832"/>
        </w:tabs>
        <w:spacing w:after="0" w:afterAutospacing="0"/>
        <w:ind w:left="630"/>
        <w:rPr>
          <w:rFonts w:ascii="Trebuchet MS" w:hAnsi="Trebuchet MS"/>
          <w:sz w:val="20"/>
          <w:szCs w:val="20"/>
          <w:lang w:val="ro-RO"/>
        </w:rPr>
      </w:pPr>
      <w:r>
        <w:rPr>
          <w:rFonts w:ascii="Trebuchet MS" w:hAnsi="Trebuchet MS"/>
          <w:sz w:val="20"/>
          <w:szCs w:val="20"/>
          <w:lang w:val="ro-RO"/>
        </w:rPr>
        <w:lastRenderedPageBreak/>
        <w:t>Change:</w:t>
      </w:r>
    </w:p>
    <w:p w14:paraId="24C74E4D" w14:textId="77777777" w:rsidR="004C67F2" w:rsidRPr="004C67F2" w:rsidRDefault="004C67F2" w:rsidP="004C67F2">
      <w:pPr>
        <w:pStyle w:val="StyleCOde"/>
      </w:pPr>
      <w:r w:rsidRPr="004C67F2">
        <w:t xml:space="preserve">&lt;field formid="owner" label="creditcard.ownerlabel" type="string" mandatory="true" max-length="40" binding="creditCardHolder" </w:t>
      </w:r>
    </w:p>
    <w:p w14:paraId="0D13A5BC" w14:textId="77777777" w:rsidR="004C67F2" w:rsidRPr="004C67F2" w:rsidRDefault="004C67F2" w:rsidP="004C67F2">
      <w:pPr>
        <w:pStyle w:val="StyleCOde"/>
      </w:pPr>
      <w:r w:rsidRPr="004C67F2">
        <w:t xml:space="preserve">missing-error="creditcard.ownermissingerror"/&gt; </w:t>
      </w:r>
    </w:p>
    <w:p w14:paraId="68B6CAE8" w14:textId="48D4DE41" w:rsidR="002D586C" w:rsidRDefault="002D586C" w:rsidP="004C67F2">
      <w:pPr>
        <w:pStyle w:val="HTMLPreformatted"/>
        <w:shd w:val="clear" w:color="auto" w:fill="FFFFFF"/>
        <w:tabs>
          <w:tab w:val="clear" w:pos="1832"/>
        </w:tabs>
        <w:spacing w:before="0" w:beforeAutospacing="0" w:after="0" w:afterAutospacing="0"/>
        <w:ind w:left="630"/>
        <w:rPr>
          <w:rFonts w:ascii="Trebuchet MS" w:hAnsi="Trebuchet MS"/>
          <w:sz w:val="20"/>
          <w:szCs w:val="20"/>
          <w:lang w:val="ro-RO"/>
        </w:rPr>
      </w:pPr>
      <w:r w:rsidRPr="008E5D37">
        <w:rPr>
          <w:rFonts w:ascii="Trebuchet MS" w:hAnsi="Trebuchet MS"/>
          <w:sz w:val="20"/>
          <w:szCs w:val="20"/>
          <w:lang w:val="ro-RO"/>
        </w:rPr>
        <w:t>To:</w:t>
      </w:r>
    </w:p>
    <w:p w14:paraId="14C5DDD7" w14:textId="77777777" w:rsidR="004C67F2" w:rsidRDefault="004C67F2" w:rsidP="004C67F2">
      <w:pPr>
        <w:pStyle w:val="StyleCOde"/>
      </w:pPr>
      <w:r w:rsidRPr="004C67F2">
        <w:t xml:space="preserve">&lt;field formid="owner" label="creditcard.ownerlabel" type="string" mandatory="false" max-length="40" binding="creditCardHolder" missing-error="creditcard.ownermissingerror"/&gt; </w:t>
      </w:r>
    </w:p>
    <w:p w14:paraId="54667C61" w14:textId="77777777" w:rsidR="00620407" w:rsidRDefault="00620407" w:rsidP="004C67F2">
      <w:pPr>
        <w:pStyle w:val="StyleCOde"/>
      </w:pPr>
    </w:p>
    <w:p w14:paraId="538CB199" w14:textId="1BF96CDA" w:rsidR="00904068" w:rsidRPr="00931E5A" w:rsidRDefault="009A32CF" w:rsidP="00931E5A">
      <w:pPr>
        <w:pStyle w:val="StyleCOde"/>
      </w:pPr>
      <w:r>
        <w:rPr>
          <w:noProof/>
          <w:lang w:val="en-US" w:eastAsia="en-US"/>
        </w:rPr>
        <w:drawing>
          <wp:inline distT="0" distB="0" distL="0" distR="0" wp14:anchorId="7EB53B50" wp14:editId="6D466176">
            <wp:extent cx="5459048" cy="1304818"/>
            <wp:effectExtent l="19050" t="19050" r="8890" b="1016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editcard_xml_1.png"/>
                    <pic:cNvPicPr/>
                  </pic:nvPicPr>
                  <pic:blipFill>
                    <a:blip r:embed="rId47">
                      <a:extLst>
                        <a:ext uri="{28A0092B-C50C-407E-A947-70E740481C1C}">
                          <a14:useLocalDpi xmlns:a14="http://schemas.microsoft.com/office/drawing/2010/main" val="0"/>
                        </a:ext>
                      </a:extLst>
                    </a:blip>
                    <a:stretch>
                      <a:fillRect/>
                    </a:stretch>
                  </pic:blipFill>
                  <pic:spPr>
                    <a:xfrm>
                      <a:off x="0" y="0"/>
                      <a:ext cx="5459048" cy="1304818"/>
                    </a:xfrm>
                    <a:prstGeom prst="rect">
                      <a:avLst/>
                    </a:prstGeom>
                    <a:ln w="3175">
                      <a:solidFill>
                        <a:schemeClr val="tx1"/>
                      </a:solidFill>
                    </a:ln>
                  </pic:spPr>
                </pic:pic>
              </a:graphicData>
            </a:graphic>
          </wp:inline>
        </w:drawing>
      </w:r>
    </w:p>
    <w:p w14:paraId="45C9D4E5" w14:textId="1068E14B" w:rsidR="004C67F2" w:rsidRDefault="009A1A74" w:rsidP="00A42F73">
      <w:pPr>
        <w:pStyle w:val="HTMLPreformatted"/>
        <w:shd w:val="clear" w:color="auto" w:fill="FFFFFF"/>
        <w:tabs>
          <w:tab w:val="clear" w:pos="1832"/>
        </w:tabs>
        <w:spacing w:after="0" w:afterAutospacing="0"/>
        <w:ind w:left="630"/>
        <w:rPr>
          <w:rFonts w:ascii="Trebuchet MS" w:hAnsi="Trebuchet MS"/>
          <w:sz w:val="20"/>
          <w:szCs w:val="20"/>
        </w:rPr>
      </w:pPr>
      <w:r>
        <w:rPr>
          <w:rFonts w:ascii="Trebuchet MS" w:hAnsi="Trebuchet MS"/>
          <w:sz w:val="20"/>
          <w:szCs w:val="20"/>
        </w:rPr>
        <w:t>Add:</w:t>
      </w:r>
    </w:p>
    <w:p w14:paraId="5B788F25" w14:textId="77777777" w:rsidR="00DE203B" w:rsidRDefault="00FA282A" w:rsidP="00FA282A">
      <w:pPr>
        <w:pStyle w:val="StyleCOde"/>
      </w:pPr>
      <w:r w:rsidRPr="00FA282A">
        <w:t xml:space="preserve">&lt;!-- field for credit card owner first name --&gt; </w:t>
      </w:r>
    </w:p>
    <w:p w14:paraId="2FCBD628" w14:textId="341A4805" w:rsidR="00DE203B" w:rsidRDefault="00DE203B" w:rsidP="00FA282A">
      <w:pPr>
        <w:pStyle w:val="StyleCOde"/>
      </w:pPr>
      <w:r>
        <w:tab/>
      </w:r>
      <w:r>
        <w:tab/>
      </w:r>
      <w:r w:rsidR="00FA282A" w:rsidRPr="00FA282A">
        <w:t xml:space="preserve">&lt;field formid="ownerfirst" label="creditcard.ownerlabel.first" type="string" mandatory="false" max-length="40" missing-error="creditcard.ownermissingerror"/&gt; </w:t>
      </w:r>
    </w:p>
    <w:p w14:paraId="6A99915B" w14:textId="77777777" w:rsidR="00DE203B" w:rsidRDefault="00FA282A" w:rsidP="00FA282A">
      <w:pPr>
        <w:pStyle w:val="StyleCOde"/>
      </w:pPr>
      <w:r w:rsidRPr="00FA282A">
        <w:t xml:space="preserve">&lt;!-- field for credit card owner last name--&gt; </w:t>
      </w:r>
    </w:p>
    <w:p w14:paraId="7E14CD4F" w14:textId="568F9642" w:rsidR="00FA282A" w:rsidRPr="00FA282A" w:rsidRDefault="00DE203B" w:rsidP="00FA282A">
      <w:pPr>
        <w:pStyle w:val="StyleCOde"/>
      </w:pPr>
      <w:r>
        <w:tab/>
      </w:r>
      <w:r>
        <w:tab/>
      </w:r>
      <w:r w:rsidR="00FA282A" w:rsidRPr="00FA282A">
        <w:t xml:space="preserve">&lt;field formid="ownerlast" label="creditcard.ownerlabel.last" type="string" mandatory="false" max-length="40" missing-error="creditcard.ownermissingerror"/&gt; </w:t>
      </w:r>
    </w:p>
    <w:p w14:paraId="2297ADCD" w14:textId="227AF205" w:rsidR="009A1A74" w:rsidRDefault="009A1A74" w:rsidP="00A42F73">
      <w:pPr>
        <w:pStyle w:val="HTMLPreformatted"/>
        <w:shd w:val="clear" w:color="auto" w:fill="FFFFFF"/>
        <w:tabs>
          <w:tab w:val="clear" w:pos="1832"/>
        </w:tabs>
        <w:spacing w:before="0" w:beforeAutospacing="0" w:after="0" w:afterAutospacing="0"/>
        <w:ind w:left="630"/>
        <w:rPr>
          <w:rFonts w:ascii="Trebuchet MS" w:hAnsi="Trebuchet MS"/>
          <w:sz w:val="20"/>
          <w:szCs w:val="20"/>
        </w:rPr>
      </w:pPr>
      <w:r>
        <w:rPr>
          <w:rFonts w:ascii="Trebuchet MS" w:hAnsi="Trebuchet MS"/>
          <w:sz w:val="20"/>
          <w:szCs w:val="20"/>
        </w:rPr>
        <w:t>Before:</w:t>
      </w:r>
    </w:p>
    <w:p w14:paraId="2579DB59" w14:textId="77777777" w:rsidR="00DE203B" w:rsidRDefault="00A42F73" w:rsidP="00A42F73">
      <w:pPr>
        <w:pStyle w:val="StyleCOde"/>
      </w:pPr>
      <w:r w:rsidRPr="00A42F73">
        <w:t xml:space="preserve">&lt;!-- field for credit card security code --&gt; </w:t>
      </w:r>
    </w:p>
    <w:p w14:paraId="005182B8" w14:textId="5556E158" w:rsidR="00A42F73" w:rsidRDefault="00DE203B" w:rsidP="00A42F73">
      <w:pPr>
        <w:pStyle w:val="StyleCOde"/>
      </w:pPr>
      <w:r>
        <w:tab/>
      </w:r>
      <w:r>
        <w:tab/>
      </w:r>
      <w:r w:rsidR="00A42F73" w:rsidRPr="00A42F73">
        <w:t xml:space="preserve">&lt;field formid="cvn" label="creditcard.cvnlabel" type="string" mandatory="true" masked="0" missing-error="creditcard.cvnmissingerror" value-error="creditcard.cvnrangeerror"/&gt; </w:t>
      </w:r>
    </w:p>
    <w:p w14:paraId="47E140B5" w14:textId="77777777" w:rsidR="0007164A" w:rsidRDefault="0007164A" w:rsidP="00A42F73">
      <w:pPr>
        <w:pStyle w:val="StyleCOde"/>
      </w:pPr>
    </w:p>
    <w:p w14:paraId="4276452F" w14:textId="4E48F29E" w:rsidR="00620407" w:rsidRPr="00A42F73" w:rsidRDefault="00620407" w:rsidP="00D5453D">
      <w:pPr>
        <w:pStyle w:val="StyleCOde"/>
        <w:tabs>
          <w:tab w:val="clear" w:pos="916"/>
          <w:tab w:val="left" w:pos="990"/>
        </w:tabs>
        <w:ind w:left="0"/>
        <w:jc w:val="center"/>
      </w:pPr>
      <w:r>
        <w:rPr>
          <w:noProof/>
          <w:lang w:val="en-US" w:eastAsia="en-US"/>
        </w:rPr>
        <w:drawing>
          <wp:inline distT="0" distB="0" distL="0" distR="0" wp14:anchorId="5F90695E" wp14:editId="3A15B47E">
            <wp:extent cx="4726811" cy="1538593"/>
            <wp:effectExtent l="19050" t="19050" r="17145" b="2413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editcard_xml_1.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4726811" cy="1538593"/>
                    </a:xfrm>
                    <a:prstGeom prst="rect">
                      <a:avLst/>
                    </a:prstGeom>
                    <a:ln w="3175">
                      <a:solidFill>
                        <a:schemeClr val="tx1"/>
                      </a:solidFill>
                    </a:ln>
                  </pic:spPr>
                </pic:pic>
              </a:graphicData>
            </a:graphic>
          </wp:inline>
        </w:drawing>
      </w:r>
    </w:p>
    <w:p w14:paraId="3D504DE7" w14:textId="77777777" w:rsidR="009768CD" w:rsidRDefault="009768CD" w:rsidP="00DE203B">
      <w:pPr>
        <w:pStyle w:val="HTMLPreformatted"/>
        <w:shd w:val="clear" w:color="auto" w:fill="FFFFFF"/>
        <w:tabs>
          <w:tab w:val="clear" w:pos="1832"/>
        </w:tabs>
        <w:spacing w:after="0" w:afterAutospacing="0"/>
        <w:ind w:left="630"/>
        <w:rPr>
          <w:rFonts w:ascii="Trebuchet MS" w:hAnsi="Trebuchet MS"/>
          <w:sz w:val="20"/>
          <w:szCs w:val="20"/>
        </w:rPr>
      </w:pPr>
    </w:p>
    <w:p w14:paraId="2FF343C0" w14:textId="343890FF" w:rsidR="009A1A74" w:rsidRDefault="00AD5B70" w:rsidP="00DE203B">
      <w:pPr>
        <w:pStyle w:val="HTMLPreformatted"/>
        <w:shd w:val="clear" w:color="auto" w:fill="FFFFFF"/>
        <w:tabs>
          <w:tab w:val="clear" w:pos="1832"/>
        </w:tabs>
        <w:spacing w:after="0" w:afterAutospacing="0"/>
        <w:ind w:left="630"/>
        <w:rPr>
          <w:rFonts w:ascii="Trebuchet MS" w:hAnsi="Trebuchet MS"/>
          <w:sz w:val="20"/>
          <w:szCs w:val="20"/>
        </w:rPr>
      </w:pPr>
      <w:r>
        <w:rPr>
          <w:rFonts w:ascii="Trebuchet MS" w:hAnsi="Trebuchet MS"/>
          <w:sz w:val="20"/>
          <w:szCs w:val="20"/>
        </w:rPr>
        <w:t>Add:</w:t>
      </w:r>
    </w:p>
    <w:p w14:paraId="43747437" w14:textId="77777777" w:rsidR="0075496E" w:rsidRDefault="00DE203B" w:rsidP="00DE203B">
      <w:pPr>
        <w:pStyle w:val="StyleCOde"/>
      </w:pPr>
      <w:r w:rsidRPr="00DE203B">
        <w:t xml:space="preserve">&lt;!-- field for UUID of selected card --&gt; </w:t>
      </w:r>
    </w:p>
    <w:p w14:paraId="241CAA9C" w14:textId="4E539B95" w:rsidR="00DE203B" w:rsidRPr="00DE203B" w:rsidRDefault="0075496E" w:rsidP="00DE203B">
      <w:pPr>
        <w:pStyle w:val="StyleCOde"/>
      </w:pPr>
      <w:r>
        <w:tab/>
      </w:r>
      <w:r>
        <w:tab/>
      </w:r>
      <w:r w:rsidR="00DE203B" w:rsidRPr="00DE203B">
        <w:t xml:space="preserve">&lt;field formid="uuid" label="" type="string" mandatory="false" masked="0" missing-error="" value-error=""/&gt; </w:t>
      </w:r>
    </w:p>
    <w:p w14:paraId="167BDFF0" w14:textId="294AC1AC" w:rsidR="00AD5B70" w:rsidRDefault="00AD5B70" w:rsidP="00DE203B">
      <w:pPr>
        <w:pStyle w:val="HTMLPreformatted"/>
        <w:shd w:val="clear" w:color="auto" w:fill="FFFFFF"/>
        <w:tabs>
          <w:tab w:val="clear" w:pos="1832"/>
        </w:tabs>
        <w:spacing w:before="0" w:beforeAutospacing="0" w:after="0" w:afterAutospacing="0"/>
        <w:ind w:left="630"/>
        <w:rPr>
          <w:rFonts w:ascii="Trebuchet MS" w:hAnsi="Trebuchet MS"/>
          <w:sz w:val="20"/>
          <w:szCs w:val="20"/>
        </w:rPr>
      </w:pPr>
      <w:r>
        <w:rPr>
          <w:rFonts w:ascii="Trebuchet MS" w:hAnsi="Trebuchet MS"/>
          <w:sz w:val="20"/>
          <w:szCs w:val="20"/>
        </w:rPr>
        <w:t>Before:</w:t>
      </w:r>
    </w:p>
    <w:p w14:paraId="788472A0" w14:textId="77777777" w:rsidR="0075496E" w:rsidRDefault="00DE203B" w:rsidP="00DE203B">
      <w:pPr>
        <w:pStyle w:val="StyleCOde"/>
      </w:pPr>
      <w:r w:rsidRPr="00DE203B">
        <w:t xml:space="preserve">&lt;!-- optional flags --&gt; </w:t>
      </w:r>
    </w:p>
    <w:p w14:paraId="0DB54573" w14:textId="6CD0CA92" w:rsidR="00DE203B" w:rsidRDefault="0075496E" w:rsidP="00DE203B">
      <w:pPr>
        <w:pStyle w:val="StyleCOde"/>
      </w:pPr>
      <w:r>
        <w:tab/>
      </w:r>
      <w:r>
        <w:tab/>
      </w:r>
      <w:r w:rsidR="00DE203B" w:rsidRPr="00DE203B">
        <w:t>&lt;field formid="saveCard" label="creditcard.savecard" type="boolean" mandatory="false" default-value="true" /&gt;</w:t>
      </w:r>
    </w:p>
    <w:p w14:paraId="20F8274C" w14:textId="77777777" w:rsidR="00C4328F" w:rsidRDefault="00C4328F" w:rsidP="00DE203B">
      <w:pPr>
        <w:pStyle w:val="StyleCOde"/>
      </w:pPr>
    </w:p>
    <w:p w14:paraId="188DEB37" w14:textId="575EA1CA" w:rsidR="00915232" w:rsidRPr="00931E5A" w:rsidRDefault="0052013D" w:rsidP="00C5132D">
      <w:pPr>
        <w:pStyle w:val="StyleCOde"/>
        <w:tabs>
          <w:tab w:val="clear" w:pos="916"/>
          <w:tab w:val="left" w:pos="720"/>
        </w:tabs>
        <w:ind w:left="0"/>
        <w:jc w:val="center"/>
      </w:pPr>
      <w:r>
        <w:rPr>
          <w:noProof/>
          <w:lang w:val="en-US" w:eastAsia="en-US"/>
        </w:rPr>
        <w:lastRenderedPageBreak/>
        <w:drawing>
          <wp:inline distT="0" distB="0" distL="0" distR="0" wp14:anchorId="0774A250" wp14:editId="002CFBD9">
            <wp:extent cx="5310932" cy="1352550"/>
            <wp:effectExtent l="19050" t="19050" r="23495" b="190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editcard_xml_1.png"/>
                    <pic:cNvPicPr/>
                  </pic:nvPicPr>
                  <pic:blipFill>
                    <a:blip r:embed="rId49">
                      <a:extLst>
                        <a:ext uri="{28A0092B-C50C-407E-A947-70E740481C1C}">
                          <a14:useLocalDpi xmlns:a14="http://schemas.microsoft.com/office/drawing/2010/main" val="0"/>
                        </a:ext>
                      </a:extLst>
                    </a:blip>
                    <a:stretch>
                      <a:fillRect/>
                    </a:stretch>
                  </pic:blipFill>
                  <pic:spPr>
                    <a:xfrm>
                      <a:off x="0" y="0"/>
                      <a:ext cx="5312486" cy="1352946"/>
                    </a:xfrm>
                    <a:prstGeom prst="rect">
                      <a:avLst/>
                    </a:prstGeom>
                    <a:ln w="3175">
                      <a:solidFill>
                        <a:schemeClr val="tx1"/>
                      </a:solidFill>
                    </a:ln>
                  </pic:spPr>
                </pic:pic>
              </a:graphicData>
            </a:graphic>
          </wp:inline>
        </w:drawing>
      </w:r>
    </w:p>
    <w:p w14:paraId="073DB128" w14:textId="6708A125" w:rsidR="00915232" w:rsidRPr="0052366B" w:rsidRDefault="00915232" w:rsidP="008121B4">
      <w:pPr>
        <w:pStyle w:val="HTMLPreformatted"/>
        <w:numPr>
          <w:ilvl w:val="0"/>
          <w:numId w:val="18"/>
        </w:numPr>
        <w:shd w:val="clear" w:color="auto" w:fill="FFFFFF"/>
        <w:tabs>
          <w:tab w:val="clear" w:pos="1832"/>
        </w:tabs>
        <w:ind w:left="1080"/>
        <w:rPr>
          <w:b/>
          <w:color w:val="333333"/>
          <w:sz w:val="21"/>
          <w:szCs w:val="21"/>
        </w:rPr>
      </w:pPr>
      <w:r>
        <w:rPr>
          <w:rFonts w:ascii="Trebuchet MS" w:hAnsi="Trebuchet MS"/>
          <w:b/>
          <w:color w:val="000000" w:themeColor="text1"/>
          <w:sz w:val="20"/>
          <w:szCs w:val="20"/>
        </w:rPr>
        <w:t xml:space="preserve">Create a file </w:t>
      </w:r>
      <w:r w:rsidRPr="00374E36">
        <w:rPr>
          <w:rFonts w:ascii="Trebuchet MS" w:hAnsi="Trebuchet MS"/>
          <w:b/>
          <w:color w:val="000000" w:themeColor="text1"/>
          <w:sz w:val="20"/>
          <w:szCs w:val="20"/>
        </w:rPr>
        <w:t>app_storefront_</w:t>
      </w:r>
      <w:r>
        <w:rPr>
          <w:rFonts w:ascii="Trebuchet MS" w:hAnsi="Trebuchet MS"/>
          <w:b/>
          <w:color w:val="000000" w:themeColor="text1"/>
          <w:sz w:val="20"/>
          <w:szCs w:val="20"/>
        </w:rPr>
        <w:t>core</w:t>
      </w:r>
      <w:r w:rsidRPr="00374E36">
        <w:rPr>
          <w:rFonts w:ascii="Trebuchet MS" w:hAnsi="Trebuchet MS"/>
          <w:b/>
          <w:color w:val="000000" w:themeColor="text1"/>
          <w:sz w:val="20"/>
          <w:szCs w:val="20"/>
        </w:rPr>
        <w:t>/cartridge/</w:t>
      </w:r>
      <w:r>
        <w:rPr>
          <w:rFonts w:ascii="Trebuchet MS" w:hAnsi="Trebuchet MS"/>
          <w:b/>
          <w:color w:val="000000" w:themeColor="text1"/>
          <w:sz w:val="20"/>
          <w:szCs w:val="20"/>
        </w:rPr>
        <w:t>forms/default</w:t>
      </w:r>
      <w:r w:rsidRPr="00374E36">
        <w:rPr>
          <w:rFonts w:ascii="Trebuchet MS" w:hAnsi="Trebuchet MS"/>
          <w:b/>
          <w:color w:val="000000" w:themeColor="text1"/>
          <w:sz w:val="20"/>
          <w:szCs w:val="20"/>
        </w:rPr>
        <w:t>/</w:t>
      </w:r>
      <w:r>
        <w:rPr>
          <w:rFonts w:ascii="Trebuchet MS" w:hAnsi="Trebuchet MS"/>
          <w:b/>
          <w:color w:val="000000" w:themeColor="text1"/>
          <w:sz w:val="20"/>
          <w:szCs w:val="20"/>
        </w:rPr>
        <w:t>hipaymethods</w:t>
      </w:r>
      <w:r w:rsidRPr="00374E36">
        <w:rPr>
          <w:rFonts w:ascii="Trebuchet MS" w:hAnsi="Trebuchet MS"/>
          <w:b/>
          <w:color w:val="000000" w:themeColor="text1"/>
          <w:sz w:val="20"/>
          <w:szCs w:val="20"/>
        </w:rPr>
        <w:t>.xml</w:t>
      </w:r>
      <w:r w:rsidR="003A4A0D">
        <w:rPr>
          <w:rFonts w:ascii="Trebuchet MS" w:hAnsi="Trebuchet MS"/>
          <w:b/>
          <w:color w:val="000000" w:themeColor="text1"/>
          <w:sz w:val="20"/>
          <w:szCs w:val="20"/>
        </w:rPr>
        <w:t xml:space="preserve"> </w:t>
      </w:r>
      <w:r w:rsidR="003A4A0D" w:rsidRPr="003E6F90">
        <w:rPr>
          <w:rFonts w:ascii="Trebuchet MS" w:hAnsi="Trebuchet MS"/>
          <w:color w:val="000000" w:themeColor="text1"/>
          <w:sz w:val="20"/>
          <w:szCs w:val="20"/>
        </w:rPr>
        <w:t xml:space="preserve">(see the </w:t>
      </w:r>
      <w:r w:rsidR="003158DD" w:rsidRPr="003E6F90">
        <w:rPr>
          <w:rFonts w:ascii="Trebuchet MS" w:hAnsi="Trebuchet MS"/>
          <w:color w:val="000000" w:themeColor="text1"/>
          <w:sz w:val="20"/>
          <w:szCs w:val="20"/>
        </w:rPr>
        <w:t>int_hipay</w:t>
      </w:r>
      <w:r w:rsidR="00542359">
        <w:rPr>
          <w:rFonts w:ascii="Trebuchet MS" w:hAnsi="Trebuchet MS"/>
          <w:color w:val="000000" w:themeColor="text1"/>
          <w:sz w:val="20"/>
          <w:szCs w:val="20"/>
        </w:rPr>
        <w:t>_controllers</w:t>
      </w:r>
      <w:r w:rsidR="003158DD" w:rsidRPr="003E6F90">
        <w:rPr>
          <w:rFonts w:ascii="Trebuchet MS" w:hAnsi="Trebuchet MS"/>
          <w:color w:val="000000" w:themeColor="text1"/>
          <w:sz w:val="20"/>
          <w:szCs w:val="20"/>
        </w:rPr>
        <w:t>/cartridge/forms/default/</w:t>
      </w:r>
      <w:r w:rsidR="003A4A0D" w:rsidRPr="003E6F90">
        <w:rPr>
          <w:rFonts w:ascii="Trebuchet MS" w:hAnsi="Trebuchet MS"/>
          <w:color w:val="000000" w:themeColor="text1"/>
          <w:sz w:val="20"/>
          <w:szCs w:val="20"/>
        </w:rPr>
        <w:t>hipaymethods_sample.xml as an example)</w:t>
      </w:r>
    </w:p>
    <w:p w14:paraId="5F26FB60" w14:textId="0307F1E9" w:rsidR="0052366B" w:rsidRDefault="005E4134" w:rsidP="0052366B">
      <w:pPr>
        <w:pStyle w:val="HTMLPreformatted"/>
        <w:shd w:val="clear" w:color="auto" w:fill="FFFFFF"/>
        <w:tabs>
          <w:tab w:val="clear" w:pos="1832"/>
        </w:tabs>
        <w:ind w:left="630"/>
        <w:rPr>
          <w:rFonts w:ascii="Trebuchet MS" w:hAnsi="Trebuchet MS"/>
          <w:sz w:val="20"/>
          <w:szCs w:val="20"/>
        </w:rPr>
      </w:pPr>
      <w:r>
        <w:rPr>
          <w:rFonts w:ascii="Trebuchet MS" w:hAnsi="Trebuchet MS"/>
          <w:sz w:val="20"/>
          <w:szCs w:val="20"/>
        </w:rPr>
        <w:t>Add</w:t>
      </w:r>
      <w:r w:rsidR="00833F92">
        <w:rPr>
          <w:rFonts w:ascii="Trebuchet MS" w:hAnsi="Trebuchet MS"/>
          <w:sz w:val="20"/>
          <w:szCs w:val="20"/>
        </w:rPr>
        <w:t xml:space="preserve"> next code into the hipaymethods.xml file</w:t>
      </w:r>
      <w:r w:rsidR="0052366B">
        <w:rPr>
          <w:rFonts w:ascii="Trebuchet MS" w:hAnsi="Trebuchet MS"/>
          <w:sz w:val="20"/>
          <w:szCs w:val="20"/>
        </w:rPr>
        <w:t>:</w:t>
      </w:r>
    </w:p>
    <w:p w14:paraId="36004517" w14:textId="77777777" w:rsidR="001D6D1F" w:rsidRPr="001D6D1F" w:rsidRDefault="001D6D1F" w:rsidP="001D6D1F">
      <w:pPr>
        <w:pStyle w:val="StyleCOde"/>
      </w:pPr>
      <w:r w:rsidRPr="001D6D1F">
        <w:t>&lt;?xml version="1.0" encoding="UTF-8"?&gt;</w:t>
      </w:r>
    </w:p>
    <w:p w14:paraId="43674871" w14:textId="77777777" w:rsidR="001D6D1F" w:rsidRPr="001D6D1F" w:rsidRDefault="001D6D1F" w:rsidP="001D6D1F">
      <w:pPr>
        <w:pStyle w:val="StyleCOde"/>
      </w:pPr>
      <w:r w:rsidRPr="001D6D1F">
        <w:t>&lt;form xmlns="http://www.demandware.com/xml/form/2008-04-19"&gt;</w:t>
      </w:r>
    </w:p>
    <w:p w14:paraId="02E6F511" w14:textId="408B7479" w:rsidR="00BE4C41" w:rsidRPr="00BE4C41" w:rsidRDefault="00BE4C41" w:rsidP="00BE4C41">
      <w:pPr>
        <w:pStyle w:val="StyleCOde"/>
      </w:pPr>
      <w:r>
        <w:t xml:space="preserve">    </w:t>
      </w:r>
      <w:r w:rsidRPr="00BE4C41">
        <w:t>&lt;group formid="giropay"&gt;</w:t>
      </w:r>
    </w:p>
    <w:p w14:paraId="71544778" w14:textId="77777777" w:rsidR="00BE4C41" w:rsidRPr="00BE4C41" w:rsidRDefault="00BE4C41" w:rsidP="00BE4C41">
      <w:pPr>
        <w:pStyle w:val="StyleCOde"/>
      </w:pPr>
      <w:r w:rsidRPr="00BE4C41">
        <w:t xml:space="preserve">        &lt;field formid="bic" label="hipay.label.bic" type="string" mandatory="true"  missing-error="error.message.required"/&gt;</w:t>
      </w:r>
    </w:p>
    <w:p w14:paraId="4946AC93" w14:textId="77777777" w:rsidR="00BE4C41" w:rsidRPr="00BE4C41" w:rsidRDefault="00BE4C41" w:rsidP="00BE4C41">
      <w:pPr>
        <w:pStyle w:val="StyleCOde"/>
      </w:pPr>
      <w:r w:rsidRPr="00BE4C41">
        <w:t xml:space="preserve">    &lt;/group&gt;</w:t>
      </w:r>
    </w:p>
    <w:p w14:paraId="3757560D" w14:textId="77777777" w:rsidR="00BE4C41" w:rsidRPr="00BE4C41" w:rsidRDefault="00BE4C41" w:rsidP="00BE4C41">
      <w:pPr>
        <w:pStyle w:val="StyleCOde"/>
      </w:pPr>
    </w:p>
    <w:p w14:paraId="2C8CF19D" w14:textId="77777777" w:rsidR="00BE4C41" w:rsidRPr="00BE4C41" w:rsidRDefault="00BE4C41" w:rsidP="00BE4C41">
      <w:pPr>
        <w:pStyle w:val="StyleCOde"/>
      </w:pPr>
      <w:r w:rsidRPr="00BE4C41">
        <w:t xml:space="preserve">    &lt;group formid="klarna"&gt;</w:t>
      </w:r>
    </w:p>
    <w:p w14:paraId="361DD30D" w14:textId="77777777" w:rsidR="00BE4C41" w:rsidRPr="00BE4C41" w:rsidRDefault="00BE4C41" w:rsidP="00BE4C41">
      <w:pPr>
        <w:pStyle w:val="StyleCOde"/>
      </w:pPr>
      <w:r w:rsidRPr="00BE4C41">
        <w:t xml:space="preserve">        &lt;field formid="birthdate" label="hipay.label.birthdate" type="string" mandatory="true" missing-error="error.message.required"/&gt;</w:t>
      </w:r>
    </w:p>
    <w:p w14:paraId="31366A59" w14:textId="77777777" w:rsidR="00BE4C41" w:rsidRPr="00BE4C41" w:rsidRDefault="00BE4C41" w:rsidP="00BE4C41">
      <w:pPr>
        <w:pStyle w:val="StyleCOde"/>
      </w:pPr>
    </w:p>
    <w:p w14:paraId="0F9A9CE5" w14:textId="77777777" w:rsidR="00BE4C41" w:rsidRPr="00BE4C41" w:rsidRDefault="00BE4C41" w:rsidP="00BE4C41">
      <w:pPr>
        <w:pStyle w:val="StyleCOde"/>
      </w:pPr>
      <w:r w:rsidRPr="00BE4C41">
        <w:t xml:space="preserve">        &lt;field formid="houseNumber" label="hipay.label.housenumber" type="integer" binding="houseNumber" mandatory="true" missing-error="error.message.required"/&gt;</w:t>
      </w:r>
    </w:p>
    <w:p w14:paraId="23E38BAD" w14:textId="3981B863" w:rsidR="00BE4C41" w:rsidRPr="00BE4C41" w:rsidRDefault="00BE4C41" w:rsidP="00BE4C41">
      <w:pPr>
        <w:pStyle w:val="StyleCOde"/>
      </w:pPr>
      <w:r w:rsidRPr="00BE4C41">
        <w:t xml:space="preserve">    &lt;/group&gt;</w:t>
      </w:r>
    </w:p>
    <w:p w14:paraId="3C0FA818" w14:textId="77777777" w:rsidR="001D6D1F" w:rsidRPr="001D6D1F" w:rsidRDefault="001D6D1F" w:rsidP="001D6D1F">
      <w:pPr>
        <w:pStyle w:val="StyleCOde"/>
      </w:pPr>
      <w:r w:rsidRPr="001D6D1F">
        <w:tab/>
      </w:r>
      <w:r w:rsidRPr="001D6D1F">
        <w:tab/>
      </w:r>
    </w:p>
    <w:p w14:paraId="3FB06C9F" w14:textId="77777777" w:rsidR="001D6D1F" w:rsidRPr="001D6D1F" w:rsidRDefault="001D6D1F" w:rsidP="001D6D1F">
      <w:pPr>
        <w:pStyle w:val="StyleCOde"/>
      </w:pPr>
      <w:r w:rsidRPr="001D6D1F">
        <w:tab/>
      </w:r>
      <w:r w:rsidRPr="001D6D1F">
        <w:tab/>
        <w:t>&lt;field formid="issuer_bank_id" label="hipay.label.issuer_bank_id" default="ABNANL2A" type="string" mandatory="true" &gt;</w:t>
      </w:r>
      <w:r w:rsidRPr="001D6D1F">
        <w:tab/>
      </w:r>
      <w:r w:rsidRPr="001D6D1F">
        <w:tab/>
        <w:t xml:space="preserve">   </w:t>
      </w:r>
    </w:p>
    <w:p w14:paraId="6E43E9AC" w14:textId="77777777" w:rsidR="001D6D1F" w:rsidRPr="001D6D1F" w:rsidRDefault="001D6D1F" w:rsidP="001D6D1F">
      <w:pPr>
        <w:pStyle w:val="StyleCOde"/>
      </w:pPr>
      <w:r w:rsidRPr="001D6D1F">
        <w:tab/>
      </w:r>
      <w:r w:rsidRPr="001D6D1F">
        <w:tab/>
      </w:r>
      <w:r w:rsidRPr="001D6D1F">
        <w:tab/>
        <w:t>&lt;options&gt;</w:t>
      </w:r>
    </w:p>
    <w:p w14:paraId="3E686A7D" w14:textId="71C62531" w:rsidR="001D6D1F" w:rsidRPr="001D6D1F" w:rsidRDefault="001D6D1F" w:rsidP="001D6D1F">
      <w:pPr>
        <w:pStyle w:val="StyleCOde"/>
      </w:pPr>
      <w:r>
        <w:tab/>
      </w:r>
      <w:r>
        <w:tab/>
      </w:r>
      <w:r>
        <w:tab/>
      </w:r>
      <w:r w:rsidRPr="001D6D1F">
        <w:t>&lt;option optionid=""</w:t>
      </w:r>
      <w:r>
        <w:t xml:space="preserve"> </w:t>
      </w:r>
      <w:r w:rsidRPr="001D6D1F">
        <w:t>label="resource.select"</w:t>
      </w:r>
      <w:r>
        <w:t xml:space="preserve"> </w:t>
      </w:r>
      <w:r w:rsidRPr="001D6D1F">
        <w:t>value=""/&gt;</w:t>
      </w:r>
    </w:p>
    <w:p w14:paraId="46CA12C1" w14:textId="598DAF9A" w:rsidR="001D6D1F" w:rsidRPr="001D6D1F" w:rsidRDefault="001D6D1F" w:rsidP="001D6D1F">
      <w:pPr>
        <w:pStyle w:val="StyleCOde"/>
      </w:pPr>
      <w:r w:rsidRPr="001D6D1F">
        <w:tab/>
      </w:r>
      <w:r w:rsidRPr="001D6D1F">
        <w:tab/>
      </w:r>
      <w:r w:rsidRPr="001D6D1F">
        <w:tab/>
        <w:t>&lt;option optionid="ABNANL2A" value="ABNANL2A" label="ABN AMRO"/&gt;</w:t>
      </w:r>
    </w:p>
    <w:p w14:paraId="513E4BAE" w14:textId="3A979D6D" w:rsidR="001D6D1F" w:rsidRPr="001D6D1F" w:rsidRDefault="001D6D1F" w:rsidP="001D6D1F">
      <w:pPr>
        <w:pStyle w:val="StyleCOde"/>
      </w:pPr>
      <w:r w:rsidRPr="001D6D1F">
        <w:tab/>
      </w:r>
      <w:r w:rsidRPr="001D6D1F">
        <w:tab/>
      </w:r>
      <w:r w:rsidRPr="001D6D1F">
        <w:tab/>
        <w:t>&lt;option optionid="INGBNL2A" value="INGBNL2A" label="ING"/&gt;</w:t>
      </w:r>
    </w:p>
    <w:p w14:paraId="5DEA3CAF" w14:textId="1F23B897" w:rsidR="001D6D1F" w:rsidRPr="001D6D1F" w:rsidRDefault="001D6D1F" w:rsidP="001D6D1F">
      <w:pPr>
        <w:pStyle w:val="StyleCOde"/>
      </w:pPr>
      <w:r w:rsidRPr="001D6D1F">
        <w:tab/>
      </w:r>
      <w:r w:rsidRPr="001D6D1F">
        <w:tab/>
      </w:r>
      <w:r w:rsidRPr="001D6D1F">
        <w:tab/>
        <w:t>&lt;option optionid="RABONL2U" value="RABONL2U" label="Rabobank"/&gt;</w:t>
      </w:r>
    </w:p>
    <w:p w14:paraId="7E26E3AE" w14:textId="5EF919AA" w:rsidR="001D6D1F" w:rsidRPr="001D6D1F" w:rsidRDefault="001D6D1F" w:rsidP="001D6D1F">
      <w:pPr>
        <w:pStyle w:val="StyleCOde"/>
      </w:pPr>
      <w:r w:rsidRPr="001D6D1F">
        <w:tab/>
      </w:r>
      <w:r w:rsidRPr="001D6D1F">
        <w:tab/>
      </w:r>
      <w:r w:rsidRPr="001D6D1F">
        <w:tab/>
        <w:t>&lt;option optionid="SNSBNL2A" value="SNSBNL2A" label="SNS Bank"/&gt;</w:t>
      </w:r>
    </w:p>
    <w:p w14:paraId="34F98FCF" w14:textId="49C58DDA" w:rsidR="001D6D1F" w:rsidRPr="001D6D1F" w:rsidRDefault="001D6D1F" w:rsidP="001D6D1F">
      <w:pPr>
        <w:pStyle w:val="StyleCOde"/>
      </w:pPr>
      <w:r w:rsidRPr="001D6D1F">
        <w:tab/>
      </w:r>
      <w:r w:rsidRPr="001D6D1F">
        <w:tab/>
      </w:r>
      <w:r w:rsidRPr="001D6D1F">
        <w:tab/>
        <w:t>&lt;option optionid="ASNBNL21" value="ASNBNL21" label="ASN Bank"/&gt;</w:t>
      </w:r>
    </w:p>
    <w:p w14:paraId="650ECCF1" w14:textId="493CB8F7" w:rsidR="001D6D1F" w:rsidRPr="001D6D1F" w:rsidRDefault="001D6D1F" w:rsidP="001D6D1F">
      <w:pPr>
        <w:pStyle w:val="StyleCOde"/>
      </w:pPr>
      <w:r w:rsidRPr="001D6D1F">
        <w:tab/>
      </w:r>
      <w:r w:rsidRPr="001D6D1F">
        <w:tab/>
      </w:r>
      <w:r w:rsidRPr="001D6D1F">
        <w:tab/>
        <w:t>&lt;option optionid="FRBKNL2L" value="FRBKNL2L" label="Friesland Bank"/&gt;</w:t>
      </w:r>
    </w:p>
    <w:p w14:paraId="03D9241A" w14:textId="0330D788" w:rsidR="001D6D1F" w:rsidRPr="001D6D1F" w:rsidRDefault="001D6D1F" w:rsidP="001D6D1F">
      <w:pPr>
        <w:pStyle w:val="StyleCOde"/>
      </w:pPr>
      <w:r w:rsidRPr="001D6D1F">
        <w:tab/>
      </w:r>
      <w:r w:rsidRPr="001D6D1F">
        <w:tab/>
      </w:r>
      <w:r w:rsidRPr="001D6D1F">
        <w:tab/>
        <w:t>&lt;option optionid="KNABNL2H" value="KNABNL2H" label="Knab"/&gt;</w:t>
      </w:r>
    </w:p>
    <w:p w14:paraId="3C4AB829" w14:textId="6FEA420A" w:rsidR="001D6D1F" w:rsidRPr="001D6D1F" w:rsidRDefault="001D6D1F" w:rsidP="001D6D1F">
      <w:pPr>
        <w:pStyle w:val="StyleCOde"/>
      </w:pPr>
      <w:r w:rsidRPr="001D6D1F">
        <w:tab/>
      </w:r>
      <w:r w:rsidRPr="001D6D1F">
        <w:tab/>
      </w:r>
      <w:r w:rsidRPr="001D6D1F">
        <w:tab/>
        <w:t>&lt;option optionid="RBRBNL21" value="RBRBNL21" label="SNS Regio Bank"/&gt;</w:t>
      </w:r>
    </w:p>
    <w:p w14:paraId="1987D803" w14:textId="628AC6DA" w:rsidR="001D6D1F" w:rsidRPr="001D6D1F" w:rsidRDefault="001D6D1F" w:rsidP="001D6D1F">
      <w:pPr>
        <w:pStyle w:val="StyleCOde"/>
      </w:pPr>
      <w:r w:rsidRPr="001D6D1F">
        <w:tab/>
      </w:r>
      <w:r w:rsidRPr="001D6D1F">
        <w:tab/>
      </w:r>
      <w:r w:rsidRPr="001D6D1F">
        <w:tab/>
        <w:t>&lt;option optionid="TRIONL2U" value="TRIONL2U" label="Triodos bank"/&gt;</w:t>
      </w:r>
    </w:p>
    <w:p w14:paraId="0B7699C6" w14:textId="54E55193" w:rsidR="001D6D1F" w:rsidRPr="001D6D1F" w:rsidRDefault="001D6D1F" w:rsidP="001D6D1F">
      <w:pPr>
        <w:pStyle w:val="StyleCOde"/>
      </w:pPr>
      <w:r w:rsidRPr="001D6D1F">
        <w:tab/>
      </w:r>
      <w:r w:rsidRPr="001D6D1F">
        <w:tab/>
      </w:r>
      <w:r w:rsidRPr="001D6D1F">
        <w:tab/>
        <w:t>&lt;option optionid="FVLBNL22" value="FVLBNL22" label="Van Lanschot"/&gt;</w:t>
      </w:r>
    </w:p>
    <w:p w14:paraId="5FF5FA9F" w14:textId="77777777" w:rsidR="001D6D1F" w:rsidRPr="001D6D1F" w:rsidRDefault="001D6D1F" w:rsidP="001D6D1F">
      <w:pPr>
        <w:pStyle w:val="StyleCOde"/>
      </w:pPr>
      <w:r w:rsidRPr="001D6D1F">
        <w:tab/>
      </w:r>
      <w:r w:rsidRPr="001D6D1F">
        <w:tab/>
      </w:r>
      <w:r w:rsidRPr="001D6D1F">
        <w:tab/>
        <w:t>&lt;/options&gt;</w:t>
      </w:r>
      <w:r w:rsidRPr="001D6D1F">
        <w:tab/>
      </w:r>
    </w:p>
    <w:p w14:paraId="7A9CA0B7" w14:textId="77777777" w:rsidR="001D6D1F" w:rsidRPr="001D6D1F" w:rsidRDefault="001D6D1F" w:rsidP="001D6D1F">
      <w:pPr>
        <w:pStyle w:val="StyleCOde"/>
      </w:pPr>
      <w:r w:rsidRPr="001D6D1F">
        <w:tab/>
      </w:r>
      <w:r w:rsidRPr="001D6D1F">
        <w:tab/>
        <w:t>&lt;/field&gt;</w:t>
      </w:r>
    </w:p>
    <w:p w14:paraId="7F4EF8A5" w14:textId="7A10589F" w:rsidR="005E675D" w:rsidRPr="00931E5A" w:rsidRDefault="001D6D1F" w:rsidP="00931E5A">
      <w:pPr>
        <w:pStyle w:val="StyleCOde"/>
      </w:pPr>
      <w:r w:rsidRPr="001D6D1F">
        <w:t>&lt;/form&gt;</w:t>
      </w:r>
    </w:p>
    <w:p w14:paraId="67E4541B" w14:textId="5AC6AB09" w:rsidR="00AA53C8" w:rsidRPr="00233798" w:rsidRDefault="00300F84" w:rsidP="008121B4">
      <w:pPr>
        <w:pStyle w:val="HTMLPreformatted"/>
        <w:numPr>
          <w:ilvl w:val="0"/>
          <w:numId w:val="18"/>
        </w:numPr>
        <w:shd w:val="clear" w:color="auto" w:fill="FFFFFF"/>
        <w:tabs>
          <w:tab w:val="clear" w:pos="1832"/>
        </w:tabs>
        <w:ind w:left="1080"/>
        <w:rPr>
          <w:b/>
          <w:color w:val="333333"/>
          <w:sz w:val="21"/>
          <w:szCs w:val="21"/>
        </w:rPr>
      </w:pPr>
      <w:r>
        <w:rPr>
          <w:rFonts w:ascii="Trebuchet MS" w:hAnsi="Trebuchet MS"/>
          <w:b/>
          <w:color w:val="000000" w:themeColor="text1"/>
          <w:sz w:val="20"/>
          <w:szCs w:val="20"/>
        </w:rPr>
        <w:lastRenderedPageBreak/>
        <w:t>app_storefront_core</w:t>
      </w:r>
      <w:r w:rsidR="00AA53C8" w:rsidRPr="00374E36">
        <w:rPr>
          <w:rFonts w:ascii="Trebuchet MS" w:hAnsi="Trebuchet MS"/>
          <w:b/>
          <w:color w:val="000000" w:themeColor="text1"/>
          <w:sz w:val="20"/>
          <w:szCs w:val="20"/>
        </w:rPr>
        <w:t>/cartridge/</w:t>
      </w:r>
      <w:r>
        <w:rPr>
          <w:rFonts w:ascii="Trebuchet MS" w:hAnsi="Trebuchet MS"/>
          <w:b/>
          <w:color w:val="000000" w:themeColor="text1"/>
          <w:sz w:val="20"/>
          <w:szCs w:val="20"/>
        </w:rPr>
        <w:t>scripts/util</w:t>
      </w:r>
      <w:r w:rsidR="00AA53C8" w:rsidRPr="00374E36">
        <w:rPr>
          <w:rFonts w:ascii="Trebuchet MS" w:hAnsi="Trebuchet MS"/>
          <w:b/>
          <w:color w:val="000000" w:themeColor="text1"/>
          <w:sz w:val="20"/>
          <w:szCs w:val="20"/>
        </w:rPr>
        <w:t>/</w:t>
      </w:r>
      <w:r>
        <w:rPr>
          <w:rFonts w:ascii="Trebuchet MS" w:hAnsi="Trebuchet MS"/>
          <w:b/>
          <w:color w:val="000000" w:themeColor="text1"/>
          <w:sz w:val="20"/>
          <w:szCs w:val="20"/>
        </w:rPr>
        <w:t>Resource.ds</w:t>
      </w:r>
    </w:p>
    <w:p w14:paraId="09343805" w14:textId="3E15F097" w:rsidR="00233798" w:rsidRDefault="00233798" w:rsidP="00233798">
      <w:pPr>
        <w:pStyle w:val="HTMLPreformatted"/>
        <w:shd w:val="clear" w:color="auto" w:fill="FFFFFF"/>
        <w:tabs>
          <w:tab w:val="clear" w:pos="1832"/>
        </w:tabs>
        <w:ind w:left="630"/>
        <w:rPr>
          <w:rFonts w:ascii="Trebuchet MS" w:hAnsi="Trebuchet MS"/>
          <w:sz w:val="20"/>
          <w:szCs w:val="20"/>
        </w:rPr>
      </w:pPr>
      <w:r>
        <w:rPr>
          <w:rFonts w:ascii="Trebuchet MS" w:hAnsi="Trebuchet MS"/>
          <w:sz w:val="20"/>
          <w:szCs w:val="20"/>
        </w:rPr>
        <w:t>Add next line into the preferences object:</w:t>
      </w:r>
    </w:p>
    <w:p w14:paraId="7E327844" w14:textId="6C643714" w:rsidR="00233798" w:rsidRPr="009C64C9" w:rsidRDefault="00233798" w:rsidP="00233798">
      <w:pPr>
        <w:pStyle w:val="StyleCOde"/>
        <w:rPr>
          <w:lang w:val="en-US"/>
        </w:rPr>
      </w:pPr>
      <w:r w:rsidRPr="00233798">
        <w:t>HIPAY_ENABLED: Site.getCurrent().getCustomPreferenceValue('hipayEnabled')</w:t>
      </w:r>
      <w:r w:rsidR="009C64C9">
        <w:t>,</w:t>
      </w:r>
      <w:r w:rsidR="009C64C9" w:rsidRPr="009C64C9">
        <w:rPr>
          <w:rFonts w:ascii="Consolas" w:hAnsi="Consolas" w:cs="Consolas"/>
          <w:color w:val="000000"/>
          <w:highlight w:val="blue"/>
          <w:lang w:val="en-US"/>
        </w:rPr>
        <w:t xml:space="preserve"> </w:t>
      </w:r>
      <w:r w:rsidR="009C64C9" w:rsidRPr="009C64C9">
        <w:t>HIPAY_ENABLE_ONECLICK: Site.getCurrent().getCustomPreferenceValue('hipayEnableOneClick')</w:t>
      </w:r>
    </w:p>
    <w:p w14:paraId="442ADB7F" w14:textId="20690A8C" w:rsidR="00233798" w:rsidRDefault="00233798" w:rsidP="00D82722">
      <w:pPr>
        <w:pStyle w:val="HTMLPreformatted"/>
        <w:shd w:val="clear" w:color="auto" w:fill="FFFFFF"/>
        <w:tabs>
          <w:tab w:val="clear" w:pos="1832"/>
        </w:tabs>
        <w:jc w:val="center"/>
        <w:rPr>
          <w:rFonts w:ascii="Trebuchet MS" w:hAnsi="Trebuchet MS"/>
          <w:sz w:val="20"/>
          <w:szCs w:val="20"/>
        </w:rPr>
      </w:pPr>
      <w:r>
        <w:rPr>
          <w:rFonts w:ascii="Trebuchet MS" w:hAnsi="Trebuchet MS"/>
          <w:noProof/>
          <w:sz w:val="20"/>
          <w:szCs w:val="20"/>
        </w:rPr>
        <w:drawing>
          <wp:inline distT="0" distB="0" distL="0" distR="0" wp14:anchorId="4835C516" wp14:editId="1B059F40">
            <wp:extent cx="5670778" cy="2466422"/>
            <wp:effectExtent l="19050" t="19050" r="25400" b="1016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BRPF_1.png"/>
                    <pic:cNvPicPr/>
                  </pic:nvPicPr>
                  <pic:blipFill>
                    <a:blip r:embed="rId50">
                      <a:extLst>
                        <a:ext uri="{28A0092B-C50C-407E-A947-70E740481C1C}">
                          <a14:useLocalDpi xmlns:a14="http://schemas.microsoft.com/office/drawing/2010/main" val="0"/>
                        </a:ext>
                      </a:extLst>
                    </a:blip>
                    <a:stretch>
                      <a:fillRect/>
                    </a:stretch>
                  </pic:blipFill>
                  <pic:spPr>
                    <a:xfrm>
                      <a:off x="0" y="0"/>
                      <a:ext cx="5670778" cy="2466422"/>
                    </a:xfrm>
                    <a:prstGeom prst="rect">
                      <a:avLst/>
                    </a:prstGeom>
                    <a:ln w="3175">
                      <a:solidFill>
                        <a:schemeClr val="tx1"/>
                      </a:solidFill>
                    </a:ln>
                  </pic:spPr>
                </pic:pic>
              </a:graphicData>
            </a:graphic>
          </wp:inline>
        </w:drawing>
      </w:r>
    </w:p>
    <w:p w14:paraId="78C665D6" w14:textId="3518A254" w:rsidR="00542359" w:rsidRPr="003E7830" w:rsidRDefault="00542359" w:rsidP="00233798">
      <w:pPr>
        <w:pStyle w:val="HTMLPreformatted"/>
        <w:shd w:val="clear" w:color="auto" w:fill="FFFFFF"/>
        <w:tabs>
          <w:tab w:val="clear" w:pos="1832"/>
        </w:tabs>
        <w:ind w:left="630"/>
        <w:rPr>
          <w:rFonts w:ascii="Trebuchet MS" w:hAnsi="Trebuchet MS"/>
          <w:sz w:val="20"/>
          <w:szCs w:val="20"/>
        </w:rPr>
      </w:pPr>
      <w:r w:rsidRPr="003E7830">
        <w:rPr>
          <w:rFonts w:ascii="Trebuchet MS" w:hAnsi="Trebuchet MS"/>
          <w:color w:val="FF0000"/>
          <w:sz w:val="24"/>
          <w:szCs w:val="20"/>
        </w:rPr>
        <w:t xml:space="preserve">The following steps should be applied only to pipeline storefront version. For controllers storefront version </w:t>
      </w:r>
      <w:r w:rsidR="0076599E" w:rsidRPr="003E7830">
        <w:rPr>
          <w:rFonts w:ascii="Trebuchet MS" w:hAnsi="Trebuchet MS"/>
          <w:color w:val="FF0000"/>
          <w:sz w:val="24"/>
          <w:szCs w:val="20"/>
        </w:rPr>
        <w:t xml:space="preserve">please </w:t>
      </w:r>
      <w:r w:rsidR="00682013" w:rsidRPr="003E7830">
        <w:rPr>
          <w:rFonts w:ascii="Trebuchet MS" w:hAnsi="Trebuchet MS"/>
          <w:color w:val="FF0000"/>
          <w:sz w:val="24"/>
          <w:szCs w:val="20"/>
        </w:rPr>
        <w:t>jump</w:t>
      </w:r>
      <w:r w:rsidRPr="003E7830">
        <w:rPr>
          <w:rFonts w:ascii="Trebuchet MS" w:hAnsi="Trebuchet MS"/>
          <w:color w:val="FF0000"/>
          <w:sz w:val="24"/>
          <w:szCs w:val="20"/>
        </w:rPr>
        <w:t xml:space="preserve"> </w:t>
      </w:r>
      <w:r w:rsidR="00682013" w:rsidRPr="003E7830">
        <w:rPr>
          <w:rFonts w:ascii="Trebuchet MS" w:hAnsi="Trebuchet MS"/>
          <w:color w:val="FF0000"/>
          <w:sz w:val="24"/>
          <w:szCs w:val="20"/>
        </w:rPr>
        <w:t>to</w:t>
      </w:r>
      <w:r w:rsidRPr="003E7830">
        <w:rPr>
          <w:rFonts w:ascii="Trebuchet MS" w:hAnsi="Trebuchet MS"/>
          <w:color w:val="FF0000"/>
          <w:sz w:val="24"/>
          <w:szCs w:val="20"/>
        </w:rPr>
        <w:t xml:space="preserve"> step </w:t>
      </w:r>
      <w:r w:rsidR="00EA082F" w:rsidRPr="003E7830">
        <w:rPr>
          <w:rFonts w:ascii="Trebuchet MS" w:hAnsi="Trebuchet MS"/>
          <w:color w:val="FF0000"/>
          <w:sz w:val="24"/>
          <w:szCs w:val="20"/>
        </w:rPr>
        <w:t>1</w:t>
      </w:r>
      <w:r w:rsidR="004F184B">
        <w:rPr>
          <w:rFonts w:ascii="Trebuchet MS" w:hAnsi="Trebuchet MS"/>
          <w:color w:val="FF0000"/>
          <w:sz w:val="24"/>
          <w:szCs w:val="20"/>
        </w:rPr>
        <w:t>3</w:t>
      </w:r>
      <w:r w:rsidRPr="003E7830">
        <w:rPr>
          <w:rFonts w:ascii="Trebuchet MS" w:hAnsi="Trebuchet MS"/>
          <w:color w:val="FF0000"/>
          <w:sz w:val="24"/>
          <w:szCs w:val="20"/>
        </w:rPr>
        <w:t>.</w:t>
      </w:r>
    </w:p>
    <w:p w14:paraId="7B055BDE" w14:textId="6195B10A" w:rsidR="00300F84" w:rsidRPr="00F40286" w:rsidRDefault="00300F84" w:rsidP="00300F84">
      <w:pPr>
        <w:pStyle w:val="HTMLPreformatted"/>
        <w:numPr>
          <w:ilvl w:val="0"/>
          <w:numId w:val="18"/>
        </w:numPr>
        <w:shd w:val="clear" w:color="auto" w:fill="FFFFFF"/>
        <w:tabs>
          <w:tab w:val="clear" w:pos="1832"/>
          <w:tab w:val="clear" w:pos="2748"/>
          <w:tab w:val="left" w:pos="1170"/>
        </w:tabs>
        <w:ind w:left="1080"/>
        <w:rPr>
          <w:b/>
          <w:color w:val="333333"/>
          <w:sz w:val="21"/>
          <w:szCs w:val="21"/>
        </w:rPr>
      </w:pPr>
      <w:r w:rsidRPr="00374E36">
        <w:rPr>
          <w:rFonts w:ascii="Trebuchet MS" w:hAnsi="Trebuchet MS"/>
          <w:b/>
          <w:color w:val="000000" w:themeColor="text1"/>
          <w:sz w:val="20"/>
          <w:szCs w:val="20"/>
        </w:rPr>
        <w:t>app_storefront_pipelines/cartridge/pipelines/</w:t>
      </w:r>
      <w:r w:rsidRPr="00374E36">
        <w:rPr>
          <w:rFonts w:ascii="Trebuchet MS" w:hAnsi="Trebuchet MS"/>
          <w:b/>
          <w:color w:val="000000" w:themeColor="text1"/>
          <w:sz w:val="20"/>
          <w:szCs w:val="20"/>
          <w:lang w:val="bg-BG"/>
        </w:rPr>
        <w:t>CO</w:t>
      </w:r>
      <w:r w:rsidRPr="00374E36">
        <w:rPr>
          <w:rFonts w:ascii="Trebuchet MS" w:hAnsi="Trebuchet MS"/>
          <w:b/>
          <w:color w:val="000000" w:themeColor="text1"/>
          <w:sz w:val="20"/>
          <w:szCs w:val="20"/>
        </w:rPr>
        <w:t>Billing.xml</w:t>
      </w:r>
    </w:p>
    <w:p w14:paraId="72F02054" w14:textId="37D4341C" w:rsidR="001D5A55" w:rsidRPr="0040085F" w:rsidRDefault="00234D4F" w:rsidP="003B1E5A">
      <w:pPr>
        <w:ind w:left="270" w:firstLine="360"/>
        <w:jc w:val="both"/>
        <w:rPr>
          <w:rFonts w:ascii="Trebuchet MS" w:hAnsi="Trebuchet MS"/>
          <w:color w:val="000000" w:themeColor="text1"/>
          <w:sz w:val="20"/>
          <w:szCs w:val="20"/>
        </w:rPr>
      </w:pPr>
      <w:r>
        <w:rPr>
          <w:rFonts w:ascii="Trebuchet MS" w:hAnsi="Trebuchet MS"/>
          <w:color w:val="000000" w:themeColor="text1"/>
          <w:sz w:val="20"/>
          <w:szCs w:val="20"/>
          <w:lang w:val="bg-BG"/>
        </w:rPr>
        <w:t>There is a change made i</w:t>
      </w:r>
      <w:r w:rsidR="001D5A55" w:rsidRPr="0040085F">
        <w:rPr>
          <w:rFonts w:ascii="Trebuchet MS" w:hAnsi="Trebuchet MS"/>
          <w:color w:val="000000" w:themeColor="text1"/>
          <w:sz w:val="20"/>
          <w:szCs w:val="20"/>
          <w:lang w:val="bg-BG"/>
        </w:rPr>
        <w:t>n CO</w:t>
      </w:r>
      <w:r w:rsidR="001D5A55" w:rsidRPr="0040085F">
        <w:rPr>
          <w:rFonts w:ascii="Trebuchet MS" w:hAnsi="Trebuchet MS"/>
          <w:color w:val="000000" w:themeColor="text1"/>
          <w:sz w:val="20"/>
          <w:szCs w:val="20"/>
        </w:rPr>
        <w:t>Billing-ResetPaymentForms due to the fact that multiple HiPay payment methods ha</w:t>
      </w:r>
      <w:r>
        <w:rPr>
          <w:rFonts w:ascii="Trebuchet MS" w:hAnsi="Trebuchet MS"/>
          <w:color w:val="000000" w:themeColor="text1"/>
          <w:sz w:val="20"/>
          <w:szCs w:val="20"/>
        </w:rPr>
        <w:t>ve</w:t>
      </w:r>
      <w:r w:rsidR="001D5A55" w:rsidRPr="0040085F">
        <w:rPr>
          <w:rFonts w:ascii="Trebuchet MS" w:hAnsi="Trebuchet MS"/>
          <w:color w:val="000000" w:themeColor="text1"/>
          <w:sz w:val="20"/>
          <w:szCs w:val="20"/>
        </w:rPr>
        <w:t xml:space="preserve"> been added. This change remove</w:t>
      </w:r>
      <w:r>
        <w:rPr>
          <w:rFonts w:ascii="Trebuchet MS" w:hAnsi="Trebuchet MS"/>
          <w:color w:val="000000" w:themeColor="text1"/>
          <w:sz w:val="20"/>
          <w:szCs w:val="20"/>
        </w:rPr>
        <w:t>s</w:t>
      </w:r>
      <w:r w:rsidR="001D5A55" w:rsidRPr="0040085F">
        <w:rPr>
          <w:rFonts w:ascii="Trebuchet MS" w:hAnsi="Trebuchet MS"/>
          <w:color w:val="000000" w:themeColor="text1"/>
          <w:sz w:val="20"/>
          <w:szCs w:val="20"/>
        </w:rPr>
        <w:t xml:space="preserve"> the existing payment instruments</w:t>
      </w:r>
      <w:r>
        <w:rPr>
          <w:rFonts w:ascii="Trebuchet MS" w:hAnsi="Trebuchet MS"/>
          <w:color w:val="000000" w:themeColor="text1"/>
          <w:sz w:val="20"/>
          <w:szCs w:val="20"/>
        </w:rPr>
        <w:t>,</w:t>
      </w:r>
      <w:r w:rsidR="001D5A55" w:rsidRPr="0040085F">
        <w:rPr>
          <w:rFonts w:ascii="Trebuchet MS" w:hAnsi="Trebuchet MS"/>
          <w:color w:val="000000" w:themeColor="text1"/>
          <w:sz w:val="20"/>
          <w:szCs w:val="20"/>
        </w:rPr>
        <w:t xml:space="preserve"> if any</w:t>
      </w:r>
      <w:r>
        <w:rPr>
          <w:rFonts w:ascii="Trebuchet MS" w:hAnsi="Trebuchet MS"/>
          <w:color w:val="000000" w:themeColor="text1"/>
          <w:sz w:val="20"/>
          <w:szCs w:val="20"/>
        </w:rPr>
        <w:t>,</w:t>
      </w:r>
      <w:r w:rsidR="001D5A55" w:rsidRPr="0040085F">
        <w:rPr>
          <w:rFonts w:ascii="Trebuchet MS" w:hAnsi="Trebuchet MS"/>
          <w:color w:val="000000" w:themeColor="text1"/>
          <w:sz w:val="20"/>
          <w:szCs w:val="20"/>
        </w:rPr>
        <w:t xml:space="preserve"> and applies only the selected one</w:t>
      </w:r>
      <w:r w:rsidR="00854C58">
        <w:rPr>
          <w:rFonts w:ascii="Trebuchet MS" w:hAnsi="Trebuchet MS"/>
          <w:color w:val="000000" w:themeColor="text1"/>
          <w:sz w:val="20"/>
          <w:szCs w:val="20"/>
        </w:rPr>
        <w:t xml:space="preserve"> for case if HiPay enabled</w:t>
      </w:r>
      <w:r w:rsidR="001D5A55" w:rsidRPr="0040085F">
        <w:rPr>
          <w:rFonts w:ascii="Trebuchet MS" w:hAnsi="Trebuchet MS"/>
          <w:color w:val="000000" w:themeColor="text1"/>
          <w:sz w:val="20"/>
          <w:szCs w:val="20"/>
        </w:rPr>
        <w:t xml:space="preserve">. </w:t>
      </w:r>
    </w:p>
    <w:p w14:paraId="157B5D38" w14:textId="039B26CA" w:rsidR="00836803" w:rsidRDefault="00854C58" w:rsidP="00836803">
      <w:pPr>
        <w:ind w:left="270" w:firstLine="360"/>
        <w:rPr>
          <w:rFonts w:ascii="Trebuchet MS" w:hAnsi="Trebuchet MS"/>
          <w:sz w:val="20"/>
          <w:szCs w:val="20"/>
        </w:rPr>
      </w:pPr>
      <w:r>
        <w:rPr>
          <w:rFonts w:ascii="Trebuchet MS" w:hAnsi="Trebuchet MS"/>
          <w:sz w:val="20"/>
          <w:szCs w:val="20"/>
        </w:rPr>
        <w:t>After</w:t>
      </w:r>
      <w:r w:rsidR="00842991">
        <w:rPr>
          <w:rFonts w:ascii="Trebuchet MS" w:hAnsi="Trebuchet MS"/>
          <w:sz w:val="20"/>
          <w:szCs w:val="20"/>
        </w:rPr>
        <w:t xml:space="preserve"> the</w:t>
      </w:r>
      <w:r>
        <w:rPr>
          <w:rFonts w:ascii="Trebuchet MS" w:hAnsi="Trebuchet MS"/>
          <w:sz w:val="20"/>
          <w:szCs w:val="20"/>
        </w:rPr>
        <w:t xml:space="preserve"> Cart-GetExistingBasket add the </w:t>
      </w:r>
      <w:r w:rsidR="00842991">
        <w:rPr>
          <w:rFonts w:ascii="Trebuchet MS" w:hAnsi="Trebuchet MS"/>
          <w:sz w:val="20"/>
          <w:szCs w:val="20"/>
        </w:rPr>
        <w:t>Decision</w:t>
      </w:r>
      <w:r>
        <w:rPr>
          <w:rFonts w:ascii="Trebuchet MS" w:hAnsi="Trebuchet MS"/>
          <w:sz w:val="20"/>
          <w:szCs w:val="20"/>
        </w:rPr>
        <w:t xml:space="preserve"> node.</w:t>
      </w:r>
      <w:r w:rsidR="00A25DEA">
        <w:rPr>
          <w:rFonts w:ascii="Trebuchet MS" w:hAnsi="Trebuchet MS"/>
          <w:sz w:val="20"/>
          <w:szCs w:val="20"/>
        </w:rPr>
        <w:t xml:space="preserve"> </w:t>
      </w:r>
      <w:r w:rsidR="00836803">
        <w:rPr>
          <w:rFonts w:ascii="Trebuchet MS" w:hAnsi="Trebuchet MS"/>
          <w:sz w:val="20"/>
          <w:szCs w:val="20"/>
        </w:rPr>
        <w:t>The ‘no’ transition goes to the default implementation for case if HiPay is disabled.</w:t>
      </w:r>
    </w:p>
    <w:p w14:paraId="49CACEF8" w14:textId="794F209F" w:rsidR="00842991" w:rsidRDefault="00842991" w:rsidP="004F3B7E">
      <w:pPr>
        <w:tabs>
          <w:tab w:val="left" w:pos="180"/>
          <w:tab w:val="left" w:pos="540"/>
        </w:tabs>
        <w:ind w:left="630"/>
        <w:rPr>
          <w:rFonts w:ascii="Trebuchet MS" w:hAnsi="Trebuchet MS"/>
          <w:sz w:val="20"/>
          <w:szCs w:val="20"/>
        </w:rPr>
      </w:pPr>
    </w:p>
    <w:p w14:paraId="0064C8AC" w14:textId="77777777" w:rsidR="00842991" w:rsidRDefault="00842991" w:rsidP="00375802">
      <w:pPr>
        <w:ind w:left="270" w:firstLine="360"/>
        <w:rPr>
          <w:rFonts w:ascii="Trebuchet MS" w:hAnsi="Trebuchet MS"/>
          <w:sz w:val="20"/>
          <w:szCs w:val="20"/>
        </w:rPr>
      </w:pPr>
    </w:p>
    <w:p w14:paraId="2BF080FF" w14:textId="3129AE67" w:rsidR="00E355DA" w:rsidRDefault="00A25DEA" w:rsidP="00375802">
      <w:pPr>
        <w:ind w:left="270" w:firstLine="360"/>
        <w:rPr>
          <w:rFonts w:ascii="Trebuchet MS" w:hAnsi="Trebuchet MS"/>
          <w:sz w:val="20"/>
          <w:szCs w:val="20"/>
        </w:rPr>
      </w:pPr>
      <w:r>
        <w:rPr>
          <w:rFonts w:ascii="Trebuchet MS" w:hAnsi="Trebuchet MS"/>
          <w:sz w:val="20"/>
          <w:szCs w:val="20"/>
        </w:rPr>
        <w:t>For case if HiPay is enabled add</w:t>
      </w:r>
      <w:r w:rsidR="00E355DA">
        <w:rPr>
          <w:rFonts w:ascii="Trebuchet MS" w:hAnsi="Trebuchet MS"/>
          <w:sz w:val="20"/>
          <w:szCs w:val="20"/>
        </w:rPr>
        <w:t xml:space="preserve"> </w:t>
      </w:r>
      <w:r w:rsidR="00234D4F">
        <w:rPr>
          <w:rFonts w:ascii="Trebuchet MS" w:hAnsi="Trebuchet MS"/>
          <w:sz w:val="20"/>
          <w:szCs w:val="20"/>
        </w:rPr>
        <w:t xml:space="preserve">the </w:t>
      </w:r>
      <w:r w:rsidR="008701E2">
        <w:rPr>
          <w:rFonts w:ascii="Trebuchet MS" w:hAnsi="Trebuchet MS"/>
          <w:sz w:val="20"/>
          <w:szCs w:val="20"/>
        </w:rPr>
        <w:t>script</w:t>
      </w:r>
      <w:r w:rsidR="00317260">
        <w:rPr>
          <w:rFonts w:ascii="Trebuchet MS" w:hAnsi="Trebuchet MS"/>
          <w:sz w:val="20"/>
          <w:szCs w:val="20"/>
        </w:rPr>
        <w:t xml:space="preserve"> node</w:t>
      </w:r>
      <w:r w:rsidR="00F92595">
        <w:rPr>
          <w:rFonts w:ascii="Trebuchet MS" w:hAnsi="Trebuchet MS"/>
          <w:sz w:val="20"/>
          <w:szCs w:val="20"/>
        </w:rPr>
        <w:t xml:space="preserve"> </w:t>
      </w:r>
      <w:r w:rsidR="006F7F66">
        <w:rPr>
          <w:rFonts w:ascii="Trebuchet MS" w:hAnsi="Trebuchet MS"/>
          <w:sz w:val="20"/>
          <w:szCs w:val="20"/>
        </w:rPr>
        <w:t xml:space="preserve">set </w:t>
      </w:r>
      <w:r w:rsidR="00F92595">
        <w:rPr>
          <w:rFonts w:ascii="Trebuchet MS" w:hAnsi="Trebuchet MS"/>
          <w:sz w:val="20"/>
          <w:szCs w:val="20"/>
        </w:rPr>
        <w:t>to</w:t>
      </w:r>
      <w:r w:rsidR="008701E2">
        <w:rPr>
          <w:rFonts w:ascii="Trebuchet MS" w:hAnsi="Trebuchet MS"/>
          <w:sz w:val="20"/>
          <w:szCs w:val="20"/>
        </w:rPr>
        <w:t xml:space="preserve"> Hi</w:t>
      </w:r>
      <w:r w:rsidR="00317260">
        <w:rPr>
          <w:rFonts w:ascii="Trebuchet MS" w:hAnsi="Trebuchet MS"/>
          <w:sz w:val="20"/>
          <w:szCs w:val="20"/>
        </w:rPr>
        <w:t>P</w:t>
      </w:r>
      <w:r w:rsidR="008701E2">
        <w:rPr>
          <w:rFonts w:ascii="Trebuchet MS" w:hAnsi="Trebuchet MS"/>
          <w:sz w:val="20"/>
          <w:szCs w:val="20"/>
        </w:rPr>
        <w:t>ay</w:t>
      </w:r>
      <w:r w:rsidR="00317260">
        <w:rPr>
          <w:rFonts w:ascii="Trebuchet MS" w:hAnsi="Trebuchet MS"/>
          <w:sz w:val="20"/>
          <w:szCs w:val="20"/>
        </w:rPr>
        <w:t>ResetPayments</w:t>
      </w:r>
      <w:r w:rsidR="008701E2">
        <w:rPr>
          <w:rFonts w:ascii="Trebuchet MS" w:hAnsi="Trebuchet MS"/>
          <w:sz w:val="20"/>
          <w:szCs w:val="20"/>
        </w:rPr>
        <w:t>.js</w:t>
      </w:r>
      <w:r w:rsidR="004E6AE0">
        <w:rPr>
          <w:rFonts w:ascii="Trebuchet MS" w:hAnsi="Trebuchet MS"/>
          <w:sz w:val="20"/>
          <w:szCs w:val="20"/>
        </w:rPr>
        <w:t xml:space="preserve"> and two end nodes</w:t>
      </w:r>
      <w:r w:rsidR="00317260">
        <w:rPr>
          <w:rFonts w:ascii="Trebuchet MS" w:hAnsi="Trebuchet MS"/>
          <w:sz w:val="20"/>
          <w:szCs w:val="20"/>
        </w:rPr>
        <w:t xml:space="preserve"> as</w:t>
      </w:r>
      <w:r w:rsidR="00E355DA">
        <w:rPr>
          <w:rFonts w:ascii="Trebuchet MS" w:hAnsi="Trebuchet MS"/>
          <w:sz w:val="20"/>
          <w:szCs w:val="20"/>
        </w:rPr>
        <w:t xml:space="preserve"> described below.</w:t>
      </w:r>
    </w:p>
    <w:p w14:paraId="2BDBB466" w14:textId="6C2D86B3" w:rsidR="00174B01" w:rsidRPr="006176DE" w:rsidRDefault="00854C58" w:rsidP="0075159A">
      <w:pPr>
        <w:pStyle w:val="ListParagraph"/>
        <w:numPr>
          <w:ilvl w:val="0"/>
          <w:numId w:val="19"/>
        </w:numPr>
        <w:spacing w:after="0" w:line="240" w:lineRule="auto"/>
        <w:rPr>
          <w:rFonts w:ascii="Trebuchet MS" w:hAnsi="Trebuchet MS"/>
          <w:sz w:val="20"/>
          <w:szCs w:val="20"/>
        </w:rPr>
      </w:pPr>
      <w:r>
        <w:rPr>
          <w:rFonts w:ascii="Trebuchet MS" w:hAnsi="Trebuchet MS"/>
          <w:sz w:val="20"/>
          <w:szCs w:val="20"/>
        </w:rPr>
        <w:t>D</w:t>
      </w:r>
      <w:r w:rsidRPr="009417E6">
        <w:rPr>
          <w:rFonts w:ascii="Trebuchet MS" w:hAnsi="Trebuchet MS"/>
          <w:sz w:val="20"/>
          <w:szCs w:val="20"/>
        </w:rPr>
        <w:t>ecision Key</w:t>
      </w:r>
      <w:r w:rsidR="00174B01" w:rsidRPr="009417E6">
        <w:rPr>
          <w:rFonts w:ascii="Trebuchet MS" w:hAnsi="Trebuchet MS"/>
          <w:sz w:val="20"/>
          <w:szCs w:val="20"/>
        </w:rPr>
        <w:t xml:space="preserve"> :</w:t>
      </w:r>
      <w:r w:rsidR="00174B01" w:rsidRPr="00854C58">
        <w:rPr>
          <w:rFonts w:ascii="Times New Roman" w:hAnsi="Times New Roman" w:cs="Times New Roman"/>
          <w:sz w:val="20"/>
          <w:szCs w:val="20"/>
        </w:rPr>
        <w:t xml:space="preserve"> </w:t>
      </w:r>
      <w:r w:rsidRPr="006176DE">
        <w:rPr>
          <w:rFonts w:ascii="Trebuchet MS" w:hAnsi="Trebuchet MS" w:cs="Times New Roman"/>
          <w:sz w:val="20"/>
          <w:szCs w:val="20"/>
        </w:rPr>
        <w:t>dw.system.Site.getCurrent().getCustomPreferenceValue('hipayEnabled')</w:t>
      </w:r>
    </w:p>
    <w:p w14:paraId="75184FE3" w14:textId="02A976DE" w:rsidR="006176DE" w:rsidRPr="00F92595" w:rsidRDefault="008701E2" w:rsidP="0075159A">
      <w:pPr>
        <w:pStyle w:val="ListParagraph"/>
        <w:numPr>
          <w:ilvl w:val="0"/>
          <w:numId w:val="19"/>
        </w:numPr>
        <w:spacing w:after="0" w:line="240" w:lineRule="auto"/>
        <w:rPr>
          <w:rFonts w:ascii="Trebuchet MS" w:hAnsi="Trebuchet MS"/>
          <w:sz w:val="20"/>
          <w:szCs w:val="20"/>
        </w:rPr>
      </w:pPr>
      <w:r>
        <w:rPr>
          <w:rFonts w:ascii="Trebuchet MS" w:hAnsi="Trebuchet MS" w:cs="Times New Roman"/>
          <w:sz w:val="20"/>
          <w:szCs w:val="20"/>
        </w:rPr>
        <w:t>Script Node</w:t>
      </w:r>
      <w:r w:rsidR="006176DE" w:rsidRPr="006176DE">
        <w:rPr>
          <w:rFonts w:ascii="Trebuchet MS" w:hAnsi="Trebuchet MS" w:cs="Times New Roman"/>
          <w:sz w:val="20"/>
          <w:szCs w:val="20"/>
        </w:rPr>
        <w:t xml:space="preserve"> : </w:t>
      </w:r>
      <w:r w:rsidRPr="008701E2">
        <w:rPr>
          <w:rFonts w:ascii="Trebuchet MS" w:hAnsi="Trebuchet MS" w:cs="Times New Roman"/>
          <w:sz w:val="20"/>
          <w:szCs w:val="20"/>
        </w:rPr>
        <w:t>int_hipay_controllers:pipelets/HiPayResetPaymentForms.js</w:t>
      </w:r>
    </w:p>
    <w:p w14:paraId="3A499B46" w14:textId="77777777" w:rsidR="00F92595" w:rsidRPr="006176DE" w:rsidRDefault="00F92595" w:rsidP="00F92595">
      <w:pPr>
        <w:pStyle w:val="ListParagraph"/>
        <w:spacing w:after="0" w:line="240" w:lineRule="auto"/>
        <w:rPr>
          <w:rFonts w:ascii="Trebuchet MS" w:hAnsi="Trebuchet MS"/>
          <w:sz w:val="20"/>
          <w:szCs w:val="20"/>
        </w:rPr>
      </w:pPr>
    </w:p>
    <w:p w14:paraId="6760578B" w14:textId="504F4833" w:rsidR="006176DE" w:rsidRPr="006176DE" w:rsidRDefault="00F92595" w:rsidP="00B16A67">
      <w:pPr>
        <w:pStyle w:val="ListParagraph"/>
        <w:spacing w:after="0" w:line="240" w:lineRule="auto"/>
        <w:ind w:left="0"/>
        <w:jc w:val="center"/>
        <w:rPr>
          <w:rFonts w:ascii="Trebuchet MS" w:hAnsi="Trebuchet MS"/>
          <w:sz w:val="20"/>
          <w:szCs w:val="20"/>
        </w:rPr>
      </w:pPr>
      <w:r>
        <w:rPr>
          <w:rFonts w:ascii="Trebuchet MS" w:hAnsi="Trebuchet MS"/>
          <w:noProof/>
          <w:sz w:val="20"/>
          <w:szCs w:val="20"/>
        </w:rPr>
        <w:lastRenderedPageBreak/>
        <w:drawing>
          <wp:inline distT="0" distB="0" distL="0" distR="0" wp14:anchorId="0C91AA1E" wp14:editId="363A0599">
            <wp:extent cx="5233750" cy="3822726"/>
            <wp:effectExtent l="19050" t="19050" r="24130" b="254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BILLING_1.png"/>
                    <pic:cNvPicPr/>
                  </pic:nvPicPr>
                  <pic:blipFill>
                    <a:blip r:embed="rId51">
                      <a:extLst>
                        <a:ext uri="{28A0092B-C50C-407E-A947-70E740481C1C}">
                          <a14:useLocalDpi xmlns:a14="http://schemas.microsoft.com/office/drawing/2010/main" val="0"/>
                        </a:ext>
                      </a:extLst>
                    </a:blip>
                    <a:stretch>
                      <a:fillRect/>
                    </a:stretch>
                  </pic:blipFill>
                  <pic:spPr>
                    <a:xfrm>
                      <a:off x="0" y="0"/>
                      <a:ext cx="5233750" cy="3822726"/>
                    </a:xfrm>
                    <a:prstGeom prst="rect">
                      <a:avLst/>
                    </a:prstGeom>
                    <a:ln>
                      <a:solidFill>
                        <a:schemeClr val="tx1"/>
                      </a:solidFill>
                    </a:ln>
                  </pic:spPr>
                </pic:pic>
              </a:graphicData>
            </a:graphic>
          </wp:inline>
        </w:drawing>
      </w:r>
    </w:p>
    <w:p w14:paraId="430DD8A2" w14:textId="77777777" w:rsidR="00C4750D" w:rsidRDefault="00C4750D" w:rsidP="00D96566">
      <w:pPr>
        <w:rPr>
          <w:rFonts w:ascii="Trebuchet MS" w:hAnsi="Trebuchet MS"/>
          <w:sz w:val="20"/>
          <w:szCs w:val="20"/>
        </w:rPr>
      </w:pPr>
    </w:p>
    <w:p w14:paraId="66797969" w14:textId="2339DCFD" w:rsidR="001232B2" w:rsidRDefault="001232B2">
      <w:pPr>
        <w:rPr>
          <w:rFonts w:ascii="Trebuchet MS" w:hAnsi="Trebuchet MS"/>
          <w:sz w:val="20"/>
          <w:szCs w:val="20"/>
        </w:rPr>
      </w:pPr>
    </w:p>
    <w:p w14:paraId="7321BFEF" w14:textId="77777777" w:rsidR="000F4D13" w:rsidRDefault="00D96566" w:rsidP="002D2C78">
      <w:pPr>
        <w:ind w:left="270" w:firstLine="360"/>
        <w:jc w:val="both"/>
        <w:rPr>
          <w:rFonts w:ascii="Trebuchet MS" w:hAnsi="Trebuchet MS"/>
          <w:sz w:val="20"/>
          <w:szCs w:val="20"/>
        </w:rPr>
      </w:pPr>
      <w:r w:rsidRPr="0040085F">
        <w:rPr>
          <w:rFonts w:ascii="Trebuchet MS" w:hAnsi="Trebuchet MS"/>
          <w:sz w:val="20"/>
          <w:szCs w:val="20"/>
        </w:rPr>
        <w:t xml:space="preserve">To split the </w:t>
      </w:r>
      <w:r w:rsidR="008B15C0">
        <w:rPr>
          <w:rFonts w:ascii="Trebuchet MS" w:hAnsi="Trebuchet MS"/>
          <w:sz w:val="20"/>
          <w:szCs w:val="20"/>
        </w:rPr>
        <w:t xml:space="preserve">full </w:t>
      </w:r>
      <w:r w:rsidRPr="0040085F">
        <w:rPr>
          <w:rFonts w:ascii="Trebuchet MS" w:hAnsi="Trebuchet MS"/>
          <w:sz w:val="20"/>
          <w:szCs w:val="20"/>
        </w:rPr>
        <w:t>Card Holder name for Ame</w:t>
      </w:r>
      <w:r w:rsidR="008B15C0">
        <w:rPr>
          <w:rFonts w:ascii="Trebuchet MS" w:hAnsi="Trebuchet MS"/>
          <w:sz w:val="20"/>
          <w:szCs w:val="20"/>
        </w:rPr>
        <w:t>rican E</w:t>
      </w:r>
      <w:r w:rsidRPr="0040085F">
        <w:rPr>
          <w:rFonts w:ascii="Trebuchet MS" w:hAnsi="Trebuchet MS"/>
          <w:sz w:val="20"/>
          <w:szCs w:val="20"/>
        </w:rPr>
        <w:t>x</w:t>
      </w:r>
      <w:r w:rsidR="008B15C0">
        <w:rPr>
          <w:rFonts w:ascii="Trebuchet MS" w:hAnsi="Trebuchet MS"/>
          <w:sz w:val="20"/>
          <w:szCs w:val="20"/>
        </w:rPr>
        <w:t>press</w:t>
      </w:r>
      <w:r w:rsidRPr="0040085F">
        <w:rPr>
          <w:rFonts w:ascii="Trebuchet MS" w:hAnsi="Trebuchet MS"/>
          <w:sz w:val="20"/>
          <w:szCs w:val="20"/>
        </w:rPr>
        <w:t xml:space="preserve"> cards </w:t>
      </w:r>
      <w:r w:rsidR="008B15C0">
        <w:rPr>
          <w:rFonts w:ascii="Trebuchet MS" w:hAnsi="Trebuchet MS"/>
          <w:sz w:val="20"/>
          <w:szCs w:val="20"/>
        </w:rPr>
        <w:t>in</w:t>
      </w:r>
      <w:r w:rsidRPr="0040085F">
        <w:rPr>
          <w:rFonts w:ascii="Trebuchet MS" w:hAnsi="Trebuchet MS"/>
          <w:sz w:val="20"/>
          <w:szCs w:val="20"/>
        </w:rPr>
        <w:t>to First Name and Last Name the validation logic was changed in COBilling-</w:t>
      </w:r>
      <w:r w:rsidR="00E579BC" w:rsidRPr="0040085F">
        <w:rPr>
          <w:rFonts w:ascii="Trebuchet MS" w:hAnsi="Trebuchet MS"/>
          <w:sz w:val="20"/>
          <w:szCs w:val="20"/>
        </w:rPr>
        <w:t>ValidateBilling</w:t>
      </w:r>
      <w:r w:rsidR="0097688E">
        <w:rPr>
          <w:rFonts w:ascii="Trebuchet MS" w:hAnsi="Trebuchet MS"/>
          <w:sz w:val="20"/>
          <w:szCs w:val="20"/>
        </w:rPr>
        <w:t xml:space="preserve">. </w:t>
      </w:r>
    </w:p>
    <w:p w14:paraId="742E3598" w14:textId="02C5966C" w:rsidR="000F4D13" w:rsidRDefault="000F4D13" w:rsidP="002D2C78">
      <w:pPr>
        <w:ind w:left="270" w:firstLine="360"/>
        <w:jc w:val="both"/>
        <w:rPr>
          <w:rFonts w:ascii="Trebuchet MS" w:hAnsi="Trebuchet MS"/>
          <w:sz w:val="20"/>
          <w:szCs w:val="20"/>
        </w:rPr>
      </w:pPr>
      <w:r>
        <w:rPr>
          <w:rFonts w:ascii="Trebuchet MS" w:hAnsi="Trebuchet MS"/>
          <w:sz w:val="20"/>
          <w:szCs w:val="20"/>
        </w:rPr>
        <w:t>After the ValidateBilling start node add the Decision node. The ‘no’ transition goes to the default implementation for case if HiPay is disabled</w:t>
      </w:r>
      <w:r w:rsidR="002C5DA1">
        <w:rPr>
          <w:rFonts w:ascii="Trebuchet MS" w:hAnsi="Trebuchet MS"/>
          <w:sz w:val="20"/>
          <w:szCs w:val="20"/>
        </w:rPr>
        <w:t>.</w:t>
      </w:r>
    </w:p>
    <w:p w14:paraId="3DCBB524" w14:textId="78A0AFEC" w:rsidR="00D96566" w:rsidRDefault="000F4D13" w:rsidP="002D2C78">
      <w:pPr>
        <w:ind w:left="270" w:firstLine="360"/>
        <w:jc w:val="both"/>
        <w:rPr>
          <w:rFonts w:ascii="Trebuchet MS" w:hAnsi="Trebuchet MS"/>
          <w:sz w:val="20"/>
          <w:szCs w:val="20"/>
        </w:rPr>
      </w:pPr>
      <w:r>
        <w:rPr>
          <w:rFonts w:ascii="Trebuchet MS" w:hAnsi="Trebuchet MS"/>
          <w:sz w:val="20"/>
          <w:szCs w:val="20"/>
        </w:rPr>
        <w:t>For case if HiPay is enabled add the nodes described below</w:t>
      </w:r>
      <w:r w:rsidR="00CF57A3">
        <w:rPr>
          <w:rFonts w:ascii="Trebuchet MS" w:hAnsi="Trebuchet MS"/>
          <w:sz w:val="20"/>
          <w:szCs w:val="20"/>
        </w:rPr>
        <w:t>.</w:t>
      </w:r>
    </w:p>
    <w:p w14:paraId="7E5AE178" w14:textId="01D1CF6D" w:rsidR="008A6080" w:rsidRDefault="008A6080" w:rsidP="002D2C78">
      <w:pPr>
        <w:ind w:left="270" w:firstLine="360"/>
        <w:jc w:val="both"/>
        <w:rPr>
          <w:rFonts w:ascii="Trebuchet MS" w:hAnsi="Trebuchet MS"/>
          <w:sz w:val="20"/>
          <w:szCs w:val="20"/>
        </w:rPr>
      </w:pPr>
      <w:r>
        <w:rPr>
          <w:rFonts w:ascii="Trebuchet MS" w:hAnsi="Trebuchet MS"/>
          <w:sz w:val="20"/>
          <w:szCs w:val="20"/>
        </w:rPr>
        <w:t xml:space="preserve">For case if HiPay is enabled add the </w:t>
      </w:r>
      <w:r w:rsidR="006F7F66">
        <w:rPr>
          <w:rFonts w:ascii="Trebuchet MS" w:hAnsi="Trebuchet MS"/>
          <w:sz w:val="20"/>
          <w:szCs w:val="20"/>
        </w:rPr>
        <w:t>script node set to HiPay</w:t>
      </w:r>
      <w:r>
        <w:rPr>
          <w:rFonts w:ascii="Trebuchet MS" w:hAnsi="Trebuchet MS"/>
          <w:sz w:val="20"/>
          <w:szCs w:val="20"/>
        </w:rPr>
        <w:t>ValidateBilling</w:t>
      </w:r>
      <w:r w:rsidR="006F7F66">
        <w:rPr>
          <w:rFonts w:ascii="Trebuchet MS" w:hAnsi="Trebuchet MS"/>
          <w:sz w:val="20"/>
          <w:szCs w:val="20"/>
        </w:rPr>
        <w:t>.js</w:t>
      </w:r>
      <w:r>
        <w:rPr>
          <w:rFonts w:ascii="Trebuchet MS" w:hAnsi="Trebuchet MS"/>
          <w:sz w:val="20"/>
          <w:szCs w:val="20"/>
        </w:rPr>
        <w:t xml:space="preserve"> and two end nodes as described below.</w:t>
      </w:r>
    </w:p>
    <w:p w14:paraId="16E52D76" w14:textId="06BC999A" w:rsidR="00117D30" w:rsidRDefault="00117D30" w:rsidP="0075159A">
      <w:pPr>
        <w:pStyle w:val="ListParagraph"/>
        <w:numPr>
          <w:ilvl w:val="0"/>
          <w:numId w:val="37"/>
        </w:numPr>
        <w:spacing w:after="0" w:line="240" w:lineRule="auto"/>
        <w:rPr>
          <w:rFonts w:ascii="Trebuchet MS" w:hAnsi="Trebuchet MS"/>
          <w:sz w:val="20"/>
          <w:szCs w:val="20"/>
        </w:rPr>
      </w:pPr>
      <w:r>
        <w:rPr>
          <w:rFonts w:ascii="Trebuchet MS" w:hAnsi="Trebuchet MS"/>
          <w:sz w:val="20"/>
          <w:szCs w:val="20"/>
        </w:rPr>
        <w:t>D</w:t>
      </w:r>
      <w:r w:rsidRPr="009417E6">
        <w:rPr>
          <w:rFonts w:ascii="Trebuchet MS" w:hAnsi="Trebuchet MS"/>
          <w:sz w:val="20"/>
          <w:szCs w:val="20"/>
        </w:rPr>
        <w:t>ecision Key :</w:t>
      </w:r>
      <w:r w:rsidR="0037721D" w:rsidRPr="00854C58">
        <w:rPr>
          <w:rFonts w:ascii="Times New Roman" w:hAnsi="Times New Roman" w:cs="Times New Roman"/>
          <w:sz w:val="20"/>
          <w:szCs w:val="20"/>
        </w:rPr>
        <w:t xml:space="preserve"> </w:t>
      </w:r>
      <w:r w:rsidR="0037721D" w:rsidRPr="006176DE">
        <w:rPr>
          <w:rFonts w:ascii="Trebuchet MS" w:hAnsi="Trebuchet MS" w:cs="Times New Roman"/>
          <w:sz w:val="20"/>
          <w:szCs w:val="20"/>
        </w:rPr>
        <w:t>dw.system.Site.getCurrent().getCustomPreferenceValue('hipayEnabled')</w:t>
      </w:r>
    </w:p>
    <w:p w14:paraId="774EC3D3" w14:textId="2061B4BB" w:rsidR="00B95E7A" w:rsidRDefault="006F7F66" w:rsidP="0075159A">
      <w:pPr>
        <w:pStyle w:val="ListParagraph"/>
        <w:numPr>
          <w:ilvl w:val="0"/>
          <w:numId w:val="37"/>
        </w:numPr>
        <w:spacing w:after="0" w:line="240" w:lineRule="auto"/>
        <w:rPr>
          <w:rFonts w:ascii="Trebuchet MS" w:hAnsi="Trebuchet MS"/>
          <w:sz w:val="20"/>
          <w:szCs w:val="20"/>
        </w:rPr>
      </w:pPr>
      <w:r>
        <w:rPr>
          <w:rFonts w:ascii="Trebuchet MS" w:hAnsi="Trebuchet MS"/>
          <w:sz w:val="20"/>
          <w:szCs w:val="20"/>
        </w:rPr>
        <w:t>Script Node</w:t>
      </w:r>
      <w:r w:rsidR="00B95E7A" w:rsidRPr="009417E6">
        <w:rPr>
          <w:rFonts w:ascii="Trebuchet MS" w:hAnsi="Trebuchet MS"/>
          <w:sz w:val="20"/>
          <w:szCs w:val="20"/>
        </w:rPr>
        <w:t xml:space="preserve"> :</w:t>
      </w:r>
      <w:r w:rsidR="00040DD0">
        <w:rPr>
          <w:rFonts w:ascii="Trebuchet MS" w:hAnsi="Trebuchet MS"/>
          <w:sz w:val="20"/>
          <w:szCs w:val="20"/>
        </w:rPr>
        <w:t xml:space="preserve"> </w:t>
      </w:r>
      <w:r w:rsidRPr="006F7F66">
        <w:rPr>
          <w:rFonts w:ascii="Trebuchet MS" w:hAnsi="Trebuchet MS"/>
          <w:sz w:val="20"/>
          <w:szCs w:val="20"/>
        </w:rPr>
        <w:t>int_hipay_controllers:pipelets/HiPayValidateBilling.js</w:t>
      </w:r>
    </w:p>
    <w:p w14:paraId="37D30773" w14:textId="3CB84541" w:rsidR="00D9461A" w:rsidRDefault="00B55049" w:rsidP="006C4089">
      <w:pPr>
        <w:pStyle w:val="ListParagraph"/>
        <w:spacing w:after="0" w:line="240" w:lineRule="auto"/>
        <w:jc w:val="center"/>
        <w:rPr>
          <w:rFonts w:ascii="Trebuchet MS" w:hAnsi="Trebuchet MS"/>
          <w:sz w:val="20"/>
          <w:szCs w:val="20"/>
        </w:rPr>
      </w:pPr>
      <w:r>
        <w:rPr>
          <w:rFonts w:ascii="Trebuchet MS" w:hAnsi="Trebuchet MS"/>
          <w:noProof/>
          <w:sz w:val="20"/>
          <w:szCs w:val="20"/>
        </w:rPr>
        <w:lastRenderedPageBreak/>
        <w:drawing>
          <wp:inline distT="0" distB="0" distL="0" distR="0" wp14:anchorId="5EEC22C3" wp14:editId="6AF0B863">
            <wp:extent cx="4463626" cy="3279657"/>
            <wp:effectExtent l="19050" t="19050" r="13335" b="165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BILLING_2.png"/>
                    <pic:cNvPicPr/>
                  </pic:nvPicPr>
                  <pic:blipFill>
                    <a:blip r:embed="rId52">
                      <a:extLst>
                        <a:ext uri="{28A0092B-C50C-407E-A947-70E740481C1C}">
                          <a14:useLocalDpi xmlns:a14="http://schemas.microsoft.com/office/drawing/2010/main" val="0"/>
                        </a:ext>
                      </a:extLst>
                    </a:blip>
                    <a:stretch>
                      <a:fillRect/>
                    </a:stretch>
                  </pic:blipFill>
                  <pic:spPr>
                    <a:xfrm>
                      <a:off x="0" y="0"/>
                      <a:ext cx="4463626" cy="3279657"/>
                    </a:xfrm>
                    <a:prstGeom prst="rect">
                      <a:avLst/>
                    </a:prstGeom>
                    <a:ln>
                      <a:solidFill>
                        <a:schemeClr val="tx1"/>
                      </a:solidFill>
                    </a:ln>
                  </pic:spPr>
                </pic:pic>
              </a:graphicData>
            </a:graphic>
          </wp:inline>
        </w:drawing>
      </w:r>
    </w:p>
    <w:p w14:paraId="7DBFA8B6" w14:textId="4C36589A" w:rsidR="00B55049" w:rsidRPr="00D9461A" w:rsidRDefault="00D9461A" w:rsidP="00D9461A">
      <w:pPr>
        <w:rPr>
          <w:rFonts w:ascii="Trebuchet MS" w:hAnsi="Trebuchet MS"/>
          <w:sz w:val="20"/>
          <w:szCs w:val="20"/>
        </w:rPr>
      </w:pPr>
      <w:r>
        <w:rPr>
          <w:rFonts w:ascii="Trebuchet MS" w:hAnsi="Trebuchet MS"/>
          <w:sz w:val="20"/>
          <w:szCs w:val="20"/>
        </w:rPr>
        <w:br w:type="page"/>
      </w:r>
    </w:p>
    <w:p w14:paraId="28D02907" w14:textId="77777777" w:rsidR="006313E5" w:rsidRDefault="006313E5" w:rsidP="007E3F95">
      <w:pPr>
        <w:ind w:left="270" w:firstLine="360"/>
        <w:jc w:val="both"/>
        <w:rPr>
          <w:rFonts w:ascii="Trebuchet MS" w:hAnsi="Trebuchet MS"/>
          <w:sz w:val="20"/>
          <w:szCs w:val="20"/>
        </w:rPr>
      </w:pPr>
      <w:r>
        <w:rPr>
          <w:rFonts w:ascii="Trebuchet MS" w:hAnsi="Trebuchet MS"/>
          <w:color w:val="000000" w:themeColor="text1"/>
          <w:sz w:val="20"/>
          <w:szCs w:val="20"/>
          <w:lang w:val="bg-BG"/>
        </w:rPr>
        <w:lastRenderedPageBreak/>
        <w:t>There is a change made i</w:t>
      </w:r>
      <w:r w:rsidRPr="0040085F">
        <w:rPr>
          <w:rFonts w:ascii="Trebuchet MS" w:hAnsi="Trebuchet MS"/>
          <w:color w:val="000000" w:themeColor="text1"/>
          <w:sz w:val="20"/>
          <w:szCs w:val="20"/>
          <w:lang w:val="bg-BG"/>
        </w:rPr>
        <w:t xml:space="preserve">n </w:t>
      </w:r>
      <w:r w:rsidRPr="006313E5">
        <w:rPr>
          <w:rFonts w:ascii="Trebuchet MS" w:hAnsi="Trebuchet MS"/>
          <w:color w:val="000000" w:themeColor="text1"/>
          <w:sz w:val="20"/>
          <w:szCs w:val="20"/>
        </w:rPr>
        <w:t>COBilling-InitCreditCardList t</w:t>
      </w:r>
      <w:r>
        <w:rPr>
          <w:rFonts w:ascii="Trebuchet MS" w:hAnsi="Trebuchet MS"/>
          <w:sz w:val="20"/>
          <w:szCs w:val="20"/>
        </w:rPr>
        <w:t>o initialize the credit cards list  using saved customer payment instruments of type hipay credit card</w:t>
      </w:r>
      <w:r w:rsidR="007E3F95">
        <w:rPr>
          <w:rFonts w:ascii="Trebuchet MS" w:hAnsi="Trebuchet MS"/>
          <w:sz w:val="20"/>
          <w:szCs w:val="20"/>
        </w:rPr>
        <w:t>.</w:t>
      </w:r>
    </w:p>
    <w:p w14:paraId="4246980A" w14:textId="586D567F" w:rsidR="007E3F95" w:rsidRDefault="006313E5" w:rsidP="007E3F95">
      <w:pPr>
        <w:ind w:left="270" w:firstLine="360"/>
        <w:jc w:val="both"/>
        <w:rPr>
          <w:rFonts w:ascii="Trebuchet MS" w:hAnsi="Trebuchet MS"/>
          <w:sz w:val="20"/>
          <w:szCs w:val="20"/>
        </w:rPr>
      </w:pPr>
      <w:r>
        <w:rPr>
          <w:rFonts w:ascii="Trebuchet MS" w:hAnsi="Trebuchet MS"/>
          <w:sz w:val="20"/>
          <w:szCs w:val="20"/>
        </w:rPr>
        <w:t>After the first Decision Node (expression CurrentCustomer.authenticated) add another Decision node as described in the picture below. The ‘no’ transition goes to the default implementation for case if HiPay</w:t>
      </w:r>
      <w:r w:rsidR="00A334EB">
        <w:rPr>
          <w:rFonts w:ascii="Trebuchet MS" w:hAnsi="Trebuchet MS"/>
          <w:sz w:val="20"/>
          <w:szCs w:val="20"/>
        </w:rPr>
        <w:t xml:space="preserve"> or HiPay One-Click</w:t>
      </w:r>
      <w:r>
        <w:rPr>
          <w:rFonts w:ascii="Trebuchet MS" w:hAnsi="Trebuchet MS"/>
          <w:sz w:val="20"/>
          <w:szCs w:val="20"/>
        </w:rPr>
        <w:t xml:space="preserve"> is disabled.</w:t>
      </w:r>
      <w:r w:rsidR="007E3F95">
        <w:rPr>
          <w:rFonts w:ascii="Trebuchet MS" w:hAnsi="Trebuchet MS"/>
          <w:sz w:val="20"/>
          <w:szCs w:val="20"/>
        </w:rPr>
        <w:t xml:space="preserve"> </w:t>
      </w:r>
    </w:p>
    <w:p w14:paraId="0D0DDB6B" w14:textId="7315724A" w:rsidR="006313E5" w:rsidRDefault="006313E5" w:rsidP="007E3F95">
      <w:pPr>
        <w:ind w:left="270" w:firstLine="360"/>
        <w:jc w:val="both"/>
        <w:rPr>
          <w:rFonts w:ascii="Trebuchet MS" w:hAnsi="Trebuchet MS"/>
          <w:sz w:val="20"/>
          <w:szCs w:val="20"/>
        </w:rPr>
      </w:pPr>
      <w:r>
        <w:rPr>
          <w:rFonts w:ascii="Trebuchet MS" w:hAnsi="Trebuchet MS"/>
          <w:sz w:val="20"/>
          <w:szCs w:val="20"/>
        </w:rPr>
        <w:t>For case if HiPay</w:t>
      </w:r>
      <w:r w:rsidR="00C077F0">
        <w:rPr>
          <w:rFonts w:ascii="Trebuchet MS" w:hAnsi="Trebuchet MS"/>
          <w:sz w:val="20"/>
          <w:szCs w:val="20"/>
        </w:rPr>
        <w:t xml:space="preserve"> and HiPay One-Click</w:t>
      </w:r>
      <w:r w:rsidR="00D13014">
        <w:rPr>
          <w:rFonts w:ascii="Trebuchet MS" w:hAnsi="Trebuchet MS"/>
          <w:sz w:val="20"/>
          <w:szCs w:val="20"/>
        </w:rPr>
        <w:t xml:space="preserve"> is enabled add the script</w:t>
      </w:r>
      <w:r>
        <w:rPr>
          <w:rFonts w:ascii="Trebuchet MS" w:hAnsi="Trebuchet MS"/>
          <w:sz w:val="20"/>
          <w:szCs w:val="20"/>
        </w:rPr>
        <w:t xml:space="preserve"> node </w:t>
      </w:r>
      <w:r w:rsidR="00D13014">
        <w:rPr>
          <w:rFonts w:ascii="Trebuchet MS" w:hAnsi="Trebuchet MS"/>
          <w:sz w:val="20"/>
          <w:szCs w:val="20"/>
        </w:rPr>
        <w:t xml:space="preserve">set </w:t>
      </w:r>
      <w:r>
        <w:rPr>
          <w:rFonts w:ascii="Trebuchet MS" w:hAnsi="Trebuchet MS"/>
          <w:sz w:val="20"/>
          <w:szCs w:val="20"/>
        </w:rPr>
        <w:t>to H</w:t>
      </w:r>
      <w:r w:rsidR="00D13014">
        <w:rPr>
          <w:rFonts w:ascii="Trebuchet MS" w:hAnsi="Trebuchet MS"/>
          <w:sz w:val="20"/>
          <w:szCs w:val="20"/>
        </w:rPr>
        <w:t>i</w:t>
      </w:r>
      <w:r>
        <w:rPr>
          <w:rFonts w:ascii="Trebuchet MS" w:hAnsi="Trebuchet MS"/>
          <w:sz w:val="20"/>
          <w:szCs w:val="20"/>
        </w:rPr>
        <w:t>P</w:t>
      </w:r>
      <w:r w:rsidR="00D13014">
        <w:rPr>
          <w:rFonts w:ascii="Trebuchet MS" w:hAnsi="Trebuchet MS"/>
          <w:sz w:val="20"/>
          <w:szCs w:val="20"/>
        </w:rPr>
        <w:t>ay</w:t>
      </w:r>
      <w:r w:rsidRPr="006313E5">
        <w:rPr>
          <w:rFonts w:ascii="Trebuchet MS" w:hAnsi="Trebuchet MS"/>
          <w:sz w:val="20"/>
          <w:szCs w:val="20"/>
        </w:rPr>
        <w:t>GetApplicableCreditCards</w:t>
      </w:r>
      <w:r w:rsidR="00D13014">
        <w:rPr>
          <w:rFonts w:ascii="Trebuchet MS" w:hAnsi="Trebuchet MS"/>
          <w:sz w:val="20"/>
          <w:szCs w:val="20"/>
        </w:rPr>
        <w:t>.js</w:t>
      </w:r>
      <w:r w:rsidR="001E7C99">
        <w:rPr>
          <w:rFonts w:ascii="Trebuchet MS" w:hAnsi="Trebuchet MS"/>
          <w:sz w:val="20"/>
          <w:szCs w:val="20"/>
        </w:rPr>
        <w:t xml:space="preserve"> </w:t>
      </w:r>
      <w:r>
        <w:rPr>
          <w:rFonts w:ascii="Trebuchet MS" w:hAnsi="Trebuchet MS"/>
          <w:sz w:val="20"/>
          <w:szCs w:val="20"/>
        </w:rPr>
        <w:t>as described below.</w:t>
      </w:r>
    </w:p>
    <w:p w14:paraId="26E6DDAC" w14:textId="5913B794" w:rsidR="001E7C99" w:rsidRDefault="001E7C99" w:rsidP="0075159A">
      <w:pPr>
        <w:pStyle w:val="ListParagraph"/>
        <w:numPr>
          <w:ilvl w:val="0"/>
          <w:numId w:val="38"/>
        </w:numPr>
        <w:spacing w:after="0" w:line="240" w:lineRule="auto"/>
        <w:rPr>
          <w:rFonts w:ascii="Trebuchet MS" w:hAnsi="Trebuchet MS"/>
          <w:sz w:val="20"/>
          <w:szCs w:val="20"/>
        </w:rPr>
      </w:pPr>
      <w:r>
        <w:rPr>
          <w:rFonts w:ascii="Trebuchet MS" w:hAnsi="Trebuchet MS"/>
          <w:sz w:val="20"/>
          <w:szCs w:val="20"/>
        </w:rPr>
        <w:t>D</w:t>
      </w:r>
      <w:r w:rsidRPr="009417E6">
        <w:rPr>
          <w:rFonts w:ascii="Trebuchet MS" w:hAnsi="Trebuchet MS"/>
          <w:sz w:val="20"/>
          <w:szCs w:val="20"/>
        </w:rPr>
        <w:t>ecision Key :</w:t>
      </w:r>
      <w:r w:rsidRPr="00854C58">
        <w:rPr>
          <w:rFonts w:ascii="Times New Roman" w:hAnsi="Times New Roman" w:cs="Times New Roman"/>
          <w:sz w:val="20"/>
          <w:szCs w:val="20"/>
        </w:rPr>
        <w:t xml:space="preserve"> </w:t>
      </w:r>
      <w:r w:rsidRPr="001E7C99">
        <w:rPr>
          <w:rFonts w:ascii="Trebuchet MS" w:hAnsi="Trebuchet MS" w:cs="Times New Roman"/>
          <w:sz w:val="20"/>
          <w:szCs w:val="20"/>
        </w:rPr>
        <w:t>dw.system.Site.getCurrent().getCustomPreferenceValue("hipayEnabled") &amp;&amp; dw.system.Site.getCurrent().getCustomPreferenceValue("hipayEnableOneClick")</w:t>
      </w:r>
    </w:p>
    <w:p w14:paraId="447834CE" w14:textId="77777777" w:rsidR="00685B93" w:rsidRDefault="00D13014" w:rsidP="0075159A">
      <w:pPr>
        <w:pStyle w:val="ListParagraph"/>
        <w:numPr>
          <w:ilvl w:val="0"/>
          <w:numId w:val="38"/>
        </w:numPr>
        <w:spacing w:after="0" w:line="240" w:lineRule="auto"/>
        <w:rPr>
          <w:rFonts w:ascii="Trebuchet MS" w:hAnsi="Trebuchet MS"/>
          <w:sz w:val="20"/>
          <w:szCs w:val="20"/>
        </w:rPr>
      </w:pPr>
      <w:r>
        <w:rPr>
          <w:rFonts w:ascii="Trebuchet MS" w:hAnsi="Trebuchet MS"/>
          <w:sz w:val="20"/>
          <w:szCs w:val="20"/>
        </w:rPr>
        <w:t>Script Node</w:t>
      </w:r>
      <w:r w:rsidR="001E7C99" w:rsidRPr="009417E6">
        <w:rPr>
          <w:rFonts w:ascii="Trebuchet MS" w:hAnsi="Trebuchet MS"/>
          <w:sz w:val="20"/>
          <w:szCs w:val="20"/>
        </w:rPr>
        <w:t xml:space="preserve"> :</w:t>
      </w:r>
      <w:r w:rsidR="001E7C99">
        <w:rPr>
          <w:rFonts w:ascii="Trebuchet MS" w:hAnsi="Trebuchet MS"/>
          <w:sz w:val="20"/>
          <w:szCs w:val="20"/>
        </w:rPr>
        <w:t xml:space="preserve"> </w:t>
      </w:r>
    </w:p>
    <w:p w14:paraId="01D2E73B" w14:textId="5E4F2AA0" w:rsidR="001E7C99" w:rsidRDefault="00685B93" w:rsidP="0075159A">
      <w:pPr>
        <w:pStyle w:val="ListParagraph"/>
        <w:numPr>
          <w:ilvl w:val="1"/>
          <w:numId w:val="38"/>
        </w:numPr>
        <w:spacing w:after="0" w:line="240" w:lineRule="auto"/>
        <w:rPr>
          <w:rFonts w:ascii="Trebuchet MS" w:hAnsi="Trebuchet MS"/>
          <w:sz w:val="20"/>
          <w:szCs w:val="20"/>
        </w:rPr>
      </w:pPr>
      <w:r>
        <w:rPr>
          <w:rFonts w:ascii="Trebuchet MS" w:hAnsi="Trebuchet MS"/>
          <w:sz w:val="20"/>
          <w:szCs w:val="20"/>
        </w:rPr>
        <w:t xml:space="preserve">Script File: </w:t>
      </w:r>
      <w:r w:rsidR="00D13014" w:rsidRPr="00D13014">
        <w:rPr>
          <w:rFonts w:ascii="Trebuchet MS" w:hAnsi="Trebuchet MS"/>
          <w:sz w:val="20"/>
          <w:szCs w:val="20"/>
        </w:rPr>
        <w:t>int_hipay_controllers:pipelets/HiPayGetApplicableCreditCards.js</w:t>
      </w:r>
    </w:p>
    <w:p w14:paraId="1E2317C4" w14:textId="3A4CF172" w:rsidR="00685B93" w:rsidRDefault="00685B93" w:rsidP="0075159A">
      <w:pPr>
        <w:pStyle w:val="ListParagraph"/>
        <w:numPr>
          <w:ilvl w:val="1"/>
          <w:numId w:val="38"/>
        </w:numPr>
        <w:spacing w:after="0" w:line="240" w:lineRule="auto"/>
        <w:rPr>
          <w:rFonts w:ascii="Trebuchet MS" w:hAnsi="Trebuchet MS"/>
          <w:sz w:val="20"/>
          <w:szCs w:val="20"/>
        </w:rPr>
      </w:pPr>
      <w:r>
        <w:rPr>
          <w:rFonts w:ascii="Trebuchet MS" w:hAnsi="Trebuchet MS"/>
          <w:sz w:val="20"/>
          <w:szCs w:val="20"/>
        </w:rPr>
        <w:t>CountryCode: CountryCode</w:t>
      </w:r>
    </w:p>
    <w:p w14:paraId="34D77D01" w14:textId="3A6F7305" w:rsidR="00685B93" w:rsidRDefault="00685B93" w:rsidP="0075159A">
      <w:pPr>
        <w:pStyle w:val="ListParagraph"/>
        <w:numPr>
          <w:ilvl w:val="1"/>
          <w:numId w:val="38"/>
        </w:numPr>
        <w:spacing w:after="0" w:line="240" w:lineRule="auto"/>
        <w:rPr>
          <w:rFonts w:ascii="Trebuchet MS" w:hAnsi="Trebuchet MS"/>
          <w:sz w:val="20"/>
          <w:szCs w:val="20"/>
        </w:rPr>
      </w:pPr>
      <w:r w:rsidRPr="00685B93">
        <w:rPr>
          <w:rFonts w:ascii="Trebuchet MS" w:hAnsi="Trebuchet MS"/>
          <w:sz w:val="20"/>
          <w:szCs w:val="20"/>
        </w:rPr>
        <w:t>PaymentAmount</w:t>
      </w:r>
      <w:r>
        <w:rPr>
          <w:rFonts w:ascii="Trebuchet MS" w:hAnsi="Trebuchet MS"/>
          <w:sz w:val="20"/>
          <w:szCs w:val="20"/>
        </w:rPr>
        <w:t xml:space="preserve">: </w:t>
      </w:r>
      <w:r w:rsidRPr="00685B93">
        <w:rPr>
          <w:rFonts w:ascii="Trebuchet MS" w:hAnsi="Trebuchet MS"/>
          <w:sz w:val="20"/>
          <w:szCs w:val="20"/>
        </w:rPr>
        <w:t>PaymentAmount</w:t>
      </w:r>
    </w:p>
    <w:p w14:paraId="609C46F4" w14:textId="69781A8A" w:rsidR="00685B93" w:rsidRDefault="00685B93" w:rsidP="0075159A">
      <w:pPr>
        <w:pStyle w:val="ListParagraph"/>
        <w:numPr>
          <w:ilvl w:val="1"/>
          <w:numId w:val="38"/>
        </w:numPr>
        <w:spacing w:after="0" w:line="240" w:lineRule="auto"/>
        <w:rPr>
          <w:rFonts w:ascii="Trebuchet MS" w:hAnsi="Trebuchet MS"/>
          <w:sz w:val="20"/>
          <w:szCs w:val="20"/>
        </w:rPr>
      </w:pPr>
      <w:r w:rsidRPr="00685B93">
        <w:rPr>
          <w:rFonts w:ascii="Trebuchet MS" w:hAnsi="Trebuchet MS"/>
          <w:sz w:val="20"/>
          <w:szCs w:val="20"/>
        </w:rPr>
        <w:t>ValidPaymentInstruments</w:t>
      </w:r>
      <w:r>
        <w:rPr>
          <w:rFonts w:ascii="Trebuchet MS" w:hAnsi="Trebuchet MS"/>
          <w:sz w:val="20"/>
          <w:szCs w:val="20"/>
        </w:rPr>
        <w:t xml:space="preserve">: </w:t>
      </w:r>
      <w:r w:rsidRPr="00685B93">
        <w:rPr>
          <w:rFonts w:ascii="Trebuchet MS" w:hAnsi="Trebuchet MS"/>
          <w:sz w:val="20"/>
          <w:szCs w:val="20"/>
        </w:rPr>
        <w:t>ApplicableCreditCards</w:t>
      </w:r>
    </w:p>
    <w:p w14:paraId="5B65663A" w14:textId="77777777" w:rsidR="001E7C99" w:rsidRDefault="001E7C99" w:rsidP="007E3F95">
      <w:pPr>
        <w:ind w:left="270" w:firstLine="360"/>
        <w:jc w:val="both"/>
        <w:rPr>
          <w:rFonts w:ascii="Trebuchet MS" w:hAnsi="Trebuchet MS"/>
          <w:sz w:val="20"/>
          <w:szCs w:val="20"/>
        </w:rPr>
      </w:pPr>
    </w:p>
    <w:p w14:paraId="2EEB4819" w14:textId="19911E81" w:rsidR="00D9461A" w:rsidRDefault="001B650E" w:rsidP="00FE40E6">
      <w:pPr>
        <w:jc w:val="center"/>
        <w:rPr>
          <w:rFonts w:ascii="Trebuchet MS" w:hAnsi="Trebuchet MS"/>
          <w:sz w:val="20"/>
          <w:szCs w:val="20"/>
        </w:rPr>
      </w:pPr>
      <w:r>
        <w:rPr>
          <w:rFonts w:ascii="Trebuchet MS" w:hAnsi="Trebuchet MS"/>
          <w:noProof/>
          <w:sz w:val="20"/>
          <w:szCs w:val="20"/>
        </w:rPr>
        <w:drawing>
          <wp:inline distT="0" distB="0" distL="0" distR="0" wp14:anchorId="6F4C0437" wp14:editId="0A489657">
            <wp:extent cx="3472736" cy="5495925"/>
            <wp:effectExtent l="19050" t="19050" r="1397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COBilling-InitCreditCardList.PNG"/>
                    <pic:cNvPicPr/>
                  </pic:nvPicPr>
                  <pic:blipFill>
                    <a:blip r:embed="rId53">
                      <a:extLst>
                        <a:ext uri="{28A0092B-C50C-407E-A947-70E740481C1C}">
                          <a14:useLocalDpi xmlns:a14="http://schemas.microsoft.com/office/drawing/2010/main" val="0"/>
                        </a:ext>
                      </a:extLst>
                    </a:blip>
                    <a:stretch>
                      <a:fillRect/>
                    </a:stretch>
                  </pic:blipFill>
                  <pic:spPr>
                    <a:xfrm>
                      <a:off x="0" y="0"/>
                      <a:ext cx="3480848" cy="5508764"/>
                    </a:xfrm>
                    <a:prstGeom prst="rect">
                      <a:avLst/>
                    </a:prstGeom>
                    <a:ln>
                      <a:solidFill>
                        <a:schemeClr val="tx1"/>
                      </a:solidFill>
                    </a:ln>
                  </pic:spPr>
                </pic:pic>
              </a:graphicData>
            </a:graphic>
          </wp:inline>
        </w:drawing>
      </w:r>
    </w:p>
    <w:p w14:paraId="5DFEFFDA" w14:textId="42A7FEFD" w:rsidR="00685B93" w:rsidRDefault="00685B93" w:rsidP="00685B93">
      <w:pPr>
        <w:rPr>
          <w:rFonts w:ascii="Trebuchet MS" w:hAnsi="Trebuchet MS"/>
          <w:sz w:val="20"/>
          <w:szCs w:val="20"/>
        </w:rPr>
      </w:pPr>
      <w:r>
        <w:rPr>
          <w:rFonts w:ascii="Trebuchet MS" w:hAnsi="Trebuchet MS"/>
          <w:sz w:val="20"/>
          <w:szCs w:val="20"/>
        </w:rPr>
        <w:br w:type="page"/>
      </w:r>
    </w:p>
    <w:p w14:paraId="73B7BB29" w14:textId="57E5F89E" w:rsidR="00685B93" w:rsidRDefault="005151FD">
      <w:pPr>
        <w:rPr>
          <w:rFonts w:ascii="Trebuchet MS" w:hAnsi="Trebuchet MS"/>
          <w:sz w:val="20"/>
          <w:szCs w:val="20"/>
        </w:rPr>
      </w:pPr>
      <w:r>
        <w:rPr>
          <w:rFonts w:ascii="Trebuchet MS" w:hAnsi="Trebuchet MS"/>
          <w:color w:val="000000" w:themeColor="text1"/>
          <w:sz w:val="20"/>
          <w:szCs w:val="20"/>
          <w:lang w:val="bg-BG"/>
        </w:rPr>
        <w:lastRenderedPageBreak/>
        <w:t>There is a change made i</w:t>
      </w:r>
      <w:r w:rsidRPr="0040085F">
        <w:rPr>
          <w:rFonts w:ascii="Trebuchet MS" w:hAnsi="Trebuchet MS"/>
          <w:color w:val="000000" w:themeColor="text1"/>
          <w:sz w:val="20"/>
          <w:szCs w:val="20"/>
          <w:lang w:val="bg-BG"/>
        </w:rPr>
        <w:t xml:space="preserve">n </w:t>
      </w:r>
      <w:r w:rsidRPr="006313E5">
        <w:rPr>
          <w:rFonts w:ascii="Trebuchet MS" w:hAnsi="Trebuchet MS"/>
          <w:color w:val="000000" w:themeColor="text1"/>
          <w:sz w:val="20"/>
          <w:szCs w:val="20"/>
        </w:rPr>
        <w:t>COBilling-</w:t>
      </w:r>
      <w:r w:rsidR="00685B93" w:rsidRPr="00685B93">
        <w:rPr>
          <w:rFonts w:ascii="Trebuchet MS" w:hAnsi="Trebuchet MS"/>
          <w:color w:val="000000" w:themeColor="text1"/>
          <w:sz w:val="20"/>
          <w:szCs w:val="20"/>
        </w:rPr>
        <w:t>HandlePaymentSelection</w:t>
      </w:r>
      <w:r w:rsidRPr="006313E5">
        <w:rPr>
          <w:rFonts w:ascii="Trebuchet MS" w:hAnsi="Trebuchet MS"/>
          <w:color w:val="000000" w:themeColor="text1"/>
          <w:sz w:val="20"/>
          <w:szCs w:val="20"/>
        </w:rPr>
        <w:t xml:space="preserve"> t</w:t>
      </w:r>
      <w:r>
        <w:rPr>
          <w:rFonts w:ascii="Trebuchet MS" w:hAnsi="Trebuchet MS"/>
          <w:sz w:val="20"/>
          <w:szCs w:val="20"/>
        </w:rPr>
        <w:t>o</w:t>
      </w:r>
      <w:r w:rsidR="00685B93">
        <w:rPr>
          <w:rFonts w:ascii="Trebuchet MS" w:hAnsi="Trebuchet MS"/>
          <w:sz w:val="20"/>
          <w:szCs w:val="20"/>
        </w:rPr>
        <w:t xml:space="preserve"> call HAYPAY</w:t>
      </w:r>
      <w:r w:rsidR="00BC7E8A">
        <w:rPr>
          <w:rFonts w:ascii="Trebuchet MS" w:hAnsi="Trebuchet MS"/>
          <w:sz w:val="20"/>
          <w:szCs w:val="20"/>
        </w:rPr>
        <w:t xml:space="preserve"> or HAYPAY_HOSTED</w:t>
      </w:r>
      <w:r w:rsidR="00685B93">
        <w:rPr>
          <w:rFonts w:ascii="Trebuchet MS" w:hAnsi="Trebuchet MS"/>
          <w:sz w:val="20"/>
          <w:szCs w:val="20"/>
        </w:rPr>
        <w:t xml:space="preserve"> controller </w:t>
      </w:r>
      <w:r w:rsidR="00685B93" w:rsidRPr="00685B93">
        <w:rPr>
          <w:rFonts w:ascii="Trebuchet MS" w:hAnsi="Trebuchet MS"/>
          <w:sz w:val="20"/>
          <w:szCs w:val="20"/>
        </w:rPr>
        <w:t xml:space="preserve">responsible for specific validation </w:t>
      </w:r>
      <w:r w:rsidR="00685B93">
        <w:rPr>
          <w:rFonts w:ascii="Trebuchet MS" w:hAnsi="Trebuchet MS"/>
          <w:sz w:val="20"/>
          <w:szCs w:val="20"/>
        </w:rPr>
        <w:t>and payment instrument creation</w:t>
      </w:r>
      <w:r>
        <w:rPr>
          <w:rFonts w:ascii="Trebuchet MS" w:hAnsi="Trebuchet MS"/>
          <w:sz w:val="20"/>
          <w:szCs w:val="20"/>
        </w:rPr>
        <w:t>.</w:t>
      </w:r>
    </w:p>
    <w:p w14:paraId="4E01EDCD" w14:textId="547ECFBC" w:rsidR="00685B93" w:rsidRDefault="00685B93">
      <w:pPr>
        <w:rPr>
          <w:rFonts w:ascii="Trebuchet MS" w:hAnsi="Trebuchet MS"/>
          <w:sz w:val="20"/>
          <w:szCs w:val="20"/>
        </w:rPr>
      </w:pPr>
      <w:r>
        <w:rPr>
          <w:rFonts w:ascii="Trebuchet MS" w:hAnsi="Trebuchet MS"/>
          <w:sz w:val="20"/>
          <w:szCs w:val="20"/>
        </w:rPr>
        <w:t>After the “</w:t>
      </w:r>
      <w:r w:rsidRPr="00685B93">
        <w:rPr>
          <w:rFonts w:ascii="Trebuchet MS" w:hAnsi="Trebuchet MS"/>
          <w:sz w:val="20"/>
          <w:szCs w:val="20"/>
        </w:rPr>
        <w:t>Handle Pipeline Assignment</w:t>
      </w:r>
      <w:r>
        <w:rPr>
          <w:rFonts w:ascii="Trebuchet MS" w:hAnsi="Trebuchet MS"/>
          <w:sz w:val="20"/>
          <w:szCs w:val="20"/>
        </w:rPr>
        <w:t xml:space="preserve">” Assign Node add a Decision node as described in the picture below. The ‘no’ transition goes to the default implementation for case if </w:t>
      </w:r>
      <w:r w:rsidRPr="00685B93">
        <w:rPr>
          <w:rFonts w:ascii="Trebuchet MS" w:hAnsi="Trebuchet MS"/>
          <w:sz w:val="20"/>
          <w:szCs w:val="20"/>
        </w:rPr>
        <w:t>HandlePipeline</w:t>
      </w:r>
      <w:r>
        <w:rPr>
          <w:rFonts w:ascii="Trebuchet MS" w:hAnsi="Trebuchet MS"/>
          <w:sz w:val="20"/>
          <w:szCs w:val="20"/>
        </w:rPr>
        <w:t xml:space="preserve"> is not “</w:t>
      </w:r>
      <w:r w:rsidRPr="00685B93">
        <w:rPr>
          <w:rFonts w:ascii="Trebuchet MS" w:hAnsi="Trebuchet MS"/>
          <w:sz w:val="20"/>
          <w:szCs w:val="20"/>
        </w:rPr>
        <w:t>HIPAY_HOSTED</w:t>
      </w:r>
      <w:r>
        <w:rPr>
          <w:rFonts w:ascii="Trebuchet MS" w:hAnsi="Trebuchet MS"/>
          <w:sz w:val="20"/>
          <w:szCs w:val="20"/>
        </w:rPr>
        <w:t xml:space="preserve">” </w:t>
      </w:r>
      <w:r w:rsidR="00B87A87">
        <w:rPr>
          <w:rFonts w:ascii="Trebuchet MS" w:hAnsi="Trebuchet MS"/>
          <w:sz w:val="20"/>
          <w:szCs w:val="20"/>
        </w:rPr>
        <w:t>and</w:t>
      </w:r>
      <w:r>
        <w:rPr>
          <w:rFonts w:ascii="Trebuchet MS" w:hAnsi="Trebuchet MS"/>
          <w:sz w:val="20"/>
          <w:szCs w:val="20"/>
        </w:rPr>
        <w:t xml:space="preserve"> “HIPAY”.</w:t>
      </w:r>
    </w:p>
    <w:p w14:paraId="0C7E6F8A" w14:textId="5E026E89" w:rsidR="00EA082F" w:rsidRDefault="00685B93">
      <w:pPr>
        <w:rPr>
          <w:rFonts w:ascii="Trebuchet MS" w:hAnsi="Trebuchet MS"/>
          <w:sz w:val="20"/>
          <w:szCs w:val="20"/>
        </w:rPr>
      </w:pPr>
      <w:r>
        <w:rPr>
          <w:rFonts w:ascii="Trebuchet MS" w:hAnsi="Trebuchet MS"/>
          <w:sz w:val="20"/>
          <w:szCs w:val="20"/>
        </w:rPr>
        <w:t xml:space="preserve">For case if </w:t>
      </w:r>
      <w:r w:rsidRPr="00685B93">
        <w:rPr>
          <w:rFonts w:ascii="Trebuchet MS" w:hAnsi="Trebuchet MS"/>
          <w:sz w:val="20"/>
          <w:szCs w:val="20"/>
        </w:rPr>
        <w:t>HandlePipeline</w:t>
      </w:r>
      <w:r>
        <w:rPr>
          <w:rFonts w:ascii="Trebuchet MS" w:hAnsi="Trebuchet MS"/>
          <w:sz w:val="20"/>
          <w:szCs w:val="20"/>
        </w:rPr>
        <w:t xml:space="preserve"> is “</w:t>
      </w:r>
      <w:r w:rsidRPr="00685B93">
        <w:rPr>
          <w:rFonts w:ascii="Trebuchet MS" w:hAnsi="Trebuchet MS"/>
          <w:sz w:val="20"/>
          <w:szCs w:val="20"/>
        </w:rPr>
        <w:t>HIPAY_HOSTED</w:t>
      </w:r>
      <w:r>
        <w:rPr>
          <w:rFonts w:ascii="Trebuchet MS" w:hAnsi="Trebuchet MS"/>
          <w:sz w:val="20"/>
          <w:szCs w:val="20"/>
        </w:rPr>
        <w:t xml:space="preserve">” or “HIPAY” add the script node set to </w:t>
      </w:r>
      <w:r w:rsidRPr="00685B93">
        <w:rPr>
          <w:rFonts w:ascii="Trebuchet MS" w:hAnsi="Trebuchet MS"/>
          <w:sz w:val="20"/>
          <w:szCs w:val="20"/>
        </w:rPr>
        <w:t>HiPayCallHandle.js</w:t>
      </w:r>
      <w:r>
        <w:rPr>
          <w:rFonts w:ascii="Trebuchet MS" w:hAnsi="Trebuchet MS"/>
          <w:sz w:val="20"/>
          <w:szCs w:val="20"/>
        </w:rPr>
        <w:t xml:space="preserve"> and two end nodes as described below</w:t>
      </w:r>
    </w:p>
    <w:p w14:paraId="4C84688B" w14:textId="67BA6C1D" w:rsidR="00B87A87" w:rsidRDefault="00B87A87" w:rsidP="0075159A">
      <w:pPr>
        <w:pStyle w:val="ListParagraph"/>
        <w:numPr>
          <w:ilvl w:val="0"/>
          <w:numId w:val="40"/>
        </w:numPr>
        <w:spacing w:after="0" w:line="240" w:lineRule="auto"/>
        <w:rPr>
          <w:rFonts w:ascii="Trebuchet MS" w:hAnsi="Trebuchet MS"/>
          <w:sz w:val="20"/>
          <w:szCs w:val="20"/>
        </w:rPr>
      </w:pPr>
      <w:r>
        <w:rPr>
          <w:rFonts w:ascii="Trebuchet MS" w:hAnsi="Trebuchet MS"/>
          <w:sz w:val="20"/>
          <w:szCs w:val="20"/>
        </w:rPr>
        <w:t>D</w:t>
      </w:r>
      <w:r w:rsidRPr="009417E6">
        <w:rPr>
          <w:rFonts w:ascii="Trebuchet MS" w:hAnsi="Trebuchet MS"/>
          <w:sz w:val="20"/>
          <w:szCs w:val="20"/>
        </w:rPr>
        <w:t>ecision Key :</w:t>
      </w:r>
      <w:r w:rsidRPr="00854C58">
        <w:rPr>
          <w:rFonts w:ascii="Times New Roman" w:hAnsi="Times New Roman" w:cs="Times New Roman"/>
          <w:sz w:val="20"/>
          <w:szCs w:val="20"/>
        </w:rPr>
        <w:t xml:space="preserve"> </w:t>
      </w:r>
      <w:r w:rsidRPr="00B87A87">
        <w:rPr>
          <w:rFonts w:ascii="Trebuchet MS" w:hAnsi="Trebuchet MS"/>
          <w:sz w:val="20"/>
          <w:szCs w:val="20"/>
        </w:rPr>
        <w:t>HandlePipeline == "HIPAY_HOSTED" || HandlePipeline == "HIPAY"</w:t>
      </w:r>
    </w:p>
    <w:p w14:paraId="0EAB8147" w14:textId="77777777" w:rsidR="00B87A87" w:rsidRDefault="00B87A87" w:rsidP="0075159A">
      <w:pPr>
        <w:pStyle w:val="ListParagraph"/>
        <w:numPr>
          <w:ilvl w:val="0"/>
          <w:numId w:val="40"/>
        </w:numPr>
        <w:spacing w:after="0" w:line="240" w:lineRule="auto"/>
        <w:rPr>
          <w:rFonts w:ascii="Trebuchet MS" w:hAnsi="Trebuchet MS"/>
          <w:sz w:val="20"/>
          <w:szCs w:val="20"/>
        </w:rPr>
      </w:pPr>
      <w:r>
        <w:rPr>
          <w:rFonts w:ascii="Trebuchet MS" w:hAnsi="Trebuchet MS"/>
          <w:sz w:val="20"/>
          <w:szCs w:val="20"/>
        </w:rPr>
        <w:t>Script Node</w:t>
      </w:r>
      <w:r w:rsidRPr="009417E6">
        <w:rPr>
          <w:rFonts w:ascii="Trebuchet MS" w:hAnsi="Trebuchet MS"/>
          <w:sz w:val="20"/>
          <w:szCs w:val="20"/>
        </w:rPr>
        <w:t xml:space="preserve"> :</w:t>
      </w:r>
      <w:r>
        <w:rPr>
          <w:rFonts w:ascii="Trebuchet MS" w:hAnsi="Trebuchet MS"/>
          <w:sz w:val="20"/>
          <w:szCs w:val="20"/>
        </w:rPr>
        <w:t xml:space="preserve"> </w:t>
      </w:r>
    </w:p>
    <w:p w14:paraId="648B4008" w14:textId="26E6D399" w:rsidR="00B87A87" w:rsidRDefault="00B87A87" w:rsidP="0075159A">
      <w:pPr>
        <w:pStyle w:val="ListParagraph"/>
        <w:numPr>
          <w:ilvl w:val="1"/>
          <w:numId w:val="40"/>
        </w:numPr>
        <w:spacing w:after="0" w:line="240" w:lineRule="auto"/>
        <w:rPr>
          <w:rFonts w:ascii="Trebuchet MS" w:hAnsi="Trebuchet MS"/>
          <w:sz w:val="20"/>
          <w:szCs w:val="20"/>
        </w:rPr>
      </w:pPr>
      <w:r>
        <w:rPr>
          <w:rFonts w:ascii="Trebuchet MS" w:hAnsi="Trebuchet MS"/>
          <w:sz w:val="20"/>
          <w:szCs w:val="20"/>
        </w:rPr>
        <w:t xml:space="preserve">Script File: </w:t>
      </w:r>
      <w:r w:rsidRPr="00B87A87">
        <w:rPr>
          <w:rFonts w:ascii="Trebuchet MS" w:hAnsi="Trebuchet MS"/>
          <w:sz w:val="20"/>
          <w:szCs w:val="20"/>
        </w:rPr>
        <w:t>int_hipay_controllers:pipelets/HiPayCallHandle.js</w:t>
      </w:r>
    </w:p>
    <w:p w14:paraId="4D24586F" w14:textId="78053884" w:rsidR="00B87A87" w:rsidRDefault="00B87A87" w:rsidP="0075159A">
      <w:pPr>
        <w:pStyle w:val="ListParagraph"/>
        <w:numPr>
          <w:ilvl w:val="1"/>
          <w:numId w:val="40"/>
        </w:numPr>
        <w:spacing w:after="0" w:line="240" w:lineRule="auto"/>
        <w:rPr>
          <w:rFonts w:ascii="Trebuchet MS" w:hAnsi="Trebuchet MS"/>
          <w:sz w:val="20"/>
          <w:szCs w:val="20"/>
        </w:rPr>
      </w:pPr>
      <w:r>
        <w:rPr>
          <w:rFonts w:ascii="Trebuchet MS" w:hAnsi="Trebuchet MS"/>
          <w:sz w:val="20"/>
          <w:szCs w:val="20"/>
        </w:rPr>
        <w:t>Cart: Basket</w:t>
      </w:r>
    </w:p>
    <w:p w14:paraId="066178E3" w14:textId="331484E3" w:rsidR="00B87A87" w:rsidRDefault="00B87A87" w:rsidP="0075159A">
      <w:pPr>
        <w:pStyle w:val="ListParagraph"/>
        <w:numPr>
          <w:ilvl w:val="1"/>
          <w:numId w:val="40"/>
        </w:numPr>
        <w:spacing w:after="0" w:line="240" w:lineRule="auto"/>
        <w:rPr>
          <w:rFonts w:ascii="Trebuchet MS" w:hAnsi="Trebuchet MS"/>
          <w:sz w:val="20"/>
          <w:szCs w:val="20"/>
        </w:rPr>
      </w:pPr>
      <w:r w:rsidRPr="00B87A87">
        <w:rPr>
          <w:rFonts w:ascii="Trebuchet MS" w:hAnsi="Trebuchet MS"/>
          <w:sz w:val="20"/>
          <w:szCs w:val="20"/>
        </w:rPr>
        <w:t>PaymentMethodID</w:t>
      </w:r>
      <w:r>
        <w:rPr>
          <w:rFonts w:ascii="Trebuchet MS" w:hAnsi="Trebuchet MS"/>
          <w:sz w:val="20"/>
          <w:szCs w:val="20"/>
        </w:rPr>
        <w:t xml:space="preserve">: </w:t>
      </w:r>
      <w:r w:rsidRPr="00B87A87">
        <w:rPr>
          <w:rFonts w:ascii="Trebuchet MS" w:hAnsi="Trebuchet MS"/>
          <w:sz w:val="20"/>
          <w:szCs w:val="20"/>
        </w:rPr>
        <w:t>CurrentForms.billing.paymentMethods.selectedPaymentMethodID.value</w:t>
      </w:r>
    </w:p>
    <w:p w14:paraId="646758C8" w14:textId="0C669CBA" w:rsidR="00B87A87" w:rsidRDefault="00B87A87" w:rsidP="0075159A">
      <w:pPr>
        <w:pStyle w:val="ListParagraph"/>
        <w:numPr>
          <w:ilvl w:val="1"/>
          <w:numId w:val="40"/>
        </w:numPr>
        <w:spacing w:after="0" w:line="240" w:lineRule="auto"/>
        <w:rPr>
          <w:rFonts w:ascii="Trebuchet MS" w:hAnsi="Trebuchet MS"/>
          <w:sz w:val="20"/>
          <w:szCs w:val="20"/>
        </w:rPr>
      </w:pPr>
      <w:r w:rsidRPr="00B87A87">
        <w:rPr>
          <w:rFonts w:ascii="Trebuchet MS" w:hAnsi="Trebuchet MS"/>
          <w:sz w:val="20"/>
          <w:szCs w:val="20"/>
        </w:rPr>
        <w:t>ProcessorID</w:t>
      </w:r>
      <w:r>
        <w:rPr>
          <w:rFonts w:ascii="Trebuchet MS" w:hAnsi="Trebuchet MS"/>
          <w:sz w:val="20"/>
          <w:szCs w:val="20"/>
        </w:rPr>
        <w:t>:</w:t>
      </w:r>
      <w:r w:rsidRPr="00B87A87">
        <w:rPr>
          <w:rFonts w:ascii="Trebuchet MS" w:hAnsi="Trebuchet MS"/>
          <w:sz w:val="20"/>
          <w:szCs w:val="20"/>
        </w:rPr>
        <w:t>dw.order.PaymentMgr.getPaymentMethod(CurrentForms.billing.paymentMethods.selectedPaymentMethodID.value).paymentProcessor.ID</w:t>
      </w:r>
    </w:p>
    <w:p w14:paraId="1E576506" w14:textId="77777777" w:rsidR="00B87A87" w:rsidRDefault="00B87A87">
      <w:pPr>
        <w:rPr>
          <w:rFonts w:ascii="Trebuchet MS" w:hAnsi="Trebuchet MS"/>
          <w:sz w:val="20"/>
          <w:szCs w:val="20"/>
        </w:rPr>
      </w:pPr>
    </w:p>
    <w:p w14:paraId="04923005" w14:textId="46BC8979" w:rsidR="00D9461A" w:rsidRDefault="00DF7B86" w:rsidP="00DF7B86">
      <w:pPr>
        <w:jc w:val="center"/>
        <w:rPr>
          <w:rFonts w:ascii="Trebuchet MS" w:hAnsi="Trebuchet MS"/>
          <w:sz w:val="20"/>
          <w:szCs w:val="20"/>
        </w:rPr>
      </w:pPr>
      <w:r>
        <w:rPr>
          <w:rFonts w:ascii="Trebuchet MS" w:hAnsi="Trebuchet MS"/>
          <w:noProof/>
          <w:sz w:val="20"/>
          <w:szCs w:val="20"/>
        </w:rPr>
        <w:drawing>
          <wp:inline distT="0" distB="0" distL="0" distR="0" wp14:anchorId="6437C695" wp14:editId="5A8976E9">
            <wp:extent cx="4160405" cy="4945626"/>
            <wp:effectExtent l="19050" t="19050" r="12065" b="2667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andle2.PNG"/>
                    <pic:cNvPicPr/>
                  </pic:nvPicPr>
                  <pic:blipFill>
                    <a:blip r:embed="rId54">
                      <a:extLst>
                        <a:ext uri="{28A0092B-C50C-407E-A947-70E740481C1C}">
                          <a14:useLocalDpi xmlns:a14="http://schemas.microsoft.com/office/drawing/2010/main" val="0"/>
                        </a:ext>
                      </a:extLst>
                    </a:blip>
                    <a:stretch>
                      <a:fillRect/>
                    </a:stretch>
                  </pic:blipFill>
                  <pic:spPr>
                    <a:xfrm>
                      <a:off x="0" y="0"/>
                      <a:ext cx="4160151" cy="4945324"/>
                    </a:xfrm>
                    <a:prstGeom prst="rect">
                      <a:avLst/>
                    </a:prstGeom>
                    <a:ln>
                      <a:solidFill>
                        <a:schemeClr val="tx1"/>
                      </a:solidFill>
                    </a:ln>
                  </pic:spPr>
                </pic:pic>
              </a:graphicData>
            </a:graphic>
          </wp:inline>
        </w:drawing>
      </w:r>
      <w:r w:rsidR="00D9461A">
        <w:rPr>
          <w:rFonts w:ascii="Trebuchet MS" w:hAnsi="Trebuchet MS"/>
          <w:sz w:val="20"/>
          <w:szCs w:val="20"/>
        </w:rPr>
        <w:br w:type="page"/>
      </w:r>
    </w:p>
    <w:p w14:paraId="5359DFDF" w14:textId="77777777" w:rsidR="00F40286" w:rsidRDefault="00F40286" w:rsidP="007E3F95">
      <w:pPr>
        <w:ind w:left="270" w:firstLine="360"/>
        <w:jc w:val="both"/>
        <w:rPr>
          <w:rFonts w:ascii="Trebuchet MS" w:hAnsi="Trebuchet MS"/>
          <w:sz w:val="20"/>
          <w:szCs w:val="20"/>
        </w:rPr>
      </w:pPr>
    </w:p>
    <w:p w14:paraId="2E05301F" w14:textId="77777777" w:rsidR="00F40286" w:rsidRDefault="00F40286" w:rsidP="00F40286">
      <w:pPr>
        <w:pStyle w:val="HTMLPreformatted"/>
        <w:numPr>
          <w:ilvl w:val="0"/>
          <w:numId w:val="18"/>
        </w:numPr>
        <w:shd w:val="clear" w:color="auto" w:fill="FFFFFF"/>
        <w:tabs>
          <w:tab w:val="clear" w:pos="1832"/>
          <w:tab w:val="clear" w:pos="2748"/>
          <w:tab w:val="left" w:pos="1170"/>
        </w:tabs>
        <w:ind w:left="1080"/>
        <w:rPr>
          <w:rFonts w:ascii="Trebuchet MS" w:hAnsi="Trebuchet MS"/>
          <w:b/>
          <w:color w:val="000000" w:themeColor="text1"/>
          <w:sz w:val="20"/>
          <w:szCs w:val="20"/>
        </w:rPr>
      </w:pPr>
      <w:r w:rsidRPr="00F40286">
        <w:rPr>
          <w:rFonts w:ascii="Trebuchet MS" w:hAnsi="Trebuchet MS"/>
          <w:b/>
          <w:color w:val="000000" w:themeColor="text1"/>
          <w:sz w:val="20"/>
          <w:szCs w:val="20"/>
        </w:rPr>
        <w:t>app_storefront_pipelines/cartridge/pipelines/CO</w:t>
      </w:r>
      <w:r>
        <w:rPr>
          <w:rFonts w:ascii="Trebuchet MS" w:hAnsi="Trebuchet MS"/>
          <w:b/>
          <w:color w:val="000000" w:themeColor="text1"/>
          <w:sz w:val="20"/>
          <w:szCs w:val="20"/>
        </w:rPr>
        <w:t>PlaceOrder</w:t>
      </w:r>
      <w:r w:rsidRPr="00F40286">
        <w:rPr>
          <w:rFonts w:ascii="Trebuchet MS" w:hAnsi="Trebuchet MS"/>
          <w:b/>
          <w:color w:val="000000" w:themeColor="text1"/>
          <w:sz w:val="20"/>
          <w:szCs w:val="20"/>
        </w:rPr>
        <w:t>.xml</w:t>
      </w:r>
    </w:p>
    <w:p w14:paraId="4764D4A0" w14:textId="77777777" w:rsidR="00EC7AC0" w:rsidRDefault="00EC7AC0" w:rsidP="00EC7AC0">
      <w:pPr>
        <w:ind w:left="270" w:firstLine="360"/>
        <w:jc w:val="both"/>
        <w:rPr>
          <w:rFonts w:ascii="Trebuchet MS" w:hAnsi="Trebuchet MS"/>
          <w:color w:val="000000" w:themeColor="text1"/>
          <w:sz w:val="20"/>
          <w:szCs w:val="20"/>
        </w:rPr>
      </w:pPr>
      <w:r>
        <w:rPr>
          <w:rFonts w:ascii="Trebuchet MS" w:hAnsi="Trebuchet MS"/>
          <w:color w:val="000000" w:themeColor="text1"/>
          <w:sz w:val="20"/>
          <w:szCs w:val="20"/>
          <w:lang w:val="bg-BG"/>
        </w:rPr>
        <w:t>There is a change made i</w:t>
      </w:r>
      <w:r w:rsidRPr="0040085F">
        <w:rPr>
          <w:rFonts w:ascii="Trebuchet MS" w:hAnsi="Trebuchet MS"/>
          <w:color w:val="000000" w:themeColor="text1"/>
          <w:sz w:val="20"/>
          <w:szCs w:val="20"/>
          <w:lang w:val="bg-BG"/>
        </w:rPr>
        <w:t>n CO</w:t>
      </w:r>
      <w:r>
        <w:rPr>
          <w:rFonts w:ascii="Trebuchet MS" w:hAnsi="Trebuchet MS"/>
          <w:color w:val="000000" w:themeColor="text1"/>
          <w:sz w:val="20"/>
          <w:szCs w:val="20"/>
          <w:lang w:val="bg-BG"/>
        </w:rPr>
        <w:t>PlaceOrder</w:t>
      </w:r>
      <w:r w:rsidRPr="00F40286">
        <w:rPr>
          <w:rFonts w:ascii="Trebuchet MS" w:hAnsi="Trebuchet MS"/>
          <w:color w:val="000000" w:themeColor="text1"/>
          <w:sz w:val="20"/>
          <w:szCs w:val="20"/>
          <w:lang w:val="bg-BG"/>
        </w:rPr>
        <w:t>-</w:t>
      </w:r>
      <w:r w:rsidRPr="00F40286">
        <w:rPr>
          <w:rFonts w:ascii="Trebuchet MS" w:hAnsi="Trebuchet MS"/>
          <w:color w:val="000000" w:themeColor="text1"/>
          <w:sz w:val="20"/>
          <w:szCs w:val="20"/>
        </w:rPr>
        <w:t>ProcessPersonalInformation</w:t>
      </w:r>
      <w:r w:rsidRPr="00F40286">
        <w:rPr>
          <w:rFonts w:ascii="Trebuchet MS" w:hAnsi="Trebuchet MS"/>
          <w:color w:val="000000" w:themeColor="text1"/>
          <w:sz w:val="20"/>
          <w:szCs w:val="20"/>
          <w:lang w:val="bg-BG"/>
        </w:rPr>
        <w:t xml:space="preserve"> to </w:t>
      </w:r>
      <w:r w:rsidRPr="00F40286">
        <w:rPr>
          <w:rFonts w:ascii="Trebuchet MS" w:hAnsi="Trebuchet MS"/>
          <w:color w:val="000000" w:themeColor="text1"/>
          <w:sz w:val="20"/>
          <w:szCs w:val="20"/>
        </w:rPr>
        <w:t xml:space="preserve">skip </w:t>
      </w:r>
      <w:r>
        <w:rPr>
          <w:rFonts w:ascii="Trebuchet MS" w:hAnsi="Trebuchet MS"/>
          <w:color w:val="000000" w:themeColor="text1"/>
          <w:sz w:val="20"/>
          <w:szCs w:val="20"/>
        </w:rPr>
        <w:t>the default call to COBilling-SaveCreditCard</w:t>
      </w:r>
      <w:r w:rsidRPr="00F40286">
        <w:rPr>
          <w:rFonts w:ascii="Trebuchet MS" w:hAnsi="Trebuchet MS"/>
          <w:color w:val="000000" w:themeColor="text1"/>
          <w:sz w:val="20"/>
          <w:szCs w:val="20"/>
          <w:lang w:val="bg-BG"/>
        </w:rPr>
        <w:t>.</w:t>
      </w:r>
      <w:r w:rsidRPr="00C077F0">
        <w:rPr>
          <w:rFonts w:ascii="Trebuchet MS" w:hAnsi="Trebuchet MS"/>
          <w:color w:val="000000" w:themeColor="text1"/>
          <w:sz w:val="20"/>
          <w:szCs w:val="20"/>
        </w:rPr>
        <w:t xml:space="preserve"> </w:t>
      </w:r>
    </w:p>
    <w:p w14:paraId="023DE2FC" w14:textId="77777777" w:rsidR="00EC7AC0" w:rsidRDefault="00EC7AC0" w:rsidP="00EC7AC0">
      <w:pPr>
        <w:ind w:left="270" w:firstLine="360"/>
        <w:jc w:val="both"/>
        <w:rPr>
          <w:rFonts w:ascii="Trebuchet MS" w:hAnsi="Trebuchet MS"/>
          <w:sz w:val="20"/>
          <w:szCs w:val="20"/>
        </w:rPr>
      </w:pPr>
      <w:r>
        <w:rPr>
          <w:rFonts w:ascii="Trebuchet MS" w:hAnsi="Trebuchet MS"/>
          <w:sz w:val="20"/>
          <w:szCs w:val="20"/>
        </w:rPr>
        <w:t xml:space="preserve">After the </w:t>
      </w:r>
      <w:r w:rsidRPr="00F40286">
        <w:rPr>
          <w:rFonts w:ascii="Trebuchet MS" w:hAnsi="Trebuchet MS"/>
          <w:color w:val="000000" w:themeColor="text1"/>
          <w:sz w:val="20"/>
          <w:szCs w:val="20"/>
        </w:rPr>
        <w:t>ProcessPersonalInformation</w:t>
      </w:r>
      <w:r>
        <w:rPr>
          <w:rFonts w:ascii="Trebuchet MS" w:hAnsi="Trebuchet MS"/>
          <w:sz w:val="20"/>
          <w:szCs w:val="20"/>
        </w:rPr>
        <w:t xml:space="preserve"> start node add a decision node. The ‘no’ transition goes to the default implementation for case if HiPay and HiPay One-Click is disabled.</w:t>
      </w:r>
    </w:p>
    <w:p w14:paraId="1B397D65" w14:textId="77777777" w:rsidR="00EC7AC0" w:rsidRDefault="00EC7AC0" w:rsidP="00EC7AC0">
      <w:pPr>
        <w:ind w:left="270" w:firstLine="360"/>
        <w:jc w:val="both"/>
        <w:rPr>
          <w:rFonts w:ascii="Trebuchet MS" w:hAnsi="Trebuchet MS"/>
          <w:sz w:val="20"/>
          <w:szCs w:val="20"/>
        </w:rPr>
      </w:pPr>
      <w:r>
        <w:rPr>
          <w:rFonts w:ascii="Trebuchet MS" w:hAnsi="Trebuchet MS"/>
          <w:sz w:val="20"/>
          <w:szCs w:val="20"/>
        </w:rPr>
        <w:t>For case if HiPay and HiPay One-Click is enabled add the end node described below</w:t>
      </w:r>
    </w:p>
    <w:p w14:paraId="078C46BE" w14:textId="77777777" w:rsidR="00EC7AC0" w:rsidRPr="00D9461A" w:rsidRDefault="00EC7AC0" w:rsidP="0075159A">
      <w:pPr>
        <w:pStyle w:val="ListParagraph"/>
        <w:numPr>
          <w:ilvl w:val="0"/>
          <w:numId w:val="39"/>
        </w:numPr>
        <w:spacing w:after="0" w:line="240" w:lineRule="auto"/>
        <w:rPr>
          <w:rFonts w:ascii="Trebuchet MS" w:hAnsi="Trebuchet MS"/>
          <w:sz w:val="20"/>
          <w:szCs w:val="20"/>
        </w:rPr>
      </w:pPr>
      <w:r>
        <w:rPr>
          <w:rFonts w:ascii="Trebuchet MS" w:hAnsi="Trebuchet MS"/>
          <w:sz w:val="20"/>
          <w:szCs w:val="20"/>
        </w:rPr>
        <w:t>D</w:t>
      </w:r>
      <w:r w:rsidRPr="009417E6">
        <w:rPr>
          <w:rFonts w:ascii="Trebuchet MS" w:hAnsi="Trebuchet MS"/>
          <w:sz w:val="20"/>
          <w:szCs w:val="20"/>
        </w:rPr>
        <w:t>ecision Key:</w:t>
      </w:r>
      <w:r w:rsidRPr="00854C58">
        <w:rPr>
          <w:rFonts w:ascii="Times New Roman" w:hAnsi="Times New Roman" w:cs="Times New Roman"/>
          <w:sz w:val="20"/>
          <w:szCs w:val="20"/>
        </w:rPr>
        <w:t xml:space="preserve"> </w:t>
      </w:r>
      <w:r w:rsidRPr="001E7C99">
        <w:rPr>
          <w:rFonts w:ascii="Trebuchet MS" w:hAnsi="Trebuchet MS" w:cs="Times New Roman"/>
          <w:sz w:val="20"/>
          <w:szCs w:val="20"/>
        </w:rPr>
        <w:t>dw.system.Site.getCurrent().getCustomPreferenceValue("hipayEnabled") &amp;&amp; dw.system.Site.getCurrent().getCustomPreferenceValue("hipayEnableOneClick")</w:t>
      </w:r>
    </w:p>
    <w:p w14:paraId="2B82903C" w14:textId="77777777" w:rsidR="00EC7AC0" w:rsidRDefault="00EC7AC0" w:rsidP="00EC7AC0">
      <w:pPr>
        <w:pStyle w:val="ListParagraph"/>
        <w:spacing w:after="0" w:line="240" w:lineRule="auto"/>
        <w:rPr>
          <w:rFonts w:ascii="Trebuchet MS" w:hAnsi="Trebuchet MS" w:cs="Times New Roman"/>
          <w:sz w:val="20"/>
          <w:szCs w:val="20"/>
        </w:rPr>
      </w:pPr>
    </w:p>
    <w:p w14:paraId="4AE423E4" w14:textId="77777777" w:rsidR="00EC7AC0" w:rsidRPr="00D9461A" w:rsidRDefault="00EC7AC0" w:rsidP="00EC7AC0">
      <w:pPr>
        <w:pStyle w:val="ListParagraph"/>
        <w:spacing w:after="0" w:line="240" w:lineRule="auto"/>
        <w:rPr>
          <w:rFonts w:ascii="Trebuchet MS" w:hAnsi="Trebuchet MS"/>
          <w:sz w:val="20"/>
          <w:szCs w:val="20"/>
        </w:rPr>
      </w:pPr>
    </w:p>
    <w:p w14:paraId="2D41B05B" w14:textId="77777777" w:rsidR="00EC7AC0" w:rsidRDefault="00EC7AC0" w:rsidP="005A6FBC">
      <w:pPr>
        <w:pStyle w:val="ListParagraph"/>
        <w:spacing w:after="0" w:line="240" w:lineRule="auto"/>
        <w:ind w:left="0"/>
        <w:jc w:val="center"/>
        <w:rPr>
          <w:rFonts w:ascii="Trebuchet MS" w:hAnsi="Trebuchet MS"/>
          <w:sz w:val="20"/>
          <w:szCs w:val="20"/>
        </w:rPr>
      </w:pPr>
      <w:r>
        <w:rPr>
          <w:rFonts w:ascii="Trebuchet MS" w:hAnsi="Trebuchet MS"/>
          <w:noProof/>
          <w:sz w:val="20"/>
          <w:szCs w:val="20"/>
        </w:rPr>
        <w:drawing>
          <wp:inline distT="0" distB="0" distL="0" distR="0" wp14:anchorId="467F4037" wp14:editId="2FCB1324">
            <wp:extent cx="3108251" cy="2622845"/>
            <wp:effectExtent l="19050" t="19050" r="16510" b="2540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OPlaceOrderProcessPersonalInformation.PNG"/>
                    <pic:cNvPicPr/>
                  </pic:nvPicPr>
                  <pic:blipFill>
                    <a:blip r:embed="rId55">
                      <a:extLst>
                        <a:ext uri="{28A0092B-C50C-407E-A947-70E740481C1C}">
                          <a14:useLocalDpi xmlns:a14="http://schemas.microsoft.com/office/drawing/2010/main" val="0"/>
                        </a:ext>
                      </a:extLst>
                    </a:blip>
                    <a:stretch>
                      <a:fillRect/>
                    </a:stretch>
                  </pic:blipFill>
                  <pic:spPr>
                    <a:xfrm>
                      <a:off x="0" y="0"/>
                      <a:ext cx="3136213" cy="2646440"/>
                    </a:xfrm>
                    <a:prstGeom prst="rect">
                      <a:avLst/>
                    </a:prstGeom>
                    <a:ln>
                      <a:solidFill>
                        <a:schemeClr val="tx1"/>
                      </a:solidFill>
                    </a:ln>
                  </pic:spPr>
                </pic:pic>
              </a:graphicData>
            </a:graphic>
          </wp:inline>
        </w:drawing>
      </w:r>
    </w:p>
    <w:p w14:paraId="4C175452" w14:textId="77777777" w:rsidR="00EC7AC0" w:rsidRDefault="00EC7AC0" w:rsidP="00EC7AC0">
      <w:pPr>
        <w:pStyle w:val="ListParagraph"/>
        <w:spacing w:after="0" w:line="240" w:lineRule="auto"/>
        <w:rPr>
          <w:rFonts w:ascii="Trebuchet MS" w:hAnsi="Trebuchet MS"/>
          <w:sz w:val="20"/>
          <w:szCs w:val="20"/>
        </w:rPr>
      </w:pPr>
    </w:p>
    <w:p w14:paraId="360AAFA5" w14:textId="77777777" w:rsidR="00EC7AC0" w:rsidRDefault="00EC7AC0" w:rsidP="00EC7AC0">
      <w:pPr>
        <w:rPr>
          <w:rFonts w:ascii="Trebuchet MS" w:hAnsi="Trebuchet MS"/>
          <w:sz w:val="20"/>
          <w:szCs w:val="20"/>
        </w:rPr>
      </w:pPr>
      <w:r>
        <w:rPr>
          <w:rFonts w:ascii="Trebuchet MS" w:hAnsi="Trebuchet MS"/>
          <w:color w:val="000000" w:themeColor="text1"/>
          <w:sz w:val="20"/>
          <w:szCs w:val="20"/>
          <w:lang w:val="bg-BG"/>
        </w:rPr>
        <w:t>There is a change made i</w:t>
      </w:r>
      <w:r w:rsidRPr="0040085F">
        <w:rPr>
          <w:rFonts w:ascii="Trebuchet MS" w:hAnsi="Trebuchet MS"/>
          <w:color w:val="000000" w:themeColor="text1"/>
          <w:sz w:val="20"/>
          <w:szCs w:val="20"/>
          <w:lang w:val="bg-BG"/>
        </w:rPr>
        <w:t xml:space="preserve">n </w:t>
      </w:r>
      <w:r>
        <w:rPr>
          <w:rFonts w:ascii="Trebuchet MS" w:hAnsi="Trebuchet MS"/>
          <w:color w:val="000000" w:themeColor="text1"/>
          <w:sz w:val="20"/>
          <w:szCs w:val="20"/>
        </w:rPr>
        <w:t>COPlaceOrder</w:t>
      </w:r>
      <w:r w:rsidRPr="006313E5">
        <w:rPr>
          <w:rFonts w:ascii="Trebuchet MS" w:hAnsi="Trebuchet MS"/>
          <w:color w:val="000000" w:themeColor="text1"/>
          <w:sz w:val="20"/>
          <w:szCs w:val="20"/>
        </w:rPr>
        <w:t>-</w:t>
      </w:r>
      <w:r w:rsidRPr="00BC7E8A">
        <w:rPr>
          <w:rFonts w:ascii="Trebuchet MS" w:hAnsi="Trebuchet MS"/>
          <w:color w:val="000000" w:themeColor="text1"/>
          <w:sz w:val="20"/>
          <w:szCs w:val="20"/>
        </w:rPr>
        <w:t>HandlePayments</w:t>
      </w:r>
      <w:r w:rsidRPr="006313E5">
        <w:rPr>
          <w:rFonts w:ascii="Trebuchet MS" w:hAnsi="Trebuchet MS"/>
          <w:color w:val="000000" w:themeColor="text1"/>
          <w:sz w:val="20"/>
          <w:szCs w:val="20"/>
        </w:rPr>
        <w:t xml:space="preserve"> t</w:t>
      </w:r>
      <w:r>
        <w:rPr>
          <w:rFonts w:ascii="Trebuchet MS" w:hAnsi="Trebuchet MS"/>
          <w:sz w:val="20"/>
          <w:szCs w:val="20"/>
        </w:rPr>
        <w:t xml:space="preserve">o call HAYPAY or HAYPAY_HOSTED controller </w:t>
      </w:r>
      <w:r w:rsidRPr="00685B93">
        <w:rPr>
          <w:rFonts w:ascii="Trebuchet MS" w:hAnsi="Trebuchet MS"/>
          <w:sz w:val="20"/>
          <w:szCs w:val="20"/>
        </w:rPr>
        <w:t xml:space="preserve">responsible for </w:t>
      </w:r>
      <w:r>
        <w:rPr>
          <w:rFonts w:ascii="Trebuchet MS" w:hAnsi="Trebuchet MS"/>
          <w:sz w:val="20"/>
          <w:szCs w:val="20"/>
        </w:rPr>
        <w:t>a</w:t>
      </w:r>
      <w:r w:rsidRPr="00BC7E8A">
        <w:rPr>
          <w:rFonts w:ascii="Trebuchet MS" w:hAnsi="Trebuchet MS"/>
          <w:sz w:val="20"/>
          <w:szCs w:val="20"/>
        </w:rPr>
        <w:t>uthorize HiPay payment</w:t>
      </w:r>
      <w:r>
        <w:rPr>
          <w:rFonts w:ascii="Trebuchet MS" w:hAnsi="Trebuchet MS"/>
          <w:sz w:val="20"/>
          <w:szCs w:val="20"/>
        </w:rPr>
        <w:t>.</w:t>
      </w:r>
    </w:p>
    <w:p w14:paraId="53012F52" w14:textId="77777777" w:rsidR="00EC7AC0" w:rsidRDefault="00EC7AC0" w:rsidP="00EC7AC0">
      <w:pPr>
        <w:rPr>
          <w:rFonts w:ascii="Trebuchet MS" w:hAnsi="Trebuchet MS"/>
          <w:sz w:val="20"/>
          <w:szCs w:val="20"/>
        </w:rPr>
      </w:pPr>
      <w:r>
        <w:rPr>
          <w:rFonts w:ascii="Trebuchet MS" w:hAnsi="Trebuchet MS"/>
          <w:sz w:val="20"/>
          <w:szCs w:val="20"/>
        </w:rPr>
        <w:t>After the “</w:t>
      </w:r>
      <w:r w:rsidRPr="00BC7E8A">
        <w:rPr>
          <w:rFonts w:ascii="Trebuchet MS" w:hAnsi="Trebuchet MS"/>
          <w:sz w:val="20"/>
          <w:szCs w:val="20"/>
        </w:rPr>
        <w:t>Authorization Pipeline Assignment</w:t>
      </w:r>
      <w:r>
        <w:rPr>
          <w:rFonts w:ascii="Trebuchet MS" w:hAnsi="Trebuchet MS"/>
          <w:sz w:val="20"/>
          <w:szCs w:val="20"/>
        </w:rPr>
        <w:t xml:space="preserve">” Assign Node add a Decision node as described in the picture below. The ‘no’ transition goes to the default implementation for case if </w:t>
      </w:r>
      <w:r w:rsidRPr="00BC7E8A">
        <w:rPr>
          <w:rFonts w:ascii="Trebuchet MS" w:hAnsi="Trebuchet MS"/>
          <w:sz w:val="20"/>
          <w:szCs w:val="20"/>
        </w:rPr>
        <w:t>AuthorizationPipeline</w:t>
      </w:r>
      <w:r>
        <w:rPr>
          <w:rFonts w:ascii="Trebuchet MS" w:hAnsi="Trebuchet MS"/>
          <w:sz w:val="20"/>
          <w:szCs w:val="20"/>
        </w:rPr>
        <w:t xml:space="preserve"> is not “</w:t>
      </w:r>
      <w:r w:rsidRPr="00685B93">
        <w:rPr>
          <w:rFonts w:ascii="Trebuchet MS" w:hAnsi="Trebuchet MS"/>
          <w:sz w:val="20"/>
          <w:szCs w:val="20"/>
        </w:rPr>
        <w:t>HIPAY_HOSTED</w:t>
      </w:r>
      <w:r>
        <w:rPr>
          <w:rFonts w:ascii="Trebuchet MS" w:hAnsi="Trebuchet MS"/>
          <w:sz w:val="20"/>
          <w:szCs w:val="20"/>
        </w:rPr>
        <w:t>” and “HIPAY”.</w:t>
      </w:r>
    </w:p>
    <w:p w14:paraId="6F814995" w14:textId="77777777" w:rsidR="00EC7AC0" w:rsidRDefault="00EC7AC0" w:rsidP="00EC7AC0">
      <w:pPr>
        <w:rPr>
          <w:rFonts w:ascii="Trebuchet MS" w:hAnsi="Trebuchet MS"/>
          <w:sz w:val="20"/>
          <w:szCs w:val="20"/>
        </w:rPr>
      </w:pPr>
      <w:r>
        <w:rPr>
          <w:rFonts w:ascii="Trebuchet MS" w:hAnsi="Trebuchet MS"/>
          <w:sz w:val="20"/>
          <w:szCs w:val="20"/>
        </w:rPr>
        <w:t xml:space="preserve">For case if </w:t>
      </w:r>
      <w:r w:rsidRPr="00BC7E8A">
        <w:rPr>
          <w:rFonts w:ascii="Trebuchet MS" w:hAnsi="Trebuchet MS"/>
          <w:sz w:val="20"/>
          <w:szCs w:val="20"/>
        </w:rPr>
        <w:t>AuthorizationPipeline</w:t>
      </w:r>
      <w:r>
        <w:rPr>
          <w:rFonts w:ascii="Trebuchet MS" w:hAnsi="Trebuchet MS"/>
          <w:sz w:val="20"/>
          <w:szCs w:val="20"/>
        </w:rPr>
        <w:t xml:space="preserve"> is “</w:t>
      </w:r>
      <w:r w:rsidRPr="00685B93">
        <w:rPr>
          <w:rFonts w:ascii="Trebuchet MS" w:hAnsi="Trebuchet MS"/>
          <w:sz w:val="20"/>
          <w:szCs w:val="20"/>
        </w:rPr>
        <w:t>HIPAY_HOSTED</w:t>
      </w:r>
      <w:r>
        <w:rPr>
          <w:rFonts w:ascii="Trebuchet MS" w:hAnsi="Trebuchet MS"/>
          <w:sz w:val="20"/>
          <w:szCs w:val="20"/>
        </w:rPr>
        <w:t xml:space="preserve">” or “HIPAY” add the script node set to </w:t>
      </w:r>
      <w:r w:rsidRPr="00685B93">
        <w:rPr>
          <w:rFonts w:ascii="Trebuchet MS" w:hAnsi="Trebuchet MS"/>
          <w:sz w:val="20"/>
          <w:szCs w:val="20"/>
        </w:rPr>
        <w:t>HiPayCallHandle.js</w:t>
      </w:r>
      <w:r>
        <w:rPr>
          <w:rFonts w:ascii="Trebuchet MS" w:hAnsi="Trebuchet MS"/>
          <w:sz w:val="20"/>
          <w:szCs w:val="20"/>
        </w:rPr>
        <w:t>, one end node, one decision node and a stop node as described below</w:t>
      </w:r>
    </w:p>
    <w:p w14:paraId="4DF0CF71" w14:textId="77777777" w:rsidR="00EC7AC0" w:rsidRDefault="00EC7AC0" w:rsidP="0075159A">
      <w:pPr>
        <w:pStyle w:val="ListParagraph"/>
        <w:numPr>
          <w:ilvl w:val="0"/>
          <w:numId w:val="41"/>
        </w:numPr>
        <w:spacing w:after="0" w:line="240" w:lineRule="auto"/>
        <w:rPr>
          <w:rFonts w:ascii="Trebuchet MS" w:hAnsi="Trebuchet MS"/>
          <w:sz w:val="20"/>
          <w:szCs w:val="20"/>
        </w:rPr>
      </w:pPr>
      <w:r>
        <w:rPr>
          <w:rFonts w:ascii="Trebuchet MS" w:hAnsi="Trebuchet MS"/>
          <w:sz w:val="20"/>
          <w:szCs w:val="20"/>
        </w:rPr>
        <w:t>D</w:t>
      </w:r>
      <w:r w:rsidRPr="009417E6">
        <w:rPr>
          <w:rFonts w:ascii="Trebuchet MS" w:hAnsi="Trebuchet MS"/>
          <w:sz w:val="20"/>
          <w:szCs w:val="20"/>
        </w:rPr>
        <w:t>ecision Key :</w:t>
      </w:r>
      <w:r w:rsidRPr="00854C58">
        <w:rPr>
          <w:rFonts w:ascii="Times New Roman" w:hAnsi="Times New Roman" w:cs="Times New Roman"/>
          <w:sz w:val="20"/>
          <w:szCs w:val="20"/>
        </w:rPr>
        <w:t xml:space="preserve"> </w:t>
      </w:r>
      <w:r w:rsidRPr="00E16822">
        <w:rPr>
          <w:rFonts w:ascii="Trebuchet MS" w:hAnsi="Trebuchet MS"/>
          <w:sz w:val="20"/>
          <w:szCs w:val="20"/>
        </w:rPr>
        <w:t>AuthorizationPipeline == "HIPAY_HOSTED" || AuthorizationPipeline == "HIPAY"</w:t>
      </w:r>
    </w:p>
    <w:p w14:paraId="2A52F4B3" w14:textId="77777777" w:rsidR="00EC7AC0" w:rsidRDefault="00EC7AC0" w:rsidP="0075159A">
      <w:pPr>
        <w:pStyle w:val="ListParagraph"/>
        <w:numPr>
          <w:ilvl w:val="0"/>
          <w:numId w:val="41"/>
        </w:numPr>
        <w:spacing w:after="0" w:line="240" w:lineRule="auto"/>
        <w:rPr>
          <w:rFonts w:ascii="Trebuchet MS" w:hAnsi="Trebuchet MS"/>
          <w:sz w:val="20"/>
          <w:szCs w:val="20"/>
        </w:rPr>
      </w:pPr>
      <w:r>
        <w:rPr>
          <w:rFonts w:ascii="Trebuchet MS" w:hAnsi="Trebuchet MS"/>
          <w:sz w:val="20"/>
          <w:szCs w:val="20"/>
        </w:rPr>
        <w:t>Script Node</w:t>
      </w:r>
      <w:r w:rsidRPr="009417E6">
        <w:rPr>
          <w:rFonts w:ascii="Trebuchet MS" w:hAnsi="Trebuchet MS"/>
          <w:sz w:val="20"/>
          <w:szCs w:val="20"/>
        </w:rPr>
        <w:t xml:space="preserve"> :</w:t>
      </w:r>
      <w:r>
        <w:rPr>
          <w:rFonts w:ascii="Trebuchet MS" w:hAnsi="Trebuchet MS"/>
          <w:sz w:val="20"/>
          <w:szCs w:val="20"/>
        </w:rPr>
        <w:t xml:space="preserve"> </w:t>
      </w:r>
    </w:p>
    <w:p w14:paraId="4B8237EA" w14:textId="77777777" w:rsidR="00EC7AC0" w:rsidRDefault="00EC7AC0" w:rsidP="0075159A">
      <w:pPr>
        <w:pStyle w:val="ListParagraph"/>
        <w:numPr>
          <w:ilvl w:val="1"/>
          <w:numId w:val="41"/>
        </w:numPr>
        <w:spacing w:after="0" w:line="240" w:lineRule="auto"/>
        <w:rPr>
          <w:rFonts w:ascii="Trebuchet MS" w:hAnsi="Trebuchet MS"/>
          <w:sz w:val="20"/>
          <w:szCs w:val="20"/>
        </w:rPr>
      </w:pPr>
      <w:r>
        <w:rPr>
          <w:rFonts w:ascii="Trebuchet MS" w:hAnsi="Trebuchet MS"/>
          <w:sz w:val="20"/>
          <w:szCs w:val="20"/>
        </w:rPr>
        <w:t xml:space="preserve">Script File: </w:t>
      </w:r>
      <w:r w:rsidRPr="00064C54">
        <w:rPr>
          <w:rFonts w:ascii="Trebuchet MS" w:hAnsi="Trebuchet MS"/>
          <w:sz w:val="20"/>
          <w:szCs w:val="20"/>
        </w:rPr>
        <w:t>int_hipay_controllers:pipelets/HiPayCallAuthorize.js</w:t>
      </w:r>
    </w:p>
    <w:p w14:paraId="5DA7F162" w14:textId="77777777" w:rsidR="00EC7AC0" w:rsidRPr="00064C54" w:rsidRDefault="00EC7AC0" w:rsidP="0075159A">
      <w:pPr>
        <w:pStyle w:val="ListParagraph"/>
        <w:numPr>
          <w:ilvl w:val="1"/>
          <w:numId w:val="41"/>
        </w:numPr>
        <w:spacing w:after="0" w:line="240" w:lineRule="auto"/>
        <w:rPr>
          <w:rFonts w:ascii="Trebuchet MS" w:hAnsi="Trebuchet MS"/>
          <w:sz w:val="20"/>
          <w:szCs w:val="20"/>
        </w:rPr>
      </w:pPr>
      <w:r w:rsidRPr="00064C54">
        <w:rPr>
          <w:rFonts w:ascii="Trebuchet MS" w:hAnsi="Trebuchet MS"/>
          <w:sz w:val="20"/>
          <w:szCs w:val="20"/>
        </w:rPr>
        <w:t>Order: Order</w:t>
      </w:r>
    </w:p>
    <w:p w14:paraId="0EE43397" w14:textId="77777777" w:rsidR="00EC7AC0" w:rsidRPr="00064C54" w:rsidRDefault="00EC7AC0" w:rsidP="0075159A">
      <w:pPr>
        <w:pStyle w:val="ListParagraph"/>
        <w:numPr>
          <w:ilvl w:val="1"/>
          <w:numId w:val="41"/>
        </w:numPr>
        <w:spacing w:after="0" w:line="240" w:lineRule="auto"/>
        <w:rPr>
          <w:rFonts w:ascii="Trebuchet MS" w:hAnsi="Trebuchet MS"/>
          <w:sz w:val="20"/>
          <w:szCs w:val="20"/>
        </w:rPr>
      </w:pPr>
      <w:r w:rsidRPr="00064C54">
        <w:rPr>
          <w:rFonts w:ascii="Trebuchet MS" w:hAnsi="Trebuchet MS"/>
          <w:sz w:val="20"/>
          <w:szCs w:val="20"/>
        </w:rPr>
        <w:t>PaymentInstrument: PaymentInstrument</w:t>
      </w:r>
    </w:p>
    <w:p w14:paraId="639BEC6A" w14:textId="77777777" w:rsidR="00EC7AC0" w:rsidRPr="00064C54" w:rsidRDefault="00EC7AC0" w:rsidP="0075159A">
      <w:pPr>
        <w:pStyle w:val="ListParagraph"/>
        <w:numPr>
          <w:ilvl w:val="1"/>
          <w:numId w:val="41"/>
        </w:numPr>
        <w:spacing w:after="0" w:line="240" w:lineRule="auto"/>
        <w:rPr>
          <w:rFonts w:ascii="Trebuchet MS" w:hAnsi="Trebuchet MS"/>
          <w:sz w:val="20"/>
          <w:szCs w:val="20"/>
        </w:rPr>
      </w:pPr>
      <w:r w:rsidRPr="00064C54">
        <w:rPr>
          <w:rFonts w:ascii="Trebuchet MS" w:hAnsi="Trebuchet MS"/>
          <w:sz w:val="20"/>
          <w:szCs w:val="20"/>
        </w:rPr>
        <w:t>PaymentMethodID: PaymentInstrument.paymentMethod</w:t>
      </w:r>
    </w:p>
    <w:p w14:paraId="6FC98010" w14:textId="77777777" w:rsidR="00EC7AC0" w:rsidRPr="00064C54" w:rsidRDefault="00EC7AC0" w:rsidP="0075159A">
      <w:pPr>
        <w:pStyle w:val="ListParagraph"/>
        <w:numPr>
          <w:ilvl w:val="1"/>
          <w:numId w:val="41"/>
        </w:numPr>
        <w:spacing w:after="0" w:line="240" w:lineRule="auto"/>
        <w:rPr>
          <w:rFonts w:ascii="Trebuchet MS" w:hAnsi="Trebuchet MS"/>
          <w:sz w:val="20"/>
          <w:szCs w:val="20"/>
        </w:rPr>
      </w:pPr>
      <w:r w:rsidRPr="00064C54">
        <w:rPr>
          <w:rFonts w:ascii="Trebuchet MS" w:hAnsi="Trebuchet MS"/>
          <w:sz w:val="20"/>
          <w:szCs w:val="20"/>
        </w:rPr>
        <w:t>ProcessorID: dw.order.PaymentMgr.getPaymentMethod(PaymentInstrument.paymentMethod).paymentProcessor.ID</w:t>
      </w:r>
    </w:p>
    <w:p w14:paraId="2042D2B0" w14:textId="77777777" w:rsidR="00EC7AC0" w:rsidRDefault="00EC7AC0" w:rsidP="0075159A">
      <w:pPr>
        <w:pStyle w:val="ListParagraph"/>
        <w:numPr>
          <w:ilvl w:val="1"/>
          <w:numId w:val="41"/>
        </w:numPr>
        <w:spacing w:after="0" w:line="240" w:lineRule="auto"/>
        <w:rPr>
          <w:rFonts w:ascii="Trebuchet MS" w:hAnsi="Trebuchet MS"/>
          <w:sz w:val="20"/>
          <w:szCs w:val="20"/>
        </w:rPr>
      </w:pPr>
      <w:r w:rsidRPr="00064C54">
        <w:rPr>
          <w:rFonts w:ascii="Trebuchet MS" w:hAnsi="Trebuchet MS"/>
          <w:sz w:val="20"/>
          <w:szCs w:val="20"/>
        </w:rPr>
        <w:t>AuthorizationResult: AuthorizationResult</w:t>
      </w:r>
    </w:p>
    <w:p w14:paraId="3E995A91" w14:textId="77777777" w:rsidR="00EC7AC0" w:rsidRDefault="00EC7AC0" w:rsidP="0075159A">
      <w:pPr>
        <w:pStyle w:val="ListParagraph"/>
        <w:numPr>
          <w:ilvl w:val="0"/>
          <w:numId w:val="41"/>
        </w:numPr>
        <w:spacing w:after="0" w:line="240" w:lineRule="auto"/>
        <w:rPr>
          <w:rFonts w:ascii="Trebuchet MS" w:hAnsi="Trebuchet MS"/>
          <w:sz w:val="20"/>
          <w:szCs w:val="20"/>
        </w:rPr>
      </w:pPr>
      <w:r>
        <w:rPr>
          <w:rFonts w:ascii="Trebuchet MS" w:hAnsi="Trebuchet MS"/>
          <w:sz w:val="20"/>
          <w:szCs w:val="20"/>
        </w:rPr>
        <w:t>D</w:t>
      </w:r>
      <w:r w:rsidRPr="009417E6">
        <w:rPr>
          <w:rFonts w:ascii="Trebuchet MS" w:hAnsi="Trebuchet MS"/>
          <w:sz w:val="20"/>
          <w:szCs w:val="20"/>
        </w:rPr>
        <w:t>ecision Key :</w:t>
      </w:r>
      <w:r>
        <w:rPr>
          <w:rFonts w:ascii="Trebuchet MS" w:hAnsi="Trebuchet MS"/>
          <w:sz w:val="20"/>
          <w:szCs w:val="20"/>
        </w:rPr>
        <w:t xml:space="preserve"> </w:t>
      </w:r>
      <w:r w:rsidRPr="00E16822">
        <w:rPr>
          <w:rFonts w:ascii="Trebuchet MS" w:hAnsi="Trebuchet MS"/>
          <w:sz w:val="20"/>
          <w:szCs w:val="20"/>
        </w:rPr>
        <w:t>AuthorizationResult.authorized</w:t>
      </w:r>
    </w:p>
    <w:p w14:paraId="1C344219" w14:textId="77777777" w:rsidR="00EC7AC0" w:rsidRDefault="00EC7AC0" w:rsidP="00EC7AC0">
      <w:pPr>
        <w:rPr>
          <w:rFonts w:ascii="Trebuchet MS" w:hAnsi="Trebuchet MS"/>
          <w:sz w:val="20"/>
          <w:szCs w:val="20"/>
        </w:rPr>
      </w:pPr>
    </w:p>
    <w:p w14:paraId="1BD86F42" w14:textId="77777777" w:rsidR="00EC7AC0" w:rsidRDefault="00EC7AC0" w:rsidP="006C4089">
      <w:pPr>
        <w:jc w:val="center"/>
        <w:rPr>
          <w:rFonts w:ascii="Trebuchet MS" w:hAnsi="Trebuchet MS"/>
          <w:sz w:val="20"/>
          <w:szCs w:val="20"/>
        </w:rPr>
      </w:pPr>
      <w:r>
        <w:rPr>
          <w:rFonts w:ascii="Trebuchet MS" w:hAnsi="Trebuchet MS"/>
          <w:noProof/>
          <w:sz w:val="20"/>
          <w:szCs w:val="20"/>
        </w:rPr>
        <w:lastRenderedPageBreak/>
        <w:drawing>
          <wp:inline distT="0" distB="0" distL="0" distR="0" wp14:anchorId="1FB0C1BB" wp14:editId="44D12D50">
            <wp:extent cx="3337521" cy="4533014"/>
            <wp:effectExtent l="19050" t="19050" r="15875" b="203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Authorization2.png"/>
                    <pic:cNvPicPr/>
                  </pic:nvPicPr>
                  <pic:blipFill>
                    <a:blip r:embed="rId56">
                      <a:extLst>
                        <a:ext uri="{28A0092B-C50C-407E-A947-70E740481C1C}">
                          <a14:useLocalDpi xmlns:a14="http://schemas.microsoft.com/office/drawing/2010/main" val="0"/>
                        </a:ext>
                      </a:extLst>
                    </a:blip>
                    <a:stretch>
                      <a:fillRect/>
                    </a:stretch>
                  </pic:blipFill>
                  <pic:spPr>
                    <a:xfrm>
                      <a:off x="0" y="0"/>
                      <a:ext cx="3349082" cy="4548716"/>
                    </a:xfrm>
                    <a:prstGeom prst="rect">
                      <a:avLst/>
                    </a:prstGeom>
                    <a:ln>
                      <a:solidFill>
                        <a:schemeClr val="tx1"/>
                      </a:solidFill>
                    </a:ln>
                  </pic:spPr>
                </pic:pic>
              </a:graphicData>
            </a:graphic>
          </wp:inline>
        </w:drawing>
      </w:r>
    </w:p>
    <w:p w14:paraId="5930F6F7" w14:textId="77777777" w:rsidR="00EC7AC0" w:rsidRDefault="00EC7AC0" w:rsidP="00EC7AC0">
      <w:pPr>
        <w:rPr>
          <w:rFonts w:ascii="Trebuchet MS" w:hAnsi="Trebuchet MS"/>
          <w:sz w:val="20"/>
          <w:szCs w:val="20"/>
        </w:rPr>
      </w:pPr>
      <w:r>
        <w:rPr>
          <w:rFonts w:ascii="Trebuchet MS" w:hAnsi="Trebuchet MS"/>
          <w:sz w:val="20"/>
          <w:szCs w:val="20"/>
        </w:rPr>
        <w:br w:type="page"/>
      </w:r>
    </w:p>
    <w:p w14:paraId="7681B543" w14:textId="21E07175" w:rsidR="00FA3A47" w:rsidRDefault="00FA3A47" w:rsidP="00F40286">
      <w:pPr>
        <w:pStyle w:val="HTMLPreformatted"/>
        <w:numPr>
          <w:ilvl w:val="0"/>
          <w:numId w:val="18"/>
        </w:numPr>
        <w:shd w:val="clear" w:color="auto" w:fill="FFFFFF"/>
        <w:tabs>
          <w:tab w:val="clear" w:pos="1832"/>
          <w:tab w:val="clear" w:pos="2748"/>
          <w:tab w:val="left" w:pos="1170"/>
        </w:tabs>
        <w:ind w:left="1080"/>
        <w:rPr>
          <w:rFonts w:ascii="Trebuchet MS" w:hAnsi="Trebuchet MS"/>
          <w:b/>
          <w:color w:val="000000" w:themeColor="text1"/>
          <w:sz w:val="20"/>
          <w:szCs w:val="20"/>
        </w:rPr>
      </w:pPr>
      <w:r w:rsidRPr="00F40286">
        <w:rPr>
          <w:rFonts w:ascii="Trebuchet MS" w:hAnsi="Trebuchet MS"/>
          <w:b/>
          <w:color w:val="000000" w:themeColor="text1"/>
          <w:sz w:val="20"/>
          <w:szCs w:val="20"/>
        </w:rPr>
        <w:lastRenderedPageBreak/>
        <w:t>app_storefront_pipelines/cartridge/pipelines/</w:t>
      </w:r>
      <w:r>
        <w:rPr>
          <w:rFonts w:ascii="Trebuchet MS" w:hAnsi="Trebuchet MS"/>
          <w:b/>
          <w:color w:val="000000" w:themeColor="text1"/>
          <w:sz w:val="20"/>
          <w:szCs w:val="20"/>
        </w:rPr>
        <w:t>PaymentInstruments</w:t>
      </w:r>
      <w:r w:rsidRPr="00F40286">
        <w:rPr>
          <w:rFonts w:ascii="Trebuchet MS" w:hAnsi="Trebuchet MS"/>
          <w:b/>
          <w:color w:val="000000" w:themeColor="text1"/>
          <w:sz w:val="20"/>
          <w:szCs w:val="20"/>
        </w:rPr>
        <w:t>.xml</w:t>
      </w:r>
    </w:p>
    <w:p w14:paraId="208D93A8" w14:textId="0C2FF239" w:rsidR="00EC7AC0" w:rsidRPr="00EC7AC0" w:rsidRDefault="00EC7AC0" w:rsidP="00EC7AC0">
      <w:pPr>
        <w:pStyle w:val="ListParagraph"/>
        <w:ind w:left="0"/>
        <w:jc w:val="both"/>
        <w:rPr>
          <w:rFonts w:ascii="Trebuchet MS" w:hAnsi="Trebuchet MS"/>
          <w:color w:val="000000" w:themeColor="text1"/>
          <w:sz w:val="20"/>
          <w:szCs w:val="20"/>
        </w:rPr>
      </w:pPr>
      <w:r w:rsidRPr="00EC7AC0">
        <w:rPr>
          <w:rFonts w:ascii="Trebuchet MS" w:hAnsi="Trebuchet MS"/>
          <w:color w:val="000000" w:themeColor="text1"/>
          <w:sz w:val="20"/>
          <w:szCs w:val="20"/>
          <w:lang w:val="bg-BG"/>
        </w:rPr>
        <w:t xml:space="preserve">There is a change made in </w:t>
      </w:r>
      <w:r>
        <w:rPr>
          <w:rFonts w:ascii="Trebuchet MS" w:hAnsi="Trebuchet MS"/>
          <w:color w:val="000000" w:themeColor="text1"/>
          <w:sz w:val="20"/>
          <w:szCs w:val="20"/>
        </w:rPr>
        <w:t>PaymentInstruments</w:t>
      </w:r>
      <w:r w:rsidRPr="00EC7AC0">
        <w:rPr>
          <w:rFonts w:ascii="Trebuchet MS" w:hAnsi="Trebuchet MS"/>
          <w:color w:val="000000" w:themeColor="text1"/>
          <w:sz w:val="20"/>
          <w:szCs w:val="20"/>
          <w:lang w:val="bg-BG"/>
        </w:rPr>
        <w:t>-</w:t>
      </w:r>
      <w:r>
        <w:rPr>
          <w:rFonts w:ascii="Trebuchet MS" w:hAnsi="Trebuchet MS"/>
          <w:color w:val="000000" w:themeColor="text1"/>
          <w:sz w:val="20"/>
          <w:szCs w:val="20"/>
        </w:rPr>
        <w:t>Llist</w:t>
      </w:r>
      <w:r w:rsidRPr="00EC7AC0">
        <w:rPr>
          <w:rFonts w:ascii="Trebuchet MS" w:hAnsi="Trebuchet MS"/>
          <w:color w:val="000000" w:themeColor="text1"/>
          <w:sz w:val="20"/>
          <w:szCs w:val="20"/>
          <w:lang w:val="bg-BG"/>
        </w:rPr>
        <w:t xml:space="preserve"> to </w:t>
      </w:r>
      <w:r>
        <w:rPr>
          <w:rFonts w:ascii="Trebuchet MS" w:hAnsi="Trebuchet MS"/>
          <w:color w:val="000000" w:themeColor="text1"/>
          <w:sz w:val="20"/>
          <w:szCs w:val="20"/>
        </w:rPr>
        <w:t>get</w:t>
      </w:r>
      <w:r w:rsidRPr="00EC7AC0">
        <w:rPr>
          <w:rFonts w:ascii="Trebuchet MS" w:hAnsi="Trebuchet MS"/>
          <w:color w:val="000000" w:themeColor="text1"/>
          <w:sz w:val="20"/>
          <w:szCs w:val="20"/>
        </w:rPr>
        <w:t xml:space="preserve"> the</w:t>
      </w:r>
      <w:r>
        <w:rPr>
          <w:rFonts w:ascii="Trebuchet MS" w:hAnsi="Trebuchet MS"/>
          <w:color w:val="000000" w:themeColor="text1"/>
          <w:sz w:val="20"/>
          <w:szCs w:val="20"/>
        </w:rPr>
        <w:t xml:space="preserve"> saved credit cards info</w:t>
      </w:r>
      <w:r w:rsidRPr="00EC7AC0">
        <w:rPr>
          <w:rFonts w:ascii="Trebuchet MS" w:hAnsi="Trebuchet MS"/>
          <w:color w:val="000000" w:themeColor="text1"/>
          <w:sz w:val="20"/>
          <w:szCs w:val="20"/>
          <w:lang w:val="bg-BG"/>
        </w:rPr>
        <w:t>.</w:t>
      </w:r>
      <w:r w:rsidRPr="00EC7AC0">
        <w:rPr>
          <w:rFonts w:ascii="Trebuchet MS" w:hAnsi="Trebuchet MS"/>
          <w:color w:val="000000" w:themeColor="text1"/>
          <w:sz w:val="20"/>
          <w:szCs w:val="20"/>
        </w:rPr>
        <w:t xml:space="preserve"> </w:t>
      </w:r>
    </w:p>
    <w:p w14:paraId="04DFB82D" w14:textId="6C5B2EF2" w:rsidR="00870524" w:rsidRDefault="00EC7AC0" w:rsidP="00EC7AC0">
      <w:pPr>
        <w:pStyle w:val="ListParagraph"/>
        <w:ind w:left="0"/>
        <w:jc w:val="both"/>
        <w:rPr>
          <w:rFonts w:ascii="Trebuchet MS" w:hAnsi="Trebuchet MS"/>
          <w:sz w:val="20"/>
          <w:szCs w:val="20"/>
        </w:rPr>
      </w:pPr>
      <w:r w:rsidRPr="00EC7AC0">
        <w:rPr>
          <w:rFonts w:ascii="Trebuchet MS" w:hAnsi="Trebuchet MS"/>
          <w:sz w:val="20"/>
          <w:szCs w:val="20"/>
        </w:rPr>
        <w:t xml:space="preserve">After the </w:t>
      </w:r>
      <w:r w:rsidR="00870524">
        <w:rPr>
          <w:rFonts w:ascii="Trebuchet MS" w:hAnsi="Trebuchet MS"/>
          <w:color w:val="000000" w:themeColor="text1"/>
          <w:sz w:val="20"/>
          <w:szCs w:val="20"/>
        </w:rPr>
        <w:t>Account-RequireLogin</w:t>
      </w:r>
      <w:r w:rsidRPr="00EC7AC0">
        <w:rPr>
          <w:rFonts w:ascii="Trebuchet MS" w:hAnsi="Trebuchet MS"/>
          <w:sz w:val="20"/>
          <w:szCs w:val="20"/>
        </w:rPr>
        <w:t xml:space="preserve"> </w:t>
      </w:r>
      <w:r w:rsidR="00870524">
        <w:rPr>
          <w:rFonts w:ascii="Trebuchet MS" w:hAnsi="Trebuchet MS"/>
          <w:sz w:val="20"/>
          <w:szCs w:val="20"/>
        </w:rPr>
        <w:t>call</w:t>
      </w:r>
      <w:r w:rsidRPr="00EC7AC0">
        <w:rPr>
          <w:rFonts w:ascii="Trebuchet MS" w:hAnsi="Trebuchet MS"/>
          <w:sz w:val="20"/>
          <w:szCs w:val="20"/>
        </w:rPr>
        <w:t xml:space="preserve"> node add a decision node</w:t>
      </w:r>
      <w:r w:rsidR="00870524">
        <w:rPr>
          <w:rFonts w:ascii="Trebuchet MS" w:hAnsi="Trebuchet MS"/>
          <w:sz w:val="20"/>
          <w:szCs w:val="20"/>
        </w:rPr>
        <w:t xml:space="preserve"> with next parameters:</w:t>
      </w:r>
    </w:p>
    <w:p w14:paraId="1D4AD541" w14:textId="2BB727D2" w:rsidR="00870524" w:rsidRDefault="00870524" w:rsidP="0075159A">
      <w:pPr>
        <w:pStyle w:val="ListParagraph"/>
        <w:numPr>
          <w:ilvl w:val="0"/>
          <w:numId w:val="42"/>
        </w:numPr>
        <w:jc w:val="both"/>
        <w:rPr>
          <w:rFonts w:ascii="Trebuchet MS" w:hAnsi="Trebuchet MS"/>
          <w:sz w:val="20"/>
          <w:szCs w:val="20"/>
        </w:rPr>
      </w:pPr>
      <w:r>
        <w:rPr>
          <w:rFonts w:ascii="Trebuchet MS" w:hAnsi="Trebuchet MS"/>
          <w:sz w:val="20"/>
          <w:szCs w:val="20"/>
        </w:rPr>
        <w:t>D</w:t>
      </w:r>
      <w:r w:rsidRPr="009417E6">
        <w:rPr>
          <w:rFonts w:ascii="Trebuchet MS" w:hAnsi="Trebuchet MS"/>
          <w:sz w:val="20"/>
          <w:szCs w:val="20"/>
        </w:rPr>
        <w:t>ecision Key</w:t>
      </w:r>
      <w:r>
        <w:rPr>
          <w:rFonts w:ascii="Trebuchet MS" w:hAnsi="Trebuchet MS"/>
          <w:sz w:val="20"/>
          <w:szCs w:val="20"/>
        </w:rPr>
        <w:t xml:space="preserve"> : </w:t>
      </w:r>
      <w:r w:rsidRPr="00870524">
        <w:rPr>
          <w:rFonts w:ascii="Trebuchet MS" w:hAnsi="Trebuchet MS"/>
          <w:sz w:val="20"/>
          <w:szCs w:val="20"/>
        </w:rPr>
        <w:t>dw.system.Site.getCurrent().getCustomPreferenceValue("hipayEnabled") &amp;&amp; dw.system.Site.getCurrent().getCustomPreferenceValue("hipayEnableOneClick")</w:t>
      </w:r>
    </w:p>
    <w:p w14:paraId="0124F46D" w14:textId="77777777" w:rsidR="00870524" w:rsidRDefault="00870524" w:rsidP="00EC7AC0">
      <w:pPr>
        <w:pStyle w:val="ListParagraph"/>
        <w:ind w:left="0"/>
        <w:jc w:val="both"/>
        <w:rPr>
          <w:rFonts w:ascii="Trebuchet MS" w:hAnsi="Trebuchet MS"/>
          <w:sz w:val="20"/>
          <w:szCs w:val="20"/>
        </w:rPr>
      </w:pPr>
    </w:p>
    <w:p w14:paraId="726648DA" w14:textId="5B844759" w:rsidR="00EC7AC0" w:rsidRDefault="00EC7AC0" w:rsidP="00EC7AC0">
      <w:pPr>
        <w:pStyle w:val="ListParagraph"/>
        <w:ind w:left="0"/>
        <w:jc w:val="both"/>
        <w:rPr>
          <w:rFonts w:ascii="Trebuchet MS" w:hAnsi="Trebuchet MS"/>
          <w:sz w:val="20"/>
          <w:szCs w:val="20"/>
        </w:rPr>
      </w:pPr>
      <w:r w:rsidRPr="00EC7AC0">
        <w:rPr>
          <w:rFonts w:ascii="Trebuchet MS" w:hAnsi="Trebuchet MS"/>
          <w:sz w:val="20"/>
          <w:szCs w:val="20"/>
        </w:rPr>
        <w:t>The ‘no’ transition goes to the default implementation</w:t>
      </w:r>
      <w:r w:rsidR="00870524">
        <w:rPr>
          <w:rFonts w:ascii="Trebuchet MS" w:hAnsi="Trebuchet MS"/>
          <w:sz w:val="20"/>
          <w:szCs w:val="20"/>
        </w:rPr>
        <w:t>. F</w:t>
      </w:r>
      <w:r w:rsidRPr="00EC7AC0">
        <w:rPr>
          <w:rFonts w:ascii="Trebuchet MS" w:hAnsi="Trebuchet MS"/>
          <w:sz w:val="20"/>
          <w:szCs w:val="20"/>
        </w:rPr>
        <w:t xml:space="preserve">or case if HiPay and HiPay One-Click </w:t>
      </w:r>
      <w:r w:rsidR="00870524">
        <w:rPr>
          <w:rFonts w:ascii="Trebuchet MS" w:hAnsi="Trebuchet MS"/>
          <w:sz w:val="20"/>
          <w:szCs w:val="20"/>
        </w:rPr>
        <w:t>enabled add a GetCustomerPaymentInstruments pipelet with next parameters</w:t>
      </w:r>
      <w:r w:rsidR="00E31A1C">
        <w:rPr>
          <w:rFonts w:ascii="Trebuchet MS" w:hAnsi="Trebuchet MS"/>
          <w:sz w:val="20"/>
          <w:szCs w:val="20"/>
        </w:rPr>
        <w:t>:</w:t>
      </w:r>
    </w:p>
    <w:p w14:paraId="013165F6" w14:textId="240DDED1" w:rsidR="00E31A1C" w:rsidRDefault="00E31A1C" w:rsidP="0075159A">
      <w:pPr>
        <w:pStyle w:val="ListParagraph"/>
        <w:numPr>
          <w:ilvl w:val="0"/>
          <w:numId w:val="43"/>
        </w:numPr>
        <w:jc w:val="both"/>
        <w:rPr>
          <w:rFonts w:ascii="Trebuchet MS" w:hAnsi="Trebuchet MS"/>
          <w:sz w:val="20"/>
          <w:szCs w:val="20"/>
        </w:rPr>
      </w:pPr>
      <w:r>
        <w:rPr>
          <w:rFonts w:ascii="Trebuchet MS" w:hAnsi="Trebuchet MS"/>
          <w:sz w:val="20"/>
          <w:szCs w:val="20"/>
        </w:rPr>
        <w:t>Customer : CurrentCustomer</w:t>
      </w:r>
    </w:p>
    <w:p w14:paraId="7E2D1F12" w14:textId="7F3D9FB3" w:rsidR="00E31A1C" w:rsidRDefault="00E31A1C" w:rsidP="0075159A">
      <w:pPr>
        <w:pStyle w:val="ListParagraph"/>
        <w:numPr>
          <w:ilvl w:val="0"/>
          <w:numId w:val="43"/>
        </w:numPr>
        <w:jc w:val="both"/>
        <w:rPr>
          <w:rFonts w:ascii="Trebuchet MS" w:hAnsi="Trebuchet MS"/>
          <w:sz w:val="20"/>
          <w:szCs w:val="20"/>
        </w:rPr>
      </w:pPr>
      <w:r>
        <w:rPr>
          <w:rFonts w:ascii="Trebuchet MS" w:hAnsi="Trebuchet MS"/>
          <w:sz w:val="20"/>
          <w:szCs w:val="20"/>
        </w:rPr>
        <w:t>PaymentMethod : “HIPAY_CREDIT_CARD”</w:t>
      </w:r>
    </w:p>
    <w:p w14:paraId="7A249EC5" w14:textId="69EBD86F" w:rsidR="00E31A1C" w:rsidRDefault="00E31A1C" w:rsidP="0075159A">
      <w:pPr>
        <w:pStyle w:val="ListParagraph"/>
        <w:numPr>
          <w:ilvl w:val="0"/>
          <w:numId w:val="43"/>
        </w:numPr>
        <w:jc w:val="both"/>
        <w:rPr>
          <w:rFonts w:ascii="Trebuchet MS" w:hAnsi="Trebuchet MS"/>
          <w:sz w:val="20"/>
          <w:szCs w:val="20"/>
        </w:rPr>
      </w:pPr>
      <w:r>
        <w:rPr>
          <w:rFonts w:ascii="Trebuchet MS" w:hAnsi="Trebuchet MS"/>
          <w:sz w:val="20"/>
          <w:szCs w:val="20"/>
        </w:rPr>
        <w:t>PaymentInstruments : PaymentInstruments</w:t>
      </w:r>
    </w:p>
    <w:p w14:paraId="529FE796" w14:textId="77777777" w:rsidR="00E31A1C" w:rsidRDefault="00E31A1C" w:rsidP="00EC7AC0">
      <w:pPr>
        <w:pStyle w:val="ListParagraph"/>
        <w:ind w:left="0"/>
        <w:jc w:val="both"/>
        <w:rPr>
          <w:rFonts w:ascii="Trebuchet MS" w:hAnsi="Trebuchet MS"/>
          <w:sz w:val="20"/>
          <w:szCs w:val="20"/>
        </w:rPr>
      </w:pPr>
    </w:p>
    <w:p w14:paraId="51F0259C" w14:textId="08A43969" w:rsidR="00870524" w:rsidRPr="00EC7AC0" w:rsidRDefault="004A0C65" w:rsidP="004A0C65">
      <w:pPr>
        <w:pStyle w:val="ListParagraph"/>
        <w:ind w:left="0"/>
        <w:jc w:val="center"/>
        <w:rPr>
          <w:rFonts w:ascii="Trebuchet MS" w:hAnsi="Trebuchet MS"/>
          <w:sz w:val="20"/>
          <w:szCs w:val="20"/>
        </w:rPr>
      </w:pPr>
      <w:r w:rsidRPr="004A0C65">
        <w:rPr>
          <w:rFonts w:ascii="Trebuchet MS" w:hAnsi="Trebuchet MS"/>
          <w:noProof/>
          <w:sz w:val="20"/>
          <w:szCs w:val="20"/>
        </w:rPr>
        <w:drawing>
          <wp:inline distT="0" distB="0" distL="0" distR="0" wp14:anchorId="1F3B15B6" wp14:editId="191431F2">
            <wp:extent cx="2985724" cy="4714875"/>
            <wp:effectExtent l="19050" t="19050" r="24765"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2986452" cy="4716024"/>
                    </a:xfrm>
                    <a:prstGeom prst="rect">
                      <a:avLst/>
                    </a:prstGeom>
                    <a:ln>
                      <a:solidFill>
                        <a:schemeClr val="tx1"/>
                      </a:solidFill>
                    </a:ln>
                  </pic:spPr>
                </pic:pic>
              </a:graphicData>
            </a:graphic>
          </wp:inline>
        </w:drawing>
      </w:r>
    </w:p>
    <w:p w14:paraId="655FD7C5" w14:textId="77777777" w:rsidR="00EC7AC0" w:rsidRDefault="00EC7AC0" w:rsidP="00EC7AC0">
      <w:pPr>
        <w:pStyle w:val="HTMLPreformatted"/>
        <w:shd w:val="clear" w:color="auto" w:fill="FFFFFF"/>
        <w:tabs>
          <w:tab w:val="clear" w:pos="1832"/>
          <w:tab w:val="clear" w:pos="2748"/>
          <w:tab w:val="left" w:pos="1170"/>
        </w:tabs>
        <w:ind w:left="1080"/>
        <w:rPr>
          <w:rFonts w:ascii="Trebuchet MS" w:hAnsi="Trebuchet MS"/>
          <w:b/>
          <w:color w:val="000000" w:themeColor="text1"/>
          <w:sz w:val="20"/>
          <w:szCs w:val="20"/>
        </w:rPr>
      </w:pPr>
    </w:p>
    <w:p w14:paraId="31959DD3" w14:textId="77777777" w:rsidR="004A0C65" w:rsidRDefault="004A0C65" w:rsidP="00EC7AC0">
      <w:pPr>
        <w:pStyle w:val="HTMLPreformatted"/>
        <w:shd w:val="clear" w:color="auto" w:fill="FFFFFF"/>
        <w:tabs>
          <w:tab w:val="clear" w:pos="1832"/>
          <w:tab w:val="clear" w:pos="2748"/>
          <w:tab w:val="left" w:pos="1170"/>
        </w:tabs>
        <w:ind w:left="1080"/>
        <w:rPr>
          <w:rFonts w:ascii="Trebuchet MS" w:hAnsi="Trebuchet MS"/>
          <w:b/>
          <w:color w:val="000000" w:themeColor="text1"/>
          <w:sz w:val="20"/>
          <w:szCs w:val="20"/>
        </w:rPr>
      </w:pPr>
    </w:p>
    <w:p w14:paraId="53D46D09" w14:textId="77777777" w:rsidR="004A0C65" w:rsidRDefault="004A0C65" w:rsidP="00EC7AC0">
      <w:pPr>
        <w:pStyle w:val="HTMLPreformatted"/>
        <w:shd w:val="clear" w:color="auto" w:fill="FFFFFF"/>
        <w:tabs>
          <w:tab w:val="clear" w:pos="1832"/>
          <w:tab w:val="clear" w:pos="2748"/>
          <w:tab w:val="left" w:pos="1170"/>
        </w:tabs>
        <w:ind w:left="1080"/>
        <w:rPr>
          <w:rFonts w:ascii="Trebuchet MS" w:hAnsi="Trebuchet MS"/>
          <w:b/>
          <w:color w:val="000000" w:themeColor="text1"/>
          <w:sz w:val="20"/>
          <w:szCs w:val="20"/>
        </w:rPr>
      </w:pPr>
    </w:p>
    <w:p w14:paraId="1767D3C1" w14:textId="77777777" w:rsidR="004A0C65" w:rsidRDefault="004A0C65" w:rsidP="00EC7AC0">
      <w:pPr>
        <w:pStyle w:val="HTMLPreformatted"/>
        <w:shd w:val="clear" w:color="auto" w:fill="FFFFFF"/>
        <w:tabs>
          <w:tab w:val="clear" w:pos="1832"/>
          <w:tab w:val="clear" w:pos="2748"/>
          <w:tab w:val="left" w:pos="1170"/>
        </w:tabs>
        <w:ind w:left="1080"/>
        <w:rPr>
          <w:rFonts w:ascii="Trebuchet MS" w:hAnsi="Trebuchet MS"/>
          <w:b/>
          <w:color w:val="000000" w:themeColor="text1"/>
          <w:sz w:val="20"/>
          <w:szCs w:val="20"/>
        </w:rPr>
      </w:pPr>
    </w:p>
    <w:p w14:paraId="053352A8" w14:textId="77777777" w:rsidR="004A0C65" w:rsidRDefault="004A0C65" w:rsidP="00EC7AC0">
      <w:pPr>
        <w:pStyle w:val="HTMLPreformatted"/>
        <w:shd w:val="clear" w:color="auto" w:fill="FFFFFF"/>
        <w:tabs>
          <w:tab w:val="clear" w:pos="1832"/>
          <w:tab w:val="clear" w:pos="2748"/>
          <w:tab w:val="left" w:pos="1170"/>
        </w:tabs>
        <w:ind w:left="1080"/>
        <w:rPr>
          <w:rFonts w:ascii="Trebuchet MS" w:hAnsi="Trebuchet MS"/>
          <w:b/>
          <w:color w:val="000000" w:themeColor="text1"/>
          <w:sz w:val="20"/>
          <w:szCs w:val="20"/>
        </w:rPr>
      </w:pPr>
    </w:p>
    <w:p w14:paraId="5C059A1B" w14:textId="37B4DB0C" w:rsidR="00D9461A" w:rsidRPr="003E7830" w:rsidRDefault="00064C54">
      <w:pPr>
        <w:rPr>
          <w:rFonts w:ascii="Trebuchet MS" w:hAnsi="Trebuchet MS"/>
          <w:sz w:val="24"/>
          <w:szCs w:val="24"/>
        </w:rPr>
      </w:pPr>
      <w:r w:rsidRPr="003E7830">
        <w:rPr>
          <w:rFonts w:ascii="Trebuchet MS" w:hAnsi="Trebuchet MS"/>
          <w:color w:val="FF0000"/>
          <w:sz w:val="24"/>
          <w:szCs w:val="24"/>
        </w:rPr>
        <w:lastRenderedPageBreak/>
        <w:t>The</w:t>
      </w:r>
      <w:r w:rsidR="00EB3671">
        <w:rPr>
          <w:rFonts w:ascii="Trebuchet MS" w:hAnsi="Trebuchet MS"/>
          <w:color w:val="FF0000"/>
          <w:sz w:val="24"/>
          <w:szCs w:val="24"/>
        </w:rPr>
        <w:t xml:space="preserve"> next</w:t>
      </w:r>
      <w:r w:rsidRPr="003E7830">
        <w:rPr>
          <w:rFonts w:ascii="Trebuchet MS" w:hAnsi="Trebuchet MS"/>
          <w:color w:val="FF0000"/>
          <w:sz w:val="24"/>
          <w:szCs w:val="24"/>
        </w:rPr>
        <w:t xml:space="preserve"> steps should be applied to controller storefront version.</w:t>
      </w:r>
      <w:r w:rsidRPr="003E7830">
        <w:rPr>
          <w:rFonts w:ascii="Trebuchet MS" w:hAnsi="Trebuchet MS"/>
          <w:sz w:val="24"/>
          <w:szCs w:val="24"/>
        </w:rPr>
        <w:t xml:space="preserve"> </w:t>
      </w:r>
    </w:p>
    <w:p w14:paraId="4680771B" w14:textId="05A30239" w:rsidR="00064C54" w:rsidRDefault="00064C54" w:rsidP="00EC7AC0">
      <w:pPr>
        <w:pStyle w:val="HTMLPreformatted"/>
        <w:numPr>
          <w:ilvl w:val="0"/>
          <w:numId w:val="18"/>
        </w:numPr>
        <w:shd w:val="clear" w:color="auto" w:fill="FFFFFF"/>
        <w:tabs>
          <w:tab w:val="clear" w:pos="1832"/>
          <w:tab w:val="clear" w:pos="2748"/>
          <w:tab w:val="left" w:pos="1170"/>
        </w:tabs>
        <w:ind w:left="1080"/>
        <w:rPr>
          <w:rFonts w:ascii="Trebuchet MS" w:hAnsi="Trebuchet MS"/>
          <w:b/>
          <w:color w:val="000000" w:themeColor="text1"/>
          <w:sz w:val="20"/>
          <w:szCs w:val="20"/>
        </w:rPr>
      </w:pPr>
      <w:r>
        <w:rPr>
          <w:rFonts w:ascii="Trebuchet MS" w:hAnsi="Trebuchet MS"/>
          <w:b/>
          <w:color w:val="000000" w:themeColor="text1"/>
          <w:sz w:val="20"/>
          <w:szCs w:val="20"/>
        </w:rPr>
        <w:t xml:space="preserve"> </w:t>
      </w:r>
      <w:r w:rsidRPr="00F40286">
        <w:rPr>
          <w:rFonts w:ascii="Trebuchet MS" w:hAnsi="Trebuchet MS"/>
          <w:b/>
          <w:color w:val="000000" w:themeColor="text1"/>
          <w:sz w:val="20"/>
          <w:szCs w:val="20"/>
        </w:rPr>
        <w:t>app_storefront_</w:t>
      </w:r>
      <w:r>
        <w:rPr>
          <w:rFonts w:ascii="Trebuchet MS" w:hAnsi="Trebuchet MS"/>
          <w:b/>
          <w:color w:val="000000" w:themeColor="text1"/>
          <w:sz w:val="20"/>
          <w:szCs w:val="20"/>
        </w:rPr>
        <w:t>controllers</w:t>
      </w:r>
      <w:r w:rsidRPr="00F40286">
        <w:rPr>
          <w:rFonts w:ascii="Trebuchet MS" w:hAnsi="Trebuchet MS"/>
          <w:b/>
          <w:color w:val="000000" w:themeColor="text1"/>
          <w:sz w:val="20"/>
          <w:szCs w:val="20"/>
        </w:rPr>
        <w:t>/cartridge/</w:t>
      </w:r>
      <w:r>
        <w:rPr>
          <w:rFonts w:ascii="Trebuchet MS" w:hAnsi="Trebuchet MS"/>
          <w:b/>
          <w:color w:val="000000" w:themeColor="text1"/>
          <w:sz w:val="20"/>
          <w:szCs w:val="20"/>
        </w:rPr>
        <w:t>controllers</w:t>
      </w:r>
      <w:r w:rsidRPr="00F40286">
        <w:rPr>
          <w:rFonts w:ascii="Trebuchet MS" w:hAnsi="Trebuchet MS"/>
          <w:b/>
          <w:color w:val="000000" w:themeColor="text1"/>
          <w:sz w:val="20"/>
          <w:szCs w:val="20"/>
        </w:rPr>
        <w:t>/CO</w:t>
      </w:r>
      <w:r>
        <w:rPr>
          <w:rFonts w:ascii="Trebuchet MS" w:hAnsi="Trebuchet MS"/>
          <w:b/>
          <w:color w:val="000000" w:themeColor="text1"/>
          <w:sz w:val="20"/>
          <w:szCs w:val="20"/>
        </w:rPr>
        <w:t>Billing</w:t>
      </w:r>
      <w:r w:rsidRPr="00F40286">
        <w:rPr>
          <w:rFonts w:ascii="Trebuchet MS" w:hAnsi="Trebuchet MS"/>
          <w:b/>
          <w:color w:val="000000" w:themeColor="text1"/>
          <w:sz w:val="20"/>
          <w:szCs w:val="20"/>
        </w:rPr>
        <w:t>.</w:t>
      </w:r>
      <w:r>
        <w:rPr>
          <w:rFonts w:ascii="Trebuchet MS" w:hAnsi="Trebuchet MS"/>
          <w:b/>
          <w:color w:val="000000" w:themeColor="text1"/>
          <w:sz w:val="20"/>
          <w:szCs w:val="20"/>
        </w:rPr>
        <w:t>js</w:t>
      </w:r>
    </w:p>
    <w:p w14:paraId="3A6E359A" w14:textId="77777777" w:rsidR="0057723F" w:rsidRDefault="0057723F" w:rsidP="0057723F">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rPr>
      </w:pPr>
      <w:r>
        <w:rPr>
          <w:rFonts w:ascii="Trebuchet MS" w:hAnsi="Trebuchet MS"/>
          <w:color w:val="000000" w:themeColor="text1"/>
          <w:sz w:val="20"/>
          <w:szCs w:val="20"/>
        </w:rPr>
        <w:t>Add:</w:t>
      </w:r>
    </w:p>
    <w:p w14:paraId="310B305C" w14:textId="77777777" w:rsidR="0057723F" w:rsidRPr="00C81398" w:rsidRDefault="0057723F" w:rsidP="0057723F">
      <w:pPr>
        <w:pStyle w:val="StyleCOde"/>
        <w:ind w:left="1353"/>
      </w:pPr>
      <w:r w:rsidRPr="00C81398">
        <w:t>var sitePrefs   = dw.system.Site.getCurrent().getPreferences();</w:t>
      </w:r>
    </w:p>
    <w:p w14:paraId="154B03FA" w14:textId="77777777" w:rsidR="0057723F" w:rsidRDefault="0057723F" w:rsidP="0057723F">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rPr>
      </w:pPr>
      <w:r>
        <w:rPr>
          <w:rFonts w:ascii="Trebuchet MS" w:hAnsi="Trebuchet MS"/>
          <w:color w:val="000000" w:themeColor="text1"/>
          <w:sz w:val="20"/>
          <w:szCs w:val="20"/>
        </w:rPr>
        <w:t>After:</w:t>
      </w:r>
    </w:p>
    <w:p w14:paraId="79E45D64" w14:textId="77777777" w:rsidR="0057723F" w:rsidRPr="00317AB1" w:rsidRDefault="0057723F" w:rsidP="0057723F">
      <w:pPr>
        <w:pStyle w:val="StyleCOde"/>
        <w:ind w:left="1353"/>
      </w:pPr>
      <w:r w:rsidRPr="00317AB1">
        <w:t>var app         = require('~/cartridge/scripts/app');</w:t>
      </w:r>
    </w:p>
    <w:p w14:paraId="48DFC1C9" w14:textId="77777777" w:rsidR="0057723F" w:rsidRPr="00317AB1" w:rsidRDefault="0057723F" w:rsidP="0057723F">
      <w:pPr>
        <w:pStyle w:val="StyleCOde"/>
        <w:ind w:left="1353"/>
      </w:pPr>
      <w:r w:rsidRPr="00317AB1">
        <w:t>var guard       = require('~/cartridge/scripts/guard');</w:t>
      </w:r>
    </w:p>
    <w:p w14:paraId="4B1A0A9E" w14:textId="77777777" w:rsidR="0057723F" w:rsidRDefault="0057723F" w:rsidP="00E0513E">
      <w:pPr>
        <w:pStyle w:val="HTMLPreformatted"/>
        <w:shd w:val="clear" w:color="auto" w:fill="FFFFFF"/>
        <w:tabs>
          <w:tab w:val="clear" w:pos="1832"/>
          <w:tab w:val="clear" w:pos="2748"/>
          <w:tab w:val="left" w:pos="1170"/>
        </w:tabs>
        <w:jc w:val="center"/>
        <w:rPr>
          <w:rFonts w:ascii="Trebuchet MS" w:hAnsi="Trebuchet MS"/>
          <w:color w:val="000000" w:themeColor="text1"/>
          <w:sz w:val="20"/>
          <w:szCs w:val="20"/>
        </w:rPr>
      </w:pPr>
      <w:r>
        <w:rPr>
          <w:rFonts w:ascii="Trebuchet MS" w:hAnsi="Trebuchet MS"/>
          <w:b/>
          <w:noProof/>
          <w:color w:val="000000" w:themeColor="text1"/>
          <w:sz w:val="20"/>
          <w:szCs w:val="20"/>
        </w:rPr>
        <w:drawing>
          <wp:inline distT="0" distB="0" distL="0" distR="0" wp14:anchorId="0D551703" wp14:editId="48D9CD51">
            <wp:extent cx="4210041" cy="1913659"/>
            <wp:effectExtent l="19050" t="19050" r="19685" b="1079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ResetPaymentForms-Controller.png"/>
                    <pic:cNvPicPr/>
                  </pic:nvPicPr>
                  <pic:blipFill>
                    <a:blip r:embed="rId58">
                      <a:extLst>
                        <a:ext uri="{28A0092B-C50C-407E-A947-70E740481C1C}">
                          <a14:useLocalDpi xmlns:a14="http://schemas.microsoft.com/office/drawing/2010/main" val="0"/>
                        </a:ext>
                      </a:extLst>
                    </a:blip>
                    <a:stretch>
                      <a:fillRect/>
                    </a:stretch>
                  </pic:blipFill>
                  <pic:spPr>
                    <a:xfrm>
                      <a:off x="0" y="0"/>
                      <a:ext cx="4206272" cy="1911946"/>
                    </a:xfrm>
                    <a:prstGeom prst="rect">
                      <a:avLst/>
                    </a:prstGeom>
                    <a:ln>
                      <a:solidFill>
                        <a:schemeClr val="tx1"/>
                      </a:solidFill>
                    </a:ln>
                  </pic:spPr>
                </pic:pic>
              </a:graphicData>
            </a:graphic>
          </wp:inline>
        </w:drawing>
      </w:r>
    </w:p>
    <w:p w14:paraId="12ED85E1" w14:textId="77777777" w:rsidR="0092206C" w:rsidRDefault="0092206C" w:rsidP="00EB0424">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rPr>
      </w:pPr>
    </w:p>
    <w:p w14:paraId="05371E12" w14:textId="7C96A847" w:rsidR="00905B72" w:rsidRDefault="00905B72" w:rsidP="00905B72">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rPr>
      </w:pPr>
      <w:r>
        <w:rPr>
          <w:rFonts w:ascii="Trebuchet MS" w:hAnsi="Trebuchet MS"/>
          <w:color w:val="000000" w:themeColor="text1"/>
          <w:sz w:val="20"/>
          <w:szCs w:val="20"/>
          <w:lang w:val="bg-BG"/>
        </w:rPr>
        <w:t>There is a change made i</w:t>
      </w:r>
      <w:r w:rsidRPr="0040085F">
        <w:rPr>
          <w:rFonts w:ascii="Trebuchet MS" w:hAnsi="Trebuchet MS"/>
          <w:color w:val="000000" w:themeColor="text1"/>
          <w:sz w:val="20"/>
          <w:szCs w:val="20"/>
          <w:lang w:val="bg-BG"/>
        </w:rPr>
        <w:t>n</w:t>
      </w:r>
      <w:r>
        <w:rPr>
          <w:rFonts w:ascii="Trebuchet MS" w:hAnsi="Trebuchet MS"/>
          <w:color w:val="000000" w:themeColor="text1"/>
          <w:sz w:val="20"/>
          <w:szCs w:val="20"/>
        </w:rPr>
        <w:t xml:space="preserve"> the </w:t>
      </w:r>
      <w:r>
        <w:rPr>
          <w:rStyle w:val="StyleCOdeChar"/>
          <w:rFonts w:eastAsia="Arial Unicode MS"/>
        </w:rPr>
        <w:t>publicStart</w:t>
      </w:r>
      <w:r w:rsidRPr="000B5C99">
        <w:rPr>
          <w:rStyle w:val="StyleCOdeChar"/>
          <w:rFonts w:eastAsia="Arial Unicode MS"/>
        </w:rPr>
        <w:t>()</w:t>
      </w:r>
      <w:r w:rsidRPr="00D17F1B">
        <w:rPr>
          <w:rFonts w:ascii="Trebuchet MS" w:hAnsi="Trebuchet MS"/>
          <w:color w:val="000000" w:themeColor="text1"/>
          <w:sz w:val="20"/>
          <w:szCs w:val="20"/>
        </w:rPr>
        <w:t xml:space="preserve"> function </w:t>
      </w:r>
      <w:r w:rsidRPr="0040085F">
        <w:rPr>
          <w:rFonts w:ascii="Trebuchet MS" w:hAnsi="Trebuchet MS"/>
          <w:color w:val="000000" w:themeColor="text1"/>
          <w:sz w:val="20"/>
          <w:szCs w:val="20"/>
        </w:rPr>
        <w:t>due to the fact that multiple HiPay payment methods ha</w:t>
      </w:r>
      <w:r>
        <w:rPr>
          <w:rFonts w:ascii="Trebuchet MS" w:hAnsi="Trebuchet MS"/>
          <w:color w:val="000000" w:themeColor="text1"/>
          <w:sz w:val="20"/>
          <w:szCs w:val="20"/>
        </w:rPr>
        <w:t>ve</w:t>
      </w:r>
      <w:r w:rsidRPr="0040085F">
        <w:rPr>
          <w:rFonts w:ascii="Trebuchet MS" w:hAnsi="Trebuchet MS"/>
          <w:color w:val="000000" w:themeColor="text1"/>
          <w:sz w:val="20"/>
          <w:szCs w:val="20"/>
        </w:rPr>
        <w:t xml:space="preserve"> been added. This change </w:t>
      </w:r>
      <w:r>
        <w:rPr>
          <w:rFonts w:ascii="Trebuchet MS" w:hAnsi="Trebuchet MS"/>
          <w:color w:val="000000" w:themeColor="text1"/>
          <w:sz w:val="20"/>
          <w:szCs w:val="20"/>
        </w:rPr>
        <w:t xml:space="preserve">allows to enable or disable ability to save any specific creditcard from the Billing page. </w:t>
      </w:r>
    </w:p>
    <w:p w14:paraId="5FD59D24" w14:textId="3C608F3E" w:rsidR="00905B72" w:rsidRDefault="00905B72" w:rsidP="00905B72">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rPr>
      </w:pPr>
      <w:r>
        <w:rPr>
          <w:rFonts w:ascii="Trebuchet MS" w:hAnsi="Trebuchet MS"/>
          <w:color w:val="000000" w:themeColor="text1"/>
          <w:sz w:val="20"/>
          <w:szCs w:val="20"/>
        </w:rPr>
        <w:t xml:space="preserve">In the </w:t>
      </w:r>
      <w:r>
        <w:rPr>
          <w:rStyle w:val="StyleCOdeChar"/>
          <w:rFonts w:eastAsia="Arial Unicode MS"/>
        </w:rPr>
        <w:t>publicStart</w:t>
      </w:r>
      <w:r w:rsidRPr="000B5C99">
        <w:rPr>
          <w:rStyle w:val="StyleCOdeChar"/>
          <w:rFonts w:eastAsia="Arial Unicode MS"/>
        </w:rPr>
        <w:t>()</w:t>
      </w:r>
      <w:r>
        <w:rPr>
          <w:rFonts w:ascii="Trebuchet MS" w:hAnsi="Trebuchet MS"/>
          <w:color w:val="000000" w:themeColor="text1"/>
          <w:sz w:val="20"/>
          <w:szCs w:val="20"/>
        </w:rPr>
        <w:t xml:space="preserve">function </w:t>
      </w:r>
      <w:r w:rsidR="00C01254">
        <w:rPr>
          <w:rFonts w:ascii="Trebuchet MS" w:hAnsi="Trebuchet MS"/>
          <w:color w:val="000000" w:themeColor="text1"/>
          <w:sz w:val="20"/>
          <w:szCs w:val="20"/>
        </w:rPr>
        <w:t>update</w:t>
      </w:r>
      <w:r>
        <w:rPr>
          <w:rFonts w:ascii="Trebuchet MS" w:hAnsi="Trebuchet MS"/>
          <w:color w:val="000000" w:themeColor="text1"/>
          <w:sz w:val="20"/>
          <w:szCs w:val="20"/>
        </w:rPr>
        <w:t xml:space="preserve"> the following lines</w:t>
      </w:r>
      <w:r w:rsidRPr="00921787">
        <w:rPr>
          <w:rFonts w:ascii="Trebuchet MS" w:hAnsi="Trebuchet MS"/>
          <w:color w:val="000000" w:themeColor="text1"/>
          <w:sz w:val="20"/>
          <w:szCs w:val="20"/>
        </w:rPr>
        <w:t xml:space="preserve"> as described in the example bellow.</w:t>
      </w:r>
    </w:p>
    <w:p w14:paraId="1AD33FA3" w14:textId="353D0BA2" w:rsidR="00C01254" w:rsidRPr="00C01254" w:rsidRDefault="00C01254" w:rsidP="00C01254">
      <w:pPr>
        <w:pStyle w:val="StyleCOde"/>
        <w:rPr>
          <w:rFonts w:ascii="Trebuchet MS" w:hAnsi="Trebuchet MS"/>
        </w:rPr>
      </w:pPr>
      <w:r w:rsidRPr="00C01254">
        <w:t>start(cart, {ApplicableCreditCards: creditCardList.ApplicableCreditCards, ApplicablePaymentCards: creditCardList.ApplicablePaymentCards});</w:t>
      </w:r>
    </w:p>
    <w:p w14:paraId="01F42145" w14:textId="0DAFCA34" w:rsidR="00C01254" w:rsidRDefault="00C01254" w:rsidP="00C01254">
      <w:pPr>
        <w:pStyle w:val="HTMLPreformatted"/>
        <w:shd w:val="clear" w:color="auto" w:fill="FFFFFF"/>
        <w:tabs>
          <w:tab w:val="clear" w:pos="1832"/>
          <w:tab w:val="clear" w:pos="2748"/>
          <w:tab w:val="left" w:pos="1170"/>
        </w:tabs>
        <w:jc w:val="center"/>
        <w:rPr>
          <w:rFonts w:ascii="Trebuchet MS" w:hAnsi="Trebuchet MS"/>
          <w:color w:val="000000" w:themeColor="text1"/>
          <w:sz w:val="20"/>
          <w:szCs w:val="20"/>
        </w:rPr>
      </w:pPr>
      <w:r>
        <w:rPr>
          <w:rFonts w:ascii="Trebuchet MS" w:hAnsi="Trebuchet MS"/>
          <w:noProof/>
          <w:color w:val="000000" w:themeColor="text1"/>
          <w:sz w:val="20"/>
          <w:szCs w:val="20"/>
        </w:rPr>
        <w:drawing>
          <wp:inline distT="0" distB="0" distL="0" distR="0" wp14:anchorId="2569DB98" wp14:editId="3C3F871A">
            <wp:extent cx="6181725" cy="2524125"/>
            <wp:effectExtent l="19050" t="19050" r="28575" b="28575"/>
            <wp:docPr id="63" name="Picture 63" descr="D:\Screenpresso\2019-03-12_18h56_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Screenpresso\2019-03-12_18h56_13.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181725" cy="2524125"/>
                    </a:xfrm>
                    <a:prstGeom prst="rect">
                      <a:avLst/>
                    </a:prstGeom>
                    <a:noFill/>
                    <a:ln>
                      <a:solidFill>
                        <a:schemeClr val="tx1"/>
                      </a:solidFill>
                    </a:ln>
                  </pic:spPr>
                </pic:pic>
              </a:graphicData>
            </a:graphic>
          </wp:inline>
        </w:drawing>
      </w:r>
    </w:p>
    <w:p w14:paraId="34C8241E" w14:textId="77777777" w:rsidR="00EB0424" w:rsidRDefault="00EB0424" w:rsidP="00EB0424">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rPr>
      </w:pPr>
      <w:r>
        <w:rPr>
          <w:rFonts w:ascii="Trebuchet MS" w:hAnsi="Trebuchet MS"/>
          <w:color w:val="000000" w:themeColor="text1"/>
          <w:sz w:val="20"/>
          <w:szCs w:val="20"/>
          <w:lang w:val="bg-BG"/>
        </w:rPr>
        <w:lastRenderedPageBreak/>
        <w:t>There is a change made i</w:t>
      </w:r>
      <w:r w:rsidRPr="0040085F">
        <w:rPr>
          <w:rFonts w:ascii="Trebuchet MS" w:hAnsi="Trebuchet MS"/>
          <w:color w:val="000000" w:themeColor="text1"/>
          <w:sz w:val="20"/>
          <w:szCs w:val="20"/>
          <w:lang w:val="bg-BG"/>
        </w:rPr>
        <w:t>n</w:t>
      </w:r>
      <w:r>
        <w:rPr>
          <w:rFonts w:ascii="Trebuchet MS" w:hAnsi="Trebuchet MS"/>
          <w:color w:val="000000" w:themeColor="text1"/>
          <w:sz w:val="20"/>
          <w:szCs w:val="20"/>
        </w:rPr>
        <w:t xml:space="preserve"> the </w:t>
      </w:r>
      <w:r w:rsidRPr="000B5C99">
        <w:rPr>
          <w:rStyle w:val="StyleCOdeChar"/>
          <w:rFonts w:eastAsia="Arial Unicode MS"/>
        </w:rPr>
        <w:t>resetPaymentForms()</w:t>
      </w:r>
      <w:r w:rsidRPr="00D17F1B">
        <w:rPr>
          <w:rFonts w:ascii="Trebuchet MS" w:hAnsi="Trebuchet MS"/>
          <w:color w:val="000000" w:themeColor="text1"/>
          <w:sz w:val="20"/>
          <w:szCs w:val="20"/>
        </w:rPr>
        <w:t xml:space="preserve"> function </w:t>
      </w:r>
      <w:r w:rsidRPr="0040085F">
        <w:rPr>
          <w:rFonts w:ascii="Trebuchet MS" w:hAnsi="Trebuchet MS"/>
          <w:color w:val="000000" w:themeColor="text1"/>
          <w:sz w:val="20"/>
          <w:szCs w:val="20"/>
        </w:rPr>
        <w:t>due to the fact that multiple HiPay payment methods ha</w:t>
      </w:r>
      <w:r>
        <w:rPr>
          <w:rFonts w:ascii="Trebuchet MS" w:hAnsi="Trebuchet MS"/>
          <w:color w:val="000000" w:themeColor="text1"/>
          <w:sz w:val="20"/>
          <w:szCs w:val="20"/>
        </w:rPr>
        <w:t>ve</w:t>
      </w:r>
      <w:r w:rsidRPr="0040085F">
        <w:rPr>
          <w:rFonts w:ascii="Trebuchet MS" w:hAnsi="Trebuchet MS"/>
          <w:color w:val="000000" w:themeColor="text1"/>
          <w:sz w:val="20"/>
          <w:szCs w:val="20"/>
        </w:rPr>
        <w:t xml:space="preserve"> been added. This change remove</w:t>
      </w:r>
      <w:r>
        <w:rPr>
          <w:rFonts w:ascii="Trebuchet MS" w:hAnsi="Trebuchet MS"/>
          <w:color w:val="000000" w:themeColor="text1"/>
          <w:sz w:val="20"/>
          <w:szCs w:val="20"/>
        </w:rPr>
        <w:t>s</w:t>
      </w:r>
      <w:r w:rsidRPr="0040085F">
        <w:rPr>
          <w:rFonts w:ascii="Trebuchet MS" w:hAnsi="Trebuchet MS"/>
          <w:color w:val="000000" w:themeColor="text1"/>
          <w:sz w:val="20"/>
          <w:szCs w:val="20"/>
        </w:rPr>
        <w:t xml:space="preserve"> the existing payment instruments</w:t>
      </w:r>
      <w:r>
        <w:rPr>
          <w:rFonts w:ascii="Trebuchet MS" w:hAnsi="Trebuchet MS"/>
          <w:color w:val="000000" w:themeColor="text1"/>
          <w:sz w:val="20"/>
          <w:szCs w:val="20"/>
        </w:rPr>
        <w:t>,</w:t>
      </w:r>
      <w:r w:rsidRPr="0040085F">
        <w:rPr>
          <w:rFonts w:ascii="Trebuchet MS" w:hAnsi="Trebuchet MS"/>
          <w:color w:val="000000" w:themeColor="text1"/>
          <w:sz w:val="20"/>
          <w:szCs w:val="20"/>
        </w:rPr>
        <w:t xml:space="preserve"> if any</w:t>
      </w:r>
      <w:r>
        <w:rPr>
          <w:rFonts w:ascii="Trebuchet MS" w:hAnsi="Trebuchet MS"/>
          <w:color w:val="000000" w:themeColor="text1"/>
          <w:sz w:val="20"/>
          <w:szCs w:val="20"/>
        </w:rPr>
        <w:t>,</w:t>
      </w:r>
      <w:r w:rsidRPr="0040085F">
        <w:rPr>
          <w:rFonts w:ascii="Trebuchet MS" w:hAnsi="Trebuchet MS"/>
          <w:color w:val="000000" w:themeColor="text1"/>
          <w:sz w:val="20"/>
          <w:szCs w:val="20"/>
        </w:rPr>
        <w:t xml:space="preserve"> and applies only the selected one</w:t>
      </w:r>
      <w:r>
        <w:rPr>
          <w:rFonts w:ascii="Trebuchet MS" w:hAnsi="Trebuchet MS"/>
          <w:color w:val="000000" w:themeColor="text1"/>
          <w:sz w:val="20"/>
          <w:szCs w:val="20"/>
        </w:rPr>
        <w:t xml:space="preserve"> for case if HiPay enabled</w:t>
      </w:r>
      <w:r w:rsidRPr="0040085F">
        <w:rPr>
          <w:rFonts w:ascii="Trebuchet MS" w:hAnsi="Trebuchet MS"/>
          <w:color w:val="000000" w:themeColor="text1"/>
          <w:sz w:val="20"/>
          <w:szCs w:val="20"/>
        </w:rPr>
        <w:t>.</w:t>
      </w:r>
      <w:r>
        <w:rPr>
          <w:rFonts w:ascii="Trebuchet MS" w:hAnsi="Trebuchet MS"/>
          <w:color w:val="000000" w:themeColor="text1"/>
          <w:sz w:val="20"/>
          <w:szCs w:val="20"/>
        </w:rPr>
        <w:t xml:space="preserve"> </w:t>
      </w:r>
    </w:p>
    <w:p w14:paraId="7D1E7174" w14:textId="77777777" w:rsidR="00EB0424" w:rsidRDefault="00EB0424" w:rsidP="00EB0424">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rPr>
      </w:pPr>
      <w:r>
        <w:rPr>
          <w:rFonts w:ascii="Trebuchet MS" w:hAnsi="Trebuchet MS"/>
          <w:color w:val="000000" w:themeColor="text1"/>
          <w:sz w:val="20"/>
          <w:szCs w:val="20"/>
        </w:rPr>
        <w:t xml:space="preserve">In the </w:t>
      </w:r>
      <w:r w:rsidRPr="000B5C99">
        <w:rPr>
          <w:rStyle w:val="StyleCOdeChar"/>
          <w:rFonts w:eastAsia="Arial Unicode MS"/>
        </w:rPr>
        <w:t>resetPaymentForms()</w:t>
      </w:r>
      <w:r>
        <w:rPr>
          <w:rFonts w:ascii="Trebuchet MS" w:hAnsi="Trebuchet MS"/>
          <w:color w:val="000000" w:themeColor="text1"/>
          <w:sz w:val="20"/>
          <w:szCs w:val="20"/>
        </w:rPr>
        <w:t>function  insert the following lines</w:t>
      </w:r>
      <w:r w:rsidRPr="00921787">
        <w:rPr>
          <w:rFonts w:ascii="Trebuchet MS" w:hAnsi="Trebuchet MS"/>
          <w:color w:val="000000" w:themeColor="text1"/>
          <w:sz w:val="20"/>
          <w:szCs w:val="20"/>
        </w:rPr>
        <w:t xml:space="preserve"> as described in the example bellow.</w:t>
      </w:r>
    </w:p>
    <w:p w14:paraId="13F37830" w14:textId="77777777" w:rsidR="00EB0424" w:rsidRPr="000F0D40" w:rsidRDefault="00EB0424" w:rsidP="00EB0424">
      <w:pPr>
        <w:pStyle w:val="StyleCOde"/>
      </w:pPr>
      <w:r>
        <w:t>if (sitePrefs</w:t>
      </w:r>
      <w:r w:rsidRPr="000F0D40">
        <w:t>.</w:t>
      </w:r>
      <w:r>
        <w:t>c</w:t>
      </w:r>
      <w:r w:rsidRPr="000F0D40">
        <w:t>ustom("hipayEnabled")) {</w:t>
      </w:r>
    </w:p>
    <w:p w14:paraId="7E568574" w14:textId="77777777" w:rsidR="00EB0424" w:rsidRPr="000F0D40" w:rsidRDefault="00EB0424" w:rsidP="00EB0424">
      <w:pPr>
        <w:pStyle w:val="StyleCOde"/>
      </w:pPr>
      <w:r w:rsidRPr="000F0D40">
        <w:t xml:space="preserve">    return require('int_hipay_controllers/cartridge/scripts/lib/hipay/HiPayCheckoutModule').resetPaymentForms();</w:t>
      </w:r>
    </w:p>
    <w:p w14:paraId="584A9FEF" w14:textId="77777777" w:rsidR="00EB0424" w:rsidRPr="000F0D40" w:rsidRDefault="00EB0424" w:rsidP="00EB0424">
      <w:pPr>
        <w:pStyle w:val="StyleCOde"/>
      </w:pPr>
      <w:r w:rsidRPr="000F0D40">
        <w:t>}</w:t>
      </w:r>
    </w:p>
    <w:p w14:paraId="41163DFE" w14:textId="57F910DF" w:rsidR="0057723F" w:rsidRDefault="00EB0424" w:rsidP="00F752D3">
      <w:pPr>
        <w:pStyle w:val="HTMLPreformatted"/>
        <w:shd w:val="clear" w:color="auto" w:fill="FFFFFF"/>
        <w:tabs>
          <w:tab w:val="clear" w:pos="1832"/>
          <w:tab w:val="clear" w:pos="2748"/>
          <w:tab w:val="left" w:pos="1170"/>
        </w:tabs>
        <w:jc w:val="center"/>
        <w:rPr>
          <w:rFonts w:ascii="Trebuchet MS" w:hAnsi="Trebuchet MS"/>
          <w:color w:val="000000" w:themeColor="text1"/>
          <w:sz w:val="20"/>
          <w:szCs w:val="20"/>
        </w:rPr>
      </w:pPr>
      <w:r>
        <w:rPr>
          <w:rFonts w:ascii="Trebuchet MS" w:hAnsi="Trebuchet MS"/>
          <w:b/>
          <w:noProof/>
          <w:color w:val="000000" w:themeColor="text1"/>
          <w:sz w:val="20"/>
          <w:szCs w:val="20"/>
        </w:rPr>
        <w:drawing>
          <wp:inline distT="0" distB="0" distL="0" distR="0" wp14:anchorId="09091B73" wp14:editId="3A76BDBD">
            <wp:extent cx="4945625" cy="1237834"/>
            <wp:effectExtent l="19050" t="19050" r="26670" b="196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ResetPaymentForms-Controller.png"/>
                    <pic:cNvPicPr/>
                  </pic:nvPicPr>
                  <pic:blipFill>
                    <a:blip r:embed="rId60">
                      <a:extLst>
                        <a:ext uri="{28A0092B-C50C-407E-A947-70E740481C1C}">
                          <a14:useLocalDpi xmlns:a14="http://schemas.microsoft.com/office/drawing/2010/main" val="0"/>
                        </a:ext>
                      </a:extLst>
                    </a:blip>
                    <a:stretch>
                      <a:fillRect/>
                    </a:stretch>
                  </pic:blipFill>
                  <pic:spPr>
                    <a:xfrm>
                      <a:off x="0" y="0"/>
                      <a:ext cx="4949518" cy="1238808"/>
                    </a:xfrm>
                    <a:prstGeom prst="rect">
                      <a:avLst/>
                    </a:prstGeom>
                    <a:ln>
                      <a:solidFill>
                        <a:schemeClr val="tx1"/>
                      </a:solidFill>
                    </a:ln>
                  </pic:spPr>
                </pic:pic>
              </a:graphicData>
            </a:graphic>
          </wp:inline>
        </w:drawing>
      </w:r>
    </w:p>
    <w:p w14:paraId="4F1381FA" w14:textId="77777777" w:rsidR="0057723F" w:rsidRDefault="0057723F" w:rsidP="00D17F1B">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rPr>
      </w:pPr>
    </w:p>
    <w:p w14:paraId="42E24015" w14:textId="66D252B4" w:rsidR="00D17F1B" w:rsidRDefault="00D17F1B" w:rsidP="00D17F1B">
      <w:pPr>
        <w:pStyle w:val="HTMLPreformatted"/>
        <w:shd w:val="clear" w:color="auto" w:fill="FFFFFF"/>
        <w:tabs>
          <w:tab w:val="clear" w:pos="1832"/>
          <w:tab w:val="clear" w:pos="2748"/>
          <w:tab w:val="left" w:pos="1170"/>
        </w:tabs>
        <w:ind w:left="1353"/>
        <w:rPr>
          <w:rFonts w:ascii="Trebuchet MS" w:hAnsi="Trebuchet MS"/>
          <w:b/>
          <w:color w:val="000000" w:themeColor="text1"/>
          <w:sz w:val="20"/>
          <w:szCs w:val="20"/>
        </w:rPr>
      </w:pPr>
    </w:p>
    <w:p w14:paraId="169AB92D" w14:textId="77777777" w:rsidR="001A58D2" w:rsidRDefault="001A58D2" w:rsidP="001A58D2">
      <w:pPr>
        <w:pStyle w:val="HTMLPreformatted"/>
        <w:shd w:val="clear" w:color="auto" w:fill="FFFFFF"/>
        <w:tabs>
          <w:tab w:val="clear" w:pos="1832"/>
          <w:tab w:val="clear" w:pos="2748"/>
          <w:tab w:val="left" w:pos="1170"/>
        </w:tabs>
        <w:ind w:left="1353"/>
        <w:rPr>
          <w:rFonts w:ascii="Trebuchet MS" w:hAnsi="Trebuchet MS"/>
          <w:sz w:val="20"/>
          <w:szCs w:val="20"/>
        </w:rPr>
      </w:pPr>
      <w:r w:rsidRPr="0040085F">
        <w:rPr>
          <w:rFonts w:ascii="Trebuchet MS" w:hAnsi="Trebuchet MS"/>
          <w:sz w:val="20"/>
          <w:szCs w:val="20"/>
        </w:rPr>
        <w:t xml:space="preserve">To split the </w:t>
      </w:r>
      <w:r>
        <w:rPr>
          <w:rFonts w:ascii="Trebuchet MS" w:hAnsi="Trebuchet MS"/>
          <w:sz w:val="20"/>
          <w:szCs w:val="20"/>
        </w:rPr>
        <w:t xml:space="preserve">full </w:t>
      </w:r>
      <w:r w:rsidRPr="0040085F">
        <w:rPr>
          <w:rFonts w:ascii="Trebuchet MS" w:hAnsi="Trebuchet MS"/>
          <w:sz w:val="20"/>
          <w:szCs w:val="20"/>
        </w:rPr>
        <w:t>Card Holder name for Ame</w:t>
      </w:r>
      <w:r>
        <w:rPr>
          <w:rFonts w:ascii="Trebuchet MS" w:hAnsi="Trebuchet MS"/>
          <w:sz w:val="20"/>
          <w:szCs w:val="20"/>
        </w:rPr>
        <w:t>rican E</w:t>
      </w:r>
      <w:r w:rsidRPr="0040085F">
        <w:rPr>
          <w:rFonts w:ascii="Trebuchet MS" w:hAnsi="Trebuchet MS"/>
          <w:sz w:val="20"/>
          <w:szCs w:val="20"/>
        </w:rPr>
        <w:t>x</w:t>
      </w:r>
      <w:r>
        <w:rPr>
          <w:rFonts w:ascii="Trebuchet MS" w:hAnsi="Trebuchet MS"/>
          <w:sz w:val="20"/>
          <w:szCs w:val="20"/>
        </w:rPr>
        <w:t>press</w:t>
      </w:r>
      <w:r w:rsidRPr="0040085F">
        <w:rPr>
          <w:rFonts w:ascii="Trebuchet MS" w:hAnsi="Trebuchet MS"/>
          <w:sz w:val="20"/>
          <w:szCs w:val="20"/>
        </w:rPr>
        <w:t xml:space="preserve"> cards </w:t>
      </w:r>
      <w:r>
        <w:rPr>
          <w:rFonts w:ascii="Trebuchet MS" w:hAnsi="Trebuchet MS"/>
          <w:sz w:val="20"/>
          <w:szCs w:val="20"/>
        </w:rPr>
        <w:t>in</w:t>
      </w:r>
      <w:r w:rsidRPr="0040085F">
        <w:rPr>
          <w:rFonts w:ascii="Trebuchet MS" w:hAnsi="Trebuchet MS"/>
          <w:sz w:val="20"/>
          <w:szCs w:val="20"/>
        </w:rPr>
        <w:t>to First Name and Last Name the validation logic was changed in</w:t>
      </w:r>
      <w:r>
        <w:rPr>
          <w:rFonts w:ascii="Trebuchet MS" w:hAnsi="Trebuchet MS"/>
          <w:sz w:val="20"/>
          <w:szCs w:val="20"/>
        </w:rPr>
        <w:t xml:space="preserve"> the </w:t>
      </w:r>
      <w:r w:rsidRPr="000B7625">
        <w:rPr>
          <w:rStyle w:val="StyleCOdeChar"/>
          <w:rFonts w:eastAsia="Arial Unicode MS"/>
        </w:rPr>
        <w:t>validateBilling()</w:t>
      </w:r>
      <w:r>
        <w:rPr>
          <w:rFonts w:ascii="Trebuchet MS" w:hAnsi="Trebuchet MS"/>
          <w:sz w:val="20"/>
          <w:szCs w:val="20"/>
        </w:rPr>
        <w:t xml:space="preserve"> function.</w:t>
      </w:r>
    </w:p>
    <w:p w14:paraId="48BEA806" w14:textId="77777777" w:rsidR="001A58D2" w:rsidRDefault="001A58D2" w:rsidP="001A58D2">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rPr>
      </w:pPr>
      <w:r>
        <w:rPr>
          <w:rFonts w:ascii="Trebuchet MS" w:hAnsi="Trebuchet MS"/>
          <w:color w:val="000000" w:themeColor="text1"/>
          <w:sz w:val="20"/>
          <w:szCs w:val="20"/>
        </w:rPr>
        <w:t xml:space="preserve">In the </w:t>
      </w:r>
      <w:r w:rsidRPr="000B7625">
        <w:rPr>
          <w:rStyle w:val="StyleCOdeChar"/>
          <w:rFonts w:eastAsia="Arial Unicode MS"/>
        </w:rPr>
        <w:t>validateBilling()</w:t>
      </w:r>
      <w:r>
        <w:rPr>
          <w:rFonts w:ascii="Trebuchet MS" w:hAnsi="Trebuchet MS"/>
          <w:color w:val="000000" w:themeColor="text1"/>
          <w:sz w:val="20"/>
          <w:szCs w:val="20"/>
        </w:rPr>
        <w:t xml:space="preserve"> function insert the following lines</w:t>
      </w:r>
      <w:r w:rsidRPr="00921787">
        <w:rPr>
          <w:rFonts w:ascii="Trebuchet MS" w:hAnsi="Trebuchet MS"/>
          <w:color w:val="000000" w:themeColor="text1"/>
          <w:sz w:val="20"/>
          <w:szCs w:val="20"/>
        </w:rPr>
        <w:t xml:space="preserve"> as described in the example bellow.</w:t>
      </w:r>
    </w:p>
    <w:p w14:paraId="5540BC41" w14:textId="77777777" w:rsidR="001A58D2" w:rsidRPr="000F0D40" w:rsidRDefault="001A58D2" w:rsidP="001A58D2">
      <w:pPr>
        <w:pStyle w:val="StyleCOde"/>
      </w:pPr>
      <w:r w:rsidRPr="000F0D40">
        <w:t>if (</w:t>
      </w:r>
      <w:r>
        <w:t>sitePrefs</w:t>
      </w:r>
      <w:r w:rsidRPr="000F0D40">
        <w:t>.</w:t>
      </w:r>
      <w:r>
        <w:t>c</w:t>
      </w:r>
      <w:r w:rsidRPr="000F0D40">
        <w:t>ustom("hipayEnabled")) {</w:t>
      </w:r>
    </w:p>
    <w:p w14:paraId="2F82EDCB" w14:textId="77777777" w:rsidR="001A58D2" w:rsidRPr="000F0D40" w:rsidRDefault="001A58D2" w:rsidP="001A58D2">
      <w:pPr>
        <w:pStyle w:val="StyleCOde"/>
      </w:pPr>
      <w:r w:rsidRPr="000F0D40">
        <w:t xml:space="preserve">    return require('int_hipay_controllers/cartridge/scripts/lib/hipay/HiPayCheckoutModule').validateBilling();</w:t>
      </w:r>
    </w:p>
    <w:p w14:paraId="4CE958F7" w14:textId="77777777" w:rsidR="001A58D2" w:rsidRPr="000F0D40" w:rsidRDefault="001A58D2" w:rsidP="001A58D2">
      <w:pPr>
        <w:pStyle w:val="StyleCOde"/>
      </w:pPr>
      <w:r w:rsidRPr="000F0D40">
        <w:t>}</w:t>
      </w:r>
    </w:p>
    <w:p w14:paraId="55F61044" w14:textId="720C1891" w:rsidR="00C02289" w:rsidRDefault="00C02289" w:rsidP="00C02289">
      <w:pPr>
        <w:shd w:val="clear" w:color="auto" w:fill="FFFFFF"/>
        <w:spacing w:after="0" w:line="240" w:lineRule="auto"/>
        <w:ind w:left="1416"/>
        <w:rPr>
          <w:rFonts w:ascii="Courier New" w:eastAsia="Times New Roman" w:hAnsi="Courier New" w:cs="Courier New"/>
          <w:b/>
          <w:bCs/>
          <w:color w:val="000080"/>
          <w:sz w:val="12"/>
          <w:szCs w:val="12"/>
          <w:lang w:val="pt-BR" w:eastAsia="pt-BR"/>
        </w:rPr>
      </w:pPr>
    </w:p>
    <w:p w14:paraId="55176863" w14:textId="7C33B02A" w:rsidR="00C02289" w:rsidRDefault="002B0AE3" w:rsidP="00F752D3">
      <w:pPr>
        <w:shd w:val="clear" w:color="auto" w:fill="FFFFFF"/>
        <w:spacing w:after="0" w:line="240" w:lineRule="auto"/>
        <w:jc w:val="center"/>
        <w:rPr>
          <w:rFonts w:ascii="Courier New" w:eastAsia="Times New Roman" w:hAnsi="Courier New" w:cs="Courier New"/>
          <w:b/>
          <w:bCs/>
          <w:color w:val="000080"/>
          <w:sz w:val="12"/>
          <w:szCs w:val="12"/>
          <w:lang w:val="pt-BR" w:eastAsia="pt-BR"/>
        </w:rPr>
      </w:pPr>
      <w:r>
        <w:rPr>
          <w:rFonts w:ascii="Courier New" w:eastAsia="Times New Roman" w:hAnsi="Courier New" w:cs="Courier New"/>
          <w:b/>
          <w:bCs/>
          <w:noProof/>
          <w:color w:val="000080"/>
          <w:sz w:val="12"/>
          <w:szCs w:val="12"/>
        </w:rPr>
        <w:drawing>
          <wp:inline distT="0" distB="0" distL="0" distR="0" wp14:anchorId="65FA38B0" wp14:editId="6C57DF1C">
            <wp:extent cx="5333999" cy="1376516"/>
            <wp:effectExtent l="19050" t="19050" r="19685" b="1460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ValidateBilling-Controller.png"/>
                    <pic:cNvPicPr/>
                  </pic:nvPicPr>
                  <pic:blipFill>
                    <a:blip r:embed="rId61">
                      <a:extLst>
                        <a:ext uri="{28A0092B-C50C-407E-A947-70E740481C1C}">
                          <a14:useLocalDpi xmlns:a14="http://schemas.microsoft.com/office/drawing/2010/main" val="0"/>
                        </a:ext>
                      </a:extLst>
                    </a:blip>
                    <a:stretch>
                      <a:fillRect/>
                    </a:stretch>
                  </pic:blipFill>
                  <pic:spPr>
                    <a:xfrm>
                      <a:off x="0" y="0"/>
                      <a:ext cx="5339635" cy="1377970"/>
                    </a:xfrm>
                    <a:prstGeom prst="rect">
                      <a:avLst/>
                    </a:prstGeom>
                    <a:ln>
                      <a:solidFill>
                        <a:schemeClr val="tx1"/>
                      </a:solidFill>
                    </a:ln>
                  </pic:spPr>
                </pic:pic>
              </a:graphicData>
            </a:graphic>
          </wp:inline>
        </w:drawing>
      </w:r>
    </w:p>
    <w:p w14:paraId="3201A64B" w14:textId="156B37F0" w:rsidR="006F3175" w:rsidRDefault="006F3175" w:rsidP="00C02289">
      <w:pPr>
        <w:shd w:val="clear" w:color="auto" w:fill="FFFFFF"/>
        <w:spacing w:after="0" w:line="240" w:lineRule="auto"/>
        <w:ind w:left="1416"/>
        <w:rPr>
          <w:rFonts w:ascii="Courier New" w:eastAsia="Times New Roman" w:hAnsi="Courier New" w:cs="Courier New"/>
          <w:b/>
          <w:bCs/>
          <w:color w:val="000080"/>
          <w:sz w:val="12"/>
          <w:szCs w:val="12"/>
          <w:lang w:val="pt-BR" w:eastAsia="pt-BR"/>
        </w:rPr>
      </w:pPr>
    </w:p>
    <w:p w14:paraId="4D4DA716" w14:textId="77777777" w:rsidR="006F3175" w:rsidRDefault="006F3175" w:rsidP="00C02289">
      <w:pPr>
        <w:shd w:val="clear" w:color="auto" w:fill="FFFFFF"/>
        <w:spacing w:after="0" w:line="240" w:lineRule="auto"/>
        <w:ind w:left="1416"/>
        <w:rPr>
          <w:rFonts w:ascii="Courier New" w:eastAsia="Times New Roman" w:hAnsi="Courier New" w:cs="Courier New"/>
          <w:b/>
          <w:bCs/>
          <w:color w:val="000080"/>
          <w:sz w:val="12"/>
          <w:szCs w:val="12"/>
          <w:lang w:val="pt-BR" w:eastAsia="pt-BR"/>
        </w:rPr>
      </w:pPr>
    </w:p>
    <w:p w14:paraId="07A01AAE" w14:textId="77777777" w:rsidR="00F82675" w:rsidRDefault="00F82675" w:rsidP="00F82675">
      <w:pPr>
        <w:shd w:val="clear" w:color="auto" w:fill="FFFFFF"/>
        <w:spacing w:after="0" w:line="240" w:lineRule="auto"/>
        <w:ind w:left="1416"/>
        <w:rPr>
          <w:rFonts w:ascii="Trebuchet MS" w:hAnsi="Trebuchet MS"/>
          <w:sz w:val="20"/>
          <w:szCs w:val="20"/>
        </w:rPr>
      </w:pPr>
      <w:r>
        <w:rPr>
          <w:rFonts w:ascii="Trebuchet MS" w:hAnsi="Trebuchet MS"/>
          <w:color w:val="000000" w:themeColor="text1"/>
          <w:sz w:val="20"/>
          <w:szCs w:val="20"/>
          <w:lang w:val="bg-BG"/>
        </w:rPr>
        <w:t>There is a change made i</w:t>
      </w:r>
      <w:r w:rsidRPr="0040085F">
        <w:rPr>
          <w:rFonts w:ascii="Trebuchet MS" w:hAnsi="Trebuchet MS"/>
          <w:color w:val="000000" w:themeColor="text1"/>
          <w:sz w:val="20"/>
          <w:szCs w:val="20"/>
          <w:lang w:val="bg-BG"/>
        </w:rPr>
        <w:t>n</w:t>
      </w:r>
      <w:r>
        <w:rPr>
          <w:rFonts w:ascii="Trebuchet MS" w:hAnsi="Trebuchet MS"/>
          <w:color w:val="000000" w:themeColor="text1"/>
          <w:sz w:val="20"/>
          <w:szCs w:val="20"/>
        </w:rPr>
        <w:t xml:space="preserve"> the</w:t>
      </w:r>
      <w:r w:rsidRPr="0040085F">
        <w:rPr>
          <w:rFonts w:ascii="Trebuchet MS" w:hAnsi="Trebuchet MS"/>
          <w:color w:val="000000" w:themeColor="text1"/>
          <w:sz w:val="20"/>
          <w:szCs w:val="20"/>
          <w:lang w:val="bg-BG"/>
        </w:rPr>
        <w:t xml:space="preserve"> </w:t>
      </w:r>
      <w:r w:rsidRPr="00520206">
        <w:rPr>
          <w:rStyle w:val="StyleCOdeChar"/>
          <w:rFonts w:eastAsiaTheme="minorEastAsia"/>
        </w:rPr>
        <w:t>initCreditCardList(cart)</w:t>
      </w:r>
      <w:r>
        <w:rPr>
          <w:rFonts w:ascii="Trebuchet MS" w:hAnsi="Trebuchet MS"/>
          <w:color w:val="000000" w:themeColor="text1"/>
          <w:sz w:val="20"/>
          <w:szCs w:val="20"/>
        </w:rPr>
        <w:t xml:space="preserve"> function</w:t>
      </w:r>
      <w:r w:rsidRPr="006313E5">
        <w:rPr>
          <w:rFonts w:ascii="Trebuchet MS" w:hAnsi="Trebuchet MS"/>
          <w:color w:val="000000" w:themeColor="text1"/>
          <w:sz w:val="20"/>
          <w:szCs w:val="20"/>
        </w:rPr>
        <w:t xml:space="preserve"> t</w:t>
      </w:r>
      <w:r>
        <w:rPr>
          <w:rFonts w:ascii="Trebuchet MS" w:hAnsi="Trebuchet MS"/>
          <w:sz w:val="20"/>
          <w:szCs w:val="20"/>
        </w:rPr>
        <w:t>o initialize the credit cards list  using saved customer payment instruments of hipay credit card type.</w:t>
      </w:r>
    </w:p>
    <w:p w14:paraId="242C4653" w14:textId="77777777" w:rsidR="00F82675" w:rsidRDefault="00F82675" w:rsidP="00F82675">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5192B212" w14:textId="77777777" w:rsidR="00F82675" w:rsidRDefault="00F82675" w:rsidP="00F82675">
      <w:pPr>
        <w:shd w:val="clear" w:color="auto" w:fill="FFFFFF"/>
        <w:spacing w:after="0" w:line="240" w:lineRule="auto"/>
        <w:ind w:left="1416"/>
        <w:rPr>
          <w:rFonts w:asciiTheme="majorHAnsi" w:hAnsiTheme="majorHAnsi"/>
          <w:sz w:val="16"/>
          <w:szCs w:val="16"/>
        </w:rPr>
      </w:pPr>
      <w:r>
        <w:rPr>
          <w:rFonts w:ascii="Trebuchet MS" w:eastAsia="Arial Unicode MS" w:hAnsi="Trebuchet MS" w:cs="Courier New"/>
          <w:color w:val="000000" w:themeColor="text1"/>
          <w:sz w:val="20"/>
          <w:szCs w:val="20"/>
        </w:rPr>
        <w:t>Replace next</w:t>
      </w:r>
      <w:r w:rsidRPr="00417AB5">
        <w:rPr>
          <w:rFonts w:ascii="Trebuchet MS" w:eastAsia="Arial Unicode MS" w:hAnsi="Trebuchet MS" w:cs="Courier New"/>
          <w:color w:val="000000" w:themeColor="text1"/>
          <w:sz w:val="20"/>
          <w:szCs w:val="20"/>
        </w:rPr>
        <w:t xml:space="preserve"> code:</w:t>
      </w:r>
    </w:p>
    <w:p w14:paraId="03C6472B" w14:textId="77777777" w:rsidR="00F82675" w:rsidRDefault="00F82675" w:rsidP="00F82675">
      <w:pPr>
        <w:shd w:val="clear" w:color="auto" w:fill="FFFFFF"/>
        <w:spacing w:after="0" w:line="240" w:lineRule="auto"/>
        <w:ind w:left="1416"/>
        <w:rPr>
          <w:rFonts w:asciiTheme="majorHAnsi" w:hAnsiTheme="majorHAnsi"/>
          <w:sz w:val="16"/>
          <w:szCs w:val="16"/>
        </w:rPr>
      </w:pPr>
    </w:p>
    <w:p w14:paraId="68A4DBF0" w14:textId="77777777" w:rsidR="00F82675" w:rsidRPr="000F0D40" w:rsidRDefault="00F82675" w:rsidP="00F82675">
      <w:pPr>
        <w:pStyle w:val="StyleCOde"/>
      </w:pPr>
      <w:r w:rsidRPr="000F0D40">
        <w:t>if (customer.authenticated) {</w:t>
      </w:r>
    </w:p>
    <w:p w14:paraId="1796838C" w14:textId="77777777" w:rsidR="00F82675" w:rsidRPr="000F0D40" w:rsidRDefault="00F82675" w:rsidP="00F82675">
      <w:pPr>
        <w:pStyle w:val="StyleCOde"/>
      </w:pPr>
      <w:r w:rsidRPr="000F0D40">
        <w:t xml:space="preserve">    var profile = app.getModel('Profile').get();</w:t>
      </w:r>
    </w:p>
    <w:p w14:paraId="044140EB" w14:textId="77777777" w:rsidR="00F82675" w:rsidRPr="000F0D40" w:rsidRDefault="00F82675" w:rsidP="00F82675">
      <w:pPr>
        <w:pStyle w:val="StyleCOde"/>
      </w:pPr>
      <w:r w:rsidRPr="000F0D40">
        <w:t xml:space="preserve">    if (profile) {</w:t>
      </w:r>
    </w:p>
    <w:p w14:paraId="56642D8B" w14:textId="77777777" w:rsidR="00F82675" w:rsidRPr="000F0D40" w:rsidRDefault="00F82675" w:rsidP="00F82675">
      <w:pPr>
        <w:pStyle w:val="StyleCOde"/>
      </w:pPr>
      <w:r w:rsidRPr="000F0D40">
        <w:lastRenderedPageBreak/>
        <w:t xml:space="preserve">        applicableCreditCards = profile.validateWalletPaymentInstruments(countryCode, paymentAmount.getValue()).ValidPaymentInstruments;</w:t>
      </w:r>
    </w:p>
    <w:p w14:paraId="5C3413D9" w14:textId="77777777" w:rsidR="00F82675" w:rsidRPr="000F0D40" w:rsidRDefault="00F82675" w:rsidP="00F82675">
      <w:pPr>
        <w:pStyle w:val="StyleCOde"/>
      </w:pPr>
      <w:r w:rsidRPr="000F0D40">
        <w:t xml:space="preserve">    }</w:t>
      </w:r>
    </w:p>
    <w:p w14:paraId="54EA4A51" w14:textId="77777777" w:rsidR="00F82675" w:rsidRPr="000F0D40" w:rsidRDefault="00F82675" w:rsidP="00F82675">
      <w:pPr>
        <w:pStyle w:val="StyleCOde"/>
      </w:pPr>
      <w:r w:rsidRPr="000F0D40">
        <w:t>}</w:t>
      </w:r>
    </w:p>
    <w:p w14:paraId="3B31E123" w14:textId="77777777" w:rsidR="00F82675" w:rsidRDefault="00F82675" w:rsidP="00F82675">
      <w:pPr>
        <w:shd w:val="clear" w:color="auto" w:fill="FFFFFF"/>
        <w:spacing w:after="0" w:line="240" w:lineRule="auto"/>
        <w:ind w:left="1416"/>
        <w:rPr>
          <w:rFonts w:asciiTheme="majorHAnsi" w:hAnsiTheme="majorHAnsi"/>
          <w:sz w:val="16"/>
          <w:szCs w:val="16"/>
        </w:rPr>
      </w:pPr>
    </w:p>
    <w:p w14:paraId="0396E225" w14:textId="77777777" w:rsidR="00F82675" w:rsidRPr="00417AB5" w:rsidRDefault="00F82675" w:rsidP="00F82675">
      <w:pPr>
        <w:shd w:val="clear" w:color="auto" w:fill="FFFFFF"/>
        <w:spacing w:after="0" w:line="240" w:lineRule="auto"/>
        <w:ind w:left="1416"/>
        <w:rPr>
          <w:rFonts w:ascii="Trebuchet MS" w:eastAsia="Arial Unicode MS" w:hAnsi="Trebuchet MS" w:cs="Courier New"/>
          <w:color w:val="000000" w:themeColor="text1"/>
          <w:sz w:val="20"/>
          <w:szCs w:val="20"/>
        </w:rPr>
      </w:pPr>
      <w:r>
        <w:rPr>
          <w:rFonts w:ascii="Trebuchet MS" w:eastAsia="Arial Unicode MS" w:hAnsi="Trebuchet MS" w:cs="Courier New"/>
          <w:color w:val="000000" w:themeColor="text1"/>
          <w:sz w:val="20"/>
          <w:szCs w:val="20"/>
        </w:rPr>
        <w:t>With</w:t>
      </w:r>
      <w:r w:rsidRPr="00417AB5">
        <w:rPr>
          <w:rFonts w:ascii="Trebuchet MS" w:eastAsia="Arial Unicode MS" w:hAnsi="Trebuchet MS" w:cs="Courier New"/>
          <w:color w:val="000000" w:themeColor="text1"/>
          <w:sz w:val="20"/>
          <w:szCs w:val="20"/>
        </w:rPr>
        <w:t xml:space="preserve"> </w:t>
      </w:r>
      <w:r>
        <w:rPr>
          <w:rFonts w:ascii="Trebuchet MS" w:eastAsia="Arial Unicode MS" w:hAnsi="Trebuchet MS" w:cs="Courier New"/>
          <w:color w:val="000000" w:themeColor="text1"/>
          <w:sz w:val="20"/>
          <w:szCs w:val="20"/>
        </w:rPr>
        <w:t>next</w:t>
      </w:r>
      <w:r w:rsidRPr="00417AB5">
        <w:rPr>
          <w:rFonts w:ascii="Trebuchet MS" w:eastAsia="Arial Unicode MS" w:hAnsi="Trebuchet MS" w:cs="Courier New"/>
          <w:color w:val="000000" w:themeColor="text1"/>
          <w:sz w:val="20"/>
          <w:szCs w:val="20"/>
        </w:rPr>
        <w:t xml:space="preserve"> code:</w:t>
      </w:r>
    </w:p>
    <w:p w14:paraId="4E6E6488" w14:textId="77777777" w:rsidR="00F82675" w:rsidRDefault="00F82675" w:rsidP="00F82675">
      <w:pPr>
        <w:shd w:val="clear" w:color="auto" w:fill="FFFFFF"/>
        <w:spacing w:after="0" w:line="240" w:lineRule="auto"/>
        <w:ind w:left="1416"/>
        <w:rPr>
          <w:rFonts w:asciiTheme="majorHAnsi" w:hAnsiTheme="majorHAnsi"/>
          <w:sz w:val="16"/>
          <w:szCs w:val="16"/>
        </w:rPr>
      </w:pPr>
    </w:p>
    <w:p w14:paraId="7C138CFE" w14:textId="77777777" w:rsidR="00F82675" w:rsidRPr="000F0D40" w:rsidRDefault="00F82675" w:rsidP="00F82675">
      <w:pPr>
        <w:pStyle w:val="StyleCOde"/>
      </w:pPr>
      <w:r w:rsidRPr="000F0D40">
        <w:t>if (customer.authenticated) {</w:t>
      </w:r>
    </w:p>
    <w:p w14:paraId="1514F971" w14:textId="77777777" w:rsidR="00F82675" w:rsidRPr="000F0D40" w:rsidRDefault="00F82675" w:rsidP="00F82675">
      <w:pPr>
        <w:pStyle w:val="StyleCOde"/>
      </w:pPr>
      <w:r w:rsidRPr="000F0D40">
        <w:t xml:space="preserve">    if (</w:t>
      </w:r>
      <w:r w:rsidRPr="00283C4B">
        <w:t>sitePrefs.custom["hipayEnabled"] &amp;&amp; sitePrefs.custom["hipayEnableOneClick"])</w:t>
      </w:r>
      <w:r w:rsidRPr="000F0D40">
        <w:t xml:space="preserve"> { /* if hipay and one click payment enabled */</w:t>
      </w:r>
    </w:p>
    <w:p w14:paraId="60B21F9E" w14:textId="77777777" w:rsidR="00F82675" w:rsidRPr="000F0D40" w:rsidRDefault="00F82675" w:rsidP="00F82675">
      <w:pPr>
        <w:pStyle w:val="StyleCOde"/>
      </w:pPr>
      <w:r w:rsidRPr="000F0D40">
        <w:t xml:space="preserve">        applicableCreditCards = require('int_hipay_controllers/cartridge/scripts/lib/hipay/HiPayCheckoutModule').getApplicableCreditCards(countryCode, paymentAmount.getValue()).ValidPaymentInstruments;</w:t>
      </w:r>
    </w:p>
    <w:p w14:paraId="2C73D9C0" w14:textId="77777777" w:rsidR="00F82675" w:rsidRPr="000F0D40" w:rsidRDefault="00F82675" w:rsidP="00F82675">
      <w:pPr>
        <w:pStyle w:val="StyleCOde"/>
      </w:pPr>
      <w:r w:rsidRPr="000F0D40">
        <w:t xml:space="preserve">    } else {</w:t>
      </w:r>
    </w:p>
    <w:p w14:paraId="73755D0F" w14:textId="77777777" w:rsidR="00F82675" w:rsidRPr="000F0D40" w:rsidRDefault="00F82675" w:rsidP="00F82675">
      <w:pPr>
        <w:pStyle w:val="StyleCOde"/>
      </w:pPr>
      <w:r w:rsidRPr="000F0D40">
        <w:t xml:space="preserve">        var profile = app.getModel('Profile').get();</w:t>
      </w:r>
    </w:p>
    <w:p w14:paraId="787FFF22" w14:textId="77777777" w:rsidR="00F82675" w:rsidRPr="000F0D40" w:rsidRDefault="00F82675" w:rsidP="00F82675">
      <w:pPr>
        <w:pStyle w:val="StyleCOde"/>
      </w:pPr>
      <w:r w:rsidRPr="000F0D40">
        <w:t xml:space="preserve">        if (profile) {</w:t>
      </w:r>
    </w:p>
    <w:p w14:paraId="616BB0C3" w14:textId="77777777" w:rsidR="00F82675" w:rsidRPr="000F0D40" w:rsidRDefault="00F82675" w:rsidP="00F82675">
      <w:pPr>
        <w:pStyle w:val="StyleCOde"/>
      </w:pPr>
      <w:r w:rsidRPr="000F0D40">
        <w:t xml:space="preserve">            applicableCreditCards = profile.validateWalletPaymentInstruments(countryCode, paymentAmount.getValue()).ValidPaymentInstruments;</w:t>
      </w:r>
    </w:p>
    <w:p w14:paraId="7B691AF4" w14:textId="77777777" w:rsidR="00F82675" w:rsidRPr="000F0D40" w:rsidRDefault="00F82675" w:rsidP="00F82675">
      <w:pPr>
        <w:pStyle w:val="StyleCOde"/>
      </w:pPr>
      <w:r w:rsidRPr="000F0D40">
        <w:t xml:space="preserve">        }</w:t>
      </w:r>
    </w:p>
    <w:p w14:paraId="0A3BF4FC" w14:textId="77777777" w:rsidR="00F82675" w:rsidRPr="000F0D40" w:rsidRDefault="00F82675" w:rsidP="00F82675">
      <w:pPr>
        <w:pStyle w:val="StyleCOde"/>
      </w:pPr>
      <w:r w:rsidRPr="000F0D40">
        <w:t xml:space="preserve">    }</w:t>
      </w:r>
    </w:p>
    <w:p w14:paraId="39322237" w14:textId="77777777" w:rsidR="00F82675" w:rsidRPr="000F0D40" w:rsidRDefault="00F82675" w:rsidP="00F82675">
      <w:pPr>
        <w:pStyle w:val="StyleCOde"/>
      </w:pPr>
      <w:r w:rsidRPr="000F0D40">
        <w:t>}</w:t>
      </w:r>
    </w:p>
    <w:p w14:paraId="0C70AC03" w14:textId="77777777" w:rsidR="00430F30" w:rsidRDefault="00430F30" w:rsidP="00430F30">
      <w:pPr>
        <w:jc w:val="center"/>
        <w:rPr>
          <w:rFonts w:ascii="Courier New" w:eastAsia="Times New Roman" w:hAnsi="Courier New" w:cs="Courier New"/>
          <w:b/>
          <w:bCs/>
          <w:color w:val="000080"/>
          <w:sz w:val="12"/>
          <w:szCs w:val="12"/>
          <w:lang w:eastAsia="pt-BR"/>
        </w:rPr>
      </w:pPr>
      <w:r>
        <w:rPr>
          <w:rFonts w:ascii="Courier New" w:eastAsia="Times New Roman" w:hAnsi="Courier New" w:cs="Courier New"/>
          <w:b/>
          <w:bCs/>
          <w:noProof/>
          <w:color w:val="000080"/>
          <w:sz w:val="12"/>
          <w:szCs w:val="12"/>
        </w:rPr>
        <w:drawing>
          <wp:inline distT="0" distB="0" distL="0" distR="0" wp14:anchorId="32EF9901" wp14:editId="03CC57D4">
            <wp:extent cx="5004619" cy="1821386"/>
            <wp:effectExtent l="19050" t="19050" r="24765" b="266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ValidateBilling-Controller.p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014313" cy="1824914"/>
                    </a:xfrm>
                    <a:prstGeom prst="rect">
                      <a:avLst/>
                    </a:prstGeom>
                    <a:ln>
                      <a:solidFill>
                        <a:schemeClr val="tx1"/>
                      </a:solidFill>
                    </a:ln>
                  </pic:spPr>
                </pic:pic>
              </a:graphicData>
            </a:graphic>
          </wp:inline>
        </w:drawing>
      </w:r>
    </w:p>
    <w:p w14:paraId="4A76EF92" w14:textId="18683A96" w:rsidR="00C01254" w:rsidRDefault="00C01254" w:rsidP="00430F30">
      <w:pPr>
        <w:shd w:val="clear" w:color="auto" w:fill="FFFFFF"/>
        <w:spacing w:after="0" w:line="240" w:lineRule="auto"/>
        <w:ind w:left="1416"/>
        <w:rPr>
          <w:rFonts w:ascii="Trebuchet MS" w:hAnsi="Trebuchet MS"/>
          <w:color w:val="000000" w:themeColor="text1"/>
          <w:sz w:val="20"/>
          <w:szCs w:val="20"/>
        </w:rPr>
      </w:pPr>
      <w:r>
        <w:rPr>
          <w:rFonts w:ascii="Trebuchet MS" w:hAnsi="Trebuchet MS"/>
          <w:color w:val="000000" w:themeColor="text1"/>
          <w:sz w:val="20"/>
          <w:szCs w:val="20"/>
        </w:rPr>
        <w:t xml:space="preserve">Also add next </w:t>
      </w:r>
    </w:p>
    <w:p w14:paraId="358A5EEB" w14:textId="719C3E77" w:rsidR="00C01254" w:rsidRPr="00C01254" w:rsidRDefault="00C01254" w:rsidP="00C01254">
      <w:pPr>
        <w:pStyle w:val="StyleCOde"/>
        <w:rPr>
          <w:rFonts w:ascii="Trebuchet MS" w:hAnsi="Trebuchet MS"/>
        </w:rPr>
      </w:pPr>
      <w:r w:rsidRPr="00C01254">
        <w:t>ApplicablePaymentCards: applicablePaymentCards</w:t>
      </w:r>
    </w:p>
    <w:p w14:paraId="4FD18FE7" w14:textId="77777777" w:rsidR="00C01254" w:rsidRDefault="00C01254" w:rsidP="00430F30">
      <w:pPr>
        <w:shd w:val="clear" w:color="auto" w:fill="FFFFFF"/>
        <w:spacing w:after="0" w:line="240" w:lineRule="auto"/>
        <w:ind w:left="1416"/>
        <w:rPr>
          <w:rFonts w:ascii="Trebuchet MS" w:hAnsi="Trebuchet MS"/>
          <w:color w:val="000000" w:themeColor="text1"/>
          <w:sz w:val="20"/>
          <w:szCs w:val="20"/>
        </w:rPr>
      </w:pPr>
    </w:p>
    <w:p w14:paraId="1215615B" w14:textId="50F2C1D6" w:rsidR="00C01254" w:rsidRDefault="00B142EC" w:rsidP="00B142EC">
      <w:pPr>
        <w:shd w:val="clear" w:color="auto" w:fill="FFFFFF"/>
        <w:spacing w:after="0" w:line="240" w:lineRule="auto"/>
        <w:jc w:val="center"/>
        <w:rPr>
          <w:rFonts w:ascii="Trebuchet MS" w:hAnsi="Trebuchet MS"/>
          <w:color w:val="000000" w:themeColor="text1"/>
          <w:sz w:val="20"/>
          <w:szCs w:val="20"/>
        </w:rPr>
      </w:pPr>
      <w:r>
        <w:rPr>
          <w:rFonts w:ascii="Trebuchet MS" w:hAnsi="Trebuchet MS"/>
          <w:noProof/>
          <w:color w:val="000000" w:themeColor="text1"/>
          <w:sz w:val="20"/>
          <w:szCs w:val="20"/>
        </w:rPr>
        <w:drawing>
          <wp:inline distT="0" distB="0" distL="0" distR="0" wp14:anchorId="406FDD80" wp14:editId="79BF4202">
            <wp:extent cx="4901609" cy="2728704"/>
            <wp:effectExtent l="19050" t="19050" r="13335" b="14605"/>
            <wp:docPr id="67" name="Picture 67" descr="D:\Screenpresso\2019-03-12_19h01_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Screenpresso\2019-03-12_19h01_37.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911049" cy="2733959"/>
                    </a:xfrm>
                    <a:prstGeom prst="rect">
                      <a:avLst/>
                    </a:prstGeom>
                    <a:noFill/>
                    <a:ln>
                      <a:solidFill>
                        <a:schemeClr val="tx1"/>
                      </a:solidFill>
                    </a:ln>
                  </pic:spPr>
                </pic:pic>
              </a:graphicData>
            </a:graphic>
          </wp:inline>
        </w:drawing>
      </w:r>
    </w:p>
    <w:p w14:paraId="06937BD4" w14:textId="77777777" w:rsidR="00430F30" w:rsidRDefault="00430F30" w:rsidP="00430F30">
      <w:pPr>
        <w:shd w:val="clear" w:color="auto" w:fill="FFFFFF"/>
        <w:spacing w:after="0" w:line="240" w:lineRule="auto"/>
        <w:ind w:left="1416"/>
        <w:rPr>
          <w:rFonts w:ascii="Trebuchet MS" w:hAnsi="Trebuchet MS"/>
          <w:color w:val="000000" w:themeColor="text1"/>
          <w:sz w:val="20"/>
          <w:szCs w:val="20"/>
          <w:lang w:val="bg-BG"/>
        </w:rPr>
      </w:pPr>
      <w:r>
        <w:rPr>
          <w:rFonts w:ascii="Trebuchet MS" w:hAnsi="Trebuchet MS"/>
          <w:color w:val="000000" w:themeColor="text1"/>
          <w:sz w:val="20"/>
          <w:szCs w:val="20"/>
          <w:lang w:val="bg-BG"/>
        </w:rPr>
        <w:lastRenderedPageBreak/>
        <w:t>There is a change made i</w:t>
      </w:r>
      <w:r w:rsidRPr="0040085F">
        <w:rPr>
          <w:rFonts w:ascii="Trebuchet MS" w:hAnsi="Trebuchet MS"/>
          <w:color w:val="000000" w:themeColor="text1"/>
          <w:sz w:val="20"/>
          <w:szCs w:val="20"/>
          <w:lang w:val="bg-BG"/>
        </w:rPr>
        <w:t>n</w:t>
      </w:r>
      <w:r>
        <w:rPr>
          <w:rFonts w:ascii="Trebuchet MS" w:hAnsi="Trebuchet MS"/>
          <w:color w:val="000000" w:themeColor="text1"/>
          <w:sz w:val="20"/>
          <w:szCs w:val="20"/>
        </w:rPr>
        <w:t xml:space="preserve"> the</w:t>
      </w:r>
      <w:r w:rsidRPr="00417AB5">
        <w:rPr>
          <w:rFonts w:ascii="Trebuchet MS" w:hAnsi="Trebuchet MS"/>
          <w:color w:val="000000" w:themeColor="text1"/>
          <w:sz w:val="20"/>
          <w:szCs w:val="20"/>
        </w:rPr>
        <w:t xml:space="preserve"> </w:t>
      </w:r>
      <w:r w:rsidRPr="00896997">
        <w:rPr>
          <w:rStyle w:val="StyleCOdeChar"/>
          <w:rFonts w:eastAsiaTheme="minorEastAsia"/>
        </w:rPr>
        <w:t>saveCreditCard()</w:t>
      </w:r>
      <w:r w:rsidRPr="00417AB5">
        <w:rPr>
          <w:rFonts w:ascii="Trebuchet MS" w:hAnsi="Trebuchet MS"/>
          <w:color w:val="000000" w:themeColor="text1"/>
          <w:sz w:val="20"/>
          <w:szCs w:val="20"/>
        </w:rPr>
        <w:t xml:space="preserve"> function</w:t>
      </w:r>
      <w:r w:rsidRPr="0040085F">
        <w:rPr>
          <w:rFonts w:ascii="Trebuchet MS" w:hAnsi="Trebuchet MS"/>
          <w:color w:val="000000" w:themeColor="text1"/>
          <w:sz w:val="20"/>
          <w:szCs w:val="20"/>
          <w:lang w:val="bg-BG"/>
        </w:rPr>
        <w:t xml:space="preserve"> </w:t>
      </w:r>
      <w:r w:rsidRPr="00F40286">
        <w:rPr>
          <w:rFonts w:ascii="Trebuchet MS" w:hAnsi="Trebuchet MS"/>
          <w:color w:val="000000" w:themeColor="text1"/>
          <w:sz w:val="20"/>
          <w:szCs w:val="20"/>
          <w:lang w:val="bg-BG"/>
        </w:rPr>
        <w:t xml:space="preserve">to </w:t>
      </w:r>
      <w:r w:rsidRPr="00F40286">
        <w:rPr>
          <w:rFonts w:ascii="Trebuchet MS" w:hAnsi="Trebuchet MS"/>
          <w:color w:val="000000" w:themeColor="text1"/>
          <w:sz w:val="20"/>
          <w:szCs w:val="20"/>
        </w:rPr>
        <w:t xml:space="preserve">skip </w:t>
      </w:r>
      <w:r>
        <w:rPr>
          <w:rFonts w:ascii="Trebuchet MS" w:hAnsi="Trebuchet MS"/>
          <w:color w:val="000000" w:themeColor="text1"/>
          <w:sz w:val="20"/>
          <w:szCs w:val="20"/>
        </w:rPr>
        <w:t>the default implementation</w:t>
      </w:r>
      <w:r w:rsidRPr="00F40286">
        <w:rPr>
          <w:rFonts w:ascii="Trebuchet MS" w:hAnsi="Trebuchet MS"/>
          <w:color w:val="000000" w:themeColor="text1"/>
          <w:sz w:val="20"/>
          <w:szCs w:val="20"/>
          <w:lang w:val="bg-BG"/>
        </w:rPr>
        <w:t>.</w:t>
      </w:r>
    </w:p>
    <w:p w14:paraId="63023AAC" w14:textId="77777777" w:rsidR="00430F30" w:rsidRDefault="00430F30" w:rsidP="00430F30">
      <w:pPr>
        <w:shd w:val="clear" w:color="auto" w:fill="FFFFFF"/>
        <w:spacing w:after="0" w:line="240" w:lineRule="auto"/>
        <w:ind w:left="1416"/>
        <w:rPr>
          <w:rFonts w:ascii="Trebuchet MS" w:hAnsi="Trebuchet MS"/>
          <w:color w:val="000000" w:themeColor="text1"/>
          <w:sz w:val="20"/>
          <w:szCs w:val="20"/>
          <w:lang w:val="bg-BG"/>
        </w:rPr>
      </w:pPr>
    </w:p>
    <w:p w14:paraId="6791BD56" w14:textId="77777777" w:rsidR="00430F30" w:rsidRDefault="00430F30" w:rsidP="00430F30">
      <w:pPr>
        <w:shd w:val="clear" w:color="auto" w:fill="FFFFFF"/>
        <w:spacing w:after="0" w:line="240" w:lineRule="auto"/>
        <w:ind w:left="1416"/>
        <w:rPr>
          <w:rFonts w:ascii="Trebuchet MS" w:hAnsi="Trebuchet MS"/>
          <w:color w:val="000000" w:themeColor="text1"/>
          <w:sz w:val="20"/>
          <w:szCs w:val="20"/>
        </w:rPr>
      </w:pPr>
      <w:r>
        <w:rPr>
          <w:rFonts w:ascii="Trebuchet MS" w:hAnsi="Trebuchet MS"/>
          <w:color w:val="000000" w:themeColor="text1"/>
          <w:sz w:val="20"/>
          <w:szCs w:val="20"/>
        </w:rPr>
        <w:t xml:space="preserve">In the </w:t>
      </w:r>
      <w:r w:rsidRPr="00896997">
        <w:rPr>
          <w:rStyle w:val="StyleCOdeChar"/>
          <w:rFonts w:eastAsiaTheme="minorEastAsia"/>
        </w:rPr>
        <w:t>saveCreditCard()</w:t>
      </w:r>
      <w:r>
        <w:rPr>
          <w:rFonts w:ascii="Trebuchet MS" w:hAnsi="Trebuchet MS"/>
          <w:color w:val="000000" w:themeColor="text1"/>
          <w:sz w:val="20"/>
          <w:szCs w:val="20"/>
        </w:rPr>
        <w:t xml:space="preserve"> function insert the following lines</w:t>
      </w:r>
      <w:r w:rsidRPr="00921787">
        <w:rPr>
          <w:rFonts w:ascii="Trebuchet MS" w:hAnsi="Trebuchet MS"/>
          <w:color w:val="000000" w:themeColor="text1"/>
          <w:sz w:val="20"/>
          <w:szCs w:val="20"/>
        </w:rPr>
        <w:t xml:space="preserve"> as described in the example bellow.</w:t>
      </w:r>
    </w:p>
    <w:p w14:paraId="5D1978D0" w14:textId="77777777" w:rsidR="00430F30" w:rsidRDefault="00430F30" w:rsidP="00430F30">
      <w:pPr>
        <w:shd w:val="clear" w:color="auto" w:fill="FFFFFF"/>
        <w:spacing w:after="0" w:line="240" w:lineRule="auto"/>
        <w:ind w:left="1416"/>
        <w:rPr>
          <w:rFonts w:ascii="Trebuchet MS" w:hAnsi="Trebuchet MS"/>
          <w:color w:val="000000" w:themeColor="text1"/>
          <w:sz w:val="20"/>
          <w:szCs w:val="20"/>
        </w:rPr>
      </w:pPr>
    </w:p>
    <w:p w14:paraId="353CA4F8" w14:textId="77777777" w:rsidR="00430F30" w:rsidRDefault="00430F30" w:rsidP="00430F30">
      <w:pPr>
        <w:pStyle w:val="StyleCOde"/>
      </w:pPr>
      <w:r w:rsidRPr="000F0D40">
        <w:t>if (</w:t>
      </w:r>
      <w:r w:rsidRPr="00283C4B">
        <w:t>sitePrefs.custom</w:t>
      </w:r>
      <w:r>
        <w:t>[</w:t>
      </w:r>
      <w:r w:rsidRPr="000F0D40">
        <w:t>"hipayEnabled"</w:t>
      </w:r>
      <w:r>
        <w:t xml:space="preserve">] &amp;&amp; </w:t>
      </w:r>
      <w:r w:rsidRPr="00283C4B">
        <w:t>sitePrefs.custom</w:t>
      </w:r>
      <w:r>
        <w:t>[</w:t>
      </w:r>
      <w:r w:rsidRPr="000F0D40">
        <w:t>"hipayEnableOneClick"</w:t>
      </w:r>
      <w:r>
        <w:t>]</w:t>
      </w:r>
      <w:r w:rsidRPr="000F0D40">
        <w:t>)</w:t>
      </w:r>
    </w:p>
    <w:p w14:paraId="72919D06" w14:textId="77777777" w:rsidR="00430F30" w:rsidRPr="000F0D40" w:rsidRDefault="00430F30" w:rsidP="00430F30">
      <w:pPr>
        <w:pStyle w:val="StyleCOde"/>
      </w:pPr>
      <w:r w:rsidRPr="000F0D40">
        <w:t>{</w:t>
      </w:r>
    </w:p>
    <w:p w14:paraId="5741F4B3" w14:textId="77777777" w:rsidR="00430F30" w:rsidRPr="000F0D40" w:rsidRDefault="00430F30" w:rsidP="00430F30">
      <w:pPr>
        <w:pStyle w:val="StyleCOde"/>
      </w:pPr>
      <w:r w:rsidRPr="000F0D40">
        <w:t xml:space="preserve">    return true;</w:t>
      </w:r>
    </w:p>
    <w:p w14:paraId="18556B3E" w14:textId="77777777" w:rsidR="00430F30" w:rsidRPr="000F0D40" w:rsidRDefault="00430F30" w:rsidP="00430F30">
      <w:pPr>
        <w:pStyle w:val="StyleCOde"/>
      </w:pPr>
      <w:r w:rsidRPr="000F0D40">
        <w:t>}</w:t>
      </w:r>
    </w:p>
    <w:p w14:paraId="3B2D1194" w14:textId="7F540D79" w:rsidR="00417AB5" w:rsidRPr="00950A5F" w:rsidRDefault="00430F30" w:rsidP="00430F30">
      <w:pPr>
        <w:jc w:val="center"/>
        <w:rPr>
          <w:rFonts w:ascii="Courier New" w:eastAsia="Times New Roman" w:hAnsi="Courier New" w:cs="Courier New"/>
          <w:b/>
          <w:bCs/>
          <w:color w:val="000080"/>
          <w:sz w:val="12"/>
          <w:szCs w:val="12"/>
          <w:lang w:eastAsia="pt-BR"/>
        </w:rPr>
      </w:pPr>
      <w:r>
        <w:rPr>
          <w:rFonts w:ascii="Courier New" w:eastAsia="Times New Roman" w:hAnsi="Courier New" w:cs="Courier New"/>
          <w:b/>
          <w:bCs/>
          <w:noProof/>
          <w:color w:val="000080"/>
          <w:sz w:val="12"/>
          <w:szCs w:val="12"/>
        </w:rPr>
        <w:drawing>
          <wp:inline distT="0" distB="0" distL="0" distR="0" wp14:anchorId="02543250" wp14:editId="18BA3AC9">
            <wp:extent cx="5191432" cy="1416929"/>
            <wp:effectExtent l="19050" t="19050" r="9525" b="1206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aveCreditCard-Controller.PNG"/>
                    <pic:cNvPicPr/>
                  </pic:nvPicPr>
                  <pic:blipFill>
                    <a:blip r:embed="rId64">
                      <a:extLst>
                        <a:ext uri="{28A0092B-C50C-407E-A947-70E740481C1C}">
                          <a14:useLocalDpi xmlns:a14="http://schemas.microsoft.com/office/drawing/2010/main" val="0"/>
                        </a:ext>
                      </a:extLst>
                    </a:blip>
                    <a:stretch>
                      <a:fillRect/>
                    </a:stretch>
                  </pic:blipFill>
                  <pic:spPr>
                    <a:xfrm>
                      <a:off x="0" y="0"/>
                      <a:ext cx="5230898" cy="1427701"/>
                    </a:xfrm>
                    <a:prstGeom prst="rect">
                      <a:avLst/>
                    </a:prstGeom>
                    <a:ln>
                      <a:solidFill>
                        <a:schemeClr val="tx1"/>
                      </a:solidFill>
                    </a:ln>
                  </pic:spPr>
                </pic:pic>
              </a:graphicData>
            </a:graphic>
          </wp:inline>
        </w:drawing>
      </w:r>
    </w:p>
    <w:p w14:paraId="7AFCC5A8" w14:textId="77777777" w:rsidR="00417AB5" w:rsidRPr="00950A5F" w:rsidRDefault="00417AB5" w:rsidP="00FF6CEF">
      <w:pPr>
        <w:shd w:val="clear" w:color="auto" w:fill="FFFFFF"/>
        <w:spacing w:after="0" w:line="240" w:lineRule="auto"/>
        <w:ind w:left="1416"/>
        <w:rPr>
          <w:rFonts w:ascii="Times New Roman" w:eastAsia="Times New Roman" w:hAnsi="Times New Roman" w:cs="Times New Roman"/>
          <w:sz w:val="12"/>
          <w:szCs w:val="12"/>
          <w:lang w:eastAsia="pt-BR"/>
        </w:rPr>
      </w:pPr>
    </w:p>
    <w:p w14:paraId="363EBD31" w14:textId="6B7577C8" w:rsidR="006F3175" w:rsidRDefault="006F3175"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75092C12"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7BECA140"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3FF3180D"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6BEE71AD"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358BFA93"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5618B57D"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0CF75F52"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09107747"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57BC91E5"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7835D362"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43FB4499"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19836DF0"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621D472F"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1840BC5B"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0686A037"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75BD1773"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72397CD4"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2276B9FE"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3FCA0B2F"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1D718168" w14:textId="77777777" w:rsidR="00973AAF" w:rsidRDefault="00973AAF"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267E3924" w14:textId="77777777" w:rsidR="00973AAF" w:rsidRDefault="00973AAF"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5362E30F" w14:textId="77777777" w:rsidR="00973AAF" w:rsidRDefault="00973AAF"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13AD8D25" w14:textId="77777777" w:rsidR="00973AAF" w:rsidRDefault="00973AAF"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040C7DFE" w14:textId="77777777" w:rsidR="00973AAF" w:rsidRDefault="00973AAF"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6E4A1991" w14:textId="77777777" w:rsidR="00973AAF" w:rsidRDefault="00973AAF"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2BC3B488" w14:textId="77777777" w:rsidR="00973AAF" w:rsidRDefault="00973AAF"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0DF18B9E" w14:textId="77777777" w:rsidR="00973AAF" w:rsidRDefault="00973AAF"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395434F2" w14:textId="77777777" w:rsidR="00B142EC" w:rsidRDefault="00B142EC"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6E80093E" w14:textId="77777777" w:rsidR="00B142EC" w:rsidRDefault="00B142EC"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40EF8DDA" w14:textId="77777777" w:rsidR="00B142EC" w:rsidRDefault="00B142EC"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4121C7A0" w14:textId="77777777" w:rsidR="00B142EC" w:rsidRDefault="00B142EC"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47F42063" w14:textId="77777777" w:rsidR="00B142EC" w:rsidRDefault="00B142EC"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7B8B58F1" w14:textId="77777777" w:rsidR="00B142EC" w:rsidRDefault="00B142EC"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2BE013BB" w14:textId="77777777" w:rsidR="00B142EC" w:rsidRDefault="00B142EC"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4E61C247" w14:textId="77777777" w:rsidR="00B142EC" w:rsidRDefault="00B142EC"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1766F35D" w14:textId="77777777" w:rsidR="00B142EC" w:rsidRDefault="00B142EC"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6392FAE5" w14:textId="77777777" w:rsidR="00B142EC" w:rsidRDefault="00B142EC"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18B0014E" w14:textId="77777777" w:rsidR="00B142EC" w:rsidRDefault="00B142EC"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332EC635" w14:textId="77777777" w:rsidR="00B142EC" w:rsidRDefault="00B142EC"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2476B3ED" w14:textId="77777777" w:rsidR="00B142EC" w:rsidRDefault="00B142EC"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78E14850" w14:textId="77777777" w:rsidR="00B142EC" w:rsidRDefault="00B142EC"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75A00E42" w14:textId="77777777" w:rsidR="00B142EC" w:rsidRDefault="00B142EC"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184FFB15" w14:textId="77777777" w:rsidR="00B142EC" w:rsidRDefault="00B142EC"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4F6006E8" w14:textId="77777777" w:rsidR="00B142EC" w:rsidRDefault="00B142EC"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31F5C78D" w14:textId="77777777" w:rsidR="00B142EC" w:rsidRDefault="00B142EC"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3CF53AD3" w14:textId="77777777" w:rsidR="00B142EC" w:rsidRDefault="00B142EC"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26DE78E3" w14:textId="77777777" w:rsidR="00B142EC" w:rsidRDefault="00B142EC"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3FD053D6" w14:textId="77777777" w:rsidR="00B142EC" w:rsidRDefault="00B142EC"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362D1B80" w14:textId="77777777" w:rsidR="00B142EC" w:rsidRDefault="00B142EC"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7B84C068" w14:textId="77777777" w:rsidR="00B142EC" w:rsidRDefault="00B142EC"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0685E772" w14:textId="77777777" w:rsidR="00973AAF" w:rsidRDefault="00973AAF"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5A0CB8FC" w14:textId="77777777" w:rsidR="00973AAF" w:rsidRDefault="00973AAF"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35217AB5" w14:textId="77777777" w:rsidR="00973AAF" w:rsidRDefault="00973AAF"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606D3F74" w14:textId="77777777" w:rsidR="00973AAF" w:rsidRDefault="00973AAF"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5A282CD7" w14:textId="77777777" w:rsidR="00973AAF" w:rsidRDefault="00973AAF"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524D1CEE" w14:textId="77777777" w:rsidR="00973AAF" w:rsidRDefault="00973AAF"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735BB4B8" w14:textId="77777777" w:rsidR="00973AAF" w:rsidRDefault="00973AAF"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451BCF9C"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56F85CBA"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110A293C" w14:textId="77777777" w:rsidR="00176B91" w:rsidRDefault="00176B91"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40C91E4E" w14:textId="40154E7B" w:rsidR="00417AB5" w:rsidRPr="006F3175" w:rsidRDefault="00417AB5" w:rsidP="00C02289">
      <w:pPr>
        <w:shd w:val="clear" w:color="auto" w:fill="FFFFFF"/>
        <w:spacing w:after="0" w:line="240" w:lineRule="auto"/>
        <w:ind w:left="1416"/>
        <w:rPr>
          <w:rFonts w:ascii="Courier New" w:eastAsia="Times New Roman" w:hAnsi="Courier New" w:cs="Courier New"/>
          <w:b/>
          <w:bCs/>
          <w:color w:val="000080"/>
          <w:sz w:val="12"/>
          <w:szCs w:val="12"/>
          <w:lang w:eastAsia="pt-BR"/>
        </w:rPr>
      </w:pPr>
    </w:p>
    <w:p w14:paraId="6BBAC742" w14:textId="334EA23F" w:rsidR="0093512A" w:rsidRDefault="00064C54" w:rsidP="0093512A">
      <w:pPr>
        <w:pStyle w:val="HTMLPreformatted"/>
        <w:numPr>
          <w:ilvl w:val="0"/>
          <w:numId w:val="18"/>
        </w:numPr>
        <w:shd w:val="clear" w:color="auto" w:fill="FFFFFF"/>
        <w:tabs>
          <w:tab w:val="clear" w:pos="1832"/>
          <w:tab w:val="clear" w:pos="2748"/>
          <w:tab w:val="left" w:pos="1170"/>
        </w:tabs>
        <w:rPr>
          <w:rFonts w:ascii="Trebuchet MS" w:hAnsi="Trebuchet MS"/>
          <w:b/>
          <w:color w:val="000000" w:themeColor="text1"/>
          <w:sz w:val="20"/>
          <w:szCs w:val="20"/>
        </w:rPr>
      </w:pPr>
      <w:r w:rsidRPr="00F40286">
        <w:rPr>
          <w:rFonts w:ascii="Trebuchet MS" w:hAnsi="Trebuchet MS"/>
          <w:b/>
          <w:color w:val="000000" w:themeColor="text1"/>
          <w:sz w:val="20"/>
          <w:szCs w:val="20"/>
        </w:rPr>
        <w:lastRenderedPageBreak/>
        <w:t>app_storefront_</w:t>
      </w:r>
      <w:r>
        <w:rPr>
          <w:rFonts w:ascii="Trebuchet MS" w:hAnsi="Trebuchet MS"/>
          <w:b/>
          <w:color w:val="000000" w:themeColor="text1"/>
          <w:sz w:val="20"/>
          <w:szCs w:val="20"/>
        </w:rPr>
        <w:t>controllers</w:t>
      </w:r>
      <w:r w:rsidRPr="00F40286">
        <w:rPr>
          <w:rFonts w:ascii="Trebuchet MS" w:hAnsi="Trebuchet MS"/>
          <w:b/>
          <w:color w:val="000000" w:themeColor="text1"/>
          <w:sz w:val="20"/>
          <w:szCs w:val="20"/>
        </w:rPr>
        <w:t>/cartridge/</w:t>
      </w:r>
      <w:r>
        <w:rPr>
          <w:rFonts w:ascii="Trebuchet MS" w:hAnsi="Trebuchet MS"/>
          <w:b/>
          <w:color w:val="000000" w:themeColor="text1"/>
          <w:sz w:val="20"/>
          <w:szCs w:val="20"/>
        </w:rPr>
        <w:t>controllers</w:t>
      </w:r>
      <w:r w:rsidRPr="00F40286">
        <w:rPr>
          <w:rFonts w:ascii="Trebuchet MS" w:hAnsi="Trebuchet MS"/>
          <w:b/>
          <w:color w:val="000000" w:themeColor="text1"/>
          <w:sz w:val="20"/>
          <w:szCs w:val="20"/>
        </w:rPr>
        <w:t>/CO</w:t>
      </w:r>
      <w:r>
        <w:rPr>
          <w:rFonts w:ascii="Trebuchet MS" w:hAnsi="Trebuchet MS"/>
          <w:b/>
          <w:color w:val="000000" w:themeColor="text1"/>
          <w:sz w:val="20"/>
          <w:szCs w:val="20"/>
        </w:rPr>
        <w:t>PlaceOrder</w:t>
      </w:r>
      <w:r w:rsidRPr="00F40286">
        <w:rPr>
          <w:rFonts w:ascii="Trebuchet MS" w:hAnsi="Trebuchet MS"/>
          <w:b/>
          <w:color w:val="000000" w:themeColor="text1"/>
          <w:sz w:val="20"/>
          <w:szCs w:val="20"/>
        </w:rPr>
        <w:t>.</w:t>
      </w:r>
      <w:r>
        <w:rPr>
          <w:rFonts w:ascii="Trebuchet MS" w:hAnsi="Trebuchet MS"/>
          <w:b/>
          <w:color w:val="000000" w:themeColor="text1"/>
          <w:sz w:val="20"/>
          <w:szCs w:val="20"/>
        </w:rPr>
        <w:t>js</w:t>
      </w:r>
    </w:p>
    <w:p w14:paraId="1C6BEA46" w14:textId="77777777" w:rsidR="00C74E2E" w:rsidRDefault="00C74E2E" w:rsidP="00C74E2E">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rPr>
      </w:pPr>
      <w:r>
        <w:rPr>
          <w:rFonts w:ascii="Trebuchet MS" w:hAnsi="Trebuchet MS"/>
          <w:color w:val="000000" w:themeColor="text1"/>
          <w:sz w:val="20"/>
          <w:szCs w:val="20"/>
        </w:rPr>
        <w:t>Add:</w:t>
      </w:r>
    </w:p>
    <w:p w14:paraId="73073A06" w14:textId="77777777" w:rsidR="00C74E2E" w:rsidRPr="003E6E59" w:rsidRDefault="00C74E2E" w:rsidP="00C74E2E">
      <w:pPr>
        <w:pStyle w:val="StyleCOde"/>
        <w:tabs>
          <w:tab w:val="clear" w:pos="916"/>
          <w:tab w:val="left" w:pos="1350"/>
        </w:tabs>
        <w:ind w:left="1350"/>
      </w:pPr>
      <w:r w:rsidRPr="003E6E59">
        <w:t>var sitePrefs = dw.system.Site.getCurrent().getPreferences();</w:t>
      </w:r>
    </w:p>
    <w:p w14:paraId="7749DF2A" w14:textId="77777777" w:rsidR="00C74E2E" w:rsidRDefault="00C74E2E" w:rsidP="00C74E2E">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rPr>
      </w:pPr>
      <w:r>
        <w:rPr>
          <w:rFonts w:ascii="Trebuchet MS" w:hAnsi="Trebuchet MS"/>
          <w:color w:val="000000" w:themeColor="text1"/>
          <w:sz w:val="20"/>
          <w:szCs w:val="20"/>
        </w:rPr>
        <w:t>After:</w:t>
      </w:r>
    </w:p>
    <w:p w14:paraId="680354C1" w14:textId="77777777" w:rsidR="00C74E2E" w:rsidRPr="00DE4F46" w:rsidRDefault="00C74E2E" w:rsidP="00C74E2E">
      <w:pPr>
        <w:pStyle w:val="StyleCOde"/>
        <w:ind w:left="1353"/>
      </w:pPr>
      <w:r w:rsidRPr="00DE4F46">
        <w:t>var PaymentProcessor = app.getModel('PaymentProcessor');</w:t>
      </w:r>
    </w:p>
    <w:p w14:paraId="62D74BC0" w14:textId="77777777" w:rsidR="00C74E2E" w:rsidRDefault="00C74E2E" w:rsidP="00150489">
      <w:pPr>
        <w:pStyle w:val="HTMLPreformatted"/>
        <w:shd w:val="clear" w:color="auto" w:fill="FFFFFF"/>
        <w:tabs>
          <w:tab w:val="clear" w:pos="1832"/>
          <w:tab w:val="clear" w:pos="2748"/>
          <w:tab w:val="left" w:pos="1170"/>
        </w:tabs>
        <w:jc w:val="center"/>
        <w:rPr>
          <w:rFonts w:ascii="Trebuchet MS" w:hAnsi="Trebuchet MS"/>
          <w:color w:val="000000" w:themeColor="text1"/>
          <w:sz w:val="20"/>
          <w:szCs w:val="20"/>
          <w:lang w:val="ro-RO"/>
        </w:rPr>
      </w:pPr>
      <w:r>
        <w:rPr>
          <w:rFonts w:eastAsia="Times New Roman"/>
          <w:b/>
          <w:bCs/>
          <w:noProof/>
          <w:color w:val="000080"/>
          <w:sz w:val="12"/>
          <w:szCs w:val="12"/>
        </w:rPr>
        <w:drawing>
          <wp:inline distT="0" distB="0" distL="0" distR="0" wp14:anchorId="51535D63" wp14:editId="3FFBCDF7">
            <wp:extent cx="4060723" cy="1637583"/>
            <wp:effectExtent l="19050" t="19050" r="16510" b="2032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aveCreditCard-Controller.PNG"/>
                    <pic:cNvPicPr/>
                  </pic:nvPicPr>
                  <pic:blipFill>
                    <a:blip r:embed="rId65">
                      <a:extLst>
                        <a:ext uri="{28A0092B-C50C-407E-A947-70E740481C1C}">
                          <a14:useLocalDpi xmlns:a14="http://schemas.microsoft.com/office/drawing/2010/main" val="0"/>
                        </a:ext>
                      </a:extLst>
                    </a:blip>
                    <a:stretch>
                      <a:fillRect/>
                    </a:stretch>
                  </pic:blipFill>
                  <pic:spPr>
                    <a:xfrm>
                      <a:off x="0" y="0"/>
                      <a:ext cx="4057189" cy="1636158"/>
                    </a:xfrm>
                    <a:prstGeom prst="rect">
                      <a:avLst/>
                    </a:prstGeom>
                    <a:ln>
                      <a:solidFill>
                        <a:schemeClr val="tx1"/>
                      </a:solidFill>
                    </a:ln>
                  </pic:spPr>
                </pic:pic>
              </a:graphicData>
            </a:graphic>
          </wp:inline>
        </w:drawing>
      </w:r>
    </w:p>
    <w:p w14:paraId="7881E435" w14:textId="77777777" w:rsidR="00C74E2E" w:rsidRDefault="00C74E2E" w:rsidP="00C74E2E">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rPr>
      </w:pPr>
      <w:r>
        <w:rPr>
          <w:rFonts w:ascii="Trebuchet MS" w:hAnsi="Trebuchet MS"/>
          <w:color w:val="000000" w:themeColor="text1"/>
          <w:sz w:val="20"/>
          <w:szCs w:val="20"/>
        </w:rPr>
        <w:t>I</w:t>
      </w:r>
      <w:r w:rsidRPr="0093512A">
        <w:rPr>
          <w:rFonts w:ascii="Trebuchet MS" w:hAnsi="Trebuchet MS"/>
          <w:color w:val="000000" w:themeColor="text1"/>
          <w:sz w:val="20"/>
          <w:szCs w:val="20"/>
          <w:lang w:val="bg-BG"/>
        </w:rPr>
        <w:t>n</w:t>
      </w:r>
      <w:r>
        <w:rPr>
          <w:rFonts w:ascii="Trebuchet MS" w:hAnsi="Trebuchet MS"/>
          <w:color w:val="000000" w:themeColor="text1"/>
          <w:sz w:val="20"/>
          <w:szCs w:val="20"/>
        </w:rPr>
        <w:t xml:space="preserve"> the</w:t>
      </w:r>
      <w:r w:rsidRPr="0093512A">
        <w:rPr>
          <w:rFonts w:ascii="Trebuchet MS" w:hAnsi="Trebuchet MS"/>
          <w:color w:val="000000" w:themeColor="text1"/>
          <w:sz w:val="20"/>
          <w:szCs w:val="20"/>
        </w:rPr>
        <w:t xml:space="preserve"> </w:t>
      </w:r>
      <w:r w:rsidRPr="00D05A9C">
        <w:rPr>
          <w:rStyle w:val="StyleCOdeChar"/>
          <w:rFonts w:eastAsia="Arial Unicode MS"/>
        </w:rPr>
        <w:t>handlePayments(order)</w:t>
      </w:r>
      <w:r>
        <w:rPr>
          <w:rFonts w:ascii="Trebuchet MS" w:hAnsi="Trebuchet MS"/>
          <w:color w:val="000000" w:themeColor="text1"/>
          <w:sz w:val="20"/>
          <w:szCs w:val="20"/>
        </w:rPr>
        <w:t xml:space="preserve"> function to define if the payment was authorized or redirected.</w:t>
      </w:r>
    </w:p>
    <w:p w14:paraId="2A1CAED4" w14:textId="77777777" w:rsidR="00C74E2E" w:rsidRDefault="00C74E2E" w:rsidP="00C74E2E">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rPr>
      </w:pPr>
      <w:r>
        <w:rPr>
          <w:rFonts w:ascii="Trebuchet MS" w:hAnsi="Trebuchet MS"/>
          <w:color w:val="000000" w:themeColor="text1"/>
          <w:sz w:val="20"/>
          <w:szCs w:val="20"/>
        </w:rPr>
        <w:t>Add:</w:t>
      </w:r>
    </w:p>
    <w:p w14:paraId="296BD24F" w14:textId="77777777" w:rsidR="00C74E2E" w:rsidRPr="000F0D40" w:rsidRDefault="00C74E2E" w:rsidP="00C74E2E">
      <w:pPr>
        <w:pStyle w:val="StyleCOde"/>
        <w:tabs>
          <w:tab w:val="clear" w:pos="916"/>
          <w:tab w:val="left" w:pos="1350"/>
        </w:tabs>
        <w:ind w:left="1353"/>
      </w:pPr>
      <w:r w:rsidRPr="000F0D40">
        <w:t>if (</w:t>
      </w:r>
      <w:r w:rsidRPr="000E0342">
        <w:t>sitePrefs.custom["hipayEnabled"]</w:t>
      </w:r>
      <w:r w:rsidRPr="000F0D40">
        <w:t xml:space="preserve"> &amp;&amp; authorizationResult.authorized) {</w:t>
      </w:r>
    </w:p>
    <w:p w14:paraId="286FEBA1" w14:textId="77777777" w:rsidR="00C74E2E" w:rsidRPr="000F0D40" w:rsidRDefault="00C74E2E" w:rsidP="00C74E2E">
      <w:pPr>
        <w:pStyle w:val="StyleCOde"/>
        <w:tabs>
          <w:tab w:val="clear" w:pos="916"/>
          <w:tab w:val="left" w:pos="1350"/>
        </w:tabs>
        <w:ind w:left="1353"/>
      </w:pPr>
      <w:r w:rsidRPr="000F0D40">
        <w:t xml:space="preserve">    return {</w:t>
      </w:r>
    </w:p>
    <w:p w14:paraId="68AF4B8A" w14:textId="77777777" w:rsidR="00C74E2E" w:rsidRPr="000F0D40" w:rsidRDefault="00C74E2E" w:rsidP="00C74E2E">
      <w:pPr>
        <w:pStyle w:val="StyleCOde"/>
        <w:tabs>
          <w:tab w:val="clear" w:pos="916"/>
          <w:tab w:val="left" w:pos="1350"/>
        </w:tabs>
        <w:ind w:left="1353"/>
      </w:pPr>
      <w:r w:rsidRPr="000F0D40">
        <w:t xml:space="preserve">        authorized : true</w:t>
      </w:r>
    </w:p>
    <w:p w14:paraId="27F1D4FC" w14:textId="77777777" w:rsidR="00C74E2E" w:rsidRPr="000F0D40" w:rsidRDefault="00C74E2E" w:rsidP="00C74E2E">
      <w:pPr>
        <w:pStyle w:val="StyleCOde"/>
        <w:tabs>
          <w:tab w:val="clear" w:pos="916"/>
          <w:tab w:val="left" w:pos="1350"/>
        </w:tabs>
        <w:ind w:left="1353"/>
      </w:pPr>
      <w:r w:rsidRPr="000F0D40">
        <w:t xml:space="preserve">    }</w:t>
      </w:r>
    </w:p>
    <w:p w14:paraId="038497F3" w14:textId="77777777" w:rsidR="00C74E2E" w:rsidRPr="000F0D40" w:rsidRDefault="00C74E2E" w:rsidP="00C74E2E">
      <w:pPr>
        <w:pStyle w:val="StyleCOde"/>
        <w:tabs>
          <w:tab w:val="clear" w:pos="916"/>
          <w:tab w:val="left" w:pos="1350"/>
        </w:tabs>
        <w:ind w:left="1353"/>
      </w:pPr>
      <w:r w:rsidRPr="000F0D40">
        <w:t>}</w:t>
      </w:r>
    </w:p>
    <w:p w14:paraId="10C5F4EF" w14:textId="77777777" w:rsidR="00C74E2E" w:rsidRPr="00C74E2E" w:rsidRDefault="00C74E2E" w:rsidP="00C74E2E">
      <w:pPr>
        <w:pStyle w:val="ListParagraph"/>
        <w:shd w:val="clear" w:color="auto" w:fill="FFFFFF"/>
        <w:spacing w:after="0" w:line="240" w:lineRule="auto"/>
        <w:ind w:left="1353"/>
        <w:rPr>
          <w:rFonts w:ascii="Courier New" w:eastAsia="Times New Roman" w:hAnsi="Courier New" w:cs="Courier New"/>
          <w:b/>
          <w:bCs/>
          <w:color w:val="000080"/>
          <w:sz w:val="12"/>
          <w:szCs w:val="12"/>
          <w:lang w:eastAsia="pt-BR"/>
        </w:rPr>
      </w:pPr>
    </w:p>
    <w:p w14:paraId="15523C62" w14:textId="77777777" w:rsidR="00C74E2E" w:rsidRPr="00C74E2E" w:rsidRDefault="00C74E2E" w:rsidP="00C74E2E">
      <w:pPr>
        <w:pStyle w:val="ListParagraph"/>
        <w:shd w:val="clear" w:color="auto" w:fill="FFFFFF"/>
        <w:spacing w:after="0" w:line="240" w:lineRule="auto"/>
        <w:ind w:left="1353"/>
        <w:rPr>
          <w:rFonts w:ascii="Trebuchet MS" w:hAnsi="Trebuchet MS"/>
          <w:color w:val="000000" w:themeColor="text1"/>
          <w:sz w:val="20"/>
          <w:szCs w:val="20"/>
        </w:rPr>
      </w:pPr>
      <w:r w:rsidRPr="00C74E2E">
        <w:rPr>
          <w:rFonts w:ascii="Trebuchet MS" w:eastAsia="Arial Unicode MS" w:hAnsi="Trebuchet MS" w:cs="Courier New"/>
          <w:color w:val="000000" w:themeColor="text1"/>
          <w:sz w:val="20"/>
          <w:szCs w:val="20"/>
        </w:rPr>
        <w:t>After:</w:t>
      </w:r>
    </w:p>
    <w:p w14:paraId="0EE340FD" w14:textId="77777777" w:rsidR="00C74E2E" w:rsidRPr="00C74E2E" w:rsidRDefault="00C74E2E" w:rsidP="00C74E2E">
      <w:pPr>
        <w:pStyle w:val="ListParagraph"/>
        <w:shd w:val="clear" w:color="auto" w:fill="FFFFFF"/>
        <w:spacing w:after="0" w:line="240" w:lineRule="auto"/>
        <w:ind w:left="1353"/>
        <w:rPr>
          <w:rFonts w:ascii="Courier New" w:eastAsia="Times New Roman" w:hAnsi="Courier New" w:cs="Courier New"/>
          <w:b/>
          <w:bCs/>
          <w:color w:val="0000FF"/>
          <w:sz w:val="12"/>
          <w:szCs w:val="12"/>
          <w:lang w:eastAsia="pt-BR"/>
        </w:rPr>
      </w:pPr>
    </w:p>
    <w:p w14:paraId="3F40E507" w14:textId="77777777" w:rsidR="00C74E2E" w:rsidRPr="000F0D40" w:rsidRDefault="00C74E2E" w:rsidP="00C74E2E">
      <w:pPr>
        <w:pStyle w:val="StyleCOde"/>
        <w:tabs>
          <w:tab w:val="clear" w:pos="916"/>
          <w:tab w:val="left" w:pos="1080"/>
        </w:tabs>
        <w:ind w:left="1353"/>
      </w:pPr>
      <w:r w:rsidRPr="000F0D40">
        <w:t>if (authorizationResult.not_supported || authorizationResult.error) {</w:t>
      </w:r>
    </w:p>
    <w:p w14:paraId="379F2372" w14:textId="77777777" w:rsidR="00C74E2E" w:rsidRPr="000F0D40" w:rsidRDefault="00C74E2E" w:rsidP="00C74E2E">
      <w:pPr>
        <w:pStyle w:val="StyleCOde"/>
        <w:tabs>
          <w:tab w:val="clear" w:pos="916"/>
          <w:tab w:val="left" w:pos="1080"/>
        </w:tabs>
        <w:ind w:left="1353"/>
      </w:pPr>
      <w:r w:rsidRPr="000F0D40">
        <w:t xml:space="preserve">    return {</w:t>
      </w:r>
    </w:p>
    <w:p w14:paraId="6F1FA773" w14:textId="77777777" w:rsidR="00C74E2E" w:rsidRPr="000F0D40" w:rsidRDefault="00C74E2E" w:rsidP="00C74E2E">
      <w:pPr>
        <w:pStyle w:val="StyleCOde"/>
        <w:tabs>
          <w:tab w:val="clear" w:pos="916"/>
          <w:tab w:val="left" w:pos="1080"/>
        </w:tabs>
        <w:ind w:left="1353"/>
      </w:pPr>
      <w:r w:rsidRPr="000F0D40">
        <w:t xml:space="preserve">        error: true</w:t>
      </w:r>
    </w:p>
    <w:p w14:paraId="2C67DB38" w14:textId="77777777" w:rsidR="00C74E2E" w:rsidRPr="000F0D40" w:rsidRDefault="00C74E2E" w:rsidP="00C74E2E">
      <w:pPr>
        <w:pStyle w:val="StyleCOde"/>
        <w:tabs>
          <w:tab w:val="clear" w:pos="916"/>
          <w:tab w:val="left" w:pos="1080"/>
        </w:tabs>
        <w:ind w:left="1353"/>
      </w:pPr>
      <w:r w:rsidRPr="000F0D40">
        <w:t xml:space="preserve">    };</w:t>
      </w:r>
    </w:p>
    <w:p w14:paraId="2751B129" w14:textId="77777777" w:rsidR="00C74E2E" w:rsidRPr="000F0D40" w:rsidRDefault="00C74E2E" w:rsidP="00C74E2E">
      <w:pPr>
        <w:pStyle w:val="StyleCOde"/>
        <w:tabs>
          <w:tab w:val="clear" w:pos="916"/>
          <w:tab w:val="left" w:pos="1080"/>
        </w:tabs>
        <w:ind w:left="1353"/>
      </w:pPr>
      <w:r w:rsidRPr="000F0D40">
        <w:t>}</w:t>
      </w:r>
    </w:p>
    <w:p w14:paraId="0406461E" w14:textId="77777777" w:rsidR="00C74E2E" w:rsidRDefault="00C74E2E" w:rsidP="00150489">
      <w:pPr>
        <w:pStyle w:val="HTMLPreformatted"/>
        <w:shd w:val="clear" w:color="auto" w:fill="FFFFFF"/>
        <w:tabs>
          <w:tab w:val="clear" w:pos="1832"/>
          <w:tab w:val="clear" w:pos="2748"/>
          <w:tab w:val="left" w:pos="1170"/>
        </w:tabs>
        <w:jc w:val="center"/>
        <w:rPr>
          <w:rFonts w:ascii="Trebuchet MS" w:hAnsi="Trebuchet MS"/>
          <w:color w:val="000000" w:themeColor="text1"/>
          <w:sz w:val="20"/>
          <w:szCs w:val="20"/>
          <w:lang w:val="ro-RO"/>
        </w:rPr>
      </w:pPr>
      <w:r>
        <w:rPr>
          <w:rFonts w:eastAsia="Times New Roman"/>
          <w:b/>
          <w:bCs/>
          <w:noProof/>
          <w:color w:val="000080"/>
          <w:sz w:val="12"/>
          <w:szCs w:val="12"/>
        </w:rPr>
        <w:drawing>
          <wp:inline distT="0" distB="0" distL="0" distR="0" wp14:anchorId="57BEDA9D" wp14:editId="72732007">
            <wp:extent cx="4186520" cy="2246895"/>
            <wp:effectExtent l="19050" t="19050" r="24130" b="2032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aveCreditCard-Controller.PNG"/>
                    <pic:cNvPicPr/>
                  </pic:nvPicPr>
                  <pic:blipFill>
                    <a:blip r:embed="rId66">
                      <a:extLst>
                        <a:ext uri="{28A0092B-C50C-407E-A947-70E740481C1C}">
                          <a14:useLocalDpi xmlns:a14="http://schemas.microsoft.com/office/drawing/2010/main" val="0"/>
                        </a:ext>
                      </a:extLst>
                    </a:blip>
                    <a:stretch>
                      <a:fillRect/>
                    </a:stretch>
                  </pic:blipFill>
                  <pic:spPr>
                    <a:xfrm>
                      <a:off x="0" y="0"/>
                      <a:ext cx="4190891" cy="2249241"/>
                    </a:xfrm>
                    <a:prstGeom prst="rect">
                      <a:avLst/>
                    </a:prstGeom>
                    <a:ln>
                      <a:solidFill>
                        <a:schemeClr val="tx1"/>
                      </a:solidFill>
                    </a:ln>
                  </pic:spPr>
                </pic:pic>
              </a:graphicData>
            </a:graphic>
          </wp:inline>
        </w:drawing>
      </w:r>
    </w:p>
    <w:p w14:paraId="1CF7D626" w14:textId="77777777" w:rsidR="00C74E2E" w:rsidRDefault="00C74E2E" w:rsidP="00C74E2E">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rPr>
      </w:pPr>
      <w:r>
        <w:rPr>
          <w:rFonts w:ascii="Trebuchet MS" w:hAnsi="Trebuchet MS"/>
          <w:color w:val="000000" w:themeColor="text1"/>
          <w:sz w:val="20"/>
          <w:szCs w:val="20"/>
        </w:rPr>
        <w:lastRenderedPageBreak/>
        <w:t>I</w:t>
      </w:r>
      <w:r w:rsidRPr="0093512A">
        <w:rPr>
          <w:rFonts w:ascii="Trebuchet MS" w:hAnsi="Trebuchet MS"/>
          <w:color w:val="000000" w:themeColor="text1"/>
          <w:sz w:val="20"/>
          <w:szCs w:val="20"/>
          <w:lang w:val="bg-BG"/>
        </w:rPr>
        <w:t>n</w:t>
      </w:r>
      <w:r>
        <w:rPr>
          <w:rFonts w:ascii="Trebuchet MS" w:hAnsi="Trebuchet MS"/>
          <w:color w:val="000000" w:themeColor="text1"/>
          <w:sz w:val="20"/>
          <w:szCs w:val="20"/>
        </w:rPr>
        <w:t xml:space="preserve"> the</w:t>
      </w:r>
      <w:r w:rsidRPr="0093512A">
        <w:rPr>
          <w:rFonts w:ascii="Trebuchet MS" w:hAnsi="Trebuchet MS"/>
          <w:color w:val="000000" w:themeColor="text1"/>
          <w:sz w:val="20"/>
          <w:szCs w:val="20"/>
        </w:rPr>
        <w:t xml:space="preserve"> </w:t>
      </w:r>
      <w:r>
        <w:rPr>
          <w:rStyle w:val="StyleCOdeChar"/>
          <w:rFonts w:eastAsia="Arial Unicode MS"/>
        </w:rPr>
        <w:t>start</w:t>
      </w:r>
      <w:r w:rsidRPr="00D05A9C">
        <w:rPr>
          <w:rStyle w:val="StyleCOdeChar"/>
          <w:rFonts w:eastAsia="Arial Unicode MS"/>
        </w:rPr>
        <w:t>()</w:t>
      </w:r>
      <w:r>
        <w:rPr>
          <w:rFonts w:ascii="Trebuchet MS" w:hAnsi="Trebuchet MS"/>
          <w:color w:val="000000" w:themeColor="text1"/>
          <w:sz w:val="20"/>
          <w:szCs w:val="20"/>
        </w:rPr>
        <w:t xml:space="preserve"> function add next changes.</w:t>
      </w:r>
    </w:p>
    <w:p w14:paraId="6ADF2F44" w14:textId="77777777" w:rsidR="00C74E2E" w:rsidRDefault="00C74E2E" w:rsidP="00C74E2E">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rPr>
      </w:pPr>
      <w:r>
        <w:rPr>
          <w:rFonts w:ascii="Trebuchet MS" w:hAnsi="Trebuchet MS"/>
          <w:color w:val="000000" w:themeColor="text1"/>
          <w:sz w:val="20"/>
          <w:szCs w:val="20"/>
        </w:rPr>
        <w:t>Replace:</w:t>
      </w:r>
    </w:p>
    <w:p w14:paraId="0F253E24" w14:textId="77777777" w:rsidR="00C74E2E" w:rsidRPr="00C6575C" w:rsidRDefault="00C74E2E" w:rsidP="00C74E2E">
      <w:pPr>
        <w:pStyle w:val="StyleCOde"/>
        <w:tabs>
          <w:tab w:val="clear" w:pos="916"/>
          <w:tab w:val="left" w:pos="1080"/>
        </w:tabs>
        <w:ind w:left="1353"/>
      </w:pPr>
      <w:r w:rsidRPr="00C6575C">
        <w:t>var orderPlacementStatus = Order.submit(order);</w:t>
      </w:r>
    </w:p>
    <w:p w14:paraId="22CD96EA" w14:textId="77777777" w:rsidR="00C74E2E" w:rsidRPr="00C6575C" w:rsidRDefault="00C74E2E" w:rsidP="00C74E2E">
      <w:pPr>
        <w:pStyle w:val="StyleCOde"/>
        <w:tabs>
          <w:tab w:val="clear" w:pos="916"/>
          <w:tab w:val="left" w:pos="1080"/>
        </w:tabs>
        <w:ind w:left="1353"/>
      </w:pPr>
      <w:r>
        <w:t>i</w:t>
      </w:r>
      <w:r w:rsidRPr="00C6575C">
        <w:t>f (!orderPlacementStatus.error) {</w:t>
      </w:r>
    </w:p>
    <w:p w14:paraId="44234C73" w14:textId="77777777" w:rsidR="00C74E2E" w:rsidRPr="00C6575C" w:rsidRDefault="00C74E2E" w:rsidP="00C74E2E">
      <w:pPr>
        <w:pStyle w:val="StyleCOde"/>
        <w:tabs>
          <w:tab w:val="clear" w:pos="916"/>
          <w:tab w:val="left" w:pos="1080"/>
        </w:tabs>
        <w:ind w:left="1353"/>
      </w:pPr>
      <w:r>
        <w:t xml:space="preserve">    </w:t>
      </w:r>
      <w:r w:rsidRPr="00C6575C">
        <w:t>clearForms();</w:t>
      </w:r>
    </w:p>
    <w:p w14:paraId="1938AF85" w14:textId="77777777" w:rsidR="00C74E2E" w:rsidRPr="00C6575C" w:rsidRDefault="00C74E2E" w:rsidP="00C74E2E">
      <w:pPr>
        <w:pStyle w:val="StyleCOde"/>
        <w:tabs>
          <w:tab w:val="clear" w:pos="916"/>
          <w:tab w:val="left" w:pos="1080"/>
        </w:tabs>
        <w:ind w:left="1353"/>
      </w:pPr>
      <w:r w:rsidRPr="00C6575C">
        <w:t>}</w:t>
      </w:r>
    </w:p>
    <w:p w14:paraId="2EB24FB1" w14:textId="77777777" w:rsidR="00C74E2E" w:rsidRPr="00C6575C" w:rsidRDefault="00C74E2E" w:rsidP="00C74E2E">
      <w:pPr>
        <w:pStyle w:val="StyleCOde"/>
        <w:tabs>
          <w:tab w:val="clear" w:pos="916"/>
          <w:tab w:val="left" w:pos="1080"/>
        </w:tabs>
        <w:ind w:left="1353"/>
      </w:pPr>
      <w:r w:rsidRPr="00C6575C">
        <w:t>return orderPlacementStatus;</w:t>
      </w:r>
    </w:p>
    <w:p w14:paraId="09A812FE" w14:textId="77777777" w:rsidR="00C74E2E" w:rsidRDefault="00C74E2E" w:rsidP="00C74E2E">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rPr>
      </w:pPr>
      <w:r>
        <w:rPr>
          <w:rFonts w:ascii="Trebuchet MS" w:hAnsi="Trebuchet MS"/>
          <w:color w:val="000000" w:themeColor="text1"/>
          <w:sz w:val="20"/>
          <w:szCs w:val="20"/>
        </w:rPr>
        <w:t>With:</w:t>
      </w:r>
    </w:p>
    <w:p w14:paraId="0FED5E03" w14:textId="77777777" w:rsidR="00C74E2E" w:rsidRPr="00C6575C" w:rsidRDefault="00C74E2E" w:rsidP="00C137DB">
      <w:pPr>
        <w:pStyle w:val="StyleCOde"/>
        <w:tabs>
          <w:tab w:val="clear" w:pos="916"/>
          <w:tab w:val="left" w:pos="1080"/>
        </w:tabs>
        <w:ind w:left="1353"/>
      </w:pPr>
      <w:r w:rsidRPr="00C6575C">
        <w:t>if (sitePrefs.custom["hipayEnabled"]) {</w:t>
      </w:r>
    </w:p>
    <w:p w14:paraId="203C545C" w14:textId="77777777" w:rsidR="00C74E2E" w:rsidRPr="00C6575C" w:rsidRDefault="00C74E2E" w:rsidP="00C137DB">
      <w:pPr>
        <w:pStyle w:val="StyleCOde"/>
        <w:tabs>
          <w:tab w:val="clear" w:pos="916"/>
          <w:tab w:val="left" w:pos="1080"/>
        </w:tabs>
        <w:ind w:left="1353"/>
      </w:pPr>
      <w:r w:rsidRPr="00C6575C">
        <w:t xml:space="preserve">    if (handlePaymentsResult.authorized) {</w:t>
      </w:r>
    </w:p>
    <w:p w14:paraId="457D1AE6" w14:textId="77777777" w:rsidR="00C74E2E" w:rsidRPr="00C6575C" w:rsidRDefault="00C74E2E" w:rsidP="00C137DB">
      <w:pPr>
        <w:pStyle w:val="StyleCOde"/>
        <w:tabs>
          <w:tab w:val="clear" w:pos="916"/>
          <w:tab w:val="left" w:pos="1080"/>
        </w:tabs>
        <w:ind w:left="1353"/>
      </w:pPr>
      <w:r w:rsidRPr="00C6575C">
        <w:t xml:space="preserve">        var orderPlacementStatus = Order.submit(order);</w:t>
      </w:r>
    </w:p>
    <w:p w14:paraId="6B7DBC59" w14:textId="77777777" w:rsidR="00C74E2E" w:rsidRPr="00C6575C" w:rsidRDefault="00C74E2E" w:rsidP="00C137DB">
      <w:pPr>
        <w:pStyle w:val="StyleCOde"/>
        <w:tabs>
          <w:tab w:val="clear" w:pos="916"/>
          <w:tab w:val="left" w:pos="1080"/>
        </w:tabs>
        <w:ind w:left="1353"/>
      </w:pPr>
      <w:r w:rsidRPr="00C6575C">
        <w:t xml:space="preserve">        if (!orderPlacementStatus.error) {</w:t>
      </w:r>
    </w:p>
    <w:p w14:paraId="51AF9785" w14:textId="77777777" w:rsidR="00C74E2E" w:rsidRPr="00C6575C" w:rsidRDefault="00C74E2E" w:rsidP="00C137DB">
      <w:pPr>
        <w:pStyle w:val="StyleCOde"/>
        <w:tabs>
          <w:tab w:val="clear" w:pos="916"/>
          <w:tab w:val="left" w:pos="1080"/>
        </w:tabs>
        <w:ind w:left="1353"/>
      </w:pPr>
      <w:r w:rsidRPr="00C6575C">
        <w:t xml:space="preserve">            clearForms();</w:t>
      </w:r>
    </w:p>
    <w:p w14:paraId="5854A673" w14:textId="77777777" w:rsidR="00C74E2E" w:rsidRPr="00C6575C" w:rsidRDefault="00C74E2E" w:rsidP="00C137DB">
      <w:pPr>
        <w:pStyle w:val="StyleCOde"/>
        <w:tabs>
          <w:tab w:val="clear" w:pos="916"/>
          <w:tab w:val="left" w:pos="1080"/>
        </w:tabs>
        <w:ind w:left="1353"/>
      </w:pPr>
      <w:r w:rsidRPr="00C6575C">
        <w:t xml:space="preserve">        }</w:t>
      </w:r>
    </w:p>
    <w:p w14:paraId="42828183" w14:textId="77777777" w:rsidR="00C74E2E" w:rsidRPr="00C6575C" w:rsidRDefault="00C74E2E" w:rsidP="00C137DB">
      <w:pPr>
        <w:pStyle w:val="StyleCOde"/>
        <w:tabs>
          <w:tab w:val="clear" w:pos="916"/>
          <w:tab w:val="left" w:pos="1080"/>
        </w:tabs>
        <w:ind w:left="1353"/>
      </w:pPr>
      <w:r w:rsidRPr="00C6575C">
        <w:t xml:space="preserve">        return orderPlacementStatus;</w:t>
      </w:r>
    </w:p>
    <w:p w14:paraId="23AF6279" w14:textId="77777777" w:rsidR="00C74E2E" w:rsidRPr="00C6575C" w:rsidRDefault="00C74E2E" w:rsidP="00C137DB">
      <w:pPr>
        <w:pStyle w:val="StyleCOde"/>
        <w:tabs>
          <w:tab w:val="clear" w:pos="916"/>
          <w:tab w:val="left" w:pos="1080"/>
        </w:tabs>
        <w:ind w:left="1353"/>
      </w:pPr>
      <w:r w:rsidRPr="00C6575C">
        <w:t xml:space="preserve">    } else {</w:t>
      </w:r>
    </w:p>
    <w:p w14:paraId="1A61744E" w14:textId="77777777" w:rsidR="00C74E2E" w:rsidRPr="00C6575C" w:rsidRDefault="00C74E2E" w:rsidP="00C137DB">
      <w:pPr>
        <w:pStyle w:val="StyleCOde"/>
        <w:tabs>
          <w:tab w:val="clear" w:pos="916"/>
          <w:tab w:val="left" w:pos="1080"/>
        </w:tabs>
        <w:ind w:left="1353"/>
      </w:pPr>
      <w:r w:rsidRPr="00C6575C">
        <w:t xml:space="preserve">        return {</w:t>
      </w:r>
    </w:p>
    <w:p w14:paraId="27B79E97" w14:textId="77777777" w:rsidR="00C74E2E" w:rsidRPr="00C6575C" w:rsidRDefault="00C74E2E" w:rsidP="00C137DB">
      <w:pPr>
        <w:pStyle w:val="StyleCOde"/>
        <w:tabs>
          <w:tab w:val="clear" w:pos="916"/>
          <w:tab w:val="left" w:pos="1080"/>
        </w:tabs>
        <w:ind w:left="1353"/>
      </w:pPr>
      <w:r w:rsidRPr="00C6575C">
        <w:t xml:space="preserve">            Order: order,</w:t>
      </w:r>
    </w:p>
    <w:p w14:paraId="4A4BE0EB" w14:textId="77777777" w:rsidR="00C74E2E" w:rsidRPr="00C6575C" w:rsidRDefault="00C74E2E" w:rsidP="00C137DB">
      <w:pPr>
        <w:pStyle w:val="StyleCOde"/>
        <w:tabs>
          <w:tab w:val="clear" w:pos="916"/>
          <w:tab w:val="left" w:pos="1080"/>
        </w:tabs>
        <w:ind w:left="1353"/>
      </w:pPr>
      <w:r w:rsidRPr="00C6575C">
        <w:t xml:space="preserve">            order_created: false</w:t>
      </w:r>
    </w:p>
    <w:p w14:paraId="5C007DF2" w14:textId="77777777" w:rsidR="00C74E2E" w:rsidRPr="00C6575C" w:rsidRDefault="00C74E2E" w:rsidP="00C137DB">
      <w:pPr>
        <w:pStyle w:val="StyleCOde"/>
        <w:tabs>
          <w:tab w:val="clear" w:pos="916"/>
          <w:tab w:val="left" w:pos="1080"/>
        </w:tabs>
        <w:ind w:left="1353"/>
      </w:pPr>
      <w:r w:rsidRPr="00C6575C">
        <w:t xml:space="preserve">        };</w:t>
      </w:r>
    </w:p>
    <w:p w14:paraId="19ECA04E" w14:textId="77777777" w:rsidR="00C74E2E" w:rsidRPr="00C6575C" w:rsidRDefault="00C74E2E" w:rsidP="00C137DB">
      <w:pPr>
        <w:pStyle w:val="StyleCOde"/>
        <w:tabs>
          <w:tab w:val="clear" w:pos="916"/>
          <w:tab w:val="left" w:pos="1080"/>
        </w:tabs>
        <w:ind w:left="1353"/>
      </w:pPr>
      <w:r w:rsidRPr="00C6575C">
        <w:t xml:space="preserve">    }</w:t>
      </w:r>
    </w:p>
    <w:p w14:paraId="25CE9FB0" w14:textId="77777777" w:rsidR="00C74E2E" w:rsidRPr="00C6575C" w:rsidRDefault="00C74E2E" w:rsidP="00C137DB">
      <w:pPr>
        <w:pStyle w:val="StyleCOde"/>
        <w:tabs>
          <w:tab w:val="clear" w:pos="916"/>
          <w:tab w:val="left" w:pos="1080"/>
        </w:tabs>
        <w:ind w:left="1353"/>
      </w:pPr>
      <w:r w:rsidRPr="00C6575C">
        <w:t>} else {</w:t>
      </w:r>
    </w:p>
    <w:p w14:paraId="02D0E421" w14:textId="77777777" w:rsidR="00C74E2E" w:rsidRPr="00C6575C" w:rsidRDefault="00C74E2E" w:rsidP="00C137DB">
      <w:pPr>
        <w:pStyle w:val="StyleCOde"/>
        <w:tabs>
          <w:tab w:val="clear" w:pos="916"/>
          <w:tab w:val="left" w:pos="1080"/>
        </w:tabs>
        <w:ind w:left="1353"/>
      </w:pPr>
      <w:r w:rsidRPr="00C6575C">
        <w:t xml:space="preserve">    var orderPlacementStatus = Order.submit(order);</w:t>
      </w:r>
    </w:p>
    <w:p w14:paraId="22CC7A84" w14:textId="77777777" w:rsidR="00C74E2E" w:rsidRPr="00C6575C" w:rsidRDefault="00C74E2E" w:rsidP="00C137DB">
      <w:pPr>
        <w:pStyle w:val="StyleCOde"/>
        <w:tabs>
          <w:tab w:val="clear" w:pos="916"/>
          <w:tab w:val="left" w:pos="1080"/>
        </w:tabs>
        <w:ind w:left="1353"/>
      </w:pPr>
      <w:r w:rsidRPr="00C6575C">
        <w:t xml:space="preserve">    if (!orderPlacementStatus.error) {</w:t>
      </w:r>
    </w:p>
    <w:p w14:paraId="1984DA19" w14:textId="77777777" w:rsidR="00C74E2E" w:rsidRPr="00C6575C" w:rsidRDefault="00C74E2E" w:rsidP="00C137DB">
      <w:pPr>
        <w:pStyle w:val="StyleCOde"/>
        <w:tabs>
          <w:tab w:val="clear" w:pos="916"/>
          <w:tab w:val="left" w:pos="1080"/>
        </w:tabs>
        <w:ind w:left="1353"/>
      </w:pPr>
      <w:r w:rsidRPr="00C6575C">
        <w:t xml:space="preserve">        clearForms();</w:t>
      </w:r>
    </w:p>
    <w:p w14:paraId="18AFA7C8" w14:textId="77777777" w:rsidR="00C74E2E" w:rsidRPr="00C6575C" w:rsidRDefault="00C74E2E" w:rsidP="00C137DB">
      <w:pPr>
        <w:pStyle w:val="StyleCOde"/>
        <w:tabs>
          <w:tab w:val="clear" w:pos="916"/>
          <w:tab w:val="left" w:pos="1080"/>
        </w:tabs>
        <w:ind w:left="1353"/>
      </w:pPr>
      <w:r w:rsidRPr="00C6575C">
        <w:t xml:space="preserve">    }</w:t>
      </w:r>
    </w:p>
    <w:p w14:paraId="25C46E10" w14:textId="77777777" w:rsidR="00C74E2E" w:rsidRPr="00C6575C" w:rsidRDefault="00C74E2E" w:rsidP="00C137DB">
      <w:pPr>
        <w:pStyle w:val="StyleCOde"/>
        <w:tabs>
          <w:tab w:val="clear" w:pos="916"/>
          <w:tab w:val="left" w:pos="1080"/>
        </w:tabs>
        <w:ind w:left="1353"/>
      </w:pPr>
      <w:r w:rsidRPr="00C6575C">
        <w:t xml:space="preserve">    return orderPlacementStatus;</w:t>
      </w:r>
    </w:p>
    <w:p w14:paraId="7BBF1D72" w14:textId="77777777" w:rsidR="00C74E2E" w:rsidRPr="00C6575C" w:rsidRDefault="00C74E2E" w:rsidP="00C137DB">
      <w:pPr>
        <w:pStyle w:val="StyleCOde"/>
        <w:tabs>
          <w:tab w:val="clear" w:pos="916"/>
          <w:tab w:val="left" w:pos="1080"/>
        </w:tabs>
        <w:ind w:left="1353"/>
      </w:pPr>
      <w:r w:rsidRPr="00C6575C">
        <w:t>}</w:t>
      </w:r>
    </w:p>
    <w:p w14:paraId="6DD9A31C" w14:textId="77777777" w:rsidR="00C74E2E" w:rsidRDefault="00C74E2E" w:rsidP="00150489">
      <w:pPr>
        <w:pStyle w:val="HTMLPreformatted"/>
        <w:shd w:val="clear" w:color="auto" w:fill="FFFFFF"/>
        <w:tabs>
          <w:tab w:val="clear" w:pos="1832"/>
          <w:tab w:val="clear" w:pos="2748"/>
          <w:tab w:val="left" w:pos="1170"/>
        </w:tabs>
        <w:jc w:val="center"/>
        <w:rPr>
          <w:rFonts w:ascii="Trebuchet MS" w:hAnsi="Trebuchet MS"/>
          <w:color w:val="000000" w:themeColor="text1"/>
          <w:sz w:val="20"/>
          <w:szCs w:val="20"/>
          <w:lang w:val="ro-RO"/>
        </w:rPr>
      </w:pPr>
      <w:r>
        <w:rPr>
          <w:rFonts w:eastAsia="Times New Roman"/>
          <w:b/>
          <w:bCs/>
          <w:noProof/>
          <w:color w:val="000080"/>
          <w:sz w:val="12"/>
          <w:szCs w:val="12"/>
        </w:rPr>
        <w:drawing>
          <wp:inline distT="0" distB="0" distL="0" distR="0" wp14:anchorId="4F98AB3C" wp14:editId="5A3A3642">
            <wp:extent cx="3580824" cy="3800475"/>
            <wp:effectExtent l="19050" t="19050" r="19685"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aveCreditCard-Controller.PNG"/>
                    <pic:cNvPicPr/>
                  </pic:nvPicPr>
                  <pic:blipFill>
                    <a:blip r:embed="rId67">
                      <a:extLst>
                        <a:ext uri="{28A0092B-C50C-407E-A947-70E740481C1C}">
                          <a14:useLocalDpi xmlns:a14="http://schemas.microsoft.com/office/drawing/2010/main" val="0"/>
                        </a:ext>
                      </a:extLst>
                    </a:blip>
                    <a:stretch>
                      <a:fillRect/>
                    </a:stretch>
                  </pic:blipFill>
                  <pic:spPr>
                    <a:xfrm>
                      <a:off x="0" y="0"/>
                      <a:ext cx="3586841" cy="3806861"/>
                    </a:xfrm>
                    <a:prstGeom prst="rect">
                      <a:avLst/>
                    </a:prstGeom>
                    <a:ln>
                      <a:solidFill>
                        <a:schemeClr val="tx1"/>
                      </a:solidFill>
                    </a:ln>
                  </pic:spPr>
                </pic:pic>
              </a:graphicData>
            </a:graphic>
          </wp:inline>
        </w:drawing>
      </w:r>
    </w:p>
    <w:p w14:paraId="2FA63529" w14:textId="2DEAC703" w:rsidR="00B40BE0" w:rsidRDefault="00B40BE0" w:rsidP="0093512A">
      <w:pPr>
        <w:pStyle w:val="HTMLPreformatted"/>
        <w:numPr>
          <w:ilvl w:val="0"/>
          <w:numId w:val="18"/>
        </w:numPr>
        <w:shd w:val="clear" w:color="auto" w:fill="FFFFFF"/>
        <w:tabs>
          <w:tab w:val="clear" w:pos="1832"/>
          <w:tab w:val="clear" w:pos="2748"/>
          <w:tab w:val="left" w:pos="1170"/>
        </w:tabs>
        <w:rPr>
          <w:rFonts w:ascii="Trebuchet MS" w:hAnsi="Trebuchet MS"/>
          <w:b/>
          <w:color w:val="000000" w:themeColor="text1"/>
          <w:sz w:val="20"/>
          <w:szCs w:val="20"/>
        </w:rPr>
      </w:pPr>
      <w:r w:rsidRPr="00F40286">
        <w:rPr>
          <w:rFonts w:ascii="Trebuchet MS" w:hAnsi="Trebuchet MS"/>
          <w:b/>
          <w:color w:val="000000" w:themeColor="text1"/>
          <w:sz w:val="20"/>
          <w:szCs w:val="20"/>
        </w:rPr>
        <w:lastRenderedPageBreak/>
        <w:t>app_storefront_</w:t>
      </w:r>
      <w:r>
        <w:rPr>
          <w:rFonts w:ascii="Trebuchet MS" w:hAnsi="Trebuchet MS"/>
          <w:b/>
          <w:color w:val="000000" w:themeColor="text1"/>
          <w:sz w:val="20"/>
          <w:szCs w:val="20"/>
        </w:rPr>
        <w:t>controllers</w:t>
      </w:r>
      <w:r w:rsidRPr="00F40286">
        <w:rPr>
          <w:rFonts w:ascii="Trebuchet MS" w:hAnsi="Trebuchet MS"/>
          <w:b/>
          <w:color w:val="000000" w:themeColor="text1"/>
          <w:sz w:val="20"/>
          <w:szCs w:val="20"/>
        </w:rPr>
        <w:t>/cartridge/</w:t>
      </w:r>
      <w:r>
        <w:rPr>
          <w:rFonts w:ascii="Trebuchet MS" w:hAnsi="Trebuchet MS"/>
          <w:b/>
          <w:color w:val="000000" w:themeColor="text1"/>
          <w:sz w:val="20"/>
          <w:szCs w:val="20"/>
        </w:rPr>
        <w:t>controllers</w:t>
      </w:r>
      <w:r w:rsidRPr="00F40286">
        <w:rPr>
          <w:rFonts w:ascii="Trebuchet MS" w:hAnsi="Trebuchet MS"/>
          <w:b/>
          <w:color w:val="000000" w:themeColor="text1"/>
          <w:sz w:val="20"/>
          <w:szCs w:val="20"/>
        </w:rPr>
        <w:t>/</w:t>
      </w:r>
      <w:r>
        <w:rPr>
          <w:rFonts w:ascii="Trebuchet MS" w:hAnsi="Trebuchet MS"/>
          <w:b/>
          <w:color w:val="000000" w:themeColor="text1"/>
          <w:sz w:val="20"/>
          <w:szCs w:val="20"/>
        </w:rPr>
        <w:t>PaymentInstruments</w:t>
      </w:r>
      <w:r w:rsidRPr="00F40286">
        <w:rPr>
          <w:rFonts w:ascii="Trebuchet MS" w:hAnsi="Trebuchet MS"/>
          <w:b/>
          <w:color w:val="000000" w:themeColor="text1"/>
          <w:sz w:val="20"/>
          <w:szCs w:val="20"/>
        </w:rPr>
        <w:t>.</w:t>
      </w:r>
      <w:r>
        <w:rPr>
          <w:rFonts w:ascii="Trebuchet MS" w:hAnsi="Trebuchet MS"/>
          <w:b/>
          <w:color w:val="000000" w:themeColor="text1"/>
          <w:sz w:val="20"/>
          <w:szCs w:val="20"/>
        </w:rPr>
        <w:t>js</w:t>
      </w:r>
    </w:p>
    <w:p w14:paraId="6024415B" w14:textId="0777C9EB" w:rsidR="006F7650" w:rsidRDefault="006F7650" w:rsidP="006F7650">
      <w:pPr>
        <w:pStyle w:val="HTMLPreformatted"/>
        <w:shd w:val="clear" w:color="auto" w:fill="FFFFFF"/>
        <w:tabs>
          <w:tab w:val="clear" w:pos="1832"/>
          <w:tab w:val="clear" w:pos="2748"/>
          <w:tab w:val="left" w:pos="1170"/>
        </w:tabs>
        <w:ind w:left="993"/>
        <w:rPr>
          <w:rFonts w:ascii="Trebuchet MS" w:hAnsi="Trebuchet MS"/>
          <w:color w:val="000000" w:themeColor="text1"/>
          <w:sz w:val="20"/>
          <w:szCs w:val="20"/>
        </w:rPr>
      </w:pPr>
      <w:r>
        <w:rPr>
          <w:rFonts w:ascii="Trebuchet MS" w:hAnsi="Trebuchet MS"/>
          <w:color w:val="000000" w:themeColor="text1"/>
          <w:sz w:val="20"/>
          <w:szCs w:val="20"/>
        </w:rPr>
        <w:t>I</w:t>
      </w:r>
      <w:r w:rsidRPr="0093512A">
        <w:rPr>
          <w:rFonts w:ascii="Trebuchet MS" w:hAnsi="Trebuchet MS"/>
          <w:color w:val="000000" w:themeColor="text1"/>
          <w:sz w:val="20"/>
          <w:szCs w:val="20"/>
          <w:lang w:val="bg-BG"/>
        </w:rPr>
        <w:t>n</w:t>
      </w:r>
      <w:r>
        <w:rPr>
          <w:rFonts w:ascii="Trebuchet MS" w:hAnsi="Trebuchet MS"/>
          <w:color w:val="000000" w:themeColor="text1"/>
          <w:sz w:val="20"/>
          <w:szCs w:val="20"/>
        </w:rPr>
        <w:t xml:space="preserve"> the</w:t>
      </w:r>
      <w:r w:rsidRPr="0093512A">
        <w:rPr>
          <w:rFonts w:ascii="Trebuchet MS" w:hAnsi="Trebuchet MS"/>
          <w:color w:val="000000" w:themeColor="text1"/>
          <w:sz w:val="20"/>
          <w:szCs w:val="20"/>
        </w:rPr>
        <w:t xml:space="preserve"> </w:t>
      </w:r>
      <w:r>
        <w:rPr>
          <w:rStyle w:val="StyleCOdeChar"/>
          <w:rFonts w:eastAsia="Arial Unicode MS"/>
        </w:rPr>
        <w:t>list</w:t>
      </w:r>
      <w:r w:rsidRPr="00D05A9C">
        <w:rPr>
          <w:rStyle w:val="StyleCOdeChar"/>
          <w:rFonts w:eastAsia="Arial Unicode MS"/>
        </w:rPr>
        <w:t>()</w:t>
      </w:r>
      <w:r>
        <w:rPr>
          <w:rFonts w:ascii="Trebuchet MS" w:hAnsi="Trebuchet MS"/>
          <w:color w:val="000000" w:themeColor="text1"/>
          <w:sz w:val="20"/>
          <w:szCs w:val="20"/>
        </w:rPr>
        <w:t xml:space="preserve"> function add next changes.</w:t>
      </w:r>
    </w:p>
    <w:p w14:paraId="1989E37D" w14:textId="55B9D34B" w:rsidR="006F7650" w:rsidRDefault="006F7650" w:rsidP="006F7650">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rPr>
      </w:pPr>
      <w:r>
        <w:rPr>
          <w:rFonts w:ascii="Trebuchet MS" w:hAnsi="Trebuchet MS"/>
          <w:color w:val="000000" w:themeColor="text1"/>
          <w:sz w:val="20"/>
          <w:szCs w:val="20"/>
        </w:rPr>
        <w:t>Add:</w:t>
      </w:r>
    </w:p>
    <w:p w14:paraId="4FAD3CC4" w14:textId="44010125" w:rsidR="006F7650" w:rsidRPr="006F7650" w:rsidRDefault="006F7650" w:rsidP="006F7650">
      <w:pPr>
        <w:pStyle w:val="StyleCOde"/>
        <w:tabs>
          <w:tab w:val="clear" w:pos="916"/>
          <w:tab w:val="left" w:pos="990"/>
        </w:tabs>
        <w:ind w:left="1350"/>
      </w:pPr>
      <w:r w:rsidRPr="006F7650">
        <w:t>var sitePrefs = dw.system.Site.getCurrent().getPreferences();</w:t>
      </w:r>
    </w:p>
    <w:p w14:paraId="69EC2AAE" w14:textId="77777777" w:rsidR="006F7650" w:rsidRDefault="006F7650" w:rsidP="006F7650">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rPr>
      </w:pPr>
      <w:r>
        <w:rPr>
          <w:rFonts w:ascii="Trebuchet MS" w:hAnsi="Trebuchet MS"/>
          <w:color w:val="000000" w:themeColor="text1"/>
          <w:sz w:val="20"/>
          <w:szCs w:val="20"/>
        </w:rPr>
        <w:t>Replace:</w:t>
      </w:r>
    </w:p>
    <w:p w14:paraId="29C361FB" w14:textId="09D1BE7F" w:rsidR="006F7650" w:rsidRPr="006F7650" w:rsidRDefault="006F7650" w:rsidP="006F7650">
      <w:pPr>
        <w:pStyle w:val="StyleCOde"/>
        <w:tabs>
          <w:tab w:val="clear" w:pos="916"/>
          <w:tab w:val="left" w:pos="1260"/>
        </w:tabs>
        <w:ind w:left="1350"/>
      </w:pPr>
      <w:r w:rsidRPr="006F7650">
        <w:t>var paymentInstruments = wallet.getPaymentInstruments(dw.order.PaymentInstrument.METHOD_CREDIT_CARD);</w:t>
      </w:r>
    </w:p>
    <w:p w14:paraId="4792924E" w14:textId="77777777" w:rsidR="006F7650" w:rsidRDefault="006F7650" w:rsidP="006F7650">
      <w:pPr>
        <w:pStyle w:val="HTMLPreformatted"/>
        <w:shd w:val="clear" w:color="auto" w:fill="FFFFFF"/>
        <w:tabs>
          <w:tab w:val="clear" w:pos="1832"/>
          <w:tab w:val="clear" w:pos="2748"/>
          <w:tab w:val="left" w:pos="1170"/>
        </w:tabs>
        <w:ind w:left="1353"/>
        <w:rPr>
          <w:rFonts w:ascii="Trebuchet MS" w:hAnsi="Trebuchet MS"/>
          <w:color w:val="000000" w:themeColor="text1"/>
          <w:sz w:val="20"/>
          <w:szCs w:val="20"/>
        </w:rPr>
      </w:pPr>
      <w:r>
        <w:rPr>
          <w:rFonts w:ascii="Trebuchet MS" w:hAnsi="Trebuchet MS"/>
          <w:color w:val="000000" w:themeColor="text1"/>
          <w:sz w:val="20"/>
          <w:szCs w:val="20"/>
        </w:rPr>
        <w:t>With:</w:t>
      </w:r>
    </w:p>
    <w:p w14:paraId="130F4CA6" w14:textId="77777777" w:rsidR="006F7650" w:rsidRPr="006F7650" w:rsidRDefault="006F7650" w:rsidP="00F92132">
      <w:pPr>
        <w:pStyle w:val="StyleCOde"/>
        <w:tabs>
          <w:tab w:val="clear" w:pos="916"/>
          <w:tab w:val="left" w:pos="1350"/>
        </w:tabs>
        <w:ind w:left="1350"/>
      </w:pPr>
      <w:r w:rsidRPr="006F7650">
        <w:t>if (sitePrefs.custom["hipayEnabled"] &amp;&amp; sitePrefs.custom["hipayEnableOneClick"]) {</w:t>
      </w:r>
    </w:p>
    <w:p w14:paraId="4CFC3420" w14:textId="3CE4D6D5" w:rsidR="006F7650" w:rsidRPr="006F7650" w:rsidRDefault="006F7650" w:rsidP="00F92132">
      <w:pPr>
        <w:pStyle w:val="StyleCOde"/>
        <w:tabs>
          <w:tab w:val="left" w:pos="1350"/>
        </w:tabs>
        <w:ind w:left="1350"/>
      </w:pPr>
      <w:r>
        <w:t xml:space="preserve">    </w:t>
      </w:r>
      <w:r w:rsidRPr="006F7650">
        <w:t>var paymentInstruments = wallet.getPaymentInstruments('HIPAY_CREDIT_CARD');</w:t>
      </w:r>
    </w:p>
    <w:p w14:paraId="026895D5" w14:textId="2B34D68E" w:rsidR="006F7650" w:rsidRPr="006F7650" w:rsidRDefault="006F7650" w:rsidP="00F92132">
      <w:pPr>
        <w:pStyle w:val="StyleCOde"/>
        <w:tabs>
          <w:tab w:val="left" w:pos="1350"/>
        </w:tabs>
        <w:ind w:left="1350"/>
      </w:pPr>
      <w:r w:rsidRPr="006F7650">
        <w:t>} else {</w:t>
      </w:r>
    </w:p>
    <w:p w14:paraId="0148B691" w14:textId="453A66B8" w:rsidR="006F7650" w:rsidRPr="006F7650" w:rsidRDefault="006F7650" w:rsidP="00F92132">
      <w:pPr>
        <w:pStyle w:val="StyleCOde"/>
        <w:tabs>
          <w:tab w:val="left" w:pos="1350"/>
        </w:tabs>
        <w:ind w:left="1350"/>
      </w:pPr>
      <w:r w:rsidRPr="006F7650">
        <w:t xml:space="preserve">    var paymentInstruments = wallet.getPaymentInstruments(dw.order.PaymentInstrument.METHOD_CREDIT_CARD);</w:t>
      </w:r>
    </w:p>
    <w:p w14:paraId="779FA69C" w14:textId="69017748" w:rsidR="00B40BE0" w:rsidRDefault="006F7650" w:rsidP="00F92132">
      <w:pPr>
        <w:pStyle w:val="StyleCOde"/>
        <w:tabs>
          <w:tab w:val="left" w:pos="1350"/>
        </w:tabs>
        <w:ind w:left="1350"/>
      </w:pPr>
      <w:r w:rsidRPr="006F7650">
        <w:t>}</w:t>
      </w:r>
    </w:p>
    <w:p w14:paraId="784A05A8" w14:textId="45B4215D" w:rsidR="006F7650" w:rsidRDefault="00F92132" w:rsidP="00A555EA">
      <w:pPr>
        <w:pStyle w:val="StyleCOde"/>
        <w:tabs>
          <w:tab w:val="clear" w:pos="916"/>
          <w:tab w:val="left" w:pos="90"/>
        </w:tabs>
        <w:ind w:left="0"/>
        <w:jc w:val="center"/>
      </w:pPr>
      <w:r w:rsidRPr="00F92132">
        <w:rPr>
          <w:noProof/>
          <w:lang w:val="en-US" w:eastAsia="en-US"/>
        </w:rPr>
        <w:drawing>
          <wp:inline distT="0" distB="0" distL="0" distR="0" wp14:anchorId="7435AD5A" wp14:editId="2AEAF722">
            <wp:extent cx="5943600" cy="3741420"/>
            <wp:effectExtent l="19050" t="19050" r="19050" b="1143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extLst>
                        <a:ext uri="{28A0092B-C50C-407E-A947-70E740481C1C}">
                          <a14:useLocalDpi xmlns:a14="http://schemas.microsoft.com/office/drawing/2010/main" val="0"/>
                        </a:ext>
                      </a:extLst>
                    </a:blip>
                    <a:stretch>
                      <a:fillRect/>
                    </a:stretch>
                  </pic:blipFill>
                  <pic:spPr>
                    <a:xfrm>
                      <a:off x="0" y="0"/>
                      <a:ext cx="5943600" cy="3741420"/>
                    </a:xfrm>
                    <a:prstGeom prst="rect">
                      <a:avLst/>
                    </a:prstGeom>
                    <a:ln>
                      <a:solidFill>
                        <a:schemeClr val="accent1"/>
                      </a:solidFill>
                    </a:ln>
                  </pic:spPr>
                </pic:pic>
              </a:graphicData>
            </a:graphic>
          </wp:inline>
        </w:drawing>
      </w:r>
    </w:p>
    <w:p w14:paraId="4414B4E5" w14:textId="77777777" w:rsidR="007158C5" w:rsidRDefault="007158C5" w:rsidP="00AC0C94">
      <w:pPr>
        <w:pStyle w:val="StyleCOde"/>
        <w:jc w:val="center"/>
      </w:pPr>
    </w:p>
    <w:p w14:paraId="696C982B" w14:textId="77777777" w:rsidR="007158C5" w:rsidRDefault="007158C5" w:rsidP="00AC0C94">
      <w:pPr>
        <w:pStyle w:val="StyleCOde"/>
        <w:jc w:val="center"/>
      </w:pPr>
    </w:p>
    <w:p w14:paraId="0616A7CE" w14:textId="77777777" w:rsidR="007158C5" w:rsidRDefault="007158C5" w:rsidP="00AC0C94">
      <w:pPr>
        <w:pStyle w:val="StyleCOde"/>
        <w:jc w:val="center"/>
      </w:pPr>
    </w:p>
    <w:p w14:paraId="2E3038D1" w14:textId="77777777" w:rsidR="007158C5" w:rsidRDefault="007158C5" w:rsidP="00AC0C94">
      <w:pPr>
        <w:pStyle w:val="StyleCOde"/>
        <w:jc w:val="center"/>
      </w:pPr>
    </w:p>
    <w:p w14:paraId="0B007F7F" w14:textId="77777777" w:rsidR="007158C5" w:rsidRDefault="007158C5" w:rsidP="00AC0C94">
      <w:pPr>
        <w:pStyle w:val="StyleCOde"/>
        <w:jc w:val="center"/>
      </w:pPr>
    </w:p>
    <w:p w14:paraId="2D27EF3F" w14:textId="77777777" w:rsidR="007158C5" w:rsidRDefault="007158C5" w:rsidP="00AC0C94">
      <w:pPr>
        <w:pStyle w:val="StyleCOde"/>
        <w:jc w:val="center"/>
      </w:pPr>
    </w:p>
    <w:p w14:paraId="701221FE" w14:textId="77777777" w:rsidR="007158C5" w:rsidRPr="006F7650" w:rsidRDefault="007158C5" w:rsidP="00AC0C94">
      <w:pPr>
        <w:pStyle w:val="StyleCOde"/>
        <w:jc w:val="center"/>
      </w:pPr>
    </w:p>
    <w:p w14:paraId="114BA175" w14:textId="571EBA1F" w:rsidR="00D9461A" w:rsidRDefault="00D9461A">
      <w:pPr>
        <w:rPr>
          <w:rFonts w:ascii="Trebuchet MS" w:hAnsi="Trebuchet MS"/>
          <w:i/>
          <w:iCs/>
          <w:color w:val="808080" w:themeColor="background1" w:themeShade="80"/>
          <w:sz w:val="18"/>
          <w:szCs w:val="18"/>
        </w:rPr>
      </w:pPr>
      <w:r>
        <w:rPr>
          <w:rFonts w:ascii="Trebuchet MS" w:hAnsi="Trebuchet MS"/>
          <w:i/>
          <w:iCs/>
          <w:color w:val="808080" w:themeColor="background1" w:themeShade="80"/>
          <w:sz w:val="18"/>
          <w:szCs w:val="18"/>
        </w:rPr>
        <w:br w:type="page"/>
      </w:r>
    </w:p>
    <w:p w14:paraId="3FD36EC0" w14:textId="77777777" w:rsidR="000709D5" w:rsidRPr="00A56606" w:rsidRDefault="00D752F3" w:rsidP="00A56606">
      <w:pPr>
        <w:pStyle w:val="Heading2"/>
        <w:ind w:left="900" w:hanging="630"/>
        <w:rPr>
          <w:rFonts w:ascii="Trebuchet MS" w:hAnsi="Trebuchet MS"/>
          <w:sz w:val="24"/>
          <w:szCs w:val="24"/>
        </w:rPr>
      </w:pPr>
      <w:bookmarkStart w:id="35" w:name="_Toc14713885"/>
      <w:bookmarkStart w:id="36" w:name="_GoBack"/>
      <w:bookmarkEnd w:id="36"/>
      <w:r w:rsidRPr="00A56606">
        <w:rPr>
          <w:rFonts w:ascii="Trebuchet MS" w:hAnsi="Trebuchet MS"/>
          <w:sz w:val="24"/>
          <w:szCs w:val="24"/>
        </w:rPr>
        <w:lastRenderedPageBreak/>
        <w:t>External Interfaces</w:t>
      </w:r>
      <w:bookmarkEnd w:id="35"/>
    </w:p>
    <w:p w14:paraId="5B6D07F3" w14:textId="77777777" w:rsidR="009D24B9" w:rsidRDefault="009D24B9" w:rsidP="009D24B9">
      <w:pPr>
        <w:pStyle w:val="Standard1"/>
      </w:pPr>
    </w:p>
    <w:p w14:paraId="0CB4E3CA" w14:textId="00D6DA82" w:rsidR="00A54A88" w:rsidRPr="00A54A88" w:rsidRDefault="0040085F" w:rsidP="009D24B9">
      <w:pPr>
        <w:pStyle w:val="Standard1"/>
      </w:pPr>
      <w:r w:rsidRPr="0040085F">
        <w:rPr>
          <w:rStyle w:val="SubtleEmphasis"/>
          <w:i w:val="0"/>
        </w:rPr>
        <w:t>None</w:t>
      </w:r>
      <w:r>
        <w:rPr>
          <w:rStyle w:val="SubtleEmphasis"/>
          <w:color w:val="808080" w:themeColor="background1" w:themeShade="80"/>
          <w:sz w:val="18"/>
          <w:szCs w:val="18"/>
        </w:rPr>
        <w:t xml:space="preserve">. </w:t>
      </w:r>
    </w:p>
    <w:p w14:paraId="0E53DB61" w14:textId="77777777" w:rsidR="004D0E70" w:rsidRPr="00A56606" w:rsidRDefault="00FE6105" w:rsidP="00A56606">
      <w:pPr>
        <w:pStyle w:val="Heading2"/>
        <w:tabs>
          <w:tab w:val="left" w:pos="1710"/>
        </w:tabs>
        <w:ind w:left="900" w:hanging="630"/>
        <w:rPr>
          <w:rFonts w:ascii="Trebuchet MS" w:hAnsi="Trebuchet MS"/>
          <w:sz w:val="24"/>
          <w:szCs w:val="24"/>
        </w:rPr>
      </w:pPr>
      <w:bookmarkStart w:id="37" w:name="_Toc14713886"/>
      <w:r w:rsidRPr="00A56606">
        <w:rPr>
          <w:rFonts w:ascii="Trebuchet MS" w:hAnsi="Trebuchet MS"/>
          <w:sz w:val="24"/>
          <w:szCs w:val="24"/>
        </w:rPr>
        <w:t>Testing</w:t>
      </w:r>
      <w:bookmarkEnd w:id="37"/>
    </w:p>
    <w:p w14:paraId="5253CCE6" w14:textId="77777777" w:rsidR="009D24B9" w:rsidRDefault="009D24B9" w:rsidP="009D24B9">
      <w:pPr>
        <w:pStyle w:val="Standard1"/>
        <w:jc w:val="both"/>
      </w:pPr>
    </w:p>
    <w:p w14:paraId="185FFDDF" w14:textId="6F848C1D" w:rsidR="00B41732" w:rsidRDefault="00B41732" w:rsidP="009D24B9">
      <w:pPr>
        <w:pStyle w:val="Standard1"/>
        <w:jc w:val="both"/>
      </w:pPr>
      <w:r>
        <w:t xml:space="preserve">Please refer </w:t>
      </w:r>
      <w:r w:rsidR="00AB4012">
        <w:t>to the use cases in section 2.2. If you have any issues, our technical team will work with you to ensure that everything is thoroughly tested and meets all requirements.</w:t>
      </w:r>
    </w:p>
    <w:p w14:paraId="08077CDC" w14:textId="77777777" w:rsidR="007A735C" w:rsidRDefault="007A735C" w:rsidP="009D24B9">
      <w:pPr>
        <w:pStyle w:val="Standard1"/>
        <w:jc w:val="both"/>
      </w:pPr>
    </w:p>
    <w:p w14:paraId="39013B38" w14:textId="77777777" w:rsidR="00670074" w:rsidRPr="007A75AB" w:rsidRDefault="00670074" w:rsidP="00670074"/>
    <w:p w14:paraId="73437654" w14:textId="77777777" w:rsidR="00004162" w:rsidRDefault="00004162">
      <w:r>
        <w:br w:type="page"/>
      </w:r>
    </w:p>
    <w:p w14:paraId="0EF854A6" w14:textId="77777777" w:rsidR="00D11851" w:rsidRDefault="00EA53D6" w:rsidP="008121B4">
      <w:pPr>
        <w:pStyle w:val="Heading1"/>
        <w:numPr>
          <w:ilvl w:val="0"/>
          <w:numId w:val="16"/>
        </w:numPr>
      </w:pPr>
      <w:bookmarkStart w:id="38" w:name="_Toc14713887"/>
      <w:bookmarkStart w:id="39" w:name="_Toc245264376"/>
      <w:bookmarkEnd w:id="21"/>
      <w:r>
        <w:lastRenderedPageBreak/>
        <w:t>Operations, Maintenance</w:t>
      </w:r>
      <w:bookmarkEnd w:id="38"/>
    </w:p>
    <w:p w14:paraId="47F88851" w14:textId="77777777" w:rsidR="003E41E2" w:rsidRPr="003E41E2" w:rsidRDefault="003E41E2" w:rsidP="003E41E2"/>
    <w:p w14:paraId="0FC0567E" w14:textId="77777777" w:rsidR="00D11851" w:rsidRPr="006C3F4A" w:rsidRDefault="002941A4" w:rsidP="006C3F4A">
      <w:pPr>
        <w:pStyle w:val="Heading2"/>
        <w:ind w:left="900" w:hanging="630"/>
        <w:rPr>
          <w:rFonts w:ascii="Trebuchet MS" w:hAnsi="Trebuchet MS"/>
          <w:sz w:val="24"/>
          <w:szCs w:val="24"/>
        </w:rPr>
      </w:pPr>
      <w:bookmarkStart w:id="40" w:name="_Toc14713888"/>
      <w:r w:rsidRPr="006C3F4A">
        <w:rPr>
          <w:rFonts w:ascii="Trebuchet MS" w:hAnsi="Trebuchet MS"/>
          <w:sz w:val="24"/>
          <w:szCs w:val="24"/>
        </w:rPr>
        <w:t>Data Storage</w:t>
      </w:r>
      <w:bookmarkEnd w:id="40"/>
    </w:p>
    <w:p w14:paraId="5F6C8053" w14:textId="77777777" w:rsidR="003F4EE0" w:rsidRDefault="003F4EE0" w:rsidP="0040085F">
      <w:pPr>
        <w:pStyle w:val="BodyText"/>
        <w:spacing w:before="240"/>
        <w:rPr>
          <w:i/>
          <w:iCs/>
          <w:color w:val="808080" w:themeColor="text1" w:themeTint="7F"/>
        </w:rPr>
      </w:pPr>
    </w:p>
    <w:p w14:paraId="0F1CE43C" w14:textId="23F39325" w:rsidR="00220A08" w:rsidRPr="009D24B9" w:rsidRDefault="00220A08" w:rsidP="0040085F">
      <w:pPr>
        <w:pStyle w:val="Heading3"/>
        <w:rPr>
          <w:rStyle w:val="SubtleEmphasis"/>
          <w:color w:val="808080" w:themeColor="background1" w:themeShade="80"/>
        </w:rPr>
      </w:pPr>
      <w:bookmarkStart w:id="41" w:name="_Toc14713889"/>
      <w:r w:rsidRPr="009D24B9">
        <w:rPr>
          <w:rStyle w:val="SubtleEmphasis"/>
          <w:color w:val="808080" w:themeColor="background1" w:themeShade="80"/>
        </w:rPr>
        <w:t>Orders</w:t>
      </w:r>
      <w:bookmarkEnd w:id="41"/>
      <w:r w:rsidRPr="009D24B9">
        <w:rPr>
          <w:rStyle w:val="SubtleEmphasis"/>
          <w:color w:val="808080" w:themeColor="background1" w:themeShade="80"/>
        </w:rPr>
        <w:tab/>
      </w:r>
      <w:r w:rsidRPr="009D24B9">
        <w:rPr>
          <w:rStyle w:val="SubtleEmphasis"/>
          <w:color w:val="808080" w:themeColor="background1" w:themeShade="80"/>
        </w:rPr>
        <w:tab/>
      </w:r>
    </w:p>
    <w:p w14:paraId="5669BBF6" w14:textId="77777777" w:rsidR="00C22303" w:rsidRDefault="00C22303" w:rsidP="00220A08">
      <w:pPr>
        <w:pStyle w:val="Standard1"/>
        <w:ind w:left="1800"/>
      </w:pPr>
    </w:p>
    <w:p w14:paraId="67B9431F" w14:textId="0E646EE8" w:rsidR="00BD5317" w:rsidRPr="009D24B9" w:rsidRDefault="00C4328F" w:rsidP="009D24B9">
      <w:pPr>
        <w:pStyle w:val="Standard1"/>
        <w:jc w:val="both"/>
      </w:pPr>
      <w:r w:rsidRPr="009D24B9">
        <w:rPr>
          <w:noProof/>
        </w:rPr>
        <w:drawing>
          <wp:anchor distT="0" distB="0" distL="114300" distR="114300" simplePos="0" relativeHeight="251657216" behindDoc="0" locked="0" layoutInCell="1" allowOverlap="1" wp14:anchorId="4C359567" wp14:editId="489018FA">
            <wp:simplePos x="0" y="0"/>
            <wp:positionH relativeFrom="column">
              <wp:posOffset>112120</wp:posOffset>
            </wp:positionH>
            <wp:positionV relativeFrom="paragraph">
              <wp:posOffset>619005</wp:posOffset>
            </wp:positionV>
            <wp:extent cx="6181725" cy="5323840"/>
            <wp:effectExtent l="19050" t="19050" r="28575" b="10160"/>
            <wp:wrapSquare wrapText="bothSides"/>
            <wp:docPr id="3" name="Picture 3" descr="C:\Users\Demandware\Desktop\2015-07-18_13-49-24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emandware\Desktop\2015-07-18_13-49-24_ч-.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6181725" cy="5323840"/>
                    </a:xfrm>
                    <a:prstGeom prst="rect">
                      <a:avLst/>
                    </a:prstGeom>
                    <a:noFill/>
                    <a:ln w="3175">
                      <a:solidFill>
                        <a:schemeClr val="tx1"/>
                      </a:solidFill>
                    </a:ln>
                  </pic:spPr>
                </pic:pic>
              </a:graphicData>
            </a:graphic>
            <wp14:sizeRelH relativeFrom="page">
              <wp14:pctWidth>0</wp14:pctWidth>
            </wp14:sizeRelH>
            <wp14:sizeRelV relativeFrom="page">
              <wp14:pctHeight>0</wp14:pctHeight>
            </wp14:sizeRelV>
          </wp:anchor>
        </w:drawing>
      </w:r>
      <w:r w:rsidR="00220A08" w:rsidRPr="009D24B9">
        <w:t>HiPay Fullservice send</w:t>
      </w:r>
      <w:r w:rsidR="008B0221">
        <w:t>s</w:t>
      </w:r>
      <w:r w:rsidR="00220A08" w:rsidRPr="009D24B9">
        <w:t xml:space="preserve"> notifications for each event </w:t>
      </w:r>
      <w:r w:rsidR="008B0221">
        <w:t>that occurs.</w:t>
      </w:r>
      <w:r w:rsidR="00220A08" w:rsidRPr="009D24B9">
        <w:t xml:space="preserve"> In order to handle all notifications, notes are added to the order. </w:t>
      </w:r>
      <w:r w:rsidR="007C2050" w:rsidRPr="009D24B9">
        <w:t xml:space="preserve">There should be </w:t>
      </w:r>
      <w:r w:rsidR="009D24B9">
        <w:t>one</w:t>
      </w:r>
      <w:r w:rsidR="007C2050" w:rsidRPr="009D24B9">
        <w:t xml:space="preserve"> event </w:t>
      </w:r>
      <w:r w:rsidR="008B0221">
        <w:t xml:space="preserve">logged </w:t>
      </w:r>
      <w:r w:rsidR="007C2050" w:rsidRPr="009D24B9">
        <w:t xml:space="preserve">for each notification. </w:t>
      </w:r>
    </w:p>
    <w:p w14:paraId="284EE848" w14:textId="7631E792" w:rsidR="007C2050" w:rsidRPr="009D24B9" w:rsidRDefault="009D24B9" w:rsidP="009D24B9">
      <w:pPr>
        <w:rPr>
          <w:rFonts w:ascii="Trebuchet MS" w:hAnsi="Trebuchet MS"/>
          <w:sz w:val="20"/>
          <w:szCs w:val="20"/>
        </w:rPr>
      </w:pPr>
      <w:r>
        <w:br w:type="page"/>
      </w:r>
    </w:p>
    <w:p w14:paraId="7B6B9494" w14:textId="4548605A" w:rsidR="00220389" w:rsidRPr="009D24B9" w:rsidRDefault="00220389" w:rsidP="00220389">
      <w:pPr>
        <w:pStyle w:val="Heading3"/>
        <w:rPr>
          <w:i w:val="0"/>
        </w:rPr>
      </w:pPr>
      <w:bookmarkStart w:id="42" w:name="_Toc14713890"/>
      <w:r w:rsidRPr="009D24B9">
        <w:rPr>
          <w:i w:val="0"/>
        </w:rPr>
        <w:lastRenderedPageBreak/>
        <w:t>ClearHungOrders job</w:t>
      </w:r>
      <w:bookmarkEnd w:id="42"/>
    </w:p>
    <w:p w14:paraId="738DCEF0" w14:textId="77777777" w:rsidR="009D24B9" w:rsidRDefault="009D24B9" w:rsidP="009D24B9">
      <w:pPr>
        <w:pStyle w:val="Standard1"/>
        <w:jc w:val="both"/>
      </w:pPr>
    </w:p>
    <w:p w14:paraId="01CC0FB8" w14:textId="7352A86B" w:rsidR="00220389" w:rsidRDefault="00220389" w:rsidP="009D24B9">
      <w:pPr>
        <w:pStyle w:val="Standard1"/>
        <w:jc w:val="both"/>
      </w:pPr>
      <w:r w:rsidRPr="009D24B9">
        <w:t>When using</w:t>
      </w:r>
      <w:r w:rsidR="00E60133">
        <w:t xml:space="preserve"> the </w:t>
      </w:r>
      <w:r w:rsidRPr="009D24B9">
        <w:t>HiPay hosted</w:t>
      </w:r>
      <w:r w:rsidR="00D929E7" w:rsidRPr="009D24B9">
        <w:t xml:space="preserve"> page or </w:t>
      </w:r>
      <w:r w:rsidR="00E60133">
        <w:t xml:space="preserve">an </w:t>
      </w:r>
      <w:r w:rsidR="00D929E7" w:rsidRPr="009D24B9">
        <w:t xml:space="preserve">iFrame, the actual payment can be </w:t>
      </w:r>
      <w:r w:rsidR="00C44900">
        <w:t>interrupted</w:t>
      </w:r>
      <w:r w:rsidR="00D929E7" w:rsidRPr="009D24B9">
        <w:t xml:space="preserve"> due to</w:t>
      </w:r>
      <w:r w:rsidR="00E60133">
        <w:t>, for example, the</w:t>
      </w:r>
      <w:r w:rsidR="00D929E7" w:rsidRPr="009D24B9">
        <w:t xml:space="preserve"> user closing </w:t>
      </w:r>
      <w:r w:rsidR="00E60133">
        <w:t xml:space="preserve">out of </w:t>
      </w:r>
      <w:r w:rsidR="00D929E7" w:rsidRPr="009D24B9">
        <w:t xml:space="preserve">the browser. In this situation the orders are left in created state and no further </w:t>
      </w:r>
      <w:r w:rsidR="00E60133">
        <w:t>progress</w:t>
      </w:r>
      <w:r w:rsidR="00D929E7" w:rsidRPr="009D24B9">
        <w:t xml:space="preserve"> is made. </w:t>
      </w:r>
      <w:r w:rsidR="00E60133">
        <w:t>In order to handle this</w:t>
      </w:r>
      <w:r w:rsidR="00E60133" w:rsidRPr="009D24B9">
        <w:t xml:space="preserve"> these orders, a ClearHungOrders job has been created</w:t>
      </w:r>
      <w:r w:rsidR="00E60133">
        <w:t xml:space="preserve">. This can be configured to </w:t>
      </w:r>
      <w:r w:rsidR="00C44900">
        <w:t>change</w:t>
      </w:r>
      <w:r w:rsidR="00E60133">
        <w:t xml:space="preserve"> the</w:t>
      </w:r>
      <w:r w:rsidR="00D929E7" w:rsidRPr="009D24B9">
        <w:t xml:space="preserve"> order</w:t>
      </w:r>
      <w:r w:rsidR="00C44900">
        <w:t xml:space="preserve"> status to</w:t>
      </w:r>
      <w:r w:rsidR="00E60133">
        <w:t xml:space="preserve"> </w:t>
      </w:r>
      <w:r w:rsidR="00C44900">
        <w:t>“F</w:t>
      </w:r>
      <w:r w:rsidR="00E60133">
        <w:t>ailed</w:t>
      </w:r>
      <w:r w:rsidR="00C44900">
        <w:t>” and it runs</w:t>
      </w:r>
      <w:r w:rsidR="00E60133">
        <w:t xml:space="preserve"> on the configured timeframe (for example, at 30-minutes intervals)</w:t>
      </w:r>
      <w:r w:rsidR="00D929E7" w:rsidRPr="009D24B9">
        <w:t>.</w:t>
      </w:r>
    </w:p>
    <w:p w14:paraId="72BF6B67" w14:textId="2D96196B" w:rsidR="00A24F53" w:rsidRPr="009D24B9" w:rsidRDefault="00A24F53" w:rsidP="00907094">
      <w:pPr>
        <w:pStyle w:val="Standard1"/>
        <w:jc w:val="center"/>
      </w:pPr>
      <w:r w:rsidRPr="00A24F53">
        <w:rPr>
          <w:noProof/>
        </w:rPr>
        <w:drawing>
          <wp:inline distT="0" distB="0" distL="0" distR="0" wp14:anchorId="7259EEDE" wp14:editId="6D29E2DB">
            <wp:extent cx="4400550" cy="3305114"/>
            <wp:effectExtent l="19050" t="19050" r="19050" b="1016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4400550" cy="3305114"/>
                    </a:xfrm>
                    <a:prstGeom prst="rect">
                      <a:avLst/>
                    </a:prstGeom>
                    <a:ln w="3175">
                      <a:solidFill>
                        <a:schemeClr val="tx1"/>
                      </a:solidFill>
                    </a:ln>
                  </pic:spPr>
                </pic:pic>
              </a:graphicData>
            </a:graphic>
          </wp:inline>
        </w:drawing>
      </w:r>
    </w:p>
    <w:p w14:paraId="1828D0F7" w14:textId="0C1C1E97" w:rsidR="00D929E7" w:rsidRPr="00220389" w:rsidRDefault="00D929E7" w:rsidP="00220389">
      <w:pPr>
        <w:pStyle w:val="Standard1"/>
        <w:ind w:left="1800"/>
      </w:pPr>
    </w:p>
    <w:p w14:paraId="514E1DD1" w14:textId="77777777" w:rsidR="00D11851" w:rsidRPr="006C3F4A" w:rsidRDefault="00A2641A" w:rsidP="006C3F4A">
      <w:pPr>
        <w:pStyle w:val="Heading2"/>
        <w:ind w:left="900" w:hanging="630"/>
        <w:rPr>
          <w:rFonts w:ascii="Trebuchet MS" w:hAnsi="Trebuchet MS"/>
          <w:sz w:val="24"/>
          <w:szCs w:val="24"/>
        </w:rPr>
      </w:pPr>
      <w:bookmarkStart w:id="43" w:name="_Toc14713891"/>
      <w:r w:rsidRPr="006C3F4A">
        <w:rPr>
          <w:rFonts w:ascii="Trebuchet MS" w:hAnsi="Trebuchet MS"/>
          <w:sz w:val="24"/>
          <w:szCs w:val="24"/>
        </w:rPr>
        <w:t>Availability</w:t>
      </w:r>
      <w:bookmarkEnd w:id="43"/>
    </w:p>
    <w:p w14:paraId="621A23BB" w14:textId="77777777" w:rsidR="007611F3" w:rsidRDefault="007611F3" w:rsidP="00E95CCD">
      <w:pPr>
        <w:pStyle w:val="Standard1"/>
      </w:pPr>
    </w:p>
    <w:p w14:paraId="599CF6B6" w14:textId="0885E793" w:rsidR="002C6D56" w:rsidRDefault="00876032" w:rsidP="009D24B9">
      <w:pPr>
        <w:pStyle w:val="Standard1"/>
        <w:rPr>
          <w:rStyle w:val="SubtleEmphasis"/>
          <w:i w:val="0"/>
          <w:sz w:val="18"/>
          <w:szCs w:val="18"/>
        </w:rPr>
      </w:pPr>
      <w:r w:rsidRPr="0040085F">
        <w:rPr>
          <w:rStyle w:val="SubtleEmphasis"/>
          <w:i w:val="0"/>
        </w:rPr>
        <w:t>HiPay integration cartrid</w:t>
      </w:r>
      <w:r w:rsidR="009D24B9">
        <w:rPr>
          <w:rStyle w:val="SubtleEmphasis"/>
          <w:i w:val="0"/>
        </w:rPr>
        <w:t>ge uses the below services.</w:t>
      </w:r>
    </w:p>
    <w:p w14:paraId="091A7311" w14:textId="0A1E720D" w:rsidR="0064430A" w:rsidRDefault="0064430A" w:rsidP="004655CE">
      <w:pPr>
        <w:jc w:val="center"/>
        <w:rPr>
          <w:rStyle w:val="SubtleEmphasis"/>
          <w:rFonts w:ascii="Trebuchet MS" w:hAnsi="Trebuchet MS"/>
          <w:i w:val="0"/>
          <w:sz w:val="18"/>
          <w:szCs w:val="18"/>
        </w:rPr>
      </w:pPr>
      <w:r>
        <w:rPr>
          <w:rStyle w:val="SubtleEmphasis"/>
          <w:rFonts w:ascii="Trebuchet MS" w:hAnsi="Trebuchet MS"/>
          <w:i w:val="0"/>
          <w:noProof/>
          <w:sz w:val="18"/>
          <w:szCs w:val="18"/>
        </w:rPr>
        <w:drawing>
          <wp:inline distT="0" distB="0" distL="0" distR="0" wp14:anchorId="2A68EF93" wp14:editId="7D1F32DB">
            <wp:extent cx="5374257" cy="2478299"/>
            <wp:effectExtent l="19050" t="19050" r="17145" b="17780"/>
            <wp:docPr id="5" name="Picture 5" descr="C:\Users\Demandware\Desktop\2015-07-18_19-02-31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emandware\Desktop\2015-07-18_19-02-31_ч-.pn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372052" cy="2477282"/>
                    </a:xfrm>
                    <a:prstGeom prst="rect">
                      <a:avLst/>
                    </a:prstGeom>
                    <a:noFill/>
                    <a:ln w="3175">
                      <a:solidFill>
                        <a:schemeClr val="tx1"/>
                      </a:solidFill>
                    </a:ln>
                  </pic:spPr>
                </pic:pic>
              </a:graphicData>
            </a:graphic>
          </wp:inline>
        </w:drawing>
      </w:r>
    </w:p>
    <w:p w14:paraId="20B5A0F7" w14:textId="77777777" w:rsidR="00755488" w:rsidRDefault="009D24B9" w:rsidP="00755488">
      <w:pPr>
        <w:pStyle w:val="Standard1"/>
        <w:jc w:val="both"/>
        <w:rPr>
          <w:rStyle w:val="SubtleEmphasis"/>
          <w:i w:val="0"/>
        </w:rPr>
      </w:pPr>
      <w:r>
        <w:rPr>
          <w:rStyle w:val="SubtleEmphasis"/>
          <w:i w:val="0"/>
        </w:rPr>
        <w:lastRenderedPageBreak/>
        <w:t xml:space="preserve">All services </w:t>
      </w:r>
      <w:r w:rsidR="0064430A" w:rsidRPr="00DD5D50">
        <w:rPr>
          <w:rStyle w:val="SubtleEmphasis"/>
          <w:i w:val="0"/>
        </w:rPr>
        <w:t xml:space="preserve">are using the </w:t>
      </w:r>
      <w:r>
        <w:rPr>
          <w:rStyle w:val="SubtleEmphasis"/>
          <w:i w:val="0"/>
        </w:rPr>
        <w:t>below Profile configuration.</w:t>
      </w:r>
    </w:p>
    <w:p w14:paraId="32F8F05D" w14:textId="72ECF5D9" w:rsidR="0064430A" w:rsidRDefault="0064430A" w:rsidP="00755488">
      <w:pPr>
        <w:pStyle w:val="Standard1"/>
        <w:jc w:val="center"/>
        <w:rPr>
          <w:rStyle w:val="SubtleEmphasis"/>
          <w:i w:val="0"/>
          <w:sz w:val="18"/>
          <w:szCs w:val="18"/>
        </w:rPr>
      </w:pPr>
      <w:r>
        <w:rPr>
          <w:rStyle w:val="SubtleEmphasis"/>
          <w:i w:val="0"/>
          <w:noProof/>
          <w:sz w:val="18"/>
          <w:szCs w:val="18"/>
        </w:rPr>
        <w:drawing>
          <wp:inline distT="0" distB="0" distL="0" distR="0" wp14:anchorId="499BDBCA" wp14:editId="2AD6562A">
            <wp:extent cx="4243428" cy="2941607"/>
            <wp:effectExtent l="19050" t="19050" r="24130" b="11430"/>
            <wp:docPr id="6" name="Picture 6" descr="C:\Users\Demandware\Desktop\2015-07-18_19-02-53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emandware\Desktop\2015-07-18_19-02-53_ч-.pn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243812" cy="2941873"/>
                    </a:xfrm>
                    <a:prstGeom prst="rect">
                      <a:avLst/>
                    </a:prstGeom>
                    <a:noFill/>
                    <a:ln w="3175">
                      <a:solidFill>
                        <a:schemeClr val="tx1"/>
                      </a:solidFill>
                    </a:ln>
                  </pic:spPr>
                </pic:pic>
              </a:graphicData>
            </a:graphic>
          </wp:inline>
        </w:drawing>
      </w:r>
    </w:p>
    <w:p w14:paraId="6263F6C6" w14:textId="70FFD587" w:rsidR="0064430A" w:rsidRPr="0040085F" w:rsidRDefault="0064430A" w:rsidP="009D24B9">
      <w:pPr>
        <w:pStyle w:val="Standard1"/>
        <w:jc w:val="both"/>
        <w:rPr>
          <w:rStyle w:val="SubtleEmphasis"/>
          <w:i w:val="0"/>
        </w:rPr>
      </w:pPr>
      <w:r w:rsidRPr="0040085F">
        <w:rPr>
          <w:rStyle w:val="SubtleEmphasis"/>
          <w:i w:val="0"/>
        </w:rPr>
        <w:t xml:space="preserve">The circuit breaker suspends platform calls to a web service if a certain number of calls fail within a specified time interval. It can be easily changed </w:t>
      </w:r>
      <w:r w:rsidR="00E60133">
        <w:rPr>
          <w:rStyle w:val="SubtleEmphasis"/>
          <w:i w:val="0"/>
        </w:rPr>
        <w:t>for</w:t>
      </w:r>
      <w:r w:rsidRPr="0040085F">
        <w:rPr>
          <w:rStyle w:val="SubtleEmphasis"/>
          <w:i w:val="0"/>
        </w:rPr>
        <w:t xml:space="preserve"> different merchants. </w:t>
      </w:r>
      <w:r w:rsidR="00E60133">
        <w:rPr>
          <w:rStyle w:val="SubtleEmphasis"/>
          <w:i w:val="0"/>
        </w:rPr>
        <w:t>A</w:t>
      </w:r>
      <w:r w:rsidRPr="0040085F">
        <w:rPr>
          <w:rStyle w:val="SubtleEmphasis"/>
          <w:i w:val="0"/>
        </w:rPr>
        <w:t xml:space="preserve"> different</w:t>
      </w:r>
      <w:r w:rsidR="00E60133">
        <w:rPr>
          <w:rStyle w:val="SubtleEmphasis"/>
          <w:i w:val="0"/>
        </w:rPr>
        <w:t>/</w:t>
      </w:r>
      <w:r w:rsidRPr="0040085F">
        <w:rPr>
          <w:rStyle w:val="SubtleEmphasis"/>
          <w:i w:val="0"/>
        </w:rPr>
        <w:t xml:space="preserve"> a separate Profile </w:t>
      </w:r>
      <w:r w:rsidR="00E60133">
        <w:rPr>
          <w:rStyle w:val="SubtleEmphasis"/>
          <w:i w:val="0"/>
        </w:rPr>
        <w:t xml:space="preserve">can be added </w:t>
      </w:r>
      <w:r w:rsidRPr="0040085F">
        <w:rPr>
          <w:rStyle w:val="SubtleEmphasis"/>
          <w:i w:val="0"/>
        </w:rPr>
        <w:t>for each service.</w:t>
      </w:r>
    </w:p>
    <w:p w14:paraId="124B3594" w14:textId="77777777" w:rsidR="00066D81" w:rsidRDefault="00066D81" w:rsidP="00E95CCD">
      <w:pPr>
        <w:pStyle w:val="Standard1"/>
      </w:pPr>
    </w:p>
    <w:p w14:paraId="51304099" w14:textId="77777777" w:rsidR="00D11851" w:rsidRPr="00DA1E9C" w:rsidRDefault="00C10358" w:rsidP="00DA1E9C">
      <w:pPr>
        <w:pStyle w:val="Heading2"/>
        <w:ind w:left="900" w:hanging="630"/>
        <w:rPr>
          <w:rFonts w:ascii="Trebuchet MS" w:hAnsi="Trebuchet MS"/>
          <w:sz w:val="24"/>
          <w:szCs w:val="24"/>
        </w:rPr>
      </w:pPr>
      <w:bookmarkStart w:id="44" w:name="_Toc14713892"/>
      <w:r w:rsidRPr="00DA1E9C">
        <w:rPr>
          <w:rFonts w:ascii="Trebuchet MS" w:hAnsi="Trebuchet MS"/>
          <w:sz w:val="24"/>
          <w:szCs w:val="24"/>
        </w:rPr>
        <w:t>Support</w:t>
      </w:r>
      <w:bookmarkEnd w:id="44"/>
    </w:p>
    <w:p w14:paraId="1F661069" w14:textId="77777777" w:rsidR="00156710" w:rsidRDefault="00156710" w:rsidP="00D11851">
      <w:pPr>
        <w:pStyle w:val="dmcFlietext"/>
      </w:pPr>
    </w:p>
    <w:p w14:paraId="6ADAD93F" w14:textId="15E57218" w:rsidR="00B70429" w:rsidRPr="0040085F" w:rsidRDefault="00235BCF" w:rsidP="009D24B9">
      <w:pPr>
        <w:pStyle w:val="Standard1"/>
        <w:jc w:val="both"/>
        <w:rPr>
          <w:rStyle w:val="SubtleEmphasis"/>
          <w:i w:val="0"/>
        </w:rPr>
      </w:pPr>
      <w:r w:rsidRPr="0040085F">
        <w:rPr>
          <w:rStyle w:val="SubtleEmphasis"/>
          <w:i w:val="0"/>
        </w:rPr>
        <w:t xml:space="preserve">In </w:t>
      </w:r>
      <w:r w:rsidR="00E60133">
        <w:rPr>
          <w:rStyle w:val="SubtleEmphasis"/>
          <w:i w:val="0"/>
        </w:rPr>
        <w:t>the event</w:t>
      </w:r>
      <w:r w:rsidRPr="0040085F">
        <w:rPr>
          <w:rStyle w:val="SubtleEmphasis"/>
          <w:i w:val="0"/>
        </w:rPr>
        <w:t xml:space="preserve"> </w:t>
      </w:r>
      <w:r w:rsidR="00E60133">
        <w:rPr>
          <w:rStyle w:val="SubtleEmphasis"/>
          <w:i w:val="0"/>
        </w:rPr>
        <w:t xml:space="preserve">of </w:t>
      </w:r>
      <w:r w:rsidRPr="0040085F">
        <w:rPr>
          <w:rStyle w:val="SubtleEmphasis"/>
          <w:i w:val="0"/>
        </w:rPr>
        <w:t>problems with the integration, missing features, etc. please contact the</w:t>
      </w:r>
      <w:r w:rsidR="00690694" w:rsidRPr="00690694">
        <w:t xml:space="preserve"> </w:t>
      </w:r>
      <w:r w:rsidR="00690694" w:rsidRPr="00690694">
        <w:rPr>
          <w:rStyle w:val="SubtleEmphasis"/>
          <w:i w:val="0"/>
        </w:rPr>
        <w:t xml:space="preserve">HiPay’s Business IT Services at </w:t>
      </w:r>
      <w:hyperlink r:id="rId73" w:history="1">
        <w:r w:rsidR="00690694" w:rsidRPr="00BD786C">
          <w:rPr>
            <w:rStyle w:val="Hyperlink"/>
          </w:rPr>
          <w:t>http://help.hipay.com</w:t>
        </w:r>
      </w:hyperlink>
      <w:r w:rsidR="00690694">
        <w:rPr>
          <w:rStyle w:val="SubtleEmphasis"/>
          <w:i w:val="0"/>
        </w:rPr>
        <w:t xml:space="preserve"> </w:t>
      </w:r>
      <w:r w:rsidR="00690694" w:rsidRPr="00690694">
        <w:rPr>
          <w:rStyle w:val="SubtleEmphasis"/>
          <w:i w:val="0"/>
        </w:rPr>
        <w:t>or your HiPay’s account manager</w:t>
      </w:r>
      <w:r w:rsidR="009D24B9">
        <w:rPr>
          <w:rStyle w:val="SubtleEmphasis"/>
          <w:i w:val="0"/>
        </w:rPr>
        <w:t>.</w:t>
      </w:r>
    </w:p>
    <w:p w14:paraId="40FCA21F" w14:textId="77777777" w:rsidR="00915C7A" w:rsidRDefault="00915C7A">
      <w:pPr>
        <w:rPr>
          <w:rFonts w:asciiTheme="majorHAnsi" w:eastAsiaTheme="majorEastAsia" w:hAnsiTheme="majorHAnsi" w:cstheme="majorBidi"/>
          <w:b/>
          <w:bCs/>
          <w:color w:val="365F91" w:themeColor="accent1" w:themeShade="BF"/>
          <w:sz w:val="24"/>
          <w:szCs w:val="24"/>
        </w:rPr>
      </w:pPr>
      <w:bookmarkStart w:id="45" w:name="_Toc279703491"/>
      <w:bookmarkStart w:id="46" w:name="_Toc279703584"/>
      <w:bookmarkEnd w:id="39"/>
      <w:r>
        <w:br w:type="page"/>
      </w:r>
    </w:p>
    <w:p w14:paraId="4FB63D3C" w14:textId="77777777" w:rsidR="00D3375A" w:rsidRDefault="00915C7A" w:rsidP="002E5526">
      <w:pPr>
        <w:pStyle w:val="Heading1"/>
      </w:pPr>
      <w:bookmarkStart w:id="47" w:name="_Toc14713893"/>
      <w:bookmarkEnd w:id="45"/>
      <w:bookmarkEnd w:id="46"/>
      <w:r>
        <w:lastRenderedPageBreak/>
        <w:t>User Guide</w:t>
      </w:r>
      <w:bookmarkEnd w:id="47"/>
    </w:p>
    <w:p w14:paraId="356D6E50" w14:textId="77777777" w:rsidR="00156710" w:rsidRDefault="00156710" w:rsidP="00EB47BC">
      <w:pPr>
        <w:pStyle w:val="dmcFlietext"/>
        <w:ind w:left="1416"/>
      </w:pPr>
    </w:p>
    <w:p w14:paraId="052695BA" w14:textId="77777777" w:rsidR="00D11851" w:rsidRPr="00DA1E9C" w:rsidRDefault="00915C7A" w:rsidP="00DA1E9C">
      <w:pPr>
        <w:pStyle w:val="Heading2"/>
        <w:ind w:left="900" w:hanging="630"/>
        <w:rPr>
          <w:rFonts w:ascii="Trebuchet MS" w:hAnsi="Trebuchet MS"/>
          <w:sz w:val="24"/>
          <w:szCs w:val="24"/>
        </w:rPr>
      </w:pPr>
      <w:bookmarkStart w:id="48" w:name="_Toc14713894"/>
      <w:r w:rsidRPr="00DA1E9C">
        <w:rPr>
          <w:rFonts w:ascii="Trebuchet MS" w:hAnsi="Trebuchet MS"/>
          <w:sz w:val="24"/>
          <w:szCs w:val="24"/>
        </w:rPr>
        <w:t>Roles, Responsibilities</w:t>
      </w:r>
      <w:bookmarkEnd w:id="48"/>
    </w:p>
    <w:p w14:paraId="47C9FD5C" w14:textId="77777777" w:rsidR="002F47B5" w:rsidRDefault="002F47B5" w:rsidP="00E95CCD">
      <w:pPr>
        <w:pStyle w:val="Standard1"/>
      </w:pPr>
    </w:p>
    <w:p w14:paraId="44D5DE7E" w14:textId="420A5862" w:rsidR="00235BCF" w:rsidRPr="0040085F" w:rsidRDefault="00235BCF" w:rsidP="009D24B9">
      <w:pPr>
        <w:pStyle w:val="Standard1"/>
        <w:jc w:val="both"/>
      </w:pPr>
      <w:r w:rsidRPr="0040085F">
        <w:t xml:space="preserve">The store administrator should check the correct configuration of the HiPay Merchant account in the HiPay back office and should check the </w:t>
      </w:r>
      <w:r w:rsidR="00C21F35">
        <w:t>receipt</w:t>
      </w:r>
      <w:r w:rsidRPr="0040085F">
        <w:t xml:space="preserve"> of HiPay notification messages on a regular basis. </w:t>
      </w:r>
    </w:p>
    <w:p w14:paraId="4AF1934A" w14:textId="2F253939" w:rsidR="002861CC" w:rsidRPr="0040085F" w:rsidRDefault="00C21F35" w:rsidP="009D24B9">
      <w:pPr>
        <w:pStyle w:val="Standard1"/>
        <w:jc w:val="both"/>
      </w:pPr>
      <w:r>
        <w:t>Admins should regularly,</w:t>
      </w:r>
      <w:r w:rsidRPr="0040085F">
        <w:t xml:space="preserve"> </w:t>
      </w:r>
      <w:r w:rsidR="00235BCF" w:rsidRPr="0040085F">
        <w:t>check</w:t>
      </w:r>
      <w:r>
        <w:t xml:space="preserve"> </w:t>
      </w:r>
      <w:r w:rsidR="00C44900">
        <w:t xml:space="preserve">all </w:t>
      </w:r>
      <w:r w:rsidR="00235BCF" w:rsidRPr="0040085F">
        <w:t xml:space="preserve">the payments received to </w:t>
      </w:r>
      <w:r>
        <w:t xml:space="preserve">ensure </w:t>
      </w:r>
      <w:r w:rsidR="00235BCF" w:rsidRPr="0040085F">
        <w:t>they contain the expected data (currencyCode, amount, shopperEmail, etc).</w:t>
      </w:r>
    </w:p>
    <w:p w14:paraId="6B2B2557" w14:textId="77777777" w:rsidR="008149B2" w:rsidRPr="00DA1E9C" w:rsidRDefault="0078066E" w:rsidP="00DA1E9C">
      <w:pPr>
        <w:pStyle w:val="Heading2"/>
        <w:ind w:left="900" w:hanging="630"/>
        <w:rPr>
          <w:rFonts w:ascii="Trebuchet MS" w:hAnsi="Trebuchet MS"/>
          <w:sz w:val="24"/>
          <w:szCs w:val="24"/>
        </w:rPr>
      </w:pPr>
      <w:bookmarkStart w:id="49" w:name="_Toc14713895"/>
      <w:bookmarkStart w:id="50" w:name="_Toc265049819"/>
      <w:r w:rsidRPr="00DA1E9C">
        <w:rPr>
          <w:rFonts w:ascii="Trebuchet MS" w:hAnsi="Trebuchet MS"/>
          <w:sz w:val="24"/>
          <w:szCs w:val="24"/>
        </w:rPr>
        <w:t>Business Manager</w:t>
      </w:r>
      <w:bookmarkEnd w:id="49"/>
    </w:p>
    <w:p w14:paraId="41463430" w14:textId="77777777" w:rsidR="005D2D2F" w:rsidRDefault="005D2D2F" w:rsidP="00AD1982">
      <w:pPr>
        <w:pStyle w:val="Standard1"/>
        <w:ind w:left="1080"/>
        <w:rPr>
          <w:color w:val="808080" w:themeColor="background1" w:themeShade="80"/>
          <w:sz w:val="18"/>
          <w:szCs w:val="18"/>
        </w:rPr>
      </w:pPr>
    </w:p>
    <w:p w14:paraId="131A21AE" w14:textId="77777777" w:rsidR="00385C15" w:rsidRPr="000B22BD" w:rsidRDefault="00385C15" w:rsidP="00385C15">
      <w:pPr>
        <w:pStyle w:val="Heading3"/>
        <w:rPr>
          <w:i w:val="0"/>
        </w:rPr>
      </w:pPr>
      <w:bookmarkStart w:id="51" w:name="_Toc424493358"/>
      <w:bookmarkStart w:id="52" w:name="_Toc14713896"/>
      <w:bookmarkStart w:id="53" w:name="_Toc279703497"/>
      <w:bookmarkStart w:id="54" w:name="_Toc279703590"/>
      <w:bookmarkEnd w:id="50"/>
      <w:r w:rsidRPr="000B22BD">
        <w:rPr>
          <w:i w:val="0"/>
        </w:rPr>
        <w:t>HiPay business module</w:t>
      </w:r>
      <w:bookmarkEnd w:id="51"/>
      <w:bookmarkEnd w:id="52"/>
    </w:p>
    <w:p w14:paraId="6C8ACD5A" w14:textId="77777777" w:rsidR="00385C15" w:rsidRDefault="00385C15" w:rsidP="00385C15"/>
    <w:p w14:paraId="23F4D7EE" w14:textId="358F2088" w:rsidR="00385C15" w:rsidRPr="0040085F" w:rsidRDefault="000B22BD" w:rsidP="000B22BD">
      <w:pPr>
        <w:pStyle w:val="Standard1"/>
      </w:pPr>
      <w:r w:rsidRPr="0040085F">
        <w:t>HiPay Integration business modules have</w:t>
      </w:r>
      <w:r w:rsidR="00385C15" w:rsidRPr="0040085F">
        <w:t xml:space="preserve"> been created. </w:t>
      </w:r>
      <w:r w:rsidR="004D76C5">
        <w:t>They are</w:t>
      </w:r>
      <w:r w:rsidR="00385C15" w:rsidRPr="0040085F">
        <w:t xml:space="preserve">  used to capture amounts for already authorized orders</w:t>
      </w:r>
      <w:r w:rsidR="004D76C5">
        <w:t xml:space="preserve"> and configure shipping methods and product categories for Oney payment method</w:t>
      </w:r>
      <w:r w:rsidR="00385C15" w:rsidRPr="0040085F">
        <w:t>.</w:t>
      </w:r>
    </w:p>
    <w:p w14:paraId="030C7E09" w14:textId="77777777" w:rsidR="00385C15" w:rsidRPr="000B22BD" w:rsidRDefault="00385C15" w:rsidP="000B22BD">
      <w:pPr>
        <w:pStyle w:val="Standard1"/>
        <w:rPr>
          <w:b/>
        </w:rPr>
      </w:pPr>
      <w:r w:rsidRPr="000B22BD">
        <w:rPr>
          <w:b/>
        </w:rPr>
        <w:t>Configuration</w:t>
      </w:r>
    </w:p>
    <w:p w14:paraId="114BD811" w14:textId="4A537036" w:rsidR="00385C15" w:rsidRPr="0040085F" w:rsidRDefault="00385C15" w:rsidP="0075159A">
      <w:pPr>
        <w:pStyle w:val="Standard1"/>
        <w:numPr>
          <w:ilvl w:val="0"/>
          <w:numId w:val="29"/>
        </w:numPr>
        <w:rPr>
          <w:rStyle w:val="Emphasis"/>
        </w:rPr>
      </w:pPr>
      <w:r w:rsidRPr="0040085F">
        <w:t xml:space="preserve">Go to:  </w:t>
      </w:r>
      <w:r w:rsidRPr="0040085F">
        <w:rPr>
          <w:rStyle w:val="Emphasis"/>
        </w:rPr>
        <w:t xml:space="preserve">Administration </w:t>
      </w:r>
      <w:r w:rsidR="003E1FCF" w:rsidRPr="0040085F">
        <w:rPr>
          <w:rStyle w:val="Emphasis"/>
        </w:rPr>
        <w:t>&gt; Organization</w:t>
      </w:r>
      <w:r w:rsidRPr="0040085F">
        <w:rPr>
          <w:rStyle w:val="Emphasis"/>
        </w:rPr>
        <w:t xml:space="preserve"> &gt; Roles &gt; Administrator - Business Manager Modules</w:t>
      </w:r>
    </w:p>
    <w:p w14:paraId="71FC7D13" w14:textId="1666DFB2" w:rsidR="00385C15" w:rsidRDefault="00385C15" w:rsidP="0075159A">
      <w:pPr>
        <w:pStyle w:val="Standard1"/>
        <w:numPr>
          <w:ilvl w:val="0"/>
          <w:numId w:val="29"/>
        </w:numPr>
        <w:rPr>
          <w:b/>
        </w:rPr>
      </w:pPr>
      <w:r w:rsidRPr="0040085F">
        <w:t xml:space="preserve">Select your site context and press </w:t>
      </w:r>
      <w:r w:rsidRPr="0040085F">
        <w:rPr>
          <w:b/>
        </w:rPr>
        <w:t>Apply.</w:t>
      </w:r>
    </w:p>
    <w:p w14:paraId="456995AC" w14:textId="685FDA7B" w:rsidR="000B22BD" w:rsidRPr="000B22BD" w:rsidRDefault="00C44900" w:rsidP="004C71AD">
      <w:pPr>
        <w:pStyle w:val="Standard1"/>
        <w:ind w:left="426"/>
        <w:jc w:val="center"/>
        <w:rPr>
          <w:b/>
        </w:rPr>
      </w:pPr>
      <w:r>
        <w:rPr>
          <w:b/>
          <w:noProof/>
        </w:rPr>
        <w:drawing>
          <wp:inline distT="0" distB="0" distL="0" distR="0" wp14:anchorId="3A64B530" wp14:editId="3429B0EB">
            <wp:extent cx="3114675" cy="1837808"/>
            <wp:effectExtent l="19050" t="19050" r="9525" b="1016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115253" cy="1838149"/>
                    </a:xfrm>
                    <a:prstGeom prst="rect">
                      <a:avLst/>
                    </a:prstGeom>
                    <a:noFill/>
                    <a:ln w="3175">
                      <a:solidFill>
                        <a:schemeClr val="tx1"/>
                      </a:solidFill>
                    </a:ln>
                  </pic:spPr>
                </pic:pic>
              </a:graphicData>
            </a:graphic>
          </wp:inline>
        </w:drawing>
      </w:r>
    </w:p>
    <w:p w14:paraId="7E574805" w14:textId="77777777" w:rsidR="00385C15" w:rsidRPr="00403068" w:rsidRDefault="00385C15" w:rsidP="0075159A">
      <w:pPr>
        <w:pStyle w:val="Standard1"/>
        <w:numPr>
          <w:ilvl w:val="0"/>
          <w:numId w:val="29"/>
        </w:numPr>
      </w:pPr>
      <w:r>
        <w:t xml:space="preserve">Check </w:t>
      </w:r>
      <w:r w:rsidRPr="00403068">
        <w:t xml:space="preserve">HiPay Integration </w:t>
      </w:r>
      <w:r>
        <w:t xml:space="preserve">module and press </w:t>
      </w:r>
      <w:r w:rsidRPr="00403068">
        <w:t>Update.</w:t>
      </w:r>
    </w:p>
    <w:p w14:paraId="7572ED69" w14:textId="3A06E2FB" w:rsidR="00385C15" w:rsidRPr="00403068" w:rsidRDefault="004C71AD" w:rsidP="000B22BD">
      <w:pPr>
        <w:ind w:left="450" w:firstLine="12"/>
        <w:rPr>
          <w:b/>
        </w:rPr>
      </w:pPr>
      <w:r>
        <w:rPr>
          <w:b/>
          <w:noProof/>
        </w:rPr>
        <w:drawing>
          <wp:inline distT="0" distB="0" distL="0" distR="0" wp14:anchorId="59C79C0C" wp14:editId="3C6843B0">
            <wp:extent cx="6191250" cy="1447800"/>
            <wp:effectExtent l="19050" t="19050" r="19050" b="19050"/>
            <wp:docPr id="71" name="Picture 71" descr="D:\Screenpresso\2018-12-31_11h02_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Screenpresso\2018-12-31_11h02_42.pn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6191250" cy="1447800"/>
                    </a:xfrm>
                    <a:prstGeom prst="rect">
                      <a:avLst/>
                    </a:prstGeom>
                    <a:noFill/>
                    <a:ln>
                      <a:solidFill>
                        <a:schemeClr val="tx1"/>
                      </a:solidFill>
                    </a:ln>
                  </pic:spPr>
                </pic:pic>
              </a:graphicData>
            </a:graphic>
          </wp:inline>
        </w:drawing>
      </w:r>
    </w:p>
    <w:p w14:paraId="574203D4" w14:textId="77777777" w:rsidR="00C44900" w:rsidRPr="00C44900" w:rsidRDefault="00C44900" w:rsidP="00C44900">
      <w:pPr>
        <w:pStyle w:val="Standard1"/>
        <w:ind w:left="720"/>
        <w:rPr>
          <w:b/>
          <w:bCs/>
        </w:rPr>
      </w:pPr>
    </w:p>
    <w:p w14:paraId="550AD040" w14:textId="59B7FC70" w:rsidR="00385C15" w:rsidRPr="000B22BD" w:rsidRDefault="00385C15" w:rsidP="0075159A">
      <w:pPr>
        <w:pStyle w:val="Standard1"/>
        <w:numPr>
          <w:ilvl w:val="0"/>
          <w:numId w:val="29"/>
        </w:numPr>
        <w:rPr>
          <w:b/>
          <w:bCs/>
        </w:rPr>
      </w:pPr>
      <w:r w:rsidRPr="000B22BD">
        <w:rPr>
          <w:bCs/>
        </w:rPr>
        <w:t xml:space="preserve">Go to </w:t>
      </w:r>
      <w:r w:rsidR="00C44900">
        <w:rPr>
          <w:bCs/>
        </w:rPr>
        <w:t>the Business Manager&gt; Merchant Tools&gt;</w:t>
      </w:r>
      <w:r w:rsidRPr="000B22BD">
        <w:rPr>
          <w:bCs/>
        </w:rPr>
        <w:t xml:space="preserve"> HiPay module should be </w:t>
      </w:r>
      <w:r w:rsidR="00BF578A">
        <w:rPr>
          <w:bCs/>
        </w:rPr>
        <w:t>displayed</w:t>
      </w:r>
      <w:r w:rsidRPr="000B22BD">
        <w:rPr>
          <w:bCs/>
        </w:rPr>
        <w:t>.</w:t>
      </w:r>
    </w:p>
    <w:p w14:paraId="3A8E840F" w14:textId="36FDF6E0" w:rsidR="00385C15" w:rsidRPr="000B22BD" w:rsidRDefault="00385C15" w:rsidP="000B22BD">
      <w:pPr>
        <w:pStyle w:val="Standard1"/>
        <w:rPr>
          <w:rStyle w:val="IntenseEmphasis"/>
        </w:rPr>
      </w:pPr>
      <w:r>
        <w:rPr>
          <w:rStyle w:val="IntenseEmphasis"/>
          <w:b w:val="0"/>
          <w:noProof/>
        </w:rPr>
        <w:drawing>
          <wp:anchor distT="0" distB="0" distL="114300" distR="114300" simplePos="0" relativeHeight="251663360" behindDoc="0" locked="0" layoutInCell="1" allowOverlap="1" wp14:anchorId="7249092C" wp14:editId="664D68DF">
            <wp:simplePos x="0" y="0"/>
            <wp:positionH relativeFrom="margin">
              <wp:posOffset>96137</wp:posOffset>
            </wp:positionH>
            <wp:positionV relativeFrom="margin">
              <wp:posOffset>-110347</wp:posOffset>
            </wp:positionV>
            <wp:extent cx="4859655" cy="2209800"/>
            <wp:effectExtent l="19050" t="19050" r="17145" b="19050"/>
            <wp:wrapTopAndBottom/>
            <wp:docPr id="9" name="Picture 9" descr="C:\Users\Demandware\Desktop\2015-07-12_17-29-53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Demandware\Desktop\2015-07-12_17-29-53_ч-.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859655" cy="2209800"/>
                    </a:xfrm>
                    <a:prstGeom prst="rect">
                      <a:avLst/>
                    </a:prstGeom>
                    <a:noFill/>
                    <a:ln w="3175">
                      <a:solidFill>
                        <a:schemeClr val="tx1"/>
                      </a:solidFill>
                    </a:ln>
                  </pic:spPr>
                </pic:pic>
              </a:graphicData>
            </a:graphic>
            <wp14:sizeRelH relativeFrom="margin">
              <wp14:pctWidth>0</wp14:pctWidth>
            </wp14:sizeRelH>
            <wp14:sizeRelV relativeFrom="margin">
              <wp14:pctHeight>0</wp14:pctHeight>
            </wp14:sizeRelV>
          </wp:anchor>
        </w:drawing>
      </w:r>
      <w:r w:rsidRPr="000B22BD">
        <w:rPr>
          <w:rStyle w:val="IntenseEmphasis"/>
        </w:rPr>
        <w:t>Usage</w:t>
      </w:r>
    </w:p>
    <w:p w14:paraId="707CDF8D" w14:textId="7453F2B1" w:rsidR="000B22BD" w:rsidRDefault="001F27E2" w:rsidP="0075159A">
      <w:pPr>
        <w:pStyle w:val="Standard1"/>
        <w:numPr>
          <w:ilvl w:val="0"/>
          <w:numId w:val="30"/>
        </w:numPr>
        <w:rPr>
          <w:b/>
        </w:rPr>
      </w:pPr>
      <w:r>
        <w:rPr>
          <w:b/>
          <w:noProof/>
        </w:rPr>
        <w:drawing>
          <wp:anchor distT="0" distB="0" distL="114300" distR="114300" simplePos="0" relativeHeight="251666432" behindDoc="0" locked="0" layoutInCell="1" allowOverlap="1" wp14:anchorId="7218DE61" wp14:editId="49F59562">
            <wp:simplePos x="0" y="0"/>
            <wp:positionH relativeFrom="column">
              <wp:posOffset>293370</wp:posOffset>
            </wp:positionH>
            <wp:positionV relativeFrom="paragraph">
              <wp:posOffset>455930</wp:posOffset>
            </wp:positionV>
            <wp:extent cx="3430270" cy="1514475"/>
            <wp:effectExtent l="19050" t="19050" r="17780" b="28575"/>
            <wp:wrapTopAndBottom/>
            <wp:docPr id="10" name="Picture 10" descr="C:\Users\Demandware\Desktop\2015-07-12_17-51-43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Demandware\Desktop\2015-07-12_17-51-43_ч-.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430270" cy="1514475"/>
                    </a:xfrm>
                    <a:prstGeom prst="rect">
                      <a:avLst/>
                    </a:prstGeom>
                    <a:noFill/>
                    <a:ln w="3175">
                      <a:solidFill>
                        <a:schemeClr val="tx1"/>
                      </a:solidFill>
                    </a:ln>
                  </pic:spPr>
                </pic:pic>
              </a:graphicData>
            </a:graphic>
            <wp14:sizeRelH relativeFrom="margin">
              <wp14:pctWidth>0</wp14:pctWidth>
            </wp14:sizeRelH>
            <wp14:sizeRelV relativeFrom="margin">
              <wp14:pctHeight>0</wp14:pctHeight>
            </wp14:sizeRelV>
          </wp:anchor>
        </w:drawing>
      </w:r>
      <w:r w:rsidR="00385C15" w:rsidRPr="0040085F">
        <w:t xml:space="preserve">Go to: </w:t>
      </w:r>
      <w:r w:rsidR="00385C15" w:rsidRPr="0040085F">
        <w:rPr>
          <w:b/>
        </w:rPr>
        <w:t>HiPay Integration &gt; Order capture</w:t>
      </w:r>
    </w:p>
    <w:p w14:paraId="669F2ED0" w14:textId="3D0E9AC3" w:rsidR="000B22BD" w:rsidRDefault="000B22BD" w:rsidP="00931E5A">
      <w:pPr>
        <w:pStyle w:val="Standard1"/>
        <w:rPr>
          <w:b/>
        </w:rPr>
      </w:pPr>
    </w:p>
    <w:p w14:paraId="215A6658" w14:textId="2276A08B" w:rsidR="00385C15" w:rsidRPr="000B22BD" w:rsidRDefault="00385C15" w:rsidP="0075159A">
      <w:pPr>
        <w:pStyle w:val="Standard1"/>
        <w:numPr>
          <w:ilvl w:val="0"/>
          <w:numId w:val="30"/>
        </w:numPr>
        <w:rPr>
          <w:b/>
        </w:rPr>
      </w:pPr>
      <w:r w:rsidRPr="000B22BD">
        <w:t xml:space="preserve">Enter </w:t>
      </w:r>
      <w:r w:rsidR="00E60133">
        <w:t>an</w:t>
      </w:r>
      <w:r w:rsidRPr="000B22BD">
        <w:t xml:space="preserve"> order ID and press </w:t>
      </w:r>
      <w:r w:rsidRPr="000B22BD">
        <w:rPr>
          <w:b/>
        </w:rPr>
        <w:t>Load</w:t>
      </w:r>
    </w:p>
    <w:p w14:paraId="7D75F9E3" w14:textId="77777777" w:rsidR="000B22BD" w:rsidRDefault="00385C15" w:rsidP="000B22BD">
      <w:pPr>
        <w:pStyle w:val="Standard1"/>
      </w:pPr>
      <w:r w:rsidRPr="0040085F">
        <w:rPr>
          <w:noProof/>
        </w:rPr>
        <w:lastRenderedPageBreak/>
        <w:drawing>
          <wp:anchor distT="0" distB="0" distL="114300" distR="114300" simplePos="0" relativeHeight="251661312" behindDoc="0" locked="0" layoutInCell="1" allowOverlap="1" wp14:anchorId="36F0CE58" wp14:editId="207D5C1C">
            <wp:simplePos x="0" y="0"/>
            <wp:positionH relativeFrom="column">
              <wp:posOffset>288925</wp:posOffset>
            </wp:positionH>
            <wp:positionV relativeFrom="paragraph">
              <wp:posOffset>-146685</wp:posOffset>
            </wp:positionV>
            <wp:extent cx="4988560" cy="6141720"/>
            <wp:effectExtent l="19050" t="19050" r="21590" b="11430"/>
            <wp:wrapTopAndBottom/>
            <wp:docPr id="11" name="Picture 11" descr="C:\Users\Demandware\Desktop\2015-07-12_17-54-28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Demandware\Desktop\2015-07-12_17-54-28_ч-.png"/>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988560" cy="6141720"/>
                    </a:xfrm>
                    <a:prstGeom prst="rect">
                      <a:avLst/>
                    </a:prstGeom>
                    <a:noFill/>
                    <a:ln w="3175">
                      <a:solidFill>
                        <a:schemeClr val="tx1"/>
                      </a:solidFill>
                    </a:ln>
                  </pic:spPr>
                </pic:pic>
              </a:graphicData>
            </a:graphic>
            <wp14:sizeRelH relativeFrom="margin">
              <wp14:pctWidth>0</wp14:pctWidth>
            </wp14:sizeRelH>
            <wp14:sizeRelV relativeFrom="margin">
              <wp14:pctHeight>0</wp14:pctHeight>
            </wp14:sizeRelV>
          </wp:anchor>
        </w:drawing>
      </w:r>
    </w:p>
    <w:p w14:paraId="6D70BA53" w14:textId="77777777" w:rsidR="001F27E2" w:rsidRPr="001F27E2" w:rsidRDefault="00385C15" w:rsidP="006A447C">
      <w:pPr>
        <w:pStyle w:val="Standard1"/>
        <w:numPr>
          <w:ilvl w:val="0"/>
          <w:numId w:val="30"/>
        </w:numPr>
        <w:rPr>
          <w:b/>
        </w:rPr>
      </w:pPr>
      <w:r w:rsidRPr="000B22BD">
        <w:t xml:space="preserve">Partial or full capture can be requested. If the requested amount is captured, this will send a HiPay notification to </w:t>
      </w:r>
      <w:r w:rsidR="006A447C" w:rsidRPr="006A447C">
        <w:t>Salesforce Commerce Cloud</w:t>
      </w:r>
      <w:r w:rsidRPr="000B22BD">
        <w:t xml:space="preserve"> and </w:t>
      </w:r>
      <w:r w:rsidR="00E60133">
        <w:t xml:space="preserve">the </w:t>
      </w:r>
      <w:r w:rsidR="00E60133">
        <w:rPr>
          <w:b/>
        </w:rPr>
        <w:t>Capt</w:t>
      </w:r>
      <w:r w:rsidRPr="000B22BD">
        <w:rPr>
          <w:b/>
        </w:rPr>
        <w:t>u</w:t>
      </w:r>
      <w:r w:rsidR="00E60133">
        <w:rPr>
          <w:b/>
        </w:rPr>
        <w:t>r</w:t>
      </w:r>
      <w:r w:rsidRPr="000B22BD">
        <w:rPr>
          <w:b/>
        </w:rPr>
        <w:t xml:space="preserve">e amount </w:t>
      </w:r>
      <w:r w:rsidRPr="000B22BD">
        <w:t>will be updated.</w:t>
      </w:r>
    </w:p>
    <w:p w14:paraId="2414F63E" w14:textId="2DDC4C42" w:rsidR="000B22BD" w:rsidRDefault="000B22BD" w:rsidP="001F27E2">
      <w:pPr>
        <w:pStyle w:val="ListParagraph"/>
        <w:ind w:left="360"/>
        <w:rPr>
          <w:rFonts w:ascii="Trebuchet MS" w:hAnsi="Trebuchet MS"/>
          <w:b/>
          <w:sz w:val="20"/>
          <w:szCs w:val="20"/>
        </w:rPr>
      </w:pPr>
    </w:p>
    <w:p w14:paraId="776642A9" w14:textId="77777777" w:rsidR="001F27E2" w:rsidRDefault="001F27E2" w:rsidP="001F27E2">
      <w:pPr>
        <w:pStyle w:val="ListParagraph"/>
        <w:ind w:left="360"/>
        <w:rPr>
          <w:rFonts w:ascii="Trebuchet MS" w:hAnsi="Trebuchet MS"/>
          <w:b/>
          <w:sz w:val="20"/>
          <w:szCs w:val="20"/>
        </w:rPr>
      </w:pPr>
    </w:p>
    <w:p w14:paraId="29184090" w14:textId="77777777" w:rsidR="001F27E2" w:rsidRDefault="001F27E2" w:rsidP="001F27E2">
      <w:pPr>
        <w:pStyle w:val="ListParagraph"/>
        <w:ind w:left="360"/>
        <w:rPr>
          <w:rFonts w:ascii="Trebuchet MS" w:hAnsi="Trebuchet MS"/>
          <w:b/>
          <w:sz w:val="20"/>
          <w:szCs w:val="20"/>
        </w:rPr>
      </w:pPr>
    </w:p>
    <w:p w14:paraId="22718ED5" w14:textId="77777777" w:rsidR="001F27E2" w:rsidRDefault="001F27E2" w:rsidP="001F27E2">
      <w:pPr>
        <w:pStyle w:val="ListParagraph"/>
        <w:ind w:left="360"/>
        <w:rPr>
          <w:rFonts w:ascii="Trebuchet MS" w:hAnsi="Trebuchet MS"/>
          <w:b/>
          <w:sz w:val="20"/>
          <w:szCs w:val="20"/>
        </w:rPr>
      </w:pPr>
    </w:p>
    <w:p w14:paraId="798155E5" w14:textId="77777777" w:rsidR="001F27E2" w:rsidRDefault="001F27E2" w:rsidP="001F27E2">
      <w:pPr>
        <w:pStyle w:val="ListParagraph"/>
        <w:ind w:left="360"/>
        <w:rPr>
          <w:rFonts w:ascii="Trebuchet MS" w:hAnsi="Trebuchet MS"/>
          <w:b/>
          <w:sz w:val="20"/>
          <w:szCs w:val="20"/>
        </w:rPr>
      </w:pPr>
    </w:p>
    <w:p w14:paraId="71C92E32" w14:textId="77777777" w:rsidR="001F27E2" w:rsidRDefault="001F27E2" w:rsidP="001F27E2">
      <w:pPr>
        <w:pStyle w:val="ListParagraph"/>
        <w:ind w:left="360"/>
        <w:rPr>
          <w:rFonts w:ascii="Trebuchet MS" w:hAnsi="Trebuchet MS"/>
          <w:b/>
          <w:sz w:val="20"/>
          <w:szCs w:val="20"/>
        </w:rPr>
      </w:pPr>
    </w:p>
    <w:p w14:paraId="4DFE25AE" w14:textId="77777777" w:rsidR="001F27E2" w:rsidRDefault="001F27E2" w:rsidP="001F27E2">
      <w:pPr>
        <w:pStyle w:val="ListParagraph"/>
        <w:ind w:left="360"/>
        <w:rPr>
          <w:rFonts w:ascii="Trebuchet MS" w:hAnsi="Trebuchet MS"/>
          <w:b/>
          <w:sz w:val="20"/>
          <w:szCs w:val="20"/>
        </w:rPr>
      </w:pPr>
    </w:p>
    <w:p w14:paraId="29F8653F" w14:textId="77777777" w:rsidR="001F27E2" w:rsidRDefault="001F27E2" w:rsidP="001F27E2">
      <w:pPr>
        <w:pStyle w:val="ListParagraph"/>
        <w:ind w:left="360"/>
        <w:rPr>
          <w:rFonts w:ascii="Trebuchet MS" w:hAnsi="Trebuchet MS"/>
          <w:b/>
          <w:sz w:val="20"/>
          <w:szCs w:val="20"/>
        </w:rPr>
      </w:pPr>
    </w:p>
    <w:p w14:paraId="3950DDFB" w14:textId="77777777" w:rsidR="001F27E2" w:rsidRDefault="001F27E2" w:rsidP="001F27E2">
      <w:pPr>
        <w:pStyle w:val="ListParagraph"/>
        <w:ind w:left="360"/>
        <w:rPr>
          <w:rFonts w:ascii="Trebuchet MS" w:hAnsi="Trebuchet MS"/>
          <w:b/>
          <w:sz w:val="20"/>
          <w:szCs w:val="20"/>
        </w:rPr>
      </w:pPr>
    </w:p>
    <w:p w14:paraId="6E60B395" w14:textId="77777777" w:rsidR="001F27E2" w:rsidRDefault="001F27E2" w:rsidP="001F27E2">
      <w:pPr>
        <w:pStyle w:val="ListParagraph"/>
        <w:ind w:left="360"/>
        <w:rPr>
          <w:rFonts w:ascii="Trebuchet MS" w:hAnsi="Trebuchet MS"/>
          <w:b/>
          <w:sz w:val="20"/>
          <w:szCs w:val="20"/>
        </w:rPr>
      </w:pPr>
    </w:p>
    <w:p w14:paraId="0ED64D53" w14:textId="77777777" w:rsidR="001F27E2" w:rsidRDefault="001F27E2" w:rsidP="001F27E2">
      <w:pPr>
        <w:pStyle w:val="ListParagraph"/>
        <w:ind w:left="360"/>
        <w:rPr>
          <w:rFonts w:ascii="Trebuchet MS" w:hAnsi="Trebuchet MS"/>
          <w:b/>
          <w:sz w:val="20"/>
          <w:szCs w:val="20"/>
        </w:rPr>
      </w:pPr>
    </w:p>
    <w:p w14:paraId="4E6115BC" w14:textId="77777777" w:rsidR="001F27E2" w:rsidRDefault="001F27E2" w:rsidP="001F27E2">
      <w:pPr>
        <w:pStyle w:val="ListParagraph"/>
        <w:ind w:left="360"/>
        <w:rPr>
          <w:rFonts w:ascii="Trebuchet MS" w:hAnsi="Trebuchet MS"/>
          <w:b/>
          <w:sz w:val="20"/>
          <w:szCs w:val="20"/>
        </w:rPr>
      </w:pPr>
    </w:p>
    <w:p w14:paraId="7D8BAA0E" w14:textId="4AAE7CA2" w:rsidR="001F27E2" w:rsidRPr="001F27E2" w:rsidRDefault="001F27E2" w:rsidP="001F27E2">
      <w:pPr>
        <w:pStyle w:val="ListParagraph"/>
        <w:numPr>
          <w:ilvl w:val="0"/>
          <w:numId w:val="30"/>
        </w:numPr>
        <w:rPr>
          <w:rFonts w:ascii="Trebuchet MS" w:hAnsi="Trebuchet MS"/>
          <w:b/>
          <w:sz w:val="20"/>
          <w:szCs w:val="20"/>
        </w:rPr>
      </w:pPr>
      <w:r>
        <w:lastRenderedPageBreak/>
        <w:t>For the Oney payment method configuration g</w:t>
      </w:r>
      <w:r w:rsidRPr="0040085F">
        <w:t xml:space="preserve">o to: </w:t>
      </w:r>
      <w:r w:rsidRPr="0040085F">
        <w:rPr>
          <w:b/>
        </w:rPr>
        <w:t xml:space="preserve">HiPay Integration &gt; </w:t>
      </w:r>
      <w:r>
        <w:rPr>
          <w:b/>
        </w:rPr>
        <w:t>Categories Configuration.</w:t>
      </w:r>
    </w:p>
    <w:p w14:paraId="22F03203" w14:textId="04456576" w:rsidR="001F27E2" w:rsidRDefault="001F27E2" w:rsidP="001F27E2">
      <w:pPr>
        <w:pStyle w:val="ListParagraph"/>
      </w:pPr>
      <w:r w:rsidRPr="001F27E2">
        <w:t xml:space="preserve">This </w:t>
      </w:r>
      <w:r>
        <w:t>page allows to map SFCC product categories with HiPay’s categories. Once categories mapped, save configuration.</w:t>
      </w:r>
      <w:r w:rsidR="004C61AD">
        <w:t xml:space="preserve"> In case if a SFCC category is not mapped – the Oney payment method will not be rendered if basket contains at least one product with not configured category.</w:t>
      </w:r>
    </w:p>
    <w:p w14:paraId="0E93EA64" w14:textId="69267F1A" w:rsidR="001F27E2" w:rsidRDefault="001F27E2" w:rsidP="00B84E95">
      <w:pPr>
        <w:pStyle w:val="ListParagraph"/>
        <w:jc w:val="center"/>
        <w:rPr>
          <w:rFonts w:ascii="Trebuchet MS" w:hAnsi="Trebuchet MS"/>
          <w:sz w:val="20"/>
          <w:szCs w:val="20"/>
        </w:rPr>
      </w:pPr>
      <w:r>
        <w:rPr>
          <w:noProof/>
        </w:rPr>
        <w:drawing>
          <wp:inline distT="0" distB="0" distL="0" distR="0" wp14:anchorId="0E01010F" wp14:editId="2676ECA1">
            <wp:extent cx="4294229" cy="3706251"/>
            <wp:effectExtent l="19050" t="19050" r="11430" b="27940"/>
            <wp:docPr id="69" name="Picture 69" descr="D:\Screenpresso\2018-12-31_10h51_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Screenpresso\2018-12-31_10h51_29.png"/>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4295678" cy="3707502"/>
                    </a:xfrm>
                    <a:prstGeom prst="rect">
                      <a:avLst/>
                    </a:prstGeom>
                    <a:noFill/>
                    <a:ln>
                      <a:solidFill>
                        <a:schemeClr val="tx1"/>
                      </a:solidFill>
                    </a:ln>
                  </pic:spPr>
                </pic:pic>
              </a:graphicData>
            </a:graphic>
          </wp:inline>
        </w:drawing>
      </w:r>
    </w:p>
    <w:p w14:paraId="5C14B3F7" w14:textId="77777777" w:rsidR="001F27E2" w:rsidRDefault="001F27E2" w:rsidP="001F27E2">
      <w:pPr>
        <w:pStyle w:val="ListParagraph"/>
        <w:rPr>
          <w:rFonts w:ascii="Trebuchet MS" w:hAnsi="Trebuchet MS"/>
          <w:sz w:val="20"/>
          <w:szCs w:val="20"/>
        </w:rPr>
      </w:pPr>
    </w:p>
    <w:p w14:paraId="2577A961" w14:textId="06FF297D" w:rsidR="001F27E2" w:rsidRPr="001F27E2" w:rsidRDefault="001F27E2" w:rsidP="001F27E2">
      <w:pPr>
        <w:pStyle w:val="ListParagraph"/>
        <w:numPr>
          <w:ilvl w:val="0"/>
          <w:numId w:val="30"/>
        </w:numPr>
        <w:rPr>
          <w:rFonts w:ascii="Trebuchet MS" w:hAnsi="Trebuchet MS"/>
          <w:b/>
          <w:sz w:val="20"/>
          <w:szCs w:val="20"/>
        </w:rPr>
      </w:pPr>
      <w:r>
        <w:t>For the Oney payment method configuration g</w:t>
      </w:r>
      <w:r w:rsidRPr="0040085F">
        <w:t xml:space="preserve">o to: </w:t>
      </w:r>
      <w:r w:rsidRPr="0040085F">
        <w:rPr>
          <w:b/>
        </w:rPr>
        <w:t xml:space="preserve">HiPay Integration &gt; </w:t>
      </w:r>
      <w:r>
        <w:rPr>
          <w:b/>
        </w:rPr>
        <w:t>Shipping Configuration.</w:t>
      </w:r>
    </w:p>
    <w:p w14:paraId="7AA9B86A" w14:textId="7552130A" w:rsidR="001F27E2" w:rsidRDefault="001F27E2" w:rsidP="004C61AD">
      <w:pPr>
        <w:pStyle w:val="ListParagraph"/>
        <w:jc w:val="both"/>
      </w:pPr>
      <w:r w:rsidRPr="001F27E2">
        <w:t xml:space="preserve">This </w:t>
      </w:r>
      <w:r>
        <w:t xml:space="preserve">page allows to configure SFCC shipping methods with HiPay’s delivery methods. </w:t>
      </w:r>
      <w:r w:rsidR="004C61AD">
        <w:t>The ‘Order preparation estimated time’ and ‘Delivery estimated time’ fileds use Ingerer, meaning 1 is one day, 2 is two days etc.</w:t>
      </w:r>
      <w:r>
        <w:t xml:space="preserve"> Once </w:t>
      </w:r>
      <w:r w:rsidR="004C61AD">
        <w:t>shipping methods</w:t>
      </w:r>
      <w:r>
        <w:t>, save configuration.</w:t>
      </w:r>
      <w:r w:rsidR="00FC4FC4">
        <w:t xml:space="preserve"> In case if a SFCC </w:t>
      </w:r>
      <w:r w:rsidR="001D5070">
        <w:t>shipping method is not configured</w:t>
      </w:r>
      <w:r w:rsidR="00FC4FC4">
        <w:t xml:space="preserve"> – the Oney payment method will not be rendered if</w:t>
      </w:r>
      <w:r w:rsidR="001D5070">
        <w:t xml:space="preserve"> the not-configured shipping method selected on the shipping page</w:t>
      </w:r>
      <w:r w:rsidR="00FC4FC4">
        <w:t>.</w:t>
      </w:r>
    </w:p>
    <w:p w14:paraId="7E0C3929" w14:textId="02CD64EA" w:rsidR="00385C15" w:rsidRPr="000B22BD" w:rsidRDefault="004C61AD" w:rsidP="00FC4FC4">
      <w:pPr>
        <w:pStyle w:val="ListParagraph"/>
        <w:jc w:val="both"/>
        <w:rPr>
          <w:rFonts w:ascii="Trebuchet MS" w:hAnsi="Trebuchet MS"/>
          <w:b/>
          <w:sz w:val="20"/>
          <w:szCs w:val="20"/>
        </w:rPr>
      </w:pPr>
      <w:r>
        <w:rPr>
          <w:noProof/>
        </w:rPr>
        <w:drawing>
          <wp:inline distT="0" distB="0" distL="0" distR="0" wp14:anchorId="18ECF139" wp14:editId="496D0651">
            <wp:extent cx="5876925" cy="2716606"/>
            <wp:effectExtent l="19050" t="19050" r="9525" b="26670"/>
            <wp:docPr id="70" name="Picture 70" descr="D:\Screenpresso\2018-12-31_10h56_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Screenpresso\2018-12-31_10h56_00.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876925" cy="2716606"/>
                    </a:xfrm>
                    <a:prstGeom prst="rect">
                      <a:avLst/>
                    </a:prstGeom>
                    <a:noFill/>
                    <a:ln>
                      <a:solidFill>
                        <a:schemeClr val="tx1"/>
                      </a:solidFill>
                    </a:ln>
                  </pic:spPr>
                </pic:pic>
              </a:graphicData>
            </a:graphic>
          </wp:inline>
        </w:drawing>
      </w:r>
      <w:r w:rsidR="000B22BD">
        <w:rPr>
          <w:rFonts w:ascii="Trebuchet MS" w:hAnsi="Trebuchet MS"/>
          <w:b/>
          <w:sz w:val="20"/>
          <w:szCs w:val="20"/>
        </w:rPr>
        <w:br w:type="page"/>
      </w:r>
    </w:p>
    <w:p w14:paraId="53376BCF" w14:textId="77777777" w:rsidR="00385C15" w:rsidRPr="00235BCF" w:rsidRDefault="00385C15" w:rsidP="00235BCF">
      <w:pPr>
        <w:pStyle w:val="Heading3"/>
        <w:rPr>
          <w:i w:val="0"/>
          <w:iCs/>
        </w:rPr>
      </w:pPr>
      <w:bookmarkStart w:id="55" w:name="_Toc424493359"/>
      <w:bookmarkStart w:id="56" w:name="_Toc14713897"/>
      <w:r w:rsidRPr="00235BCF">
        <w:rPr>
          <w:i w:val="0"/>
          <w:iCs/>
        </w:rPr>
        <w:lastRenderedPageBreak/>
        <w:t>HiPay Site Preferences</w:t>
      </w:r>
      <w:bookmarkEnd w:id="55"/>
      <w:bookmarkEnd w:id="56"/>
    </w:p>
    <w:p w14:paraId="102FC263" w14:textId="77777777" w:rsidR="00385C15" w:rsidRDefault="00385C15" w:rsidP="00385C15"/>
    <w:p w14:paraId="13410FCF" w14:textId="45A39946" w:rsidR="00385C15" w:rsidRPr="0040085F" w:rsidRDefault="00385C15" w:rsidP="000B22BD">
      <w:pPr>
        <w:pStyle w:val="Standard1"/>
      </w:pPr>
      <w:r w:rsidRPr="0040085F">
        <w:t>Go to: Merchant Tools &gt;  Site Preferences &gt;  Custom Site Preferences &gt; HiPay Settings</w:t>
      </w:r>
    </w:p>
    <w:p w14:paraId="42082262" w14:textId="6870B53E" w:rsidR="00385C15" w:rsidRDefault="00CE1C82" w:rsidP="00385C15">
      <w:r>
        <w:rPr>
          <w:noProof/>
        </w:rPr>
        <w:drawing>
          <wp:inline distT="0" distB="0" distL="0" distR="0" wp14:anchorId="46E5EC7B" wp14:editId="34CA6C5D">
            <wp:extent cx="6188710" cy="4476183"/>
            <wp:effectExtent l="19050" t="19050" r="21590" b="196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Demandware\Desktop\2015-07-12_18-08-54_ч-.png"/>
                    <pic:cNvPicPr>
                      <a:picLocks noChangeAspect="1" noChangeArrowheads="1"/>
                    </pic:cNvPicPr>
                  </pic:nvPicPr>
                  <pic:blipFill>
                    <a:blip r:embed="rId81">
                      <a:extLst>
                        <a:ext uri="{28A0092B-C50C-407E-A947-70E740481C1C}">
                          <a14:useLocalDpi xmlns:a14="http://schemas.microsoft.com/office/drawing/2010/main" val="0"/>
                        </a:ext>
                      </a:extLst>
                    </a:blip>
                    <a:stretch>
                      <a:fillRect/>
                    </a:stretch>
                  </pic:blipFill>
                  <pic:spPr bwMode="auto">
                    <a:xfrm>
                      <a:off x="0" y="0"/>
                      <a:ext cx="6188710" cy="4476183"/>
                    </a:xfrm>
                    <a:prstGeom prst="rect">
                      <a:avLst/>
                    </a:prstGeom>
                    <a:noFill/>
                    <a:ln w="3175">
                      <a:solidFill>
                        <a:schemeClr val="tx1"/>
                      </a:solidFill>
                    </a:ln>
                  </pic:spPr>
                </pic:pic>
              </a:graphicData>
            </a:graphic>
          </wp:inline>
        </w:drawing>
      </w:r>
    </w:p>
    <w:p w14:paraId="54AC0CBE" w14:textId="3A891743" w:rsidR="00CE1C82" w:rsidRDefault="008A7C9B" w:rsidP="00385C15">
      <w:r>
        <w:rPr>
          <w:noProof/>
        </w:rPr>
        <w:drawing>
          <wp:inline distT="0" distB="0" distL="0" distR="0" wp14:anchorId="74A67D9E" wp14:editId="2B7BE92A">
            <wp:extent cx="6191250" cy="2333625"/>
            <wp:effectExtent l="19050" t="19050" r="19050" b="28575"/>
            <wp:docPr id="68" name="Picture 68" descr="D:\Screenpresso\2018-12-31_10h08_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Screenpresso\2018-12-31_10h08_49.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91250" cy="2333625"/>
                    </a:xfrm>
                    <a:prstGeom prst="rect">
                      <a:avLst/>
                    </a:prstGeom>
                    <a:noFill/>
                    <a:ln>
                      <a:solidFill>
                        <a:schemeClr val="tx1"/>
                      </a:solidFill>
                    </a:ln>
                  </pic:spPr>
                </pic:pic>
              </a:graphicData>
            </a:graphic>
          </wp:inline>
        </w:drawing>
      </w:r>
    </w:p>
    <w:p w14:paraId="4BACA754" w14:textId="77777777" w:rsidR="008A7C9B" w:rsidRDefault="008A7C9B" w:rsidP="000B22BD">
      <w:pPr>
        <w:pStyle w:val="Standard1"/>
        <w:rPr>
          <w:lang w:val="ru-RU"/>
        </w:rPr>
      </w:pPr>
    </w:p>
    <w:p w14:paraId="399C2EC3" w14:textId="77777777" w:rsidR="008A7C9B" w:rsidRDefault="008A7C9B" w:rsidP="000B22BD">
      <w:pPr>
        <w:pStyle w:val="Standard1"/>
        <w:rPr>
          <w:lang w:val="ru-RU"/>
        </w:rPr>
      </w:pPr>
    </w:p>
    <w:p w14:paraId="37BAC23C" w14:textId="77777777" w:rsidR="008A7C9B" w:rsidRDefault="008A7C9B" w:rsidP="000B22BD">
      <w:pPr>
        <w:pStyle w:val="Standard1"/>
        <w:rPr>
          <w:lang w:val="ru-RU"/>
        </w:rPr>
      </w:pPr>
    </w:p>
    <w:p w14:paraId="4D1BED8E" w14:textId="69C5E2DD" w:rsidR="00385C15" w:rsidRPr="0040085F" w:rsidRDefault="00385C15" w:rsidP="000B22BD">
      <w:pPr>
        <w:pStyle w:val="Standard1"/>
      </w:pPr>
      <w:r w:rsidRPr="0040085F">
        <w:lastRenderedPageBreak/>
        <w:t xml:space="preserve">Here you </w:t>
      </w:r>
      <w:r w:rsidR="00E60133">
        <w:t>will</w:t>
      </w:r>
      <w:r w:rsidRPr="0040085F">
        <w:t xml:space="preserve"> find the HiPay configuration options.</w:t>
      </w:r>
    </w:p>
    <w:tbl>
      <w:tblPr>
        <w:tblStyle w:val="Gitternetztabelle1hell1"/>
        <w:tblW w:w="0" w:type="auto"/>
        <w:tblLook w:val="04A0" w:firstRow="1" w:lastRow="0" w:firstColumn="1" w:lastColumn="0" w:noHBand="0" w:noVBand="1"/>
      </w:tblPr>
      <w:tblGrid>
        <w:gridCol w:w="2351"/>
        <w:gridCol w:w="2437"/>
        <w:gridCol w:w="2359"/>
        <w:gridCol w:w="2815"/>
      </w:tblGrid>
      <w:tr w:rsidR="00385C15" w14:paraId="30EFC8FD" w14:textId="77777777" w:rsidTr="008501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51" w:type="dxa"/>
            <w:tcBorders>
              <w:bottom w:val="none" w:sz="0" w:space="0" w:color="auto"/>
            </w:tcBorders>
          </w:tcPr>
          <w:p w14:paraId="43754644" w14:textId="77777777" w:rsidR="00385C15" w:rsidRDefault="00385C15" w:rsidP="00056C83">
            <w:r>
              <w:t>Property name</w:t>
            </w:r>
          </w:p>
        </w:tc>
        <w:tc>
          <w:tcPr>
            <w:tcW w:w="2437" w:type="dxa"/>
            <w:tcBorders>
              <w:bottom w:val="none" w:sz="0" w:space="0" w:color="auto"/>
            </w:tcBorders>
          </w:tcPr>
          <w:p w14:paraId="051564D7" w14:textId="77777777" w:rsidR="00385C15" w:rsidRDefault="00385C15" w:rsidP="00056C83">
            <w:pPr>
              <w:cnfStyle w:val="100000000000" w:firstRow="1" w:lastRow="0" w:firstColumn="0" w:lastColumn="0" w:oddVBand="0" w:evenVBand="0" w:oddHBand="0" w:evenHBand="0" w:firstRowFirstColumn="0" w:firstRowLastColumn="0" w:lastRowFirstColumn="0" w:lastRowLastColumn="0"/>
            </w:pPr>
            <w:r>
              <w:t>Possible values</w:t>
            </w:r>
          </w:p>
        </w:tc>
        <w:tc>
          <w:tcPr>
            <w:tcW w:w="2359" w:type="dxa"/>
            <w:tcBorders>
              <w:bottom w:val="none" w:sz="0" w:space="0" w:color="auto"/>
            </w:tcBorders>
          </w:tcPr>
          <w:p w14:paraId="20CA402F" w14:textId="77777777" w:rsidR="00385C15" w:rsidRDefault="00385C15" w:rsidP="00056C83">
            <w:pPr>
              <w:cnfStyle w:val="100000000000" w:firstRow="1" w:lastRow="0" w:firstColumn="0" w:lastColumn="0" w:oddVBand="0" w:evenVBand="0" w:oddHBand="0" w:evenHBand="0" w:firstRowFirstColumn="0" w:firstRowLastColumn="0" w:lastRowFirstColumn="0" w:lastRowLastColumn="0"/>
            </w:pPr>
            <w:r>
              <w:t>Default Value</w:t>
            </w:r>
          </w:p>
        </w:tc>
        <w:tc>
          <w:tcPr>
            <w:tcW w:w="2815" w:type="dxa"/>
            <w:tcBorders>
              <w:bottom w:val="none" w:sz="0" w:space="0" w:color="auto"/>
            </w:tcBorders>
          </w:tcPr>
          <w:p w14:paraId="0A0D07C5" w14:textId="77777777" w:rsidR="00385C15" w:rsidRDefault="00385C15" w:rsidP="00056C83">
            <w:pPr>
              <w:cnfStyle w:val="100000000000" w:firstRow="1" w:lastRow="0" w:firstColumn="0" w:lastColumn="0" w:oddVBand="0" w:evenVBand="0" w:oddHBand="0" w:evenHBand="0" w:firstRowFirstColumn="0" w:firstRowLastColumn="0" w:lastRowFirstColumn="0" w:lastRowLastColumn="0"/>
            </w:pPr>
            <w:r>
              <w:t>Description</w:t>
            </w:r>
          </w:p>
        </w:tc>
      </w:tr>
      <w:tr w:rsidR="003F6FA0" w14:paraId="0446139B" w14:textId="77777777" w:rsidTr="00834B39">
        <w:tc>
          <w:tcPr>
            <w:cnfStyle w:val="001000000000" w:firstRow="0" w:lastRow="0" w:firstColumn="1" w:lastColumn="0" w:oddVBand="0" w:evenVBand="0" w:oddHBand="0" w:evenHBand="0" w:firstRowFirstColumn="0" w:firstRowLastColumn="0" w:lastRowFirstColumn="0" w:lastRowLastColumn="0"/>
            <w:tcW w:w="2351" w:type="dxa"/>
          </w:tcPr>
          <w:p w14:paraId="79FE6321" w14:textId="34DDCAD8" w:rsidR="003F6FA0" w:rsidRDefault="003F6FA0" w:rsidP="00056C83">
            <w:r w:rsidRPr="002E5AF9">
              <w:rPr>
                <w:b w:val="0"/>
                <w:bCs w:val="0"/>
                <w:color w:val="000000"/>
                <w:sz w:val="20"/>
                <w:szCs w:val="20"/>
                <w:shd w:val="clear" w:color="auto" w:fill="FFFFFF"/>
              </w:rPr>
              <w:t>Hipay Enabled</w:t>
            </w:r>
          </w:p>
        </w:tc>
        <w:tc>
          <w:tcPr>
            <w:tcW w:w="2437" w:type="dxa"/>
          </w:tcPr>
          <w:p w14:paraId="504E2EE7" w14:textId="3BBB87F3" w:rsidR="003F6FA0" w:rsidRDefault="003F6FA0" w:rsidP="00056C83">
            <w:pPr>
              <w:cnfStyle w:val="000000000000" w:firstRow="0" w:lastRow="0" w:firstColumn="0" w:lastColumn="0" w:oddVBand="0" w:evenVBand="0" w:oddHBand="0" w:evenHBand="0" w:firstRowFirstColumn="0" w:firstRowLastColumn="0" w:lastRowFirstColumn="0" w:lastRowLastColumn="0"/>
            </w:pPr>
            <w:r w:rsidRPr="002E5AF9">
              <w:rPr>
                <w:sz w:val="20"/>
                <w:szCs w:val="20"/>
              </w:rPr>
              <w:t>true / false</w:t>
            </w:r>
          </w:p>
        </w:tc>
        <w:tc>
          <w:tcPr>
            <w:tcW w:w="2359" w:type="dxa"/>
          </w:tcPr>
          <w:p w14:paraId="626A30E7" w14:textId="245B5A0F" w:rsidR="003F6FA0" w:rsidRDefault="003F6FA0" w:rsidP="00056C83">
            <w:pPr>
              <w:cnfStyle w:val="000000000000" w:firstRow="0" w:lastRow="0" w:firstColumn="0" w:lastColumn="0" w:oddVBand="0" w:evenVBand="0" w:oddHBand="0" w:evenHBand="0" w:firstRowFirstColumn="0" w:firstRowLastColumn="0" w:lastRowFirstColumn="0" w:lastRowLastColumn="0"/>
            </w:pPr>
            <w:r w:rsidRPr="002E5AF9">
              <w:rPr>
                <w:color w:val="000000"/>
                <w:sz w:val="20"/>
                <w:szCs w:val="20"/>
                <w:shd w:val="clear" w:color="auto" w:fill="FFFFFF"/>
              </w:rPr>
              <w:t>false</w:t>
            </w:r>
          </w:p>
        </w:tc>
        <w:tc>
          <w:tcPr>
            <w:tcW w:w="2815" w:type="dxa"/>
          </w:tcPr>
          <w:p w14:paraId="1EE2F7B8" w14:textId="5F9AB0B0" w:rsidR="003F6FA0" w:rsidRDefault="003F6FA0" w:rsidP="00056C83">
            <w:pPr>
              <w:cnfStyle w:val="000000000000" w:firstRow="0" w:lastRow="0" w:firstColumn="0" w:lastColumn="0" w:oddVBand="0" w:evenVBand="0" w:oddHBand="0" w:evenHBand="0" w:firstRowFirstColumn="0" w:firstRowLastColumn="0" w:lastRowFirstColumn="0" w:lastRowLastColumn="0"/>
            </w:pPr>
            <w:r w:rsidRPr="00231690">
              <w:rPr>
                <w:color w:val="666666"/>
                <w:sz w:val="20"/>
                <w:szCs w:val="20"/>
                <w:shd w:val="clear" w:color="auto" w:fill="FFFFFF"/>
              </w:rPr>
              <w:t>Enable/disable HiPay functionality</w:t>
            </w:r>
          </w:p>
        </w:tc>
      </w:tr>
      <w:tr w:rsidR="00D31E89" w14:paraId="74572B16" w14:textId="77777777" w:rsidTr="00834B39">
        <w:tc>
          <w:tcPr>
            <w:cnfStyle w:val="001000000000" w:firstRow="0" w:lastRow="0" w:firstColumn="1" w:lastColumn="0" w:oddVBand="0" w:evenVBand="0" w:oddHBand="0" w:evenHBand="0" w:firstRowFirstColumn="0" w:firstRowLastColumn="0" w:lastRowFirstColumn="0" w:lastRowLastColumn="0"/>
            <w:tcW w:w="2351" w:type="dxa"/>
          </w:tcPr>
          <w:p w14:paraId="0F6AD8E9" w14:textId="1A4A4349" w:rsidR="00D31E89" w:rsidRDefault="00D31E89" w:rsidP="00056C83">
            <w:r w:rsidRPr="006A30EF">
              <w:rPr>
                <w:b w:val="0"/>
                <w:bCs w:val="0"/>
                <w:color w:val="000000"/>
                <w:sz w:val="20"/>
                <w:szCs w:val="20"/>
                <w:shd w:val="clear" w:color="auto" w:fill="FFFFFF"/>
              </w:rPr>
              <w:t>Enable One-Click payments</w:t>
            </w:r>
          </w:p>
        </w:tc>
        <w:tc>
          <w:tcPr>
            <w:tcW w:w="2437" w:type="dxa"/>
          </w:tcPr>
          <w:p w14:paraId="11100D95" w14:textId="2E041154" w:rsidR="00D31E89" w:rsidRDefault="00D31E89" w:rsidP="00056C83">
            <w:pPr>
              <w:cnfStyle w:val="000000000000" w:firstRow="0" w:lastRow="0" w:firstColumn="0" w:lastColumn="0" w:oddVBand="0" w:evenVBand="0" w:oddHBand="0" w:evenHBand="0" w:firstRowFirstColumn="0" w:firstRowLastColumn="0" w:lastRowFirstColumn="0" w:lastRowLastColumn="0"/>
            </w:pPr>
            <w:r w:rsidRPr="006A30EF">
              <w:rPr>
                <w:sz w:val="20"/>
                <w:szCs w:val="20"/>
              </w:rPr>
              <w:t>true / false</w:t>
            </w:r>
          </w:p>
        </w:tc>
        <w:tc>
          <w:tcPr>
            <w:tcW w:w="2359" w:type="dxa"/>
          </w:tcPr>
          <w:p w14:paraId="2FE5C3AE" w14:textId="6D197F45" w:rsidR="00D31E89" w:rsidRDefault="00D31E89" w:rsidP="00056C83">
            <w:pPr>
              <w:cnfStyle w:val="000000000000" w:firstRow="0" w:lastRow="0" w:firstColumn="0" w:lastColumn="0" w:oddVBand="0" w:evenVBand="0" w:oddHBand="0" w:evenHBand="0" w:firstRowFirstColumn="0" w:firstRowLastColumn="0" w:lastRowFirstColumn="0" w:lastRowLastColumn="0"/>
            </w:pPr>
            <w:r w:rsidRPr="006A30EF">
              <w:rPr>
                <w:color w:val="000000"/>
                <w:sz w:val="20"/>
                <w:szCs w:val="20"/>
                <w:shd w:val="clear" w:color="auto" w:fill="FFFFFF"/>
              </w:rPr>
              <w:t>false</w:t>
            </w:r>
          </w:p>
        </w:tc>
        <w:tc>
          <w:tcPr>
            <w:tcW w:w="2815" w:type="dxa"/>
          </w:tcPr>
          <w:p w14:paraId="1C90A6AE" w14:textId="063461A9" w:rsidR="00D31E89" w:rsidRDefault="00D31E89" w:rsidP="00056C83">
            <w:pPr>
              <w:cnfStyle w:val="000000000000" w:firstRow="0" w:lastRow="0" w:firstColumn="0" w:lastColumn="0" w:oddVBand="0" w:evenVBand="0" w:oddHBand="0" w:evenHBand="0" w:firstRowFirstColumn="0" w:firstRowLastColumn="0" w:lastRowFirstColumn="0" w:lastRowLastColumn="0"/>
            </w:pPr>
            <w:r w:rsidRPr="00231690">
              <w:rPr>
                <w:color w:val="666666"/>
                <w:sz w:val="20"/>
                <w:szCs w:val="20"/>
                <w:shd w:val="clear" w:color="auto" w:fill="FFFFFF"/>
              </w:rPr>
              <w:t>Enable/disable One-Click payments</w:t>
            </w:r>
          </w:p>
        </w:tc>
      </w:tr>
      <w:tr w:rsidR="00381C41" w14:paraId="402C6AC2" w14:textId="77777777" w:rsidTr="00834B39">
        <w:tc>
          <w:tcPr>
            <w:cnfStyle w:val="001000000000" w:firstRow="0" w:lastRow="0" w:firstColumn="1" w:lastColumn="0" w:oddVBand="0" w:evenVBand="0" w:oddHBand="0" w:evenHBand="0" w:firstRowFirstColumn="0" w:firstRowLastColumn="0" w:lastRowFirstColumn="0" w:lastRowLastColumn="0"/>
            <w:tcW w:w="2351" w:type="dxa"/>
          </w:tcPr>
          <w:p w14:paraId="4F1CEEF1" w14:textId="2AE96F55" w:rsidR="00381C41" w:rsidRDefault="00381C41" w:rsidP="00056C83">
            <w:r w:rsidRPr="006A30EF">
              <w:rPr>
                <w:b w:val="0"/>
                <w:bCs w:val="0"/>
                <w:color w:val="000000"/>
                <w:sz w:val="20"/>
                <w:szCs w:val="20"/>
                <w:shd w:val="clear" w:color="auto" w:fill="FFFFFF"/>
              </w:rPr>
              <w:t>HiPay Operation Mode</w:t>
            </w:r>
          </w:p>
        </w:tc>
        <w:tc>
          <w:tcPr>
            <w:tcW w:w="2437" w:type="dxa"/>
          </w:tcPr>
          <w:p w14:paraId="5860D45D" w14:textId="77777777" w:rsidR="00381C41" w:rsidRPr="006A30EF" w:rsidRDefault="00381C41" w:rsidP="006A098C">
            <w:pPr>
              <w:cnfStyle w:val="000000000000" w:firstRow="0" w:lastRow="0" w:firstColumn="0" w:lastColumn="0" w:oddVBand="0" w:evenVBand="0" w:oddHBand="0" w:evenHBand="0" w:firstRowFirstColumn="0" w:firstRowLastColumn="0" w:lastRowFirstColumn="0" w:lastRowLastColumn="0"/>
              <w:rPr>
                <w:i/>
                <w:iCs/>
                <w:color w:val="000000"/>
                <w:sz w:val="20"/>
                <w:szCs w:val="20"/>
                <w:shd w:val="clear" w:color="auto" w:fill="FFFFFF"/>
              </w:rPr>
            </w:pPr>
            <w:r w:rsidRPr="006A30EF">
              <w:rPr>
                <w:color w:val="000000"/>
                <w:sz w:val="20"/>
                <w:szCs w:val="20"/>
                <w:shd w:val="clear" w:color="auto" w:fill="FFFFFF"/>
              </w:rPr>
              <w:t>hosted </w:t>
            </w:r>
            <w:r w:rsidRPr="00932BBC">
              <w:rPr>
                <w:iCs/>
                <w:color w:val="000000"/>
                <w:sz w:val="20"/>
                <w:szCs w:val="20"/>
                <w:shd w:val="clear" w:color="auto" w:fill="FFFFFF"/>
              </w:rPr>
              <w:t>(Hosted page)</w:t>
            </w:r>
          </w:p>
          <w:p w14:paraId="15BFCE60" w14:textId="77777777" w:rsidR="00381C41" w:rsidRPr="006A30EF" w:rsidRDefault="00381C41" w:rsidP="006A098C">
            <w:pPr>
              <w:cnfStyle w:val="000000000000" w:firstRow="0" w:lastRow="0" w:firstColumn="0" w:lastColumn="0" w:oddVBand="0" w:evenVBand="0" w:oddHBand="0" w:evenHBand="0" w:firstRowFirstColumn="0" w:firstRowLastColumn="0" w:lastRowFirstColumn="0" w:lastRowLastColumn="0"/>
              <w:rPr>
                <w:i/>
                <w:iCs/>
                <w:color w:val="000000"/>
                <w:sz w:val="20"/>
                <w:szCs w:val="20"/>
                <w:shd w:val="clear" w:color="auto" w:fill="FFFFFF"/>
              </w:rPr>
            </w:pPr>
            <w:r w:rsidRPr="006A30EF">
              <w:rPr>
                <w:rFonts w:cs="Consolas"/>
                <w:color w:val="222222"/>
                <w:sz w:val="20"/>
                <w:szCs w:val="20"/>
                <w:shd w:val="clear" w:color="auto" w:fill="FFFFFF"/>
              </w:rPr>
              <w:t>iframe (IFrame)</w:t>
            </w:r>
          </w:p>
          <w:p w14:paraId="3EE0F79B" w14:textId="7A5D0380" w:rsidR="00381C41" w:rsidRDefault="00381C41" w:rsidP="00056C83">
            <w:pPr>
              <w:cnfStyle w:val="000000000000" w:firstRow="0" w:lastRow="0" w:firstColumn="0" w:lastColumn="0" w:oddVBand="0" w:evenVBand="0" w:oddHBand="0" w:evenHBand="0" w:firstRowFirstColumn="0" w:firstRowLastColumn="0" w:lastRowFirstColumn="0" w:lastRowLastColumn="0"/>
            </w:pPr>
            <w:r w:rsidRPr="006A30EF">
              <w:rPr>
                <w:rFonts w:cs="Consolas"/>
                <w:color w:val="222222"/>
                <w:sz w:val="20"/>
                <w:szCs w:val="20"/>
                <w:shd w:val="clear" w:color="auto" w:fill="FFFFFF"/>
              </w:rPr>
              <w:t>api (API)</w:t>
            </w:r>
          </w:p>
        </w:tc>
        <w:tc>
          <w:tcPr>
            <w:tcW w:w="2359" w:type="dxa"/>
          </w:tcPr>
          <w:p w14:paraId="5787D12B" w14:textId="5D5C4267" w:rsidR="00381C41" w:rsidRDefault="00381C41" w:rsidP="00056C83">
            <w:pPr>
              <w:cnfStyle w:val="000000000000" w:firstRow="0" w:lastRow="0" w:firstColumn="0" w:lastColumn="0" w:oddVBand="0" w:evenVBand="0" w:oddHBand="0" w:evenHBand="0" w:firstRowFirstColumn="0" w:firstRowLastColumn="0" w:lastRowFirstColumn="0" w:lastRowLastColumn="0"/>
            </w:pPr>
            <w:r w:rsidRPr="006A30EF">
              <w:rPr>
                <w:color w:val="000000"/>
                <w:sz w:val="20"/>
                <w:szCs w:val="20"/>
                <w:shd w:val="clear" w:color="auto" w:fill="FFFFFF"/>
              </w:rPr>
              <w:t>hosted </w:t>
            </w:r>
            <w:r w:rsidRPr="00932BBC">
              <w:rPr>
                <w:iCs/>
                <w:color w:val="000000"/>
                <w:sz w:val="20"/>
                <w:szCs w:val="20"/>
                <w:shd w:val="clear" w:color="auto" w:fill="FFFFFF"/>
              </w:rPr>
              <w:t>(Hosted page)</w:t>
            </w:r>
          </w:p>
        </w:tc>
        <w:tc>
          <w:tcPr>
            <w:tcW w:w="2815" w:type="dxa"/>
          </w:tcPr>
          <w:p w14:paraId="107052FD" w14:textId="376C61D4" w:rsidR="00381C41" w:rsidRDefault="00381C41" w:rsidP="00056C83">
            <w:pPr>
              <w:cnfStyle w:val="000000000000" w:firstRow="0" w:lastRow="0" w:firstColumn="0" w:lastColumn="0" w:oddVBand="0" w:evenVBand="0" w:oddHBand="0" w:evenHBand="0" w:firstRowFirstColumn="0" w:firstRowLastColumn="0" w:lastRowFirstColumn="0" w:lastRowLastColumn="0"/>
            </w:pPr>
            <w:r w:rsidRPr="00231690">
              <w:rPr>
                <w:color w:val="666666"/>
                <w:sz w:val="20"/>
                <w:szCs w:val="20"/>
                <w:shd w:val="clear" w:color="auto" w:fill="FFFFFF"/>
              </w:rPr>
              <w:t>Defines which operation payment mode to be used</w:t>
            </w:r>
          </w:p>
        </w:tc>
      </w:tr>
      <w:tr w:rsidR="00FB6A48" w14:paraId="081A9ABF" w14:textId="77777777" w:rsidTr="00834B39">
        <w:tc>
          <w:tcPr>
            <w:cnfStyle w:val="001000000000" w:firstRow="0" w:lastRow="0" w:firstColumn="1" w:lastColumn="0" w:oddVBand="0" w:evenVBand="0" w:oddHBand="0" w:evenHBand="0" w:firstRowFirstColumn="0" w:firstRowLastColumn="0" w:lastRowFirstColumn="0" w:lastRowLastColumn="0"/>
            <w:tcW w:w="2351" w:type="dxa"/>
          </w:tcPr>
          <w:p w14:paraId="03086CD2" w14:textId="5383D65D" w:rsidR="00FB6A48" w:rsidRDefault="00FB6A48" w:rsidP="00056C83">
            <w:r w:rsidRPr="006A30EF">
              <w:rPr>
                <w:b w:val="0"/>
                <w:bCs w:val="0"/>
                <w:color w:val="000000"/>
                <w:sz w:val="20"/>
                <w:szCs w:val="20"/>
                <w:shd w:val="clear" w:color="auto" w:fill="FFFFFF"/>
              </w:rPr>
              <w:t>Enable Tokenization Test Mode</w:t>
            </w:r>
          </w:p>
        </w:tc>
        <w:tc>
          <w:tcPr>
            <w:tcW w:w="2437" w:type="dxa"/>
          </w:tcPr>
          <w:p w14:paraId="75436DAE" w14:textId="03C387A1" w:rsidR="00FB6A48" w:rsidRDefault="00FB6A48" w:rsidP="00056C83">
            <w:pPr>
              <w:cnfStyle w:val="000000000000" w:firstRow="0" w:lastRow="0" w:firstColumn="0" w:lastColumn="0" w:oddVBand="0" w:evenVBand="0" w:oddHBand="0" w:evenHBand="0" w:firstRowFirstColumn="0" w:firstRowLastColumn="0" w:lastRowFirstColumn="0" w:lastRowLastColumn="0"/>
            </w:pPr>
            <w:r w:rsidRPr="006A30EF">
              <w:rPr>
                <w:sz w:val="20"/>
                <w:szCs w:val="20"/>
              </w:rPr>
              <w:t>true / false</w:t>
            </w:r>
          </w:p>
        </w:tc>
        <w:tc>
          <w:tcPr>
            <w:tcW w:w="2359" w:type="dxa"/>
          </w:tcPr>
          <w:p w14:paraId="36D3B1A9" w14:textId="7F36D6CB" w:rsidR="00FB6A48" w:rsidRDefault="00FB6A48" w:rsidP="00056C83">
            <w:pPr>
              <w:cnfStyle w:val="000000000000" w:firstRow="0" w:lastRow="0" w:firstColumn="0" w:lastColumn="0" w:oddVBand="0" w:evenVBand="0" w:oddHBand="0" w:evenHBand="0" w:firstRowFirstColumn="0" w:firstRowLastColumn="0" w:lastRowFirstColumn="0" w:lastRowLastColumn="0"/>
            </w:pPr>
            <w:r w:rsidRPr="006A30EF">
              <w:rPr>
                <w:color w:val="000000"/>
                <w:sz w:val="20"/>
                <w:szCs w:val="20"/>
                <w:shd w:val="clear" w:color="auto" w:fill="FFFFFF"/>
              </w:rPr>
              <w:t>false</w:t>
            </w:r>
          </w:p>
        </w:tc>
        <w:tc>
          <w:tcPr>
            <w:tcW w:w="2815" w:type="dxa"/>
          </w:tcPr>
          <w:p w14:paraId="72537E21" w14:textId="75DB297F" w:rsidR="00FB6A48" w:rsidRDefault="00FB6A48" w:rsidP="00056C83">
            <w:pPr>
              <w:cnfStyle w:val="000000000000" w:firstRow="0" w:lastRow="0" w:firstColumn="0" w:lastColumn="0" w:oddVBand="0" w:evenVBand="0" w:oddHBand="0" w:evenHBand="0" w:firstRowFirstColumn="0" w:firstRowLastColumn="0" w:lastRowFirstColumn="0" w:lastRowLastColumn="0"/>
            </w:pPr>
            <w:r w:rsidRPr="00231690">
              <w:rPr>
                <w:color w:val="666666"/>
                <w:sz w:val="20"/>
                <w:szCs w:val="20"/>
                <w:shd w:val="clear" w:color="auto" w:fill="FFFFFF"/>
              </w:rPr>
              <w:t>Test Mode: If enabled, the module will use the Hipay TPP test platform</w:t>
            </w:r>
          </w:p>
        </w:tc>
      </w:tr>
      <w:tr w:rsidR="001903C8" w14:paraId="0E15FE8D" w14:textId="77777777" w:rsidTr="00834B39">
        <w:tc>
          <w:tcPr>
            <w:cnfStyle w:val="001000000000" w:firstRow="0" w:lastRow="0" w:firstColumn="1" w:lastColumn="0" w:oddVBand="0" w:evenVBand="0" w:oddHBand="0" w:evenHBand="0" w:firstRowFirstColumn="0" w:firstRowLastColumn="0" w:lastRowFirstColumn="0" w:lastRowLastColumn="0"/>
            <w:tcW w:w="2351" w:type="dxa"/>
          </w:tcPr>
          <w:p w14:paraId="7FAF5472" w14:textId="7E159950" w:rsidR="001903C8" w:rsidRDefault="001903C8" w:rsidP="00056C83">
            <w:r w:rsidRPr="006A30EF">
              <w:rPr>
                <w:b w:val="0"/>
                <w:bCs w:val="0"/>
                <w:color w:val="000000"/>
                <w:sz w:val="20"/>
                <w:szCs w:val="20"/>
                <w:shd w:val="clear" w:color="auto" w:fill="FFFFFF"/>
              </w:rPr>
              <w:t>3D Secure</w:t>
            </w:r>
          </w:p>
        </w:tc>
        <w:tc>
          <w:tcPr>
            <w:tcW w:w="2437" w:type="dxa"/>
          </w:tcPr>
          <w:p w14:paraId="1DA79ACF" w14:textId="77777777" w:rsidR="001903C8" w:rsidRPr="006A30EF" w:rsidRDefault="001903C8" w:rsidP="006A098C">
            <w:pPr>
              <w:cnfStyle w:val="000000000000" w:firstRow="0" w:lastRow="0" w:firstColumn="0" w:lastColumn="0" w:oddVBand="0" w:evenVBand="0" w:oddHBand="0" w:evenHBand="0" w:firstRowFirstColumn="0" w:firstRowLastColumn="0" w:lastRowFirstColumn="0" w:lastRowLastColumn="0"/>
              <w:rPr>
                <w:i/>
                <w:iCs/>
                <w:color w:val="000000"/>
                <w:sz w:val="20"/>
                <w:szCs w:val="20"/>
                <w:shd w:val="clear" w:color="auto" w:fill="FFFFFF"/>
              </w:rPr>
            </w:pPr>
            <w:r w:rsidRPr="006A30EF">
              <w:rPr>
                <w:color w:val="000000"/>
                <w:sz w:val="20"/>
                <w:szCs w:val="20"/>
                <w:shd w:val="clear" w:color="auto" w:fill="FFFFFF"/>
              </w:rPr>
              <w:t>0 </w:t>
            </w:r>
            <w:r w:rsidRPr="006A30EF">
              <w:rPr>
                <w:i/>
                <w:iCs/>
                <w:color w:val="000000"/>
                <w:sz w:val="20"/>
                <w:szCs w:val="20"/>
                <w:shd w:val="clear" w:color="auto" w:fill="FFFFFF"/>
              </w:rPr>
              <w:t>(Bypass 3-D Secure 3-D authentication)</w:t>
            </w:r>
          </w:p>
          <w:p w14:paraId="41EABDB5" w14:textId="77777777" w:rsidR="001903C8" w:rsidRPr="006A30EF" w:rsidRDefault="001903C8" w:rsidP="006A098C">
            <w:pPr>
              <w:cnfStyle w:val="000000000000" w:firstRow="0" w:lastRow="0" w:firstColumn="0" w:lastColumn="0" w:oddVBand="0" w:evenVBand="0" w:oddHBand="0" w:evenHBand="0" w:firstRowFirstColumn="0" w:firstRowLastColumn="0" w:lastRowFirstColumn="0" w:lastRowLastColumn="0"/>
              <w:rPr>
                <w:rFonts w:cs="Consolas"/>
                <w:color w:val="222222"/>
                <w:sz w:val="20"/>
                <w:szCs w:val="20"/>
                <w:shd w:val="clear" w:color="auto" w:fill="FFFFFF"/>
              </w:rPr>
            </w:pPr>
            <w:r w:rsidRPr="006A30EF">
              <w:rPr>
                <w:rFonts w:cs="Consolas"/>
                <w:color w:val="222222"/>
                <w:sz w:val="20"/>
                <w:szCs w:val="20"/>
                <w:shd w:val="clear" w:color="auto" w:fill="FFFFFF"/>
              </w:rPr>
              <w:t>1 (3-D Secure authentication if available)</w:t>
            </w:r>
          </w:p>
          <w:p w14:paraId="4761D0CD" w14:textId="657C9FAB" w:rsidR="001903C8" w:rsidRDefault="001903C8" w:rsidP="00056C83">
            <w:pPr>
              <w:cnfStyle w:val="000000000000" w:firstRow="0" w:lastRow="0" w:firstColumn="0" w:lastColumn="0" w:oddVBand="0" w:evenVBand="0" w:oddHBand="0" w:evenHBand="0" w:firstRowFirstColumn="0" w:firstRowLastColumn="0" w:lastRowFirstColumn="0" w:lastRowLastColumn="0"/>
            </w:pPr>
            <w:r w:rsidRPr="006A30EF">
              <w:rPr>
                <w:rFonts w:cs="Consolas"/>
                <w:color w:val="222222"/>
                <w:sz w:val="20"/>
                <w:szCs w:val="20"/>
                <w:shd w:val="clear" w:color="auto" w:fill="FFFFFF"/>
              </w:rPr>
              <w:t>2 (3-D Secure authentication mandatory)</w:t>
            </w:r>
          </w:p>
        </w:tc>
        <w:tc>
          <w:tcPr>
            <w:tcW w:w="2359" w:type="dxa"/>
          </w:tcPr>
          <w:p w14:paraId="0E9425D6" w14:textId="790657EE" w:rsidR="001903C8" w:rsidRDefault="001903C8" w:rsidP="00056C83">
            <w:pPr>
              <w:cnfStyle w:val="000000000000" w:firstRow="0" w:lastRow="0" w:firstColumn="0" w:lastColumn="0" w:oddVBand="0" w:evenVBand="0" w:oddHBand="0" w:evenHBand="0" w:firstRowFirstColumn="0" w:firstRowLastColumn="0" w:lastRowFirstColumn="0" w:lastRowLastColumn="0"/>
            </w:pPr>
            <w:r w:rsidRPr="006A30EF">
              <w:rPr>
                <w:color w:val="000000"/>
                <w:sz w:val="20"/>
                <w:szCs w:val="20"/>
                <w:shd w:val="clear" w:color="auto" w:fill="FFFFFF"/>
              </w:rPr>
              <w:t>0 </w:t>
            </w:r>
            <w:r w:rsidRPr="006A30EF">
              <w:rPr>
                <w:i/>
                <w:iCs/>
                <w:color w:val="000000"/>
                <w:sz w:val="20"/>
                <w:szCs w:val="20"/>
                <w:shd w:val="clear" w:color="auto" w:fill="FFFFFF"/>
              </w:rPr>
              <w:t>(Bypass 3-D Secure 3-D authentication)</w:t>
            </w:r>
          </w:p>
        </w:tc>
        <w:tc>
          <w:tcPr>
            <w:tcW w:w="2815" w:type="dxa"/>
          </w:tcPr>
          <w:p w14:paraId="647C42A7" w14:textId="03684C7C" w:rsidR="001903C8" w:rsidRDefault="001903C8" w:rsidP="00056C83">
            <w:pPr>
              <w:cnfStyle w:val="000000000000" w:firstRow="0" w:lastRow="0" w:firstColumn="0" w:lastColumn="0" w:oddVBand="0" w:evenVBand="0" w:oddHBand="0" w:evenHBand="0" w:firstRowFirstColumn="0" w:firstRowLastColumn="0" w:lastRowFirstColumn="0" w:lastRowLastColumn="0"/>
            </w:pPr>
            <w:r w:rsidRPr="00231690">
              <w:rPr>
                <w:color w:val="666666"/>
                <w:sz w:val="20"/>
                <w:szCs w:val="20"/>
                <w:shd w:val="clear" w:color="auto" w:fill="FFFFFF"/>
              </w:rPr>
              <w:t>Allows the activation of 3D secure if available on used card</w:t>
            </w:r>
          </w:p>
        </w:tc>
      </w:tr>
      <w:tr w:rsidR="00D63C11" w14:paraId="5F1B4122" w14:textId="77777777" w:rsidTr="00834B39">
        <w:tc>
          <w:tcPr>
            <w:cnfStyle w:val="001000000000" w:firstRow="0" w:lastRow="0" w:firstColumn="1" w:lastColumn="0" w:oddVBand="0" w:evenVBand="0" w:oddHBand="0" w:evenHBand="0" w:firstRowFirstColumn="0" w:firstRowLastColumn="0" w:lastRowFirstColumn="0" w:lastRowLastColumn="0"/>
            <w:tcW w:w="2351" w:type="dxa"/>
          </w:tcPr>
          <w:p w14:paraId="7CD320B0" w14:textId="11262953" w:rsidR="00D63C11" w:rsidRDefault="00D63C11" w:rsidP="00056C83">
            <w:r w:rsidRPr="006A30EF">
              <w:rPr>
                <w:b w:val="0"/>
                <w:bCs w:val="0"/>
                <w:color w:val="000000"/>
                <w:sz w:val="20"/>
                <w:szCs w:val="20"/>
                <w:shd w:val="clear" w:color="auto" w:fill="FFFFFF"/>
              </w:rPr>
              <w:t>3D Secure Threshold Rule</w:t>
            </w:r>
          </w:p>
        </w:tc>
        <w:tc>
          <w:tcPr>
            <w:tcW w:w="2437" w:type="dxa"/>
          </w:tcPr>
          <w:p w14:paraId="4A9A0C5A" w14:textId="000C002A" w:rsidR="00D63C11" w:rsidRDefault="00D63C11" w:rsidP="00056C83">
            <w:pPr>
              <w:cnfStyle w:val="000000000000" w:firstRow="0" w:lastRow="0" w:firstColumn="0" w:lastColumn="0" w:oddVBand="0" w:evenVBand="0" w:oddHBand="0" w:evenHBand="0" w:firstRowFirstColumn="0" w:firstRowLastColumn="0" w:lastRowFirstColumn="0" w:lastRowLastColumn="0"/>
            </w:pPr>
            <w:r w:rsidRPr="006A30EF">
              <w:rPr>
                <w:sz w:val="20"/>
                <w:szCs w:val="20"/>
              </w:rPr>
              <w:t>Integer</w:t>
            </w:r>
          </w:p>
        </w:tc>
        <w:tc>
          <w:tcPr>
            <w:tcW w:w="2359" w:type="dxa"/>
          </w:tcPr>
          <w:p w14:paraId="12D8C1D3" w14:textId="676F08C6" w:rsidR="00D63C11" w:rsidRDefault="00D63C11" w:rsidP="00056C83">
            <w:pPr>
              <w:cnfStyle w:val="000000000000" w:firstRow="0" w:lastRow="0" w:firstColumn="0" w:lastColumn="0" w:oddVBand="0" w:evenVBand="0" w:oddHBand="0" w:evenHBand="0" w:firstRowFirstColumn="0" w:firstRowLastColumn="0" w:lastRowFirstColumn="0" w:lastRowLastColumn="0"/>
            </w:pPr>
            <w:r w:rsidRPr="006A30EF">
              <w:rPr>
                <w:color w:val="000000"/>
                <w:sz w:val="20"/>
                <w:szCs w:val="20"/>
                <w:shd w:val="clear" w:color="auto" w:fill="FFFFFF"/>
              </w:rPr>
              <w:t>0</w:t>
            </w:r>
          </w:p>
        </w:tc>
        <w:tc>
          <w:tcPr>
            <w:tcW w:w="2815" w:type="dxa"/>
          </w:tcPr>
          <w:p w14:paraId="20906910" w14:textId="29B072A4" w:rsidR="00D63C11" w:rsidRDefault="00D63C11" w:rsidP="00056C83">
            <w:pPr>
              <w:cnfStyle w:val="000000000000" w:firstRow="0" w:lastRow="0" w:firstColumn="0" w:lastColumn="0" w:oddVBand="0" w:evenVBand="0" w:oddHBand="0" w:evenHBand="0" w:firstRowFirstColumn="0" w:firstRowLastColumn="0" w:lastRowFirstColumn="0" w:lastRowLastColumn="0"/>
            </w:pPr>
            <w:r w:rsidRPr="00231690">
              <w:rPr>
                <w:color w:val="666666"/>
                <w:sz w:val="20"/>
                <w:szCs w:val="20"/>
                <w:shd w:val="clear" w:color="auto" w:fill="FFFFFF"/>
              </w:rPr>
              <w:t>If the Order total is higher than the specified sum then 3D Secure will be forced. If 0 is specified the rule is disabled.</w:t>
            </w:r>
          </w:p>
        </w:tc>
      </w:tr>
      <w:tr w:rsidR="0038158B" w14:paraId="4ACCE5F5" w14:textId="77777777" w:rsidTr="00834B39">
        <w:tc>
          <w:tcPr>
            <w:cnfStyle w:val="001000000000" w:firstRow="0" w:lastRow="0" w:firstColumn="1" w:lastColumn="0" w:oddVBand="0" w:evenVBand="0" w:oddHBand="0" w:evenHBand="0" w:firstRowFirstColumn="0" w:firstRowLastColumn="0" w:lastRowFirstColumn="0" w:lastRowLastColumn="0"/>
            <w:tcW w:w="2351" w:type="dxa"/>
          </w:tcPr>
          <w:p w14:paraId="339EA9A4" w14:textId="2B1B0356" w:rsidR="0038158B" w:rsidRDefault="0038158B" w:rsidP="00056C83">
            <w:r w:rsidRPr="006A30EF">
              <w:rPr>
                <w:b w:val="0"/>
                <w:bCs w:val="0"/>
                <w:color w:val="000000"/>
                <w:sz w:val="20"/>
                <w:szCs w:val="20"/>
                <w:shd w:val="clear" w:color="auto" w:fill="FFFFFF"/>
              </w:rPr>
              <w:t>HiPay API Signature Passphrase</w:t>
            </w:r>
          </w:p>
        </w:tc>
        <w:tc>
          <w:tcPr>
            <w:tcW w:w="2437" w:type="dxa"/>
          </w:tcPr>
          <w:p w14:paraId="68DECED2" w14:textId="465BCB17" w:rsidR="0038158B" w:rsidRDefault="0038158B" w:rsidP="00056C83">
            <w:pPr>
              <w:cnfStyle w:val="000000000000" w:firstRow="0" w:lastRow="0" w:firstColumn="0" w:lastColumn="0" w:oddVBand="0" w:evenVBand="0" w:oddHBand="0" w:evenHBand="0" w:firstRowFirstColumn="0" w:firstRowLastColumn="0" w:lastRowFirstColumn="0" w:lastRowLastColumn="0"/>
            </w:pPr>
            <w:r w:rsidRPr="006A30EF">
              <w:rPr>
                <w:sz w:val="20"/>
                <w:szCs w:val="20"/>
              </w:rPr>
              <w:t>String</w:t>
            </w:r>
          </w:p>
        </w:tc>
        <w:tc>
          <w:tcPr>
            <w:tcW w:w="2359" w:type="dxa"/>
          </w:tcPr>
          <w:p w14:paraId="46B12AC0" w14:textId="27B145DA" w:rsidR="0038158B" w:rsidRDefault="0038158B" w:rsidP="00056C83">
            <w:pPr>
              <w:cnfStyle w:val="000000000000" w:firstRow="0" w:lastRow="0" w:firstColumn="0" w:lastColumn="0" w:oddVBand="0" w:evenVBand="0" w:oddHBand="0" w:evenHBand="0" w:firstRowFirstColumn="0" w:firstRowLastColumn="0" w:lastRowFirstColumn="0" w:lastRowLastColumn="0"/>
            </w:pPr>
          </w:p>
        </w:tc>
        <w:tc>
          <w:tcPr>
            <w:tcW w:w="2815" w:type="dxa"/>
          </w:tcPr>
          <w:p w14:paraId="15C1E723" w14:textId="4A8B0AD2" w:rsidR="0038158B" w:rsidRDefault="0038158B" w:rsidP="00056C83">
            <w:pPr>
              <w:cnfStyle w:val="000000000000" w:firstRow="0" w:lastRow="0" w:firstColumn="0" w:lastColumn="0" w:oddVBand="0" w:evenVBand="0" w:oddHBand="0" w:evenHBand="0" w:firstRowFirstColumn="0" w:firstRowLastColumn="0" w:lastRowFirstColumn="0" w:lastRowLastColumn="0"/>
            </w:pPr>
            <w:r w:rsidRPr="00231690">
              <w:rPr>
                <w:color w:val="666666"/>
                <w:sz w:val="20"/>
                <w:szCs w:val="20"/>
                <w:shd w:val="clear" w:color="auto" w:fill="FFFFFF"/>
              </w:rPr>
              <w:t>API Signature passphrase configured in HiPay backoffice. Use to verify the requests made to DW.</w:t>
            </w:r>
          </w:p>
        </w:tc>
      </w:tr>
      <w:tr w:rsidR="00CD1132" w14:paraId="6E7F4B6B" w14:textId="77777777" w:rsidTr="00834B39">
        <w:tc>
          <w:tcPr>
            <w:cnfStyle w:val="001000000000" w:firstRow="0" w:lastRow="0" w:firstColumn="1" w:lastColumn="0" w:oddVBand="0" w:evenVBand="0" w:oddHBand="0" w:evenHBand="0" w:firstRowFirstColumn="0" w:firstRowLastColumn="0" w:lastRowFirstColumn="0" w:lastRowLastColumn="0"/>
            <w:tcW w:w="2351" w:type="dxa"/>
          </w:tcPr>
          <w:p w14:paraId="319EC358" w14:textId="0EF2DB65" w:rsidR="00CD1132" w:rsidRDefault="00CD1132" w:rsidP="00056C83">
            <w:pPr>
              <w:rPr>
                <w:rFonts w:ascii="Helvetica" w:hAnsi="Helvetica"/>
                <w:b w:val="0"/>
                <w:bCs w:val="0"/>
                <w:color w:val="000000"/>
                <w:sz w:val="20"/>
                <w:szCs w:val="20"/>
                <w:shd w:val="clear" w:color="auto" w:fill="FFFFFF"/>
              </w:rPr>
            </w:pPr>
            <w:r w:rsidRPr="006A30EF">
              <w:rPr>
                <w:b w:val="0"/>
                <w:bCs w:val="0"/>
                <w:color w:val="000000"/>
                <w:sz w:val="20"/>
                <w:szCs w:val="20"/>
                <w:shd w:val="clear" w:color="auto" w:fill="FFFFFF"/>
              </w:rPr>
              <w:t>Payment Action</w:t>
            </w:r>
          </w:p>
        </w:tc>
        <w:tc>
          <w:tcPr>
            <w:tcW w:w="2437" w:type="dxa"/>
          </w:tcPr>
          <w:p w14:paraId="15D77A4D" w14:textId="77777777" w:rsidR="00CD1132" w:rsidRPr="006A30EF" w:rsidRDefault="00CD1132" w:rsidP="006A098C">
            <w:pPr>
              <w:cnfStyle w:val="000000000000" w:firstRow="0" w:lastRow="0" w:firstColumn="0" w:lastColumn="0" w:oddVBand="0" w:evenVBand="0" w:oddHBand="0" w:evenHBand="0" w:firstRowFirstColumn="0" w:firstRowLastColumn="0" w:lastRowFirstColumn="0" w:lastRowLastColumn="0"/>
              <w:rPr>
                <w:i/>
                <w:iCs/>
                <w:color w:val="000000"/>
                <w:sz w:val="20"/>
                <w:szCs w:val="20"/>
                <w:shd w:val="clear" w:color="auto" w:fill="FFFFFF"/>
              </w:rPr>
            </w:pPr>
            <w:r w:rsidRPr="006A30EF">
              <w:rPr>
                <w:color w:val="000000"/>
                <w:sz w:val="20"/>
                <w:szCs w:val="20"/>
                <w:shd w:val="clear" w:color="auto" w:fill="FFFFFF"/>
              </w:rPr>
              <w:t>Sale </w:t>
            </w:r>
            <w:r w:rsidRPr="006A30EF">
              <w:rPr>
                <w:i/>
                <w:iCs/>
                <w:color w:val="000000"/>
                <w:sz w:val="20"/>
                <w:szCs w:val="20"/>
                <w:shd w:val="clear" w:color="auto" w:fill="FFFFFF"/>
              </w:rPr>
              <w:t>(Authorization + Capture)</w:t>
            </w:r>
          </w:p>
          <w:p w14:paraId="32B8CA8E" w14:textId="067B8FD4" w:rsidR="00CD1132" w:rsidRDefault="00CD1132" w:rsidP="00056C83">
            <w:pPr>
              <w:cnfStyle w:val="000000000000" w:firstRow="0" w:lastRow="0" w:firstColumn="0" w:lastColumn="0" w:oddVBand="0" w:evenVBand="0" w:oddHBand="0" w:evenHBand="0" w:firstRowFirstColumn="0" w:firstRowLastColumn="0" w:lastRowFirstColumn="0" w:lastRowLastColumn="0"/>
            </w:pPr>
            <w:r w:rsidRPr="006A30EF">
              <w:rPr>
                <w:rFonts w:cs="Consolas"/>
                <w:color w:val="222222"/>
                <w:sz w:val="20"/>
                <w:szCs w:val="20"/>
                <w:shd w:val="clear" w:color="auto" w:fill="FFFFFF"/>
              </w:rPr>
              <w:t>Authorization (Authorization Only)</w:t>
            </w:r>
          </w:p>
        </w:tc>
        <w:tc>
          <w:tcPr>
            <w:tcW w:w="2359" w:type="dxa"/>
          </w:tcPr>
          <w:p w14:paraId="763F7D47" w14:textId="492930F2" w:rsidR="00CD1132" w:rsidRDefault="00CD1132" w:rsidP="00056C83">
            <w:pPr>
              <w:cnfStyle w:val="000000000000" w:firstRow="0" w:lastRow="0" w:firstColumn="0" w:lastColumn="0" w:oddVBand="0" w:evenVBand="0" w:oddHBand="0" w:evenHBand="0" w:firstRowFirstColumn="0" w:firstRowLastColumn="0" w:lastRowFirstColumn="0" w:lastRowLastColumn="0"/>
            </w:pPr>
          </w:p>
        </w:tc>
        <w:tc>
          <w:tcPr>
            <w:tcW w:w="2815" w:type="dxa"/>
          </w:tcPr>
          <w:p w14:paraId="7CB608DF" w14:textId="4D495FCD" w:rsidR="00CD1132" w:rsidRDefault="00CD1132" w:rsidP="00056C83">
            <w:pPr>
              <w:cnfStyle w:val="000000000000" w:firstRow="0" w:lastRow="0" w:firstColumn="0" w:lastColumn="0" w:oddVBand="0" w:evenVBand="0" w:oddHBand="0" w:evenHBand="0" w:firstRowFirstColumn="0" w:firstRowLastColumn="0" w:lastRowFirstColumn="0" w:lastRowLastColumn="0"/>
            </w:pPr>
            <w:r w:rsidRPr="00231690">
              <w:rPr>
                <w:color w:val="666666"/>
                <w:sz w:val="20"/>
                <w:szCs w:val="20"/>
                <w:shd w:val="clear" w:color="auto" w:fill="FFFFFF"/>
              </w:rPr>
              <w:t>Please refer to HiPayTPP-GatewayAPI documentation, chapter 3.1 Request a New Order – operation</w:t>
            </w:r>
          </w:p>
        </w:tc>
      </w:tr>
      <w:tr w:rsidR="00217DBA" w14:paraId="51221BF7" w14:textId="77777777" w:rsidTr="00834B39">
        <w:tc>
          <w:tcPr>
            <w:cnfStyle w:val="001000000000" w:firstRow="0" w:lastRow="0" w:firstColumn="1" w:lastColumn="0" w:oddVBand="0" w:evenVBand="0" w:oddHBand="0" w:evenHBand="0" w:firstRowFirstColumn="0" w:firstRowLastColumn="0" w:lastRowFirstColumn="0" w:lastRowLastColumn="0"/>
            <w:tcW w:w="2351" w:type="dxa"/>
          </w:tcPr>
          <w:p w14:paraId="247D442E" w14:textId="56E95C5D" w:rsidR="00217DBA" w:rsidRDefault="00217DBA" w:rsidP="00056C83">
            <w:pPr>
              <w:rPr>
                <w:rFonts w:ascii="Helvetica" w:hAnsi="Helvetica"/>
                <w:b w:val="0"/>
                <w:bCs w:val="0"/>
                <w:color w:val="000000"/>
                <w:sz w:val="20"/>
                <w:szCs w:val="20"/>
                <w:shd w:val="clear" w:color="auto" w:fill="FFFFFF"/>
              </w:rPr>
            </w:pPr>
            <w:r w:rsidRPr="006A30EF">
              <w:rPr>
                <w:b w:val="0"/>
                <w:bCs w:val="0"/>
                <w:color w:val="000000"/>
                <w:sz w:val="20"/>
                <w:szCs w:val="20"/>
                <w:shd w:val="clear" w:color="auto" w:fill="FFFFFF"/>
              </w:rPr>
              <w:t>iFrame Height</w:t>
            </w:r>
          </w:p>
        </w:tc>
        <w:tc>
          <w:tcPr>
            <w:tcW w:w="2437" w:type="dxa"/>
          </w:tcPr>
          <w:p w14:paraId="74AD595F" w14:textId="51892F41" w:rsidR="00217DBA" w:rsidRDefault="00217DBA" w:rsidP="00056C83">
            <w:pPr>
              <w:cnfStyle w:val="000000000000" w:firstRow="0" w:lastRow="0" w:firstColumn="0" w:lastColumn="0" w:oddVBand="0" w:evenVBand="0" w:oddHBand="0" w:evenHBand="0" w:firstRowFirstColumn="0" w:firstRowLastColumn="0" w:lastRowFirstColumn="0" w:lastRowLastColumn="0"/>
            </w:pPr>
            <w:r w:rsidRPr="006A30EF">
              <w:rPr>
                <w:sz w:val="20"/>
                <w:szCs w:val="20"/>
              </w:rPr>
              <w:t>Integer</w:t>
            </w:r>
          </w:p>
        </w:tc>
        <w:tc>
          <w:tcPr>
            <w:tcW w:w="2359" w:type="dxa"/>
          </w:tcPr>
          <w:p w14:paraId="394A8859" w14:textId="16E6B7CB" w:rsidR="00217DBA" w:rsidRDefault="00217DBA" w:rsidP="00056C83">
            <w:pPr>
              <w:cnfStyle w:val="000000000000" w:firstRow="0" w:lastRow="0" w:firstColumn="0" w:lastColumn="0" w:oddVBand="0" w:evenVBand="0" w:oddHBand="0" w:evenHBand="0" w:firstRowFirstColumn="0" w:firstRowLastColumn="0" w:lastRowFirstColumn="0" w:lastRowLastColumn="0"/>
            </w:pPr>
            <w:r w:rsidRPr="006A30EF">
              <w:rPr>
                <w:color w:val="000000"/>
                <w:sz w:val="20"/>
                <w:szCs w:val="20"/>
                <w:shd w:val="clear" w:color="auto" w:fill="FFFFFF"/>
              </w:rPr>
              <w:t>750</w:t>
            </w:r>
          </w:p>
        </w:tc>
        <w:tc>
          <w:tcPr>
            <w:tcW w:w="2815" w:type="dxa"/>
          </w:tcPr>
          <w:p w14:paraId="7B5D9B77" w14:textId="2C259ECB" w:rsidR="00217DBA" w:rsidRDefault="00217DBA" w:rsidP="00056C83">
            <w:pPr>
              <w:cnfStyle w:val="000000000000" w:firstRow="0" w:lastRow="0" w:firstColumn="0" w:lastColumn="0" w:oddVBand="0" w:evenVBand="0" w:oddHBand="0" w:evenHBand="0" w:firstRowFirstColumn="0" w:firstRowLastColumn="0" w:lastRowFirstColumn="0" w:lastRowLastColumn="0"/>
            </w:pPr>
            <w:r w:rsidRPr="00231690">
              <w:rPr>
                <w:color w:val="666666"/>
                <w:sz w:val="20"/>
                <w:szCs w:val="20"/>
                <w:shd w:val="clear" w:color="auto" w:fill="FFFFFF"/>
              </w:rPr>
              <w:t>If iFrame operating mode is chosen, you can select your iFrame height to fit with your CSS</w:t>
            </w:r>
          </w:p>
        </w:tc>
      </w:tr>
      <w:tr w:rsidR="00217DBA" w14:paraId="174C39F3" w14:textId="77777777" w:rsidTr="00834B39">
        <w:tc>
          <w:tcPr>
            <w:cnfStyle w:val="001000000000" w:firstRow="0" w:lastRow="0" w:firstColumn="1" w:lastColumn="0" w:oddVBand="0" w:evenVBand="0" w:oddHBand="0" w:evenHBand="0" w:firstRowFirstColumn="0" w:firstRowLastColumn="0" w:lastRowFirstColumn="0" w:lastRowLastColumn="0"/>
            <w:tcW w:w="2351" w:type="dxa"/>
          </w:tcPr>
          <w:p w14:paraId="2497B6C3" w14:textId="642668F1" w:rsidR="00217DBA" w:rsidRDefault="00217DBA" w:rsidP="00056C83">
            <w:pPr>
              <w:rPr>
                <w:rFonts w:ascii="Helvetica" w:hAnsi="Helvetica"/>
                <w:b w:val="0"/>
                <w:bCs w:val="0"/>
                <w:color w:val="000000"/>
                <w:sz w:val="20"/>
                <w:szCs w:val="20"/>
                <w:shd w:val="clear" w:color="auto" w:fill="FFFFFF"/>
              </w:rPr>
            </w:pPr>
            <w:r w:rsidRPr="006A30EF">
              <w:rPr>
                <w:b w:val="0"/>
                <w:bCs w:val="0"/>
                <w:color w:val="000000"/>
                <w:sz w:val="20"/>
                <w:szCs w:val="20"/>
                <w:shd w:val="clear" w:color="auto" w:fill="FFFFFF"/>
              </w:rPr>
              <w:t>iFrame Width</w:t>
            </w:r>
          </w:p>
        </w:tc>
        <w:tc>
          <w:tcPr>
            <w:tcW w:w="2437" w:type="dxa"/>
          </w:tcPr>
          <w:p w14:paraId="6B4B1D1F" w14:textId="3094C875" w:rsidR="00217DBA" w:rsidRDefault="00217DBA" w:rsidP="00056C83">
            <w:pPr>
              <w:cnfStyle w:val="000000000000" w:firstRow="0" w:lastRow="0" w:firstColumn="0" w:lastColumn="0" w:oddVBand="0" w:evenVBand="0" w:oddHBand="0" w:evenHBand="0" w:firstRowFirstColumn="0" w:firstRowLastColumn="0" w:lastRowFirstColumn="0" w:lastRowLastColumn="0"/>
            </w:pPr>
            <w:r w:rsidRPr="006A30EF">
              <w:rPr>
                <w:sz w:val="20"/>
                <w:szCs w:val="20"/>
              </w:rPr>
              <w:t>Integer</w:t>
            </w:r>
          </w:p>
        </w:tc>
        <w:tc>
          <w:tcPr>
            <w:tcW w:w="2359" w:type="dxa"/>
          </w:tcPr>
          <w:p w14:paraId="3BA916A3" w14:textId="56DB015A" w:rsidR="00217DBA" w:rsidRDefault="00217DBA" w:rsidP="00056C83">
            <w:pPr>
              <w:cnfStyle w:val="000000000000" w:firstRow="0" w:lastRow="0" w:firstColumn="0" w:lastColumn="0" w:oddVBand="0" w:evenVBand="0" w:oddHBand="0" w:evenHBand="0" w:firstRowFirstColumn="0" w:firstRowLastColumn="0" w:lastRowFirstColumn="0" w:lastRowLastColumn="0"/>
            </w:pPr>
            <w:r w:rsidRPr="006A30EF">
              <w:rPr>
                <w:sz w:val="20"/>
                <w:szCs w:val="20"/>
              </w:rPr>
              <w:t>950</w:t>
            </w:r>
          </w:p>
        </w:tc>
        <w:tc>
          <w:tcPr>
            <w:tcW w:w="2815" w:type="dxa"/>
          </w:tcPr>
          <w:p w14:paraId="60D6461A" w14:textId="2ACFB329" w:rsidR="00217DBA" w:rsidRDefault="00217DBA" w:rsidP="00056C83">
            <w:pPr>
              <w:cnfStyle w:val="000000000000" w:firstRow="0" w:lastRow="0" w:firstColumn="0" w:lastColumn="0" w:oddVBand="0" w:evenVBand="0" w:oddHBand="0" w:evenHBand="0" w:firstRowFirstColumn="0" w:firstRowLastColumn="0" w:lastRowFirstColumn="0" w:lastRowLastColumn="0"/>
            </w:pPr>
            <w:r w:rsidRPr="005316A7">
              <w:rPr>
                <w:color w:val="666666"/>
                <w:sz w:val="20"/>
                <w:szCs w:val="20"/>
                <w:shd w:val="clear" w:color="auto" w:fill="FFFFFF"/>
              </w:rPr>
              <w:t>If iFrame operating mode is chosen, you can select your iFrame width to fit with your CSS</w:t>
            </w:r>
          </w:p>
        </w:tc>
      </w:tr>
      <w:tr w:rsidR="00614C1B" w14:paraId="7C43A8C6" w14:textId="77777777" w:rsidTr="00834B39">
        <w:tc>
          <w:tcPr>
            <w:cnfStyle w:val="001000000000" w:firstRow="0" w:lastRow="0" w:firstColumn="1" w:lastColumn="0" w:oddVBand="0" w:evenVBand="0" w:oddHBand="0" w:evenHBand="0" w:firstRowFirstColumn="0" w:firstRowLastColumn="0" w:lastRowFirstColumn="0" w:lastRowLastColumn="0"/>
            <w:tcW w:w="2351" w:type="dxa"/>
          </w:tcPr>
          <w:p w14:paraId="6257E555" w14:textId="269E7A2A" w:rsidR="00614C1B" w:rsidRDefault="00614C1B" w:rsidP="00056C83">
            <w:pPr>
              <w:rPr>
                <w:rFonts w:ascii="Helvetica" w:hAnsi="Helvetica"/>
                <w:b w:val="0"/>
                <w:bCs w:val="0"/>
                <w:color w:val="000000"/>
                <w:sz w:val="20"/>
                <w:szCs w:val="20"/>
                <w:shd w:val="clear" w:color="auto" w:fill="FFFFFF"/>
              </w:rPr>
            </w:pPr>
            <w:r w:rsidRPr="006A30EF">
              <w:rPr>
                <w:b w:val="0"/>
                <w:bCs w:val="0"/>
                <w:color w:val="000000"/>
                <w:sz w:val="20"/>
                <w:szCs w:val="20"/>
                <w:shd w:val="clear" w:color="auto" w:fill="FFFFFF"/>
              </w:rPr>
              <w:t xml:space="preserve">HiPay CSS content </w:t>
            </w:r>
          </w:p>
        </w:tc>
        <w:tc>
          <w:tcPr>
            <w:tcW w:w="2437" w:type="dxa"/>
          </w:tcPr>
          <w:p w14:paraId="6105E7B6" w14:textId="28C16651" w:rsidR="00614C1B" w:rsidRDefault="00614C1B" w:rsidP="00056C83">
            <w:pPr>
              <w:cnfStyle w:val="000000000000" w:firstRow="0" w:lastRow="0" w:firstColumn="0" w:lastColumn="0" w:oddVBand="0" w:evenVBand="0" w:oddHBand="0" w:evenHBand="0" w:firstRowFirstColumn="0" w:firstRowLastColumn="0" w:lastRowFirstColumn="0" w:lastRowLastColumn="0"/>
            </w:pPr>
            <w:r>
              <w:rPr>
                <w:sz w:val="20"/>
                <w:szCs w:val="20"/>
              </w:rPr>
              <w:t>Text</w:t>
            </w:r>
          </w:p>
        </w:tc>
        <w:tc>
          <w:tcPr>
            <w:tcW w:w="2359" w:type="dxa"/>
          </w:tcPr>
          <w:p w14:paraId="3A97184B" w14:textId="39D4E9AB" w:rsidR="00614C1B" w:rsidRDefault="00614C1B" w:rsidP="00056C83">
            <w:pPr>
              <w:cnfStyle w:val="000000000000" w:firstRow="0" w:lastRow="0" w:firstColumn="0" w:lastColumn="0" w:oddVBand="0" w:evenVBand="0" w:oddHBand="0" w:evenHBand="0" w:firstRowFirstColumn="0" w:firstRowLastColumn="0" w:lastRowFirstColumn="0" w:lastRowLastColumn="0"/>
            </w:pPr>
          </w:p>
        </w:tc>
        <w:tc>
          <w:tcPr>
            <w:tcW w:w="2815" w:type="dxa"/>
          </w:tcPr>
          <w:p w14:paraId="518BD3A8" w14:textId="05B2DD00" w:rsidR="00614C1B" w:rsidRDefault="00614C1B" w:rsidP="00056C83">
            <w:pPr>
              <w:cnfStyle w:val="000000000000" w:firstRow="0" w:lastRow="0" w:firstColumn="0" w:lastColumn="0" w:oddVBand="0" w:evenVBand="0" w:oddHBand="0" w:evenHBand="0" w:firstRowFirstColumn="0" w:firstRowLastColumn="0" w:lastRowFirstColumn="0" w:lastRowLastColumn="0"/>
            </w:pPr>
            <w:r>
              <w:rPr>
                <w:color w:val="666666"/>
                <w:sz w:val="20"/>
                <w:szCs w:val="20"/>
                <w:shd w:val="clear" w:color="auto" w:fill="FFFFFF"/>
              </w:rPr>
              <w:t>CSS applied to either Hosted or iFrame page</w:t>
            </w:r>
          </w:p>
        </w:tc>
      </w:tr>
      <w:tr w:rsidR="00D92099" w14:paraId="33B48B39" w14:textId="77777777" w:rsidTr="00834B39">
        <w:tc>
          <w:tcPr>
            <w:cnfStyle w:val="001000000000" w:firstRow="0" w:lastRow="0" w:firstColumn="1" w:lastColumn="0" w:oddVBand="0" w:evenVBand="0" w:oddHBand="0" w:evenHBand="0" w:firstRowFirstColumn="0" w:firstRowLastColumn="0" w:lastRowFirstColumn="0" w:lastRowLastColumn="0"/>
            <w:tcW w:w="2351" w:type="dxa"/>
          </w:tcPr>
          <w:p w14:paraId="4AAE9E7A" w14:textId="313C38AC" w:rsidR="00D92099" w:rsidRDefault="00D92099" w:rsidP="00056C83">
            <w:pPr>
              <w:rPr>
                <w:rFonts w:ascii="Helvetica" w:hAnsi="Helvetica"/>
                <w:b w:val="0"/>
                <w:bCs w:val="0"/>
                <w:color w:val="000000"/>
                <w:sz w:val="20"/>
                <w:szCs w:val="20"/>
                <w:shd w:val="clear" w:color="auto" w:fill="FFFFFF"/>
              </w:rPr>
            </w:pPr>
            <w:r w:rsidRPr="006A30EF">
              <w:rPr>
                <w:b w:val="0"/>
                <w:bCs w:val="0"/>
                <w:color w:val="000000"/>
                <w:sz w:val="20"/>
                <w:szCs w:val="20"/>
                <w:shd w:val="clear" w:color="auto" w:fill="FFFFFF"/>
              </w:rPr>
              <w:t>Display card selector</w:t>
            </w:r>
          </w:p>
        </w:tc>
        <w:tc>
          <w:tcPr>
            <w:tcW w:w="2437" w:type="dxa"/>
          </w:tcPr>
          <w:p w14:paraId="2802938D" w14:textId="6E56E3A4" w:rsidR="00D92099" w:rsidRDefault="00D92099" w:rsidP="00056C83">
            <w:pPr>
              <w:cnfStyle w:val="000000000000" w:firstRow="0" w:lastRow="0" w:firstColumn="0" w:lastColumn="0" w:oddVBand="0" w:evenVBand="0" w:oddHBand="0" w:evenHBand="0" w:firstRowFirstColumn="0" w:firstRowLastColumn="0" w:lastRowFirstColumn="0" w:lastRowLastColumn="0"/>
            </w:pPr>
            <w:r w:rsidRPr="006A30EF">
              <w:rPr>
                <w:sz w:val="20"/>
                <w:szCs w:val="20"/>
              </w:rPr>
              <w:t xml:space="preserve">true / </w:t>
            </w:r>
            <w:r w:rsidRPr="006A30EF">
              <w:rPr>
                <w:color w:val="000000"/>
                <w:sz w:val="20"/>
                <w:szCs w:val="20"/>
                <w:shd w:val="clear" w:color="auto" w:fill="FFFFFF"/>
              </w:rPr>
              <w:t>false</w:t>
            </w:r>
          </w:p>
        </w:tc>
        <w:tc>
          <w:tcPr>
            <w:tcW w:w="2359" w:type="dxa"/>
          </w:tcPr>
          <w:p w14:paraId="05E34AEA" w14:textId="1667FD85" w:rsidR="00D92099" w:rsidRDefault="00D92099" w:rsidP="00056C83">
            <w:pPr>
              <w:cnfStyle w:val="000000000000" w:firstRow="0" w:lastRow="0" w:firstColumn="0" w:lastColumn="0" w:oddVBand="0" w:evenVBand="0" w:oddHBand="0" w:evenHBand="0" w:firstRowFirstColumn="0" w:firstRowLastColumn="0" w:lastRowFirstColumn="0" w:lastRowLastColumn="0"/>
            </w:pPr>
            <w:r w:rsidRPr="006A30EF">
              <w:rPr>
                <w:color w:val="000000"/>
                <w:sz w:val="20"/>
                <w:szCs w:val="20"/>
                <w:shd w:val="clear" w:color="auto" w:fill="FFFFFF"/>
              </w:rPr>
              <w:t>false</w:t>
            </w:r>
          </w:p>
        </w:tc>
        <w:tc>
          <w:tcPr>
            <w:tcW w:w="2815" w:type="dxa"/>
          </w:tcPr>
          <w:p w14:paraId="7BBD9971" w14:textId="2E75A35F" w:rsidR="00D92099" w:rsidRDefault="00D92099" w:rsidP="00056C83">
            <w:pPr>
              <w:cnfStyle w:val="000000000000" w:firstRow="0" w:lastRow="0" w:firstColumn="0" w:lastColumn="0" w:oddVBand="0" w:evenVBand="0" w:oddHBand="0" w:evenHBand="0" w:firstRowFirstColumn="0" w:firstRowLastColumn="0" w:lastRowFirstColumn="0" w:lastRowLastColumn="0"/>
            </w:pPr>
            <w:r w:rsidRPr="00231690">
              <w:rPr>
                <w:color w:val="666666"/>
                <w:sz w:val="20"/>
                <w:szCs w:val="20"/>
                <w:shd w:val="clear" w:color="auto" w:fill="FFFFFF"/>
              </w:rPr>
              <w:t>Enable/disable the payment methods selector on iFrame and Hosted page</w:t>
            </w:r>
          </w:p>
        </w:tc>
      </w:tr>
      <w:tr w:rsidR="0013436C" w14:paraId="577A8D2F" w14:textId="77777777" w:rsidTr="00850108">
        <w:trPr>
          <w:trHeight w:val="1260"/>
        </w:trPr>
        <w:tc>
          <w:tcPr>
            <w:cnfStyle w:val="001000000000" w:firstRow="0" w:lastRow="0" w:firstColumn="1" w:lastColumn="0" w:oddVBand="0" w:evenVBand="0" w:oddHBand="0" w:evenHBand="0" w:firstRowFirstColumn="0" w:firstRowLastColumn="0" w:lastRowFirstColumn="0" w:lastRowLastColumn="0"/>
            <w:tcW w:w="2351" w:type="dxa"/>
          </w:tcPr>
          <w:p w14:paraId="23F07D73" w14:textId="75E19620" w:rsidR="0013436C" w:rsidRDefault="0013436C" w:rsidP="00834B39">
            <w:pPr>
              <w:rPr>
                <w:rFonts w:ascii="Helvetica" w:hAnsi="Helvetica"/>
                <w:b w:val="0"/>
                <w:bCs w:val="0"/>
                <w:color w:val="000000"/>
                <w:sz w:val="20"/>
                <w:szCs w:val="20"/>
                <w:shd w:val="clear" w:color="auto" w:fill="FFFFFF"/>
              </w:rPr>
            </w:pPr>
            <w:r w:rsidRPr="006A30EF">
              <w:rPr>
                <w:b w:val="0"/>
                <w:bCs w:val="0"/>
                <w:color w:val="000000"/>
                <w:sz w:val="20"/>
                <w:szCs w:val="20"/>
                <w:shd w:val="clear" w:color="auto" w:fill="FFFFFF"/>
              </w:rPr>
              <w:t>Hung Order Cleanup Time</w:t>
            </w:r>
          </w:p>
        </w:tc>
        <w:tc>
          <w:tcPr>
            <w:tcW w:w="2437" w:type="dxa"/>
          </w:tcPr>
          <w:p w14:paraId="5C097BD8" w14:textId="6A49506B" w:rsidR="0013436C" w:rsidRDefault="0013436C" w:rsidP="00834B39">
            <w:pPr>
              <w:cnfStyle w:val="000000000000" w:firstRow="0" w:lastRow="0" w:firstColumn="0" w:lastColumn="0" w:oddVBand="0" w:evenVBand="0" w:oddHBand="0" w:evenHBand="0" w:firstRowFirstColumn="0" w:firstRowLastColumn="0" w:lastRowFirstColumn="0" w:lastRowLastColumn="0"/>
            </w:pPr>
            <w:r w:rsidRPr="006A30EF">
              <w:rPr>
                <w:sz w:val="20"/>
                <w:szCs w:val="20"/>
              </w:rPr>
              <w:t>Integer</w:t>
            </w:r>
          </w:p>
        </w:tc>
        <w:tc>
          <w:tcPr>
            <w:tcW w:w="2359" w:type="dxa"/>
          </w:tcPr>
          <w:p w14:paraId="72E0E9DA" w14:textId="199F1062" w:rsidR="0013436C" w:rsidRDefault="0013436C" w:rsidP="00834B39">
            <w:pPr>
              <w:cnfStyle w:val="000000000000" w:firstRow="0" w:lastRow="0" w:firstColumn="0" w:lastColumn="0" w:oddVBand="0" w:evenVBand="0" w:oddHBand="0" w:evenHBand="0" w:firstRowFirstColumn="0" w:firstRowLastColumn="0" w:lastRowFirstColumn="0" w:lastRowLastColumn="0"/>
              <w:rPr>
                <w:rFonts w:ascii="Helvetica" w:hAnsi="Helvetica"/>
                <w:color w:val="000000"/>
                <w:sz w:val="20"/>
                <w:szCs w:val="20"/>
                <w:shd w:val="clear" w:color="auto" w:fill="FFFFFF"/>
              </w:rPr>
            </w:pPr>
            <w:r w:rsidRPr="006A30EF">
              <w:rPr>
                <w:color w:val="000000"/>
                <w:sz w:val="20"/>
                <w:szCs w:val="20"/>
                <w:shd w:val="clear" w:color="auto" w:fill="FFFFFF"/>
              </w:rPr>
              <w:t>30</w:t>
            </w:r>
          </w:p>
        </w:tc>
        <w:tc>
          <w:tcPr>
            <w:tcW w:w="2815" w:type="dxa"/>
          </w:tcPr>
          <w:p w14:paraId="39784EFA" w14:textId="06444E94" w:rsidR="0013436C" w:rsidRPr="00834B39" w:rsidRDefault="0013436C" w:rsidP="00834B39">
            <w:pPr>
              <w:cnfStyle w:val="000000000000" w:firstRow="0" w:lastRow="0" w:firstColumn="0" w:lastColumn="0" w:oddVBand="0" w:evenVBand="0" w:oddHBand="0" w:evenHBand="0" w:firstRowFirstColumn="0" w:firstRowLastColumn="0" w:lastRowFirstColumn="0" w:lastRowLastColumn="0"/>
              <w:rPr>
                <w:rFonts w:ascii="Helvetica" w:hAnsi="Helvetica"/>
                <w:color w:val="666666"/>
                <w:sz w:val="17"/>
                <w:szCs w:val="17"/>
                <w:shd w:val="clear" w:color="auto" w:fill="FFFFFF"/>
              </w:rPr>
            </w:pPr>
            <w:r w:rsidRPr="00231690">
              <w:rPr>
                <w:color w:val="666666"/>
                <w:sz w:val="20"/>
                <w:szCs w:val="20"/>
                <w:shd w:val="clear" w:color="auto" w:fill="FFFFFF"/>
              </w:rPr>
              <w:t>The time in minutes after which all Orders hung in status CREATED that are left by the payment processing are cleaned.</w:t>
            </w:r>
          </w:p>
        </w:tc>
      </w:tr>
      <w:tr w:rsidR="008A7C9B" w14:paraId="1FA2B07F" w14:textId="77777777" w:rsidTr="00850108">
        <w:trPr>
          <w:trHeight w:val="695"/>
        </w:trPr>
        <w:tc>
          <w:tcPr>
            <w:cnfStyle w:val="001000000000" w:firstRow="0" w:lastRow="0" w:firstColumn="1" w:lastColumn="0" w:oddVBand="0" w:evenVBand="0" w:oddHBand="0" w:evenHBand="0" w:firstRowFirstColumn="0" w:firstRowLastColumn="0" w:lastRowFirstColumn="0" w:lastRowLastColumn="0"/>
            <w:tcW w:w="2351" w:type="dxa"/>
          </w:tcPr>
          <w:p w14:paraId="62910C23" w14:textId="78B39CA0" w:rsidR="008A7C9B" w:rsidRPr="00850108" w:rsidRDefault="00850108" w:rsidP="00834B39">
            <w:pPr>
              <w:rPr>
                <w:b w:val="0"/>
                <w:bCs w:val="0"/>
                <w:color w:val="000000"/>
                <w:sz w:val="20"/>
                <w:szCs w:val="20"/>
                <w:shd w:val="clear" w:color="auto" w:fill="FFFFFF"/>
              </w:rPr>
            </w:pPr>
            <w:r>
              <w:rPr>
                <w:b w:val="0"/>
                <w:bCs w:val="0"/>
                <w:color w:val="000000"/>
                <w:sz w:val="20"/>
                <w:szCs w:val="20"/>
                <w:shd w:val="clear" w:color="auto" w:fill="FFFFFF"/>
              </w:rPr>
              <w:t>List of shipping methods</w:t>
            </w:r>
          </w:p>
        </w:tc>
        <w:tc>
          <w:tcPr>
            <w:tcW w:w="2437" w:type="dxa"/>
          </w:tcPr>
          <w:p w14:paraId="718B73F4" w14:textId="1D8C8EA7" w:rsidR="008A7C9B" w:rsidRPr="006A30EF" w:rsidRDefault="00850108" w:rsidP="00834B39">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String</w:t>
            </w:r>
          </w:p>
        </w:tc>
        <w:tc>
          <w:tcPr>
            <w:tcW w:w="2359" w:type="dxa"/>
          </w:tcPr>
          <w:p w14:paraId="0DEC3E4C" w14:textId="77777777" w:rsidR="008A7C9B" w:rsidRPr="006A30EF" w:rsidRDefault="008A7C9B" w:rsidP="00834B39">
            <w:pPr>
              <w:cnfStyle w:val="000000000000" w:firstRow="0" w:lastRow="0" w:firstColumn="0" w:lastColumn="0" w:oddVBand="0" w:evenVBand="0" w:oddHBand="0" w:evenHBand="0" w:firstRowFirstColumn="0" w:firstRowLastColumn="0" w:lastRowFirstColumn="0" w:lastRowLastColumn="0"/>
              <w:rPr>
                <w:color w:val="000000"/>
                <w:sz w:val="20"/>
                <w:szCs w:val="20"/>
                <w:shd w:val="clear" w:color="auto" w:fill="FFFFFF"/>
              </w:rPr>
            </w:pPr>
          </w:p>
        </w:tc>
        <w:tc>
          <w:tcPr>
            <w:tcW w:w="2815" w:type="dxa"/>
          </w:tcPr>
          <w:p w14:paraId="3B1E9764" w14:textId="34495F21" w:rsidR="008A7C9B" w:rsidRPr="00231690" w:rsidRDefault="00850108" w:rsidP="00834B39">
            <w:pPr>
              <w:cnfStyle w:val="000000000000" w:firstRow="0" w:lastRow="0" w:firstColumn="0" w:lastColumn="0" w:oddVBand="0" w:evenVBand="0" w:oddHBand="0" w:evenHBand="0" w:firstRowFirstColumn="0" w:firstRowLastColumn="0" w:lastRowFirstColumn="0" w:lastRowLastColumn="0"/>
              <w:rPr>
                <w:color w:val="666666"/>
                <w:sz w:val="20"/>
                <w:szCs w:val="20"/>
                <w:shd w:val="clear" w:color="auto" w:fill="FFFFFF"/>
              </w:rPr>
            </w:pPr>
            <w:r>
              <w:rPr>
                <w:color w:val="666666"/>
                <w:sz w:val="20"/>
                <w:szCs w:val="20"/>
                <w:shd w:val="clear" w:color="auto" w:fill="FFFFFF"/>
              </w:rPr>
              <w:t>A comma-separated list of the shipping methods that should be in use for the Oney payment method.</w:t>
            </w:r>
          </w:p>
        </w:tc>
      </w:tr>
    </w:tbl>
    <w:p w14:paraId="304DD742" w14:textId="2FF8F003" w:rsidR="000B22BD" w:rsidRDefault="000B22BD" w:rsidP="00385C15"/>
    <w:p w14:paraId="7C1C7FFF" w14:textId="77777777" w:rsidR="000B22BD" w:rsidRDefault="000B22BD">
      <w:r>
        <w:br w:type="page"/>
      </w:r>
    </w:p>
    <w:p w14:paraId="3547D8BE" w14:textId="77777777" w:rsidR="00385C15" w:rsidRPr="00235BCF" w:rsidRDefault="00385C15" w:rsidP="00385C15">
      <w:pPr>
        <w:pStyle w:val="Heading3"/>
        <w:rPr>
          <w:i w:val="0"/>
          <w:iCs/>
        </w:rPr>
      </w:pPr>
      <w:bookmarkStart w:id="57" w:name="_Services"/>
      <w:bookmarkStart w:id="58" w:name="_Toc424493360"/>
      <w:bookmarkStart w:id="59" w:name="_Toc14713898"/>
      <w:bookmarkEnd w:id="57"/>
      <w:r w:rsidRPr="00235BCF">
        <w:rPr>
          <w:i w:val="0"/>
          <w:iCs/>
        </w:rPr>
        <w:lastRenderedPageBreak/>
        <w:t>Services</w:t>
      </w:r>
      <w:bookmarkEnd w:id="58"/>
      <w:bookmarkEnd w:id="59"/>
    </w:p>
    <w:p w14:paraId="4546D175" w14:textId="77777777" w:rsidR="000B22BD" w:rsidRDefault="000B22BD" w:rsidP="000B22BD">
      <w:pPr>
        <w:pStyle w:val="Standard1"/>
      </w:pPr>
    </w:p>
    <w:p w14:paraId="2052BBBB" w14:textId="4422542B" w:rsidR="00385C15" w:rsidRPr="0040085F" w:rsidRDefault="009D0D4A" w:rsidP="000B22BD">
      <w:pPr>
        <w:pStyle w:val="Standard1"/>
      </w:pPr>
      <w:r>
        <w:t xml:space="preserve">Go to: Administration &gt; Operations &gt; </w:t>
      </w:r>
      <w:r w:rsidR="00385C15" w:rsidRPr="0040085F">
        <w:t>Services</w:t>
      </w:r>
    </w:p>
    <w:p w14:paraId="20F8AC15" w14:textId="77777777" w:rsidR="00385C15" w:rsidRDefault="00385C15" w:rsidP="000B22BD">
      <w:r>
        <w:rPr>
          <w:noProof/>
        </w:rPr>
        <w:drawing>
          <wp:inline distT="0" distB="0" distL="0" distR="0" wp14:anchorId="256FBDA2" wp14:editId="589C3800">
            <wp:extent cx="3200400" cy="1445514"/>
            <wp:effectExtent l="19050" t="19050" r="19050" b="21590"/>
            <wp:docPr id="13" name="Picture 13" descr="C:\Users\Demandware\Desktop\2015-07-12_18-59-20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Demandware\Desktop\2015-07-12_18-59-20_ч-.pn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3198368" cy="1444596"/>
                    </a:xfrm>
                    <a:prstGeom prst="rect">
                      <a:avLst/>
                    </a:prstGeom>
                    <a:noFill/>
                    <a:ln w="3175">
                      <a:solidFill>
                        <a:schemeClr val="tx1"/>
                      </a:solidFill>
                    </a:ln>
                  </pic:spPr>
                </pic:pic>
              </a:graphicData>
            </a:graphic>
          </wp:inline>
        </w:drawing>
      </w:r>
    </w:p>
    <w:p w14:paraId="7EEE6F7A" w14:textId="0EE75A3A" w:rsidR="00385C15" w:rsidRPr="0040085F" w:rsidRDefault="00385C15" w:rsidP="000B22BD">
      <w:pPr>
        <w:ind w:left="270"/>
        <w:rPr>
          <w:rFonts w:ascii="Trebuchet MS" w:hAnsi="Trebuchet MS"/>
          <w:sz w:val="20"/>
          <w:szCs w:val="20"/>
        </w:rPr>
      </w:pPr>
      <w:r w:rsidRPr="0040085F">
        <w:rPr>
          <w:rFonts w:ascii="Trebuchet MS" w:hAnsi="Trebuchet MS"/>
          <w:sz w:val="20"/>
          <w:szCs w:val="20"/>
        </w:rPr>
        <w:t xml:space="preserve">There are four services implemented. Each one corresponds to a different HiPay service, as </w:t>
      </w:r>
      <w:r w:rsidR="0040085F">
        <w:rPr>
          <w:rFonts w:ascii="Trebuchet MS" w:hAnsi="Trebuchet MS"/>
          <w:sz w:val="20"/>
          <w:szCs w:val="20"/>
        </w:rPr>
        <w:br/>
      </w:r>
      <w:r w:rsidRPr="0040085F">
        <w:rPr>
          <w:rFonts w:ascii="Trebuchet MS" w:hAnsi="Trebuchet MS"/>
          <w:sz w:val="20"/>
          <w:szCs w:val="20"/>
        </w:rPr>
        <w:t>follows:</w:t>
      </w:r>
    </w:p>
    <w:p w14:paraId="1C3790F6" w14:textId="77777777" w:rsidR="00385C15" w:rsidRPr="0040085F" w:rsidRDefault="00385C15" w:rsidP="008121B4">
      <w:pPr>
        <w:pStyle w:val="ListParagraph"/>
        <w:numPr>
          <w:ilvl w:val="0"/>
          <w:numId w:val="14"/>
        </w:numPr>
        <w:rPr>
          <w:rFonts w:ascii="Trebuchet MS" w:hAnsi="Trebuchet MS"/>
          <w:sz w:val="20"/>
          <w:szCs w:val="20"/>
        </w:rPr>
      </w:pPr>
      <w:r w:rsidRPr="0040085F">
        <w:rPr>
          <w:rFonts w:ascii="Trebuchet MS" w:hAnsi="Trebuchet MS"/>
          <w:b/>
          <w:sz w:val="20"/>
          <w:szCs w:val="20"/>
        </w:rPr>
        <w:t>hipay.rest.createtoken</w:t>
      </w:r>
      <w:r w:rsidRPr="0040085F">
        <w:rPr>
          <w:rFonts w:ascii="Trebuchet MS" w:hAnsi="Trebuchet MS"/>
          <w:sz w:val="20"/>
          <w:szCs w:val="20"/>
        </w:rPr>
        <w:t xml:space="preserve"> – handles </w:t>
      </w:r>
      <w:r w:rsidRPr="0040085F">
        <w:rPr>
          <w:rFonts w:ascii="Trebuchet MS" w:hAnsi="Trebuchet MS" w:cs="ArialMT"/>
          <w:sz w:val="20"/>
          <w:szCs w:val="20"/>
        </w:rPr>
        <w:t>the</w:t>
      </w:r>
      <w:r w:rsidRPr="0040085F">
        <w:rPr>
          <w:rFonts w:ascii="Trebuchet MS" w:hAnsi="Trebuchet MS" w:cs="ArialMT"/>
          <w:sz w:val="20"/>
          <w:szCs w:val="20"/>
          <w:lang w:val="bg-BG"/>
        </w:rPr>
        <w:t xml:space="preserve"> credit card tokenization</w:t>
      </w:r>
    </w:p>
    <w:p w14:paraId="1AC0E7BD" w14:textId="77777777" w:rsidR="00385C15" w:rsidRPr="0040085F" w:rsidRDefault="00385C15" w:rsidP="008121B4">
      <w:pPr>
        <w:pStyle w:val="ListParagraph"/>
        <w:numPr>
          <w:ilvl w:val="0"/>
          <w:numId w:val="14"/>
        </w:numPr>
        <w:rPr>
          <w:rFonts w:ascii="Trebuchet MS" w:hAnsi="Trebuchet MS"/>
          <w:sz w:val="20"/>
          <w:szCs w:val="20"/>
        </w:rPr>
      </w:pPr>
      <w:r w:rsidRPr="0040085F">
        <w:rPr>
          <w:rFonts w:ascii="Trebuchet MS" w:hAnsi="Trebuchet MS"/>
          <w:b/>
          <w:sz w:val="20"/>
          <w:szCs w:val="20"/>
        </w:rPr>
        <w:t xml:space="preserve">hipay.rest.hpayment – </w:t>
      </w:r>
      <w:r w:rsidRPr="0040085F">
        <w:rPr>
          <w:rFonts w:ascii="Trebuchet MS" w:hAnsi="Trebuchet MS"/>
          <w:sz w:val="20"/>
          <w:szCs w:val="20"/>
        </w:rPr>
        <w:t>handles the hosted payment calls</w:t>
      </w:r>
    </w:p>
    <w:p w14:paraId="7587043D" w14:textId="77777777" w:rsidR="00385C15" w:rsidRPr="0040085F" w:rsidRDefault="00385C15" w:rsidP="008121B4">
      <w:pPr>
        <w:pStyle w:val="ListParagraph"/>
        <w:numPr>
          <w:ilvl w:val="0"/>
          <w:numId w:val="14"/>
        </w:numPr>
        <w:rPr>
          <w:rFonts w:ascii="Trebuchet MS" w:hAnsi="Trebuchet MS"/>
          <w:sz w:val="20"/>
          <w:szCs w:val="20"/>
        </w:rPr>
      </w:pPr>
      <w:r w:rsidRPr="0040085F">
        <w:rPr>
          <w:rFonts w:ascii="Trebuchet MS" w:hAnsi="Trebuchet MS"/>
          <w:b/>
          <w:sz w:val="20"/>
          <w:szCs w:val="20"/>
        </w:rPr>
        <w:t>hipay.rest.maintenance</w:t>
      </w:r>
      <w:r w:rsidRPr="0040085F">
        <w:rPr>
          <w:rFonts w:ascii="Trebuchet MS" w:hAnsi="Trebuchet MS"/>
          <w:sz w:val="20"/>
          <w:szCs w:val="20"/>
        </w:rPr>
        <w:t xml:space="preserve"> – handles the order updates after being placed</w:t>
      </w:r>
    </w:p>
    <w:p w14:paraId="3EF1EB72" w14:textId="77777777" w:rsidR="000B1D40" w:rsidRPr="00570379" w:rsidRDefault="00385C15" w:rsidP="008121B4">
      <w:pPr>
        <w:pStyle w:val="ListParagraph"/>
        <w:numPr>
          <w:ilvl w:val="0"/>
          <w:numId w:val="14"/>
        </w:numPr>
        <w:rPr>
          <w:rFonts w:ascii="Trebuchet MS" w:hAnsi="Trebuchet MS"/>
          <w:sz w:val="20"/>
          <w:szCs w:val="20"/>
        </w:rPr>
      </w:pPr>
      <w:r w:rsidRPr="00570379">
        <w:rPr>
          <w:rFonts w:ascii="Trebuchet MS" w:hAnsi="Trebuchet MS"/>
          <w:b/>
          <w:sz w:val="20"/>
          <w:szCs w:val="20"/>
        </w:rPr>
        <w:t>hipay.rest.order</w:t>
      </w:r>
      <w:r w:rsidRPr="00570379">
        <w:rPr>
          <w:rFonts w:ascii="Trebuchet MS" w:hAnsi="Trebuchet MS"/>
          <w:sz w:val="20"/>
          <w:szCs w:val="20"/>
        </w:rPr>
        <w:t xml:space="preserve"> – handles placing order</w:t>
      </w:r>
    </w:p>
    <w:p w14:paraId="35A78C3D" w14:textId="0B619234" w:rsidR="00570379" w:rsidRPr="00743BAB" w:rsidRDefault="00570379" w:rsidP="008121B4">
      <w:pPr>
        <w:pStyle w:val="Heading4"/>
        <w:numPr>
          <w:ilvl w:val="3"/>
          <w:numId w:val="13"/>
        </w:numPr>
      </w:pPr>
      <w:bookmarkStart w:id="60" w:name="_HiPay_Multi-account"/>
      <w:bookmarkEnd w:id="60"/>
      <w:r w:rsidRPr="00743BAB">
        <w:t>HiPay Multi-account</w:t>
      </w:r>
    </w:p>
    <w:p w14:paraId="57BA9C68" w14:textId="39074D90" w:rsidR="00385C15" w:rsidRPr="00743BAB" w:rsidRDefault="000B1D40" w:rsidP="00CA07BB">
      <w:pPr>
        <w:rPr>
          <w:rFonts w:ascii="Trebuchet MS" w:hAnsi="Trebuchet MS"/>
          <w:sz w:val="20"/>
          <w:szCs w:val="20"/>
        </w:rPr>
      </w:pPr>
      <w:r w:rsidRPr="00743BAB">
        <w:rPr>
          <w:rFonts w:ascii="Trebuchet MS" w:hAnsi="Trebuchet MS"/>
          <w:sz w:val="20"/>
          <w:szCs w:val="20"/>
        </w:rPr>
        <w:t xml:space="preserve">In order to configure sandbox for multiple HiPay accounts you need duplicate </w:t>
      </w:r>
      <w:r w:rsidR="00570379" w:rsidRPr="00743BAB">
        <w:rPr>
          <w:rFonts w:ascii="Trebuchet MS" w:hAnsi="Trebuchet MS"/>
          <w:sz w:val="20"/>
          <w:szCs w:val="20"/>
        </w:rPr>
        <w:t>previous</w:t>
      </w:r>
      <w:r w:rsidRPr="00743BAB">
        <w:rPr>
          <w:rFonts w:ascii="Trebuchet MS" w:hAnsi="Trebuchet MS"/>
          <w:sz w:val="20"/>
          <w:szCs w:val="20"/>
        </w:rPr>
        <w:t xml:space="preserve"> services with new names:</w:t>
      </w:r>
    </w:p>
    <w:p w14:paraId="6D2E969F" w14:textId="76BA28FA" w:rsidR="000B1D40" w:rsidRPr="00743BAB" w:rsidRDefault="000B1D40" w:rsidP="008121B4">
      <w:pPr>
        <w:pStyle w:val="ListParagraph"/>
        <w:numPr>
          <w:ilvl w:val="0"/>
          <w:numId w:val="14"/>
        </w:numPr>
        <w:rPr>
          <w:rFonts w:ascii="Trebuchet MS" w:hAnsi="Trebuchet MS"/>
          <w:sz w:val="20"/>
          <w:szCs w:val="20"/>
        </w:rPr>
      </w:pPr>
      <w:r w:rsidRPr="00743BAB">
        <w:rPr>
          <w:rFonts w:ascii="Trebuchet MS" w:hAnsi="Trebuchet MS"/>
          <w:b/>
          <w:sz w:val="20"/>
          <w:szCs w:val="20"/>
        </w:rPr>
        <w:t>hipay.rest.createtoken.{siteID}</w:t>
      </w:r>
    </w:p>
    <w:p w14:paraId="627E3CE4" w14:textId="054DEF4F" w:rsidR="000B1D40" w:rsidRPr="00743BAB" w:rsidRDefault="000B1D40" w:rsidP="008121B4">
      <w:pPr>
        <w:pStyle w:val="ListParagraph"/>
        <w:numPr>
          <w:ilvl w:val="0"/>
          <w:numId w:val="14"/>
        </w:numPr>
        <w:rPr>
          <w:rFonts w:ascii="Trebuchet MS" w:hAnsi="Trebuchet MS"/>
          <w:sz w:val="20"/>
          <w:szCs w:val="20"/>
        </w:rPr>
      </w:pPr>
      <w:r w:rsidRPr="00743BAB">
        <w:rPr>
          <w:rFonts w:ascii="Trebuchet MS" w:hAnsi="Trebuchet MS"/>
          <w:b/>
          <w:sz w:val="20"/>
          <w:szCs w:val="20"/>
        </w:rPr>
        <w:t>hipay.rest.hpayment.{siteID}</w:t>
      </w:r>
    </w:p>
    <w:p w14:paraId="6FA0AA47" w14:textId="729B79C2" w:rsidR="000B1D40" w:rsidRPr="00743BAB" w:rsidRDefault="000B1D40" w:rsidP="008121B4">
      <w:pPr>
        <w:pStyle w:val="ListParagraph"/>
        <w:numPr>
          <w:ilvl w:val="0"/>
          <w:numId w:val="14"/>
        </w:numPr>
        <w:rPr>
          <w:rFonts w:ascii="Trebuchet MS" w:hAnsi="Trebuchet MS"/>
          <w:sz w:val="20"/>
          <w:szCs w:val="20"/>
        </w:rPr>
      </w:pPr>
      <w:r w:rsidRPr="00743BAB">
        <w:rPr>
          <w:rFonts w:ascii="Trebuchet MS" w:hAnsi="Trebuchet MS"/>
          <w:b/>
          <w:sz w:val="20"/>
          <w:szCs w:val="20"/>
        </w:rPr>
        <w:t>hipay.rest.maintenance.{siteID}</w:t>
      </w:r>
    </w:p>
    <w:p w14:paraId="0279072E" w14:textId="44F6C5BC" w:rsidR="000B1D40" w:rsidRPr="00743BAB" w:rsidRDefault="000B1D40" w:rsidP="008121B4">
      <w:pPr>
        <w:pStyle w:val="ListParagraph"/>
        <w:numPr>
          <w:ilvl w:val="0"/>
          <w:numId w:val="14"/>
        </w:numPr>
        <w:rPr>
          <w:rFonts w:ascii="Trebuchet MS" w:hAnsi="Trebuchet MS"/>
          <w:sz w:val="20"/>
          <w:szCs w:val="20"/>
        </w:rPr>
      </w:pPr>
      <w:r w:rsidRPr="00743BAB">
        <w:rPr>
          <w:rFonts w:ascii="Trebuchet MS" w:hAnsi="Trebuchet MS"/>
          <w:b/>
          <w:sz w:val="20"/>
          <w:szCs w:val="20"/>
        </w:rPr>
        <w:t>hipay.rest.order.{siteID}</w:t>
      </w:r>
    </w:p>
    <w:p w14:paraId="4A0C9C3B" w14:textId="23CE4D7D" w:rsidR="000B1D40" w:rsidRPr="00743BAB" w:rsidRDefault="000B1D40" w:rsidP="007F6105">
      <w:pPr>
        <w:ind w:left="270"/>
        <w:jc w:val="both"/>
        <w:rPr>
          <w:rFonts w:ascii="Trebuchet MS" w:hAnsi="Trebuchet MS"/>
          <w:sz w:val="20"/>
          <w:szCs w:val="20"/>
        </w:rPr>
      </w:pPr>
      <w:r w:rsidRPr="00743BAB">
        <w:rPr>
          <w:rFonts w:ascii="Trebuchet MS" w:hAnsi="Trebuchet MS"/>
          <w:sz w:val="20"/>
          <w:szCs w:val="20"/>
        </w:rPr>
        <w:t xml:space="preserve">Where siteID is </w:t>
      </w:r>
      <w:r w:rsidR="00E60133">
        <w:rPr>
          <w:rFonts w:ascii="Trebuchet MS" w:hAnsi="Trebuchet MS"/>
          <w:sz w:val="20"/>
          <w:szCs w:val="20"/>
        </w:rPr>
        <w:t xml:space="preserve">the </w:t>
      </w:r>
      <w:r w:rsidRPr="00743BAB">
        <w:rPr>
          <w:rFonts w:ascii="Trebuchet MS" w:hAnsi="Trebuchet MS"/>
          <w:sz w:val="20"/>
          <w:szCs w:val="20"/>
        </w:rPr>
        <w:t xml:space="preserve">ID of the site for which you wish to add </w:t>
      </w:r>
      <w:r w:rsidR="00E60133">
        <w:rPr>
          <w:rFonts w:ascii="Trebuchet MS" w:hAnsi="Trebuchet MS"/>
          <w:sz w:val="20"/>
          <w:szCs w:val="20"/>
        </w:rPr>
        <w:t xml:space="preserve">a </w:t>
      </w:r>
      <w:r w:rsidRPr="00743BAB">
        <w:rPr>
          <w:rFonts w:ascii="Trebuchet MS" w:hAnsi="Trebuchet MS"/>
          <w:sz w:val="20"/>
          <w:szCs w:val="20"/>
        </w:rPr>
        <w:t xml:space="preserve">new HiPay account. </w:t>
      </w:r>
      <w:r w:rsidR="003816BB" w:rsidRPr="00743BAB">
        <w:rPr>
          <w:rFonts w:ascii="Trebuchet MS" w:hAnsi="Trebuchet MS"/>
          <w:sz w:val="20"/>
          <w:szCs w:val="20"/>
        </w:rPr>
        <w:t>S</w:t>
      </w:r>
      <w:r w:rsidRPr="00743BAB">
        <w:rPr>
          <w:rFonts w:ascii="Trebuchet MS" w:hAnsi="Trebuchet MS"/>
          <w:sz w:val="20"/>
          <w:szCs w:val="20"/>
        </w:rPr>
        <w:t>ervices</w:t>
      </w:r>
      <w:r w:rsidR="003816BB" w:rsidRPr="00743BAB">
        <w:rPr>
          <w:rFonts w:ascii="Trebuchet MS" w:hAnsi="Trebuchet MS"/>
          <w:sz w:val="20"/>
          <w:szCs w:val="20"/>
        </w:rPr>
        <w:t xml:space="preserve"> without </w:t>
      </w:r>
      <w:r w:rsidR="00E60133">
        <w:rPr>
          <w:rFonts w:ascii="Trebuchet MS" w:hAnsi="Trebuchet MS"/>
          <w:sz w:val="20"/>
          <w:szCs w:val="20"/>
        </w:rPr>
        <w:t xml:space="preserve">a </w:t>
      </w:r>
      <w:r w:rsidR="003816BB" w:rsidRPr="00743BAB">
        <w:rPr>
          <w:rFonts w:ascii="Trebuchet MS" w:hAnsi="Trebuchet MS"/>
          <w:sz w:val="20"/>
          <w:szCs w:val="20"/>
        </w:rPr>
        <w:t xml:space="preserve">siteID in </w:t>
      </w:r>
      <w:r w:rsidR="00E60133">
        <w:rPr>
          <w:rFonts w:ascii="Trebuchet MS" w:hAnsi="Trebuchet MS"/>
          <w:sz w:val="20"/>
          <w:szCs w:val="20"/>
        </w:rPr>
        <w:t xml:space="preserve">the </w:t>
      </w:r>
      <w:r w:rsidR="003816BB" w:rsidRPr="00743BAB">
        <w:rPr>
          <w:rFonts w:ascii="Trebuchet MS" w:hAnsi="Trebuchet MS"/>
          <w:sz w:val="20"/>
          <w:szCs w:val="20"/>
        </w:rPr>
        <w:t>service name</w:t>
      </w:r>
      <w:r w:rsidRPr="00743BAB">
        <w:rPr>
          <w:rFonts w:ascii="Trebuchet MS" w:hAnsi="Trebuchet MS"/>
          <w:sz w:val="20"/>
          <w:szCs w:val="20"/>
        </w:rPr>
        <w:t xml:space="preserve"> should not be deleted</w:t>
      </w:r>
      <w:r w:rsidR="00E60133">
        <w:rPr>
          <w:rFonts w:ascii="Trebuchet MS" w:hAnsi="Trebuchet MS"/>
          <w:sz w:val="20"/>
          <w:szCs w:val="20"/>
        </w:rPr>
        <w:t xml:space="preserve"> as</w:t>
      </w:r>
      <w:r w:rsidRPr="00743BAB">
        <w:rPr>
          <w:rFonts w:ascii="Trebuchet MS" w:hAnsi="Trebuchet MS"/>
          <w:sz w:val="20"/>
          <w:szCs w:val="20"/>
        </w:rPr>
        <w:t>, they will</w:t>
      </w:r>
      <w:r w:rsidR="006F71C5">
        <w:rPr>
          <w:rFonts w:ascii="Trebuchet MS" w:hAnsi="Trebuchet MS"/>
          <w:sz w:val="20"/>
          <w:szCs w:val="20"/>
        </w:rPr>
        <w:t xml:space="preserve"> not</w:t>
      </w:r>
      <w:r w:rsidRPr="00743BAB">
        <w:rPr>
          <w:rFonts w:ascii="Trebuchet MS" w:hAnsi="Trebuchet MS"/>
          <w:sz w:val="20"/>
          <w:szCs w:val="20"/>
        </w:rPr>
        <w:t xml:space="preserve"> become default services, in case </w:t>
      </w:r>
      <w:r w:rsidR="00E60133">
        <w:rPr>
          <w:rFonts w:ascii="Trebuchet MS" w:hAnsi="Trebuchet MS"/>
          <w:sz w:val="20"/>
          <w:szCs w:val="20"/>
        </w:rPr>
        <w:t>a</w:t>
      </w:r>
      <w:r w:rsidR="000B087E" w:rsidRPr="00743BAB">
        <w:rPr>
          <w:rFonts w:ascii="Trebuchet MS" w:hAnsi="Trebuchet MS"/>
          <w:sz w:val="20"/>
          <w:szCs w:val="20"/>
        </w:rPr>
        <w:t xml:space="preserve"> </w:t>
      </w:r>
      <w:r w:rsidRPr="00743BAB">
        <w:rPr>
          <w:rFonts w:ascii="Trebuchet MS" w:hAnsi="Trebuchet MS"/>
          <w:sz w:val="20"/>
          <w:szCs w:val="20"/>
        </w:rPr>
        <w:t xml:space="preserve">specific service </w:t>
      </w:r>
      <w:r w:rsidR="00E60133">
        <w:rPr>
          <w:rFonts w:ascii="Trebuchet MS" w:hAnsi="Trebuchet MS"/>
          <w:sz w:val="20"/>
          <w:szCs w:val="20"/>
        </w:rPr>
        <w:t>cannot</w:t>
      </w:r>
      <w:r w:rsidRPr="00743BAB">
        <w:rPr>
          <w:rFonts w:ascii="Trebuchet MS" w:hAnsi="Trebuchet MS"/>
          <w:sz w:val="20"/>
          <w:szCs w:val="20"/>
        </w:rPr>
        <w:t xml:space="preserve"> be found in BM. You can use</w:t>
      </w:r>
      <w:r w:rsidR="00312FB0">
        <w:rPr>
          <w:rFonts w:ascii="Trebuchet MS" w:hAnsi="Trebuchet MS"/>
          <w:sz w:val="20"/>
          <w:szCs w:val="20"/>
        </w:rPr>
        <w:t xml:space="preserve"> the</w:t>
      </w:r>
      <w:r w:rsidRPr="00743BAB">
        <w:rPr>
          <w:rFonts w:ascii="Trebuchet MS" w:hAnsi="Trebuchet MS"/>
          <w:sz w:val="20"/>
          <w:szCs w:val="20"/>
        </w:rPr>
        <w:t xml:space="preserve"> </w:t>
      </w:r>
      <w:r w:rsidRPr="00743BAB">
        <w:rPr>
          <w:rFonts w:ascii="Trebuchet MS" w:hAnsi="Trebuchet MS"/>
          <w:b/>
          <w:sz w:val="20"/>
          <w:szCs w:val="20"/>
        </w:rPr>
        <w:t xml:space="preserve">hipay.prof </w:t>
      </w:r>
      <w:r w:rsidRPr="00743BAB">
        <w:rPr>
          <w:rFonts w:ascii="Trebuchet MS" w:hAnsi="Trebuchet MS"/>
          <w:sz w:val="20"/>
          <w:szCs w:val="20"/>
        </w:rPr>
        <w:t xml:space="preserve">profile for those services or </w:t>
      </w:r>
      <w:r w:rsidR="00312FB0">
        <w:rPr>
          <w:rFonts w:ascii="Trebuchet MS" w:hAnsi="Trebuchet MS"/>
          <w:sz w:val="20"/>
          <w:szCs w:val="20"/>
        </w:rPr>
        <w:t xml:space="preserve">you can </w:t>
      </w:r>
      <w:r w:rsidRPr="00743BAB">
        <w:rPr>
          <w:rFonts w:ascii="Trebuchet MS" w:hAnsi="Trebuchet MS"/>
          <w:sz w:val="20"/>
          <w:szCs w:val="20"/>
        </w:rPr>
        <w:t xml:space="preserve">create </w:t>
      </w:r>
      <w:r w:rsidR="00312FB0">
        <w:rPr>
          <w:rFonts w:ascii="Trebuchet MS" w:hAnsi="Trebuchet MS"/>
          <w:sz w:val="20"/>
          <w:szCs w:val="20"/>
        </w:rPr>
        <w:t xml:space="preserve">a </w:t>
      </w:r>
      <w:r w:rsidRPr="00743BAB">
        <w:rPr>
          <w:rFonts w:ascii="Trebuchet MS" w:hAnsi="Trebuchet MS"/>
          <w:sz w:val="20"/>
          <w:szCs w:val="20"/>
        </w:rPr>
        <w:t xml:space="preserve">new one in order to make customizations in future for specific site. </w:t>
      </w:r>
      <w:r w:rsidR="000B087E" w:rsidRPr="00743BAB">
        <w:rPr>
          <w:rFonts w:ascii="Trebuchet MS" w:hAnsi="Trebuchet MS"/>
          <w:sz w:val="20"/>
          <w:szCs w:val="20"/>
        </w:rPr>
        <w:t>Also you will need duplicate default credentials:</w:t>
      </w:r>
    </w:p>
    <w:p w14:paraId="47540358" w14:textId="42ECAD00" w:rsidR="000B087E" w:rsidRPr="00743BAB" w:rsidRDefault="000B087E" w:rsidP="008121B4">
      <w:pPr>
        <w:pStyle w:val="ListParagraph"/>
        <w:numPr>
          <w:ilvl w:val="0"/>
          <w:numId w:val="14"/>
        </w:numPr>
        <w:rPr>
          <w:rFonts w:ascii="Trebuchet MS" w:hAnsi="Trebuchet MS"/>
          <w:b/>
          <w:sz w:val="20"/>
          <w:szCs w:val="20"/>
        </w:rPr>
      </w:pPr>
      <w:r w:rsidRPr="00743BAB">
        <w:rPr>
          <w:rFonts w:ascii="Trebuchet MS" w:hAnsi="Trebuchet MS"/>
          <w:b/>
          <w:sz w:val="20"/>
          <w:szCs w:val="20"/>
        </w:rPr>
        <w:t>hipay.hosted.cred</w:t>
      </w:r>
    </w:p>
    <w:p w14:paraId="6EB61C5F" w14:textId="53FC48ED" w:rsidR="000B087E" w:rsidRPr="00743BAB" w:rsidRDefault="000B087E" w:rsidP="008121B4">
      <w:pPr>
        <w:pStyle w:val="ListParagraph"/>
        <w:numPr>
          <w:ilvl w:val="0"/>
          <w:numId w:val="14"/>
        </w:numPr>
        <w:rPr>
          <w:rFonts w:ascii="Trebuchet MS" w:hAnsi="Trebuchet MS"/>
          <w:b/>
          <w:sz w:val="20"/>
          <w:szCs w:val="20"/>
        </w:rPr>
      </w:pPr>
      <w:r w:rsidRPr="00743BAB">
        <w:rPr>
          <w:rFonts w:ascii="Trebuchet MS" w:hAnsi="Trebuchet MS"/>
          <w:b/>
          <w:sz w:val="20"/>
          <w:szCs w:val="20"/>
        </w:rPr>
        <w:t>hipay.maintence.cred</w:t>
      </w:r>
    </w:p>
    <w:p w14:paraId="10868005" w14:textId="7DE65C2A" w:rsidR="000B087E" w:rsidRPr="00743BAB" w:rsidRDefault="000B087E" w:rsidP="008121B4">
      <w:pPr>
        <w:pStyle w:val="ListParagraph"/>
        <w:numPr>
          <w:ilvl w:val="0"/>
          <w:numId w:val="14"/>
        </w:numPr>
        <w:rPr>
          <w:rFonts w:ascii="Trebuchet MS" w:hAnsi="Trebuchet MS"/>
          <w:b/>
          <w:sz w:val="20"/>
          <w:szCs w:val="20"/>
        </w:rPr>
      </w:pPr>
      <w:r w:rsidRPr="00743BAB">
        <w:rPr>
          <w:rFonts w:ascii="Trebuchet MS" w:hAnsi="Trebuchet MS"/>
          <w:b/>
          <w:sz w:val="20"/>
          <w:szCs w:val="20"/>
        </w:rPr>
        <w:t>hipay.order.cred</w:t>
      </w:r>
    </w:p>
    <w:p w14:paraId="096AA601" w14:textId="0E949C8E" w:rsidR="000B087E" w:rsidRPr="00743BAB" w:rsidRDefault="000B087E" w:rsidP="008121B4">
      <w:pPr>
        <w:pStyle w:val="ListParagraph"/>
        <w:numPr>
          <w:ilvl w:val="0"/>
          <w:numId w:val="14"/>
        </w:numPr>
        <w:rPr>
          <w:rFonts w:ascii="Trebuchet MS" w:hAnsi="Trebuchet MS"/>
          <w:b/>
          <w:sz w:val="20"/>
          <w:szCs w:val="20"/>
        </w:rPr>
      </w:pPr>
      <w:r w:rsidRPr="00743BAB">
        <w:rPr>
          <w:rFonts w:ascii="Trebuchet MS" w:hAnsi="Trebuchet MS"/>
          <w:b/>
          <w:sz w:val="20"/>
          <w:szCs w:val="20"/>
        </w:rPr>
        <w:t>hipay.token.cred</w:t>
      </w:r>
    </w:p>
    <w:p w14:paraId="6588093A" w14:textId="4AEADAD4" w:rsidR="000B087E" w:rsidRPr="00743BAB" w:rsidRDefault="00312FB0" w:rsidP="000B22BD">
      <w:pPr>
        <w:rPr>
          <w:rFonts w:ascii="Trebuchet MS" w:hAnsi="Trebuchet MS"/>
          <w:sz w:val="20"/>
          <w:szCs w:val="20"/>
        </w:rPr>
      </w:pPr>
      <w:r>
        <w:rPr>
          <w:rFonts w:ascii="Trebuchet MS" w:hAnsi="Trebuchet MS"/>
          <w:sz w:val="20"/>
          <w:szCs w:val="20"/>
        </w:rPr>
        <w:t>U</w:t>
      </w:r>
      <w:r w:rsidR="000B087E" w:rsidRPr="00743BAB">
        <w:rPr>
          <w:rFonts w:ascii="Trebuchet MS" w:hAnsi="Trebuchet MS"/>
          <w:sz w:val="20"/>
          <w:szCs w:val="20"/>
        </w:rPr>
        <w:t xml:space="preserve">pdate them with </w:t>
      </w:r>
      <w:r>
        <w:rPr>
          <w:rFonts w:ascii="Trebuchet MS" w:hAnsi="Trebuchet MS"/>
          <w:sz w:val="20"/>
          <w:szCs w:val="20"/>
        </w:rPr>
        <w:t xml:space="preserve">a </w:t>
      </w:r>
      <w:r w:rsidR="000B087E" w:rsidRPr="00743BAB">
        <w:rPr>
          <w:rFonts w:ascii="Trebuchet MS" w:hAnsi="Trebuchet MS"/>
          <w:sz w:val="20"/>
          <w:szCs w:val="20"/>
        </w:rPr>
        <w:t>new name, HiPay ac</w:t>
      </w:r>
      <w:r w:rsidR="000B22BD">
        <w:rPr>
          <w:rFonts w:ascii="Trebuchet MS" w:hAnsi="Trebuchet MS"/>
          <w:sz w:val="20"/>
          <w:szCs w:val="20"/>
        </w:rPr>
        <w:t>count username and credentials.</w:t>
      </w:r>
      <w:r w:rsidR="00F57BDB">
        <w:rPr>
          <w:rFonts w:ascii="Trebuchet MS" w:hAnsi="Trebuchet MS"/>
          <w:sz w:val="20"/>
          <w:szCs w:val="20"/>
        </w:rPr>
        <w:t xml:space="preserve"> </w:t>
      </w:r>
      <w:r w:rsidR="000B087E" w:rsidRPr="00743BAB">
        <w:rPr>
          <w:rFonts w:ascii="Trebuchet MS" w:hAnsi="Trebuchet MS"/>
          <w:sz w:val="20"/>
          <w:szCs w:val="20"/>
        </w:rPr>
        <w:t xml:space="preserve">This is an example mapping for </w:t>
      </w:r>
      <w:r w:rsidR="00570379" w:rsidRPr="00743BAB">
        <w:rPr>
          <w:rFonts w:ascii="Trebuchet MS" w:hAnsi="Trebuchet MS"/>
          <w:sz w:val="20"/>
          <w:szCs w:val="20"/>
        </w:rPr>
        <w:t>each</w:t>
      </w:r>
      <w:r w:rsidR="000B087E" w:rsidRPr="00743BAB">
        <w:rPr>
          <w:rFonts w:ascii="Trebuchet MS" w:hAnsi="Trebuchet MS"/>
          <w:sz w:val="20"/>
          <w:szCs w:val="20"/>
        </w:rPr>
        <w:t xml:space="preserve"> service </w:t>
      </w:r>
      <w:r w:rsidR="00570379" w:rsidRPr="00743BAB">
        <w:rPr>
          <w:rFonts w:ascii="Trebuchet MS" w:hAnsi="Trebuchet MS"/>
          <w:sz w:val="20"/>
          <w:szCs w:val="20"/>
        </w:rPr>
        <w:t>whi</w:t>
      </w:r>
      <w:r w:rsidR="000B087E" w:rsidRPr="00743BAB">
        <w:rPr>
          <w:rFonts w:ascii="Trebuchet MS" w:hAnsi="Trebuchet MS"/>
          <w:sz w:val="20"/>
          <w:szCs w:val="20"/>
        </w:rPr>
        <w:t>ch credential should be assigned:</w:t>
      </w:r>
    </w:p>
    <w:p w14:paraId="5C7561C3" w14:textId="3D6AC064" w:rsidR="000B087E" w:rsidRPr="00743BAB" w:rsidRDefault="000B087E" w:rsidP="008121B4">
      <w:pPr>
        <w:pStyle w:val="ListParagraph"/>
        <w:numPr>
          <w:ilvl w:val="0"/>
          <w:numId w:val="17"/>
        </w:numPr>
        <w:rPr>
          <w:rFonts w:ascii="Trebuchet MS" w:hAnsi="Trebuchet MS"/>
          <w:b/>
          <w:sz w:val="20"/>
          <w:szCs w:val="20"/>
        </w:rPr>
      </w:pPr>
      <w:r w:rsidRPr="00743BAB">
        <w:rPr>
          <w:rFonts w:ascii="Trebuchet MS" w:hAnsi="Trebuchet MS"/>
          <w:b/>
          <w:sz w:val="20"/>
          <w:szCs w:val="20"/>
        </w:rPr>
        <w:t xml:space="preserve">hipay.rest.hpayment.SiteGenesis </w:t>
      </w:r>
      <w:r w:rsidRPr="00743BAB">
        <w:rPr>
          <w:rFonts w:ascii="Trebuchet MS" w:hAnsi="Trebuchet MS"/>
          <w:i/>
          <w:sz w:val="20"/>
          <w:szCs w:val="20"/>
        </w:rPr>
        <w:t>service</w:t>
      </w:r>
      <w:r w:rsidRPr="00743BAB">
        <w:rPr>
          <w:rFonts w:ascii="Trebuchet MS" w:hAnsi="Trebuchet MS"/>
          <w:b/>
          <w:sz w:val="20"/>
          <w:szCs w:val="20"/>
        </w:rPr>
        <w:t xml:space="preserve"> - hipay.hosted.cred.SiteGenesis </w:t>
      </w:r>
      <w:r w:rsidRPr="00743BAB">
        <w:rPr>
          <w:rFonts w:ascii="Trebuchet MS" w:hAnsi="Trebuchet MS"/>
          <w:i/>
          <w:sz w:val="20"/>
          <w:szCs w:val="20"/>
        </w:rPr>
        <w:t>credential</w:t>
      </w:r>
    </w:p>
    <w:p w14:paraId="0D32C77B" w14:textId="0AFD9A27" w:rsidR="000B087E" w:rsidRPr="00743BAB" w:rsidRDefault="000B087E" w:rsidP="008121B4">
      <w:pPr>
        <w:pStyle w:val="ListParagraph"/>
        <w:numPr>
          <w:ilvl w:val="0"/>
          <w:numId w:val="17"/>
        </w:numPr>
        <w:rPr>
          <w:rFonts w:ascii="Trebuchet MS" w:hAnsi="Trebuchet MS"/>
          <w:b/>
          <w:sz w:val="20"/>
          <w:szCs w:val="20"/>
        </w:rPr>
      </w:pPr>
      <w:r w:rsidRPr="00743BAB">
        <w:rPr>
          <w:rFonts w:ascii="Trebuchet MS" w:hAnsi="Trebuchet MS"/>
          <w:b/>
          <w:sz w:val="20"/>
          <w:szCs w:val="20"/>
        </w:rPr>
        <w:t xml:space="preserve">hipay.rest.createtoken.SiteGenesis </w:t>
      </w:r>
      <w:r w:rsidRPr="00743BAB">
        <w:rPr>
          <w:rFonts w:ascii="Trebuchet MS" w:hAnsi="Trebuchet MS"/>
          <w:i/>
          <w:sz w:val="20"/>
          <w:szCs w:val="20"/>
        </w:rPr>
        <w:t>service</w:t>
      </w:r>
      <w:r w:rsidRPr="00743BAB">
        <w:rPr>
          <w:rFonts w:ascii="Trebuchet MS" w:hAnsi="Trebuchet MS"/>
          <w:b/>
          <w:sz w:val="20"/>
          <w:szCs w:val="20"/>
        </w:rPr>
        <w:t xml:space="preserve"> - hipay.token.cred.SiteGenesis </w:t>
      </w:r>
      <w:r w:rsidRPr="00743BAB">
        <w:rPr>
          <w:rFonts w:ascii="Trebuchet MS" w:hAnsi="Trebuchet MS"/>
          <w:i/>
          <w:sz w:val="20"/>
          <w:szCs w:val="20"/>
        </w:rPr>
        <w:t>credential</w:t>
      </w:r>
    </w:p>
    <w:p w14:paraId="39A68B92" w14:textId="74067C04" w:rsidR="000B087E" w:rsidRPr="00743BAB" w:rsidRDefault="000B087E" w:rsidP="008121B4">
      <w:pPr>
        <w:pStyle w:val="ListParagraph"/>
        <w:numPr>
          <w:ilvl w:val="0"/>
          <w:numId w:val="17"/>
        </w:numPr>
        <w:rPr>
          <w:rFonts w:ascii="Trebuchet MS" w:hAnsi="Trebuchet MS"/>
          <w:b/>
          <w:sz w:val="20"/>
          <w:szCs w:val="20"/>
        </w:rPr>
      </w:pPr>
      <w:r w:rsidRPr="00743BAB">
        <w:rPr>
          <w:rFonts w:ascii="Trebuchet MS" w:hAnsi="Trebuchet MS"/>
          <w:b/>
          <w:sz w:val="20"/>
          <w:szCs w:val="20"/>
        </w:rPr>
        <w:t xml:space="preserve">hipay.rest.order.SiteGenesis </w:t>
      </w:r>
      <w:r w:rsidRPr="00743BAB">
        <w:rPr>
          <w:rFonts w:ascii="Trebuchet MS" w:hAnsi="Trebuchet MS"/>
          <w:i/>
          <w:sz w:val="20"/>
          <w:szCs w:val="20"/>
        </w:rPr>
        <w:t>service</w:t>
      </w:r>
      <w:r w:rsidRPr="00743BAB">
        <w:rPr>
          <w:rFonts w:ascii="Trebuchet MS" w:hAnsi="Trebuchet MS"/>
          <w:b/>
          <w:sz w:val="20"/>
          <w:szCs w:val="20"/>
        </w:rPr>
        <w:t xml:space="preserve"> - hipay.order.cred.SiteGenesis </w:t>
      </w:r>
      <w:r w:rsidRPr="00743BAB">
        <w:rPr>
          <w:rFonts w:ascii="Trebuchet MS" w:hAnsi="Trebuchet MS"/>
          <w:i/>
          <w:sz w:val="20"/>
          <w:szCs w:val="20"/>
        </w:rPr>
        <w:t>credential</w:t>
      </w:r>
    </w:p>
    <w:p w14:paraId="3B533F0B" w14:textId="56843786" w:rsidR="000B087E" w:rsidRPr="00AC714E" w:rsidRDefault="000B087E" w:rsidP="008121B4">
      <w:pPr>
        <w:pStyle w:val="ListParagraph"/>
        <w:numPr>
          <w:ilvl w:val="0"/>
          <w:numId w:val="17"/>
        </w:numPr>
        <w:rPr>
          <w:rFonts w:ascii="Trebuchet MS" w:hAnsi="Trebuchet MS"/>
          <w:b/>
          <w:sz w:val="20"/>
          <w:szCs w:val="20"/>
        </w:rPr>
      </w:pPr>
      <w:r w:rsidRPr="00743BAB">
        <w:rPr>
          <w:rFonts w:ascii="Trebuchet MS" w:hAnsi="Trebuchet MS"/>
          <w:b/>
          <w:sz w:val="20"/>
          <w:szCs w:val="20"/>
        </w:rPr>
        <w:t xml:space="preserve">hipay.rest.maintenance.SiteGenesis </w:t>
      </w:r>
      <w:r w:rsidRPr="00743BAB">
        <w:rPr>
          <w:rFonts w:ascii="Trebuchet MS" w:hAnsi="Trebuchet MS"/>
          <w:i/>
          <w:sz w:val="20"/>
          <w:szCs w:val="20"/>
        </w:rPr>
        <w:t>service</w:t>
      </w:r>
      <w:r w:rsidRPr="00743BAB">
        <w:rPr>
          <w:rFonts w:ascii="Trebuchet MS" w:hAnsi="Trebuchet MS"/>
          <w:b/>
          <w:sz w:val="20"/>
          <w:szCs w:val="20"/>
        </w:rPr>
        <w:t xml:space="preserve"> - hipay.maintenance.cred.SiteGenesis </w:t>
      </w:r>
      <w:r w:rsidRPr="00743BAB">
        <w:rPr>
          <w:rFonts w:ascii="Trebuchet MS" w:hAnsi="Trebuchet MS"/>
          <w:i/>
          <w:sz w:val="20"/>
          <w:szCs w:val="20"/>
        </w:rPr>
        <w:t>credential</w:t>
      </w:r>
    </w:p>
    <w:p w14:paraId="0174161D" w14:textId="0C0BC6E4" w:rsidR="00AC714E" w:rsidRDefault="00C86EFE" w:rsidP="000B22BD">
      <w:pPr>
        <w:rPr>
          <w:rFonts w:ascii="Trebuchet MS" w:hAnsi="Trebuchet MS"/>
          <w:sz w:val="20"/>
          <w:szCs w:val="20"/>
        </w:rPr>
      </w:pPr>
      <w:r w:rsidRPr="00C86EFE">
        <w:rPr>
          <w:rFonts w:ascii="Trebuchet MS" w:hAnsi="Trebuchet MS"/>
          <w:sz w:val="20"/>
          <w:szCs w:val="20"/>
        </w:rPr>
        <w:t xml:space="preserve">Below </w:t>
      </w:r>
      <w:r>
        <w:rPr>
          <w:rFonts w:ascii="Trebuchet MS" w:hAnsi="Trebuchet MS"/>
          <w:sz w:val="20"/>
          <w:szCs w:val="20"/>
        </w:rPr>
        <w:t>you may find</w:t>
      </w:r>
      <w:r w:rsidRPr="00C86EFE">
        <w:rPr>
          <w:rFonts w:ascii="Trebuchet MS" w:hAnsi="Trebuchet MS"/>
          <w:sz w:val="20"/>
          <w:szCs w:val="20"/>
        </w:rPr>
        <w:t xml:space="preserve"> an example with Services configured for different sites and two HiPay accounts (</w:t>
      </w:r>
      <w:r>
        <w:rPr>
          <w:rFonts w:ascii="Trebuchet MS" w:hAnsi="Trebuchet MS"/>
          <w:sz w:val="20"/>
          <w:szCs w:val="20"/>
        </w:rPr>
        <w:t>please refer to the</w:t>
      </w:r>
      <w:r w:rsidRPr="00C86EFE">
        <w:rPr>
          <w:rFonts w:ascii="Trebuchet MS" w:hAnsi="Trebuchet MS"/>
          <w:sz w:val="20"/>
          <w:szCs w:val="20"/>
        </w:rPr>
        <w:t xml:space="preserve"> marked lines)</w:t>
      </w:r>
      <w:r>
        <w:rPr>
          <w:rFonts w:ascii="Trebuchet MS" w:hAnsi="Trebuchet MS"/>
          <w:sz w:val="20"/>
          <w:szCs w:val="20"/>
        </w:rPr>
        <w:t>.</w:t>
      </w:r>
    </w:p>
    <w:p w14:paraId="4BB35ACF" w14:textId="23E28A6B" w:rsidR="00C86EFE" w:rsidRDefault="00C86EFE" w:rsidP="000B22BD">
      <w:pPr>
        <w:rPr>
          <w:rFonts w:ascii="Trebuchet MS" w:hAnsi="Trebuchet MS"/>
          <w:sz w:val="20"/>
          <w:szCs w:val="20"/>
        </w:rPr>
      </w:pPr>
      <w:r>
        <w:rPr>
          <w:rFonts w:ascii="Trebuchet MS" w:hAnsi="Trebuchet MS"/>
          <w:noProof/>
          <w:sz w:val="20"/>
          <w:szCs w:val="20"/>
        </w:rPr>
        <w:lastRenderedPageBreak/>
        <w:drawing>
          <wp:inline distT="0" distB="0" distL="0" distR="0" wp14:anchorId="3E7E854D" wp14:editId="71AE6263">
            <wp:extent cx="5165767" cy="2191184"/>
            <wp:effectExtent l="19050" t="19050" r="15875" b="190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rvices_BM.png"/>
                    <pic:cNvPicPr/>
                  </pic:nvPicPr>
                  <pic:blipFill>
                    <a:blip r:embed="rId83">
                      <a:extLst>
                        <a:ext uri="{28A0092B-C50C-407E-A947-70E740481C1C}">
                          <a14:useLocalDpi xmlns:a14="http://schemas.microsoft.com/office/drawing/2010/main" val="0"/>
                        </a:ext>
                      </a:extLst>
                    </a:blip>
                    <a:stretch>
                      <a:fillRect/>
                    </a:stretch>
                  </pic:blipFill>
                  <pic:spPr>
                    <a:xfrm>
                      <a:off x="0" y="0"/>
                      <a:ext cx="5167158" cy="2191774"/>
                    </a:xfrm>
                    <a:prstGeom prst="rect">
                      <a:avLst/>
                    </a:prstGeom>
                    <a:ln w="3175">
                      <a:solidFill>
                        <a:schemeClr val="tx1"/>
                      </a:solidFill>
                    </a:ln>
                  </pic:spPr>
                </pic:pic>
              </a:graphicData>
            </a:graphic>
          </wp:inline>
        </w:drawing>
      </w:r>
    </w:p>
    <w:p w14:paraId="44E503A9" w14:textId="7E9F31ED" w:rsidR="00C86EFE" w:rsidRDefault="00C86EFE" w:rsidP="000B22BD">
      <w:pPr>
        <w:rPr>
          <w:rFonts w:ascii="Trebuchet MS" w:hAnsi="Trebuchet MS"/>
          <w:sz w:val="20"/>
          <w:szCs w:val="20"/>
        </w:rPr>
      </w:pPr>
      <w:r>
        <w:rPr>
          <w:rFonts w:ascii="Trebuchet MS" w:hAnsi="Trebuchet MS"/>
          <w:b/>
          <w:noProof/>
          <w:sz w:val="20"/>
          <w:szCs w:val="20"/>
        </w:rPr>
        <w:drawing>
          <wp:inline distT="0" distB="0" distL="0" distR="0" wp14:anchorId="5A26B756" wp14:editId="5DEA30ED">
            <wp:extent cx="5795159" cy="1343245"/>
            <wp:effectExtent l="19050" t="19050" r="15240" b="285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files_BM.png"/>
                    <pic:cNvPicPr/>
                  </pic:nvPicPr>
                  <pic:blipFill>
                    <a:blip r:embed="rId84">
                      <a:extLst>
                        <a:ext uri="{28A0092B-C50C-407E-A947-70E740481C1C}">
                          <a14:useLocalDpi xmlns:a14="http://schemas.microsoft.com/office/drawing/2010/main" val="0"/>
                        </a:ext>
                      </a:extLst>
                    </a:blip>
                    <a:stretch>
                      <a:fillRect/>
                    </a:stretch>
                  </pic:blipFill>
                  <pic:spPr>
                    <a:xfrm>
                      <a:off x="0" y="0"/>
                      <a:ext cx="5796719" cy="1343607"/>
                    </a:xfrm>
                    <a:prstGeom prst="rect">
                      <a:avLst/>
                    </a:prstGeom>
                    <a:ln w="3175">
                      <a:solidFill>
                        <a:schemeClr val="tx1"/>
                      </a:solidFill>
                    </a:ln>
                  </pic:spPr>
                </pic:pic>
              </a:graphicData>
            </a:graphic>
          </wp:inline>
        </w:drawing>
      </w:r>
    </w:p>
    <w:p w14:paraId="3C4B416A" w14:textId="5BE6E10A" w:rsidR="00C86EFE" w:rsidRPr="00C86EFE" w:rsidRDefault="00755E09" w:rsidP="000B22BD">
      <w:pPr>
        <w:rPr>
          <w:rFonts w:ascii="Trebuchet MS" w:hAnsi="Trebuchet MS"/>
          <w:sz w:val="20"/>
          <w:szCs w:val="20"/>
        </w:rPr>
      </w:pPr>
      <w:r>
        <w:rPr>
          <w:rFonts w:ascii="Trebuchet MS" w:hAnsi="Trebuchet MS"/>
          <w:b/>
          <w:noProof/>
          <w:sz w:val="20"/>
          <w:szCs w:val="20"/>
        </w:rPr>
        <w:drawing>
          <wp:inline distT="0" distB="0" distL="0" distR="0" wp14:anchorId="5C1DB79C" wp14:editId="60BF9F4D">
            <wp:extent cx="6181725" cy="2352675"/>
            <wp:effectExtent l="19050" t="19050" r="28575" b="28575"/>
            <wp:docPr id="32" name="Picture 32" descr="D:\Screenpresso\2019-02-25_11h28_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creenpresso\2019-02-25_11h28_44.png"/>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6181725" cy="2352675"/>
                    </a:xfrm>
                    <a:prstGeom prst="rect">
                      <a:avLst/>
                    </a:prstGeom>
                    <a:noFill/>
                    <a:ln>
                      <a:solidFill>
                        <a:schemeClr val="tx1"/>
                      </a:solidFill>
                    </a:ln>
                  </pic:spPr>
                </pic:pic>
              </a:graphicData>
            </a:graphic>
          </wp:inline>
        </w:drawing>
      </w:r>
    </w:p>
    <w:p w14:paraId="2B9A10D1" w14:textId="77777777" w:rsidR="00C86EFE" w:rsidRDefault="00C86EFE">
      <w:pPr>
        <w:rPr>
          <w:rFonts w:ascii="Trebuchet MS" w:eastAsiaTheme="majorEastAsia" w:hAnsi="Trebuchet MS" w:cstheme="majorBidi"/>
          <w:b/>
          <w:bCs/>
          <w:iCs/>
          <w:color w:val="595959" w:themeColor="text1" w:themeTint="A6"/>
          <w:sz w:val="20"/>
          <w:szCs w:val="20"/>
        </w:rPr>
      </w:pPr>
      <w:bookmarkStart w:id="61" w:name="_Schedules"/>
      <w:bookmarkStart w:id="62" w:name="_Toc424493361"/>
      <w:bookmarkEnd w:id="61"/>
      <w:r>
        <w:rPr>
          <w:i/>
          <w:iCs/>
        </w:rPr>
        <w:br w:type="page"/>
      </w:r>
    </w:p>
    <w:p w14:paraId="2D0F328D" w14:textId="4E123578" w:rsidR="00385C15" w:rsidRPr="00235BCF" w:rsidRDefault="00385C15" w:rsidP="00385C15">
      <w:pPr>
        <w:pStyle w:val="Heading3"/>
        <w:rPr>
          <w:i w:val="0"/>
          <w:iCs/>
        </w:rPr>
      </w:pPr>
      <w:bookmarkStart w:id="63" w:name="_Toc14713899"/>
      <w:r w:rsidRPr="00235BCF">
        <w:rPr>
          <w:i w:val="0"/>
          <w:iCs/>
        </w:rPr>
        <w:lastRenderedPageBreak/>
        <w:t>Schedules</w:t>
      </w:r>
      <w:bookmarkEnd w:id="62"/>
      <w:bookmarkEnd w:id="63"/>
    </w:p>
    <w:p w14:paraId="3B130CDC" w14:textId="77777777" w:rsidR="00385C15" w:rsidRDefault="00385C15" w:rsidP="00385C15"/>
    <w:p w14:paraId="64E13241" w14:textId="20A156E9" w:rsidR="00385C15" w:rsidRPr="0040085F" w:rsidRDefault="00D5550D" w:rsidP="000B22BD">
      <w:pPr>
        <w:pStyle w:val="Standard1"/>
      </w:pPr>
      <w:r>
        <w:t>A</w:t>
      </w:r>
      <w:r w:rsidR="00385C15" w:rsidRPr="0040085F">
        <w:t xml:space="preserve"> </w:t>
      </w:r>
      <w:r w:rsidR="00385C15" w:rsidRPr="0040085F">
        <w:rPr>
          <w:b/>
        </w:rPr>
        <w:t>ClearHungOrder</w:t>
      </w:r>
      <w:r w:rsidR="00385C15" w:rsidRPr="0040085F">
        <w:t xml:space="preserve"> </w:t>
      </w:r>
      <w:r>
        <w:t xml:space="preserve">process is </w:t>
      </w:r>
      <w:r w:rsidR="00385C15" w:rsidRPr="0040085F">
        <w:t>implemented</w:t>
      </w:r>
      <w:r>
        <w:t xml:space="preserve"> which</w:t>
      </w:r>
      <w:r w:rsidR="00385C15" w:rsidRPr="0040085F">
        <w:t xml:space="preserve"> is used to clear all </w:t>
      </w:r>
      <w:r>
        <w:t>o</w:t>
      </w:r>
      <w:r w:rsidR="00385C15" w:rsidRPr="0040085F">
        <w:t xml:space="preserve">rders that have been started with </w:t>
      </w:r>
      <w:r>
        <w:t xml:space="preserve">a </w:t>
      </w:r>
      <w:r w:rsidR="00385C15" w:rsidRPr="0040085F">
        <w:t xml:space="preserve">HiPay hosted solution </w:t>
      </w:r>
      <w:r>
        <w:t>but</w:t>
      </w:r>
      <w:r w:rsidR="00385C15" w:rsidRPr="0040085F">
        <w:t xml:space="preserve"> have not been completed </w:t>
      </w:r>
      <w:r>
        <w:t>within the</w:t>
      </w:r>
      <w:r w:rsidR="00385C15" w:rsidRPr="0040085F">
        <w:t xml:space="preserve"> configure</w:t>
      </w:r>
      <w:r>
        <w:t>d</w:t>
      </w:r>
      <w:r w:rsidR="00385C15" w:rsidRPr="0040085F">
        <w:t xml:space="preserve"> time period.</w:t>
      </w:r>
    </w:p>
    <w:p w14:paraId="2E51DBC1" w14:textId="41064E5C" w:rsidR="00385C15" w:rsidRDefault="00385C15" w:rsidP="000B22BD">
      <w:pPr>
        <w:pStyle w:val="Standard1"/>
        <w:rPr>
          <w:b/>
        </w:rPr>
      </w:pPr>
      <w:r w:rsidRPr="0040085F">
        <w:t xml:space="preserve">Go to: </w:t>
      </w:r>
      <w:r w:rsidRPr="0040085F">
        <w:rPr>
          <w:b/>
        </w:rPr>
        <w:t xml:space="preserve">Administration &gt;  Operations &gt;  </w:t>
      </w:r>
      <w:r w:rsidR="001E254F">
        <w:rPr>
          <w:b/>
        </w:rPr>
        <w:t xml:space="preserve">Job </w:t>
      </w:r>
      <w:r w:rsidRPr="0040085F">
        <w:rPr>
          <w:b/>
        </w:rPr>
        <w:t>Schedules &gt; ClearHungOrders</w:t>
      </w:r>
    </w:p>
    <w:p w14:paraId="4CD0806B" w14:textId="75DB6B40" w:rsidR="00AC714E" w:rsidRDefault="00AC714E" w:rsidP="00B84E95">
      <w:pPr>
        <w:ind w:left="90"/>
        <w:jc w:val="center"/>
        <w:rPr>
          <w:rFonts w:ascii="Trebuchet MS" w:hAnsi="Trebuchet MS"/>
          <w:b/>
          <w:sz w:val="20"/>
          <w:szCs w:val="20"/>
        </w:rPr>
      </w:pPr>
      <w:r>
        <w:rPr>
          <w:b/>
          <w:noProof/>
        </w:rPr>
        <w:drawing>
          <wp:inline distT="0" distB="0" distL="0" distR="0" wp14:anchorId="7DAE630B" wp14:editId="4D28CCCE">
            <wp:extent cx="4602987" cy="1948328"/>
            <wp:effectExtent l="19050" t="19050" r="26670" b="139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Demandware\Desktop\2015-07-12_19-17-26_ч-.png"/>
                    <pic:cNvPicPr>
                      <a:picLocks noChangeAspect="1" noChangeArrowheads="1"/>
                    </pic:cNvPicPr>
                  </pic:nvPicPr>
                  <pic:blipFill>
                    <a:blip r:embed="rId86">
                      <a:extLst>
                        <a:ext uri="{28A0092B-C50C-407E-A947-70E740481C1C}">
                          <a14:useLocalDpi xmlns:a14="http://schemas.microsoft.com/office/drawing/2010/main" val="0"/>
                        </a:ext>
                      </a:extLst>
                    </a:blip>
                    <a:stretch>
                      <a:fillRect/>
                    </a:stretch>
                  </pic:blipFill>
                  <pic:spPr bwMode="auto">
                    <a:xfrm>
                      <a:off x="0" y="0"/>
                      <a:ext cx="4602987" cy="1948328"/>
                    </a:xfrm>
                    <a:prstGeom prst="rect">
                      <a:avLst/>
                    </a:prstGeom>
                    <a:noFill/>
                    <a:ln w="3175">
                      <a:solidFill>
                        <a:schemeClr val="tx1"/>
                      </a:solidFill>
                    </a:ln>
                  </pic:spPr>
                </pic:pic>
              </a:graphicData>
            </a:graphic>
          </wp:inline>
        </w:drawing>
      </w:r>
    </w:p>
    <w:p w14:paraId="35B44E40" w14:textId="17F78B0C" w:rsidR="001B11BD" w:rsidRPr="001B11BD" w:rsidRDefault="004540F0" w:rsidP="000B22BD">
      <w:pPr>
        <w:pStyle w:val="Standard1"/>
      </w:pPr>
      <w:r>
        <w:t>Under the “Step Configurator</w:t>
      </w:r>
      <w:r w:rsidR="001B11BD" w:rsidRPr="001B11BD">
        <w:t>” tab assign the job to your site.</w:t>
      </w:r>
    </w:p>
    <w:p w14:paraId="1568436C" w14:textId="7B141758" w:rsidR="00385C15" w:rsidRPr="000B22BD" w:rsidRDefault="00385C15" w:rsidP="00385C15"/>
    <w:p w14:paraId="5BEF4493" w14:textId="77777777" w:rsidR="00385C15" w:rsidRPr="000B22BD" w:rsidRDefault="00385C15" w:rsidP="00385C15">
      <w:pPr>
        <w:pStyle w:val="Heading3"/>
        <w:rPr>
          <w:i w:val="0"/>
        </w:rPr>
      </w:pPr>
      <w:bookmarkStart w:id="64" w:name="_Toc424493362"/>
      <w:bookmarkStart w:id="65" w:name="_Toc14713900"/>
      <w:r w:rsidRPr="000B22BD">
        <w:rPr>
          <w:i w:val="0"/>
        </w:rPr>
        <w:t>Payment Processors</w:t>
      </w:r>
      <w:bookmarkEnd w:id="64"/>
      <w:bookmarkEnd w:id="65"/>
    </w:p>
    <w:p w14:paraId="05269A0A" w14:textId="77777777" w:rsidR="00385C15" w:rsidRPr="0040085F" w:rsidRDefault="00385C15" w:rsidP="00385C15">
      <w:pPr>
        <w:rPr>
          <w:rFonts w:ascii="Trebuchet MS" w:hAnsi="Trebuchet MS"/>
          <w:sz w:val="20"/>
          <w:szCs w:val="20"/>
        </w:rPr>
      </w:pPr>
    </w:p>
    <w:p w14:paraId="34F034EB" w14:textId="77777777" w:rsidR="00385C15" w:rsidRPr="0040085F" w:rsidRDefault="00385C15" w:rsidP="000B22BD">
      <w:pPr>
        <w:pStyle w:val="Standard1"/>
        <w:rPr>
          <w:rFonts w:cs="Arial"/>
          <w:color w:val="333333"/>
          <w:shd w:val="clear" w:color="auto" w:fill="FFFFFF"/>
        </w:rPr>
      </w:pPr>
      <w:r w:rsidRPr="0040085F">
        <w:t xml:space="preserve">There are two payment processors added for HiPay – </w:t>
      </w:r>
      <w:r w:rsidRPr="0040085F">
        <w:rPr>
          <w:b/>
        </w:rPr>
        <w:t>HIPAY_HOSTED</w:t>
      </w:r>
      <w:r w:rsidRPr="0040085F">
        <w:rPr>
          <w:b/>
          <w:lang w:val="bg-BG"/>
        </w:rPr>
        <w:t xml:space="preserve"> </w:t>
      </w:r>
      <w:r w:rsidRPr="0040085F">
        <w:t xml:space="preserve">and </w:t>
      </w:r>
      <w:r w:rsidRPr="0040085F">
        <w:rPr>
          <w:b/>
        </w:rPr>
        <w:t>HIPAY.</w:t>
      </w:r>
      <w:r w:rsidRPr="0040085F">
        <w:rPr>
          <w:b/>
          <w:lang w:val="bg-BG"/>
        </w:rPr>
        <w:t xml:space="preserve"> </w:t>
      </w:r>
      <w:r w:rsidRPr="0040085F">
        <w:rPr>
          <w:lang w:val="bg-BG"/>
        </w:rPr>
        <w:t xml:space="preserve">The hosted is used only for the hosted and iframe solution. HIPAY processor is used for the HiPay API integration. It is used for all different types of payments like credit cards, IDEAL, </w:t>
      </w:r>
      <w:r w:rsidRPr="0040085F">
        <w:rPr>
          <w:rFonts w:cs="Arial"/>
          <w:color w:val="333333"/>
          <w:shd w:val="clear" w:color="auto" w:fill="FFFFFF"/>
        </w:rPr>
        <w:t>ING HomePay, Giropay, KLARNA, etc.</w:t>
      </w:r>
    </w:p>
    <w:p w14:paraId="7E2AF98D" w14:textId="01544982" w:rsidR="00385C15" w:rsidRPr="0040085F" w:rsidRDefault="00385C15" w:rsidP="000B22BD">
      <w:pPr>
        <w:pStyle w:val="Standard1"/>
        <w:rPr>
          <w:rFonts w:cs="Arial"/>
          <w:b/>
          <w:color w:val="333333"/>
          <w:shd w:val="clear" w:color="auto" w:fill="FFFFFF"/>
        </w:rPr>
      </w:pPr>
      <w:r w:rsidRPr="0040085F">
        <w:rPr>
          <w:rFonts w:cs="Arial"/>
          <w:color w:val="333333"/>
          <w:shd w:val="clear" w:color="auto" w:fill="FFFFFF"/>
        </w:rPr>
        <w:t xml:space="preserve">Go to: </w:t>
      </w:r>
      <w:r w:rsidR="00F40D5C">
        <w:rPr>
          <w:rFonts w:cs="Arial"/>
          <w:b/>
          <w:color w:val="333333"/>
          <w:shd w:val="clear" w:color="auto" w:fill="FFFFFF"/>
        </w:rPr>
        <w:t xml:space="preserve">Merchant Tools &gt; </w:t>
      </w:r>
      <w:r w:rsidRPr="0040085F">
        <w:rPr>
          <w:rFonts w:cs="Arial"/>
          <w:b/>
          <w:color w:val="333333"/>
          <w:shd w:val="clear" w:color="auto" w:fill="FFFFFF"/>
        </w:rPr>
        <w:t>Ordering &gt;  Payment Processors</w:t>
      </w:r>
    </w:p>
    <w:p w14:paraId="3AF0E229" w14:textId="31D77271" w:rsidR="009740E1" w:rsidRDefault="00385C15" w:rsidP="00385C15">
      <w:r>
        <w:rPr>
          <w:rFonts w:ascii="Arial" w:hAnsi="Arial" w:cs="Arial"/>
          <w:b/>
          <w:noProof/>
          <w:color w:val="333333"/>
          <w:sz w:val="18"/>
          <w:szCs w:val="18"/>
          <w:shd w:val="clear" w:color="auto" w:fill="FFFFFF"/>
        </w:rPr>
        <w:drawing>
          <wp:inline distT="0" distB="0" distL="0" distR="0" wp14:anchorId="0C1E01C2" wp14:editId="13B2D2C4">
            <wp:extent cx="6181725" cy="1438275"/>
            <wp:effectExtent l="19050" t="19050" r="28575" b="28575"/>
            <wp:docPr id="15" name="Picture 15" descr="C:\Users\Demandware\Desktop\2015-07-12_19-28-01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Demandware\Desktop\2015-07-12_19-28-01_ч-.png"/>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6181725" cy="1438275"/>
                    </a:xfrm>
                    <a:prstGeom prst="rect">
                      <a:avLst/>
                    </a:prstGeom>
                    <a:noFill/>
                    <a:ln w="3175">
                      <a:solidFill>
                        <a:schemeClr val="tx1"/>
                      </a:solidFill>
                    </a:ln>
                  </pic:spPr>
                </pic:pic>
              </a:graphicData>
            </a:graphic>
          </wp:inline>
        </w:drawing>
      </w:r>
    </w:p>
    <w:p w14:paraId="19D5EFEF" w14:textId="77777777" w:rsidR="00385C15" w:rsidRPr="000B22BD" w:rsidRDefault="00385C15" w:rsidP="00385C15">
      <w:pPr>
        <w:pStyle w:val="Heading3"/>
        <w:rPr>
          <w:i w:val="0"/>
        </w:rPr>
      </w:pPr>
      <w:bookmarkStart w:id="66" w:name="_Toc424493363"/>
      <w:bookmarkStart w:id="67" w:name="_Toc14713901"/>
      <w:r w:rsidRPr="000B22BD">
        <w:rPr>
          <w:i w:val="0"/>
        </w:rPr>
        <w:t>Payment Methods</w:t>
      </w:r>
      <w:bookmarkEnd w:id="66"/>
      <w:bookmarkEnd w:id="67"/>
    </w:p>
    <w:p w14:paraId="3F62616A" w14:textId="77777777" w:rsidR="00385C15" w:rsidRDefault="00385C15" w:rsidP="00385C15"/>
    <w:p w14:paraId="3C400530" w14:textId="12761326" w:rsidR="00385C15" w:rsidRPr="0040085F" w:rsidRDefault="00385C15" w:rsidP="00CA07BB">
      <w:pPr>
        <w:pStyle w:val="Standard1"/>
      </w:pPr>
      <w:r w:rsidRPr="0040085F">
        <w:t>All possible HiPay payment methods ha</w:t>
      </w:r>
      <w:r w:rsidR="0037164D">
        <w:t>ve</w:t>
      </w:r>
      <w:r w:rsidRPr="0040085F">
        <w:t xml:space="preserve"> been added to the BM. In order to </w:t>
      </w:r>
      <w:r w:rsidR="0037164D">
        <w:t xml:space="preserve">function in </w:t>
      </w:r>
      <w:r w:rsidR="005572E2" w:rsidRPr="005572E2">
        <w:t>Salesforce Commerce Cloud</w:t>
      </w:r>
      <w:r w:rsidRPr="0040085F">
        <w:t xml:space="preserve"> they </w:t>
      </w:r>
      <w:r w:rsidR="0037164D">
        <w:t>must also</w:t>
      </w:r>
      <w:r w:rsidRPr="0040085F">
        <w:t xml:space="preserve"> be activated in </w:t>
      </w:r>
      <w:r w:rsidR="0037164D">
        <w:t xml:space="preserve">the </w:t>
      </w:r>
      <w:r w:rsidRPr="0040085F">
        <w:t>HiPay Fullservice application.</w:t>
      </w:r>
    </w:p>
    <w:p w14:paraId="7F13C891" w14:textId="28E0C048" w:rsidR="00385C15" w:rsidRPr="0040085F" w:rsidRDefault="00385C15" w:rsidP="00CA07BB">
      <w:pPr>
        <w:pStyle w:val="Standard1"/>
        <w:rPr>
          <w:b/>
        </w:rPr>
      </w:pPr>
      <w:r w:rsidRPr="0040085F">
        <w:t xml:space="preserve">Go to: </w:t>
      </w:r>
      <w:r w:rsidR="00CE0EA3">
        <w:rPr>
          <w:b/>
        </w:rPr>
        <w:t xml:space="preserve">Merchant Tools &gt; </w:t>
      </w:r>
      <w:r w:rsidR="00F40D5C">
        <w:rPr>
          <w:b/>
        </w:rPr>
        <w:t xml:space="preserve">Ordering &gt; </w:t>
      </w:r>
      <w:r w:rsidRPr="0040085F">
        <w:rPr>
          <w:b/>
        </w:rPr>
        <w:t>Payment Methods</w:t>
      </w:r>
    </w:p>
    <w:p w14:paraId="3502637A" w14:textId="77777777" w:rsidR="00385C15" w:rsidRDefault="00385C15" w:rsidP="00870DC1">
      <w:pPr>
        <w:jc w:val="center"/>
      </w:pPr>
      <w:r>
        <w:rPr>
          <w:b/>
          <w:noProof/>
        </w:rPr>
        <w:lastRenderedPageBreak/>
        <w:drawing>
          <wp:inline distT="0" distB="0" distL="0" distR="0" wp14:anchorId="13E53377" wp14:editId="2B6E9B4F">
            <wp:extent cx="4552950" cy="3138033"/>
            <wp:effectExtent l="19050" t="19050" r="19050" b="24765"/>
            <wp:docPr id="16" name="Picture 16" descr="C:\Users\Demandware\Desktop\2015-07-12_19-30-56_ч-.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Demandware\Desktop\2015-07-12_19-30-56_ч-.png"/>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4552950" cy="3138033"/>
                    </a:xfrm>
                    <a:prstGeom prst="rect">
                      <a:avLst/>
                    </a:prstGeom>
                    <a:noFill/>
                    <a:ln w="3175">
                      <a:solidFill>
                        <a:schemeClr val="tx1"/>
                      </a:solidFill>
                    </a:ln>
                  </pic:spPr>
                </pic:pic>
              </a:graphicData>
            </a:graphic>
          </wp:inline>
        </w:drawing>
      </w:r>
    </w:p>
    <w:p w14:paraId="0D8E2595" w14:textId="6F163818" w:rsidR="00666104" w:rsidRDefault="00666104" w:rsidP="00666104">
      <w:pPr>
        <w:pStyle w:val="Standard1"/>
      </w:pPr>
      <w:r>
        <w:t>In addition every payment method has a custom filed ‘HiPay Product Name’ which is sent with every order request to HiPay service.</w:t>
      </w:r>
    </w:p>
    <w:p w14:paraId="6C09F103" w14:textId="15AFD568" w:rsidR="00666104" w:rsidRDefault="00666104" w:rsidP="00666104">
      <w:pPr>
        <w:pStyle w:val="Standard1"/>
        <w:jc w:val="center"/>
      </w:pPr>
      <w:r>
        <w:rPr>
          <w:noProof/>
        </w:rPr>
        <w:drawing>
          <wp:inline distT="0" distB="0" distL="0" distR="0" wp14:anchorId="21370F42" wp14:editId="0DA41F79">
            <wp:extent cx="3949119" cy="4535764"/>
            <wp:effectExtent l="19050" t="19050" r="13335" b="17780"/>
            <wp:docPr id="38" name="Picture 38" descr="D:\Screenpresso\2019-02-26_18h13_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creenpresso\2019-02-26_18h13_23.png"/>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3949119" cy="4535764"/>
                    </a:xfrm>
                    <a:prstGeom prst="rect">
                      <a:avLst/>
                    </a:prstGeom>
                    <a:noFill/>
                    <a:ln>
                      <a:solidFill>
                        <a:schemeClr val="tx1"/>
                      </a:solidFill>
                    </a:ln>
                  </pic:spPr>
                </pic:pic>
              </a:graphicData>
            </a:graphic>
          </wp:inline>
        </w:drawing>
      </w:r>
    </w:p>
    <w:p w14:paraId="66EF0979" w14:textId="0EB0FF60" w:rsidR="00666104" w:rsidRDefault="00666104" w:rsidP="00666104">
      <w:pPr>
        <w:pStyle w:val="Standard1"/>
      </w:pPr>
      <w:r>
        <w:lastRenderedPageBreak/>
        <w:t xml:space="preserve">For example there are 8 payment methods available for Oney Facility Pay. 4 of them (with HOSTED prefix in payment method name) are in use in case if a custom site preference ‘HiPay Operation Mode’ is set to Hosted or Iframe. </w:t>
      </w:r>
      <w:r w:rsidR="00F8632B">
        <w:t xml:space="preserve">The payment-product epends on the contract the merchant have with Oney or with any other payment method. It will be the merchant responsibility to configure the right one. </w:t>
      </w:r>
      <w:r>
        <w:t>Every payment method must be configured and enable on the HiPay side first.</w:t>
      </w:r>
    </w:p>
    <w:p w14:paraId="000E780E" w14:textId="627CC878" w:rsidR="00056C83" w:rsidRDefault="00056C83" w:rsidP="00056C83">
      <w:pPr>
        <w:pStyle w:val="Heading3"/>
      </w:pPr>
      <w:bookmarkStart w:id="68" w:name="_Toc14713902"/>
      <w:r>
        <w:t>Logs</w:t>
      </w:r>
      <w:bookmarkEnd w:id="68"/>
    </w:p>
    <w:p w14:paraId="36B7C42B" w14:textId="77777777" w:rsidR="00056C83" w:rsidRDefault="00056C83" w:rsidP="00CA07BB">
      <w:pPr>
        <w:pStyle w:val="Standard1"/>
      </w:pPr>
    </w:p>
    <w:p w14:paraId="46205C2B" w14:textId="6A2D1032" w:rsidR="00056C83" w:rsidRPr="0040085F" w:rsidRDefault="00056C83" w:rsidP="00CA07BB">
      <w:pPr>
        <w:pStyle w:val="Standard1"/>
      </w:pPr>
      <w:r w:rsidRPr="0040085F">
        <w:t xml:space="preserve">The following logs can be found related to </w:t>
      </w:r>
      <w:r w:rsidR="00F47B53">
        <w:t>the</w:t>
      </w:r>
      <w:r w:rsidRPr="0040085F">
        <w:t xml:space="preserve"> HiPay implementation:</w:t>
      </w:r>
    </w:p>
    <w:p w14:paraId="32C6E62B" w14:textId="7BFACFCD" w:rsidR="00056C83" w:rsidRPr="0040085F" w:rsidRDefault="00056C83" w:rsidP="008121B4">
      <w:pPr>
        <w:pStyle w:val="ListParagraph"/>
        <w:numPr>
          <w:ilvl w:val="0"/>
          <w:numId w:val="15"/>
        </w:numPr>
        <w:rPr>
          <w:rFonts w:ascii="Trebuchet MS" w:hAnsi="Trebuchet MS"/>
          <w:sz w:val="20"/>
          <w:szCs w:val="20"/>
        </w:rPr>
      </w:pPr>
      <w:r w:rsidRPr="0040085F">
        <w:rPr>
          <w:rFonts w:ascii="Trebuchet MS" w:hAnsi="Trebuchet MS"/>
          <w:sz w:val="20"/>
          <w:szCs w:val="20"/>
        </w:rPr>
        <w:t>service-HIPAY-REST-*service*-blade1-3-appserver-*date*.log – logs HiPay services specific information</w:t>
      </w:r>
    </w:p>
    <w:p w14:paraId="566BADE3" w14:textId="1D8F1A7B" w:rsidR="00056C83" w:rsidRPr="0040085F" w:rsidRDefault="00056C83" w:rsidP="00D052AE">
      <w:pPr>
        <w:pStyle w:val="ListParagraph"/>
        <w:numPr>
          <w:ilvl w:val="0"/>
          <w:numId w:val="15"/>
        </w:numPr>
        <w:rPr>
          <w:rFonts w:ascii="Trebuchet MS" w:hAnsi="Trebuchet MS"/>
          <w:sz w:val="20"/>
          <w:szCs w:val="20"/>
        </w:rPr>
      </w:pPr>
      <w:r w:rsidRPr="0040085F">
        <w:rPr>
          <w:rFonts w:ascii="Trebuchet MS" w:hAnsi="Trebuchet MS"/>
          <w:sz w:val="20"/>
          <w:szCs w:val="20"/>
        </w:rPr>
        <w:t xml:space="preserve">error-blade1-3-appserver-*date*.log – logs </w:t>
      </w:r>
      <w:r w:rsidR="00D052AE" w:rsidRPr="00D052AE">
        <w:rPr>
          <w:rFonts w:ascii="Trebuchet MS" w:hAnsi="Trebuchet MS"/>
          <w:sz w:val="20"/>
          <w:szCs w:val="20"/>
        </w:rPr>
        <w:t>Salesforce Commerce Cloud</w:t>
      </w:r>
      <w:r w:rsidRPr="0040085F">
        <w:rPr>
          <w:rFonts w:ascii="Trebuchet MS" w:hAnsi="Trebuchet MS"/>
          <w:sz w:val="20"/>
          <w:szCs w:val="20"/>
        </w:rPr>
        <w:t xml:space="preserve"> error</w:t>
      </w:r>
      <w:r w:rsidR="00F76081" w:rsidRPr="0040085F">
        <w:rPr>
          <w:rFonts w:ascii="Trebuchet MS" w:hAnsi="Trebuchet MS"/>
          <w:sz w:val="20"/>
          <w:szCs w:val="20"/>
        </w:rPr>
        <w:t>s</w:t>
      </w:r>
    </w:p>
    <w:p w14:paraId="26B922C8" w14:textId="6302928E" w:rsidR="00056C83" w:rsidRPr="0040085F" w:rsidRDefault="00056C83" w:rsidP="00D052AE">
      <w:pPr>
        <w:pStyle w:val="ListParagraph"/>
        <w:numPr>
          <w:ilvl w:val="0"/>
          <w:numId w:val="15"/>
        </w:numPr>
        <w:rPr>
          <w:rFonts w:ascii="Trebuchet MS" w:hAnsi="Trebuchet MS"/>
          <w:sz w:val="20"/>
          <w:szCs w:val="20"/>
        </w:rPr>
      </w:pPr>
      <w:r w:rsidRPr="0040085F">
        <w:rPr>
          <w:rFonts w:ascii="Trebuchet MS" w:hAnsi="Trebuchet MS"/>
          <w:sz w:val="20"/>
          <w:szCs w:val="20"/>
        </w:rPr>
        <w:t xml:space="preserve">customerror-blade1-3-appserver-*date*.log – logs </w:t>
      </w:r>
      <w:r w:rsidR="00D052AE" w:rsidRPr="00D052AE">
        <w:rPr>
          <w:rFonts w:ascii="Trebuchet MS" w:hAnsi="Trebuchet MS"/>
          <w:sz w:val="20"/>
          <w:szCs w:val="20"/>
        </w:rPr>
        <w:t>Salesforce Commerce Cloud</w:t>
      </w:r>
      <w:r w:rsidRPr="0040085F">
        <w:rPr>
          <w:rFonts w:ascii="Trebuchet MS" w:hAnsi="Trebuchet MS"/>
          <w:sz w:val="20"/>
          <w:szCs w:val="20"/>
        </w:rPr>
        <w:t xml:space="preserve"> custom erro</w:t>
      </w:r>
      <w:r w:rsidR="00F76081" w:rsidRPr="0040085F">
        <w:rPr>
          <w:rFonts w:ascii="Trebuchet MS" w:hAnsi="Trebuchet MS"/>
          <w:sz w:val="20"/>
          <w:szCs w:val="20"/>
        </w:rPr>
        <w:t>r</w:t>
      </w:r>
      <w:r w:rsidRPr="0040085F">
        <w:rPr>
          <w:rFonts w:ascii="Trebuchet MS" w:hAnsi="Trebuchet MS"/>
          <w:sz w:val="20"/>
          <w:szCs w:val="20"/>
        </w:rPr>
        <w:t>s</w:t>
      </w:r>
    </w:p>
    <w:p w14:paraId="092F8148" w14:textId="77777777" w:rsidR="00056C83" w:rsidRPr="0040085F" w:rsidRDefault="00056C83" w:rsidP="00056C83">
      <w:pPr>
        <w:pStyle w:val="ListParagraph"/>
        <w:rPr>
          <w:rFonts w:ascii="Trebuchet MS" w:hAnsi="Trebuchet MS"/>
          <w:sz w:val="20"/>
          <w:szCs w:val="20"/>
        </w:rPr>
      </w:pPr>
    </w:p>
    <w:p w14:paraId="76EFE895" w14:textId="0E7BBFED" w:rsidR="00056C83" w:rsidRPr="0040085F" w:rsidRDefault="00056C83" w:rsidP="00CA07BB">
      <w:pPr>
        <w:pStyle w:val="Standard1"/>
      </w:pPr>
      <w:r w:rsidRPr="0040085F">
        <w:t>All of the logs can</w:t>
      </w:r>
      <w:r w:rsidR="00F40D5C">
        <w:t xml:space="preserve"> be found in: Administration &gt; </w:t>
      </w:r>
      <w:r w:rsidRPr="0040085F">
        <w:t>Site Development &gt;  Development Setup</w:t>
      </w:r>
    </w:p>
    <w:p w14:paraId="1745DACA" w14:textId="58EE0563" w:rsidR="00056C83" w:rsidRPr="0040085F" w:rsidRDefault="00056C83" w:rsidP="00CA07BB">
      <w:pPr>
        <w:pStyle w:val="Standard1"/>
      </w:pPr>
      <w:r w:rsidRPr="0040085F">
        <w:t>Select logs and enter you BM credentials if needed.</w:t>
      </w:r>
    </w:p>
    <w:p w14:paraId="71FB85D2" w14:textId="4B1769A2" w:rsidR="00AC6F42" w:rsidRDefault="00AC6F42" w:rsidP="00931E5A"/>
    <w:p w14:paraId="3E517A83" w14:textId="56D5BB5F" w:rsidR="00056C83" w:rsidRDefault="00056C83" w:rsidP="00056C83">
      <w:pPr>
        <w:pStyle w:val="Heading3"/>
      </w:pPr>
      <w:bookmarkStart w:id="69" w:name="_Toc14713903"/>
      <w:r>
        <w:t>Notification url</w:t>
      </w:r>
      <w:bookmarkEnd w:id="69"/>
    </w:p>
    <w:p w14:paraId="608205CC" w14:textId="77777777" w:rsidR="00056C83" w:rsidRDefault="00056C83" w:rsidP="00056C83"/>
    <w:p w14:paraId="77255E97" w14:textId="584C5DC8" w:rsidR="00056C83" w:rsidRPr="0040085F" w:rsidRDefault="00056C83" w:rsidP="00CA07BB">
      <w:pPr>
        <w:pStyle w:val="Standard1"/>
      </w:pPr>
      <w:r w:rsidRPr="0040085F">
        <w:t>Go to HiPay Fullservice -&gt; Integration -&gt; Notifications</w:t>
      </w:r>
    </w:p>
    <w:p w14:paraId="36438B86" w14:textId="795EF2CA" w:rsidR="00056C83" w:rsidRPr="0040085F" w:rsidRDefault="00F47B53" w:rsidP="00CA07BB">
      <w:pPr>
        <w:pStyle w:val="Standard1"/>
        <w:rPr>
          <w:shd w:val="clear" w:color="auto" w:fill="FFFFFF"/>
        </w:rPr>
      </w:pPr>
      <w:r>
        <w:t>I</w:t>
      </w:r>
      <w:r w:rsidR="00056C83" w:rsidRPr="0040085F">
        <w:t xml:space="preserve">n the </w:t>
      </w:r>
      <w:r w:rsidR="00056C83" w:rsidRPr="0040085F">
        <w:rPr>
          <w:shd w:val="clear" w:color="auto" w:fill="FFFFFF"/>
        </w:rPr>
        <w:t>Notification URL</w:t>
      </w:r>
      <w:r>
        <w:rPr>
          <w:shd w:val="clear" w:color="auto" w:fill="FFFFFF"/>
        </w:rPr>
        <w:t>,</w:t>
      </w:r>
      <w:r w:rsidR="00056C83" w:rsidRPr="0040085F">
        <w:rPr>
          <w:shd w:val="clear" w:color="auto" w:fill="FFFFFF"/>
        </w:rPr>
        <w:t xml:space="preserve"> the following url should be added:</w:t>
      </w:r>
    </w:p>
    <w:p w14:paraId="3445B4C9" w14:textId="69E39561" w:rsidR="00056C83" w:rsidRPr="0040085F" w:rsidRDefault="00F40DCE" w:rsidP="00CA07BB">
      <w:pPr>
        <w:pStyle w:val="Standard1"/>
      </w:pPr>
      <w:hyperlink r:id="rId90" w:history="1">
        <w:r w:rsidR="004F3CE1" w:rsidRPr="00FB0700">
          <w:rPr>
            <w:rStyle w:val="Hyperlink"/>
          </w:rPr>
          <w:t>http://*domain.name*/on/demandware.store/Sites-SiteGenesis-Site/default/HiPayNotification-Notify</w:t>
        </w:r>
      </w:hyperlink>
    </w:p>
    <w:p w14:paraId="56903E46" w14:textId="002CC8C1" w:rsidR="00C91051" w:rsidRPr="0040085F" w:rsidRDefault="00056C83" w:rsidP="00CA07BB">
      <w:pPr>
        <w:pStyle w:val="Standard1"/>
      </w:pPr>
      <w:r w:rsidRPr="0040085F">
        <w:t>This url will be used to handle all HiPay notifications.</w:t>
      </w:r>
    </w:p>
    <w:p w14:paraId="511E336F" w14:textId="1A834467" w:rsidR="00056C83" w:rsidRPr="00235BCF" w:rsidRDefault="00056C83" w:rsidP="00056C83">
      <w:pPr>
        <w:pStyle w:val="Heading3"/>
        <w:rPr>
          <w:i w:val="0"/>
          <w:iCs/>
        </w:rPr>
      </w:pPr>
      <w:bookmarkStart w:id="70" w:name="_Toc14713904"/>
      <w:r w:rsidRPr="00235BCF">
        <w:rPr>
          <w:i w:val="0"/>
          <w:iCs/>
        </w:rPr>
        <w:t>Custom CSS configuration</w:t>
      </w:r>
      <w:bookmarkEnd w:id="70"/>
    </w:p>
    <w:p w14:paraId="0F6A41B8" w14:textId="77777777" w:rsidR="00230D89" w:rsidRDefault="00230D89" w:rsidP="00056C83"/>
    <w:p w14:paraId="599A486D" w14:textId="6013C85A" w:rsidR="007271F7" w:rsidRPr="0040085F" w:rsidRDefault="00230D89" w:rsidP="00CA07BB">
      <w:pPr>
        <w:pStyle w:val="Standard1"/>
      </w:pPr>
      <w:r w:rsidRPr="0040085F">
        <w:t xml:space="preserve">In order to use custom CSS for HiPay </w:t>
      </w:r>
      <w:r w:rsidR="00047E94">
        <w:t xml:space="preserve">a custom site preference </w:t>
      </w:r>
      <w:r w:rsidR="00F47B53">
        <w:t xml:space="preserve">must be configured </w:t>
      </w:r>
      <w:r w:rsidR="00047E94">
        <w:t xml:space="preserve">with the </w:t>
      </w:r>
      <w:r w:rsidRPr="0040085F">
        <w:t xml:space="preserve">desired CSS. </w:t>
      </w:r>
    </w:p>
    <w:p w14:paraId="229FF58C" w14:textId="60D3E6D3" w:rsidR="00056C83" w:rsidRDefault="00230D89" w:rsidP="00CA07BB">
      <w:pPr>
        <w:pStyle w:val="Standard1"/>
        <w:rPr>
          <w:rFonts w:cs="Helvetica"/>
          <w:bCs/>
          <w:color w:val="000000"/>
          <w:shd w:val="clear" w:color="auto" w:fill="FFFFFF"/>
        </w:rPr>
      </w:pPr>
      <w:r w:rsidRPr="0040085F">
        <w:t xml:space="preserve">Go to: </w:t>
      </w:r>
      <w:r w:rsidR="004D0544">
        <w:rPr>
          <w:b/>
        </w:rPr>
        <w:t xml:space="preserve">Merchant Tools &gt; </w:t>
      </w:r>
      <w:r w:rsidRPr="0040085F">
        <w:rPr>
          <w:b/>
        </w:rPr>
        <w:t xml:space="preserve">Site Preferences &gt;  Custom Site Preferences, </w:t>
      </w:r>
      <w:r w:rsidR="0001365A" w:rsidRPr="0040085F">
        <w:t xml:space="preserve">select </w:t>
      </w:r>
      <w:r w:rsidR="00F47B53">
        <w:t xml:space="preserve">the </w:t>
      </w:r>
      <w:r w:rsidR="0001365A" w:rsidRPr="0040085F">
        <w:t xml:space="preserve">HiPay custom </w:t>
      </w:r>
      <w:r w:rsidRPr="0040085F">
        <w:t xml:space="preserve">preferences group. In the </w:t>
      </w:r>
      <w:r w:rsidR="003014B5">
        <w:rPr>
          <w:rFonts w:ascii="Helvetica" w:hAnsi="Helvetica" w:cs="Helvetica"/>
          <w:b/>
          <w:bCs/>
          <w:color w:val="000000"/>
          <w:shd w:val="clear" w:color="auto" w:fill="FFFFFF"/>
        </w:rPr>
        <w:t xml:space="preserve">HiPay CSS content </w:t>
      </w:r>
      <w:r w:rsidRPr="0040085F">
        <w:rPr>
          <w:rFonts w:cs="Helvetica"/>
          <w:bCs/>
          <w:color w:val="000000"/>
          <w:shd w:val="clear" w:color="auto" w:fill="FFFFFF"/>
        </w:rPr>
        <w:t xml:space="preserve">field enter the CSS </w:t>
      </w:r>
      <w:r w:rsidR="003014B5">
        <w:rPr>
          <w:rFonts w:cs="Helvetica"/>
          <w:bCs/>
          <w:color w:val="000000"/>
          <w:shd w:val="clear" w:color="auto" w:fill="FFFFFF"/>
        </w:rPr>
        <w:t xml:space="preserve">that is to be </w:t>
      </w:r>
      <w:r w:rsidR="00F47B53">
        <w:rPr>
          <w:rFonts w:cs="Helvetica"/>
          <w:bCs/>
          <w:color w:val="000000"/>
          <w:shd w:val="clear" w:color="auto" w:fill="FFFFFF"/>
        </w:rPr>
        <w:t>utilized</w:t>
      </w:r>
      <w:r w:rsidR="003014B5">
        <w:rPr>
          <w:rFonts w:cs="Helvetica"/>
          <w:bCs/>
          <w:color w:val="000000"/>
          <w:shd w:val="clear" w:color="auto" w:fill="FFFFFF"/>
        </w:rPr>
        <w:t xml:space="preserve"> on the payment page</w:t>
      </w:r>
      <w:r w:rsidRPr="0040085F">
        <w:rPr>
          <w:rFonts w:cs="Helvetica"/>
          <w:bCs/>
          <w:color w:val="000000"/>
          <w:shd w:val="clear" w:color="auto" w:fill="FFFFFF"/>
        </w:rPr>
        <w:t xml:space="preserve"> and click </w:t>
      </w:r>
      <w:r w:rsidRPr="0040085F">
        <w:rPr>
          <w:rFonts w:cs="Helvetica"/>
          <w:b/>
          <w:bCs/>
          <w:color w:val="000000"/>
          <w:shd w:val="clear" w:color="auto" w:fill="FFFFFF"/>
        </w:rPr>
        <w:t>Apply.</w:t>
      </w:r>
      <w:r w:rsidRPr="0040085F">
        <w:rPr>
          <w:rFonts w:cs="Helvetica"/>
          <w:b/>
          <w:bCs/>
          <w:color w:val="000000"/>
          <w:shd w:val="clear" w:color="auto" w:fill="FFFFFF"/>
          <w:lang w:val="bg-BG"/>
        </w:rPr>
        <w:t xml:space="preserve"> </w:t>
      </w:r>
      <w:r w:rsidRPr="0040085F">
        <w:rPr>
          <w:rFonts w:cs="Helvetica"/>
          <w:bCs/>
          <w:color w:val="000000"/>
          <w:shd w:val="clear" w:color="auto" w:fill="FFFFFF"/>
        </w:rPr>
        <w:t xml:space="preserve">After completing this </w:t>
      </w:r>
      <w:r w:rsidR="008502BF" w:rsidRPr="0040085F">
        <w:rPr>
          <w:rFonts w:cs="Helvetica"/>
          <w:bCs/>
          <w:color w:val="000000"/>
          <w:shd w:val="clear" w:color="auto" w:fill="FFFFFF"/>
        </w:rPr>
        <w:t>configuration,</w:t>
      </w:r>
      <w:r w:rsidRPr="0040085F">
        <w:rPr>
          <w:rFonts w:cs="Helvetica"/>
          <w:bCs/>
          <w:color w:val="000000"/>
          <w:shd w:val="clear" w:color="auto" w:fill="FFFFFF"/>
        </w:rPr>
        <w:t xml:space="preserve"> the applied </w:t>
      </w:r>
      <w:r w:rsidR="0063256C" w:rsidRPr="0040085F">
        <w:rPr>
          <w:rFonts w:cs="Helvetica"/>
          <w:bCs/>
          <w:color w:val="000000"/>
          <w:shd w:val="clear" w:color="auto" w:fill="FFFFFF"/>
        </w:rPr>
        <w:t>CSS</w:t>
      </w:r>
      <w:r w:rsidR="00F47B53">
        <w:rPr>
          <w:rFonts w:cs="Helvetica"/>
          <w:bCs/>
          <w:color w:val="000000"/>
          <w:shd w:val="clear" w:color="auto" w:fill="FFFFFF"/>
        </w:rPr>
        <w:t xml:space="preserve"> should be visible</w:t>
      </w:r>
      <w:r w:rsidRPr="0040085F">
        <w:rPr>
          <w:rFonts w:cs="Helvetica"/>
          <w:bCs/>
          <w:color w:val="000000"/>
          <w:shd w:val="clear" w:color="auto" w:fill="FFFFFF"/>
        </w:rPr>
        <w:t>.</w:t>
      </w:r>
      <w:r w:rsidR="00BA4C22" w:rsidRPr="0040085F">
        <w:rPr>
          <w:rFonts w:cs="Helvetica"/>
          <w:bCs/>
          <w:color w:val="000000"/>
          <w:shd w:val="clear" w:color="auto" w:fill="FFFFFF"/>
        </w:rPr>
        <w:t xml:space="preserve"> </w:t>
      </w:r>
      <w:r w:rsidR="003014B5">
        <w:rPr>
          <w:rFonts w:cs="Helvetica"/>
          <w:bCs/>
          <w:color w:val="000000"/>
          <w:shd w:val="clear" w:color="auto" w:fill="FFFFFF"/>
        </w:rPr>
        <w:t>The content of this pref</w:t>
      </w:r>
      <w:r w:rsidR="004D097D">
        <w:rPr>
          <w:rFonts w:cs="Helvetica"/>
          <w:bCs/>
          <w:color w:val="000000"/>
          <w:shd w:val="clear" w:color="auto" w:fill="FFFFFF"/>
        </w:rPr>
        <w:t>erence is printed via a controller</w:t>
      </w:r>
      <w:r w:rsidR="003014B5">
        <w:rPr>
          <w:rFonts w:cs="Helvetica"/>
          <w:bCs/>
          <w:color w:val="000000"/>
          <w:shd w:val="clear" w:color="auto" w:fill="FFFFFF"/>
        </w:rPr>
        <w:t xml:space="preserve"> called </w:t>
      </w:r>
      <w:r w:rsidR="003014B5" w:rsidRPr="003014B5">
        <w:rPr>
          <w:rFonts w:cs="Helvetica"/>
          <w:bCs/>
          <w:color w:val="000000"/>
          <w:shd w:val="clear" w:color="auto" w:fill="FFFFFF"/>
        </w:rPr>
        <w:t>HiPayResource</w:t>
      </w:r>
      <w:r w:rsidR="003014B5">
        <w:rPr>
          <w:rFonts w:cs="Helvetica"/>
          <w:bCs/>
          <w:color w:val="000000"/>
          <w:shd w:val="clear" w:color="auto" w:fill="FFFFFF"/>
        </w:rPr>
        <w:t xml:space="preserve">-Style and its URL (e.g. </w:t>
      </w:r>
      <w:hyperlink r:id="rId91" w:history="1">
        <w:r w:rsidR="003014B5" w:rsidRPr="00F34C6B">
          <w:rPr>
            <w:rStyle w:val="Hyperlink"/>
            <w:rFonts w:cs="Helvetica"/>
            <w:bCs/>
            <w:shd w:val="clear" w:color="auto" w:fill="FFFFFF"/>
          </w:rPr>
          <w:t>http://*domain.name*/on/demandware.store/Sites-*site.name*-Site/default/HiPayResource-Style</w:t>
        </w:r>
      </w:hyperlink>
      <w:r w:rsidR="003014B5">
        <w:rPr>
          <w:rFonts w:cs="Helvetica"/>
          <w:bCs/>
          <w:color w:val="000000"/>
          <w:shd w:val="clear" w:color="auto" w:fill="FFFFFF"/>
        </w:rPr>
        <w:t xml:space="preserve"> )</w:t>
      </w:r>
      <w:r w:rsidR="00F47B53">
        <w:rPr>
          <w:rFonts w:cs="Helvetica"/>
          <w:bCs/>
          <w:color w:val="000000"/>
          <w:shd w:val="clear" w:color="auto" w:fill="FFFFFF"/>
        </w:rPr>
        <w:t xml:space="preserve"> is sent</w:t>
      </w:r>
      <w:r w:rsidR="005954E9">
        <w:rPr>
          <w:rFonts w:cs="Helvetica"/>
          <w:bCs/>
          <w:color w:val="000000"/>
          <w:shd w:val="clear" w:color="auto" w:fill="FFFFFF"/>
        </w:rPr>
        <w:t xml:space="preserve"> when calling the HiPay service, which in turn adds this C</w:t>
      </w:r>
      <w:r w:rsidR="00F47B53">
        <w:rPr>
          <w:rFonts w:cs="Helvetica"/>
          <w:bCs/>
          <w:color w:val="000000"/>
          <w:shd w:val="clear" w:color="auto" w:fill="FFFFFF"/>
        </w:rPr>
        <w:t>SS in the header section of the iF</w:t>
      </w:r>
      <w:r w:rsidR="005954E9">
        <w:rPr>
          <w:rFonts w:cs="Helvetica"/>
          <w:bCs/>
          <w:color w:val="000000"/>
          <w:shd w:val="clear" w:color="auto" w:fill="FFFFFF"/>
        </w:rPr>
        <w:t>rame or hosted page</w:t>
      </w:r>
      <w:r w:rsidR="00047E94">
        <w:rPr>
          <w:rFonts w:cs="Helvetica"/>
          <w:bCs/>
          <w:color w:val="000000"/>
          <w:shd w:val="clear" w:color="auto" w:fill="FFFFFF"/>
        </w:rPr>
        <w:t xml:space="preserve"> so it can </w:t>
      </w:r>
      <w:r w:rsidR="00F47B53">
        <w:rPr>
          <w:rFonts w:cs="Helvetica"/>
          <w:bCs/>
          <w:color w:val="000000"/>
          <w:shd w:val="clear" w:color="auto" w:fill="FFFFFF"/>
        </w:rPr>
        <w:t>be applied</w:t>
      </w:r>
      <w:r w:rsidR="005954E9">
        <w:rPr>
          <w:rFonts w:cs="Helvetica"/>
          <w:bCs/>
          <w:color w:val="000000"/>
          <w:shd w:val="clear" w:color="auto" w:fill="FFFFFF"/>
        </w:rPr>
        <w:t>.</w:t>
      </w:r>
    </w:p>
    <w:p w14:paraId="406241DC" w14:textId="0D22766D" w:rsidR="005954E9" w:rsidRPr="0040085F" w:rsidRDefault="005954E9" w:rsidP="00CA07BB">
      <w:pPr>
        <w:pStyle w:val="Standard1"/>
      </w:pPr>
      <w:r>
        <w:rPr>
          <w:rFonts w:cs="Helvetica"/>
          <w:bCs/>
          <w:color w:val="000000"/>
          <w:shd w:val="clear" w:color="auto" w:fill="FFFFFF"/>
        </w:rPr>
        <w:t>The CSS used must be plain (@include syntax is not supported) and any &lt;style&gt; tags must be omitted.</w:t>
      </w:r>
    </w:p>
    <w:p w14:paraId="6F39F4F1" w14:textId="77777777" w:rsidR="00CB60EF" w:rsidRDefault="00CB60EF">
      <w:pPr>
        <w:rPr>
          <w:rFonts w:ascii="Trebuchet MS" w:eastAsiaTheme="majorEastAsia" w:hAnsi="Trebuchet MS" w:cs="Times New Roman"/>
          <w:b/>
          <w:bCs/>
          <w:color w:val="000000" w:themeColor="text1"/>
          <w:sz w:val="24"/>
          <w:szCs w:val="24"/>
        </w:rPr>
      </w:pPr>
      <w:r>
        <w:rPr>
          <w:rFonts w:ascii="Trebuchet MS" w:hAnsi="Trebuchet MS"/>
          <w:sz w:val="24"/>
          <w:szCs w:val="24"/>
        </w:rPr>
        <w:br w:type="page"/>
      </w:r>
    </w:p>
    <w:p w14:paraId="1846F497" w14:textId="7220CBDE" w:rsidR="00C91051" w:rsidRPr="00AE411E" w:rsidRDefault="00C91051" w:rsidP="00AE411E">
      <w:pPr>
        <w:pStyle w:val="Heading2"/>
        <w:ind w:left="900" w:hanging="630"/>
        <w:rPr>
          <w:rFonts w:ascii="Trebuchet MS" w:hAnsi="Trebuchet MS"/>
          <w:sz w:val="24"/>
          <w:szCs w:val="24"/>
        </w:rPr>
      </w:pPr>
      <w:bookmarkStart w:id="71" w:name="_Toc14713905"/>
      <w:r w:rsidRPr="00AE411E">
        <w:rPr>
          <w:rFonts w:ascii="Trebuchet MS" w:hAnsi="Trebuchet MS"/>
          <w:sz w:val="24"/>
          <w:szCs w:val="24"/>
        </w:rPr>
        <w:lastRenderedPageBreak/>
        <w:t>Storefront Functionality</w:t>
      </w:r>
      <w:bookmarkEnd w:id="71"/>
    </w:p>
    <w:p w14:paraId="4CEC79D8" w14:textId="77777777" w:rsidR="00C91051" w:rsidRDefault="00C91051" w:rsidP="00C91051">
      <w:pPr>
        <w:pStyle w:val="BodyText"/>
        <w:ind w:left="1080"/>
        <w:rPr>
          <w:rStyle w:val="SubtleEmphasis"/>
          <w:rFonts w:ascii="Trebuchet MS" w:hAnsi="Trebuchet MS"/>
          <w:color w:val="808080" w:themeColor="background1" w:themeShade="80"/>
          <w:sz w:val="18"/>
          <w:szCs w:val="18"/>
        </w:rPr>
      </w:pPr>
    </w:p>
    <w:p w14:paraId="6F3AB15A" w14:textId="2B30D052" w:rsidR="002D0E88" w:rsidRDefault="002800D3" w:rsidP="00CA07BB">
      <w:pPr>
        <w:pStyle w:val="Standard1"/>
      </w:pPr>
      <w:r w:rsidRPr="0040085F">
        <w:t xml:space="preserve">Storefront functionality is </w:t>
      </w:r>
      <w:r w:rsidR="00CA07BB">
        <w:t xml:space="preserve">fully </w:t>
      </w:r>
      <w:r w:rsidRPr="0040085F">
        <w:t xml:space="preserve">described in section Use Cases. </w:t>
      </w:r>
    </w:p>
    <w:p w14:paraId="3EBABC06" w14:textId="611F54AD" w:rsidR="00CB60EF" w:rsidRPr="00CB60EF" w:rsidRDefault="00CB60EF" w:rsidP="00CB60EF">
      <w:pPr>
        <w:pStyle w:val="Heading3"/>
      </w:pPr>
      <w:bookmarkStart w:id="72" w:name="_Toc14713906"/>
      <w:r w:rsidRPr="00CB60EF">
        <w:t>Merchant Payment A</w:t>
      </w:r>
      <w:r>
        <w:t>PI</w:t>
      </w:r>
      <w:r w:rsidRPr="00CB60EF">
        <w:t xml:space="preserve"> - Credit Cards</w:t>
      </w:r>
      <w:bookmarkEnd w:id="72"/>
    </w:p>
    <w:p w14:paraId="173285B7" w14:textId="2986E3A0" w:rsidR="0051748E" w:rsidRPr="0040085F" w:rsidRDefault="00C51637" w:rsidP="00FA051B">
      <w:pPr>
        <w:jc w:val="both"/>
        <w:rPr>
          <w:rFonts w:ascii="Trebuchet MS" w:hAnsi="Trebuchet MS"/>
          <w:iCs/>
          <w:sz w:val="20"/>
          <w:szCs w:val="20"/>
        </w:rPr>
      </w:pPr>
      <w:r>
        <w:rPr>
          <w:rFonts w:ascii="Trebuchet MS" w:hAnsi="Trebuchet MS"/>
          <w:iCs/>
          <w:sz w:val="20"/>
          <w:szCs w:val="20"/>
        </w:rPr>
        <w:t>When using</w:t>
      </w:r>
      <w:r w:rsidR="00CB60EF" w:rsidRPr="00CB60EF">
        <w:rPr>
          <w:rFonts w:ascii="Trebuchet MS" w:hAnsi="Trebuchet MS"/>
          <w:iCs/>
          <w:sz w:val="20"/>
          <w:szCs w:val="20"/>
        </w:rPr>
        <w:t xml:space="preserve"> this method, the storefront functionality will be the same as </w:t>
      </w:r>
      <w:r>
        <w:rPr>
          <w:rFonts w:ascii="Trebuchet MS" w:hAnsi="Trebuchet MS"/>
          <w:iCs/>
          <w:sz w:val="20"/>
          <w:szCs w:val="20"/>
        </w:rPr>
        <w:t xml:space="preserve">the standard one for credit cards in Site Genesis. </w:t>
      </w:r>
      <w:r w:rsidR="00CB60EF" w:rsidRPr="00CB60EF">
        <w:rPr>
          <w:rFonts w:ascii="Trebuchet MS" w:hAnsi="Trebuchet MS"/>
          <w:iCs/>
          <w:sz w:val="20"/>
          <w:szCs w:val="20"/>
        </w:rPr>
        <w:t>The card is authorized inline during checkout directly on the merchant's website.</w:t>
      </w:r>
    </w:p>
    <w:bookmarkEnd w:id="53"/>
    <w:bookmarkEnd w:id="54"/>
    <w:p w14:paraId="7A818270" w14:textId="29683919" w:rsidR="00CB60EF" w:rsidRDefault="00CB60EF" w:rsidP="000458B2">
      <w:pPr>
        <w:jc w:val="center"/>
      </w:pPr>
      <w:r>
        <w:rPr>
          <w:rFonts w:eastAsia="Calibri"/>
          <w:noProof/>
        </w:rPr>
        <w:drawing>
          <wp:inline distT="0" distB="0" distL="0" distR="0" wp14:anchorId="4A8FC573" wp14:editId="1D068058">
            <wp:extent cx="3564467" cy="3493516"/>
            <wp:effectExtent l="19050" t="19050" r="17145" b="12065"/>
            <wp:docPr id="4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2" cstate="print"/>
                    <a:srcRect/>
                    <a:stretch>
                      <a:fillRect/>
                    </a:stretch>
                  </pic:blipFill>
                  <pic:spPr bwMode="auto">
                    <a:xfrm>
                      <a:off x="0" y="0"/>
                      <a:ext cx="3572933" cy="3501814"/>
                    </a:xfrm>
                    <a:prstGeom prst="rect">
                      <a:avLst/>
                    </a:prstGeom>
                    <a:noFill/>
                    <a:ln w="3175">
                      <a:solidFill>
                        <a:schemeClr val="tx1"/>
                      </a:solidFill>
                      <a:miter lim="800000"/>
                      <a:headEnd/>
                      <a:tailEnd/>
                    </a:ln>
                  </pic:spPr>
                </pic:pic>
              </a:graphicData>
            </a:graphic>
          </wp:inline>
        </w:drawing>
      </w:r>
    </w:p>
    <w:p w14:paraId="1E634EF9" w14:textId="21858046" w:rsidR="00133922" w:rsidRDefault="00133922" w:rsidP="00133922">
      <w:pPr>
        <w:pStyle w:val="Heading3"/>
        <w:rPr>
          <w:rFonts w:eastAsia="Calibri"/>
        </w:rPr>
      </w:pPr>
      <w:bookmarkStart w:id="73" w:name="_Toc14713907"/>
      <w:r w:rsidRPr="00AC0BDC">
        <w:rPr>
          <w:rFonts w:eastAsia="Calibri"/>
        </w:rPr>
        <w:t>Payment A</w:t>
      </w:r>
      <w:r w:rsidR="00A63F1D">
        <w:rPr>
          <w:rFonts w:eastAsia="Calibri"/>
        </w:rPr>
        <w:t>PI</w:t>
      </w:r>
      <w:r w:rsidRPr="00AC0BDC">
        <w:rPr>
          <w:rFonts w:eastAsia="Calibri"/>
        </w:rPr>
        <w:t xml:space="preserve"> - Merchant Link Credit Cards (with 3DSecure)</w:t>
      </w:r>
      <w:bookmarkEnd w:id="73"/>
    </w:p>
    <w:p w14:paraId="7328A988" w14:textId="1166D993" w:rsidR="00133922" w:rsidRPr="00133922" w:rsidRDefault="00133922" w:rsidP="00133922">
      <w:pPr>
        <w:jc w:val="both"/>
        <w:rPr>
          <w:rFonts w:eastAsia="Calibri"/>
        </w:rPr>
      </w:pPr>
      <w:r w:rsidRPr="00133922">
        <w:rPr>
          <w:rFonts w:eastAsia="Calibri"/>
        </w:rPr>
        <w:t>When using this method, the customer still selects what type of card they wish to use on the Billing page.</w:t>
      </w:r>
    </w:p>
    <w:p w14:paraId="1BFC205A" w14:textId="6F24CB08" w:rsidR="00133922" w:rsidRDefault="00133922" w:rsidP="00133922">
      <w:pPr>
        <w:jc w:val="both"/>
        <w:rPr>
          <w:rFonts w:eastAsia="Calibri"/>
        </w:rPr>
      </w:pPr>
      <w:r w:rsidRPr="00133922">
        <w:rPr>
          <w:rFonts w:eastAsia="Calibri"/>
        </w:rPr>
        <w:t xml:space="preserve">After Submitting the order from the summary page, if card is applicable by the customer’s bank to 3D Secure, they will be directed to the 3DSecure page.  </w:t>
      </w:r>
    </w:p>
    <w:p w14:paraId="2A05A2BF" w14:textId="2B385C3E" w:rsidR="000457B3" w:rsidRPr="00133922" w:rsidRDefault="000457B3" w:rsidP="000458B2">
      <w:pPr>
        <w:jc w:val="center"/>
        <w:rPr>
          <w:rFonts w:eastAsia="Calibri"/>
        </w:rPr>
      </w:pPr>
      <w:r>
        <w:rPr>
          <w:rFonts w:eastAsia="Calibri"/>
          <w:noProof/>
        </w:rPr>
        <w:drawing>
          <wp:inline distT="0" distB="0" distL="0" distR="0" wp14:anchorId="2C378BF1" wp14:editId="66F1BD71">
            <wp:extent cx="5866244" cy="2124075"/>
            <wp:effectExtent l="19050" t="19050" r="20320" b="9525"/>
            <wp:docPr id="1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3">
                      <a:extLst>
                        <a:ext uri="{28A0092B-C50C-407E-A947-70E740481C1C}">
                          <a14:useLocalDpi xmlns:a14="http://schemas.microsoft.com/office/drawing/2010/main" val="0"/>
                        </a:ext>
                      </a:extLst>
                    </a:blip>
                    <a:stretch>
                      <a:fillRect/>
                    </a:stretch>
                  </pic:blipFill>
                  <pic:spPr bwMode="auto">
                    <a:xfrm>
                      <a:off x="0" y="0"/>
                      <a:ext cx="5867982" cy="2124704"/>
                    </a:xfrm>
                    <a:prstGeom prst="rect">
                      <a:avLst/>
                    </a:prstGeom>
                    <a:noFill/>
                    <a:ln w="3175">
                      <a:solidFill>
                        <a:schemeClr val="tx1"/>
                      </a:solidFill>
                      <a:miter lim="800000"/>
                      <a:headEnd/>
                      <a:tailEnd/>
                    </a:ln>
                  </pic:spPr>
                </pic:pic>
              </a:graphicData>
            </a:graphic>
          </wp:inline>
        </w:drawing>
      </w:r>
    </w:p>
    <w:p w14:paraId="6927FB4B" w14:textId="315A3A3E" w:rsidR="00133922" w:rsidRPr="00AC0BDC" w:rsidRDefault="00133922" w:rsidP="00133922">
      <w:pPr>
        <w:pStyle w:val="Standard1"/>
      </w:pPr>
      <w:r w:rsidRPr="00AC0BDC">
        <w:t xml:space="preserve">When payment is complete, the customer is </w:t>
      </w:r>
      <w:r>
        <w:t>re</w:t>
      </w:r>
      <w:r w:rsidRPr="00AC0BDC">
        <w:t>directed to the confirmation page as</w:t>
      </w:r>
      <w:r>
        <w:t xml:space="preserve"> per the normal flow</w:t>
      </w:r>
      <w:r w:rsidRPr="00AC0BDC">
        <w:t>.</w:t>
      </w:r>
    </w:p>
    <w:p w14:paraId="2B0F878D" w14:textId="2E451001" w:rsidR="00CB60EF" w:rsidRPr="00CB60EF" w:rsidRDefault="00CB60EF" w:rsidP="00CB60EF">
      <w:pPr>
        <w:pStyle w:val="Heading3"/>
      </w:pPr>
      <w:bookmarkStart w:id="74" w:name="_Toc14713908"/>
      <w:r>
        <w:lastRenderedPageBreak/>
        <w:t>Hosted Merchant Link</w:t>
      </w:r>
      <w:bookmarkEnd w:id="74"/>
    </w:p>
    <w:p w14:paraId="527FC055" w14:textId="6E5E587F" w:rsidR="00CB60EF" w:rsidRDefault="00CB60EF" w:rsidP="00FA051B">
      <w:pPr>
        <w:jc w:val="both"/>
      </w:pPr>
      <w:r>
        <w:t>When using these methods, if the currency is applicable with one of these methods, the bank payment option will be shown (each one of them work only in specific currencies).</w:t>
      </w:r>
    </w:p>
    <w:p w14:paraId="3C674406" w14:textId="77777777" w:rsidR="00CB60EF" w:rsidRDefault="00CB60EF" w:rsidP="004027E2">
      <w:pPr>
        <w:jc w:val="center"/>
      </w:pPr>
      <w:r>
        <w:rPr>
          <w:rFonts w:eastAsia="Calibri"/>
          <w:noProof/>
        </w:rPr>
        <w:drawing>
          <wp:inline distT="0" distB="0" distL="0" distR="0" wp14:anchorId="2F5E1CEC" wp14:editId="6AFA821F">
            <wp:extent cx="3278237" cy="2675467"/>
            <wp:effectExtent l="19050" t="19050" r="17780" b="10795"/>
            <wp:docPr id="4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4" cstate="print"/>
                    <a:srcRect/>
                    <a:stretch>
                      <a:fillRect/>
                    </a:stretch>
                  </pic:blipFill>
                  <pic:spPr bwMode="auto">
                    <a:xfrm>
                      <a:off x="0" y="0"/>
                      <a:ext cx="3293038" cy="2687546"/>
                    </a:xfrm>
                    <a:prstGeom prst="rect">
                      <a:avLst/>
                    </a:prstGeom>
                    <a:noFill/>
                    <a:ln w="3175">
                      <a:solidFill>
                        <a:schemeClr val="tx1"/>
                      </a:solidFill>
                      <a:miter lim="800000"/>
                      <a:headEnd/>
                      <a:tailEnd/>
                    </a:ln>
                  </pic:spPr>
                </pic:pic>
              </a:graphicData>
            </a:graphic>
          </wp:inline>
        </w:drawing>
      </w:r>
    </w:p>
    <w:p w14:paraId="22BDDE94" w14:textId="3AE3BF2B" w:rsidR="00CB60EF" w:rsidRDefault="00CB60EF" w:rsidP="00C415D7">
      <w:pPr>
        <w:jc w:val="both"/>
      </w:pPr>
      <w:r>
        <w:t>After Submitting the order from the summary page, the customer is redi</w:t>
      </w:r>
      <w:r w:rsidR="00FA051B">
        <w:t>rected to the 3rd party website.</w:t>
      </w:r>
    </w:p>
    <w:p w14:paraId="6D024BF9" w14:textId="77777777" w:rsidR="00FA051B" w:rsidRDefault="00CB60EF" w:rsidP="00C415D7">
      <w:pPr>
        <w:jc w:val="both"/>
      </w:pPr>
      <w:r>
        <w:t>After completing payment with the 3rd party, the customer is redirected back to the storefront.  If the payment is successful or unknown, the customer is taken to the confirmation page.  Is the payment was unsuccessful, the customer is given an error message on the summary page and asked to select a different payment method.</w:t>
      </w:r>
    </w:p>
    <w:p w14:paraId="23141D5C" w14:textId="7A1BD0DF" w:rsidR="00FA051B" w:rsidRPr="00D74F32" w:rsidRDefault="00FA051B" w:rsidP="00FA051B">
      <w:pPr>
        <w:pStyle w:val="Heading3"/>
        <w:rPr>
          <w:rFonts w:eastAsia="Calibri"/>
        </w:rPr>
      </w:pPr>
      <w:bookmarkStart w:id="75" w:name="_Toc14713909"/>
      <w:r w:rsidRPr="00D74F32">
        <w:rPr>
          <w:rFonts w:eastAsia="Calibri"/>
        </w:rPr>
        <w:t>Hosted Merchant Link Credit Cards</w:t>
      </w:r>
      <w:bookmarkEnd w:id="75"/>
    </w:p>
    <w:p w14:paraId="55B71482" w14:textId="2C82747D" w:rsidR="00FA051B" w:rsidRDefault="00FA051B" w:rsidP="00FA051B">
      <w:pPr>
        <w:pStyle w:val="Standard1"/>
      </w:pPr>
      <w:r>
        <w:t>On the billing page, the customer selects Hosted Credit Cards.</w:t>
      </w:r>
    </w:p>
    <w:p w14:paraId="23BBA805" w14:textId="6EDE9553" w:rsidR="00FA051B" w:rsidRDefault="00FA051B" w:rsidP="00FC3C55">
      <w:pPr>
        <w:pStyle w:val="Standard1"/>
        <w:jc w:val="center"/>
      </w:pPr>
      <w:r w:rsidRPr="00D74F32">
        <w:rPr>
          <w:rFonts w:eastAsia="Calibri"/>
          <w:noProof/>
        </w:rPr>
        <w:drawing>
          <wp:inline distT="0" distB="0" distL="0" distR="0" wp14:anchorId="2C44F404" wp14:editId="506FB568">
            <wp:extent cx="3578035" cy="2463800"/>
            <wp:effectExtent l="19050" t="19050" r="22860" b="12700"/>
            <wp:docPr id="4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5" cstate="print"/>
                    <a:srcRect/>
                    <a:stretch>
                      <a:fillRect/>
                    </a:stretch>
                  </pic:blipFill>
                  <pic:spPr bwMode="auto">
                    <a:xfrm>
                      <a:off x="0" y="0"/>
                      <a:ext cx="3602610" cy="2480722"/>
                    </a:xfrm>
                    <a:prstGeom prst="rect">
                      <a:avLst/>
                    </a:prstGeom>
                    <a:noFill/>
                    <a:ln w="3175">
                      <a:solidFill>
                        <a:schemeClr val="tx1"/>
                      </a:solidFill>
                      <a:miter lim="800000"/>
                      <a:headEnd/>
                      <a:tailEnd/>
                    </a:ln>
                  </pic:spPr>
                </pic:pic>
              </a:graphicData>
            </a:graphic>
          </wp:inline>
        </w:drawing>
      </w:r>
    </w:p>
    <w:p w14:paraId="6C139001" w14:textId="6714FE6A" w:rsidR="00FA051B" w:rsidRDefault="00FA051B" w:rsidP="00C415D7">
      <w:pPr>
        <w:pStyle w:val="Standard1"/>
        <w:jc w:val="both"/>
      </w:pPr>
      <w:r w:rsidRPr="00FA051B">
        <w:t>After the customer submits the order is redirected to a Payment page hosted and provided by HiPay, where the credit card form appears where the end-customer can enter the payment details:</w:t>
      </w:r>
    </w:p>
    <w:p w14:paraId="2B712352" w14:textId="469DA53D" w:rsidR="00FA051B" w:rsidRDefault="00FA051B" w:rsidP="00FC3C55">
      <w:pPr>
        <w:pStyle w:val="Standard1"/>
        <w:jc w:val="center"/>
      </w:pPr>
      <w:r>
        <w:rPr>
          <w:noProof/>
        </w:rPr>
        <w:lastRenderedPageBreak/>
        <w:drawing>
          <wp:inline distT="0" distB="0" distL="0" distR="0" wp14:anchorId="1354E593" wp14:editId="16BC9D3A">
            <wp:extent cx="3695540" cy="2963333"/>
            <wp:effectExtent l="19050" t="19050" r="19685" b="27940"/>
            <wp:docPr id="4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6" cstate="print"/>
                    <a:srcRect/>
                    <a:stretch>
                      <a:fillRect/>
                    </a:stretch>
                  </pic:blipFill>
                  <pic:spPr bwMode="auto">
                    <a:xfrm>
                      <a:off x="0" y="0"/>
                      <a:ext cx="3706102" cy="2971802"/>
                    </a:xfrm>
                    <a:prstGeom prst="rect">
                      <a:avLst/>
                    </a:prstGeom>
                    <a:noFill/>
                    <a:ln w="3175">
                      <a:solidFill>
                        <a:schemeClr val="tx1"/>
                      </a:solidFill>
                      <a:miter lim="800000"/>
                      <a:headEnd/>
                      <a:tailEnd/>
                    </a:ln>
                  </pic:spPr>
                </pic:pic>
              </a:graphicData>
            </a:graphic>
          </wp:inline>
        </w:drawing>
      </w:r>
    </w:p>
    <w:p w14:paraId="5EADE5A5" w14:textId="2B04DAA2" w:rsidR="00FA051B" w:rsidRDefault="00FA051B" w:rsidP="001D0368">
      <w:pPr>
        <w:jc w:val="both"/>
        <w:rPr>
          <w:rFonts w:ascii="Calibri" w:eastAsia="Calibri" w:hAnsi="Calibri"/>
        </w:rPr>
      </w:pPr>
      <w:r>
        <w:rPr>
          <w:rFonts w:ascii="Calibri" w:eastAsia="Calibri" w:hAnsi="Calibri"/>
        </w:rPr>
        <w:t xml:space="preserve">After completing payment with the HiPay, the customer is redirected back to the storefront.  If the payment is successful or unknown, the customer is taken to the confirmation page.  </w:t>
      </w:r>
    </w:p>
    <w:p w14:paraId="6538EA46" w14:textId="08E5A4C5" w:rsidR="00FA051B" w:rsidRPr="0040085F" w:rsidRDefault="00FA051B" w:rsidP="00FA051B">
      <w:pPr>
        <w:pStyle w:val="Heading3"/>
      </w:pPr>
      <w:bookmarkStart w:id="76" w:name="_Toc14713910"/>
      <w:r w:rsidRPr="00D74F32">
        <w:rPr>
          <w:rFonts w:eastAsia="Calibri"/>
        </w:rPr>
        <w:t xml:space="preserve">Hosted </w:t>
      </w:r>
      <w:r w:rsidRPr="00151390">
        <w:t>Merchant</w:t>
      </w:r>
      <w:r w:rsidRPr="00151390">
        <w:rPr>
          <w:rFonts w:eastAsia="Calibri"/>
        </w:rPr>
        <w:t xml:space="preserve"> </w:t>
      </w:r>
      <w:r w:rsidR="00A63F1D">
        <w:rPr>
          <w:rFonts w:eastAsia="Calibri"/>
        </w:rPr>
        <w:t>i</w:t>
      </w:r>
      <w:r>
        <w:rPr>
          <w:rFonts w:eastAsia="Calibri"/>
        </w:rPr>
        <w:t>Frame</w:t>
      </w:r>
      <w:bookmarkEnd w:id="76"/>
    </w:p>
    <w:p w14:paraId="18F525DA" w14:textId="77777777" w:rsidR="00FA051B" w:rsidRDefault="00FA051B" w:rsidP="00FA051B">
      <w:pPr>
        <w:pStyle w:val="Standard1"/>
      </w:pPr>
      <w:r>
        <w:tab/>
        <w:t>On the billing page, the customer selects Hosted Credit Cards or other payment method.</w:t>
      </w:r>
    </w:p>
    <w:p w14:paraId="28D90089" w14:textId="51F632C1" w:rsidR="00FA051B" w:rsidRDefault="00FA051B" w:rsidP="00DD4869">
      <w:pPr>
        <w:pStyle w:val="Standard1"/>
        <w:tabs>
          <w:tab w:val="left" w:pos="907"/>
        </w:tabs>
        <w:jc w:val="center"/>
      </w:pPr>
      <w:r>
        <w:rPr>
          <w:noProof/>
        </w:rPr>
        <w:drawing>
          <wp:inline distT="0" distB="0" distL="0" distR="0" wp14:anchorId="263B55DF" wp14:editId="06CFE7E6">
            <wp:extent cx="4025179" cy="3488267"/>
            <wp:effectExtent l="19050" t="19050" r="13970" b="17145"/>
            <wp:docPr id="4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7" cstate="print"/>
                    <a:srcRect/>
                    <a:stretch>
                      <a:fillRect/>
                    </a:stretch>
                  </pic:blipFill>
                  <pic:spPr bwMode="auto">
                    <a:xfrm>
                      <a:off x="0" y="0"/>
                      <a:ext cx="4043817" cy="3504419"/>
                    </a:xfrm>
                    <a:prstGeom prst="rect">
                      <a:avLst/>
                    </a:prstGeom>
                    <a:noFill/>
                    <a:ln w="3175">
                      <a:solidFill>
                        <a:schemeClr val="tx1"/>
                      </a:solidFill>
                      <a:miter lim="800000"/>
                      <a:headEnd/>
                      <a:tailEnd/>
                    </a:ln>
                  </pic:spPr>
                </pic:pic>
              </a:graphicData>
            </a:graphic>
          </wp:inline>
        </w:drawing>
      </w:r>
    </w:p>
    <w:p w14:paraId="5AAB664B" w14:textId="3BDE66E3" w:rsidR="00FA051B" w:rsidRPr="00706C01" w:rsidRDefault="00FA051B" w:rsidP="00FA051B">
      <w:pPr>
        <w:pStyle w:val="Standard1"/>
      </w:pPr>
      <w:r w:rsidRPr="00706C01">
        <w:t>After Submitting the order from the summary page, the customer is then taken to a Payment page, where the HiPay credi</w:t>
      </w:r>
      <w:r>
        <w:t>t card form appears inside an iF</w:t>
      </w:r>
      <w:r w:rsidRPr="00706C01">
        <w:t>ame:</w:t>
      </w:r>
    </w:p>
    <w:p w14:paraId="6D05EA08" w14:textId="7C2F3F60" w:rsidR="00FA051B" w:rsidRDefault="00FA051B" w:rsidP="00901E8F">
      <w:pPr>
        <w:pStyle w:val="Standard1"/>
        <w:tabs>
          <w:tab w:val="left" w:pos="907"/>
        </w:tabs>
        <w:jc w:val="center"/>
      </w:pPr>
      <w:r>
        <w:rPr>
          <w:noProof/>
        </w:rPr>
        <w:lastRenderedPageBreak/>
        <w:drawing>
          <wp:inline distT="0" distB="0" distL="0" distR="0" wp14:anchorId="77CF9504" wp14:editId="491E2A1D">
            <wp:extent cx="4047067" cy="2805457"/>
            <wp:effectExtent l="19050" t="19050" r="10795" b="13970"/>
            <wp:docPr id="4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8" cstate="print"/>
                    <a:srcRect/>
                    <a:stretch>
                      <a:fillRect/>
                    </a:stretch>
                  </pic:blipFill>
                  <pic:spPr bwMode="auto">
                    <a:xfrm>
                      <a:off x="0" y="0"/>
                      <a:ext cx="4065716" cy="2818385"/>
                    </a:xfrm>
                    <a:prstGeom prst="rect">
                      <a:avLst/>
                    </a:prstGeom>
                    <a:noFill/>
                    <a:ln w="3175">
                      <a:solidFill>
                        <a:schemeClr val="tx1"/>
                      </a:solidFill>
                      <a:miter lim="800000"/>
                      <a:headEnd/>
                      <a:tailEnd/>
                    </a:ln>
                  </pic:spPr>
                </pic:pic>
              </a:graphicData>
            </a:graphic>
          </wp:inline>
        </w:drawing>
      </w:r>
    </w:p>
    <w:p w14:paraId="3B9F2F73" w14:textId="10D6567B" w:rsidR="00FA051B" w:rsidRDefault="00FA051B" w:rsidP="00C51637">
      <w:pPr>
        <w:pStyle w:val="Standard1"/>
        <w:tabs>
          <w:tab w:val="left" w:pos="907"/>
        </w:tabs>
        <w:jc w:val="both"/>
      </w:pPr>
      <w:r w:rsidRPr="00FA051B">
        <w:t>When payment is complete, the customer is directed to the confirmation page as usual. If the payment is successful or unknown, the customer is taken to the confirmation page.  Is the payment was unsuccessful, the customer is given an error message on the summary page and asked to select a different payment method.</w:t>
      </w:r>
    </w:p>
    <w:p w14:paraId="4FDF15EE" w14:textId="77777777" w:rsidR="00C51637" w:rsidRDefault="00C51637">
      <w:pPr>
        <w:rPr>
          <w:rFonts w:asciiTheme="majorHAnsi" w:eastAsiaTheme="majorEastAsia" w:hAnsiTheme="majorHAnsi" w:cstheme="majorBidi"/>
          <w:b/>
          <w:bCs/>
          <w:color w:val="365F91" w:themeColor="accent1" w:themeShade="BF"/>
          <w:sz w:val="24"/>
          <w:szCs w:val="24"/>
        </w:rPr>
      </w:pPr>
      <w:r>
        <w:br w:type="page"/>
      </w:r>
    </w:p>
    <w:p w14:paraId="15B3A9B9" w14:textId="1514892C" w:rsidR="00161A03" w:rsidRDefault="001D18BD" w:rsidP="006D4F9A">
      <w:pPr>
        <w:pStyle w:val="Heading1"/>
      </w:pPr>
      <w:bookmarkStart w:id="77" w:name="_Toc14713911"/>
      <w:r>
        <w:lastRenderedPageBreak/>
        <w:t>Known Issues</w:t>
      </w:r>
      <w:bookmarkEnd w:id="77"/>
    </w:p>
    <w:p w14:paraId="3D2F506F" w14:textId="77777777" w:rsidR="00CA07BB" w:rsidRDefault="00CA07BB" w:rsidP="00CA07BB">
      <w:pPr>
        <w:pStyle w:val="Standard1"/>
      </w:pPr>
      <w:bookmarkStart w:id="78" w:name="_Toc279703500"/>
      <w:bookmarkStart w:id="79" w:name="_Toc279703593"/>
    </w:p>
    <w:p w14:paraId="1A31E77A" w14:textId="6DAD9B70" w:rsidR="002800D3" w:rsidRPr="0040085F" w:rsidRDefault="002800D3" w:rsidP="001D0368">
      <w:pPr>
        <w:pStyle w:val="Standard1"/>
        <w:jc w:val="both"/>
      </w:pPr>
      <w:r w:rsidRPr="0040085F">
        <w:t xml:space="preserve">The cartridge and its documentation will be in </w:t>
      </w:r>
      <w:r w:rsidR="00CA07BB" w:rsidRPr="0040085F">
        <w:t>English</w:t>
      </w:r>
      <w:r w:rsidRPr="0040085F">
        <w:t xml:space="preserve"> only.</w:t>
      </w:r>
    </w:p>
    <w:bookmarkEnd w:id="78"/>
    <w:bookmarkEnd w:id="79"/>
    <w:p w14:paraId="48D72E03" w14:textId="08BB7756" w:rsidR="00DE3F5A" w:rsidRDefault="00DE3F5A" w:rsidP="00DE3F5A">
      <w:pPr>
        <w:pStyle w:val="Standard1"/>
        <w:jc w:val="both"/>
      </w:pPr>
      <w:r>
        <w:rPr>
          <w:rStyle w:val="SubtleEmphasis"/>
          <w:i w:val="0"/>
          <w:iCs w:val="0"/>
        </w:rPr>
        <w:t xml:space="preserve">The </w:t>
      </w:r>
      <w:r w:rsidRPr="00CA7FA1">
        <w:rPr>
          <w:rStyle w:val="SubtleEmphasis"/>
          <w:i w:val="0"/>
          <w:iCs w:val="0"/>
        </w:rPr>
        <w:t>Hi</w:t>
      </w:r>
      <w:r>
        <w:rPr>
          <w:rStyle w:val="SubtleEmphasis"/>
          <w:i w:val="0"/>
          <w:iCs w:val="0"/>
        </w:rPr>
        <w:t xml:space="preserve">Pay integration cartridge is compatible with the latest SFCC API version, currently </w:t>
      </w:r>
      <w:r w:rsidR="007838D5">
        <w:rPr>
          <w:rStyle w:val="SubtleEmphasis"/>
          <w:i w:val="0"/>
          <w:iCs w:val="0"/>
        </w:rPr>
        <w:t>19</w:t>
      </w:r>
      <w:r>
        <w:rPr>
          <w:rStyle w:val="SubtleEmphasis"/>
          <w:i w:val="0"/>
          <w:iCs w:val="0"/>
        </w:rPr>
        <w:t>.</w:t>
      </w:r>
      <w:r w:rsidR="007838D5">
        <w:rPr>
          <w:rStyle w:val="SubtleEmphasis"/>
          <w:i w:val="0"/>
          <w:iCs w:val="0"/>
        </w:rPr>
        <w:t>2</w:t>
      </w:r>
      <w:r>
        <w:rPr>
          <w:rStyle w:val="SubtleEmphasis"/>
          <w:i w:val="0"/>
          <w:iCs w:val="0"/>
        </w:rPr>
        <w:t xml:space="preserve"> and SG version 10</w:t>
      </w:r>
      <w:r w:rsidR="00FE1CF5">
        <w:rPr>
          <w:rStyle w:val="SubtleEmphasis"/>
          <w:i w:val="0"/>
          <w:iCs w:val="0"/>
        </w:rPr>
        <w:t>4</w:t>
      </w:r>
      <w:r>
        <w:rPr>
          <w:rStyle w:val="SubtleEmphasis"/>
          <w:i w:val="0"/>
          <w:iCs w:val="0"/>
        </w:rPr>
        <w:t>.</w:t>
      </w:r>
      <w:r w:rsidR="002F47C1">
        <w:rPr>
          <w:rStyle w:val="SubtleEmphasis"/>
          <w:i w:val="0"/>
          <w:iCs w:val="0"/>
        </w:rPr>
        <w:t>0</w:t>
      </w:r>
      <w:r>
        <w:rPr>
          <w:rStyle w:val="SubtleEmphasis"/>
          <w:i w:val="0"/>
          <w:iCs w:val="0"/>
        </w:rPr>
        <w:t xml:space="preserve">.1. </w:t>
      </w:r>
      <w:r>
        <w:t>I</w:t>
      </w:r>
      <w:r w:rsidRPr="0040085F">
        <w:t>t might require updates and reviews for future versions and releases of Site Genesis</w:t>
      </w:r>
      <w:r>
        <w:t>.</w:t>
      </w:r>
    </w:p>
    <w:p w14:paraId="77971D8E" w14:textId="77777777" w:rsidR="00762BB0" w:rsidRDefault="00A30419" w:rsidP="003758D0">
      <w:pPr>
        <w:pStyle w:val="Heading1"/>
      </w:pPr>
      <w:bookmarkStart w:id="80" w:name="_Toc14713912"/>
      <w:r>
        <w:t>Release History</w:t>
      </w:r>
      <w:bookmarkEnd w:id="80"/>
    </w:p>
    <w:p w14:paraId="71859047" w14:textId="77777777" w:rsidR="00762BB0" w:rsidRDefault="00762BB0" w:rsidP="00762BB0">
      <w:pPr>
        <w:pStyle w:val="dmcNummerierung"/>
        <w:numPr>
          <w:ilvl w:val="0"/>
          <w:numId w:val="0"/>
        </w:numPr>
        <w:ind w:left="1208"/>
      </w:pPr>
    </w:p>
    <w:tbl>
      <w:tblPr>
        <w:tblW w:w="0" w:type="auto"/>
        <w:tblInd w:w="37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684"/>
        <w:gridCol w:w="1646"/>
        <w:gridCol w:w="6254"/>
      </w:tblGrid>
      <w:tr w:rsidR="00CC66E1" w:rsidRPr="00CC66E1" w14:paraId="658C1BBD" w14:textId="77777777" w:rsidTr="00CC66E1">
        <w:tc>
          <w:tcPr>
            <w:tcW w:w="1684" w:type="dxa"/>
            <w:tcMar>
              <w:top w:w="58" w:type="dxa"/>
              <w:left w:w="115" w:type="dxa"/>
              <w:right w:w="115" w:type="dxa"/>
            </w:tcMar>
          </w:tcPr>
          <w:p w14:paraId="18D603B8" w14:textId="77777777" w:rsidR="00CC66E1" w:rsidRPr="00CC66E1" w:rsidRDefault="00CC66E1" w:rsidP="00CC66E1">
            <w:pPr>
              <w:pStyle w:val="BodyText"/>
              <w:keepNext/>
              <w:spacing w:line="276" w:lineRule="auto"/>
              <w:rPr>
                <w:rFonts w:ascii="Trebuchet MS" w:hAnsi="Trebuchet MS"/>
                <w:b/>
                <w:sz w:val="18"/>
                <w:szCs w:val="18"/>
              </w:rPr>
            </w:pPr>
            <w:bookmarkStart w:id="81" w:name="_Toc279703501"/>
            <w:bookmarkStart w:id="82" w:name="_Toc279703594"/>
            <w:r w:rsidRPr="00CC66E1">
              <w:rPr>
                <w:rFonts w:ascii="Trebuchet MS" w:hAnsi="Trebuchet MS"/>
                <w:b/>
                <w:sz w:val="18"/>
                <w:szCs w:val="18"/>
              </w:rPr>
              <w:t>Version</w:t>
            </w:r>
          </w:p>
        </w:tc>
        <w:tc>
          <w:tcPr>
            <w:tcW w:w="1646" w:type="dxa"/>
            <w:tcMar>
              <w:top w:w="58" w:type="dxa"/>
              <w:left w:w="115" w:type="dxa"/>
              <w:right w:w="115" w:type="dxa"/>
            </w:tcMar>
          </w:tcPr>
          <w:p w14:paraId="42513CCF" w14:textId="77777777" w:rsidR="00CC66E1" w:rsidRPr="00CC66E1" w:rsidRDefault="00CC66E1" w:rsidP="00CC66E1">
            <w:pPr>
              <w:pStyle w:val="BodyText"/>
              <w:keepNext/>
              <w:spacing w:line="276" w:lineRule="auto"/>
              <w:rPr>
                <w:rFonts w:ascii="Trebuchet MS" w:hAnsi="Trebuchet MS"/>
                <w:b/>
                <w:sz w:val="18"/>
                <w:szCs w:val="18"/>
              </w:rPr>
            </w:pPr>
            <w:r w:rsidRPr="00CC66E1">
              <w:rPr>
                <w:rFonts w:ascii="Trebuchet MS" w:hAnsi="Trebuchet MS"/>
                <w:b/>
                <w:sz w:val="18"/>
                <w:szCs w:val="18"/>
              </w:rPr>
              <w:t>Date</w:t>
            </w:r>
          </w:p>
        </w:tc>
        <w:tc>
          <w:tcPr>
            <w:tcW w:w="6254" w:type="dxa"/>
            <w:tcMar>
              <w:top w:w="58" w:type="dxa"/>
              <w:left w:w="115" w:type="dxa"/>
              <w:right w:w="115" w:type="dxa"/>
            </w:tcMar>
          </w:tcPr>
          <w:p w14:paraId="1E3DB822" w14:textId="77777777" w:rsidR="00CC66E1" w:rsidRPr="00CC66E1" w:rsidRDefault="00CC66E1" w:rsidP="00CC66E1">
            <w:pPr>
              <w:pStyle w:val="BodyText"/>
              <w:keepNext/>
              <w:spacing w:line="276" w:lineRule="auto"/>
              <w:rPr>
                <w:rFonts w:ascii="Trebuchet MS" w:hAnsi="Trebuchet MS"/>
                <w:b/>
                <w:sz w:val="18"/>
                <w:szCs w:val="18"/>
              </w:rPr>
            </w:pPr>
            <w:r w:rsidRPr="00CC66E1">
              <w:rPr>
                <w:rFonts w:ascii="Trebuchet MS" w:hAnsi="Trebuchet MS"/>
                <w:b/>
                <w:sz w:val="18"/>
                <w:szCs w:val="18"/>
              </w:rPr>
              <w:t>Changes</w:t>
            </w:r>
          </w:p>
        </w:tc>
      </w:tr>
      <w:tr w:rsidR="00CC66E1" w:rsidRPr="00CC66E1" w14:paraId="126B39D3" w14:textId="77777777" w:rsidTr="00CC66E1">
        <w:tc>
          <w:tcPr>
            <w:tcW w:w="1684" w:type="dxa"/>
            <w:tcMar>
              <w:top w:w="58" w:type="dxa"/>
              <w:left w:w="115" w:type="dxa"/>
              <w:right w:w="115" w:type="dxa"/>
            </w:tcMar>
          </w:tcPr>
          <w:p w14:paraId="34CE5405" w14:textId="77777777" w:rsidR="00CC66E1" w:rsidRPr="00CC66E1" w:rsidRDefault="00CC66E1" w:rsidP="00CC66E1">
            <w:pPr>
              <w:pStyle w:val="BodyText"/>
              <w:keepNext/>
              <w:rPr>
                <w:rFonts w:ascii="Trebuchet MS" w:hAnsi="Trebuchet MS"/>
                <w:sz w:val="18"/>
                <w:szCs w:val="18"/>
              </w:rPr>
            </w:pPr>
            <w:r w:rsidRPr="00CC66E1">
              <w:rPr>
                <w:rFonts w:ascii="Trebuchet MS" w:hAnsi="Trebuchet MS"/>
                <w:sz w:val="18"/>
                <w:szCs w:val="18"/>
              </w:rPr>
              <w:t>1.0.</w:t>
            </w:r>
            <w:r>
              <w:rPr>
                <w:rFonts w:ascii="Trebuchet MS" w:hAnsi="Trebuchet MS"/>
                <w:sz w:val="18"/>
                <w:szCs w:val="18"/>
              </w:rPr>
              <w:t>0</w:t>
            </w:r>
          </w:p>
        </w:tc>
        <w:tc>
          <w:tcPr>
            <w:tcW w:w="1646" w:type="dxa"/>
            <w:tcMar>
              <w:top w:w="58" w:type="dxa"/>
              <w:left w:w="115" w:type="dxa"/>
              <w:right w:w="115" w:type="dxa"/>
            </w:tcMar>
          </w:tcPr>
          <w:p w14:paraId="2835333D" w14:textId="1A4DB30D" w:rsidR="00CC66E1" w:rsidRPr="00CC66E1" w:rsidRDefault="00E5310E" w:rsidP="00056C83">
            <w:pPr>
              <w:pStyle w:val="BodyText"/>
              <w:keepNext/>
              <w:rPr>
                <w:rFonts w:ascii="Trebuchet MS" w:hAnsi="Trebuchet MS"/>
                <w:sz w:val="18"/>
                <w:szCs w:val="18"/>
              </w:rPr>
            </w:pPr>
            <w:r>
              <w:rPr>
                <w:rFonts w:ascii="Trebuchet MS" w:hAnsi="Trebuchet MS"/>
                <w:sz w:val="18"/>
                <w:szCs w:val="18"/>
              </w:rPr>
              <w:t>02/11/2015</w:t>
            </w:r>
          </w:p>
        </w:tc>
        <w:tc>
          <w:tcPr>
            <w:tcW w:w="6254" w:type="dxa"/>
            <w:tcMar>
              <w:top w:w="58" w:type="dxa"/>
              <w:left w:w="115" w:type="dxa"/>
              <w:right w:w="115" w:type="dxa"/>
            </w:tcMar>
          </w:tcPr>
          <w:p w14:paraId="6D4ED360" w14:textId="77777777" w:rsidR="00CC66E1" w:rsidRPr="00CC66E1" w:rsidRDefault="00CC66E1" w:rsidP="00056C83">
            <w:pPr>
              <w:pStyle w:val="BodyText"/>
              <w:keepNext/>
              <w:rPr>
                <w:rFonts w:ascii="Trebuchet MS" w:hAnsi="Trebuchet MS"/>
                <w:sz w:val="18"/>
                <w:szCs w:val="18"/>
              </w:rPr>
            </w:pPr>
            <w:r w:rsidRPr="00CC66E1">
              <w:rPr>
                <w:rFonts w:ascii="Trebuchet MS" w:hAnsi="Trebuchet MS"/>
                <w:sz w:val="18"/>
                <w:szCs w:val="18"/>
              </w:rPr>
              <w:t>Initial release</w:t>
            </w:r>
          </w:p>
        </w:tc>
      </w:tr>
      <w:tr w:rsidR="00856F8A" w:rsidRPr="00CC66E1" w14:paraId="66E5553E" w14:textId="77777777" w:rsidTr="00CC66E1">
        <w:tc>
          <w:tcPr>
            <w:tcW w:w="1684" w:type="dxa"/>
            <w:tcMar>
              <w:top w:w="58" w:type="dxa"/>
              <w:left w:w="115" w:type="dxa"/>
              <w:right w:w="115" w:type="dxa"/>
            </w:tcMar>
          </w:tcPr>
          <w:p w14:paraId="02E3599F" w14:textId="74A77457" w:rsidR="00856F8A" w:rsidRPr="00CC66E1" w:rsidRDefault="00856F8A" w:rsidP="00CC66E1">
            <w:pPr>
              <w:pStyle w:val="BodyText"/>
              <w:keepNext/>
              <w:rPr>
                <w:rFonts w:ascii="Trebuchet MS" w:hAnsi="Trebuchet MS"/>
                <w:sz w:val="18"/>
                <w:szCs w:val="18"/>
              </w:rPr>
            </w:pPr>
            <w:r>
              <w:rPr>
                <w:rFonts w:ascii="Trebuchet MS" w:hAnsi="Trebuchet MS"/>
                <w:sz w:val="18"/>
                <w:szCs w:val="18"/>
              </w:rPr>
              <w:t>1.0.1</w:t>
            </w:r>
          </w:p>
        </w:tc>
        <w:tc>
          <w:tcPr>
            <w:tcW w:w="1646" w:type="dxa"/>
            <w:tcMar>
              <w:top w:w="58" w:type="dxa"/>
              <w:left w:w="115" w:type="dxa"/>
              <w:right w:w="115" w:type="dxa"/>
            </w:tcMar>
          </w:tcPr>
          <w:p w14:paraId="66F1E6E0" w14:textId="78C811C3" w:rsidR="00856F8A" w:rsidRDefault="00856F8A" w:rsidP="00056C83">
            <w:pPr>
              <w:pStyle w:val="BodyText"/>
              <w:keepNext/>
              <w:rPr>
                <w:rFonts w:ascii="Trebuchet MS" w:hAnsi="Trebuchet MS"/>
                <w:sz w:val="18"/>
                <w:szCs w:val="18"/>
              </w:rPr>
            </w:pPr>
            <w:r>
              <w:rPr>
                <w:rFonts w:ascii="Trebuchet MS" w:hAnsi="Trebuchet MS"/>
                <w:sz w:val="18"/>
                <w:szCs w:val="18"/>
              </w:rPr>
              <w:t>7/29/2016</w:t>
            </w:r>
          </w:p>
        </w:tc>
        <w:tc>
          <w:tcPr>
            <w:tcW w:w="6254" w:type="dxa"/>
            <w:tcMar>
              <w:top w:w="58" w:type="dxa"/>
              <w:left w:w="115" w:type="dxa"/>
              <w:right w:w="115" w:type="dxa"/>
            </w:tcMar>
          </w:tcPr>
          <w:p w14:paraId="69330F78" w14:textId="2C6FC67C" w:rsidR="00856F8A" w:rsidRPr="00CC66E1" w:rsidRDefault="00856F8A" w:rsidP="00056C83">
            <w:pPr>
              <w:pStyle w:val="BodyText"/>
              <w:keepNext/>
              <w:rPr>
                <w:rFonts w:ascii="Trebuchet MS" w:hAnsi="Trebuchet MS"/>
                <w:sz w:val="18"/>
                <w:szCs w:val="18"/>
              </w:rPr>
            </w:pPr>
            <w:r>
              <w:rPr>
                <w:rFonts w:ascii="Trebuchet MS" w:hAnsi="Trebuchet MS"/>
                <w:sz w:val="18"/>
                <w:szCs w:val="18"/>
              </w:rPr>
              <w:t>HiPay Multi-account integration</w:t>
            </w:r>
          </w:p>
        </w:tc>
      </w:tr>
      <w:tr w:rsidR="00DD3380" w:rsidRPr="00CC66E1" w14:paraId="4E103D98" w14:textId="77777777" w:rsidTr="00CC66E1">
        <w:tc>
          <w:tcPr>
            <w:tcW w:w="1684" w:type="dxa"/>
            <w:tcMar>
              <w:top w:w="58" w:type="dxa"/>
              <w:left w:w="115" w:type="dxa"/>
              <w:right w:w="115" w:type="dxa"/>
            </w:tcMar>
          </w:tcPr>
          <w:p w14:paraId="46DEE87A" w14:textId="3E752333" w:rsidR="00DD3380" w:rsidRDefault="00DD3380" w:rsidP="00025B3D">
            <w:pPr>
              <w:pStyle w:val="BodyText"/>
              <w:keepNext/>
              <w:rPr>
                <w:rFonts w:ascii="Trebuchet MS" w:hAnsi="Trebuchet MS"/>
                <w:sz w:val="18"/>
                <w:szCs w:val="18"/>
              </w:rPr>
            </w:pPr>
            <w:r>
              <w:rPr>
                <w:rFonts w:ascii="Trebuchet MS" w:hAnsi="Trebuchet MS"/>
                <w:sz w:val="18"/>
                <w:szCs w:val="18"/>
              </w:rPr>
              <w:t>1</w:t>
            </w:r>
            <w:r w:rsidR="00025B3D">
              <w:rPr>
                <w:rFonts w:ascii="Trebuchet MS" w:hAnsi="Trebuchet MS"/>
                <w:sz w:val="18"/>
                <w:szCs w:val="18"/>
              </w:rPr>
              <w:t>6</w:t>
            </w:r>
            <w:r>
              <w:rPr>
                <w:rFonts w:ascii="Trebuchet MS" w:hAnsi="Trebuchet MS"/>
                <w:sz w:val="18"/>
                <w:szCs w:val="18"/>
              </w:rPr>
              <w:t>.</w:t>
            </w:r>
            <w:r w:rsidR="00025B3D">
              <w:rPr>
                <w:rFonts w:ascii="Trebuchet MS" w:hAnsi="Trebuchet MS"/>
                <w:sz w:val="18"/>
                <w:szCs w:val="18"/>
              </w:rPr>
              <w:t>1</w:t>
            </w:r>
            <w:r>
              <w:rPr>
                <w:rFonts w:ascii="Trebuchet MS" w:hAnsi="Trebuchet MS"/>
                <w:sz w:val="18"/>
                <w:szCs w:val="18"/>
              </w:rPr>
              <w:t>.</w:t>
            </w:r>
            <w:r w:rsidR="00025B3D">
              <w:rPr>
                <w:rFonts w:ascii="Trebuchet MS" w:hAnsi="Trebuchet MS"/>
                <w:sz w:val="18"/>
                <w:szCs w:val="18"/>
              </w:rPr>
              <w:t>0</w:t>
            </w:r>
          </w:p>
        </w:tc>
        <w:tc>
          <w:tcPr>
            <w:tcW w:w="1646" w:type="dxa"/>
            <w:tcMar>
              <w:top w:w="58" w:type="dxa"/>
              <w:left w:w="115" w:type="dxa"/>
              <w:right w:w="115" w:type="dxa"/>
            </w:tcMar>
          </w:tcPr>
          <w:p w14:paraId="70896A88" w14:textId="108F5FBA" w:rsidR="00DD3380" w:rsidRDefault="00DD3380" w:rsidP="00056C83">
            <w:pPr>
              <w:pStyle w:val="BodyText"/>
              <w:keepNext/>
              <w:rPr>
                <w:rFonts w:ascii="Trebuchet MS" w:hAnsi="Trebuchet MS"/>
                <w:sz w:val="18"/>
                <w:szCs w:val="18"/>
              </w:rPr>
            </w:pPr>
            <w:r>
              <w:rPr>
                <w:rFonts w:ascii="Trebuchet MS" w:hAnsi="Trebuchet MS"/>
                <w:sz w:val="18"/>
                <w:szCs w:val="18"/>
              </w:rPr>
              <w:t>8/8/2016</w:t>
            </w:r>
          </w:p>
        </w:tc>
        <w:tc>
          <w:tcPr>
            <w:tcW w:w="6254" w:type="dxa"/>
            <w:tcMar>
              <w:top w:w="58" w:type="dxa"/>
              <w:left w:w="115" w:type="dxa"/>
              <w:right w:w="115" w:type="dxa"/>
            </w:tcMar>
          </w:tcPr>
          <w:p w14:paraId="62C8D7EB" w14:textId="33312DA2" w:rsidR="00DD3380" w:rsidRDefault="00DD3380" w:rsidP="00DD3380">
            <w:pPr>
              <w:pStyle w:val="BodyText"/>
              <w:keepNext/>
              <w:rPr>
                <w:rFonts w:ascii="Trebuchet MS" w:hAnsi="Trebuchet MS"/>
                <w:sz w:val="18"/>
                <w:szCs w:val="18"/>
              </w:rPr>
            </w:pPr>
            <w:r>
              <w:rPr>
                <w:rFonts w:ascii="Trebuchet MS" w:hAnsi="Trebuchet MS"/>
                <w:sz w:val="18"/>
                <w:szCs w:val="18"/>
              </w:rPr>
              <w:t>Updated compatibility with SG 16.7</w:t>
            </w:r>
          </w:p>
        </w:tc>
      </w:tr>
      <w:tr w:rsidR="00834B39" w:rsidRPr="00CC66E1" w14:paraId="4A6CB60B" w14:textId="77777777" w:rsidTr="003C6DB8">
        <w:trPr>
          <w:trHeight w:val="409"/>
        </w:trPr>
        <w:tc>
          <w:tcPr>
            <w:tcW w:w="1684" w:type="dxa"/>
            <w:tcMar>
              <w:top w:w="58" w:type="dxa"/>
              <w:left w:w="115" w:type="dxa"/>
              <w:right w:w="115" w:type="dxa"/>
            </w:tcMar>
          </w:tcPr>
          <w:p w14:paraId="477EFF3C" w14:textId="4532573C" w:rsidR="00834B39" w:rsidRDefault="00834B39" w:rsidP="00982319">
            <w:pPr>
              <w:pStyle w:val="BodyText"/>
              <w:keepNext/>
              <w:rPr>
                <w:rFonts w:ascii="Trebuchet MS" w:hAnsi="Trebuchet MS"/>
                <w:sz w:val="18"/>
                <w:szCs w:val="18"/>
              </w:rPr>
            </w:pPr>
            <w:r>
              <w:rPr>
                <w:rFonts w:ascii="Trebuchet MS" w:hAnsi="Trebuchet MS"/>
                <w:sz w:val="18"/>
                <w:szCs w:val="18"/>
              </w:rPr>
              <w:t>1</w:t>
            </w:r>
            <w:r w:rsidR="00982319">
              <w:rPr>
                <w:rFonts w:ascii="Trebuchet MS" w:hAnsi="Trebuchet MS"/>
                <w:sz w:val="18"/>
                <w:szCs w:val="18"/>
              </w:rPr>
              <w:t>8</w:t>
            </w:r>
            <w:r>
              <w:rPr>
                <w:rFonts w:ascii="Trebuchet MS" w:hAnsi="Trebuchet MS"/>
                <w:sz w:val="18"/>
                <w:szCs w:val="18"/>
              </w:rPr>
              <w:t>.1.</w:t>
            </w:r>
            <w:r w:rsidR="00367E90">
              <w:rPr>
                <w:rFonts w:ascii="Trebuchet MS" w:hAnsi="Trebuchet MS"/>
                <w:sz w:val="18"/>
                <w:szCs w:val="18"/>
              </w:rPr>
              <w:t>0</w:t>
            </w:r>
          </w:p>
        </w:tc>
        <w:tc>
          <w:tcPr>
            <w:tcW w:w="1646" w:type="dxa"/>
            <w:tcMar>
              <w:top w:w="58" w:type="dxa"/>
              <w:left w:w="115" w:type="dxa"/>
              <w:right w:w="115" w:type="dxa"/>
            </w:tcMar>
          </w:tcPr>
          <w:p w14:paraId="6E128426" w14:textId="124A0016" w:rsidR="00834B39" w:rsidRDefault="00982319" w:rsidP="00982319">
            <w:pPr>
              <w:pStyle w:val="BodyText"/>
              <w:keepNext/>
              <w:rPr>
                <w:rFonts w:ascii="Trebuchet MS" w:hAnsi="Trebuchet MS"/>
                <w:sz w:val="18"/>
                <w:szCs w:val="18"/>
              </w:rPr>
            </w:pPr>
            <w:r>
              <w:rPr>
                <w:rFonts w:ascii="Trebuchet MS" w:hAnsi="Trebuchet MS"/>
                <w:sz w:val="18"/>
                <w:szCs w:val="18"/>
              </w:rPr>
              <w:t>29</w:t>
            </w:r>
            <w:r w:rsidR="00291B1E">
              <w:rPr>
                <w:rFonts w:ascii="Trebuchet MS" w:hAnsi="Trebuchet MS"/>
                <w:sz w:val="18"/>
                <w:szCs w:val="18"/>
              </w:rPr>
              <w:t>/</w:t>
            </w:r>
            <w:r>
              <w:rPr>
                <w:rFonts w:ascii="Trebuchet MS" w:hAnsi="Trebuchet MS"/>
                <w:sz w:val="18"/>
                <w:szCs w:val="18"/>
              </w:rPr>
              <w:t>1</w:t>
            </w:r>
            <w:r w:rsidR="00834B39">
              <w:rPr>
                <w:rFonts w:ascii="Trebuchet MS" w:hAnsi="Trebuchet MS"/>
                <w:sz w:val="18"/>
                <w:szCs w:val="18"/>
              </w:rPr>
              <w:t>/201</w:t>
            </w:r>
            <w:r>
              <w:rPr>
                <w:rFonts w:ascii="Trebuchet MS" w:hAnsi="Trebuchet MS"/>
                <w:sz w:val="18"/>
                <w:szCs w:val="18"/>
              </w:rPr>
              <w:t>8</w:t>
            </w:r>
          </w:p>
        </w:tc>
        <w:tc>
          <w:tcPr>
            <w:tcW w:w="6254" w:type="dxa"/>
            <w:tcMar>
              <w:top w:w="58" w:type="dxa"/>
              <w:left w:w="115" w:type="dxa"/>
              <w:right w:w="115" w:type="dxa"/>
            </w:tcMar>
          </w:tcPr>
          <w:p w14:paraId="5764A076" w14:textId="185C90B5" w:rsidR="00834B39" w:rsidRDefault="00834B39" w:rsidP="00DD3380">
            <w:pPr>
              <w:pStyle w:val="BodyText"/>
              <w:keepNext/>
              <w:rPr>
                <w:rFonts w:ascii="Trebuchet MS" w:hAnsi="Trebuchet MS"/>
                <w:sz w:val="18"/>
                <w:szCs w:val="18"/>
              </w:rPr>
            </w:pPr>
            <w:r>
              <w:rPr>
                <w:rFonts w:ascii="Trebuchet MS" w:hAnsi="Trebuchet MS"/>
                <w:sz w:val="18"/>
                <w:szCs w:val="18"/>
              </w:rPr>
              <w:t>Add HiPay One-Click payment setting</w:t>
            </w:r>
            <w:r w:rsidR="00D9461A">
              <w:rPr>
                <w:rFonts w:ascii="Trebuchet MS" w:hAnsi="Trebuchet MS"/>
                <w:sz w:val="18"/>
                <w:szCs w:val="18"/>
              </w:rPr>
              <w:t xml:space="preserve"> (Api integration)</w:t>
            </w:r>
            <w:r w:rsidR="00291B1E">
              <w:rPr>
                <w:rFonts w:ascii="Trebuchet MS" w:hAnsi="Trebuchet MS"/>
                <w:sz w:val="18"/>
                <w:szCs w:val="18"/>
              </w:rPr>
              <w:t>. Controller Version.</w:t>
            </w:r>
          </w:p>
        </w:tc>
      </w:tr>
      <w:tr w:rsidR="004413FC" w:rsidRPr="00CC66E1" w14:paraId="2681E4DA" w14:textId="77777777" w:rsidTr="004413FC">
        <w:trPr>
          <w:trHeight w:val="255"/>
        </w:trPr>
        <w:tc>
          <w:tcPr>
            <w:tcW w:w="1684" w:type="dxa"/>
            <w:tcMar>
              <w:top w:w="58" w:type="dxa"/>
              <w:left w:w="115" w:type="dxa"/>
              <w:right w:w="115" w:type="dxa"/>
            </w:tcMar>
          </w:tcPr>
          <w:p w14:paraId="6977F194" w14:textId="2A7FCD36" w:rsidR="004413FC" w:rsidRDefault="004413FC" w:rsidP="00982319">
            <w:pPr>
              <w:pStyle w:val="BodyText"/>
              <w:keepNext/>
              <w:rPr>
                <w:rFonts w:ascii="Trebuchet MS" w:hAnsi="Trebuchet MS"/>
                <w:sz w:val="18"/>
                <w:szCs w:val="18"/>
              </w:rPr>
            </w:pPr>
            <w:r>
              <w:rPr>
                <w:rFonts w:ascii="Trebuchet MS" w:hAnsi="Trebuchet MS"/>
                <w:sz w:val="18"/>
                <w:szCs w:val="18"/>
              </w:rPr>
              <w:t>19.1.0</w:t>
            </w:r>
          </w:p>
        </w:tc>
        <w:tc>
          <w:tcPr>
            <w:tcW w:w="1646" w:type="dxa"/>
            <w:tcMar>
              <w:top w:w="58" w:type="dxa"/>
              <w:left w:w="115" w:type="dxa"/>
              <w:right w:w="115" w:type="dxa"/>
            </w:tcMar>
          </w:tcPr>
          <w:p w14:paraId="397BA9A9" w14:textId="03F066DD" w:rsidR="004413FC" w:rsidRDefault="004413FC" w:rsidP="00982319">
            <w:pPr>
              <w:pStyle w:val="BodyText"/>
              <w:keepNext/>
              <w:rPr>
                <w:rFonts w:ascii="Trebuchet MS" w:hAnsi="Trebuchet MS"/>
                <w:sz w:val="18"/>
                <w:szCs w:val="18"/>
              </w:rPr>
            </w:pPr>
            <w:r>
              <w:rPr>
                <w:rFonts w:ascii="Trebuchet MS" w:hAnsi="Trebuchet MS"/>
                <w:sz w:val="18"/>
                <w:szCs w:val="18"/>
              </w:rPr>
              <w:t>/2019</w:t>
            </w:r>
          </w:p>
        </w:tc>
        <w:tc>
          <w:tcPr>
            <w:tcW w:w="6254" w:type="dxa"/>
            <w:tcMar>
              <w:top w:w="58" w:type="dxa"/>
              <w:left w:w="115" w:type="dxa"/>
              <w:right w:w="115" w:type="dxa"/>
            </w:tcMar>
          </w:tcPr>
          <w:p w14:paraId="58288BA4" w14:textId="38A6E262" w:rsidR="004413FC" w:rsidRDefault="004413FC" w:rsidP="00DD3380">
            <w:pPr>
              <w:pStyle w:val="BodyText"/>
              <w:keepNext/>
              <w:rPr>
                <w:rFonts w:ascii="Trebuchet MS" w:hAnsi="Trebuchet MS"/>
                <w:sz w:val="18"/>
                <w:szCs w:val="18"/>
              </w:rPr>
            </w:pPr>
            <w:r>
              <w:rPr>
                <w:rFonts w:ascii="Trebuchet MS" w:hAnsi="Trebuchet MS"/>
                <w:sz w:val="18"/>
                <w:szCs w:val="18"/>
              </w:rPr>
              <w:t>Add Oney payment methods and required BM modules for configuration.</w:t>
            </w:r>
          </w:p>
        </w:tc>
      </w:tr>
      <w:bookmarkEnd w:id="81"/>
      <w:bookmarkEnd w:id="82"/>
    </w:tbl>
    <w:p w14:paraId="23790221" w14:textId="77777777" w:rsidR="002861CC" w:rsidRPr="002861CC" w:rsidRDefault="002861CC" w:rsidP="002861CC">
      <w:pPr>
        <w:pStyle w:val="dmcFlietext"/>
      </w:pPr>
    </w:p>
    <w:p w14:paraId="004107AA" w14:textId="77777777" w:rsidR="002861CC" w:rsidRDefault="002861CC" w:rsidP="00762BB0">
      <w:pPr>
        <w:pStyle w:val="dmcNummerierung"/>
        <w:numPr>
          <w:ilvl w:val="0"/>
          <w:numId w:val="0"/>
        </w:numPr>
        <w:ind w:left="358" w:hanging="358"/>
      </w:pPr>
    </w:p>
    <w:p w14:paraId="79C5ABB3" w14:textId="77777777" w:rsidR="00762BB0" w:rsidRPr="00762BB0" w:rsidRDefault="00762BB0" w:rsidP="00762BB0">
      <w:pPr>
        <w:pStyle w:val="dmcNummerierung"/>
        <w:numPr>
          <w:ilvl w:val="0"/>
          <w:numId w:val="0"/>
        </w:numPr>
        <w:spacing w:line="240" w:lineRule="exact"/>
        <w:ind w:left="358" w:hanging="358"/>
      </w:pPr>
      <w:r>
        <w:tab/>
      </w:r>
      <w:r>
        <w:tab/>
      </w:r>
    </w:p>
    <w:p w14:paraId="3DD60804" w14:textId="77777777" w:rsidR="00762BB0" w:rsidRPr="00762BB0" w:rsidRDefault="00762BB0" w:rsidP="00762BB0">
      <w:pPr>
        <w:pStyle w:val="dmcNummerierung"/>
        <w:numPr>
          <w:ilvl w:val="0"/>
          <w:numId w:val="0"/>
        </w:numPr>
        <w:rPr>
          <w:rFonts w:ascii="Frutiger 45 Light" w:hAnsi="Frutiger 45 Light"/>
          <w:sz w:val="20"/>
        </w:rPr>
      </w:pPr>
    </w:p>
    <w:p w14:paraId="09D1BEEC" w14:textId="77777777" w:rsidR="00762BB0" w:rsidRPr="00762BB0" w:rsidRDefault="00762BB0" w:rsidP="00762BB0">
      <w:pPr>
        <w:pStyle w:val="dmcNummerierung"/>
        <w:numPr>
          <w:ilvl w:val="0"/>
          <w:numId w:val="0"/>
        </w:numPr>
        <w:ind w:left="358" w:hanging="358"/>
      </w:pPr>
    </w:p>
    <w:sectPr w:rsidR="00762BB0" w:rsidRPr="00762BB0" w:rsidSect="00CC66E1">
      <w:headerReference w:type="even" r:id="rId99"/>
      <w:headerReference w:type="default" r:id="rId100"/>
      <w:footerReference w:type="default" r:id="rId101"/>
      <w:headerReference w:type="first" r:id="rId102"/>
      <w:footerReference w:type="first" r:id="rId103"/>
      <w:type w:val="continuous"/>
      <w:pgSz w:w="11906" w:h="16838" w:code="9"/>
      <w:pgMar w:top="1440" w:right="1080" w:bottom="1440" w:left="1080" w:header="720" w:footer="215" w:gutter="0"/>
      <w:pgNumType w:chapStyle="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E55E18" w14:textId="77777777" w:rsidR="00F40DCE" w:rsidRDefault="00F40DCE">
      <w:pPr>
        <w:spacing w:line="240" w:lineRule="auto"/>
      </w:pPr>
      <w:r>
        <w:separator/>
      </w:r>
    </w:p>
  </w:endnote>
  <w:endnote w:type="continuationSeparator" w:id="0">
    <w:p w14:paraId="065F194E" w14:textId="77777777" w:rsidR="00F40DCE" w:rsidRDefault="00F40DC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Tw Cen MT Condensed">
    <w:panose1 w:val="020B0606020104020203"/>
    <w:charset w:val="00"/>
    <w:family w:val="swiss"/>
    <w:pitch w:val="variable"/>
    <w:sig w:usb0="00000007" w:usb1="00000000" w:usb2="00000000" w:usb3="00000000" w:csb0="00000003" w:csb1="00000000"/>
  </w:font>
  <w:font w:name="Trebuchet MS">
    <w:panose1 w:val="020B0603020202020204"/>
    <w:charset w:val="00"/>
    <w:family w:val="swiss"/>
    <w:pitch w:val="variable"/>
    <w:sig w:usb0="00000687" w:usb1="00000000" w:usb2="00000000" w:usb3="00000000" w:csb0="0000009F" w:csb1="00000000"/>
  </w:font>
  <w:font w:name="Frutiger 55 Roman">
    <w:charset w:val="00"/>
    <w:family w:val="auto"/>
    <w:pitch w:val="variable"/>
    <w:sig w:usb0="00000003" w:usb1="00000000" w:usb2="00000000" w:usb3="00000000" w:csb0="00000001" w:csb1="00000000"/>
  </w:font>
  <w:font w:name="FragmontOneRegular">
    <w:charset w:val="00"/>
    <w:family w:val="auto"/>
    <w:pitch w:val="variable"/>
    <w:sig w:usb0="00000003" w:usb1="00000000" w:usb2="00000000" w:usb3="00000000" w:csb0="00000001" w:csb1="00000000"/>
  </w:font>
  <w:font w:name="Frutiger 45 Light">
    <w:altName w:val="Malgun Gothic"/>
    <w:charset w:val="00"/>
    <w:family w:val="swiss"/>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Arial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327" w:type="dxa"/>
      <w:tblBorders>
        <w:top w:val="single" w:sz="4" w:space="0" w:color="auto"/>
      </w:tblBorders>
      <w:tblLook w:val="01E0" w:firstRow="1" w:lastRow="1" w:firstColumn="1" w:lastColumn="1" w:noHBand="0" w:noVBand="0"/>
    </w:tblPr>
    <w:tblGrid>
      <w:gridCol w:w="4428"/>
      <w:gridCol w:w="2672"/>
      <w:gridCol w:w="3227"/>
    </w:tblGrid>
    <w:tr w:rsidR="002E5805" w:rsidRPr="001453CA" w14:paraId="4F2C2F3C" w14:textId="77777777" w:rsidTr="001055A3">
      <w:trPr>
        <w:trHeight w:val="440"/>
      </w:trPr>
      <w:tc>
        <w:tcPr>
          <w:tcW w:w="4428" w:type="dxa"/>
        </w:tcPr>
        <w:p w14:paraId="08A0567B" w14:textId="77777777" w:rsidR="002E5805" w:rsidRPr="001F1045" w:rsidRDefault="002E5805" w:rsidP="00715A92">
          <w:pPr>
            <w:rPr>
              <w:rFonts w:ascii="Consolas" w:hAnsi="Consolas" w:cs="Arial"/>
              <w:sz w:val="18"/>
              <w:szCs w:val="18"/>
            </w:rPr>
          </w:pPr>
          <w:r w:rsidRPr="001F1045">
            <w:rPr>
              <w:rFonts w:ascii="Consolas" w:hAnsi="Consolas" w:cs="Arial"/>
              <w:sz w:val="18"/>
              <w:szCs w:val="18"/>
            </w:rPr>
            <w:t>{</w:t>
          </w:r>
          <w:r>
            <w:rPr>
              <w:rFonts w:ascii="Consolas" w:hAnsi="Consolas" w:cs="Arial"/>
              <w:sz w:val="18"/>
              <w:szCs w:val="18"/>
            </w:rPr>
            <w:t>LINK Integration Documentation</w:t>
          </w:r>
          <w:r w:rsidRPr="001F1045">
            <w:rPr>
              <w:rFonts w:ascii="Consolas" w:hAnsi="Consolas" w:cs="Arial"/>
              <w:sz w:val="18"/>
              <w:szCs w:val="18"/>
            </w:rPr>
            <w:t>}</w:t>
          </w:r>
        </w:p>
      </w:tc>
      <w:tc>
        <w:tcPr>
          <w:tcW w:w="2672" w:type="dxa"/>
        </w:tcPr>
        <w:p w14:paraId="4CED6D35" w14:textId="77777777" w:rsidR="002E5805" w:rsidRPr="00673042" w:rsidRDefault="002E5805" w:rsidP="00193219">
          <w:pPr>
            <w:jc w:val="center"/>
            <w:rPr>
              <w:rFonts w:ascii="Arial" w:hAnsi="Arial" w:cs="Arial"/>
              <w:sz w:val="18"/>
              <w:szCs w:val="18"/>
            </w:rPr>
          </w:pPr>
          <w:r w:rsidRPr="00673042">
            <w:rPr>
              <w:rFonts w:ascii="Arial" w:hAnsi="Arial" w:cs="Arial"/>
              <w:sz w:val="18"/>
              <w:szCs w:val="18"/>
            </w:rPr>
            <w:t xml:space="preserve"> </w:t>
          </w:r>
        </w:p>
      </w:tc>
      <w:tc>
        <w:tcPr>
          <w:tcW w:w="3227" w:type="dxa"/>
        </w:tcPr>
        <w:p w14:paraId="2EDAFA5D" w14:textId="3E43C17A" w:rsidR="002E5805" w:rsidRPr="00FD4DEE" w:rsidRDefault="002E5805" w:rsidP="00D11851">
          <w:pPr>
            <w:tabs>
              <w:tab w:val="left" w:pos="2167"/>
            </w:tabs>
            <w:rPr>
              <w:rFonts w:ascii="Consolas" w:hAnsi="Consolas" w:cs="Arial"/>
              <w:sz w:val="18"/>
              <w:szCs w:val="18"/>
            </w:rPr>
          </w:pPr>
          <w:r w:rsidRPr="00673042">
            <w:rPr>
              <w:rFonts w:ascii="Arial" w:hAnsi="Arial" w:cs="Arial"/>
              <w:sz w:val="18"/>
              <w:szCs w:val="18"/>
            </w:rPr>
            <w:t xml:space="preserve">            </w:t>
          </w:r>
          <w:r>
            <w:rPr>
              <w:rFonts w:ascii="Arial" w:hAnsi="Arial" w:cs="Arial"/>
              <w:sz w:val="18"/>
              <w:szCs w:val="18"/>
            </w:rPr>
            <w:t xml:space="preserve">                          </w:t>
          </w:r>
          <w:r w:rsidRPr="00FD4DEE">
            <w:rPr>
              <w:rFonts w:ascii="Consolas" w:hAnsi="Consolas" w:cs="Arial"/>
              <w:sz w:val="18"/>
              <w:szCs w:val="18"/>
            </w:rPr>
            <w:t xml:space="preserve">Page </w:t>
          </w:r>
          <w:r w:rsidRPr="00FD4DEE">
            <w:rPr>
              <w:rFonts w:ascii="Consolas" w:hAnsi="Consolas" w:cs="Arial"/>
              <w:sz w:val="18"/>
              <w:szCs w:val="18"/>
            </w:rPr>
            <w:fldChar w:fldCharType="begin"/>
          </w:r>
          <w:r w:rsidRPr="00FD4DEE">
            <w:rPr>
              <w:rFonts w:ascii="Consolas" w:hAnsi="Consolas" w:cs="Arial"/>
              <w:sz w:val="18"/>
              <w:szCs w:val="18"/>
            </w:rPr>
            <w:instrText xml:space="preserve"> PAGE </w:instrText>
          </w:r>
          <w:r w:rsidRPr="00FD4DEE">
            <w:rPr>
              <w:rFonts w:ascii="Consolas" w:hAnsi="Consolas" w:cs="Arial"/>
              <w:sz w:val="18"/>
              <w:szCs w:val="18"/>
            </w:rPr>
            <w:fldChar w:fldCharType="separate"/>
          </w:r>
          <w:r>
            <w:rPr>
              <w:rFonts w:ascii="Consolas" w:hAnsi="Consolas" w:cs="Arial"/>
              <w:noProof/>
              <w:sz w:val="18"/>
              <w:szCs w:val="18"/>
            </w:rPr>
            <w:t>3-22</w:t>
          </w:r>
          <w:r w:rsidRPr="00FD4DEE">
            <w:rPr>
              <w:rFonts w:ascii="Consolas" w:hAnsi="Consolas" w:cs="Arial"/>
              <w:sz w:val="18"/>
              <w:szCs w:val="18"/>
            </w:rPr>
            <w:fldChar w:fldCharType="end"/>
          </w:r>
          <w:r w:rsidRPr="00FD4DEE">
            <w:rPr>
              <w:rFonts w:ascii="Consolas" w:hAnsi="Consolas" w:cs="Arial"/>
              <w:sz w:val="18"/>
              <w:szCs w:val="18"/>
            </w:rPr>
            <w:t xml:space="preserve"> </w:t>
          </w:r>
        </w:p>
      </w:tc>
    </w:tr>
  </w:tbl>
  <w:p w14:paraId="1808B557" w14:textId="77777777" w:rsidR="002E5805" w:rsidRPr="003A546F" w:rsidRDefault="002E5805" w:rsidP="003A54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824E13" w14:textId="77777777" w:rsidR="002E5805" w:rsidRDefault="002E5805">
    <w:pPr>
      <w:pStyle w:val="Footer"/>
    </w:pPr>
  </w:p>
  <w:p w14:paraId="1AE239C3" w14:textId="77777777" w:rsidR="002E5805" w:rsidRDefault="002E5805">
    <w:pPr>
      <w:pStyle w:val="Footer"/>
    </w:pPr>
  </w:p>
  <w:p w14:paraId="27968EBC" w14:textId="77777777" w:rsidR="002E5805" w:rsidRDefault="002E5805">
    <w:pPr>
      <w:pStyle w:val="Footer"/>
    </w:pPr>
  </w:p>
  <w:p w14:paraId="0B89E575" w14:textId="77777777" w:rsidR="002E5805" w:rsidRDefault="002E5805">
    <w:pPr>
      <w:pStyle w:val="Footer"/>
    </w:pPr>
  </w:p>
  <w:p w14:paraId="7F79C46C" w14:textId="77777777" w:rsidR="002E5805" w:rsidRDefault="002E5805">
    <w:pPr>
      <w:pStyle w:val="Footer"/>
    </w:pPr>
  </w:p>
  <w:p w14:paraId="18CD7CB9" w14:textId="77777777" w:rsidR="002E5805" w:rsidRDefault="002E58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29049B" w14:textId="77777777" w:rsidR="00F40DCE" w:rsidRDefault="00F40DCE">
      <w:pPr>
        <w:spacing w:line="240" w:lineRule="auto"/>
      </w:pPr>
      <w:r>
        <w:separator/>
      </w:r>
    </w:p>
  </w:footnote>
  <w:footnote w:type="continuationSeparator" w:id="0">
    <w:p w14:paraId="53BAFB0D" w14:textId="77777777" w:rsidR="00F40DCE" w:rsidRDefault="00F40DC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BE2389" w14:textId="77777777" w:rsidR="002E5805" w:rsidRDefault="002E5805">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5</w:t>
    </w:r>
    <w:r>
      <w:rPr>
        <w:rStyle w:val="PageNumber"/>
      </w:rPr>
      <w:fldChar w:fldCharType="end"/>
    </w:r>
  </w:p>
  <w:p w14:paraId="147AED09" w14:textId="77777777" w:rsidR="002E5805" w:rsidRDefault="002E5805">
    <w:pPr>
      <w:pStyle w:val="Header"/>
      <w:ind w:right="360"/>
    </w:pPr>
  </w:p>
  <w:p w14:paraId="3C6CEF36" w14:textId="77777777" w:rsidR="002E5805" w:rsidRDefault="002E580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2E8AF5" w14:textId="77777777" w:rsidR="002E5805" w:rsidRPr="002919B2" w:rsidRDefault="002E5805" w:rsidP="003711E2">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7BDF89" w14:textId="77777777" w:rsidR="002E5805" w:rsidRDefault="002E5805"/>
  <w:p w14:paraId="18B5F206" w14:textId="77777777" w:rsidR="002E5805" w:rsidRDefault="002E5805"/>
  <w:p w14:paraId="17B48B34" w14:textId="77777777" w:rsidR="002E5805" w:rsidRDefault="002E5805"/>
  <w:p w14:paraId="295C52FF" w14:textId="77777777" w:rsidR="002E5805" w:rsidRDefault="002E5805"/>
  <w:p w14:paraId="61909053" w14:textId="77777777" w:rsidR="002E5805" w:rsidRDefault="002E5805"/>
  <w:p w14:paraId="402BF6B1" w14:textId="77777777" w:rsidR="002E5805" w:rsidRDefault="002E5805"/>
  <w:p w14:paraId="7343BBB0" w14:textId="77777777" w:rsidR="002E5805" w:rsidRDefault="002E5805"/>
  <w:p w14:paraId="4F7711D7" w14:textId="77777777" w:rsidR="002E5805" w:rsidRDefault="002E5805"/>
  <w:p w14:paraId="4DB351D9" w14:textId="77777777" w:rsidR="002E5805" w:rsidRDefault="002E5805"/>
  <w:p w14:paraId="565BC0ED" w14:textId="77777777" w:rsidR="002E5805" w:rsidRDefault="002E580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1"/>
    <w:multiLevelType w:val="singleLevel"/>
    <w:tmpl w:val="F1C0E5CE"/>
    <w:lvl w:ilvl="0">
      <w:start w:val="1"/>
      <w:numFmt w:val="bullet"/>
      <w:pStyle w:val="ListBullet4"/>
      <w:lvlText w:val=""/>
      <w:lvlJc w:val="left"/>
      <w:pPr>
        <w:tabs>
          <w:tab w:val="num" w:pos="360"/>
        </w:tabs>
        <w:ind w:left="340" w:hanging="340"/>
      </w:pPr>
      <w:rPr>
        <w:rFonts w:ascii="Wingdings" w:hAnsi="Wingdings" w:hint="default"/>
      </w:rPr>
    </w:lvl>
  </w:abstractNum>
  <w:abstractNum w:abstractNumId="1" w15:restartNumberingAfterBreak="0">
    <w:nsid w:val="004335AB"/>
    <w:multiLevelType w:val="hybridMultilevel"/>
    <w:tmpl w:val="5210BB82"/>
    <w:lvl w:ilvl="0" w:tplc="04180001">
      <w:start w:val="1"/>
      <w:numFmt w:val="bullet"/>
      <w:lvlText w:val=""/>
      <w:lvlJc w:val="left"/>
      <w:pPr>
        <w:ind w:left="720" w:hanging="360"/>
      </w:pPr>
      <w:rPr>
        <w:rFonts w:ascii="Symbol" w:hAnsi="Symbol" w:hint="default"/>
      </w:rPr>
    </w:lvl>
    <w:lvl w:ilvl="1" w:tplc="04180003">
      <w:start w:val="1"/>
      <w:numFmt w:val="bullet"/>
      <w:lvlText w:val="o"/>
      <w:lvlJc w:val="left"/>
      <w:pPr>
        <w:ind w:left="1440" w:hanging="360"/>
      </w:pPr>
      <w:rPr>
        <w:rFonts w:ascii="Courier New" w:hAnsi="Courier New" w:cs="Courier New" w:hint="default"/>
      </w:rPr>
    </w:lvl>
    <w:lvl w:ilvl="2" w:tplc="04180005">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 w15:restartNumberingAfterBreak="0">
    <w:nsid w:val="012A6342"/>
    <w:multiLevelType w:val="singleLevel"/>
    <w:tmpl w:val="E8CA1CD2"/>
    <w:lvl w:ilvl="0">
      <w:start w:val="1"/>
      <w:numFmt w:val="decimal"/>
      <w:pStyle w:val="Formatvorlage1"/>
      <w:lvlText w:val="%1."/>
      <w:lvlJc w:val="left"/>
      <w:pPr>
        <w:tabs>
          <w:tab w:val="num" w:pos="360"/>
        </w:tabs>
        <w:ind w:left="360" w:hanging="360"/>
      </w:pPr>
    </w:lvl>
  </w:abstractNum>
  <w:abstractNum w:abstractNumId="3" w15:restartNumberingAfterBreak="0">
    <w:nsid w:val="091C173F"/>
    <w:multiLevelType w:val="hybridMultilevel"/>
    <w:tmpl w:val="E456410C"/>
    <w:lvl w:ilvl="0" w:tplc="7D5EF6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CB293F"/>
    <w:multiLevelType w:val="hybridMultilevel"/>
    <w:tmpl w:val="7FF66C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EB6236"/>
    <w:multiLevelType w:val="hybridMultilevel"/>
    <w:tmpl w:val="0E74BB48"/>
    <w:lvl w:ilvl="0" w:tplc="CC4C2006">
      <w:start w:val="6"/>
      <w:numFmt w:val="bullet"/>
      <w:lvlText w:val="-"/>
      <w:lvlJc w:val="left"/>
      <w:pPr>
        <w:ind w:left="720" w:hanging="360"/>
      </w:pPr>
      <w:rPr>
        <w:rFonts w:ascii="Cambria" w:eastAsiaTheme="minorEastAsia" w:hAnsi="Cambria" w:cs="Tahoma"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6" w15:restartNumberingAfterBreak="0">
    <w:nsid w:val="15A8753C"/>
    <w:multiLevelType w:val="hybridMultilevel"/>
    <w:tmpl w:val="B0BA43DC"/>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7" w15:restartNumberingAfterBreak="0">
    <w:nsid w:val="1B6F22D0"/>
    <w:multiLevelType w:val="hybridMultilevel"/>
    <w:tmpl w:val="60EA599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1F2806A7"/>
    <w:multiLevelType w:val="hybridMultilevel"/>
    <w:tmpl w:val="E456410C"/>
    <w:lvl w:ilvl="0" w:tplc="7D5EF6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2B56B5"/>
    <w:multiLevelType w:val="hybridMultilevel"/>
    <w:tmpl w:val="F1FA8E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8B76B8"/>
    <w:multiLevelType w:val="hybridMultilevel"/>
    <w:tmpl w:val="80C6C2A2"/>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11" w15:restartNumberingAfterBreak="0">
    <w:nsid w:val="24686F19"/>
    <w:multiLevelType w:val="hybridMultilevel"/>
    <w:tmpl w:val="E456410C"/>
    <w:lvl w:ilvl="0" w:tplc="7D5EF67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6D5D32"/>
    <w:multiLevelType w:val="singleLevel"/>
    <w:tmpl w:val="6A98E35E"/>
    <w:lvl w:ilvl="0">
      <w:start w:val="1"/>
      <w:numFmt w:val="decimal"/>
      <w:pStyle w:val="test3"/>
      <w:lvlText w:val="%1."/>
      <w:lvlJc w:val="left"/>
      <w:pPr>
        <w:tabs>
          <w:tab w:val="num" w:pos="360"/>
        </w:tabs>
        <w:ind w:left="360" w:hanging="360"/>
      </w:pPr>
    </w:lvl>
  </w:abstractNum>
  <w:abstractNum w:abstractNumId="13" w15:restartNumberingAfterBreak="0">
    <w:nsid w:val="268860AC"/>
    <w:multiLevelType w:val="hybridMultilevel"/>
    <w:tmpl w:val="F7B6AA90"/>
    <w:lvl w:ilvl="0" w:tplc="04020001">
      <w:start w:val="1"/>
      <w:numFmt w:val="bullet"/>
      <w:lvlText w:val=""/>
      <w:lvlJc w:val="left"/>
      <w:pPr>
        <w:ind w:left="1776"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AC3B80"/>
    <w:multiLevelType w:val="singleLevel"/>
    <w:tmpl w:val="4B160366"/>
    <w:lvl w:ilvl="0">
      <w:start w:val="1"/>
      <w:numFmt w:val="decimal"/>
      <w:pStyle w:val="dmcNummerierung"/>
      <w:lvlText w:val="%1"/>
      <w:lvlJc w:val="left"/>
      <w:pPr>
        <w:tabs>
          <w:tab w:val="num" w:pos="1208"/>
        </w:tabs>
        <w:ind w:left="1208" w:hanging="358"/>
      </w:pPr>
      <w:rPr>
        <w:rFonts w:hint="default"/>
        <w:b w:val="0"/>
        <w:i w:val="0"/>
      </w:rPr>
    </w:lvl>
  </w:abstractNum>
  <w:abstractNum w:abstractNumId="15" w15:restartNumberingAfterBreak="0">
    <w:nsid w:val="2A233F92"/>
    <w:multiLevelType w:val="singleLevel"/>
    <w:tmpl w:val="5B9607D2"/>
    <w:lvl w:ilvl="0">
      <w:start w:val="1"/>
      <w:numFmt w:val="decimal"/>
      <w:pStyle w:val="test2"/>
      <w:lvlText w:val="%1."/>
      <w:lvlJc w:val="left"/>
      <w:pPr>
        <w:tabs>
          <w:tab w:val="num" w:pos="360"/>
        </w:tabs>
        <w:ind w:left="360" w:hanging="360"/>
      </w:pPr>
    </w:lvl>
  </w:abstractNum>
  <w:abstractNum w:abstractNumId="16" w15:restartNumberingAfterBreak="0">
    <w:nsid w:val="2CC0768D"/>
    <w:multiLevelType w:val="hybridMultilevel"/>
    <w:tmpl w:val="A7BED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C4142C"/>
    <w:multiLevelType w:val="singleLevel"/>
    <w:tmpl w:val="00844910"/>
    <w:lvl w:ilvl="0">
      <w:start w:val="1"/>
      <w:numFmt w:val="decimal"/>
      <w:pStyle w:val="vertrag"/>
      <w:lvlText w:val="%1."/>
      <w:lvlJc w:val="left"/>
      <w:pPr>
        <w:tabs>
          <w:tab w:val="num" w:pos="360"/>
        </w:tabs>
        <w:ind w:left="360" w:hanging="360"/>
      </w:pPr>
    </w:lvl>
  </w:abstractNum>
  <w:abstractNum w:abstractNumId="18" w15:restartNumberingAfterBreak="0">
    <w:nsid w:val="34223F64"/>
    <w:multiLevelType w:val="singleLevel"/>
    <w:tmpl w:val="21D69730"/>
    <w:lvl w:ilvl="0">
      <w:start w:val="1"/>
      <w:numFmt w:val="bullet"/>
      <w:pStyle w:val="dmcAufzhlung"/>
      <w:lvlText w:val=""/>
      <w:lvlJc w:val="left"/>
      <w:pPr>
        <w:tabs>
          <w:tab w:val="num" w:pos="1494"/>
        </w:tabs>
        <w:ind w:left="1491" w:hanging="357"/>
      </w:pPr>
      <w:rPr>
        <w:rFonts w:ascii="Symbol" w:hAnsi="Symbol" w:hint="default"/>
      </w:rPr>
    </w:lvl>
  </w:abstractNum>
  <w:abstractNum w:abstractNumId="19" w15:restartNumberingAfterBreak="0">
    <w:nsid w:val="34B3645A"/>
    <w:multiLevelType w:val="hybridMultilevel"/>
    <w:tmpl w:val="F21C9F76"/>
    <w:lvl w:ilvl="0" w:tplc="E7AC52C6">
      <w:start w:val="1"/>
      <w:numFmt w:val="decimal"/>
      <w:lvlText w:val="%1."/>
      <w:lvlJc w:val="left"/>
      <w:pPr>
        <w:ind w:left="420" w:hanging="360"/>
      </w:pPr>
      <w:rPr>
        <w:rFonts w:hint="default"/>
      </w:rPr>
    </w:lvl>
    <w:lvl w:ilvl="1" w:tplc="04180019" w:tentative="1">
      <w:start w:val="1"/>
      <w:numFmt w:val="lowerLetter"/>
      <w:lvlText w:val="%2."/>
      <w:lvlJc w:val="left"/>
      <w:pPr>
        <w:ind w:left="1140" w:hanging="360"/>
      </w:pPr>
    </w:lvl>
    <w:lvl w:ilvl="2" w:tplc="0418001B" w:tentative="1">
      <w:start w:val="1"/>
      <w:numFmt w:val="lowerRoman"/>
      <w:lvlText w:val="%3."/>
      <w:lvlJc w:val="right"/>
      <w:pPr>
        <w:ind w:left="1860" w:hanging="180"/>
      </w:pPr>
    </w:lvl>
    <w:lvl w:ilvl="3" w:tplc="0418000F" w:tentative="1">
      <w:start w:val="1"/>
      <w:numFmt w:val="decimal"/>
      <w:lvlText w:val="%4."/>
      <w:lvlJc w:val="left"/>
      <w:pPr>
        <w:ind w:left="2580" w:hanging="360"/>
      </w:pPr>
    </w:lvl>
    <w:lvl w:ilvl="4" w:tplc="04180019" w:tentative="1">
      <w:start w:val="1"/>
      <w:numFmt w:val="lowerLetter"/>
      <w:lvlText w:val="%5."/>
      <w:lvlJc w:val="left"/>
      <w:pPr>
        <w:ind w:left="3300" w:hanging="360"/>
      </w:pPr>
    </w:lvl>
    <w:lvl w:ilvl="5" w:tplc="0418001B" w:tentative="1">
      <w:start w:val="1"/>
      <w:numFmt w:val="lowerRoman"/>
      <w:lvlText w:val="%6."/>
      <w:lvlJc w:val="right"/>
      <w:pPr>
        <w:ind w:left="4020" w:hanging="180"/>
      </w:pPr>
    </w:lvl>
    <w:lvl w:ilvl="6" w:tplc="0418000F" w:tentative="1">
      <w:start w:val="1"/>
      <w:numFmt w:val="decimal"/>
      <w:lvlText w:val="%7."/>
      <w:lvlJc w:val="left"/>
      <w:pPr>
        <w:ind w:left="4740" w:hanging="360"/>
      </w:pPr>
    </w:lvl>
    <w:lvl w:ilvl="7" w:tplc="04180019" w:tentative="1">
      <w:start w:val="1"/>
      <w:numFmt w:val="lowerLetter"/>
      <w:lvlText w:val="%8."/>
      <w:lvlJc w:val="left"/>
      <w:pPr>
        <w:ind w:left="5460" w:hanging="360"/>
      </w:pPr>
    </w:lvl>
    <w:lvl w:ilvl="8" w:tplc="0418001B" w:tentative="1">
      <w:start w:val="1"/>
      <w:numFmt w:val="lowerRoman"/>
      <w:lvlText w:val="%9."/>
      <w:lvlJc w:val="right"/>
      <w:pPr>
        <w:ind w:left="6180" w:hanging="180"/>
      </w:pPr>
    </w:lvl>
  </w:abstractNum>
  <w:abstractNum w:abstractNumId="20" w15:restartNumberingAfterBreak="0">
    <w:nsid w:val="3775469C"/>
    <w:multiLevelType w:val="hybridMultilevel"/>
    <w:tmpl w:val="E456410C"/>
    <w:lvl w:ilvl="0" w:tplc="7D5EF67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7B0E47"/>
    <w:multiLevelType w:val="singleLevel"/>
    <w:tmpl w:val="D37A73A2"/>
    <w:lvl w:ilvl="0">
      <w:start w:val="1"/>
      <w:numFmt w:val="decimal"/>
      <w:pStyle w:val="dmcTabellenNummerierung7pt"/>
      <w:lvlText w:val="%1"/>
      <w:lvlJc w:val="left"/>
      <w:pPr>
        <w:tabs>
          <w:tab w:val="num" w:pos="0"/>
        </w:tabs>
        <w:ind w:left="0" w:firstLine="0"/>
      </w:pPr>
    </w:lvl>
  </w:abstractNum>
  <w:abstractNum w:abstractNumId="22" w15:restartNumberingAfterBreak="0">
    <w:nsid w:val="3DC276C3"/>
    <w:multiLevelType w:val="multilevel"/>
    <w:tmpl w:val="D8C0B9C0"/>
    <w:lvl w:ilvl="0">
      <w:start w:val="1"/>
      <w:numFmt w:val="decimal"/>
      <w:pStyle w:val="Heading1"/>
      <w:lvlText w:val="%1."/>
      <w:lvlJc w:val="left"/>
      <w:pPr>
        <w:ind w:left="720" w:hanging="360"/>
      </w:pPr>
      <w:rPr>
        <w:rFonts w:hint="default"/>
      </w:rPr>
    </w:lvl>
    <w:lvl w:ilvl="1">
      <w:start w:val="1"/>
      <w:numFmt w:val="decimal"/>
      <w:pStyle w:val="Heading2"/>
      <w:isLgl/>
      <w:lvlText w:val="%1.%2"/>
      <w:lvlJc w:val="left"/>
      <w:pPr>
        <w:ind w:left="1800" w:hanging="720"/>
      </w:pPr>
      <w:rPr>
        <w:rFonts w:hint="default"/>
        <w:sz w:val="24"/>
        <w:szCs w:val="24"/>
      </w:rPr>
    </w:lvl>
    <w:lvl w:ilvl="2">
      <w:start w:val="1"/>
      <w:numFmt w:val="decimal"/>
      <w:pStyle w:val="Heading3"/>
      <w:isLgl/>
      <w:lvlText w:val="%1.%2.%3"/>
      <w:lvlJc w:val="left"/>
      <w:pPr>
        <w:ind w:left="2160" w:hanging="720"/>
      </w:pPr>
      <w:rPr>
        <w:rFonts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3" w15:restartNumberingAfterBreak="0">
    <w:nsid w:val="3EFA3CFE"/>
    <w:multiLevelType w:val="hybridMultilevel"/>
    <w:tmpl w:val="40DCA75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3C46CF8"/>
    <w:multiLevelType w:val="hybridMultilevel"/>
    <w:tmpl w:val="765E6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8D60B83"/>
    <w:multiLevelType w:val="singleLevel"/>
    <w:tmpl w:val="7FC2A7AA"/>
    <w:lvl w:ilvl="0">
      <w:start w:val="1"/>
      <w:numFmt w:val="decimal"/>
      <w:pStyle w:val="dmcTabellenNummerierung"/>
      <w:lvlText w:val="%1"/>
      <w:lvlJc w:val="left"/>
      <w:pPr>
        <w:tabs>
          <w:tab w:val="num" w:pos="0"/>
        </w:tabs>
        <w:ind w:left="0" w:firstLine="0"/>
      </w:pPr>
    </w:lvl>
  </w:abstractNum>
  <w:abstractNum w:abstractNumId="26" w15:restartNumberingAfterBreak="0">
    <w:nsid w:val="4F0C566B"/>
    <w:multiLevelType w:val="singleLevel"/>
    <w:tmpl w:val="1EDC49C0"/>
    <w:lvl w:ilvl="0">
      <w:start w:val="1"/>
      <w:numFmt w:val="decimal"/>
      <w:pStyle w:val="test"/>
      <w:lvlText w:val="%1."/>
      <w:lvlJc w:val="left"/>
      <w:pPr>
        <w:tabs>
          <w:tab w:val="num" w:pos="360"/>
        </w:tabs>
        <w:ind w:left="360" w:hanging="360"/>
      </w:pPr>
    </w:lvl>
  </w:abstractNum>
  <w:abstractNum w:abstractNumId="27" w15:restartNumberingAfterBreak="0">
    <w:nsid w:val="514B7895"/>
    <w:multiLevelType w:val="hybridMultilevel"/>
    <w:tmpl w:val="4F0600F4"/>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8" w15:restartNumberingAfterBreak="0">
    <w:nsid w:val="522F0A57"/>
    <w:multiLevelType w:val="hybridMultilevel"/>
    <w:tmpl w:val="E456410C"/>
    <w:lvl w:ilvl="0" w:tplc="7D5EF67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E92740"/>
    <w:multiLevelType w:val="hybridMultilevel"/>
    <w:tmpl w:val="55285C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3E2E33"/>
    <w:multiLevelType w:val="hybridMultilevel"/>
    <w:tmpl w:val="4AD43060"/>
    <w:lvl w:ilvl="0" w:tplc="04180001">
      <w:start w:val="1"/>
      <w:numFmt w:val="bullet"/>
      <w:lvlText w:val=""/>
      <w:lvlJc w:val="left"/>
      <w:pPr>
        <w:ind w:left="720" w:hanging="360"/>
      </w:pPr>
      <w:rPr>
        <w:rFonts w:ascii="Symbol" w:hAnsi="Symbol"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1" w15:restartNumberingAfterBreak="0">
    <w:nsid w:val="581F585F"/>
    <w:multiLevelType w:val="hybridMultilevel"/>
    <w:tmpl w:val="70886FF0"/>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2" w15:restartNumberingAfterBreak="0">
    <w:nsid w:val="596835ED"/>
    <w:multiLevelType w:val="hybridMultilevel"/>
    <w:tmpl w:val="0EF66DA8"/>
    <w:lvl w:ilvl="0" w:tplc="0418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9E864F2"/>
    <w:multiLevelType w:val="hybridMultilevel"/>
    <w:tmpl w:val="B5E0E2D2"/>
    <w:lvl w:ilvl="0" w:tplc="04020001">
      <w:start w:val="1"/>
      <w:numFmt w:val="bullet"/>
      <w:lvlText w:val=""/>
      <w:lvlJc w:val="left"/>
      <w:pPr>
        <w:ind w:left="1776" w:hanging="360"/>
      </w:pPr>
      <w:rPr>
        <w:rFonts w:ascii="Symbol" w:hAnsi="Symbol" w:hint="default"/>
      </w:rPr>
    </w:lvl>
    <w:lvl w:ilvl="1" w:tplc="04020003" w:tentative="1">
      <w:start w:val="1"/>
      <w:numFmt w:val="bullet"/>
      <w:lvlText w:val="o"/>
      <w:lvlJc w:val="left"/>
      <w:pPr>
        <w:ind w:left="2496" w:hanging="360"/>
      </w:pPr>
      <w:rPr>
        <w:rFonts w:ascii="Courier New" w:hAnsi="Courier New" w:cs="Courier New" w:hint="default"/>
      </w:rPr>
    </w:lvl>
    <w:lvl w:ilvl="2" w:tplc="04020005" w:tentative="1">
      <w:start w:val="1"/>
      <w:numFmt w:val="bullet"/>
      <w:lvlText w:val=""/>
      <w:lvlJc w:val="left"/>
      <w:pPr>
        <w:ind w:left="3216" w:hanging="360"/>
      </w:pPr>
      <w:rPr>
        <w:rFonts w:ascii="Wingdings" w:hAnsi="Wingdings" w:hint="default"/>
      </w:rPr>
    </w:lvl>
    <w:lvl w:ilvl="3" w:tplc="04020001" w:tentative="1">
      <w:start w:val="1"/>
      <w:numFmt w:val="bullet"/>
      <w:lvlText w:val=""/>
      <w:lvlJc w:val="left"/>
      <w:pPr>
        <w:ind w:left="3936" w:hanging="360"/>
      </w:pPr>
      <w:rPr>
        <w:rFonts w:ascii="Symbol" w:hAnsi="Symbol" w:hint="default"/>
      </w:rPr>
    </w:lvl>
    <w:lvl w:ilvl="4" w:tplc="04020003" w:tentative="1">
      <w:start w:val="1"/>
      <w:numFmt w:val="bullet"/>
      <w:lvlText w:val="o"/>
      <w:lvlJc w:val="left"/>
      <w:pPr>
        <w:ind w:left="4656" w:hanging="360"/>
      </w:pPr>
      <w:rPr>
        <w:rFonts w:ascii="Courier New" w:hAnsi="Courier New" w:cs="Courier New" w:hint="default"/>
      </w:rPr>
    </w:lvl>
    <w:lvl w:ilvl="5" w:tplc="04020005" w:tentative="1">
      <w:start w:val="1"/>
      <w:numFmt w:val="bullet"/>
      <w:lvlText w:val=""/>
      <w:lvlJc w:val="left"/>
      <w:pPr>
        <w:ind w:left="5376" w:hanging="360"/>
      </w:pPr>
      <w:rPr>
        <w:rFonts w:ascii="Wingdings" w:hAnsi="Wingdings" w:hint="default"/>
      </w:rPr>
    </w:lvl>
    <w:lvl w:ilvl="6" w:tplc="04020001" w:tentative="1">
      <w:start w:val="1"/>
      <w:numFmt w:val="bullet"/>
      <w:lvlText w:val=""/>
      <w:lvlJc w:val="left"/>
      <w:pPr>
        <w:ind w:left="6096" w:hanging="360"/>
      </w:pPr>
      <w:rPr>
        <w:rFonts w:ascii="Symbol" w:hAnsi="Symbol" w:hint="default"/>
      </w:rPr>
    </w:lvl>
    <w:lvl w:ilvl="7" w:tplc="04020003" w:tentative="1">
      <w:start w:val="1"/>
      <w:numFmt w:val="bullet"/>
      <w:lvlText w:val="o"/>
      <w:lvlJc w:val="left"/>
      <w:pPr>
        <w:ind w:left="6816" w:hanging="360"/>
      </w:pPr>
      <w:rPr>
        <w:rFonts w:ascii="Courier New" w:hAnsi="Courier New" w:cs="Courier New" w:hint="default"/>
      </w:rPr>
    </w:lvl>
    <w:lvl w:ilvl="8" w:tplc="04020005" w:tentative="1">
      <w:start w:val="1"/>
      <w:numFmt w:val="bullet"/>
      <w:lvlText w:val=""/>
      <w:lvlJc w:val="left"/>
      <w:pPr>
        <w:ind w:left="7536" w:hanging="360"/>
      </w:pPr>
      <w:rPr>
        <w:rFonts w:ascii="Wingdings" w:hAnsi="Wingdings" w:hint="default"/>
      </w:rPr>
    </w:lvl>
  </w:abstractNum>
  <w:abstractNum w:abstractNumId="34" w15:restartNumberingAfterBreak="0">
    <w:nsid w:val="5E0A7D31"/>
    <w:multiLevelType w:val="hybridMultilevel"/>
    <w:tmpl w:val="F21C9F76"/>
    <w:lvl w:ilvl="0" w:tplc="E7AC52C6">
      <w:start w:val="1"/>
      <w:numFmt w:val="decimal"/>
      <w:lvlText w:val="%1."/>
      <w:lvlJc w:val="left"/>
      <w:pPr>
        <w:ind w:left="420" w:hanging="360"/>
      </w:pPr>
      <w:rPr>
        <w:rFonts w:hint="default"/>
      </w:rPr>
    </w:lvl>
    <w:lvl w:ilvl="1" w:tplc="04180019" w:tentative="1">
      <w:start w:val="1"/>
      <w:numFmt w:val="lowerLetter"/>
      <w:lvlText w:val="%2."/>
      <w:lvlJc w:val="left"/>
      <w:pPr>
        <w:ind w:left="1140" w:hanging="360"/>
      </w:pPr>
    </w:lvl>
    <w:lvl w:ilvl="2" w:tplc="0418001B" w:tentative="1">
      <w:start w:val="1"/>
      <w:numFmt w:val="lowerRoman"/>
      <w:lvlText w:val="%3."/>
      <w:lvlJc w:val="right"/>
      <w:pPr>
        <w:ind w:left="1860" w:hanging="180"/>
      </w:pPr>
    </w:lvl>
    <w:lvl w:ilvl="3" w:tplc="0418000F" w:tentative="1">
      <w:start w:val="1"/>
      <w:numFmt w:val="decimal"/>
      <w:lvlText w:val="%4."/>
      <w:lvlJc w:val="left"/>
      <w:pPr>
        <w:ind w:left="2580" w:hanging="360"/>
      </w:pPr>
    </w:lvl>
    <w:lvl w:ilvl="4" w:tplc="04180019" w:tentative="1">
      <w:start w:val="1"/>
      <w:numFmt w:val="lowerLetter"/>
      <w:lvlText w:val="%5."/>
      <w:lvlJc w:val="left"/>
      <w:pPr>
        <w:ind w:left="3300" w:hanging="360"/>
      </w:pPr>
    </w:lvl>
    <w:lvl w:ilvl="5" w:tplc="0418001B" w:tentative="1">
      <w:start w:val="1"/>
      <w:numFmt w:val="lowerRoman"/>
      <w:lvlText w:val="%6."/>
      <w:lvlJc w:val="right"/>
      <w:pPr>
        <w:ind w:left="4020" w:hanging="180"/>
      </w:pPr>
    </w:lvl>
    <w:lvl w:ilvl="6" w:tplc="0418000F" w:tentative="1">
      <w:start w:val="1"/>
      <w:numFmt w:val="decimal"/>
      <w:lvlText w:val="%7."/>
      <w:lvlJc w:val="left"/>
      <w:pPr>
        <w:ind w:left="4740" w:hanging="360"/>
      </w:pPr>
    </w:lvl>
    <w:lvl w:ilvl="7" w:tplc="04180019" w:tentative="1">
      <w:start w:val="1"/>
      <w:numFmt w:val="lowerLetter"/>
      <w:lvlText w:val="%8."/>
      <w:lvlJc w:val="left"/>
      <w:pPr>
        <w:ind w:left="5460" w:hanging="360"/>
      </w:pPr>
    </w:lvl>
    <w:lvl w:ilvl="8" w:tplc="0418001B" w:tentative="1">
      <w:start w:val="1"/>
      <w:numFmt w:val="lowerRoman"/>
      <w:lvlText w:val="%9."/>
      <w:lvlJc w:val="right"/>
      <w:pPr>
        <w:ind w:left="6180" w:hanging="180"/>
      </w:pPr>
    </w:lvl>
  </w:abstractNum>
  <w:abstractNum w:abstractNumId="35" w15:restartNumberingAfterBreak="0">
    <w:nsid w:val="5F2018D0"/>
    <w:multiLevelType w:val="hybridMultilevel"/>
    <w:tmpl w:val="F1FA8E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F9D4426"/>
    <w:multiLevelType w:val="hybridMultilevel"/>
    <w:tmpl w:val="2C3096BE"/>
    <w:lvl w:ilvl="0" w:tplc="04020005">
      <w:start w:val="1"/>
      <w:numFmt w:val="bullet"/>
      <w:lvlText w:val=""/>
      <w:lvlJc w:val="left"/>
      <w:pPr>
        <w:ind w:left="720" w:hanging="360"/>
      </w:pPr>
      <w:rPr>
        <w:rFonts w:ascii="Wingdings" w:hAnsi="Wingdings" w:hint="default"/>
      </w:rPr>
    </w:lvl>
    <w:lvl w:ilvl="1" w:tplc="04180003" w:tentative="1">
      <w:start w:val="1"/>
      <w:numFmt w:val="bullet"/>
      <w:lvlText w:val="o"/>
      <w:lvlJc w:val="left"/>
      <w:pPr>
        <w:ind w:left="1440" w:hanging="360"/>
      </w:pPr>
      <w:rPr>
        <w:rFonts w:ascii="Courier New" w:hAnsi="Courier New" w:cs="Courier New" w:hint="default"/>
      </w:rPr>
    </w:lvl>
    <w:lvl w:ilvl="2" w:tplc="04180005">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7" w15:restartNumberingAfterBreak="0">
    <w:nsid w:val="6216415E"/>
    <w:multiLevelType w:val="hybridMultilevel"/>
    <w:tmpl w:val="50ECE6DE"/>
    <w:lvl w:ilvl="0" w:tplc="04180001">
      <w:start w:val="1"/>
      <w:numFmt w:val="bullet"/>
      <w:lvlText w:val=""/>
      <w:lvlJc w:val="left"/>
      <w:pPr>
        <w:ind w:left="720" w:hanging="360"/>
      </w:pPr>
      <w:rPr>
        <w:rFonts w:ascii="Symbol" w:hAnsi="Symbol" w:hint="default"/>
      </w:rPr>
    </w:lvl>
    <w:lvl w:ilvl="1" w:tplc="04180003">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8" w15:restartNumberingAfterBreak="0">
    <w:nsid w:val="64142D26"/>
    <w:multiLevelType w:val="hybridMultilevel"/>
    <w:tmpl w:val="F21C9F76"/>
    <w:lvl w:ilvl="0" w:tplc="E7AC52C6">
      <w:start w:val="1"/>
      <w:numFmt w:val="decimal"/>
      <w:lvlText w:val="%1."/>
      <w:lvlJc w:val="left"/>
      <w:pPr>
        <w:ind w:left="420" w:hanging="360"/>
      </w:pPr>
      <w:rPr>
        <w:rFonts w:hint="default"/>
      </w:rPr>
    </w:lvl>
    <w:lvl w:ilvl="1" w:tplc="04180019" w:tentative="1">
      <w:start w:val="1"/>
      <w:numFmt w:val="lowerLetter"/>
      <w:lvlText w:val="%2."/>
      <w:lvlJc w:val="left"/>
      <w:pPr>
        <w:ind w:left="1140" w:hanging="360"/>
      </w:pPr>
    </w:lvl>
    <w:lvl w:ilvl="2" w:tplc="0418001B" w:tentative="1">
      <w:start w:val="1"/>
      <w:numFmt w:val="lowerRoman"/>
      <w:lvlText w:val="%3."/>
      <w:lvlJc w:val="right"/>
      <w:pPr>
        <w:ind w:left="1860" w:hanging="180"/>
      </w:pPr>
    </w:lvl>
    <w:lvl w:ilvl="3" w:tplc="0418000F" w:tentative="1">
      <w:start w:val="1"/>
      <w:numFmt w:val="decimal"/>
      <w:lvlText w:val="%4."/>
      <w:lvlJc w:val="left"/>
      <w:pPr>
        <w:ind w:left="2580" w:hanging="360"/>
      </w:pPr>
    </w:lvl>
    <w:lvl w:ilvl="4" w:tplc="04180019" w:tentative="1">
      <w:start w:val="1"/>
      <w:numFmt w:val="lowerLetter"/>
      <w:lvlText w:val="%5."/>
      <w:lvlJc w:val="left"/>
      <w:pPr>
        <w:ind w:left="3300" w:hanging="360"/>
      </w:pPr>
    </w:lvl>
    <w:lvl w:ilvl="5" w:tplc="0418001B" w:tentative="1">
      <w:start w:val="1"/>
      <w:numFmt w:val="lowerRoman"/>
      <w:lvlText w:val="%6."/>
      <w:lvlJc w:val="right"/>
      <w:pPr>
        <w:ind w:left="4020" w:hanging="180"/>
      </w:pPr>
    </w:lvl>
    <w:lvl w:ilvl="6" w:tplc="0418000F" w:tentative="1">
      <w:start w:val="1"/>
      <w:numFmt w:val="decimal"/>
      <w:lvlText w:val="%7."/>
      <w:lvlJc w:val="left"/>
      <w:pPr>
        <w:ind w:left="4740" w:hanging="360"/>
      </w:pPr>
    </w:lvl>
    <w:lvl w:ilvl="7" w:tplc="04180019" w:tentative="1">
      <w:start w:val="1"/>
      <w:numFmt w:val="lowerLetter"/>
      <w:lvlText w:val="%8."/>
      <w:lvlJc w:val="left"/>
      <w:pPr>
        <w:ind w:left="5460" w:hanging="360"/>
      </w:pPr>
    </w:lvl>
    <w:lvl w:ilvl="8" w:tplc="0418001B" w:tentative="1">
      <w:start w:val="1"/>
      <w:numFmt w:val="lowerRoman"/>
      <w:lvlText w:val="%9."/>
      <w:lvlJc w:val="right"/>
      <w:pPr>
        <w:ind w:left="6180" w:hanging="180"/>
      </w:pPr>
    </w:lvl>
  </w:abstractNum>
  <w:abstractNum w:abstractNumId="39" w15:restartNumberingAfterBreak="0">
    <w:nsid w:val="676E365E"/>
    <w:multiLevelType w:val="hybridMultilevel"/>
    <w:tmpl w:val="73B0CA94"/>
    <w:lvl w:ilvl="0" w:tplc="4C9C5B28">
      <w:start w:val="1"/>
      <w:numFmt w:val="decimal"/>
      <w:lvlText w:val="%1)"/>
      <w:lvlJc w:val="left"/>
      <w:pPr>
        <w:ind w:left="1353" w:hanging="360"/>
      </w:pPr>
      <w:rPr>
        <w:rFonts w:hint="default"/>
        <w:b/>
        <w:lang w:val="ro-RO"/>
      </w:rPr>
    </w:lvl>
    <w:lvl w:ilvl="1" w:tplc="04090019" w:tentative="1">
      <w:start w:val="1"/>
      <w:numFmt w:val="lowerLetter"/>
      <w:lvlText w:val="%2."/>
      <w:lvlJc w:val="left"/>
      <w:pPr>
        <w:ind w:left="2496" w:hanging="360"/>
      </w:pPr>
    </w:lvl>
    <w:lvl w:ilvl="2" w:tplc="0409001B" w:tentative="1">
      <w:start w:val="1"/>
      <w:numFmt w:val="lowerRoman"/>
      <w:lvlText w:val="%3."/>
      <w:lvlJc w:val="right"/>
      <w:pPr>
        <w:ind w:left="3216" w:hanging="180"/>
      </w:pPr>
    </w:lvl>
    <w:lvl w:ilvl="3" w:tplc="0409000F" w:tentative="1">
      <w:start w:val="1"/>
      <w:numFmt w:val="decimal"/>
      <w:lvlText w:val="%4."/>
      <w:lvlJc w:val="left"/>
      <w:pPr>
        <w:ind w:left="3936" w:hanging="360"/>
      </w:pPr>
    </w:lvl>
    <w:lvl w:ilvl="4" w:tplc="04090019" w:tentative="1">
      <w:start w:val="1"/>
      <w:numFmt w:val="lowerLetter"/>
      <w:lvlText w:val="%5."/>
      <w:lvlJc w:val="left"/>
      <w:pPr>
        <w:ind w:left="4656" w:hanging="360"/>
      </w:pPr>
    </w:lvl>
    <w:lvl w:ilvl="5" w:tplc="0409001B" w:tentative="1">
      <w:start w:val="1"/>
      <w:numFmt w:val="lowerRoman"/>
      <w:lvlText w:val="%6."/>
      <w:lvlJc w:val="right"/>
      <w:pPr>
        <w:ind w:left="5376" w:hanging="180"/>
      </w:pPr>
    </w:lvl>
    <w:lvl w:ilvl="6" w:tplc="0409000F" w:tentative="1">
      <w:start w:val="1"/>
      <w:numFmt w:val="decimal"/>
      <w:lvlText w:val="%7."/>
      <w:lvlJc w:val="left"/>
      <w:pPr>
        <w:ind w:left="6096" w:hanging="360"/>
      </w:pPr>
    </w:lvl>
    <w:lvl w:ilvl="7" w:tplc="04090019" w:tentative="1">
      <w:start w:val="1"/>
      <w:numFmt w:val="lowerLetter"/>
      <w:lvlText w:val="%8."/>
      <w:lvlJc w:val="left"/>
      <w:pPr>
        <w:ind w:left="6816" w:hanging="360"/>
      </w:pPr>
    </w:lvl>
    <w:lvl w:ilvl="8" w:tplc="0409001B" w:tentative="1">
      <w:start w:val="1"/>
      <w:numFmt w:val="lowerRoman"/>
      <w:lvlText w:val="%9."/>
      <w:lvlJc w:val="right"/>
      <w:pPr>
        <w:ind w:left="7536" w:hanging="180"/>
      </w:pPr>
    </w:lvl>
  </w:abstractNum>
  <w:abstractNum w:abstractNumId="40" w15:restartNumberingAfterBreak="0">
    <w:nsid w:val="6B4801EA"/>
    <w:multiLevelType w:val="hybridMultilevel"/>
    <w:tmpl w:val="F9303436"/>
    <w:lvl w:ilvl="0" w:tplc="04070001">
      <w:start w:val="1"/>
      <w:numFmt w:val="bullet"/>
      <w:lvlText w:val="o"/>
      <w:lvlJc w:val="left"/>
      <w:pPr>
        <w:tabs>
          <w:tab w:val="num" w:pos="1931"/>
        </w:tabs>
        <w:ind w:left="1931" w:hanging="360"/>
      </w:pPr>
      <w:rPr>
        <w:rFonts w:ascii="Courier New" w:hAnsi="Courier New" w:hint="default"/>
      </w:rPr>
    </w:lvl>
    <w:lvl w:ilvl="1" w:tplc="04070003">
      <w:start w:val="1"/>
      <w:numFmt w:val="bullet"/>
      <w:pStyle w:val="Aufzhlung"/>
      <w:lvlText w:val=""/>
      <w:lvlJc w:val="left"/>
      <w:pPr>
        <w:tabs>
          <w:tab w:val="num" w:pos="1931"/>
        </w:tabs>
        <w:ind w:left="1928" w:hanging="357"/>
      </w:pPr>
      <w:rPr>
        <w:rFonts w:ascii="Symbol" w:hAnsi="Symbol" w:hint="default"/>
      </w:rPr>
    </w:lvl>
    <w:lvl w:ilvl="2" w:tplc="04070005" w:tentative="1">
      <w:start w:val="1"/>
      <w:numFmt w:val="bullet"/>
      <w:lvlText w:val=""/>
      <w:lvlJc w:val="left"/>
      <w:pPr>
        <w:tabs>
          <w:tab w:val="num" w:pos="2651"/>
        </w:tabs>
        <w:ind w:left="2651" w:hanging="360"/>
      </w:pPr>
      <w:rPr>
        <w:rFonts w:ascii="Wingdings" w:hAnsi="Wingdings" w:hint="default"/>
      </w:rPr>
    </w:lvl>
    <w:lvl w:ilvl="3" w:tplc="04070001" w:tentative="1">
      <w:start w:val="1"/>
      <w:numFmt w:val="bullet"/>
      <w:lvlText w:val=""/>
      <w:lvlJc w:val="left"/>
      <w:pPr>
        <w:tabs>
          <w:tab w:val="num" w:pos="3371"/>
        </w:tabs>
        <w:ind w:left="3371" w:hanging="360"/>
      </w:pPr>
      <w:rPr>
        <w:rFonts w:ascii="Symbol" w:hAnsi="Symbol" w:hint="default"/>
      </w:rPr>
    </w:lvl>
    <w:lvl w:ilvl="4" w:tplc="04070003" w:tentative="1">
      <w:start w:val="1"/>
      <w:numFmt w:val="bullet"/>
      <w:lvlText w:val="o"/>
      <w:lvlJc w:val="left"/>
      <w:pPr>
        <w:tabs>
          <w:tab w:val="num" w:pos="4091"/>
        </w:tabs>
        <w:ind w:left="4091" w:hanging="360"/>
      </w:pPr>
      <w:rPr>
        <w:rFonts w:ascii="Courier New" w:hAnsi="Courier New" w:hint="default"/>
      </w:rPr>
    </w:lvl>
    <w:lvl w:ilvl="5" w:tplc="04070005" w:tentative="1">
      <w:start w:val="1"/>
      <w:numFmt w:val="bullet"/>
      <w:lvlText w:val=""/>
      <w:lvlJc w:val="left"/>
      <w:pPr>
        <w:tabs>
          <w:tab w:val="num" w:pos="4811"/>
        </w:tabs>
        <w:ind w:left="4811" w:hanging="360"/>
      </w:pPr>
      <w:rPr>
        <w:rFonts w:ascii="Wingdings" w:hAnsi="Wingdings" w:hint="default"/>
      </w:rPr>
    </w:lvl>
    <w:lvl w:ilvl="6" w:tplc="04070001" w:tentative="1">
      <w:start w:val="1"/>
      <w:numFmt w:val="bullet"/>
      <w:lvlText w:val=""/>
      <w:lvlJc w:val="left"/>
      <w:pPr>
        <w:tabs>
          <w:tab w:val="num" w:pos="5531"/>
        </w:tabs>
        <w:ind w:left="5531" w:hanging="360"/>
      </w:pPr>
      <w:rPr>
        <w:rFonts w:ascii="Symbol" w:hAnsi="Symbol" w:hint="default"/>
      </w:rPr>
    </w:lvl>
    <w:lvl w:ilvl="7" w:tplc="04070003" w:tentative="1">
      <w:start w:val="1"/>
      <w:numFmt w:val="bullet"/>
      <w:lvlText w:val="o"/>
      <w:lvlJc w:val="left"/>
      <w:pPr>
        <w:tabs>
          <w:tab w:val="num" w:pos="6251"/>
        </w:tabs>
        <w:ind w:left="6251" w:hanging="360"/>
      </w:pPr>
      <w:rPr>
        <w:rFonts w:ascii="Courier New" w:hAnsi="Courier New" w:hint="default"/>
      </w:rPr>
    </w:lvl>
    <w:lvl w:ilvl="8" w:tplc="04070005" w:tentative="1">
      <w:start w:val="1"/>
      <w:numFmt w:val="bullet"/>
      <w:lvlText w:val=""/>
      <w:lvlJc w:val="left"/>
      <w:pPr>
        <w:tabs>
          <w:tab w:val="num" w:pos="6971"/>
        </w:tabs>
        <w:ind w:left="6971" w:hanging="360"/>
      </w:pPr>
      <w:rPr>
        <w:rFonts w:ascii="Wingdings" w:hAnsi="Wingdings" w:hint="default"/>
      </w:rPr>
    </w:lvl>
  </w:abstractNum>
  <w:abstractNum w:abstractNumId="41" w15:restartNumberingAfterBreak="0">
    <w:nsid w:val="6CFD673E"/>
    <w:multiLevelType w:val="hybridMultilevel"/>
    <w:tmpl w:val="D5D271DA"/>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2" w15:restartNumberingAfterBreak="0">
    <w:nsid w:val="73C76148"/>
    <w:multiLevelType w:val="hybridMultilevel"/>
    <w:tmpl w:val="C9E0107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D8C2E9F"/>
    <w:multiLevelType w:val="hybridMultilevel"/>
    <w:tmpl w:val="6E2E60F0"/>
    <w:lvl w:ilvl="0" w:tplc="FFFFFFFF">
      <w:start w:val="1"/>
      <w:numFmt w:val="bullet"/>
      <w:pStyle w:val="dmcAuzhlung2"/>
      <w:lvlText w:val=""/>
      <w:lvlJc w:val="left"/>
      <w:pPr>
        <w:tabs>
          <w:tab w:val="num" w:pos="1568"/>
        </w:tabs>
        <w:ind w:left="1565" w:hanging="357"/>
      </w:pPr>
      <w:rPr>
        <w:rFonts w:ascii="Symbol" w:hAnsi="Symbol" w:hint="default"/>
      </w:rPr>
    </w:lvl>
    <w:lvl w:ilvl="1" w:tplc="0407000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abstractNumId w:val="14"/>
  </w:num>
  <w:num w:numId="2">
    <w:abstractNumId w:val="18"/>
  </w:num>
  <w:num w:numId="3">
    <w:abstractNumId w:val="25"/>
  </w:num>
  <w:num w:numId="4">
    <w:abstractNumId w:val="21"/>
  </w:num>
  <w:num w:numId="5">
    <w:abstractNumId w:val="2"/>
  </w:num>
  <w:num w:numId="6">
    <w:abstractNumId w:val="26"/>
  </w:num>
  <w:num w:numId="7">
    <w:abstractNumId w:val="15"/>
  </w:num>
  <w:num w:numId="8">
    <w:abstractNumId w:val="12"/>
  </w:num>
  <w:num w:numId="9">
    <w:abstractNumId w:val="17"/>
  </w:num>
  <w:num w:numId="10">
    <w:abstractNumId w:val="40"/>
  </w:num>
  <w:num w:numId="11">
    <w:abstractNumId w:val="43"/>
  </w:num>
  <w:num w:numId="12">
    <w:abstractNumId w:val="0"/>
  </w:num>
  <w:num w:numId="13">
    <w:abstractNumId w:val="22"/>
  </w:num>
  <w:num w:numId="14">
    <w:abstractNumId w:val="33"/>
  </w:num>
  <w:num w:numId="15">
    <w:abstractNumId w:val="7"/>
  </w:num>
  <w:num w:numId="16">
    <w:abstractNumId w:val="2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num>
  <w:num w:numId="18">
    <w:abstractNumId w:val="39"/>
  </w:num>
  <w:num w:numId="19">
    <w:abstractNumId w:val="23"/>
  </w:num>
  <w:num w:numId="20">
    <w:abstractNumId w:val="27"/>
  </w:num>
  <w:num w:numId="21">
    <w:abstractNumId w:val="41"/>
  </w:num>
  <w:num w:numId="22">
    <w:abstractNumId w:val="31"/>
  </w:num>
  <w:num w:numId="23">
    <w:abstractNumId w:val="30"/>
  </w:num>
  <w:num w:numId="24">
    <w:abstractNumId w:val="10"/>
  </w:num>
  <w:num w:numId="25">
    <w:abstractNumId w:val="1"/>
  </w:num>
  <w:num w:numId="26">
    <w:abstractNumId w:val="37"/>
  </w:num>
  <w:num w:numId="27">
    <w:abstractNumId w:val="36"/>
  </w:num>
  <w:num w:numId="28">
    <w:abstractNumId w:val="42"/>
  </w:num>
  <w:num w:numId="29">
    <w:abstractNumId w:val="29"/>
  </w:num>
  <w:num w:numId="30">
    <w:abstractNumId w:val="4"/>
  </w:num>
  <w:num w:numId="31">
    <w:abstractNumId w:val="34"/>
  </w:num>
  <w:num w:numId="32">
    <w:abstractNumId w:val="5"/>
  </w:num>
  <w:num w:numId="33">
    <w:abstractNumId w:val="38"/>
  </w:num>
  <w:num w:numId="34">
    <w:abstractNumId w:val="19"/>
  </w:num>
  <w:num w:numId="35">
    <w:abstractNumId w:val="6"/>
  </w:num>
  <w:num w:numId="36">
    <w:abstractNumId w:val="32"/>
  </w:num>
  <w:num w:numId="37">
    <w:abstractNumId w:val="8"/>
  </w:num>
  <w:num w:numId="38">
    <w:abstractNumId w:val="28"/>
  </w:num>
  <w:num w:numId="39">
    <w:abstractNumId w:val="3"/>
  </w:num>
  <w:num w:numId="40">
    <w:abstractNumId w:val="20"/>
  </w:num>
  <w:num w:numId="41">
    <w:abstractNumId w:val="11"/>
  </w:num>
  <w:num w:numId="42">
    <w:abstractNumId w:val="9"/>
  </w:num>
  <w:num w:numId="43">
    <w:abstractNumId w:val="35"/>
  </w:num>
  <w:num w:numId="44">
    <w:abstractNumId w:val="16"/>
  </w:num>
  <w:num w:numId="45">
    <w:abstractNumId w:val="24"/>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de-DE" w:vendorID="9" w:dllVersion="512" w:checkStyle="1"/>
  <w:activeWritingStyle w:appName="MSWord" w:lang="it-IT" w:vendorID="3" w:dllVersion="517" w:checkStyle="1"/>
  <w:activeWritingStyle w:appName="MSWord" w:lang="fr-FR" w:vendorID="9" w:dllVersion="512" w:checkStyle="1"/>
  <w:activeWritingStyle w:appName="MSWord" w:lang="de-DE" w:vendorID="3" w:dllVersion="517" w:checkStyle="1"/>
  <w:defaultTabStop w:val="708"/>
  <w:hyphenationZone w:val="425"/>
  <w:drawingGridHorizontalSpacing w:val="110"/>
  <w:displayHorizontalDrawingGridEvery w:val="0"/>
  <w:displayVerticalDrawingGridEvery w:val="0"/>
  <w:noPunctuationKerning/>
  <w:characterSpacingControl w:val="doNotCompress"/>
  <w:hdrShapeDefaults>
    <o:shapedefaults v:ext="edit" spidmax="2049" fill="f" fillcolor="window">
      <v:fill color="window" on="f"/>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2sbQwNzE2Njc2NTdU0lEKTi0uzszPAykwrAUA2ltH0SwAAAA="/>
  </w:docVars>
  <w:rsids>
    <w:rsidRoot w:val="00EB0B75"/>
    <w:rsid w:val="0000026F"/>
    <w:rsid w:val="00000457"/>
    <w:rsid w:val="00002BFC"/>
    <w:rsid w:val="00004162"/>
    <w:rsid w:val="00005D81"/>
    <w:rsid w:val="0000797B"/>
    <w:rsid w:val="00007BA3"/>
    <w:rsid w:val="00011679"/>
    <w:rsid w:val="00011687"/>
    <w:rsid w:val="0001177F"/>
    <w:rsid w:val="0001365A"/>
    <w:rsid w:val="000147EC"/>
    <w:rsid w:val="00016B55"/>
    <w:rsid w:val="00016C81"/>
    <w:rsid w:val="00017509"/>
    <w:rsid w:val="00020987"/>
    <w:rsid w:val="00022FDE"/>
    <w:rsid w:val="00024301"/>
    <w:rsid w:val="00025B3D"/>
    <w:rsid w:val="00027E8B"/>
    <w:rsid w:val="00031EE4"/>
    <w:rsid w:val="00033E78"/>
    <w:rsid w:val="00035961"/>
    <w:rsid w:val="00037131"/>
    <w:rsid w:val="00040CAA"/>
    <w:rsid w:val="00040DD0"/>
    <w:rsid w:val="000410DD"/>
    <w:rsid w:val="00041A00"/>
    <w:rsid w:val="00041B6A"/>
    <w:rsid w:val="00042B90"/>
    <w:rsid w:val="00044814"/>
    <w:rsid w:val="000457B3"/>
    <w:rsid w:val="000458B2"/>
    <w:rsid w:val="000458D4"/>
    <w:rsid w:val="00047998"/>
    <w:rsid w:val="00047E94"/>
    <w:rsid w:val="00050460"/>
    <w:rsid w:val="00050BAB"/>
    <w:rsid w:val="000528B0"/>
    <w:rsid w:val="0005290C"/>
    <w:rsid w:val="000536AC"/>
    <w:rsid w:val="000567C5"/>
    <w:rsid w:val="00056C83"/>
    <w:rsid w:val="000575DA"/>
    <w:rsid w:val="0006075D"/>
    <w:rsid w:val="00061CB1"/>
    <w:rsid w:val="00063B70"/>
    <w:rsid w:val="00063BD3"/>
    <w:rsid w:val="000649C2"/>
    <w:rsid w:val="00064C54"/>
    <w:rsid w:val="00065AEE"/>
    <w:rsid w:val="00066D81"/>
    <w:rsid w:val="0006750C"/>
    <w:rsid w:val="00067A5D"/>
    <w:rsid w:val="00070378"/>
    <w:rsid w:val="000709D5"/>
    <w:rsid w:val="000710B0"/>
    <w:rsid w:val="000713B2"/>
    <w:rsid w:val="0007164A"/>
    <w:rsid w:val="00072FD2"/>
    <w:rsid w:val="00074E87"/>
    <w:rsid w:val="00075DF2"/>
    <w:rsid w:val="0008274D"/>
    <w:rsid w:val="000847C9"/>
    <w:rsid w:val="00085168"/>
    <w:rsid w:val="00091E70"/>
    <w:rsid w:val="00093AA0"/>
    <w:rsid w:val="00095CE6"/>
    <w:rsid w:val="000A0969"/>
    <w:rsid w:val="000A0EC8"/>
    <w:rsid w:val="000A11A6"/>
    <w:rsid w:val="000A24D6"/>
    <w:rsid w:val="000A68C9"/>
    <w:rsid w:val="000B038C"/>
    <w:rsid w:val="000B087E"/>
    <w:rsid w:val="000B1D40"/>
    <w:rsid w:val="000B1DDB"/>
    <w:rsid w:val="000B22BD"/>
    <w:rsid w:val="000B599A"/>
    <w:rsid w:val="000B716A"/>
    <w:rsid w:val="000B7749"/>
    <w:rsid w:val="000C0599"/>
    <w:rsid w:val="000C16A8"/>
    <w:rsid w:val="000C29D0"/>
    <w:rsid w:val="000C34CB"/>
    <w:rsid w:val="000C4CCC"/>
    <w:rsid w:val="000C5159"/>
    <w:rsid w:val="000C5D96"/>
    <w:rsid w:val="000C7BA8"/>
    <w:rsid w:val="000D00B8"/>
    <w:rsid w:val="000D5141"/>
    <w:rsid w:val="000D5769"/>
    <w:rsid w:val="000D64A9"/>
    <w:rsid w:val="000D7B74"/>
    <w:rsid w:val="000E01BD"/>
    <w:rsid w:val="000E1F7A"/>
    <w:rsid w:val="000E2D25"/>
    <w:rsid w:val="000E363E"/>
    <w:rsid w:val="000E372F"/>
    <w:rsid w:val="000E509C"/>
    <w:rsid w:val="000E5BD2"/>
    <w:rsid w:val="000E60EE"/>
    <w:rsid w:val="000E673E"/>
    <w:rsid w:val="000E6C4C"/>
    <w:rsid w:val="000E76D4"/>
    <w:rsid w:val="000F0041"/>
    <w:rsid w:val="000F091C"/>
    <w:rsid w:val="000F175D"/>
    <w:rsid w:val="000F2FD2"/>
    <w:rsid w:val="000F4D13"/>
    <w:rsid w:val="00100F08"/>
    <w:rsid w:val="001014F3"/>
    <w:rsid w:val="00101B17"/>
    <w:rsid w:val="00102F82"/>
    <w:rsid w:val="00103037"/>
    <w:rsid w:val="001055A3"/>
    <w:rsid w:val="001078A2"/>
    <w:rsid w:val="001100EB"/>
    <w:rsid w:val="00112D21"/>
    <w:rsid w:val="00115594"/>
    <w:rsid w:val="00115998"/>
    <w:rsid w:val="00117D30"/>
    <w:rsid w:val="00120E38"/>
    <w:rsid w:val="00121B23"/>
    <w:rsid w:val="001232B2"/>
    <w:rsid w:val="00123ACD"/>
    <w:rsid w:val="00125094"/>
    <w:rsid w:val="00132BAD"/>
    <w:rsid w:val="00132CF4"/>
    <w:rsid w:val="00133918"/>
    <w:rsid w:val="00133922"/>
    <w:rsid w:val="00133A20"/>
    <w:rsid w:val="00133F35"/>
    <w:rsid w:val="0013436C"/>
    <w:rsid w:val="00134EB2"/>
    <w:rsid w:val="00137000"/>
    <w:rsid w:val="00141660"/>
    <w:rsid w:val="00143A55"/>
    <w:rsid w:val="00144220"/>
    <w:rsid w:val="00144D85"/>
    <w:rsid w:val="00144E00"/>
    <w:rsid w:val="00145FD3"/>
    <w:rsid w:val="001465C5"/>
    <w:rsid w:val="00146C88"/>
    <w:rsid w:val="00150376"/>
    <w:rsid w:val="00150489"/>
    <w:rsid w:val="00150595"/>
    <w:rsid w:val="001507FD"/>
    <w:rsid w:val="00150C5B"/>
    <w:rsid w:val="00151225"/>
    <w:rsid w:val="00152BB2"/>
    <w:rsid w:val="00153BAB"/>
    <w:rsid w:val="00155C90"/>
    <w:rsid w:val="001563CC"/>
    <w:rsid w:val="00156710"/>
    <w:rsid w:val="00156C8E"/>
    <w:rsid w:val="001611B5"/>
    <w:rsid w:val="00161A03"/>
    <w:rsid w:val="00164504"/>
    <w:rsid w:val="00164C69"/>
    <w:rsid w:val="00166186"/>
    <w:rsid w:val="00167B7F"/>
    <w:rsid w:val="00170DF0"/>
    <w:rsid w:val="00174368"/>
    <w:rsid w:val="00174B01"/>
    <w:rsid w:val="00176B91"/>
    <w:rsid w:val="00176CC0"/>
    <w:rsid w:val="0017702F"/>
    <w:rsid w:val="00180B20"/>
    <w:rsid w:val="00181A8B"/>
    <w:rsid w:val="001851D2"/>
    <w:rsid w:val="001855CB"/>
    <w:rsid w:val="001903C8"/>
    <w:rsid w:val="0019297D"/>
    <w:rsid w:val="0019306E"/>
    <w:rsid w:val="00193219"/>
    <w:rsid w:val="00194CF2"/>
    <w:rsid w:val="00194D64"/>
    <w:rsid w:val="00195971"/>
    <w:rsid w:val="00196A4C"/>
    <w:rsid w:val="001A0ADA"/>
    <w:rsid w:val="001A0E30"/>
    <w:rsid w:val="001A4292"/>
    <w:rsid w:val="001A44A8"/>
    <w:rsid w:val="001A45EA"/>
    <w:rsid w:val="001A4FB6"/>
    <w:rsid w:val="001A58D2"/>
    <w:rsid w:val="001A5C57"/>
    <w:rsid w:val="001A7237"/>
    <w:rsid w:val="001B11BD"/>
    <w:rsid w:val="001B2392"/>
    <w:rsid w:val="001B26AA"/>
    <w:rsid w:val="001B4256"/>
    <w:rsid w:val="001B4DD3"/>
    <w:rsid w:val="001B5859"/>
    <w:rsid w:val="001B5B85"/>
    <w:rsid w:val="001B60FA"/>
    <w:rsid w:val="001B62A9"/>
    <w:rsid w:val="001B650E"/>
    <w:rsid w:val="001C01BC"/>
    <w:rsid w:val="001C19A0"/>
    <w:rsid w:val="001C1D4E"/>
    <w:rsid w:val="001C50A2"/>
    <w:rsid w:val="001C52D6"/>
    <w:rsid w:val="001C5DE9"/>
    <w:rsid w:val="001D0368"/>
    <w:rsid w:val="001D18BD"/>
    <w:rsid w:val="001D5070"/>
    <w:rsid w:val="001D594A"/>
    <w:rsid w:val="001D5A55"/>
    <w:rsid w:val="001D6968"/>
    <w:rsid w:val="001D6D1F"/>
    <w:rsid w:val="001E0C55"/>
    <w:rsid w:val="001E1562"/>
    <w:rsid w:val="001E17B8"/>
    <w:rsid w:val="001E254F"/>
    <w:rsid w:val="001E42A1"/>
    <w:rsid w:val="001E4F63"/>
    <w:rsid w:val="001E531A"/>
    <w:rsid w:val="001E5680"/>
    <w:rsid w:val="001E5BC6"/>
    <w:rsid w:val="001E748A"/>
    <w:rsid w:val="001E7C99"/>
    <w:rsid w:val="001F1045"/>
    <w:rsid w:val="001F1D9F"/>
    <w:rsid w:val="001F27E2"/>
    <w:rsid w:val="001F5FC3"/>
    <w:rsid w:val="00200D29"/>
    <w:rsid w:val="002010E0"/>
    <w:rsid w:val="002025A8"/>
    <w:rsid w:val="00203EB2"/>
    <w:rsid w:val="002060F5"/>
    <w:rsid w:val="00206303"/>
    <w:rsid w:val="002064C1"/>
    <w:rsid w:val="0020689B"/>
    <w:rsid w:val="002070E0"/>
    <w:rsid w:val="00210745"/>
    <w:rsid w:val="00211A2F"/>
    <w:rsid w:val="00214BDC"/>
    <w:rsid w:val="002150DC"/>
    <w:rsid w:val="00215805"/>
    <w:rsid w:val="002161A9"/>
    <w:rsid w:val="00216D42"/>
    <w:rsid w:val="00217DBA"/>
    <w:rsid w:val="00220389"/>
    <w:rsid w:val="00220A08"/>
    <w:rsid w:val="0022574C"/>
    <w:rsid w:val="002268F4"/>
    <w:rsid w:val="0022695F"/>
    <w:rsid w:val="00230D89"/>
    <w:rsid w:val="002322C0"/>
    <w:rsid w:val="00233798"/>
    <w:rsid w:val="002340F5"/>
    <w:rsid w:val="00234D4F"/>
    <w:rsid w:val="00234D5C"/>
    <w:rsid w:val="00234FDF"/>
    <w:rsid w:val="002353B6"/>
    <w:rsid w:val="00235BCF"/>
    <w:rsid w:val="002416FD"/>
    <w:rsid w:val="00242885"/>
    <w:rsid w:val="00246C14"/>
    <w:rsid w:val="00246C26"/>
    <w:rsid w:val="00247D4C"/>
    <w:rsid w:val="00247D8D"/>
    <w:rsid w:val="002511EE"/>
    <w:rsid w:val="0025179F"/>
    <w:rsid w:val="002527B1"/>
    <w:rsid w:val="00253279"/>
    <w:rsid w:val="00253531"/>
    <w:rsid w:val="00253940"/>
    <w:rsid w:val="00254833"/>
    <w:rsid w:val="00254D87"/>
    <w:rsid w:val="0025629A"/>
    <w:rsid w:val="002563AD"/>
    <w:rsid w:val="00261376"/>
    <w:rsid w:val="00262BA7"/>
    <w:rsid w:val="00264454"/>
    <w:rsid w:val="00265002"/>
    <w:rsid w:val="002663D1"/>
    <w:rsid w:val="00267589"/>
    <w:rsid w:val="00272EF2"/>
    <w:rsid w:val="00273CD5"/>
    <w:rsid w:val="00274B6D"/>
    <w:rsid w:val="00276903"/>
    <w:rsid w:val="00276BFD"/>
    <w:rsid w:val="00277F11"/>
    <w:rsid w:val="002800D3"/>
    <w:rsid w:val="00280966"/>
    <w:rsid w:val="00280AB0"/>
    <w:rsid w:val="0028116E"/>
    <w:rsid w:val="00283314"/>
    <w:rsid w:val="00283B51"/>
    <w:rsid w:val="002840C5"/>
    <w:rsid w:val="002861CC"/>
    <w:rsid w:val="00286D09"/>
    <w:rsid w:val="002907E8"/>
    <w:rsid w:val="002909D9"/>
    <w:rsid w:val="002919B2"/>
    <w:rsid w:val="00291B1E"/>
    <w:rsid w:val="00292BDF"/>
    <w:rsid w:val="002941A4"/>
    <w:rsid w:val="002967BD"/>
    <w:rsid w:val="002A2390"/>
    <w:rsid w:val="002A29B1"/>
    <w:rsid w:val="002A70B7"/>
    <w:rsid w:val="002A7313"/>
    <w:rsid w:val="002B0AE3"/>
    <w:rsid w:val="002B1122"/>
    <w:rsid w:val="002B17EE"/>
    <w:rsid w:val="002B1818"/>
    <w:rsid w:val="002B5B23"/>
    <w:rsid w:val="002B6CDE"/>
    <w:rsid w:val="002B7BC7"/>
    <w:rsid w:val="002B7D61"/>
    <w:rsid w:val="002C051E"/>
    <w:rsid w:val="002C13A7"/>
    <w:rsid w:val="002C13B3"/>
    <w:rsid w:val="002C5DA1"/>
    <w:rsid w:val="002C690E"/>
    <w:rsid w:val="002C6CB9"/>
    <w:rsid w:val="002C6D56"/>
    <w:rsid w:val="002D0593"/>
    <w:rsid w:val="002D0E88"/>
    <w:rsid w:val="002D156F"/>
    <w:rsid w:val="002D1ACF"/>
    <w:rsid w:val="002D2C78"/>
    <w:rsid w:val="002D586C"/>
    <w:rsid w:val="002D69A8"/>
    <w:rsid w:val="002D7CE4"/>
    <w:rsid w:val="002D7D10"/>
    <w:rsid w:val="002E08F1"/>
    <w:rsid w:val="002E0CFF"/>
    <w:rsid w:val="002E20E4"/>
    <w:rsid w:val="002E2F51"/>
    <w:rsid w:val="002E3764"/>
    <w:rsid w:val="002E4DA3"/>
    <w:rsid w:val="002E4F12"/>
    <w:rsid w:val="002E5526"/>
    <w:rsid w:val="002E5805"/>
    <w:rsid w:val="002E5984"/>
    <w:rsid w:val="002E6801"/>
    <w:rsid w:val="002E6A6E"/>
    <w:rsid w:val="002F1BEC"/>
    <w:rsid w:val="002F2729"/>
    <w:rsid w:val="002F3523"/>
    <w:rsid w:val="002F47B5"/>
    <w:rsid w:val="002F47C1"/>
    <w:rsid w:val="002F5CE0"/>
    <w:rsid w:val="00300F84"/>
    <w:rsid w:val="003014B5"/>
    <w:rsid w:val="00304F94"/>
    <w:rsid w:val="003078A7"/>
    <w:rsid w:val="003078D5"/>
    <w:rsid w:val="00307F16"/>
    <w:rsid w:val="0031055F"/>
    <w:rsid w:val="003123DC"/>
    <w:rsid w:val="00312FB0"/>
    <w:rsid w:val="003156B0"/>
    <w:rsid w:val="003158DD"/>
    <w:rsid w:val="00315A35"/>
    <w:rsid w:val="00315FD4"/>
    <w:rsid w:val="00316C97"/>
    <w:rsid w:val="00316E65"/>
    <w:rsid w:val="00317260"/>
    <w:rsid w:val="0032341C"/>
    <w:rsid w:val="003246FD"/>
    <w:rsid w:val="003250E8"/>
    <w:rsid w:val="00331B24"/>
    <w:rsid w:val="00332537"/>
    <w:rsid w:val="0033257B"/>
    <w:rsid w:val="00332F97"/>
    <w:rsid w:val="00333980"/>
    <w:rsid w:val="00334134"/>
    <w:rsid w:val="00335AEF"/>
    <w:rsid w:val="00335F50"/>
    <w:rsid w:val="00336EA8"/>
    <w:rsid w:val="00337CB6"/>
    <w:rsid w:val="00337F8D"/>
    <w:rsid w:val="00340C3B"/>
    <w:rsid w:val="00342140"/>
    <w:rsid w:val="003451A9"/>
    <w:rsid w:val="00353087"/>
    <w:rsid w:val="00357B54"/>
    <w:rsid w:val="00360A89"/>
    <w:rsid w:val="00362524"/>
    <w:rsid w:val="0036455A"/>
    <w:rsid w:val="0036700C"/>
    <w:rsid w:val="003671BA"/>
    <w:rsid w:val="003675EF"/>
    <w:rsid w:val="00367615"/>
    <w:rsid w:val="00367E90"/>
    <w:rsid w:val="00370C29"/>
    <w:rsid w:val="003711E2"/>
    <w:rsid w:val="0037164D"/>
    <w:rsid w:val="0037165A"/>
    <w:rsid w:val="0037188A"/>
    <w:rsid w:val="00372CBD"/>
    <w:rsid w:val="00373FBC"/>
    <w:rsid w:val="00374E36"/>
    <w:rsid w:val="00375802"/>
    <w:rsid w:val="003758D0"/>
    <w:rsid w:val="00375C47"/>
    <w:rsid w:val="0037721D"/>
    <w:rsid w:val="003802E6"/>
    <w:rsid w:val="00380C71"/>
    <w:rsid w:val="0038158B"/>
    <w:rsid w:val="003816BB"/>
    <w:rsid w:val="00381710"/>
    <w:rsid w:val="00381C41"/>
    <w:rsid w:val="00381FA4"/>
    <w:rsid w:val="00382982"/>
    <w:rsid w:val="00385C15"/>
    <w:rsid w:val="00391BAD"/>
    <w:rsid w:val="0039240E"/>
    <w:rsid w:val="00392F28"/>
    <w:rsid w:val="003933F0"/>
    <w:rsid w:val="003A03AC"/>
    <w:rsid w:val="003A0CA6"/>
    <w:rsid w:val="003A33EA"/>
    <w:rsid w:val="003A4A0D"/>
    <w:rsid w:val="003A546F"/>
    <w:rsid w:val="003A6995"/>
    <w:rsid w:val="003B1476"/>
    <w:rsid w:val="003B1E5A"/>
    <w:rsid w:val="003B3C7E"/>
    <w:rsid w:val="003B724B"/>
    <w:rsid w:val="003B79BD"/>
    <w:rsid w:val="003C0B68"/>
    <w:rsid w:val="003C1B15"/>
    <w:rsid w:val="003C46CB"/>
    <w:rsid w:val="003C5F5B"/>
    <w:rsid w:val="003C6623"/>
    <w:rsid w:val="003C6DB8"/>
    <w:rsid w:val="003C780D"/>
    <w:rsid w:val="003D1500"/>
    <w:rsid w:val="003D3BF7"/>
    <w:rsid w:val="003D3FBC"/>
    <w:rsid w:val="003D686B"/>
    <w:rsid w:val="003D7266"/>
    <w:rsid w:val="003D7902"/>
    <w:rsid w:val="003E0238"/>
    <w:rsid w:val="003E041A"/>
    <w:rsid w:val="003E0955"/>
    <w:rsid w:val="003E1FCF"/>
    <w:rsid w:val="003E23B5"/>
    <w:rsid w:val="003E3635"/>
    <w:rsid w:val="003E41E2"/>
    <w:rsid w:val="003E6F90"/>
    <w:rsid w:val="003E74A3"/>
    <w:rsid w:val="003E7830"/>
    <w:rsid w:val="003E7E5E"/>
    <w:rsid w:val="003F0F84"/>
    <w:rsid w:val="003F4EE0"/>
    <w:rsid w:val="003F5069"/>
    <w:rsid w:val="003F6FA0"/>
    <w:rsid w:val="003F7A26"/>
    <w:rsid w:val="003F7D5A"/>
    <w:rsid w:val="003F7F46"/>
    <w:rsid w:val="00400019"/>
    <w:rsid w:val="0040085F"/>
    <w:rsid w:val="00400C2C"/>
    <w:rsid w:val="004021AE"/>
    <w:rsid w:val="00402450"/>
    <w:rsid w:val="004027E2"/>
    <w:rsid w:val="004057DB"/>
    <w:rsid w:val="00406BCC"/>
    <w:rsid w:val="004119F8"/>
    <w:rsid w:val="00411E42"/>
    <w:rsid w:val="0041399F"/>
    <w:rsid w:val="00414211"/>
    <w:rsid w:val="00415210"/>
    <w:rsid w:val="00416284"/>
    <w:rsid w:val="00416D39"/>
    <w:rsid w:val="00417030"/>
    <w:rsid w:val="004170BE"/>
    <w:rsid w:val="004175E1"/>
    <w:rsid w:val="00417AB5"/>
    <w:rsid w:val="004205F2"/>
    <w:rsid w:val="004221BF"/>
    <w:rsid w:val="00423E25"/>
    <w:rsid w:val="00424BAB"/>
    <w:rsid w:val="00425D52"/>
    <w:rsid w:val="00425EFC"/>
    <w:rsid w:val="004269CC"/>
    <w:rsid w:val="00430F30"/>
    <w:rsid w:val="004312DF"/>
    <w:rsid w:val="00431A87"/>
    <w:rsid w:val="00435EF2"/>
    <w:rsid w:val="004413FC"/>
    <w:rsid w:val="00441DCF"/>
    <w:rsid w:val="00442684"/>
    <w:rsid w:val="00444533"/>
    <w:rsid w:val="00444743"/>
    <w:rsid w:val="00445431"/>
    <w:rsid w:val="00445B48"/>
    <w:rsid w:val="004508D0"/>
    <w:rsid w:val="00451913"/>
    <w:rsid w:val="004521FF"/>
    <w:rsid w:val="00452841"/>
    <w:rsid w:val="00453905"/>
    <w:rsid w:val="00453C1C"/>
    <w:rsid w:val="00453E00"/>
    <w:rsid w:val="004540F0"/>
    <w:rsid w:val="004555AB"/>
    <w:rsid w:val="00455AE0"/>
    <w:rsid w:val="0045746F"/>
    <w:rsid w:val="004620E5"/>
    <w:rsid w:val="00463264"/>
    <w:rsid w:val="004652F1"/>
    <w:rsid w:val="004655CE"/>
    <w:rsid w:val="00466FFA"/>
    <w:rsid w:val="004678E2"/>
    <w:rsid w:val="004701B6"/>
    <w:rsid w:val="00471279"/>
    <w:rsid w:val="00471768"/>
    <w:rsid w:val="0048157C"/>
    <w:rsid w:val="004822A5"/>
    <w:rsid w:val="004905EB"/>
    <w:rsid w:val="00490ED3"/>
    <w:rsid w:val="004926CC"/>
    <w:rsid w:val="00494262"/>
    <w:rsid w:val="00496C0E"/>
    <w:rsid w:val="004A0C65"/>
    <w:rsid w:val="004A4885"/>
    <w:rsid w:val="004A4A74"/>
    <w:rsid w:val="004A60B4"/>
    <w:rsid w:val="004A732F"/>
    <w:rsid w:val="004B0078"/>
    <w:rsid w:val="004B026D"/>
    <w:rsid w:val="004B05E7"/>
    <w:rsid w:val="004B0676"/>
    <w:rsid w:val="004B0CC7"/>
    <w:rsid w:val="004B421A"/>
    <w:rsid w:val="004B460C"/>
    <w:rsid w:val="004B5B6C"/>
    <w:rsid w:val="004B63C9"/>
    <w:rsid w:val="004C12BD"/>
    <w:rsid w:val="004C3D6E"/>
    <w:rsid w:val="004C4BEB"/>
    <w:rsid w:val="004C61AD"/>
    <w:rsid w:val="004C67F2"/>
    <w:rsid w:val="004C71AD"/>
    <w:rsid w:val="004C7BE0"/>
    <w:rsid w:val="004D0544"/>
    <w:rsid w:val="004D097D"/>
    <w:rsid w:val="004D0E70"/>
    <w:rsid w:val="004D0F84"/>
    <w:rsid w:val="004D180D"/>
    <w:rsid w:val="004D26BC"/>
    <w:rsid w:val="004D35C6"/>
    <w:rsid w:val="004D50F4"/>
    <w:rsid w:val="004D76C5"/>
    <w:rsid w:val="004D7CA2"/>
    <w:rsid w:val="004E022F"/>
    <w:rsid w:val="004E368A"/>
    <w:rsid w:val="004E6AE0"/>
    <w:rsid w:val="004F0580"/>
    <w:rsid w:val="004F17CA"/>
    <w:rsid w:val="004F184B"/>
    <w:rsid w:val="004F3B7E"/>
    <w:rsid w:val="004F3CE1"/>
    <w:rsid w:val="004F4BF7"/>
    <w:rsid w:val="004F4F83"/>
    <w:rsid w:val="004F557A"/>
    <w:rsid w:val="004F7093"/>
    <w:rsid w:val="00500A38"/>
    <w:rsid w:val="005016E3"/>
    <w:rsid w:val="005061E1"/>
    <w:rsid w:val="00507F21"/>
    <w:rsid w:val="00511034"/>
    <w:rsid w:val="005119BD"/>
    <w:rsid w:val="0051271C"/>
    <w:rsid w:val="0051372D"/>
    <w:rsid w:val="0051457B"/>
    <w:rsid w:val="005151FD"/>
    <w:rsid w:val="00515245"/>
    <w:rsid w:val="00515CCB"/>
    <w:rsid w:val="0051748E"/>
    <w:rsid w:val="00517601"/>
    <w:rsid w:val="005178B1"/>
    <w:rsid w:val="00520025"/>
    <w:rsid w:val="0052013D"/>
    <w:rsid w:val="00521085"/>
    <w:rsid w:val="005229ED"/>
    <w:rsid w:val="00522E1B"/>
    <w:rsid w:val="00523603"/>
    <w:rsid w:val="0052366B"/>
    <w:rsid w:val="005241E7"/>
    <w:rsid w:val="00525010"/>
    <w:rsid w:val="0052601A"/>
    <w:rsid w:val="005272D7"/>
    <w:rsid w:val="005322B1"/>
    <w:rsid w:val="0053241C"/>
    <w:rsid w:val="00532B24"/>
    <w:rsid w:val="00534DD2"/>
    <w:rsid w:val="00535071"/>
    <w:rsid w:val="00536329"/>
    <w:rsid w:val="0053635F"/>
    <w:rsid w:val="00536EDC"/>
    <w:rsid w:val="005418A1"/>
    <w:rsid w:val="00542359"/>
    <w:rsid w:val="00543560"/>
    <w:rsid w:val="0054447B"/>
    <w:rsid w:val="005503FA"/>
    <w:rsid w:val="005508EE"/>
    <w:rsid w:val="0055125F"/>
    <w:rsid w:val="00554043"/>
    <w:rsid w:val="005559FB"/>
    <w:rsid w:val="005560A1"/>
    <w:rsid w:val="005572E2"/>
    <w:rsid w:val="0056270A"/>
    <w:rsid w:val="00562858"/>
    <w:rsid w:val="00565CC8"/>
    <w:rsid w:val="00566E63"/>
    <w:rsid w:val="00570379"/>
    <w:rsid w:val="00572BEC"/>
    <w:rsid w:val="0057315D"/>
    <w:rsid w:val="00573416"/>
    <w:rsid w:val="0057375A"/>
    <w:rsid w:val="005737DB"/>
    <w:rsid w:val="0057399B"/>
    <w:rsid w:val="00574E51"/>
    <w:rsid w:val="00575F63"/>
    <w:rsid w:val="00576D10"/>
    <w:rsid w:val="0057723F"/>
    <w:rsid w:val="005837EB"/>
    <w:rsid w:val="00585519"/>
    <w:rsid w:val="00586292"/>
    <w:rsid w:val="00591814"/>
    <w:rsid w:val="00592BAA"/>
    <w:rsid w:val="00593374"/>
    <w:rsid w:val="00594159"/>
    <w:rsid w:val="005954E9"/>
    <w:rsid w:val="00595A1D"/>
    <w:rsid w:val="00596C02"/>
    <w:rsid w:val="0059707F"/>
    <w:rsid w:val="005976E9"/>
    <w:rsid w:val="00597DC5"/>
    <w:rsid w:val="005A0FA4"/>
    <w:rsid w:val="005A2F30"/>
    <w:rsid w:val="005A3346"/>
    <w:rsid w:val="005A511F"/>
    <w:rsid w:val="005A6677"/>
    <w:rsid w:val="005A6FBC"/>
    <w:rsid w:val="005A7433"/>
    <w:rsid w:val="005B36EE"/>
    <w:rsid w:val="005B4D5B"/>
    <w:rsid w:val="005B5D30"/>
    <w:rsid w:val="005B658D"/>
    <w:rsid w:val="005C0728"/>
    <w:rsid w:val="005C182B"/>
    <w:rsid w:val="005C1F68"/>
    <w:rsid w:val="005C33A5"/>
    <w:rsid w:val="005C3B63"/>
    <w:rsid w:val="005C45DB"/>
    <w:rsid w:val="005C465C"/>
    <w:rsid w:val="005C5394"/>
    <w:rsid w:val="005C5ED2"/>
    <w:rsid w:val="005C6730"/>
    <w:rsid w:val="005C69C0"/>
    <w:rsid w:val="005C7287"/>
    <w:rsid w:val="005D0A22"/>
    <w:rsid w:val="005D13CD"/>
    <w:rsid w:val="005D201C"/>
    <w:rsid w:val="005D211F"/>
    <w:rsid w:val="005D2D2F"/>
    <w:rsid w:val="005D7FCC"/>
    <w:rsid w:val="005E06AE"/>
    <w:rsid w:val="005E3519"/>
    <w:rsid w:val="005E3B5B"/>
    <w:rsid w:val="005E4134"/>
    <w:rsid w:val="005E4CB0"/>
    <w:rsid w:val="005E6745"/>
    <w:rsid w:val="005E675D"/>
    <w:rsid w:val="005E6F87"/>
    <w:rsid w:val="005E7C3A"/>
    <w:rsid w:val="005F037B"/>
    <w:rsid w:val="005F0B4C"/>
    <w:rsid w:val="005F1361"/>
    <w:rsid w:val="005F16F4"/>
    <w:rsid w:val="005F3C6B"/>
    <w:rsid w:val="005F3EFB"/>
    <w:rsid w:val="005F557B"/>
    <w:rsid w:val="005F6014"/>
    <w:rsid w:val="005F6FE7"/>
    <w:rsid w:val="006009A3"/>
    <w:rsid w:val="006020E2"/>
    <w:rsid w:val="006021BC"/>
    <w:rsid w:val="0060271F"/>
    <w:rsid w:val="00604826"/>
    <w:rsid w:val="0060754E"/>
    <w:rsid w:val="00611F01"/>
    <w:rsid w:val="00614C1B"/>
    <w:rsid w:val="006176DE"/>
    <w:rsid w:val="00617A12"/>
    <w:rsid w:val="00620407"/>
    <w:rsid w:val="00620FA6"/>
    <w:rsid w:val="00621551"/>
    <w:rsid w:val="006242F9"/>
    <w:rsid w:val="0062589A"/>
    <w:rsid w:val="00626CE5"/>
    <w:rsid w:val="00627F92"/>
    <w:rsid w:val="006313E5"/>
    <w:rsid w:val="0063256C"/>
    <w:rsid w:val="006338D8"/>
    <w:rsid w:val="00633A56"/>
    <w:rsid w:val="00633EE5"/>
    <w:rsid w:val="006348C3"/>
    <w:rsid w:val="00635928"/>
    <w:rsid w:val="006372D6"/>
    <w:rsid w:val="006406B2"/>
    <w:rsid w:val="00640A75"/>
    <w:rsid w:val="00641C4D"/>
    <w:rsid w:val="006421CD"/>
    <w:rsid w:val="0064430A"/>
    <w:rsid w:val="006445DE"/>
    <w:rsid w:val="00644BA9"/>
    <w:rsid w:val="00645174"/>
    <w:rsid w:val="00646AC5"/>
    <w:rsid w:val="006477E5"/>
    <w:rsid w:val="00652141"/>
    <w:rsid w:val="006567CB"/>
    <w:rsid w:val="00656DB3"/>
    <w:rsid w:val="00661CB4"/>
    <w:rsid w:val="00661E46"/>
    <w:rsid w:val="00663383"/>
    <w:rsid w:val="0066377D"/>
    <w:rsid w:val="00663C2C"/>
    <w:rsid w:val="0066400C"/>
    <w:rsid w:val="006648C5"/>
    <w:rsid w:val="00665A9F"/>
    <w:rsid w:val="00665E4C"/>
    <w:rsid w:val="00666104"/>
    <w:rsid w:val="00670074"/>
    <w:rsid w:val="006713EE"/>
    <w:rsid w:val="006731A3"/>
    <w:rsid w:val="00673777"/>
    <w:rsid w:val="00675061"/>
    <w:rsid w:val="00676AD1"/>
    <w:rsid w:val="00682013"/>
    <w:rsid w:val="0068213B"/>
    <w:rsid w:val="006827C3"/>
    <w:rsid w:val="00684FDE"/>
    <w:rsid w:val="006850E5"/>
    <w:rsid w:val="00685B93"/>
    <w:rsid w:val="00685E56"/>
    <w:rsid w:val="00686B3C"/>
    <w:rsid w:val="006901E4"/>
    <w:rsid w:val="00690694"/>
    <w:rsid w:val="006929B4"/>
    <w:rsid w:val="00692E4C"/>
    <w:rsid w:val="00693CD7"/>
    <w:rsid w:val="00693DF8"/>
    <w:rsid w:val="006955B4"/>
    <w:rsid w:val="006960B6"/>
    <w:rsid w:val="00696658"/>
    <w:rsid w:val="00696C86"/>
    <w:rsid w:val="00696E15"/>
    <w:rsid w:val="006A098C"/>
    <w:rsid w:val="006A1816"/>
    <w:rsid w:val="006A290A"/>
    <w:rsid w:val="006A2C22"/>
    <w:rsid w:val="006A32E9"/>
    <w:rsid w:val="006A3DB8"/>
    <w:rsid w:val="006A3F23"/>
    <w:rsid w:val="006A447C"/>
    <w:rsid w:val="006A467D"/>
    <w:rsid w:val="006A4D24"/>
    <w:rsid w:val="006A512B"/>
    <w:rsid w:val="006A68A8"/>
    <w:rsid w:val="006A6D4E"/>
    <w:rsid w:val="006B0946"/>
    <w:rsid w:val="006B2728"/>
    <w:rsid w:val="006B3F23"/>
    <w:rsid w:val="006B56EC"/>
    <w:rsid w:val="006B7B77"/>
    <w:rsid w:val="006C137A"/>
    <w:rsid w:val="006C1956"/>
    <w:rsid w:val="006C3F4A"/>
    <w:rsid w:val="006C4089"/>
    <w:rsid w:val="006C44E3"/>
    <w:rsid w:val="006D2A00"/>
    <w:rsid w:val="006D4732"/>
    <w:rsid w:val="006D4F9A"/>
    <w:rsid w:val="006D6A7E"/>
    <w:rsid w:val="006D78BE"/>
    <w:rsid w:val="006E12A0"/>
    <w:rsid w:val="006E23A9"/>
    <w:rsid w:val="006E24F5"/>
    <w:rsid w:val="006E32B3"/>
    <w:rsid w:val="006E3744"/>
    <w:rsid w:val="006E3F28"/>
    <w:rsid w:val="006F02A9"/>
    <w:rsid w:val="006F2F05"/>
    <w:rsid w:val="006F3175"/>
    <w:rsid w:val="006F3FFF"/>
    <w:rsid w:val="006F5C5E"/>
    <w:rsid w:val="006F71C5"/>
    <w:rsid w:val="006F73B9"/>
    <w:rsid w:val="006F7650"/>
    <w:rsid w:val="006F7D3E"/>
    <w:rsid w:val="006F7F66"/>
    <w:rsid w:val="00701EC2"/>
    <w:rsid w:val="007040E7"/>
    <w:rsid w:val="007045F4"/>
    <w:rsid w:val="007059A6"/>
    <w:rsid w:val="00706702"/>
    <w:rsid w:val="007158C5"/>
    <w:rsid w:val="00715A92"/>
    <w:rsid w:val="00720948"/>
    <w:rsid w:val="00720CEE"/>
    <w:rsid w:val="007224BC"/>
    <w:rsid w:val="00726403"/>
    <w:rsid w:val="00727187"/>
    <w:rsid w:val="007271F7"/>
    <w:rsid w:val="007275DE"/>
    <w:rsid w:val="00732A4E"/>
    <w:rsid w:val="00732B6A"/>
    <w:rsid w:val="0073767C"/>
    <w:rsid w:val="007411C0"/>
    <w:rsid w:val="00743BAB"/>
    <w:rsid w:val="00746404"/>
    <w:rsid w:val="00746A35"/>
    <w:rsid w:val="00747525"/>
    <w:rsid w:val="00747695"/>
    <w:rsid w:val="0075159A"/>
    <w:rsid w:val="00754000"/>
    <w:rsid w:val="0075496E"/>
    <w:rsid w:val="00755488"/>
    <w:rsid w:val="00755A1C"/>
    <w:rsid w:val="00755AD6"/>
    <w:rsid w:val="00755E09"/>
    <w:rsid w:val="007611F3"/>
    <w:rsid w:val="007614F7"/>
    <w:rsid w:val="0076192C"/>
    <w:rsid w:val="00762BB0"/>
    <w:rsid w:val="007648B3"/>
    <w:rsid w:val="0076599E"/>
    <w:rsid w:val="00770CBB"/>
    <w:rsid w:val="00770DF1"/>
    <w:rsid w:val="007757F3"/>
    <w:rsid w:val="00776545"/>
    <w:rsid w:val="007801C9"/>
    <w:rsid w:val="0078066E"/>
    <w:rsid w:val="007838D5"/>
    <w:rsid w:val="00785606"/>
    <w:rsid w:val="00785A76"/>
    <w:rsid w:val="0078740B"/>
    <w:rsid w:val="00792F6A"/>
    <w:rsid w:val="007970DC"/>
    <w:rsid w:val="007A0568"/>
    <w:rsid w:val="007A097E"/>
    <w:rsid w:val="007A2ACF"/>
    <w:rsid w:val="007A3995"/>
    <w:rsid w:val="007A53BC"/>
    <w:rsid w:val="007A5A94"/>
    <w:rsid w:val="007A5B02"/>
    <w:rsid w:val="007A61ED"/>
    <w:rsid w:val="007A714F"/>
    <w:rsid w:val="007A735C"/>
    <w:rsid w:val="007A75AB"/>
    <w:rsid w:val="007A7B88"/>
    <w:rsid w:val="007B4103"/>
    <w:rsid w:val="007B5A0C"/>
    <w:rsid w:val="007B65EE"/>
    <w:rsid w:val="007B742A"/>
    <w:rsid w:val="007C0A95"/>
    <w:rsid w:val="007C2050"/>
    <w:rsid w:val="007C3953"/>
    <w:rsid w:val="007C3972"/>
    <w:rsid w:val="007C4DF8"/>
    <w:rsid w:val="007C73C7"/>
    <w:rsid w:val="007D0CAC"/>
    <w:rsid w:val="007D4BF3"/>
    <w:rsid w:val="007D6DD2"/>
    <w:rsid w:val="007E0E97"/>
    <w:rsid w:val="007E327C"/>
    <w:rsid w:val="007E3F95"/>
    <w:rsid w:val="007E4C9E"/>
    <w:rsid w:val="007E4F5B"/>
    <w:rsid w:val="007E502A"/>
    <w:rsid w:val="007E558C"/>
    <w:rsid w:val="007F0646"/>
    <w:rsid w:val="007F082E"/>
    <w:rsid w:val="007F226B"/>
    <w:rsid w:val="007F3711"/>
    <w:rsid w:val="007F6105"/>
    <w:rsid w:val="007F72FF"/>
    <w:rsid w:val="00800B05"/>
    <w:rsid w:val="00804371"/>
    <w:rsid w:val="0080483A"/>
    <w:rsid w:val="00804930"/>
    <w:rsid w:val="008064CD"/>
    <w:rsid w:val="008121B4"/>
    <w:rsid w:val="00813F75"/>
    <w:rsid w:val="008149B2"/>
    <w:rsid w:val="00814E63"/>
    <w:rsid w:val="00816271"/>
    <w:rsid w:val="00817FAC"/>
    <w:rsid w:val="008214B1"/>
    <w:rsid w:val="00824BB6"/>
    <w:rsid w:val="00826215"/>
    <w:rsid w:val="0082706A"/>
    <w:rsid w:val="00831341"/>
    <w:rsid w:val="00833F92"/>
    <w:rsid w:val="00834B39"/>
    <w:rsid w:val="00835C12"/>
    <w:rsid w:val="00836803"/>
    <w:rsid w:val="00840902"/>
    <w:rsid w:val="0084152D"/>
    <w:rsid w:val="00842991"/>
    <w:rsid w:val="008465EF"/>
    <w:rsid w:val="008471C6"/>
    <w:rsid w:val="00847548"/>
    <w:rsid w:val="00850108"/>
    <w:rsid w:val="008502BF"/>
    <w:rsid w:val="00852FD7"/>
    <w:rsid w:val="008548B5"/>
    <w:rsid w:val="00854C58"/>
    <w:rsid w:val="00856F8A"/>
    <w:rsid w:val="0085702E"/>
    <w:rsid w:val="00860E2C"/>
    <w:rsid w:val="0086201F"/>
    <w:rsid w:val="00864322"/>
    <w:rsid w:val="0086535A"/>
    <w:rsid w:val="00865745"/>
    <w:rsid w:val="008701E2"/>
    <w:rsid w:val="00870524"/>
    <w:rsid w:val="00870DC1"/>
    <w:rsid w:val="00871EA4"/>
    <w:rsid w:val="008720AF"/>
    <w:rsid w:val="00876032"/>
    <w:rsid w:val="00880040"/>
    <w:rsid w:val="00884D21"/>
    <w:rsid w:val="0088575D"/>
    <w:rsid w:val="0088634F"/>
    <w:rsid w:val="00887F7D"/>
    <w:rsid w:val="0089283D"/>
    <w:rsid w:val="008947EA"/>
    <w:rsid w:val="00895D09"/>
    <w:rsid w:val="00897EBE"/>
    <w:rsid w:val="008A30F7"/>
    <w:rsid w:val="008A6080"/>
    <w:rsid w:val="008A676F"/>
    <w:rsid w:val="008A7C9B"/>
    <w:rsid w:val="008B0221"/>
    <w:rsid w:val="008B15C0"/>
    <w:rsid w:val="008B2AC6"/>
    <w:rsid w:val="008B3020"/>
    <w:rsid w:val="008B3414"/>
    <w:rsid w:val="008B6A93"/>
    <w:rsid w:val="008C00DF"/>
    <w:rsid w:val="008C0514"/>
    <w:rsid w:val="008C0EC0"/>
    <w:rsid w:val="008C25AE"/>
    <w:rsid w:val="008C404B"/>
    <w:rsid w:val="008D2198"/>
    <w:rsid w:val="008D22EC"/>
    <w:rsid w:val="008E02DD"/>
    <w:rsid w:val="008E11BE"/>
    <w:rsid w:val="008E1A07"/>
    <w:rsid w:val="008E5D37"/>
    <w:rsid w:val="008E7229"/>
    <w:rsid w:val="008F1443"/>
    <w:rsid w:val="008F361C"/>
    <w:rsid w:val="008F5020"/>
    <w:rsid w:val="008F6936"/>
    <w:rsid w:val="008F7CAF"/>
    <w:rsid w:val="00900662"/>
    <w:rsid w:val="00901D77"/>
    <w:rsid w:val="00901E8F"/>
    <w:rsid w:val="0090295F"/>
    <w:rsid w:val="0090400A"/>
    <w:rsid w:val="00904068"/>
    <w:rsid w:val="00905B72"/>
    <w:rsid w:val="00907094"/>
    <w:rsid w:val="00907EFA"/>
    <w:rsid w:val="009100E5"/>
    <w:rsid w:val="00910449"/>
    <w:rsid w:val="0091044E"/>
    <w:rsid w:val="009110B4"/>
    <w:rsid w:val="00912477"/>
    <w:rsid w:val="00913CA9"/>
    <w:rsid w:val="00915232"/>
    <w:rsid w:val="00915C7A"/>
    <w:rsid w:val="009167FC"/>
    <w:rsid w:val="00917C6E"/>
    <w:rsid w:val="00921185"/>
    <w:rsid w:val="00921787"/>
    <w:rsid w:val="0092206C"/>
    <w:rsid w:val="0092459F"/>
    <w:rsid w:val="00927E4E"/>
    <w:rsid w:val="009309FF"/>
    <w:rsid w:val="00931460"/>
    <w:rsid w:val="00931E5A"/>
    <w:rsid w:val="009329B4"/>
    <w:rsid w:val="00932BBC"/>
    <w:rsid w:val="0093512A"/>
    <w:rsid w:val="0093572D"/>
    <w:rsid w:val="009364DC"/>
    <w:rsid w:val="009408C5"/>
    <w:rsid w:val="009417E6"/>
    <w:rsid w:val="00941994"/>
    <w:rsid w:val="009421F5"/>
    <w:rsid w:val="009442E8"/>
    <w:rsid w:val="009445DC"/>
    <w:rsid w:val="00945A68"/>
    <w:rsid w:val="00946D45"/>
    <w:rsid w:val="0094764D"/>
    <w:rsid w:val="00950A5F"/>
    <w:rsid w:val="00952AA9"/>
    <w:rsid w:val="0095590B"/>
    <w:rsid w:val="009608A6"/>
    <w:rsid w:val="00960BEA"/>
    <w:rsid w:val="00961EB7"/>
    <w:rsid w:val="00962DC2"/>
    <w:rsid w:val="009631E0"/>
    <w:rsid w:val="00963702"/>
    <w:rsid w:val="0096564B"/>
    <w:rsid w:val="009656A4"/>
    <w:rsid w:val="009659E2"/>
    <w:rsid w:val="00965B55"/>
    <w:rsid w:val="009666FC"/>
    <w:rsid w:val="00966DBB"/>
    <w:rsid w:val="0097096F"/>
    <w:rsid w:val="00973AAF"/>
    <w:rsid w:val="009740E1"/>
    <w:rsid w:val="00976063"/>
    <w:rsid w:val="0097688E"/>
    <w:rsid w:val="009768CD"/>
    <w:rsid w:val="00980AEC"/>
    <w:rsid w:val="00981FD0"/>
    <w:rsid w:val="00982319"/>
    <w:rsid w:val="00984148"/>
    <w:rsid w:val="0098416C"/>
    <w:rsid w:val="0098591F"/>
    <w:rsid w:val="00986DBE"/>
    <w:rsid w:val="00986DE1"/>
    <w:rsid w:val="00990B87"/>
    <w:rsid w:val="009911D5"/>
    <w:rsid w:val="00992EE6"/>
    <w:rsid w:val="009938FC"/>
    <w:rsid w:val="00993B8C"/>
    <w:rsid w:val="009949A1"/>
    <w:rsid w:val="00995D83"/>
    <w:rsid w:val="0099675D"/>
    <w:rsid w:val="009A1A74"/>
    <w:rsid w:val="009A32CF"/>
    <w:rsid w:val="009A478B"/>
    <w:rsid w:val="009A4EDC"/>
    <w:rsid w:val="009A6A26"/>
    <w:rsid w:val="009A79D4"/>
    <w:rsid w:val="009A7DDA"/>
    <w:rsid w:val="009B0162"/>
    <w:rsid w:val="009B1131"/>
    <w:rsid w:val="009B12BF"/>
    <w:rsid w:val="009B17FA"/>
    <w:rsid w:val="009B5096"/>
    <w:rsid w:val="009B67CD"/>
    <w:rsid w:val="009B67F1"/>
    <w:rsid w:val="009B7DB5"/>
    <w:rsid w:val="009C0B59"/>
    <w:rsid w:val="009C0E81"/>
    <w:rsid w:val="009C109D"/>
    <w:rsid w:val="009C1AE0"/>
    <w:rsid w:val="009C4F11"/>
    <w:rsid w:val="009C515C"/>
    <w:rsid w:val="009C5358"/>
    <w:rsid w:val="009C5B61"/>
    <w:rsid w:val="009C642A"/>
    <w:rsid w:val="009C64C9"/>
    <w:rsid w:val="009C729A"/>
    <w:rsid w:val="009D02A5"/>
    <w:rsid w:val="009D0D4A"/>
    <w:rsid w:val="009D0EA6"/>
    <w:rsid w:val="009D24B9"/>
    <w:rsid w:val="009D299A"/>
    <w:rsid w:val="009D3FEF"/>
    <w:rsid w:val="009D50A9"/>
    <w:rsid w:val="009E031F"/>
    <w:rsid w:val="009E07CE"/>
    <w:rsid w:val="009E083A"/>
    <w:rsid w:val="009E0BDB"/>
    <w:rsid w:val="009E117E"/>
    <w:rsid w:val="009E1D9F"/>
    <w:rsid w:val="009E355B"/>
    <w:rsid w:val="009E35B8"/>
    <w:rsid w:val="009E469B"/>
    <w:rsid w:val="009F1246"/>
    <w:rsid w:val="009F13E3"/>
    <w:rsid w:val="009F1C1B"/>
    <w:rsid w:val="009F4121"/>
    <w:rsid w:val="009F4B69"/>
    <w:rsid w:val="009F6B94"/>
    <w:rsid w:val="00A009B2"/>
    <w:rsid w:val="00A04DEF"/>
    <w:rsid w:val="00A06547"/>
    <w:rsid w:val="00A066B8"/>
    <w:rsid w:val="00A0709E"/>
    <w:rsid w:val="00A11953"/>
    <w:rsid w:val="00A1269B"/>
    <w:rsid w:val="00A12C5D"/>
    <w:rsid w:val="00A13C04"/>
    <w:rsid w:val="00A153B9"/>
    <w:rsid w:val="00A163DB"/>
    <w:rsid w:val="00A164D8"/>
    <w:rsid w:val="00A16EFB"/>
    <w:rsid w:val="00A17B39"/>
    <w:rsid w:val="00A21830"/>
    <w:rsid w:val="00A2289E"/>
    <w:rsid w:val="00A24F53"/>
    <w:rsid w:val="00A25233"/>
    <w:rsid w:val="00A25DEA"/>
    <w:rsid w:val="00A2641A"/>
    <w:rsid w:val="00A26688"/>
    <w:rsid w:val="00A30419"/>
    <w:rsid w:val="00A30D26"/>
    <w:rsid w:val="00A32438"/>
    <w:rsid w:val="00A32EE9"/>
    <w:rsid w:val="00A3344F"/>
    <w:rsid w:val="00A334EB"/>
    <w:rsid w:val="00A34074"/>
    <w:rsid w:val="00A360C7"/>
    <w:rsid w:val="00A37D48"/>
    <w:rsid w:val="00A42F73"/>
    <w:rsid w:val="00A43707"/>
    <w:rsid w:val="00A459A5"/>
    <w:rsid w:val="00A46C84"/>
    <w:rsid w:val="00A47993"/>
    <w:rsid w:val="00A507BE"/>
    <w:rsid w:val="00A54A88"/>
    <w:rsid w:val="00A54FBF"/>
    <w:rsid w:val="00A555EA"/>
    <w:rsid w:val="00A56606"/>
    <w:rsid w:val="00A60F27"/>
    <w:rsid w:val="00A63B2D"/>
    <w:rsid w:val="00A63F1D"/>
    <w:rsid w:val="00A65134"/>
    <w:rsid w:val="00A652FF"/>
    <w:rsid w:val="00A74B2C"/>
    <w:rsid w:val="00A77A6A"/>
    <w:rsid w:val="00A80792"/>
    <w:rsid w:val="00A8155C"/>
    <w:rsid w:val="00A8166C"/>
    <w:rsid w:val="00A82410"/>
    <w:rsid w:val="00A851D9"/>
    <w:rsid w:val="00A85CBB"/>
    <w:rsid w:val="00A937C7"/>
    <w:rsid w:val="00A968A7"/>
    <w:rsid w:val="00AA3205"/>
    <w:rsid w:val="00AA53C8"/>
    <w:rsid w:val="00AA620F"/>
    <w:rsid w:val="00AB28C5"/>
    <w:rsid w:val="00AB3320"/>
    <w:rsid w:val="00AB4012"/>
    <w:rsid w:val="00AB44D8"/>
    <w:rsid w:val="00AB4E5C"/>
    <w:rsid w:val="00AB53A2"/>
    <w:rsid w:val="00AB7B32"/>
    <w:rsid w:val="00AC0C94"/>
    <w:rsid w:val="00AC2B05"/>
    <w:rsid w:val="00AC37D7"/>
    <w:rsid w:val="00AC3FD2"/>
    <w:rsid w:val="00AC4807"/>
    <w:rsid w:val="00AC6F42"/>
    <w:rsid w:val="00AC714E"/>
    <w:rsid w:val="00AC7879"/>
    <w:rsid w:val="00AC7A47"/>
    <w:rsid w:val="00AD05E2"/>
    <w:rsid w:val="00AD0A12"/>
    <w:rsid w:val="00AD17E9"/>
    <w:rsid w:val="00AD1982"/>
    <w:rsid w:val="00AD27AC"/>
    <w:rsid w:val="00AD5B70"/>
    <w:rsid w:val="00AD7AE1"/>
    <w:rsid w:val="00AD7E40"/>
    <w:rsid w:val="00AE169A"/>
    <w:rsid w:val="00AE3803"/>
    <w:rsid w:val="00AE411E"/>
    <w:rsid w:val="00AF11F1"/>
    <w:rsid w:val="00AF38A3"/>
    <w:rsid w:val="00AF48EA"/>
    <w:rsid w:val="00AF5D6F"/>
    <w:rsid w:val="00AF6445"/>
    <w:rsid w:val="00AF78E8"/>
    <w:rsid w:val="00B00D22"/>
    <w:rsid w:val="00B01B7B"/>
    <w:rsid w:val="00B01F6A"/>
    <w:rsid w:val="00B02E2E"/>
    <w:rsid w:val="00B0458E"/>
    <w:rsid w:val="00B05397"/>
    <w:rsid w:val="00B06EFB"/>
    <w:rsid w:val="00B07635"/>
    <w:rsid w:val="00B11CE1"/>
    <w:rsid w:val="00B13333"/>
    <w:rsid w:val="00B13B3B"/>
    <w:rsid w:val="00B142EC"/>
    <w:rsid w:val="00B14EA4"/>
    <w:rsid w:val="00B166B4"/>
    <w:rsid w:val="00B16A67"/>
    <w:rsid w:val="00B21831"/>
    <w:rsid w:val="00B23CC5"/>
    <w:rsid w:val="00B23D3A"/>
    <w:rsid w:val="00B23E70"/>
    <w:rsid w:val="00B249F7"/>
    <w:rsid w:val="00B26454"/>
    <w:rsid w:val="00B26C6F"/>
    <w:rsid w:val="00B316DA"/>
    <w:rsid w:val="00B31F5E"/>
    <w:rsid w:val="00B33016"/>
    <w:rsid w:val="00B33C45"/>
    <w:rsid w:val="00B33DD6"/>
    <w:rsid w:val="00B34DF2"/>
    <w:rsid w:val="00B35680"/>
    <w:rsid w:val="00B40BE0"/>
    <w:rsid w:val="00B4148C"/>
    <w:rsid w:val="00B41732"/>
    <w:rsid w:val="00B41AB4"/>
    <w:rsid w:val="00B5384D"/>
    <w:rsid w:val="00B55049"/>
    <w:rsid w:val="00B56870"/>
    <w:rsid w:val="00B60D8B"/>
    <w:rsid w:val="00B62EB6"/>
    <w:rsid w:val="00B64F79"/>
    <w:rsid w:val="00B66727"/>
    <w:rsid w:val="00B70429"/>
    <w:rsid w:val="00B718F6"/>
    <w:rsid w:val="00B72836"/>
    <w:rsid w:val="00B7412E"/>
    <w:rsid w:val="00B74307"/>
    <w:rsid w:val="00B74B71"/>
    <w:rsid w:val="00B75CE7"/>
    <w:rsid w:val="00B768F1"/>
    <w:rsid w:val="00B76BF7"/>
    <w:rsid w:val="00B803A5"/>
    <w:rsid w:val="00B80A5F"/>
    <w:rsid w:val="00B80EBC"/>
    <w:rsid w:val="00B8280B"/>
    <w:rsid w:val="00B828AC"/>
    <w:rsid w:val="00B84E95"/>
    <w:rsid w:val="00B86AB4"/>
    <w:rsid w:val="00B87A87"/>
    <w:rsid w:val="00B911C7"/>
    <w:rsid w:val="00B917D9"/>
    <w:rsid w:val="00B9303D"/>
    <w:rsid w:val="00B95BA3"/>
    <w:rsid w:val="00B95E7A"/>
    <w:rsid w:val="00B97180"/>
    <w:rsid w:val="00BA07AE"/>
    <w:rsid w:val="00BA4C22"/>
    <w:rsid w:val="00BA5F51"/>
    <w:rsid w:val="00BA614F"/>
    <w:rsid w:val="00BB03C1"/>
    <w:rsid w:val="00BB03F4"/>
    <w:rsid w:val="00BB0B21"/>
    <w:rsid w:val="00BB69D4"/>
    <w:rsid w:val="00BB7406"/>
    <w:rsid w:val="00BC00FA"/>
    <w:rsid w:val="00BC042D"/>
    <w:rsid w:val="00BC0C3A"/>
    <w:rsid w:val="00BC17A5"/>
    <w:rsid w:val="00BC262E"/>
    <w:rsid w:val="00BC26C3"/>
    <w:rsid w:val="00BC7E8A"/>
    <w:rsid w:val="00BD1E65"/>
    <w:rsid w:val="00BD39F3"/>
    <w:rsid w:val="00BD4ED3"/>
    <w:rsid w:val="00BD5317"/>
    <w:rsid w:val="00BD7A7E"/>
    <w:rsid w:val="00BD7DD6"/>
    <w:rsid w:val="00BD7E11"/>
    <w:rsid w:val="00BE087F"/>
    <w:rsid w:val="00BE1F28"/>
    <w:rsid w:val="00BE2524"/>
    <w:rsid w:val="00BE25CC"/>
    <w:rsid w:val="00BE28B9"/>
    <w:rsid w:val="00BE329D"/>
    <w:rsid w:val="00BE4C41"/>
    <w:rsid w:val="00BE5415"/>
    <w:rsid w:val="00BE61E6"/>
    <w:rsid w:val="00BE633E"/>
    <w:rsid w:val="00BE6B64"/>
    <w:rsid w:val="00BE6B93"/>
    <w:rsid w:val="00BF0178"/>
    <w:rsid w:val="00BF0404"/>
    <w:rsid w:val="00BF07FF"/>
    <w:rsid w:val="00BF578A"/>
    <w:rsid w:val="00BF7675"/>
    <w:rsid w:val="00BF784A"/>
    <w:rsid w:val="00C01254"/>
    <w:rsid w:val="00C02289"/>
    <w:rsid w:val="00C03A5B"/>
    <w:rsid w:val="00C077F0"/>
    <w:rsid w:val="00C07801"/>
    <w:rsid w:val="00C10358"/>
    <w:rsid w:val="00C11747"/>
    <w:rsid w:val="00C11F4E"/>
    <w:rsid w:val="00C137DB"/>
    <w:rsid w:val="00C161FA"/>
    <w:rsid w:val="00C2120D"/>
    <w:rsid w:val="00C21F35"/>
    <w:rsid w:val="00C22303"/>
    <w:rsid w:val="00C226B3"/>
    <w:rsid w:val="00C22B84"/>
    <w:rsid w:val="00C24C74"/>
    <w:rsid w:val="00C3353C"/>
    <w:rsid w:val="00C33BE2"/>
    <w:rsid w:val="00C348B1"/>
    <w:rsid w:val="00C35A2C"/>
    <w:rsid w:val="00C35AAC"/>
    <w:rsid w:val="00C36100"/>
    <w:rsid w:val="00C36F4C"/>
    <w:rsid w:val="00C40F80"/>
    <w:rsid w:val="00C415D7"/>
    <w:rsid w:val="00C4277F"/>
    <w:rsid w:val="00C4328F"/>
    <w:rsid w:val="00C44900"/>
    <w:rsid w:val="00C457DF"/>
    <w:rsid w:val="00C464C5"/>
    <w:rsid w:val="00C46546"/>
    <w:rsid w:val="00C4675B"/>
    <w:rsid w:val="00C4750D"/>
    <w:rsid w:val="00C478CB"/>
    <w:rsid w:val="00C47E50"/>
    <w:rsid w:val="00C5132D"/>
    <w:rsid w:val="00C51637"/>
    <w:rsid w:val="00C562D1"/>
    <w:rsid w:val="00C60768"/>
    <w:rsid w:val="00C60867"/>
    <w:rsid w:val="00C63550"/>
    <w:rsid w:val="00C635EE"/>
    <w:rsid w:val="00C65623"/>
    <w:rsid w:val="00C6575C"/>
    <w:rsid w:val="00C6768D"/>
    <w:rsid w:val="00C7077E"/>
    <w:rsid w:val="00C718D9"/>
    <w:rsid w:val="00C720B0"/>
    <w:rsid w:val="00C72B77"/>
    <w:rsid w:val="00C72F6A"/>
    <w:rsid w:val="00C74CC5"/>
    <w:rsid w:val="00C74E2E"/>
    <w:rsid w:val="00C76D2E"/>
    <w:rsid w:val="00C76E43"/>
    <w:rsid w:val="00C776D7"/>
    <w:rsid w:val="00C80FA5"/>
    <w:rsid w:val="00C82D28"/>
    <w:rsid w:val="00C8338B"/>
    <w:rsid w:val="00C84031"/>
    <w:rsid w:val="00C85D2B"/>
    <w:rsid w:val="00C86EFE"/>
    <w:rsid w:val="00C90015"/>
    <w:rsid w:val="00C91051"/>
    <w:rsid w:val="00C9145A"/>
    <w:rsid w:val="00C91FA7"/>
    <w:rsid w:val="00C9438E"/>
    <w:rsid w:val="00C9451E"/>
    <w:rsid w:val="00C9515A"/>
    <w:rsid w:val="00CA07BB"/>
    <w:rsid w:val="00CA293F"/>
    <w:rsid w:val="00CA7E0E"/>
    <w:rsid w:val="00CA7FA1"/>
    <w:rsid w:val="00CB0244"/>
    <w:rsid w:val="00CB0383"/>
    <w:rsid w:val="00CB0DE9"/>
    <w:rsid w:val="00CB151A"/>
    <w:rsid w:val="00CB3948"/>
    <w:rsid w:val="00CB5430"/>
    <w:rsid w:val="00CB60EF"/>
    <w:rsid w:val="00CB61F8"/>
    <w:rsid w:val="00CB77FB"/>
    <w:rsid w:val="00CC20B5"/>
    <w:rsid w:val="00CC3CB7"/>
    <w:rsid w:val="00CC4E9D"/>
    <w:rsid w:val="00CC66E1"/>
    <w:rsid w:val="00CD1132"/>
    <w:rsid w:val="00CD43E4"/>
    <w:rsid w:val="00CE0004"/>
    <w:rsid w:val="00CE090E"/>
    <w:rsid w:val="00CE0EA3"/>
    <w:rsid w:val="00CE1C82"/>
    <w:rsid w:val="00CE1C89"/>
    <w:rsid w:val="00CE5ABF"/>
    <w:rsid w:val="00CE68E3"/>
    <w:rsid w:val="00CE6A95"/>
    <w:rsid w:val="00CE6DA8"/>
    <w:rsid w:val="00CF1E83"/>
    <w:rsid w:val="00CF29FE"/>
    <w:rsid w:val="00CF3FAA"/>
    <w:rsid w:val="00CF57A3"/>
    <w:rsid w:val="00CF5EAC"/>
    <w:rsid w:val="00CF73E1"/>
    <w:rsid w:val="00D02F40"/>
    <w:rsid w:val="00D04EF3"/>
    <w:rsid w:val="00D052AE"/>
    <w:rsid w:val="00D05D2E"/>
    <w:rsid w:val="00D05ED5"/>
    <w:rsid w:val="00D06801"/>
    <w:rsid w:val="00D0724E"/>
    <w:rsid w:val="00D11851"/>
    <w:rsid w:val="00D13014"/>
    <w:rsid w:val="00D131F3"/>
    <w:rsid w:val="00D17C57"/>
    <w:rsid w:val="00D17F1B"/>
    <w:rsid w:val="00D207B5"/>
    <w:rsid w:val="00D237E0"/>
    <w:rsid w:val="00D243E6"/>
    <w:rsid w:val="00D25189"/>
    <w:rsid w:val="00D2608E"/>
    <w:rsid w:val="00D26189"/>
    <w:rsid w:val="00D267FD"/>
    <w:rsid w:val="00D30386"/>
    <w:rsid w:val="00D31340"/>
    <w:rsid w:val="00D319BD"/>
    <w:rsid w:val="00D31E89"/>
    <w:rsid w:val="00D31FDE"/>
    <w:rsid w:val="00D3293E"/>
    <w:rsid w:val="00D3375A"/>
    <w:rsid w:val="00D33830"/>
    <w:rsid w:val="00D3431D"/>
    <w:rsid w:val="00D34C08"/>
    <w:rsid w:val="00D37282"/>
    <w:rsid w:val="00D46ED6"/>
    <w:rsid w:val="00D47581"/>
    <w:rsid w:val="00D50364"/>
    <w:rsid w:val="00D50CFE"/>
    <w:rsid w:val="00D517A1"/>
    <w:rsid w:val="00D5453D"/>
    <w:rsid w:val="00D5550D"/>
    <w:rsid w:val="00D55DC2"/>
    <w:rsid w:val="00D579F7"/>
    <w:rsid w:val="00D60100"/>
    <w:rsid w:val="00D615AB"/>
    <w:rsid w:val="00D62199"/>
    <w:rsid w:val="00D622FF"/>
    <w:rsid w:val="00D63C11"/>
    <w:rsid w:val="00D6546A"/>
    <w:rsid w:val="00D65490"/>
    <w:rsid w:val="00D65D49"/>
    <w:rsid w:val="00D67134"/>
    <w:rsid w:val="00D7012B"/>
    <w:rsid w:val="00D717EB"/>
    <w:rsid w:val="00D752F3"/>
    <w:rsid w:val="00D766BC"/>
    <w:rsid w:val="00D76864"/>
    <w:rsid w:val="00D76C0B"/>
    <w:rsid w:val="00D774C1"/>
    <w:rsid w:val="00D81936"/>
    <w:rsid w:val="00D82722"/>
    <w:rsid w:val="00D835A8"/>
    <w:rsid w:val="00D864E9"/>
    <w:rsid w:val="00D86677"/>
    <w:rsid w:val="00D86AAC"/>
    <w:rsid w:val="00D90175"/>
    <w:rsid w:val="00D91B48"/>
    <w:rsid w:val="00D92099"/>
    <w:rsid w:val="00D929E7"/>
    <w:rsid w:val="00D92B9B"/>
    <w:rsid w:val="00D94453"/>
    <w:rsid w:val="00D9461A"/>
    <w:rsid w:val="00D96502"/>
    <w:rsid w:val="00D96566"/>
    <w:rsid w:val="00D96C8E"/>
    <w:rsid w:val="00D97ABD"/>
    <w:rsid w:val="00DA116F"/>
    <w:rsid w:val="00DA1E9C"/>
    <w:rsid w:val="00DA3DEE"/>
    <w:rsid w:val="00DA4C00"/>
    <w:rsid w:val="00DA4EB3"/>
    <w:rsid w:val="00DA6AB2"/>
    <w:rsid w:val="00DB0925"/>
    <w:rsid w:val="00DB6A6B"/>
    <w:rsid w:val="00DB6B1F"/>
    <w:rsid w:val="00DC203B"/>
    <w:rsid w:val="00DC2320"/>
    <w:rsid w:val="00DC44E8"/>
    <w:rsid w:val="00DC54AD"/>
    <w:rsid w:val="00DC557B"/>
    <w:rsid w:val="00DC5BA9"/>
    <w:rsid w:val="00DC63A2"/>
    <w:rsid w:val="00DC6CC5"/>
    <w:rsid w:val="00DC702C"/>
    <w:rsid w:val="00DD0B3E"/>
    <w:rsid w:val="00DD0ECF"/>
    <w:rsid w:val="00DD31A9"/>
    <w:rsid w:val="00DD3380"/>
    <w:rsid w:val="00DD3C84"/>
    <w:rsid w:val="00DD4869"/>
    <w:rsid w:val="00DD5D50"/>
    <w:rsid w:val="00DE0E23"/>
    <w:rsid w:val="00DE14C9"/>
    <w:rsid w:val="00DE203B"/>
    <w:rsid w:val="00DE333A"/>
    <w:rsid w:val="00DE3F5A"/>
    <w:rsid w:val="00DE5CC8"/>
    <w:rsid w:val="00DE7487"/>
    <w:rsid w:val="00DE7491"/>
    <w:rsid w:val="00DE7C2F"/>
    <w:rsid w:val="00DF0B70"/>
    <w:rsid w:val="00DF0FDA"/>
    <w:rsid w:val="00DF1A9B"/>
    <w:rsid w:val="00DF1C37"/>
    <w:rsid w:val="00DF3598"/>
    <w:rsid w:val="00DF3700"/>
    <w:rsid w:val="00DF3B39"/>
    <w:rsid w:val="00DF401E"/>
    <w:rsid w:val="00DF7970"/>
    <w:rsid w:val="00DF7B86"/>
    <w:rsid w:val="00E00392"/>
    <w:rsid w:val="00E010A7"/>
    <w:rsid w:val="00E03233"/>
    <w:rsid w:val="00E03C75"/>
    <w:rsid w:val="00E048D2"/>
    <w:rsid w:val="00E0513E"/>
    <w:rsid w:val="00E0529A"/>
    <w:rsid w:val="00E06C96"/>
    <w:rsid w:val="00E06FC6"/>
    <w:rsid w:val="00E10FF6"/>
    <w:rsid w:val="00E13390"/>
    <w:rsid w:val="00E14C2B"/>
    <w:rsid w:val="00E1514C"/>
    <w:rsid w:val="00E16822"/>
    <w:rsid w:val="00E16F69"/>
    <w:rsid w:val="00E21073"/>
    <w:rsid w:val="00E21934"/>
    <w:rsid w:val="00E23F39"/>
    <w:rsid w:val="00E23F86"/>
    <w:rsid w:val="00E27F92"/>
    <w:rsid w:val="00E31A1C"/>
    <w:rsid w:val="00E34A43"/>
    <w:rsid w:val="00E34D44"/>
    <w:rsid w:val="00E34F58"/>
    <w:rsid w:val="00E355DA"/>
    <w:rsid w:val="00E4243D"/>
    <w:rsid w:val="00E42A62"/>
    <w:rsid w:val="00E42DD4"/>
    <w:rsid w:val="00E46BDA"/>
    <w:rsid w:val="00E46EA2"/>
    <w:rsid w:val="00E51F56"/>
    <w:rsid w:val="00E51FD6"/>
    <w:rsid w:val="00E5286C"/>
    <w:rsid w:val="00E5310E"/>
    <w:rsid w:val="00E53D2C"/>
    <w:rsid w:val="00E54C03"/>
    <w:rsid w:val="00E56D60"/>
    <w:rsid w:val="00E579BC"/>
    <w:rsid w:val="00E57FBE"/>
    <w:rsid w:val="00E60133"/>
    <w:rsid w:val="00E610C9"/>
    <w:rsid w:val="00E63300"/>
    <w:rsid w:val="00E66A0E"/>
    <w:rsid w:val="00E700F6"/>
    <w:rsid w:val="00E72DFB"/>
    <w:rsid w:val="00E736EE"/>
    <w:rsid w:val="00E73717"/>
    <w:rsid w:val="00E75FF3"/>
    <w:rsid w:val="00E76F5E"/>
    <w:rsid w:val="00E81F10"/>
    <w:rsid w:val="00E81F8B"/>
    <w:rsid w:val="00E92190"/>
    <w:rsid w:val="00E932F2"/>
    <w:rsid w:val="00E95CCD"/>
    <w:rsid w:val="00E9749B"/>
    <w:rsid w:val="00EA082F"/>
    <w:rsid w:val="00EA1C1E"/>
    <w:rsid w:val="00EA2CEB"/>
    <w:rsid w:val="00EA53D6"/>
    <w:rsid w:val="00EA56F3"/>
    <w:rsid w:val="00EA7D6F"/>
    <w:rsid w:val="00EB02BF"/>
    <w:rsid w:val="00EB0424"/>
    <w:rsid w:val="00EB083B"/>
    <w:rsid w:val="00EB0B75"/>
    <w:rsid w:val="00EB2134"/>
    <w:rsid w:val="00EB2EC1"/>
    <w:rsid w:val="00EB3130"/>
    <w:rsid w:val="00EB35A7"/>
    <w:rsid w:val="00EB3671"/>
    <w:rsid w:val="00EB47BC"/>
    <w:rsid w:val="00EB6633"/>
    <w:rsid w:val="00EB6929"/>
    <w:rsid w:val="00EB79AB"/>
    <w:rsid w:val="00EC2EA6"/>
    <w:rsid w:val="00EC4CFF"/>
    <w:rsid w:val="00EC5A0F"/>
    <w:rsid w:val="00EC5C47"/>
    <w:rsid w:val="00EC7AC0"/>
    <w:rsid w:val="00ED17E4"/>
    <w:rsid w:val="00ED18C1"/>
    <w:rsid w:val="00ED2435"/>
    <w:rsid w:val="00ED578B"/>
    <w:rsid w:val="00ED6B8E"/>
    <w:rsid w:val="00ED76F9"/>
    <w:rsid w:val="00EE12A3"/>
    <w:rsid w:val="00EE4333"/>
    <w:rsid w:val="00EE704A"/>
    <w:rsid w:val="00EE763B"/>
    <w:rsid w:val="00EF03AB"/>
    <w:rsid w:val="00EF33D9"/>
    <w:rsid w:val="00EF38CB"/>
    <w:rsid w:val="00EF3F04"/>
    <w:rsid w:val="00EF706B"/>
    <w:rsid w:val="00EF78B5"/>
    <w:rsid w:val="00F00379"/>
    <w:rsid w:val="00F00A3E"/>
    <w:rsid w:val="00F00D45"/>
    <w:rsid w:val="00F01061"/>
    <w:rsid w:val="00F02EC2"/>
    <w:rsid w:val="00F02F26"/>
    <w:rsid w:val="00F03067"/>
    <w:rsid w:val="00F03D65"/>
    <w:rsid w:val="00F0678F"/>
    <w:rsid w:val="00F06FA4"/>
    <w:rsid w:val="00F10C2D"/>
    <w:rsid w:val="00F11A41"/>
    <w:rsid w:val="00F11C7E"/>
    <w:rsid w:val="00F127C1"/>
    <w:rsid w:val="00F15691"/>
    <w:rsid w:val="00F177D4"/>
    <w:rsid w:val="00F17FC8"/>
    <w:rsid w:val="00F2462D"/>
    <w:rsid w:val="00F269A3"/>
    <w:rsid w:val="00F30183"/>
    <w:rsid w:val="00F334B7"/>
    <w:rsid w:val="00F338FD"/>
    <w:rsid w:val="00F36A75"/>
    <w:rsid w:val="00F40286"/>
    <w:rsid w:val="00F40D5C"/>
    <w:rsid w:val="00F40DCE"/>
    <w:rsid w:val="00F41FC8"/>
    <w:rsid w:val="00F4437B"/>
    <w:rsid w:val="00F44F03"/>
    <w:rsid w:val="00F450D4"/>
    <w:rsid w:val="00F46BEB"/>
    <w:rsid w:val="00F47B53"/>
    <w:rsid w:val="00F50449"/>
    <w:rsid w:val="00F50A69"/>
    <w:rsid w:val="00F51570"/>
    <w:rsid w:val="00F52DD1"/>
    <w:rsid w:val="00F53762"/>
    <w:rsid w:val="00F54515"/>
    <w:rsid w:val="00F54BFA"/>
    <w:rsid w:val="00F5796B"/>
    <w:rsid w:val="00F57BDB"/>
    <w:rsid w:val="00F60D67"/>
    <w:rsid w:val="00F638C7"/>
    <w:rsid w:val="00F64827"/>
    <w:rsid w:val="00F7046F"/>
    <w:rsid w:val="00F71F86"/>
    <w:rsid w:val="00F72290"/>
    <w:rsid w:val="00F752D3"/>
    <w:rsid w:val="00F7553A"/>
    <w:rsid w:val="00F76081"/>
    <w:rsid w:val="00F77C05"/>
    <w:rsid w:val="00F80F12"/>
    <w:rsid w:val="00F81D3B"/>
    <w:rsid w:val="00F822F8"/>
    <w:rsid w:val="00F82675"/>
    <w:rsid w:val="00F82B90"/>
    <w:rsid w:val="00F8442B"/>
    <w:rsid w:val="00F8632B"/>
    <w:rsid w:val="00F86E02"/>
    <w:rsid w:val="00F86F41"/>
    <w:rsid w:val="00F8722A"/>
    <w:rsid w:val="00F875F5"/>
    <w:rsid w:val="00F87E9D"/>
    <w:rsid w:val="00F901C7"/>
    <w:rsid w:val="00F916B9"/>
    <w:rsid w:val="00F92132"/>
    <w:rsid w:val="00F92595"/>
    <w:rsid w:val="00F92891"/>
    <w:rsid w:val="00F92DA0"/>
    <w:rsid w:val="00F9765A"/>
    <w:rsid w:val="00FA051B"/>
    <w:rsid w:val="00FA282A"/>
    <w:rsid w:val="00FA3A47"/>
    <w:rsid w:val="00FA49C2"/>
    <w:rsid w:val="00FA5E0A"/>
    <w:rsid w:val="00FA5E6E"/>
    <w:rsid w:val="00FA6CDF"/>
    <w:rsid w:val="00FB0C87"/>
    <w:rsid w:val="00FB3AF4"/>
    <w:rsid w:val="00FB4B79"/>
    <w:rsid w:val="00FB6296"/>
    <w:rsid w:val="00FB69C9"/>
    <w:rsid w:val="00FB6A48"/>
    <w:rsid w:val="00FC3C55"/>
    <w:rsid w:val="00FC4FC4"/>
    <w:rsid w:val="00FC5C81"/>
    <w:rsid w:val="00FC722F"/>
    <w:rsid w:val="00FC7BA1"/>
    <w:rsid w:val="00FD0854"/>
    <w:rsid w:val="00FD10AC"/>
    <w:rsid w:val="00FD259B"/>
    <w:rsid w:val="00FD3024"/>
    <w:rsid w:val="00FD33AF"/>
    <w:rsid w:val="00FD44DB"/>
    <w:rsid w:val="00FD4956"/>
    <w:rsid w:val="00FD4DEE"/>
    <w:rsid w:val="00FD5477"/>
    <w:rsid w:val="00FD64D9"/>
    <w:rsid w:val="00FD6C1A"/>
    <w:rsid w:val="00FD72D0"/>
    <w:rsid w:val="00FE15DA"/>
    <w:rsid w:val="00FE16CA"/>
    <w:rsid w:val="00FE1CF5"/>
    <w:rsid w:val="00FE22D7"/>
    <w:rsid w:val="00FE2A76"/>
    <w:rsid w:val="00FE2ED7"/>
    <w:rsid w:val="00FE40E6"/>
    <w:rsid w:val="00FE6105"/>
    <w:rsid w:val="00FF0444"/>
    <w:rsid w:val="00FF0D94"/>
    <w:rsid w:val="00FF1701"/>
    <w:rsid w:val="00FF2032"/>
    <w:rsid w:val="00FF4AAC"/>
    <w:rsid w:val="00FF4E46"/>
    <w:rsid w:val="00FF5408"/>
    <w:rsid w:val="00FF5839"/>
    <w:rsid w:val="00FF6CEF"/>
    <w:rsid w:val="00FF7BCA"/>
    <w:rsid w:val="07777F84"/>
    <w:rsid w:val="6BA8398F"/>
    <w:rsid w:val="773AE9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indow">
      <v:fill color="window" on="f"/>
    </o:shapedefaults>
    <o:shapelayout v:ext="edit">
      <o:idmap v:ext="edit" data="1"/>
    </o:shapelayout>
  </w:shapeDefaults>
  <w:decimalSymbol w:val="."/>
  <w:listSeparator w:val=","/>
  <w14:docId w14:val="2627C521"/>
  <w15:docId w15:val="{6B9EE676-9A9B-448A-85EA-A22CD7A606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iPriority="0" w:unhideWhenUsed="1"/>
    <w:lsdException w:name="caption" w:uiPriority="35"/>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0"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3572D"/>
    <w:pPr>
      <w:numPr>
        <w:numId w:val="13"/>
      </w:numPr>
      <w:pBdr>
        <w:top w:val="dotted" w:sz="4" w:space="3" w:color="auto"/>
        <w:left w:val="dotted" w:sz="4" w:space="4" w:color="auto"/>
        <w:bottom w:val="dotted" w:sz="4" w:space="2" w:color="auto"/>
        <w:right w:val="dotted" w:sz="4" w:space="4" w:color="auto"/>
      </w:pBdr>
      <w:shd w:val="clear" w:color="auto" w:fill="F2F2F2" w:themeFill="background1" w:themeFillShade="F2"/>
      <w:spacing w:before="480" w:after="0"/>
      <w:contextualSpacing/>
      <w:outlineLvl w:val="0"/>
    </w:pPr>
    <w:rPr>
      <w:rFonts w:asciiTheme="majorHAnsi" w:eastAsiaTheme="majorEastAsia" w:hAnsiTheme="majorHAnsi" w:cstheme="majorBidi"/>
      <w:b/>
      <w:bCs/>
      <w:color w:val="365F91" w:themeColor="accent1" w:themeShade="BF"/>
      <w:sz w:val="24"/>
      <w:szCs w:val="24"/>
    </w:rPr>
  </w:style>
  <w:style w:type="paragraph" w:styleId="Heading2">
    <w:name w:val="heading 2"/>
    <w:basedOn w:val="Normal"/>
    <w:next w:val="Normal"/>
    <w:link w:val="Heading2Char"/>
    <w:uiPriority w:val="9"/>
    <w:unhideWhenUsed/>
    <w:qFormat/>
    <w:rsid w:val="00E51F56"/>
    <w:pPr>
      <w:numPr>
        <w:ilvl w:val="1"/>
        <w:numId w:val="13"/>
      </w:numPr>
      <w:pBdr>
        <w:bottom w:val="single" w:sz="4" w:space="1" w:color="auto"/>
      </w:pBdr>
      <w:spacing w:before="200" w:after="0"/>
      <w:outlineLvl w:val="1"/>
    </w:pPr>
    <w:rPr>
      <w:rFonts w:ascii="Tw Cen MT Condensed" w:eastAsiaTheme="majorEastAsia" w:hAnsi="Tw Cen MT Condensed" w:cs="Times New Roman"/>
      <w:b/>
      <w:bCs/>
      <w:color w:val="000000" w:themeColor="text1"/>
      <w:sz w:val="28"/>
      <w:szCs w:val="28"/>
    </w:rPr>
  </w:style>
  <w:style w:type="paragraph" w:styleId="Heading3">
    <w:name w:val="heading 3"/>
    <w:basedOn w:val="Normal"/>
    <w:next w:val="Normal"/>
    <w:link w:val="Heading3Char"/>
    <w:uiPriority w:val="9"/>
    <w:unhideWhenUsed/>
    <w:qFormat/>
    <w:rsid w:val="00F11A41"/>
    <w:pPr>
      <w:numPr>
        <w:ilvl w:val="2"/>
        <w:numId w:val="13"/>
      </w:numPr>
      <w:pBdr>
        <w:bottom w:val="dotted" w:sz="4" w:space="1" w:color="auto"/>
      </w:pBdr>
      <w:spacing w:before="200" w:after="0" w:line="271" w:lineRule="auto"/>
      <w:outlineLvl w:val="2"/>
    </w:pPr>
    <w:rPr>
      <w:rFonts w:ascii="Trebuchet MS" w:eastAsiaTheme="majorEastAsia" w:hAnsi="Trebuchet MS" w:cstheme="majorBidi"/>
      <w:b/>
      <w:bCs/>
      <w:i/>
      <w:color w:val="595959" w:themeColor="text1" w:themeTint="A6"/>
      <w:sz w:val="20"/>
      <w:szCs w:val="20"/>
    </w:rPr>
  </w:style>
  <w:style w:type="paragraph" w:styleId="Heading4">
    <w:name w:val="heading 4"/>
    <w:basedOn w:val="Normal"/>
    <w:next w:val="Normal"/>
    <w:link w:val="Heading4Char"/>
    <w:uiPriority w:val="9"/>
    <w:unhideWhenUsed/>
    <w:qFormat/>
    <w:rsid w:val="00FD259B"/>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unhideWhenUsed/>
    <w:qFormat/>
    <w:rsid w:val="00E21073"/>
    <w:pPr>
      <w:spacing w:before="200" w:after="0"/>
      <w:outlineLvl w:val="4"/>
    </w:pPr>
    <w:rPr>
      <w:rFonts w:asciiTheme="majorHAnsi" w:eastAsiaTheme="majorEastAsia" w:hAnsiTheme="majorHAnsi" w:cstheme="majorBidi"/>
      <w:b/>
      <w:bCs/>
      <w:color w:val="548DD4" w:themeColor="text2" w:themeTint="99"/>
      <w:sz w:val="28"/>
      <w:szCs w:val="28"/>
    </w:rPr>
  </w:style>
  <w:style w:type="paragraph" w:styleId="Heading6">
    <w:name w:val="heading 6"/>
    <w:basedOn w:val="Normal"/>
    <w:next w:val="Normal"/>
    <w:link w:val="Heading6Char"/>
    <w:uiPriority w:val="9"/>
    <w:semiHidden/>
    <w:unhideWhenUsed/>
    <w:qFormat/>
    <w:rsid w:val="00FD259B"/>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FD259B"/>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FD259B"/>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FD259B"/>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0E372F"/>
    <w:pPr>
      <w:tabs>
        <w:tab w:val="center" w:pos="4536"/>
        <w:tab w:val="right" w:pos="9072"/>
      </w:tabs>
    </w:pPr>
  </w:style>
  <w:style w:type="paragraph" w:customStyle="1" w:styleId="dmcFlietext">
    <w:name w:val="dmc Fließtext"/>
    <w:basedOn w:val="Normal"/>
    <w:link w:val="dmcFlietextChar"/>
    <w:rsid w:val="000E372F"/>
    <w:pPr>
      <w:spacing w:after="120"/>
      <w:ind w:left="851"/>
    </w:pPr>
  </w:style>
  <w:style w:type="paragraph" w:customStyle="1" w:styleId="dmcHeadline1">
    <w:name w:val="dmc Headline 1"/>
    <w:basedOn w:val="Normal"/>
    <w:next w:val="dmcFlietext"/>
    <w:rsid w:val="00D05D2E"/>
    <w:pPr>
      <w:spacing w:before="240" w:after="120" w:line="360" w:lineRule="exact"/>
      <w:ind w:left="851" w:hanging="360"/>
      <w:outlineLvl w:val="0"/>
    </w:pPr>
    <w:rPr>
      <w:rFonts w:asciiTheme="majorHAnsi" w:hAnsiTheme="majorHAnsi"/>
      <w:b/>
      <w:color w:val="000000" w:themeColor="text1"/>
      <w:sz w:val="32"/>
      <w:szCs w:val="32"/>
    </w:rPr>
  </w:style>
  <w:style w:type="paragraph" w:customStyle="1" w:styleId="dmcHeadline2">
    <w:name w:val="dmc Headline 2"/>
    <w:basedOn w:val="dmcHeadline1"/>
    <w:next w:val="dmcFlietext"/>
    <w:rsid w:val="00A652FF"/>
    <w:pPr>
      <w:numPr>
        <w:ilvl w:val="1"/>
      </w:numPr>
      <w:ind w:left="851" w:hanging="360"/>
      <w:outlineLvl w:val="1"/>
    </w:pPr>
    <w:rPr>
      <w:sz w:val="26"/>
      <w:szCs w:val="26"/>
    </w:rPr>
  </w:style>
  <w:style w:type="paragraph" w:customStyle="1" w:styleId="dmcHeadline3">
    <w:name w:val="dmc Headline 3"/>
    <w:basedOn w:val="dmcHeadline2"/>
    <w:next w:val="dmcFlietext"/>
    <w:rsid w:val="003F5069"/>
    <w:pPr>
      <w:numPr>
        <w:ilvl w:val="2"/>
      </w:numPr>
      <w:ind w:left="851" w:hanging="360"/>
      <w:outlineLvl w:val="2"/>
    </w:pPr>
    <w:rPr>
      <w:sz w:val="22"/>
      <w:szCs w:val="22"/>
    </w:rPr>
  </w:style>
  <w:style w:type="paragraph" w:styleId="Footer">
    <w:name w:val="footer"/>
    <w:basedOn w:val="Normal"/>
    <w:link w:val="FooterChar"/>
    <w:uiPriority w:val="99"/>
    <w:semiHidden/>
    <w:rsid w:val="000E372F"/>
    <w:pPr>
      <w:tabs>
        <w:tab w:val="center" w:pos="4536"/>
        <w:tab w:val="right" w:pos="9072"/>
      </w:tabs>
    </w:pPr>
    <w:rPr>
      <w:sz w:val="14"/>
    </w:rPr>
  </w:style>
  <w:style w:type="paragraph" w:customStyle="1" w:styleId="dmcd">
    <w:name w:val="dmc d"/>
    <w:basedOn w:val="dmcBildausgeblendet"/>
    <w:rsid w:val="000E372F"/>
    <w:pPr>
      <w:framePr w:hSpace="142" w:vSpace="142" w:wrap="around" w:vAnchor="page" w:hAnchor="page" w:xAlign="right" w:yAlign="bottom" w:anchorLock="1"/>
      <w:tabs>
        <w:tab w:val="center" w:pos="4536"/>
        <w:tab w:val="right" w:pos="9072"/>
      </w:tabs>
    </w:pPr>
    <w:rPr>
      <w:vanish w:val="0"/>
    </w:rPr>
  </w:style>
  <w:style w:type="paragraph" w:customStyle="1" w:styleId="dmcBildausgeblendet">
    <w:name w:val="dmc Bild ausgeblendet"/>
    <w:basedOn w:val="dmcBild"/>
    <w:rsid w:val="000E372F"/>
    <w:rPr>
      <w:vanish/>
    </w:rPr>
  </w:style>
  <w:style w:type="paragraph" w:customStyle="1" w:styleId="dmcBild">
    <w:name w:val="dmc Bild"/>
    <w:basedOn w:val="dmcFlietext"/>
    <w:rsid w:val="000E372F"/>
    <w:pPr>
      <w:spacing w:after="0" w:line="240" w:lineRule="auto"/>
    </w:pPr>
    <w:rPr>
      <w:noProof/>
    </w:rPr>
  </w:style>
  <w:style w:type="paragraph" w:customStyle="1" w:styleId="dmcFlietextbold">
    <w:name w:val="dmc Fließtext bold"/>
    <w:basedOn w:val="dmcFlietext"/>
    <w:rsid w:val="000E372F"/>
    <w:rPr>
      <w:b/>
    </w:rPr>
  </w:style>
  <w:style w:type="paragraph" w:customStyle="1" w:styleId="dmcAdressfeld">
    <w:name w:val="dmc Adressfeld"/>
    <w:basedOn w:val="dmcBrieftext"/>
    <w:rsid w:val="000E372F"/>
    <w:pPr>
      <w:framePr w:w="5670" w:h="1985" w:hRule="exact" w:hSpace="142" w:vSpace="142" w:wrap="notBeside" w:vAnchor="page" w:hAnchor="margin" w:y="3176" w:anchorLock="1"/>
    </w:pPr>
  </w:style>
  <w:style w:type="paragraph" w:customStyle="1" w:styleId="dmcBrieftext">
    <w:name w:val="dmc Brieftext"/>
    <w:basedOn w:val="Normal"/>
    <w:rsid w:val="000E372F"/>
    <w:pPr>
      <w:spacing w:after="120"/>
    </w:pPr>
  </w:style>
  <w:style w:type="paragraph" w:customStyle="1" w:styleId="dmcNummerierung">
    <w:name w:val="dmc Nummerierung"/>
    <w:basedOn w:val="dmcAufzhlung"/>
    <w:rsid w:val="000E372F"/>
    <w:pPr>
      <w:numPr>
        <w:numId w:val="1"/>
      </w:numPr>
    </w:pPr>
  </w:style>
  <w:style w:type="paragraph" w:customStyle="1" w:styleId="dmcAufzhlung">
    <w:name w:val="dmc Aufzählung"/>
    <w:basedOn w:val="dmcFlietext"/>
    <w:rsid w:val="000E372F"/>
    <w:pPr>
      <w:numPr>
        <w:numId w:val="2"/>
      </w:numPr>
    </w:pPr>
  </w:style>
  <w:style w:type="paragraph" w:customStyle="1" w:styleId="dmcSeitenzahl">
    <w:name w:val="dmc Seitenzahl"/>
    <w:basedOn w:val="Header"/>
    <w:next w:val="dmcFlietextohneEinzug"/>
    <w:rsid w:val="000E372F"/>
    <w:pPr>
      <w:framePr w:w="1985" w:hSpace="284" w:vSpace="142" w:wrap="around" w:vAnchor="page" w:hAnchor="page" w:xAlign="right" w:y="15253" w:anchorLock="1"/>
      <w:tabs>
        <w:tab w:val="left" w:pos="426"/>
      </w:tabs>
    </w:pPr>
    <w:rPr>
      <w:color w:val="808080"/>
      <w:sz w:val="14"/>
    </w:rPr>
  </w:style>
  <w:style w:type="paragraph" w:customStyle="1" w:styleId="dmcFlietextohneEinzug">
    <w:name w:val="dmc Fließtext ohne Einzug"/>
    <w:basedOn w:val="dmcFlietext"/>
    <w:rsid w:val="000E372F"/>
    <w:pPr>
      <w:tabs>
        <w:tab w:val="left" w:pos="1304"/>
      </w:tabs>
      <w:ind w:left="0"/>
    </w:pPr>
  </w:style>
  <w:style w:type="paragraph" w:customStyle="1" w:styleId="dmcCopyright">
    <w:name w:val="dmc Copyright"/>
    <w:basedOn w:val="Footer"/>
    <w:rsid w:val="000E372F"/>
  </w:style>
  <w:style w:type="paragraph" w:customStyle="1" w:styleId="dmcMarginalie">
    <w:name w:val="dmc Marginalie"/>
    <w:basedOn w:val="dmcFlietext"/>
    <w:rsid w:val="000E372F"/>
    <w:pPr>
      <w:framePr w:w="2268" w:hSpace="284" w:vSpace="142" w:wrap="around" w:vAnchor="text" w:hAnchor="page" w:xAlign="right" w:y="1"/>
      <w:pBdr>
        <w:top w:val="single" w:sz="8" w:space="1" w:color="808080"/>
        <w:bottom w:val="single" w:sz="8" w:space="1" w:color="808080"/>
      </w:pBdr>
      <w:spacing w:before="60" w:after="60" w:line="200" w:lineRule="exact"/>
      <w:ind w:left="0"/>
    </w:pPr>
    <w:rPr>
      <w:sz w:val="14"/>
    </w:rPr>
  </w:style>
  <w:style w:type="paragraph" w:customStyle="1" w:styleId="dmcMarginalieHeadline">
    <w:name w:val="dmc Marginalie Headline"/>
    <w:basedOn w:val="dmcMarginalie"/>
    <w:rsid w:val="000E372F"/>
    <w:pPr>
      <w:framePr w:wrap="around"/>
    </w:pPr>
    <w:rPr>
      <w:b/>
    </w:rPr>
  </w:style>
  <w:style w:type="paragraph" w:customStyle="1" w:styleId="dmcAnsprechpartner">
    <w:name w:val="dmc Ansprechpartner"/>
    <w:basedOn w:val="dmcSeitenzahl"/>
    <w:next w:val="dmcAnsprechpartnerHead"/>
    <w:rsid w:val="000E372F"/>
    <w:pPr>
      <w:framePr w:wrap="around" w:y="6051"/>
      <w:spacing w:after="240"/>
    </w:pPr>
  </w:style>
  <w:style w:type="paragraph" w:customStyle="1" w:styleId="dmcAnsprechpartnerHead">
    <w:name w:val="dmc Ansprechpartner Head"/>
    <w:basedOn w:val="dmcAnsprechpartner"/>
    <w:next w:val="dmcAnsprechpartner"/>
    <w:rsid w:val="000E372F"/>
    <w:pPr>
      <w:framePr w:wrap="around"/>
      <w:spacing w:after="0"/>
    </w:pPr>
    <w:rPr>
      <w:b/>
    </w:rPr>
  </w:style>
  <w:style w:type="paragraph" w:customStyle="1" w:styleId="dmcTabellen">
    <w:name w:val="dmc Tabellen"/>
    <w:basedOn w:val="dmcFlietextohneEinzug"/>
    <w:rsid w:val="000E372F"/>
    <w:pPr>
      <w:tabs>
        <w:tab w:val="clear" w:pos="1304"/>
        <w:tab w:val="left" w:pos="1134"/>
      </w:tabs>
      <w:spacing w:before="60" w:after="60"/>
    </w:pPr>
  </w:style>
  <w:style w:type="paragraph" w:customStyle="1" w:styleId="dmcBild-Logo">
    <w:name w:val="dmc Bild - Logo"/>
    <w:basedOn w:val="dmcBildausgeblendet"/>
    <w:rsid w:val="000E372F"/>
    <w:pPr>
      <w:framePr w:hSpace="142" w:vSpace="142" w:wrap="around" w:vAnchor="page" w:hAnchor="page" w:x="8223" w:y="965" w:anchorLock="1"/>
      <w:ind w:left="0"/>
    </w:pPr>
  </w:style>
  <w:style w:type="paragraph" w:styleId="Caption">
    <w:name w:val="caption"/>
    <w:basedOn w:val="Normal"/>
    <w:next w:val="Normal"/>
    <w:uiPriority w:val="35"/>
    <w:unhideWhenUsed/>
    <w:rsid w:val="007A5A94"/>
    <w:rPr>
      <w:b/>
      <w:bCs/>
      <w:sz w:val="18"/>
      <w:szCs w:val="18"/>
    </w:rPr>
  </w:style>
  <w:style w:type="paragraph" w:customStyle="1" w:styleId="dmcBildunterschrift">
    <w:name w:val="dmc Bildunterschrift"/>
    <w:basedOn w:val="dmcFlietext"/>
    <w:next w:val="dmcFlietext"/>
    <w:rsid w:val="000E372F"/>
    <w:pPr>
      <w:tabs>
        <w:tab w:val="left" w:pos="1985"/>
      </w:tabs>
      <w:ind w:left="1985" w:hanging="851"/>
    </w:pPr>
    <w:rPr>
      <w:sz w:val="14"/>
    </w:rPr>
  </w:style>
  <w:style w:type="paragraph" w:styleId="TableofFigures">
    <w:name w:val="table of figures"/>
    <w:basedOn w:val="Normal"/>
    <w:next w:val="Normal"/>
    <w:semiHidden/>
    <w:rsid w:val="000E372F"/>
    <w:pPr>
      <w:tabs>
        <w:tab w:val="left" w:pos="851"/>
        <w:tab w:val="left" w:pos="2552"/>
        <w:tab w:val="right" w:leader="dot" w:pos="7655"/>
      </w:tabs>
      <w:spacing w:before="120"/>
      <w:ind w:left="2552" w:hanging="1701"/>
    </w:pPr>
    <w:rPr>
      <w:noProof/>
    </w:rPr>
  </w:style>
  <w:style w:type="paragraph" w:customStyle="1" w:styleId="dmcTabellenrechtsbndig">
    <w:name w:val="dmc Tabellen rechtsbündig"/>
    <w:basedOn w:val="dmcTabellen"/>
    <w:rsid w:val="000E372F"/>
    <w:pPr>
      <w:jc w:val="right"/>
    </w:pPr>
  </w:style>
  <w:style w:type="paragraph" w:customStyle="1" w:styleId="dmcTabellen7pt">
    <w:name w:val="dmc Tabellen 7pt"/>
    <w:basedOn w:val="dmcTabellen"/>
    <w:rsid w:val="000E372F"/>
    <w:rPr>
      <w:sz w:val="14"/>
    </w:rPr>
  </w:style>
  <w:style w:type="paragraph" w:customStyle="1" w:styleId="dmcTabellenHead">
    <w:name w:val="dmc Tabellen Head"/>
    <w:basedOn w:val="dmcTabellen"/>
    <w:rsid w:val="000E372F"/>
    <w:rPr>
      <w:b/>
    </w:rPr>
  </w:style>
  <w:style w:type="paragraph" w:customStyle="1" w:styleId="dmcTabellen7ptHead">
    <w:name w:val="dmc Tabellen 7pt Head"/>
    <w:basedOn w:val="dmcTabellen7pt"/>
    <w:rsid w:val="000E372F"/>
    <w:rPr>
      <w:rFonts w:ascii="Frutiger 55 Roman" w:hAnsi="Frutiger 55 Roman"/>
    </w:rPr>
  </w:style>
  <w:style w:type="paragraph" w:styleId="TOC1">
    <w:name w:val="toc 1"/>
    <w:basedOn w:val="dmcFlietext"/>
    <w:next w:val="Normal"/>
    <w:autoRedefine/>
    <w:uiPriority w:val="39"/>
    <w:rsid w:val="00137000"/>
    <w:pPr>
      <w:tabs>
        <w:tab w:val="left" w:pos="1702"/>
        <w:tab w:val="right" w:leader="dot" w:pos="7655"/>
      </w:tabs>
      <w:spacing w:before="120" w:after="0"/>
      <w:ind w:left="1702" w:hanging="851"/>
    </w:pPr>
    <w:rPr>
      <w:noProof/>
    </w:rPr>
  </w:style>
  <w:style w:type="paragraph" w:styleId="Index1">
    <w:name w:val="index 1"/>
    <w:basedOn w:val="Normal"/>
    <w:next w:val="Normal"/>
    <w:autoRedefine/>
    <w:semiHidden/>
    <w:rsid w:val="000E372F"/>
    <w:pPr>
      <w:ind w:left="190" w:hanging="190"/>
    </w:pPr>
  </w:style>
  <w:style w:type="paragraph" w:styleId="Index2">
    <w:name w:val="index 2"/>
    <w:basedOn w:val="Normal"/>
    <w:next w:val="Normal"/>
    <w:autoRedefine/>
    <w:semiHidden/>
    <w:rsid w:val="000E372F"/>
    <w:pPr>
      <w:ind w:left="380" w:hanging="190"/>
    </w:pPr>
  </w:style>
  <w:style w:type="paragraph" w:styleId="Index3">
    <w:name w:val="index 3"/>
    <w:basedOn w:val="Normal"/>
    <w:next w:val="Normal"/>
    <w:autoRedefine/>
    <w:semiHidden/>
    <w:rsid w:val="000E372F"/>
    <w:pPr>
      <w:ind w:left="570" w:hanging="190"/>
    </w:pPr>
  </w:style>
  <w:style w:type="paragraph" w:styleId="Index4">
    <w:name w:val="index 4"/>
    <w:basedOn w:val="Normal"/>
    <w:next w:val="Normal"/>
    <w:autoRedefine/>
    <w:semiHidden/>
    <w:rsid w:val="000E372F"/>
    <w:pPr>
      <w:ind w:left="760" w:hanging="190"/>
    </w:pPr>
  </w:style>
  <w:style w:type="paragraph" w:styleId="Index5">
    <w:name w:val="index 5"/>
    <w:basedOn w:val="Normal"/>
    <w:next w:val="Normal"/>
    <w:autoRedefine/>
    <w:semiHidden/>
    <w:rsid w:val="000E372F"/>
    <w:pPr>
      <w:ind w:left="950" w:hanging="190"/>
    </w:pPr>
  </w:style>
  <w:style w:type="paragraph" w:styleId="Index6">
    <w:name w:val="index 6"/>
    <w:basedOn w:val="Normal"/>
    <w:next w:val="Normal"/>
    <w:autoRedefine/>
    <w:semiHidden/>
    <w:rsid w:val="000E372F"/>
    <w:pPr>
      <w:ind w:left="1140" w:hanging="190"/>
    </w:pPr>
  </w:style>
  <w:style w:type="paragraph" w:styleId="Index7">
    <w:name w:val="index 7"/>
    <w:basedOn w:val="Normal"/>
    <w:next w:val="Normal"/>
    <w:autoRedefine/>
    <w:semiHidden/>
    <w:rsid w:val="000E372F"/>
    <w:pPr>
      <w:ind w:left="1330" w:hanging="190"/>
    </w:pPr>
  </w:style>
  <w:style w:type="paragraph" w:styleId="Index8">
    <w:name w:val="index 8"/>
    <w:basedOn w:val="Normal"/>
    <w:next w:val="Normal"/>
    <w:autoRedefine/>
    <w:semiHidden/>
    <w:rsid w:val="000E372F"/>
    <w:pPr>
      <w:ind w:left="1520" w:hanging="190"/>
    </w:pPr>
  </w:style>
  <w:style w:type="paragraph" w:styleId="Index9">
    <w:name w:val="index 9"/>
    <w:basedOn w:val="Normal"/>
    <w:next w:val="Normal"/>
    <w:autoRedefine/>
    <w:semiHidden/>
    <w:rsid w:val="000E372F"/>
    <w:pPr>
      <w:ind w:left="1710" w:hanging="190"/>
    </w:pPr>
  </w:style>
  <w:style w:type="paragraph" w:styleId="IndexHeading">
    <w:name w:val="index heading"/>
    <w:basedOn w:val="Normal"/>
    <w:next w:val="Index1"/>
    <w:semiHidden/>
    <w:rsid w:val="000E372F"/>
    <w:pPr>
      <w:pBdr>
        <w:top w:val="single" w:sz="8" w:space="1" w:color="808080"/>
      </w:pBdr>
      <w:spacing w:before="120" w:after="120"/>
    </w:pPr>
    <w:rPr>
      <w:b/>
    </w:rPr>
  </w:style>
  <w:style w:type="character" w:styleId="FollowedHyperlink">
    <w:name w:val="FollowedHyperlink"/>
    <w:basedOn w:val="DefaultParagraphFont"/>
    <w:semiHidden/>
    <w:rsid w:val="000E372F"/>
    <w:rPr>
      <w:color w:val="800080"/>
      <w:u w:val="single"/>
    </w:rPr>
  </w:style>
  <w:style w:type="paragraph" w:customStyle="1" w:styleId="dmcIndexHead">
    <w:name w:val="dmc IndexHead"/>
    <w:basedOn w:val="dmcHeadline1"/>
    <w:rsid w:val="000E372F"/>
    <w:pPr>
      <w:tabs>
        <w:tab w:val="left" w:pos="1134"/>
        <w:tab w:val="right" w:pos="7655"/>
      </w:tabs>
      <w:ind w:firstLine="0"/>
      <w:outlineLvl w:val="9"/>
    </w:pPr>
  </w:style>
  <w:style w:type="paragraph" w:customStyle="1" w:styleId="-SEITE-">
    <w:name w:val="- SEITE -"/>
    <w:rsid w:val="000E372F"/>
    <w:rPr>
      <w:lang w:val="de-DE" w:eastAsia="de-DE"/>
    </w:rPr>
  </w:style>
  <w:style w:type="paragraph" w:customStyle="1" w:styleId="dmcBildZweispaltig">
    <w:name w:val="dmc Bild Zweispaltig"/>
    <w:basedOn w:val="dmcBild"/>
    <w:rsid w:val="000E372F"/>
    <w:pPr>
      <w:ind w:left="0"/>
    </w:pPr>
  </w:style>
  <w:style w:type="paragraph" w:customStyle="1" w:styleId="dmcBildunterschrift2">
    <w:name w:val="dmc Bildunterschrift 2"/>
    <w:basedOn w:val="dmcBildunterschrift"/>
    <w:rsid w:val="000E372F"/>
    <w:pPr>
      <w:tabs>
        <w:tab w:val="clear" w:pos="1985"/>
        <w:tab w:val="left" w:pos="936"/>
      </w:tabs>
      <w:ind w:left="936" w:hanging="936"/>
    </w:pPr>
  </w:style>
  <w:style w:type="paragraph" w:customStyle="1" w:styleId="dmcBriefUnterschrift">
    <w:name w:val="dmc Brief Unterschrift"/>
    <w:basedOn w:val="Normal"/>
    <w:rsid w:val="000E372F"/>
    <w:pPr>
      <w:tabs>
        <w:tab w:val="left" w:pos="3969"/>
      </w:tabs>
      <w:spacing w:after="120"/>
    </w:pPr>
  </w:style>
  <w:style w:type="paragraph" w:customStyle="1" w:styleId="dmcBriefHead">
    <w:name w:val="dmc BriefHead"/>
    <w:basedOn w:val="dmcBrieftext"/>
    <w:rsid w:val="000E372F"/>
    <w:rPr>
      <w:b/>
    </w:rPr>
  </w:style>
  <w:style w:type="paragraph" w:customStyle="1" w:styleId="dmcFunote">
    <w:name w:val="dmc Fußnote"/>
    <w:basedOn w:val="dmcFlietextohneEinzug"/>
    <w:rsid w:val="000E372F"/>
    <w:pPr>
      <w:framePr w:w="8051" w:hSpace="142" w:wrap="around" w:hAnchor="page" w:x="1294" w:yAlign="bottom" w:anchorLock="1"/>
      <w:tabs>
        <w:tab w:val="clear" w:pos="1304"/>
      </w:tabs>
      <w:spacing w:after="60" w:line="180" w:lineRule="exact"/>
    </w:pPr>
    <w:rPr>
      <w:sz w:val="14"/>
    </w:rPr>
  </w:style>
  <w:style w:type="paragraph" w:customStyle="1" w:styleId="Fliesstext">
    <w:name w:val="Fliesstext"/>
    <w:rsid w:val="000E372F"/>
    <w:pPr>
      <w:keepLines/>
      <w:widowControl w:val="0"/>
      <w:spacing w:after="140" w:line="280" w:lineRule="exact"/>
      <w:ind w:firstLine="340"/>
    </w:pPr>
    <w:rPr>
      <w:rFonts w:ascii="FragmontOneRegular" w:hAnsi="FragmontOneRegular"/>
      <w:lang w:val="de-DE" w:eastAsia="de-DE"/>
    </w:rPr>
  </w:style>
  <w:style w:type="character" w:styleId="Hyperlink">
    <w:name w:val="Hyperlink"/>
    <w:basedOn w:val="DefaultParagraphFont"/>
    <w:uiPriority w:val="99"/>
    <w:rsid w:val="000E372F"/>
    <w:rPr>
      <w:color w:val="0000FF"/>
      <w:u w:val="single"/>
    </w:rPr>
  </w:style>
  <w:style w:type="paragraph" w:styleId="BodyText">
    <w:name w:val="Body Text"/>
    <w:basedOn w:val="Normal"/>
    <w:semiHidden/>
    <w:rsid w:val="000E372F"/>
    <w:pPr>
      <w:spacing w:line="240" w:lineRule="auto"/>
      <w:jc w:val="both"/>
    </w:pPr>
    <w:rPr>
      <w:rFonts w:ascii="Times New Roman" w:hAnsi="Times New Roman"/>
    </w:rPr>
  </w:style>
  <w:style w:type="paragraph" w:customStyle="1" w:styleId="dmcBriefTab">
    <w:name w:val="dmc Brief Tab"/>
    <w:basedOn w:val="dmcBrieftext"/>
    <w:rsid w:val="000E372F"/>
    <w:pPr>
      <w:tabs>
        <w:tab w:val="left" w:pos="3969"/>
      </w:tabs>
    </w:pPr>
  </w:style>
  <w:style w:type="paragraph" w:customStyle="1" w:styleId="dmcFaxkopf">
    <w:name w:val="dmc Faxkopf"/>
    <w:basedOn w:val="dmcAdressfeld"/>
    <w:rsid w:val="000E372F"/>
    <w:pPr>
      <w:framePr w:w="6237" w:hRule="auto" w:wrap="notBeside" w:y="1730"/>
      <w:spacing w:before="60" w:after="60" w:line="180" w:lineRule="exact"/>
    </w:pPr>
    <w:rPr>
      <w:noProof/>
      <w:sz w:val="16"/>
    </w:rPr>
  </w:style>
  <w:style w:type="paragraph" w:customStyle="1" w:styleId="dmcAngebotTitelHead">
    <w:name w:val="dmc Angebot Titel Head"/>
    <w:basedOn w:val="Normal"/>
    <w:next w:val="dmcAngebotTitel"/>
    <w:rsid w:val="000E372F"/>
    <w:pPr>
      <w:framePr w:w="7326" w:hSpace="142" w:vSpace="142" w:wrap="notBeside" w:vAnchor="page" w:hAnchor="margin" w:y="4180" w:anchorLock="1"/>
      <w:tabs>
        <w:tab w:val="center" w:pos="4536"/>
        <w:tab w:val="right" w:pos="9072"/>
      </w:tabs>
      <w:ind w:left="851"/>
    </w:pPr>
    <w:rPr>
      <w:b/>
    </w:rPr>
  </w:style>
  <w:style w:type="paragraph" w:customStyle="1" w:styleId="dmcAngebotTitel">
    <w:name w:val="dmc Angebot Titel"/>
    <w:basedOn w:val="Normal"/>
    <w:next w:val="Normal"/>
    <w:rsid w:val="000E372F"/>
    <w:pPr>
      <w:framePr w:w="7326" w:hSpace="142" w:vSpace="142" w:wrap="notBeside" w:vAnchor="page" w:hAnchor="margin" w:y="4180" w:anchorLock="1"/>
      <w:tabs>
        <w:tab w:val="center" w:pos="4536"/>
        <w:tab w:val="right" w:pos="9072"/>
      </w:tabs>
      <w:spacing w:after="240"/>
      <w:ind w:left="851"/>
    </w:pPr>
  </w:style>
  <w:style w:type="paragraph" w:customStyle="1" w:styleId="dmcAngebotHeadline">
    <w:name w:val="dmc Angebot Headline"/>
    <w:basedOn w:val="dmcFaxkopf"/>
    <w:next w:val="dmcAngebotSubline"/>
    <w:rsid w:val="000E372F"/>
    <w:pPr>
      <w:framePr w:w="7326" w:wrap="notBeside" w:y="4180"/>
      <w:spacing w:line="540" w:lineRule="exact"/>
    </w:pPr>
    <w:rPr>
      <w:b/>
      <w:color w:val="808080"/>
      <w:sz w:val="32"/>
    </w:rPr>
  </w:style>
  <w:style w:type="paragraph" w:customStyle="1" w:styleId="dmcAngebotSubline">
    <w:name w:val="dmc Angebot Subline"/>
    <w:basedOn w:val="dmcAngebotHeadline"/>
    <w:rsid w:val="000E372F"/>
    <w:pPr>
      <w:framePr w:wrap="notBeside"/>
      <w:spacing w:after="840" w:line="240" w:lineRule="exact"/>
    </w:pPr>
    <w:rPr>
      <w:color w:val="000000"/>
      <w:sz w:val="24"/>
    </w:rPr>
  </w:style>
  <w:style w:type="paragraph" w:customStyle="1" w:styleId="dmcFlietextRoman">
    <w:name w:val="dmc Fließtext Roman"/>
    <w:basedOn w:val="dmcFlietext"/>
    <w:rsid w:val="000E372F"/>
    <w:rPr>
      <w:rFonts w:ascii="Frutiger 55 Roman" w:hAnsi="Frutiger 55 Roman"/>
    </w:rPr>
  </w:style>
  <w:style w:type="paragraph" w:customStyle="1" w:styleId="dmcHeadline4">
    <w:name w:val="dmc Headline 4"/>
    <w:basedOn w:val="dmcHeadline3"/>
    <w:next w:val="dmcFlietext"/>
    <w:rsid w:val="000E372F"/>
    <w:pPr>
      <w:numPr>
        <w:ilvl w:val="3"/>
      </w:numPr>
      <w:ind w:left="851" w:hanging="360"/>
      <w:outlineLvl w:val="3"/>
    </w:pPr>
    <w:rPr>
      <w:sz w:val="20"/>
    </w:rPr>
  </w:style>
  <w:style w:type="paragraph" w:styleId="FootnoteText">
    <w:name w:val="footnote text"/>
    <w:basedOn w:val="dmcFunote"/>
    <w:link w:val="FootnoteTextChar"/>
    <w:uiPriority w:val="99"/>
    <w:semiHidden/>
    <w:rsid w:val="000E372F"/>
    <w:pPr>
      <w:framePr w:wrap="around"/>
    </w:pPr>
  </w:style>
  <w:style w:type="character" w:styleId="FootnoteReference">
    <w:name w:val="footnote reference"/>
    <w:basedOn w:val="DefaultParagraphFont"/>
    <w:uiPriority w:val="99"/>
    <w:semiHidden/>
    <w:rsid w:val="000E372F"/>
    <w:rPr>
      <w:vertAlign w:val="superscript"/>
    </w:rPr>
  </w:style>
  <w:style w:type="paragraph" w:customStyle="1" w:styleId="dmcAngebotUnterschrift">
    <w:name w:val="dmc Angebot Unterschrift"/>
    <w:basedOn w:val="dmcFlietext"/>
    <w:rsid w:val="000E372F"/>
    <w:pPr>
      <w:tabs>
        <w:tab w:val="left" w:pos="3969"/>
      </w:tabs>
    </w:pPr>
  </w:style>
  <w:style w:type="paragraph" w:customStyle="1" w:styleId="dmcUnterschrift">
    <w:name w:val="dmc Unterschrift"/>
    <w:basedOn w:val="dmcFlietext"/>
    <w:rsid w:val="000E372F"/>
    <w:pPr>
      <w:pBdr>
        <w:top w:val="single" w:sz="4" w:space="1" w:color="000000"/>
      </w:pBdr>
    </w:pPr>
    <w:rPr>
      <w:sz w:val="14"/>
    </w:rPr>
  </w:style>
  <w:style w:type="paragraph" w:customStyle="1" w:styleId="dmcBriefRoman">
    <w:name w:val="dmc Brief Roman"/>
    <w:basedOn w:val="dmcBrieftext"/>
    <w:rsid w:val="000E372F"/>
    <w:rPr>
      <w:rFonts w:ascii="Frutiger 55 Roman" w:hAnsi="Frutiger 55 Roman"/>
    </w:rPr>
  </w:style>
  <w:style w:type="paragraph" w:customStyle="1" w:styleId="PDFSeite1">
    <w:name w:val="PDF Seite 1"/>
    <w:rsid w:val="000E372F"/>
    <w:pPr>
      <w:ind w:left="1134"/>
    </w:pPr>
    <w:rPr>
      <w:rFonts w:ascii="Frutiger 45 Light" w:hAnsi="Frutiger 45 Light"/>
      <w:noProof/>
      <w:color w:val="000000"/>
      <w:sz w:val="19"/>
      <w:lang w:val="de-DE" w:eastAsia="de-DE"/>
    </w:rPr>
  </w:style>
  <w:style w:type="paragraph" w:customStyle="1" w:styleId="duntenrechts">
    <w:name w:val="d unten rechts"/>
    <w:rsid w:val="000E372F"/>
    <w:pPr>
      <w:ind w:left="1134"/>
    </w:pPr>
    <w:rPr>
      <w:rFonts w:ascii="Frutiger 45 Light" w:hAnsi="Frutiger 45 Light"/>
      <w:noProof/>
      <w:color w:val="000000"/>
      <w:sz w:val="19"/>
      <w:lang w:val="de-DE" w:eastAsia="de-DE"/>
    </w:rPr>
  </w:style>
  <w:style w:type="paragraph" w:customStyle="1" w:styleId="PDFFolgeseiten">
    <w:name w:val="PDF Folgeseiten"/>
    <w:rsid w:val="000E372F"/>
    <w:pPr>
      <w:ind w:left="1134"/>
    </w:pPr>
    <w:rPr>
      <w:rFonts w:ascii="Frutiger 45 Light" w:hAnsi="Frutiger 45 Light"/>
      <w:noProof/>
      <w:color w:val="000000"/>
      <w:sz w:val="19"/>
      <w:lang w:val="de-DE" w:eastAsia="de-DE"/>
    </w:rPr>
  </w:style>
  <w:style w:type="paragraph" w:customStyle="1" w:styleId="Copyright">
    <w:name w:val="Copyright"/>
    <w:rsid w:val="000E372F"/>
    <w:pPr>
      <w:tabs>
        <w:tab w:val="center" w:pos="4536"/>
        <w:tab w:val="right" w:pos="9072"/>
      </w:tabs>
      <w:spacing w:line="240" w:lineRule="exact"/>
    </w:pPr>
    <w:rPr>
      <w:rFonts w:ascii="Frutiger 45 Light" w:hAnsi="Frutiger 45 Light"/>
      <w:color w:val="000000"/>
      <w:sz w:val="14"/>
      <w:lang w:val="de-DE" w:eastAsia="de-DE"/>
    </w:rPr>
  </w:style>
  <w:style w:type="paragraph" w:customStyle="1" w:styleId="PunkteOben">
    <w:name w:val="Punkte Oben"/>
    <w:rsid w:val="000E372F"/>
    <w:pPr>
      <w:tabs>
        <w:tab w:val="center" w:pos="4536"/>
        <w:tab w:val="right" w:pos="9072"/>
      </w:tabs>
      <w:spacing w:line="240" w:lineRule="exact"/>
    </w:pPr>
    <w:rPr>
      <w:rFonts w:ascii="Frutiger 45 Light" w:hAnsi="Frutiger 45 Light"/>
      <w:color w:val="000000"/>
      <w:sz w:val="19"/>
      <w:lang w:val="de-DE" w:eastAsia="de-DE"/>
    </w:rPr>
  </w:style>
  <w:style w:type="paragraph" w:customStyle="1" w:styleId="Punkteunten">
    <w:name w:val="Punkte unten"/>
    <w:rsid w:val="000E372F"/>
    <w:pPr>
      <w:tabs>
        <w:tab w:val="center" w:pos="4536"/>
        <w:tab w:val="right" w:pos="9072"/>
      </w:tabs>
      <w:spacing w:line="240" w:lineRule="exact"/>
    </w:pPr>
    <w:rPr>
      <w:rFonts w:ascii="Frutiger 45 Light" w:hAnsi="Frutiger 45 Light"/>
      <w:color w:val="000000"/>
      <w:sz w:val="19"/>
      <w:lang w:val="de-DE" w:eastAsia="de-DE"/>
    </w:rPr>
  </w:style>
  <w:style w:type="paragraph" w:customStyle="1" w:styleId="Briefvorlage">
    <w:name w:val="Briefvorlage"/>
    <w:rsid w:val="000E372F"/>
    <w:pPr>
      <w:spacing w:line="240" w:lineRule="exact"/>
    </w:pPr>
    <w:rPr>
      <w:rFonts w:ascii="Frutiger 45 Light" w:hAnsi="Frutiger 45 Light"/>
      <w:color w:val="000000"/>
      <w:sz w:val="19"/>
      <w:lang w:val="de-DE" w:eastAsia="de-DE"/>
    </w:rPr>
  </w:style>
  <w:style w:type="paragraph" w:customStyle="1" w:styleId="Auftragsbesttigung">
    <w:name w:val="Auftragsbestätigung"/>
    <w:rsid w:val="000E372F"/>
    <w:pPr>
      <w:spacing w:after="120" w:line="240" w:lineRule="exact"/>
    </w:pPr>
    <w:rPr>
      <w:rFonts w:ascii="Frutiger 45 Light" w:hAnsi="Frutiger 45 Light"/>
      <w:color w:val="000000"/>
      <w:sz w:val="19"/>
      <w:lang w:val="de-DE" w:eastAsia="de-DE"/>
    </w:rPr>
  </w:style>
  <w:style w:type="paragraph" w:customStyle="1" w:styleId="Grafikabnahme">
    <w:name w:val="Grafikabnahme"/>
    <w:rsid w:val="000E372F"/>
    <w:pPr>
      <w:spacing w:after="120" w:line="240" w:lineRule="exact"/>
    </w:pPr>
    <w:rPr>
      <w:rFonts w:ascii="Frutiger 45 Light" w:hAnsi="Frutiger 45 Light"/>
      <w:color w:val="000000"/>
      <w:sz w:val="19"/>
      <w:lang w:val="de-DE" w:eastAsia="de-DE"/>
    </w:rPr>
  </w:style>
  <w:style w:type="paragraph" w:customStyle="1" w:styleId="Konzeptabnahme">
    <w:name w:val="Konzeptabnahme"/>
    <w:rsid w:val="000E372F"/>
    <w:pPr>
      <w:spacing w:after="120" w:line="240" w:lineRule="exact"/>
    </w:pPr>
    <w:rPr>
      <w:rFonts w:ascii="Frutiger 45 Light" w:hAnsi="Frutiger 45 Light"/>
      <w:color w:val="000000"/>
      <w:sz w:val="19"/>
      <w:lang w:val="de-DE" w:eastAsia="de-DE"/>
    </w:rPr>
  </w:style>
  <w:style w:type="paragraph" w:customStyle="1" w:styleId="dmcHeadline5">
    <w:name w:val="dmc Headline 5"/>
    <w:basedOn w:val="dmcHeadline4"/>
    <w:next w:val="dmcFlietext"/>
    <w:rsid w:val="000E372F"/>
    <w:pPr>
      <w:numPr>
        <w:ilvl w:val="0"/>
      </w:numPr>
      <w:tabs>
        <w:tab w:val="num" w:pos="643"/>
        <w:tab w:val="num" w:pos="1491"/>
      </w:tabs>
      <w:ind w:left="1491" w:hanging="357"/>
      <w:outlineLvl w:val="4"/>
    </w:pPr>
  </w:style>
  <w:style w:type="paragraph" w:customStyle="1" w:styleId="dmcFirmierungrechtsunten">
    <w:name w:val="dmc Firmierung rechts unten"/>
    <w:basedOn w:val="dmcAnsprechpartnerHead"/>
    <w:rsid w:val="000E372F"/>
    <w:pPr>
      <w:framePr w:w="2121" w:hSpace="57" w:wrap="around" w:y="12078"/>
      <w:tabs>
        <w:tab w:val="clear" w:pos="4536"/>
        <w:tab w:val="clear" w:pos="9072"/>
        <w:tab w:val="left" w:pos="284"/>
      </w:tabs>
    </w:pPr>
    <w:rPr>
      <w:b w:val="0"/>
    </w:rPr>
  </w:style>
  <w:style w:type="paragraph" w:customStyle="1" w:styleId="dmcAnlage">
    <w:name w:val="dmc Anlage"/>
    <w:basedOn w:val="dmcAdressfeld"/>
    <w:rsid w:val="000E372F"/>
    <w:pPr>
      <w:framePr w:w="7371" w:hRule="auto" w:wrap="notBeside" w:vAnchor="margin" w:hAnchor="text" w:y="14545"/>
    </w:pPr>
  </w:style>
  <w:style w:type="paragraph" w:customStyle="1" w:styleId="dmcAngebotTitel2">
    <w:name w:val="dmc Angebot Titel 2"/>
    <w:basedOn w:val="dmcAngebotTitel"/>
    <w:rsid w:val="000E372F"/>
    <w:pPr>
      <w:framePr w:wrap="notBeside"/>
      <w:tabs>
        <w:tab w:val="clear" w:pos="4536"/>
        <w:tab w:val="left" w:pos="1701"/>
        <w:tab w:val="left" w:pos="1985"/>
      </w:tabs>
      <w:spacing w:after="120"/>
    </w:pPr>
  </w:style>
  <w:style w:type="paragraph" w:customStyle="1" w:styleId="dmcBriefBetreff">
    <w:name w:val="dmc Brief Betreff"/>
    <w:basedOn w:val="dmcBrieftext"/>
    <w:next w:val="dmcBrieftext"/>
    <w:rsid w:val="000E372F"/>
    <w:rPr>
      <w:b/>
    </w:rPr>
  </w:style>
  <w:style w:type="paragraph" w:customStyle="1" w:styleId="dmcTabellenNummerierung">
    <w:name w:val="dmc Tabellen Nummerierung"/>
    <w:basedOn w:val="dmcTabellen"/>
    <w:rsid w:val="000E372F"/>
    <w:pPr>
      <w:numPr>
        <w:numId w:val="3"/>
      </w:numPr>
    </w:pPr>
  </w:style>
  <w:style w:type="paragraph" w:styleId="TOC6">
    <w:name w:val="toc 6"/>
    <w:basedOn w:val="Normal"/>
    <w:next w:val="Normal"/>
    <w:autoRedefine/>
    <w:uiPriority w:val="39"/>
    <w:rsid w:val="000E372F"/>
    <w:pPr>
      <w:ind w:left="1000"/>
    </w:pPr>
  </w:style>
  <w:style w:type="paragraph" w:styleId="TOC2">
    <w:name w:val="toc 2"/>
    <w:basedOn w:val="TOC1"/>
    <w:next w:val="Normal"/>
    <w:uiPriority w:val="39"/>
    <w:rsid w:val="000E372F"/>
    <w:pPr>
      <w:spacing w:before="0"/>
    </w:pPr>
  </w:style>
  <w:style w:type="paragraph" w:styleId="TOC3">
    <w:name w:val="toc 3"/>
    <w:basedOn w:val="TOC2"/>
    <w:next w:val="Normal"/>
    <w:uiPriority w:val="39"/>
    <w:rsid w:val="000E372F"/>
    <w:pPr>
      <w:tabs>
        <w:tab w:val="left" w:pos="1985"/>
      </w:tabs>
    </w:pPr>
  </w:style>
  <w:style w:type="paragraph" w:styleId="TOC4">
    <w:name w:val="toc 4"/>
    <w:basedOn w:val="Normal"/>
    <w:next w:val="Normal"/>
    <w:uiPriority w:val="39"/>
    <w:rsid w:val="000E372F"/>
    <w:pPr>
      <w:tabs>
        <w:tab w:val="left" w:pos="1985"/>
        <w:tab w:val="left" w:pos="2552"/>
        <w:tab w:val="right" w:leader="dot" w:pos="7655"/>
      </w:tabs>
      <w:ind w:left="2552" w:hanging="1418"/>
    </w:pPr>
    <w:rPr>
      <w:noProof/>
    </w:rPr>
  </w:style>
  <w:style w:type="paragraph" w:styleId="TOC5">
    <w:name w:val="toc 5"/>
    <w:basedOn w:val="TOC4"/>
    <w:next w:val="Normal"/>
    <w:uiPriority w:val="39"/>
    <w:rsid w:val="000E372F"/>
  </w:style>
  <w:style w:type="paragraph" w:styleId="TOC7">
    <w:name w:val="toc 7"/>
    <w:basedOn w:val="Normal"/>
    <w:next w:val="Normal"/>
    <w:autoRedefine/>
    <w:uiPriority w:val="39"/>
    <w:rsid w:val="000E372F"/>
    <w:pPr>
      <w:ind w:left="1200"/>
    </w:pPr>
  </w:style>
  <w:style w:type="paragraph" w:styleId="TOC8">
    <w:name w:val="toc 8"/>
    <w:basedOn w:val="Normal"/>
    <w:next w:val="Normal"/>
    <w:autoRedefine/>
    <w:uiPriority w:val="39"/>
    <w:rsid w:val="000E372F"/>
    <w:pPr>
      <w:ind w:left="1400"/>
    </w:pPr>
  </w:style>
  <w:style w:type="paragraph" w:styleId="TOC9">
    <w:name w:val="toc 9"/>
    <w:basedOn w:val="Normal"/>
    <w:next w:val="Normal"/>
    <w:autoRedefine/>
    <w:uiPriority w:val="39"/>
    <w:rsid w:val="000E372F"/>
    <w:pPr>
      <w:ind w:left="1600"/>
    </w:pPr>
  </w:style>
  <w:style w:type="paragraph" w:customStyle="1" w:styleId="dmcIndexHead2">
    <w:name w:val="dmc IndexHead2"/>
    <w:basedOn w:val="dmcIndexHead"/>
    <w:rsid w:val="000E372F"/>
    <w:pPr>
      <w:tabs>
        <w:tab w:val="clear" w:pos="1134"/>
      </w:tabs>
      <w:ind w:left="0"/>
    </w:pPr>
  </w:style>
  <w:style w:type="paragraph" w:customStyle="1" w:styleId="dmcTabellenNummerierung7pt">
    <w:name w:val="dmc Tabellen Nummerierung 7pt"/>
    <w:basedOn w:val="dmcTabellenNummerierung"/>
    <w:rsid w:val="000E372F"/>
    <w:pPr>
      <w:numPr>
        <w:numId w:val="4"/>
      </w:numPr>
    </w:pPr>
    <w:rPr>
      <w:sz w:val="14"/>
    </w:rPr>
  </w:style>
  <w:style w:type="paragraph" w:customStyle="1" w:styleId="dmcAuzhlung2">
    <w:name w:val="dmc Auzählung 2"/>
    <w:basedOn w:val="dmcAufzhlung"/>
    <w:rsid w:val="000E372F"/>
    <w:pPr>
      <w:numPr>
        <w:numId w:val="11"/>
      </w:numPr>
    </w:pPr>
  </w:style>
  <w:style w:type="paragraph" w:customStyle="1" w:styleId="dmcAdresskopf">
    <w:name w:val="dmc Adresskopf"/>
    <w:basedOn w:val="dmcAdressfeld"/>
    <w:rsid w:val="000E372F"/>
    <w:pPr>
      <w:framePr w:h="284" w:hRule="exact" w:wrap="notBeside" w:y="2779"/>
    </w:pPr>
    <w:rPr>
      <w:vanish/>
      <w:color w:val="808080"/>
      <w:sz w:val="12"/>
    </w:rPr>
  </w:style>
  <w:style w:type="paragraph" w:customStyle="1" w:styleId="dmcFirmierungunten">
    <w:name w:val="dmc Firmierung unten"/>
    <w:basedOn w:val="Normal"/>
    <w:rsid w:val="000E372F"/>
    <w:pPr>
      <w:framePr w:w="9639" w:hSpace="142" w:vSpace="142" w:wrap="notBeside" w:vAnchor="page" w:hAnchor="margin" w:y="15310" w:anchorLock="1"/>
      <w:tabs>
        <w:tab w:val="left" w:pos="284"/>
        <w:tab w:val="left" w:pos="426"/>
      </w:tabs>
      <w:spacing w:after="60" w:line="180" w:lineRule="exact"/>
    </w:pPr>
    <w:rPr>
      <w:vanish/>
      <w:sz w:val="14"/>
    </w:rPr>
  </w:style>
  <w:style w:type="paragraph" w:customStyle="1" w:styleId="dmcBriefkopf">
    <w:name w:val="dmc Briefkopf"/>
    <w:basedOn w:val="dmcSeitenzahl"/>
    <w:rsid w:val="000E372F"/>
    <w:pPr>
      <w:framePr w:wrap="around" w:y="1929"/>
      <w:tabs>
        <w:tab w:val="clear" w:pos="426"/>
        <w:tab w:val="left" w:pos="567"/>
      </w:tabs>
      <w:spacing w:after="120" w:line="180" w:lineRule="exact"/>
    </w:pPr>
    <w:rPr>
      <w:vanish/>
      <w:color w:val="000000"/>
    </w:rPr>
  </w:style>
  <w:style w:type="paragraph" w:customStyle="1" w:styleId="dmcBulletList">
    <w:name w:val="dmc BulletList"/>
    <w:basedOn w:val="dmcAufzhlung"/>
    <w:rsid w:val="000E372F"/>
    <w:pPr>
      <w:numPr>
        <w:numId w:val="0"/>
      </w:numPr>
      <w:tabs>
        <w:tab w:val="num" w:pos="927"/>
      </w:tabs>
      <w:ind w:left="1491" w:hanging="357"/>
    </w:pPr>
    <w:rPr>
      <w:sz w:val="19"/>
    </w:rPr>
  </w:style>
  <w:style w:type="paragraph" w:customStyle="1" w:styleId="AbnahmeTestsystem">
    <w:name w:val="Abnahme Testsystem"/>
    <w:rsid w:val="000E372F"/>
    <w:pPr>
      <w:spacing w:line="240" w:lineRule="exact"/>
    </w:pPr>
    <w:rPr>
      <w:rFonts w:ascii="Frutiger 45 Light" w:hAnsi="Frutiger 45 Light"/>
      <w:color w:val="000000"/>
      <w:lang w:val="de-DE" w:eastAsia="de-DE"/>
    </w:rPr>
  </w:style>
  <w:style w:type="paragraph" w:customStyle="1" w:styleId="TabelleInhalt">
    <w:name w:val="Tabelle Inhalt"/>
    <w:rsid w:val="000E372F"/>
    <w:pPr>
      <w:tabs>
        <w:tab w:val="left" w:pos="3969"/>
      </w:tabs>
      <w:spacing w:after="120" w:line="240" w:lineRule="exact"/>
      <w:ind w:left="1134"/>
    </w:pPr>
    <w:rPr>
      <w:rFonts w:ascii="Frutiger 45 Light" w:hAnsi="Frutiger 45 Light"/>
      <w:color w:val="000000"/>
      <w:lang w:val="de-DE" w:eastAsia="de-DE"/>
    </w:rPr>
  </w:style>
  <w:style w:type="character" w:styleId="PageNumber">
    <w:name w:val="page number"/>
    <w:basedOn w:val="DefaultParagraphFont"/>
    <w:semiHidden/>
    <w:rsid w:val="000E372F"/>
  </w:style>
  <w:style w:type="paragraph" w:customStyle="1" w:styleId="dmcFaxkopfRoman">
    <w:name w:val="dmc Faxkopf Roman"/>
    <w:basedOn w:val="dmcFaxkopf"/>
    <w:rsid w:val="000E372F"/>
    <w:pPr>
      <w:framePr w:wrap="notBeside"/>
    </w:pPr>
    <w:rPr>
      <w:rFonts w:ascii="Frutiger 55 Roman" w:hAnsi="Frutiger 55 Roman"/>
    </w:rPr>
  </w:style>
  <w:style w:type="paragraph" w:customStyle="1" w:styleId="dmcFax">
    <w:name w:val="dmc Fax"/>
    <w:basedOn w:val="dmcAdressfeld"/>
    <w:rsid w:val="000E372F"/>
    <w:pPr>
      <w:framePr w:w="7655" w:h="856" w:wrap="notBeside" w:y="4032"/>
      <w:spacing w:after="240" w:line="240" w:lineRule="auto"/>
    </w:pPr>
    <w:rPr>
      <w:b/>
      <w:noProof/>
      <w:sz w:val="32"/>
    </w:rPr>
  </w:style>
  <w:style w:type="paragraph" w:customStyle="1" w:styleId="dmcfirmierunguntenFax">
    <w:name w:val="dmc firmierung unten Fax"/>
    <w:basedOn w:val="dmcFirmierungunten"/>
    <w:rsid w:val="000E372F"/>
    <w:pPr>
      <w:framePr w:wrap="notBeside"/>
    </w:pPr>
    <w:rPr>
      <w:vanish w:val="0"/>
    </w:rPr>
  </w:style>
  <w:style w:type="paragraph" w:customStyle="1" w:styleId="dmcBriefkopfFax">
    <w:name w:val="dmc Briefkopf Fax"/>
    <w:basedOn w:val="dmcBriefkopf"/>
    <w:rsid w:val="000E372F"/>
    <w:pPr>
      <w:framePr w:wrap="around"/>
    </w:pPr>
    <w:rPr>
      <w:vanish w:val="0"/>
    </w:rPr>
  </w:style>
  <w:style w:type="paragraph" w:customStyle="1" w:styleId="dmcBild-LogoFax">
    <w:name w:val="dmc Bild - Logo Fax"/>
    <w:basedOn w:val="dmcBild-Logo"/>
    <w:rsid w:val="000E372F"/>
    <w:pPr>
      <w:framePr w:wrap="around"/>
    </w:pPr>
    <w:rPr>
      <w:vanish w:val="0"/>
    </w:rPr>
  </w:style>
  <w:style w:type="paragraph" w:customStyle="1" w:styleId="dmcFirmierunguntenFax0">
    <w:name w:val="dmc Firmierung unten Fax"/>
    <w:basedOn w:val="dmcFirmierungunten"/>
    <w:rsid w:val="000E372F"/>
    <w:pPr>
      <w:framePr w:wrap="notBeside"/>
    </w:pPr>
    <w:rPr>
      <w:vanish w:val="0"/>
    </w:rPr>
  </w:style>
  <w:style w:type="paragraph" w:customStyle="1" w:styleId="dmcTabellenNummerierung0">
    <w:name w:val="dmc TabellenNummerierung"/>
    <w:basedOn w:val="dmcNummerierung"/>
    <w:rsid w:val="000E372F"/>
    <w:pPr>
      <w:numPr>
        <w:numId w:val="0"/>
      </w:numPr>
      <w:tabs>
        <w:tab w:val="num" w:pos="0"/>
      </w:tabs>
      <w:ind w:left="1208" w:hanging="358"/>
    </w:pPr>
  </w:style>
  <w:style w:type="paragraph" w:customStyle="1" w:styleId="Formatvorlage1">
    <w:name w:val="Formatvorlage1"/>
    <w:basedOn w:val="Normal"/>
    <w:rsid w:val="000E372F"/>
    <w:pPr>
      <w:numPr>
        <w:numId w:val="5"/>
      </w:numPr>
      <w:tabs>
        <w:tab w:val="left" w:pos="6804"/>
        <w:tab w:val="decimal" w:pos="8505"/>
      </w:tabs>
      <w:spacing w:line="300" w:lineRule="exact"/>
    </w:pPr>
    <w:rPr>
      <w:rFonts w:ascii="Times New Roman" w:hAnsi="Times New Roman"/>
      <w:b/>
      <w:sz w:val="28"/>
    </w:rPr>
  </w:style>
  <w:style w:type="paragraph" w:customStyle="1" w:styleId="test">
    <w:name w:val="test"/>
    <w:basedOn w:val="Normal"/>
    <w:rsid w:val="000E372F"/>
    <w:pPr>
      <w:numPr>
        <w:numId w:val="6"/>
      </w:numPr>
      <w:tabs>
        <w:tab w:val="left" w:pos="6804"/>
        <w:tab w:val="decimal" w:pos="8505"/>
      </w:tabs>
      <w:spacing w:line="300" w:lineRule="exact"/>
    </w:pPr>
    <w:rPr>
      <w:rFonts w:ascii="Times New Roman" w:hAnsi="Times New Roman"/>
      <w:sz w:val="24"/>
    </w:rPr>
  </w:style>
  <w:style w:type="paragraph" w:customStyle="1" w:styleId="test2">
    <w:name w:val="test2"/>
    <w:basedOn w:val="Normal"/>
    <w:rsid w:val="000E372F"/>
    <w:pPr>
      <w:numPr>
        <w:numId w:val="7"/>
      </w:numPr>
      <w:tabs>
        <w:tab w:val="left" w:pos="6804"/>
        <w:tab w:val="decimal" w:pos="8505"/>
      </w:tabs>
      <w:spacing w:line="300" w:lineRule="exact"/>
    </w:pPr>
    <w:rPr>
      <w:rFonts w:ascii="Times New Roman" w:hAnsi="Times New Roman"/>
      <w:sz w:val="24"/>
    </w:rPr>
  </w:style>
  <w:style w:type="paragraph" w:customStyle="1" w:styleId="test3">
    <w:name w:val="test3"/>
    <w:basedOn w:val="Normal"/>
    <w:autoRedefine/>
    <w:rsid w:val="000E372F"/>
    <w:pPr>
      <w:numPr>
        <w:numId w:val="8"/>
      </w:numPr>
      <w:tabs>
        <w:tab w:val="left" w:pos="6804"/>
        <w:tab w:val="decimal" w:pos="8505"/>
      </w:tabs>
      <w:spacing w:line="300" w:lineRule="exact"/>
    </w:pPr>
    <w:rPr>
      <w:rFonts w:ascii="Times New Roman" w:hAnsi="Times New Roman"/>
      <w:sz w:val="24"/>
    </w:rPr>
  </w:style>
  <w:style w:type="paragraph" w:customStyle="1" w:styleId="vertrag">
    <w:name w:val="vertrag"/>
    <w:basedOn w:val="Normal"/>
    <w:rsid w:val="000E372F"/>
    <w:pPr>
      <w:numPr>
        <w:numId w:val="9"/>
      </w:numPr>
      <w:tabs>
        <w:tab w:val="left" w:pos="6804"/>
        <w:tab w:val="decimal" w:pos="8505"/>
      </w:tabs>
      <w:spacing w:line="300" w:lineRule="exact"/>
    </w:pPr>
    <w:rPr>
      <w:rFonts w:ascii="Times New Roman" w:hAnsi="Times New Roman"/>
      <w:sz w:val="24"/>
    </w:rPr>
  </w:style>
  <w:style w:type="paragraph" w:customStyle="1" w:styleId="Absatz43">
    <w:name w:val="Absatz! 43"/>
    <w:basedOn w:val="Normal"/>
    <w:rsid w:val="000E372F"/>
    <w:pPr>
      <w:tabs>
        <w:tab w:val="left" w:pos="6804"/>
        <w:tab w:val="decimal" w:pos="8505"/>
      </w:tabs>
      <w:spacing w:line="340" w:lineRule="exact"/>
      <w:ind w:left="839" w:hanging="357"/>
    </w:pPr>
    <w:rPr>
      <w:rFonts w:ascii="Times New Roman" w:hAnsi="Times New Roman"/>
      <w:sz w:val="24"/>
    </w:rPr>
  </w:style>
  <w:style w:type="paragraph" w:customStyle="1" w:styleId="Absatz04">
    <w:name w:val="Absatz! 04"/>
    <w:basedOn w:val="Normal"/>
    <w:rsid w:val="000E372F"/>
    <w:pPr>
      <w:tabs>
        <w:tab w:val="left" w:pos="6804"/>
        <w:tab w:val="decimal" w:pos="8505"/>
      </w:tabs>
      <w:spacing w:line="340" w:lineRule="exact"/>
      <w:ind w:left="482" w:hanging="482"/>
    </w:pPr>
    <w:rPr>
      <w:rFonts w:ascii="Times New Roman" w:hAnsi="Times New Roman"/>
      <w:sz w:val="24"/>
    </w:rPr>
  </w:style>
  <w:style w:type="paragraph" w:customStyle="1" w:styleId="Auto2">
    <w:name w:val="Auto2"/>
    <w:basedOn w:val="Heading2"/>
    <w:rsid w:val="000E372F"/>
    <w:pPr>
      <w:tabs>
        <w:tab w:val="num" w:pos="567"/>
        <w:tab w:val="num" w:pos="1664"/>
      </w:tabs>
      <w:spacing w:line="360" w:lineRule="auto"/>
      <w:ind w:left="567" w:hanging="567"/>
      <w:jc w:val="both"/>
    </w:pPr>
    <w:rPr>
      <w:rFonts w:ascii="Times New Roman" w:hAnsi="Times New Roman"/>
      <w:b w:val="0"/>
    </w:rPr>
  </w:style>
  <w:style w:type="paragraph" w:customStyle="1" w:styleId="Absatz63">
    <w:name w:val="Absatz! 63"/>
    <w:basedOn w:val="Normal"/>
    <w:rsid w:val="000E372F"/>
    <w:pPr>
      <w:tabs>
        <w:tab w:val="left" w:pos="6804"/>
        <w:tab w:val="decimal" w:pos="8505"/>
      </w:tabs>
      <w:spacing w:line="340" w:lineRule="exact"/>
      <w:ind w:left="1077" w:hanging="357"/>
    </w:pPr>
    <w:rPr>
      <w:rFonts w:ascii="Times New Roman" w:hAnsi="Times New Roman"/>
      <w:sz w:val="24"/>
    </w:rPr>
  </w:style>
  <w:style w:type="paragraph" w:customStyle="1" w:styleId="Auto3">
    <w:name w:val="Auto3"/>
    <w:basedOn w:val="Heading3"/>
    <w:rsid w:val="000E372F"/>
    <w:pPr>
      <w:tabs>
        <w:tab w:val="num" w:pos="2024"/>
      </w:tabs>
      <w:spacing w:before="120" w:line="360" w:lineRule="auto"/>
      <w:ind w:left="1661" w:hanging="357"/>
      <w:jc w:val="both"/>
    </w:pPr>
    <w:rPr>
      <w:rFonts w:ascii="Times New Roman" w:hAnsi="Times New Roman"/>
    </w:rPr>
  </w:style>
  <w:style w:type="character" w:styleId="CommentReference">
    <w:name w:val="annotation reference"/>
    <w:basedOn w:val="DefaultParagraphFont"/>
    <w:semiHidden/>
    <w:rsid w:val="000E372F"/>
    <w:rPr>
      <w:sz w:val="16"/>
    </w:rPr>
  </w:style>
  <w:style w:type="paragraph" w:styleId="CommentText">
    <w:name w:val="annotation text"/>
    <w:basedOn w:val="Normal"/>
    <w:link w:val="CommentTextChar"/>
    <w:semiHidden/>
    <w:rsid w:val="000E372F"/>
  </w:style>
  <w:style w:type="paragraph" w:customStyle="1" w:styleId="Auto1">
    <w:name w:val="Auto1"/>
    <w:basedOn w:val="Heading1"/>
    <w:next w:val="Auto2"/>
    <w:autoRedefine/>
    <w:rsid w:val="000E372F"/>
    <w:pPr>
      <w:keepLines/>
      <w:tabs>
        <w:tab w:val="num" w:pos="1664"/>
      </w:tabs>
      <w:spacing w:before="720" w:line="360" w:lineRule="auto"/>
      <w:jc w:val="center"/>
    </w:pPr>
    <w:rPr>
      <w:rFonts w:ascii="Times New Roman" w:hAnsi="Times New Roman"/>
    </w:rPr>
  </w:style>
  <w:style w:type="paragraph" w:customStyle="1" w:styleId="Aufzhlung">
    <w:name w:val="Aufzählung"/>
    <w:basedOn w:val="Normal"/>
    <w:rsid w:val="000E372F"/>
    <w:pPr>
      <w:numPr>
        <w:ilvl w:val="1"/>
        <w:numId w:val="10"/>
      </w:numPr>
    </w:pPr>
  </w:style>
  <w:style w:type="paragraph" w:styleId="BodyTextIndent2">
    <w:name w:val="Body Text Indent 2"/>
    <w:basedOn w:val="Normal"/>
    <w:semiHidden/>
    <w:rsid w:val="000E372F"/>
    <w:pPr>
      <w:autoSpaceDE w:val="0"/>
      <w:autoSpaceDN w:val="0"/>
      <w:adjustRightInd w:val="0"/>
      <w:spacing w:line="240" w:lineRule="auto"/>
      <w:ind w:left="851"/>
    </w:pPr>
    <w:rPr>
      <w:rFonts w:ascii="Courier New" w:hAnsi="Courier New" w:cs="Courier New"/>
    </w:rPr>
  </w:style>
  <w:style w:type="paragraph" w:styleId="BodyTextIndent">
    <w:name w:val="Body Text Indent"/>
    <w:basedOn w:val="Normal"/>
    <w:semiHidden/>
    <w:rsid w:val="000E372F"/>
    <w:pPr>
      <w:ind w:left="1416"/>
    </w:pPr>
    <w:rPr>
      <w:rFonts w:ascii="Courier New" w:hAnsi="Courier New"/>
    </w:rPr>
  </w:style>
  <w:style w:type="paragraph" w:styleId="HTMLPreformatted">
    <w:name w:val="HTML Preformatted"/>
    <w:basedOn w:val="Normal"/>
    <w:link w:val="HTMLPreformattedChar"/>
    <w:uiPriority w:val="99"/>
    <w:semiHidden/>
    <w:rsid w:val="000E37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pPr>
    <w:rPr>
      <w:rFonts w:ascii="Courier New" w:eastAsia="Arial Unicode MS" w:hAnsi="Courier New" w:cs="Courier New"/>
      <w:sz w:val="18"/>
      <w:szCs w:val="18"/>
    </w:rPr>
  </w:style>
  <w:style w:type="character" w:styleId="Strong">
    <w:name w:val="Strong"/>
    <w:uiPriority w:val="22"/>
    <w:qFormat/>
    <w:rsid w:val="00FD259B"/>
    <w:rPr>
      <w:b/>
      <w:bCs/>
    </w:rPr>
  </w:style>
  <w:style w:type="paragraph" w:styleId="DocumentMap">
    <w:name w:val="Document Map"/>
    <w:basedOn w:val="Normal"/>
    <w:semiHidden/>
    <w:rsid w:val="000E372F"/>
    <w:pPr>
      <w:shd w:val="clear" w:color="auto" w:fill="000080"/>
    </w:pPr>
    <w:rPr>
      <w:rFonts w:ascii="Tahoma" w:hAnsi="Tahoma" w:cs="Tahoma"/>
    </w:rPr>
  </w:style>
  <w:style w:type="character" w:customStyle="1" w:styleId="footercopy">
    <w:name w:val="footercopy"/>
    <w:basedOn w:val="DefaultParagraphFont"/>
    <w:rsid w:val="000E372F"/>
    <w:rPr>
      <w:rFonts w:ascii="Arial" w:hAnsi="Arial" w:cs="Arial" w:hint="default"/>
      <w:sz w:val="18"/>
      <w:szCs w:val="18"/>
    </w:rPr>
  </w:style>
  <w:style w:type="paragraph" w:customStyle="1" w:styleId="code">
    <w:name w:val="code"/>
    <w:basedOn w:val="dmcFlietext"/>
    <w:qFormat/>
    <w:rsid w:val="002840C5"/>
    <w:pPr>
      <w:tabs>
        <w:tab w:val="left" w:leader="dot" w:pos="113"/>
        <w:tab w:val="left" w:pos="284"/>
      </w:tabs>
      <w:spacing w:line="360" w:lineRule="auto"/>
      <w:ind w:left="2124"/>
    </w:pPr>
    <w:rPr>
      <w:rFonts w:ascii="Courier New" w:hAnsi="Courier New"/>
      <w:color w:val="7F7F7F" w:themeColor="text1" w:themeTint="80"/>
      <w:sz w:val="18"/>
      <w:szCs w:val="18"/>
    </w:rPr>
  </w:style>
  <w:style w:type="paragraph" w:customStyle="1" w:styleId="ToDo">
    <w:name w:val="To Do"/>
    <w:basedOn w:val="dmcFlietext"/>
    <w:rsid w:val="00276903"/>
    <w:rPr>
      <w:rFonts w:ascii="Times New Roman" w:hAnsi="Times New Roman"/>
      <w:b/>
      <w:color w:val="FF0000"/>
      <w:sz w:val="24"/>
    </w:rPr>
  </w:style>
  <w:style w:type="paragraph" w:styleId="Revision">
    <w:name w:val="Revision"/>
    <w:hidden/>
    <w:uiPriority w:val="99"/>
    <w:semiHidden/>
    <w:rsid w:val="00A60F27"/>
    <w:rPr>
      <w:rFonts w:ascii="Frutiger 45 Light" w:hAnsi="Frutiger 45 Light"/>
      <w:color w:val="000000"/>
      <w:lang w:val="de-DE" w:eastAsia="de-DE"/>
    </w:rPr>
  </w:style>
  <w:style w:type="paragraph" w:styleId="BalloonText">
    <w:name w:val="Balloon Text"/>
    <w:basedOn w:val="Normal"/>
    <w:link w:val="BalloonTextChar"/>
    <w:uiPriority w:val="99"/>
    <w:semiHidden/>
    <w:unhideWhenUsed/>
    <w:rsid w:val="00A60F2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0F27"/>
    <w:rPr>
      <w:rFonts w:ascii="Tahoma" w:hAnsi="Tahoma" w:cs="Tahoma"/>
      <w:color w:val="000000"/>
      <w:sz w:val="16"/>
      <w:szCs w:val="16"/>
    </w:rPr>
  </w:style>
  <w:style w:type="paragraph" w:styleId="CommentSubject">
    <w:name w:val="annotation subject"/>
    <w:basedOn w:val="CommentText"/>
    <w:next w:val="CommentText"/>
    <w:link w:val="CommentSubjectChar"/>
    <w:uiPriority w:val="99"/>
    <w:semiHidden/>
    <w:unhideWhenUsed/>
    <w:rsid w:val="004221BF"/>
    <w:rPr>
      <w:b/>
      <w:bCs/>
    </w:rPr>
  </w:style>
  <w:style w:type="character" w:customStyle="1" w:styleId="CommentTextChar">
    <w:name w:val="Comment Text Char"/>
    <w:basedOn w:val="DefaultParagraphFont"/>
    <w:link w:val="CommentText"/>
    <w:semiHidden/>
    <w:rsid w:val="004221BF"/>
    <w:rPr>
      <w:rFonts w:ascii="Frutiger 45 Light" w:hAnsi="Frutiger 45 Light"/>
      <w:color w:val="000000"/>
    </w:rPr>
  </w:style>
  <w:style w:type="character" w:customStyle="1" w:styleId="CommentSubjectChar">
    <w:name w:val="Comment Subject Char"/>
    <w:basedOn w:val="CommentTextChar"/>
    <w:link w:val="CommentSubject"/>
    <w:rsid w:val="004221BF"/>
    <w:rPr>
      <w:rFonts w:ascii="Frutiger 45 Light" w:hAnsi="Frutiger 45 Light"/>
      <w:color w:val="000000"/>
    </w:rPr>
  </w:style>
  <w:style w:type="character" w:customStyle="1" w:styleId="FooterChar">
    <w:name w:val="Footer Char"/>
    <w:basedOn w:val="DefaultParagraphFont"/>
    <w:link w:val="Footer"/>
    <w:uiPriority w:val="99"/>
    <w:semiHidden/>
    <w:rsid w:val="003A546F"/>
    <w:rPr>
      <w:rFonts w:ascii="Frutiger 45 Light" w:hAnsi="Frutiger 45 Light"/>
      <w:color w:val="000000"/>
      <w:sz w:val="14"/>
      <w:lang w:val="de-DE" w:eastAsia="de-DE"/>
    </w:rPr>
  </w:style>
  <w:style w:type="character" w:customStyle="1" w:styleId="HeaderChar">
    <w:name w:val="Header Char"/>
    <w:basedOn w:val="DefaultParagraphFont"/>
    <w:link w:val="Header"/>
    <w:uiPriority w:val="99"/>
    <w:semiHidden/>
    <w:rsid w:val="003A546F"/>
    <w:rPr>
      <w:rFonts w:ascii="Frutiger 45 Light" w:hAnsi="Frutiger 45 Light"/>
      <w:color w:val="000000"/>
      <w:lang w:val="de-DE" w:eastAsia="de-DE"/>
    </w:rPr>
  </w:style>
  <w:style w:type="paragraph" w:customStyle="1" w:styleId="Standard1">
    <w:name w:val="Standard1"/>
    <w:basedOn w:val="dmcFlietext"/>
    <w:link w:val="StandardChar"/>
    <w:qFormat/>
    <w:rsid w:val="00E95CCD"/>
    <w:pPr>
      <w:spacing w:line="360" w:lineRule="auto"/>
      <w:ind w:left="0"/>
    </w:pPr>
    <w:rPr>
      <w:rFonts w:ascii="Trebuchet MS" w:hAnsi="Trebuchet MS"/>
      <w:sz w:val="20"/>
      <w:szCs w:val="20"/>
    </w:rPr>
  </w:style>
  <w:style w:type="character" w:customStyle="1" w:styleId="dmcFlietextChar">
    <w:name w:val="dmc Fließtext Char"/>
    <w:basedOn w:val="DefaultParagraphFont"/>
    <w:link w:val="dmcFlietext"/>
    <w:rsid w:val="000E60EE"/>
    <w:rPr>
      <w:rFonts w:ascii="Frutiger 45 Light" w:hAnsi="Frutiger 45 Light"/>
      <w:color w:val="000000"/>
      <w:lang w:val="de-DE" w:eastAsia="de-DE"/>
    </w:rPr>
  </w:style>
  <w:style w:type="character" w:customStyle="1" w:styleId="StandardChar">
    <w:name w:val="Standard Char"/>
    <w:basedOn w:val="dmcFlietextChar"/>
    <w:link w:val="Standard1"/>
    <w:rsid w:val="00E95CCD"/>
    <w:rPr>
      <w:rFonts w:ascii="Trebuchet MS" w:hAnsi="Trebuchet MS"/>
      <w:color w:val="000000"/>
      <w:sz w:val="20"/>
      <w:szCs w:val="20"/>
      <w:lang w:val="de-DE" w:eastAsia="de-DE"/>
    </w:rPr>
  </w:style>
  <w:style w:type="paragraph" w:styleId="NormalWeb">
    <w:name w:val="Normal (Web)"/>
    <w:basedOn w:val="Normal"/>
    <w:uiPriority w:val="99"/>
    <w:semiHidden/>
    <w:unhideWhenUsed/>
    <w:rsid w:val="00762BB0"/>
    <w:rPr>
      <w:rFonts w:ascii="Times New Roman" w:hAnsi="Times New Roman"/>
      <w:sz w:val="24"/>
      <w:szCs w:val="24"/>
    </w:rPr>
  </w:style>
  <w:style w:type="character" w:customStyle="1" w:styleId="Heading1Char">
    <w:name w:val="Heading 1 Char"/>
    <w:basedOn w:val="DefaultParagraphFont"/>
    <w:link w:val="Heading1"/>
    <w:uiPriority w:val="9"/>
    <w:rsid w:val="0093572D"/>
    <w:rPr>
      <w:rFonts w:asciiTheme="majorHAnsi" w:eastAsiaTheme="majorEastAsia" w:hAnsiTheme="majorHAnsi" w:cstheme="majorBidi"/>
      <w:b/>
      <w:bCs/>
      <w:color w:val="365F91" w:themeColor="accent1" w:themeShade="BF"/>
      <w:sz w:val="24"/>
      <w:szCs w:val="24"/>
      <w:shd w:val="clear" w:color="auto" w:fill="F2F2F2" w:themeFill="background1" w:themeFillShade="F2"/>
    </w:rPr>
  </w:style>
  <w:style w:type="character" w:customStyle="1" w:styleId="Heading2Char">
    <w:name w:val="Heading 2 Char"/>
    <w:basedOn w:val="DefaultParagraphFont"/>
    <w:link w:val="Heading2"/>
    <w:uiPriority w:val="9"/>
    <w:rsid w:val="00E51F56"/>
    <w:rPr>
      <w:rFonts w:ascii="Tw Cen MT Condensed" w:eastAsiaTheme="majorEastAsia" w:hAnsi="Tw Cen MT Condensed" w:cs="Times New Roman"/>
      <w:b/>
      <w:bCs/>
      <w:color w:val="000000" w:themeColor="text1"/>
      <w:sz w:val="28"/>
      <w:szCs w:val="28"/>
    </w:rPr>
  </w:style>
  <w:style w:type="character" w:customStyle="1" w:styleId="Heading3Char">
    <w:name w:val="Heading 3 Char"/>
    <w:basedOn w:val="DefaultParagraphFont"/>
    <w:link w:val="Heading3"/>
    <w:uiPriority w:val="9"/>
    <w:rsid w:val="00F11A41"/>
    <w:rPr>
      <w:rFonts w:ascii="Trebuchet MS" w:eastAsiaTheme="majorEastAsia" w:hAnsi="Trebuchet MS" w:cstheme="majorBidi"/>
      <w:b/>
      <w:bCs/>
      <w:i/>
      <w:color w:val="595959" w:themeColor="text1" w:themeTint="A6"/>
      <w:sz w:val="20"/>
      <w:szCs w:val="20"/>
    </w:rPr>
  </w:style>
  <w:style w:type="character" w:customStyle="1" w:styleId="Heading4Char">
    <w:name w:val="Heading 4 Char"/>
    <w:basedOn w:val="DefaultParagraphFont"/>
    <w:link w:val="Heading4"/>
    <w:uiPriority w:val="9"/>
    <w:rsid w:val="00FD259B"/>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rsid w:val="00E21073"/>
    <w:rPr>
      <w:rFonts w:asciiTheme="majorHAnsi" w:eastAsiaTheme="majorEastAsia" w:hAnsiTheme="majorHAnsi" w:cstheme="majorBidi"/>
      <w:b/>
      <w:bCs/>
      <w:color w:val="548DD4" w:themeColor="text2" w:themeTint="99"/>
      <w:sz w:val="28"/>
      <w:szCs w:val="28"/>
    </w:rPr>
  </w:style>
  <w:style w:type="character" w:customStyle="1" w:styleId="Heading6Char">
    <w:name w:val="Heading 6 Char"/>
    <w:basedOn w:val="DefaultParagraphFont"/>
    <w:link w:val="Heading6"/>
    <w:uiPriority w:val="9"/>
    <w:semiHidden/>
    <w:rsid w:val="00FD259B"/>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FD259B"/>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FD259B"/>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FD259B"/>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FD259B"/>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FD259B"/>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FD259B"/>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FD259B"/>
    <w:rPr>
      <w:rFonts w:asciiTheme="majorHAnsi" w:eastAsiaTheme="majorEastAsia" w:hAnsiTheme="majorHAnsi" w:cstheme="majorBidi"/>
      <w:i/>
      <w:iCs/>
      <w:spacing w:val="13"/>
      <w:sz w:val="24"/>
      <w:szCs w:val="24"/>
    </w:rPr>
  </w:style>
  <w:style w:type="character" w:styleId="Emphasis">
    <w:name w:val="Emphasis"/>
    <w:uiPriority w:val="20"/>
    <w:qFormat/>
    <w:rsid w:val="00FD259B"/>
    <w:rPr>
      <w:b/>
      <w:bCs/>
      <w:i/>
      <w:iCs/>
      <w:spacing w:val="10"/>
      <w:bdr w:val="none" w:sz="0" w:space="0" w:color="auto"/>
      <w:shd w:val="clear" w:color="auto" w:fill="auto"/>
    </w:rPr>
  </w:style>
  <w:style w:type="paragraph" w:styleId="NoSpacing">
    <w:name w:val="No Spacing"/>
    <w:basedOn w:val="Normal"/>
    <w:link w:val="NoSpacingChar"/>
    <w:uiPriority w:val="1"/>
    <w:qFormat/>
    <w:rsid w:val="00FD259B"/>
    <w:pPr>
      <w:spacing w:after="0" w:line="240" w:lineRule="auto"/>
    </w:pPr>
  </w:style>
  <w:style w:type="character" w:customStyle="1" w:styleId="NoSpacingChar">
    <w:name w:val="No Spacing Char"/>
    <w:basedOn w:val="DefaultParagraphFont"/>
    <w:link w:val="NoSpacing"/>
    <w:uiPriority w:val="1"/>
    <w:rsid w:val="007A5A94"/>
  </w:style>
  <w:style w:type="paragraph" w:styleId="ListParagraph">
    <w:name w:val="List Paragraph"/>
    <w:basedOn w:val="Normal"/>
    <w:link w:val="ListParagraphChar"/>
    <w:uiPriority w:val="34"/>
    <w:qFormat/>
    <w:rsid w:val="00FD259B"/>
    <w:pPr>
      <w:ind w:left="720"/>
      <w:contextualSpacing/>
    </w:pPr>
  </w:style>
  <w:style w:type="paragraph" w:styleId="Quote">
    <w:name w:val="Quote"/>
    <w:basedOn w:val="Normal"/>
    <w:next w:val="Normal"/>
    <w:link w:val="QuoteChar"/>
    <w:uiPriority w:val="29"/>
    <w:qFormat/>
    <w:rsid w:val="00FD259B"/>
    <w:pPr>
      <w:spacing w:before="200" w:after="0"/>
      <w:ind w:left="360" w:right="360"/>
    </w:pPr>
    <w:rPr>
      <w:i/>
      <w:iCs/>
    </w:rPr>
  </w:style>
  <w:style w:type="character" w:customStyle="1" w:styleId="QuoteChar">
    <w:name w:val="Quote Char"/>
    <w:basedOn w:val="DefaultParagraphFont"/>
    <w:link w:val="Quote"/>
    <w:uiPriority w:val="29"/>
    <w:rsid w:val="00FD259B"/>
    <w:rPr>
      <w:i/>
      <w:iCs/>
    </w:rPr>
  </w:style>
  <w:style w:type="paragraph" w:styleId="IntenseQuote">
    <w:name w:val="Intense Quote"/>
    <w:basedOn w:val="Normal"/>
    <w:next w:val="Normal"/>
    <w:link w:val="IntenseQuoteChar"/>
    <w:uiPriority w:val="30"/>
    <w:qFormat/>
    <w:rsid w:val="00FD259B"/>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FD259B"/>
    <w:rPr>
      <w:b/>
      <w:bCs/>
      <w:i/>
      <w:iCs/>
    </w:rPr>
  </w:style>
  <w:style w:type="character" w:styleId="SubtleEmphasis">
    <w:name w:val="Subtle Emphasis"/>
    <w:uiPriority w:val="19"/>
    <w:qFormat/>
    <w:rsid w:val="00FD259B"/>
    <w:rPr>
      <w:i/>
      <w:iCs/>
    </w:rPr>
  </w:style>
  <w:style w:type="character" w:styleId="IntenseEmphasis">
    <w:name w:val="Intense Emphasis"/>
    <w:uiPriority w:val="21"/>
    <w:qFormat/>
    <w:rsid w:val="00FD259B"/>
    <w:rPr>
      <w:b/>
      <w:bCs/>
    </w:rPr>
  </w:style>
  <w:style w:type="character" w:styleId="SubtleReference">
    <w:name w:val="Subtle Reference"/>
    <w:uiPriority w:val="31"/>
    <w:qFormat/>
    <w:rsid w:val="00FD259B"/>
    <w:rPr>
      <w:smallCaps/>
    </w:rPr>
  </w:style>
  <w:style w:type="character" w:styleId="IntenseReference">
    <w:name w:val="Intense Reference"/>
    <w:uiPriority w:val="32"/>
    <w:qFormat/>
    <w:rsid w:val="00FD259B"/>
    <w:rPr>
      <w:smallCaps/>
      <w:spacing w:val="5"/>
      <w:u w:val="single"/>
    </w:rPr>
  </w:style>
  <w:style w:type="character" w:styleId="BookTitle">
    <w:name w:val="Book Title"/>
    <w:uiPriority w:val="33"/>
    <w:qFormat/>
    <w:rsid w:val="00FD259B"/>
    <w:rPr>
      <w:i/>
      <w:iCs/>
      <w:smallCaps/>
      <w:spacing w:val="5"/>
    </w:rPr>
  </w:style>
  <w:style w:type="paragraph" w:styleId="TOCHeading">
    <w:name w:val="TOC Heading"/>
    <w:basedOn w:val="Heading1"/>
    <w:next w:val="Normal"/>
    <w:uiPriority w:val="39"/>
    <w:unhideWhenUsed/>
    <w:qFormat/>
    <w:rsid w:val="00FD259B"/>
    <w:pPr>
      <w:outlineLvl w:val="9"/>
    </w:pPr>
  </w:style>
  <w:style w:type="paragraph" w:customStyle="1" w:styleId="SuperTitle">
    <w:name w:val="SuperTitle"/>
    <w:basedOn w:val="Title"/>
    <w:rsid w:val="007A5A94"/>
    <w:pPr>
      <w:keepNext/>
      <w:pBdr>
        <w:top w:val="single" w:sz="48" w:space="1" w:color="auto"/>
        <w:bottom w:val="none" w:sz="0" w:space="0" w:color="auto"/>
      </w:pBdr>
      <w:spacing w:before="2400"/>
      <w:jc w:val="right"/>
    </w:pPr>
    <w:rPr>
      <w:rFonts w:ascii="Arial Narrow" w:eastAsia="Times New Roman" w:hAnsi="Arial Narrow" w:cs="Times New Roman"/>
      <w:b/>
      <w:i/>
      <w:iCs/>
      <w:sz w:val="28"/>
      <w:szCs w:val="20"/>
    </w:rPr>
  </w:style>
  <w:style w:type="paragraph" w:customStyle="1" w:styleId="Version">
    <w:name w:val="Version"/>
    <w:basedOn w:val="Title"/>
    <w:rsid w:val="007A5A94"/>
    <w:pPr>
      <w:keepNext/>
      <w:pBdr>
        <w:bottom w:val="none" w:sz="0" w:space="0" w:color="auto"/>
      </w:pBdr>
      <w:spacing w:before="480" w:after="240"/>
      <w:jc w:val="right"/>
    </w:pPr>
    <w:rPr>
      <w:rFonts w:ascii="Arial Narrow" w:eastAsia="Times New Roman" w:hAnsi="Arial Narrow" w:cs="Times New Roman"/>
      <w:b/>
      <w:i/>
      <w:iCs/>
      <w:sz w:val="24"/>
      <w:szCs w:val="20"/>
    </w:rPr>
  </w:style>
  <w:style w:type="paragraph" w:styleId="ListBullet4">
    <w:name w:val="List Bullet 4"/>
    <w:basedOn w:val="List4"/>
    <w:rsid w:val="007A5A94"/>
    <w:pPr>
      <w:widowControl w:val="0"/>
      <w:numPr>
        <w:numId w:val="12"/>
      </w:numPr>
      <w:tabs>
        <w:tab w:val="left" w:pos="1361"/>
      </w:tabs>
      <w:spacing w:before="60" w:after="60"/>
      <w:contextualSpacing w:val="0"/>
    </w:pPr>
    <w:rPr>
      <w:rFonts w:eastAsiaTheme="minorHAnsi"/>
    </w:rPr>
  </w:style>
  <w:style w:type="character" w:customStyle="1" w:styleId="FootnoteTextChar">
    <w:name w:val="Footnote Text Char"/>
    <w:basedOn w:val="DefaultParagraphFont"/>
    <w:link w:val="FootnoteText"/>
    <w:uiPriority w:val="99"/>
    <w:semiHidden/>
    <w:rsid w:val="007A5A94"/>
    <w:rPr>
      <w:sz w:val="14"/>
    </w:rPr>
  </w:style>
  <w:style w:type="paragraph" w:styleId="List4">
    <w:name w:val="List 4"/>
    <w:basedOn w:val="Normal"/>
    <w:uiPriority w:val="99"/>
    <w:semiHidden/>
    <w:unhideWhenUsed/>
    <w:rsid w:val="007A5A94"/>
    <w:pPr>
      <w:ind w:left="1440" w:hanging="360"/>
      <w:contextualSpacing/>
    </w:pPr>
  </w:style>
  <w:style w:type="table" w:styleId="TableGrid">
    <w:name w:val="Table Grid"/>
    <w:basedOn w:val="TableNormal"/>
    <w:uiPriority w:val="59"/>
    <w:rsid w:val="00A652F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itternetztabelle1hell1">
    <w:name w:val="Gitternetztabelle 1 hell1"/>
    <w:basedOn w:val="TableNormal"/>
    <w:uiPriority w:val="46"/>
    <w:rsid w:val="00385C15"/>
    <w:pPr>
      <w:spacing w:after="0" w:line="240" w:lineRule="auto"/>
    </w:pPr>
    <w:rPr>
      <w:lang w:bidi="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ooltipstered">
    <w:name w:val="tooltipstered"/>
    <w:basedOn w:val="DefaultParagraphFont"/>
    <w:rsid w:val="00230D89"/>
  </w:style>
  <w:style w:type="paragraph" w:customStyle="1" w:styleId="paragraph">
    <w:name w:val="paragraph"/>
    <w:basedOn w:val="Normal"/>
    <w:rsid w:val="003C1B15"/>
    <w:pPr>
      <w:spacing w:after="0" w:line="240" w:lineRule="auto"/>
    </w:pPr>
    <w:rPr>
      <w:rFonts w:ascii="Times New Roman" w:eastAsia="Times New Roman" w:hAnsi="Times New Roman" w:cs="Times New Roman"/>
      <w:sz w:val="24"/>
      <w:szCs w:val="24"/>
      <w:lang w:val="de-DE" w:eastAsia="de-DE"/>
    </w:rPr>
  </w:style>
  <w:style w:type="character" w:customStyle="1" w:styleId="spellingerror">
    <w:name w:val="spellingerror"/>
    <w:basedOn w:val="DefaultParagraphFont"/>
    <w:rsid w:val="003C1B15"/>
  </w:style>
  <w:style w:type="character" w:customStyle="1" w:styleId="normaltextrun">
    <w:name w:val="normaltextrun"/>
    <w:basedOn w:val="DefaultParagraphFont"/>
    <w:rsid w:val="003C1B15"/>
  </w:style>
  <w:style w:type="character" w:customStyle="1" w:styleId="eop">
    <w:name w:val="eop"/>
    <w:basedOn w:val="DefaultParagraphFont"/>
    <w:rsid w:val="003C1B15"/>
  </w:style>
  <w:style w:type="character" w:customStyle="1" w:styleId="scx12542631">
    <w:name w:val="scx12542631"/>
    <w:basedOn w:val="DefaultParagraphFont"/>
    <w:rsid w:val="003C1B15"/>
  </w:style>
  <w:style w:type="character" w:customStyle="1" w:styleId="HTMLPreformattedChar">
    <w:name w:val="HTML Preformatted Char"/>
    <w:basedOn w:val="DefaultParagraphFont"/>
    <w:link w:val="HTMLPreformatted"/>
    <w:uiPriority w:val="99"/>
    <w:semiHidden/>
    <w:rsid w:val="00095CE6"/>
    <w:rPr>
      <w:rFonts w:ascii="Courier New" w:eastAsia="Arial Unicode MS" w:hAnsi="Courier New" w:cs="Courier New"/>
      <w:sz w:val="18"/>
      <w:szCs w:val="18"/>
    </w:rPr>
  </w:style>
  <w:style w:type="paragraph" w:customStyle="1" w:styleId="StyleCOde">
    <w:name w:val="StyleCOde"/>
    <w:basedOn w:val="ListParagraph"/>
    <w:link w:val="StyleCOdeChar"/>
    <w:qFormat/>
    <w:rsid w:val="001B60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00"/>
    </w:pPr>
    <w:rPr>
      <w:rFonts w:ascii="Courier New" w:eastAsia="Times New Roman" w:hAnsi="Courier New" w:cs="Courier New"/>
      <w:color w:val="31849B" w:themeColor="accent5" w:themeShade="BF"/>
      <w:sz w:val="20"/>
      <w:szCs w:val="20"/>
      <w:lang w:val="ro-RO" w:eastAsia="ro-RO"/>
    </w:rPr>
  </w:style>
  <w:style w:type="character" w:customStyle="1" w:styleId="StyleCOdeChar">
    <w:name w:val="StyleCOde Char"/>
    <w:basedOn w:val="DefaultParagraphFont"/>
    <w:link w:val="StyleCOde"/>
    <w:rsid w:val="001B60FA"/>
    <w:rPr>
      <w:rFonts w:ascii="Courier New" w:eastAsia="Times New Roman" w:hAnsi="Courier New" w:cs="Courier New"/>
      <w:color w:val="31849B" w:themeColor="accent5" w:themeShade="BF"/>
      <w:sz w:val="20"/>
      <w:szCs w:val="20"/>
      <w:lang w:val="ro-RO" w:eastAsia="ro-RO"/>
    </w:rPr>
  </w:style>
  <w:style w:type="character" w:customStyle="1" w:styleId="ListParagraphChar">
    <w:name w:val="List Paragraph Char"/>
    <w:basedOn w:val="DefaultParagraphFont"/>
    <w:link w:val="ListParagraph"/>
    <w:uiPriority w:val="34"/>
    <w:rsid w:val="00E42DD4"/>
  </w:style>
  <w:style w:type="character" w:customStyle="1" w:styleId="sc51">
    <w:name w:val="sc51"/>
    <w:basedOn w:val="DefaultParagraphFont"/>
    <w:rsid w:val="00D17F1B"/>
    <w:rPr>
      <w:rFonts w:ascii="Courier New" w:hAnsi="Courier New" w:cs="Courier New" w:hint="default"/>
      <w:b/>
      <w:bCs/>
      <w:color w:val="0000FF"/>
      <w:sz w:val="20"/>
      <w:szCs w:val="20"/>
    </w:rPr>
  </w:style>
  <w:style w:type="character" w:customStyle="1" w:styleId="sc0">
    <w:name w:val="sc0"/>
    <w:basedOn w:val="DefaultParagraphFont"/>
    <w:rsid w:val="00D17F1B"/>
    <w:rPr>
      <w:rFonts w:ascii="Courier New" w:hAnsi="Courier New" w:cs="Courier New" w:hint="default"/>
      <w:color w:val="000000"/>
      <w:sz w:val="20"/>
      <w:szCs w:val="20"/>
    </w:rPr>
  </w:style>
  <w:style w:type="character" w:customStyle="1" w:styleId="sc101">
    <w:name w:val="sc101"/>
    <w:basedOn w:val="DefaultParagraphFont"/>
    <w:rsid w:val="00D17F1B"/>
    <w:rPr>
      <w:rFonts w:ascii="Courier New" w:hAnsi="Courier New" w:cs="Courier New" w:hint="default"/>
      <w:b/>
      <w:bCs/>
      <w:color w:val="000080"/>
      <w:sz w:val="20"/>
      <w:szCs w:val="20"/>
    </w:rPr>
  </w:style>
  <w:style w:type="character" w:customStyle="1" w:styleId="sc11">
    <w:name w:val="sc11"/>
    <w:basedOn w:val="DefaultParagraphFont"/>
    <w:rsid w:val="00D17F1B"/>
    <w:rPr>
      <w:rFonts w:ascii="Courier New" w:hAnsi="Courier New" w:cs="Courier New" w:hint="default"/>
      <w:color w:val="000000"/>
      <w:sz w:val="20"/>
      <w:szCs w:val="20"/>
    </w:rPr>
  </w:style>
  <w:style w:type="character" w:customStyle="1" w:styleId="sc61">
    <w:name w:val="sc61"/>
    <w:basedOn w:val="DefaultParagraphFont"/>
    <w:rsid w:val="00D17F1B"/>
    <w:rPr>
      <w:rFonts w:ascii="Courier New" w:hAnsi="Courier New" w:cs="Courier New" w:hint="default"/>
      <w:color w:val="808080"/>
      <w:sz w:val="20"/>
      <w:szCs w:val="20"/>
    </w:rPr>
  </w:style>
  <w:style w:type="character" w:customStyle="1" w:styleId="sc71">
    <w:name w:val="sc71"/>
    <w:basedOn w:val="DefaultParagraphFont"/>
    <w:rsid w:val="00D17F1B"/>
    <w:rPr>
      <w:rFonts w:ascii="Courier New" w:hAnsi="Courier New" w:cs="Courier New" w:hint="default"/>
      <w:color w:val="808080"/>
      <w:sz w:val="20"/>
      <w:szCs w:val="20"/>
    </w:rPr>
  </w:style>
  <w:style w:type="character" w:customStyle="1" w:styleId="sc12">
    <w:name w:val="sc12"/>
    <w:basedOn w:val="DefaultParagraphFont"/>
    <w:rsid w:val="006F3175"/>
    <w:rPr>
      <w:rFonts w:ascii="Courier New" w:hAnsi="Courier New" w:cs="Courier New" w:hint="default"/>
      <w:color w:val="008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94675">
      <w:bodyDiv w:val="1"/>
      <w:marLeft w:val="0"/>
      <w:marRight w:val="0"/>
      <w:marTop w:val="0"/>
      <w:marBottom w:val="0"/>
      <w:divBdr>
        <w:top w:val="none" w:sz="0" w:space="0" w:color="auto"/>
        <w:left w:val="none" w:sz="0" w:space="0" w:color="auto"/>
        <w:bottom w:val="none" w:sz="0" w:space="0" w:color="auto"/>
        <w:right w:val="none" w:sz="0" w:space="0" w:color="auto"/>
      </w:divBdr>
    </w:div>
    <w:div w:id="22635079">
      <w:bodyDiv w:val="1"/>
      <w:marLeft w:val="0"/>
      <w:marRight w:val="0"/>
      <w:marTop w:val="0"/>
      <w:marBottom w:val="0"/>
      <w:divBdr>
        <w:top w:val="none" w:sz="0" w:space="0" w:color="auto"/>
        <w:left w:val="none" w:sz="0" w:space="0" w:color="auto"/>
        <w:bottom w:val="none" w:sz="0" w:space="0" w:color="auto"/>
        <w:right w:val="none" w:sz="0" w:space="0" w:color="auto"/>
      </w:divBdr>
    </w:div>
    <w:div w:id="25181832">
      <w:bodyDiv w:val="1"/>
      <w:marLeft w:val="0"/>
      <w:marRight w:val="0"/>
      <w:marTop w:val="0"/>
      <w:marBottom w:val="0"/>
      <w:divBdr>
        <w:top w:val="none" w:sz="0" w:space="0" w:color="auto"/>
        <w:left w:val="none" w:sz="0" w:space="0" w:color="auto"/>
        <w:bottom w:val="none" w:sz="0" w:space="0" w:color="auto"/>
        <w:right w:val="none" w:sz="0" w:space="0" w:color="auto"/>
      </w:divBdr>
    </w:div>
    <w:div w:id="31275660">
      <w:bodyDiv w:val="1"/>
      <w:marLeft w:val="0"/>
      <w:marRight w:val="0"/>
      <w:marTop w:val="0"/>
      <w:marBottom w:val="0"/>
      <w:divBdr>
        <w:top w:val="none" w:sz="0" w:space="0" w:color="auto"/>
        <w:left w:val="none" w:sz="0" w:space="0" w:color="auto"/>
        <w:bottom w:val="none" w:sz="0" w:space="0" w:color="auto"/>
        <w:right w:val="none" w:sz="0" w:space="0" w:color="auto"/>
      </w:divBdr>
    </w:div>
    <w:div w:id="38363867">
      <w:bodyDiv w:val="1"/>
      <w:marLeft w:val="0"/>
      <w:marRight w:val="0"/>
      <w:marTop w:val="0"/>
      <w:marBottom w:val="0"/>
      <w:divBdr>
        <w:top w:val="none" w:sz="0" w:space="0" w:color="auto"/>
        <w:left w:val="none" w:sz="0" w:space="0" w:color="auto"/>
        <w:bottom w:val="none" w:sz="0" w:space="0" w:color="auto"/>
        <w:right w:val="none" w:sz="0" w:space="0" w:color="auto"/>
      </w:divBdr>
      <w:divsChild>
        <w:div w:id="821771353">
          <w:marLeft w:val="0"/>
          <w:marRight w:val="0"/>
          <w:marTop w:val="0"/>
          <w:marBottom w:val="0"/>
          <w:divBdr>
            <w:top w:val="none" w:sz="0" w:space="0" w:color="auto"/>
            <w:left w:val="none" w:sz="0" w:space="0" w:color="auto"/>
            <w:bottom w:val="none" w:sz="0" w:space="0" w:color="auto"/>
            <w:right w:val="none" w:sz="0" w:space="0" w:color="auto"/>
          </w:divBdr>
          <w:divsChild>
            <w:div w:id="526600335">
              <w:marLeft w:val="0"/>
              <w:marRight w:val="0"/>
              <w:marTop w:val="0"/>
              <w:marBottom w:val="0"/>
              <w:divBdr>
                <w:top w:val="none" w:sz="0" w:space="0" w:color="auto"/>
                <w:left w:val="none" w:sz="0" w:space="0" w:color="auto"/>
                <w:bottom w:val="none" w:sz="0" w:space="0" w:color="auto"/>
                <w:right w:val="none" w:sz="0" w:space="0" w:color="auto"/>
              </w:divBdr>
            </w:div>
          </w:divsChild>
        </w:div>
        <w:div w:id="1664820135">
          <w:marLeft w:val="0"/>
          <w:marRight w:val="0"/>
          <w:marTop w:val="0"/>
          <w:marBottom w:val="0"/>
          <w:divBdr>
            <w:top w:val="none" w:sz="0" w:space="0" w:color="auto"/>
            <w:left w:val="none" w:sz="0" w:space="0" w:color="auto"/>
            <w:bottom w:val="none" w:sz="0" w:space="0" w:color="auto"/>
            <w:right w:val="none" w:sz="0" w:space="0" w:color="auto"/>
          </w:divBdr>
          <w:divsChild>
            <w:div w:id="804934287">
              <w:marLeft w:val="0"/>
              <w:marRight w:val="0"/>
              <w:marTop w:val="0"/>
              <w:marBottom w:val="0"/>
              <w:divBdr>
                <w:top w:val="none" w:sz="0" w:space="0" w:color="auto"/>
                <w:left w:val="none" w:sz="0" w:space="0" w:color="auto"/>
                <w:bottom w:val="none" w:sz="0" w:space="0" w:color="auto"/>
                <w:right w:val="none" w:sz="0" w:space="0" w:color="auto"/>
              </w:divBdr>
            </w:div>
          </w:divsChild>
        </w:div>
        <w:div w:id="2025475448">
          <w:marLeft w:val="0"/>
          <w:marRight w:val="0"/>
          <w:marTop w:val="0"/>
          <w:marBottom w:val="0"/>
          <w:divBdr>
            <w:top w:val="none" w:sz="0" w:space="0" w:color="auto"/>
            <w:left w:val="none" w:sz="0" w:space="0" w:color="auto"/>
            <w:bottom w:val="none" w:sz="0" w:space="0" w:color="auto"/>
            <w:right w:val="none" w:sz="0" w:space="0" w:color="auto"/>
          </w:divBdr>
          <w:divsChild>
            <w:div w:id="1157190278">
              <w:marLeft w:val="0"/>
              <w:marRight w:val="0"/>
              <w:marTop w:val="0"/>
              <w:marBottom w:val="0"/>
              <w:divBdr>
                <w:top w:val="none" w:sz="0" w:space="0" w:color="auto"/>
                <w:left w:val="none" w:sz="0" w:space="0" w:color="auto"/>
                <w:bottom w:val="none" w:sz="0" w:space="0" w:color="auto"/>
                <w:right w:val="none" w:sz="0" w:space="0" w:color="auto"/>
              </w:divBdr>
            </w:div>
          </w:divsChild>
        </w:div>
        <w:div w:id="306671381">
          <w:marLeft w:val="0"/>
          <w:marRight w:val="0"/>
          <w:marTop w:val="0"/>
          <w:marBottom w:val="0"/>
          <w:divBdr>
            <w:top w:val="none" w:sz="0" w:space="0" w:color="auto"/>
            <w:left w:val="none" w:sz="0" w:space="0" w:color="auto"/>
            <w:bottom w:val="none" w:sz="0" w:space="0" w:color="auto"/>
            <w:right w:val="none" w:sz="0" w:space="0" w:color="auto"/>
          </w:divBdr>
          <w:divsChild>
            <w:div w:id="292100325">
              <w:marLeft w:val="0"/>
              <w:marRight w:val="0"/>
              <w:marTop w:val="0"/>
              <w:marBottom w:val="0"/>
              <w:divBdr>
                <w:top w:val="none" w:sz="0" w:space="0" w:color="auto"/>
                <w:left w:val="none" w:sz="0" w:space="0" w:color="auto"/>
                <w:bottom w:val="none" w:sz="0" w:space="0" w:color="auto"/>
                <w:right w:val="none" w:sz="0" w:space="0" w:color="auto"/>
              </w:divBdr>
            </w:div>
          </w:divsChild>
        </w:div>
        <w:div w:id="1006443479">
          <w:marLeft w:val="0"/>
          <w:marRight w:val="0"/>
          <w:marTop w:val="0"/>
          <w:marBottom w:val="0"/>
          <w:divBdr>
            <w:top w:val="none" w:sz="0" w:space="0" w:color="auto"/>
            <w:left w:val="none" w:sz="0" w:space="0" w:color="auto"/>
            <w:bottom w:val="none" w:sz="0" w:space="0" w:color="auto"/>
            <w:right w:val="none" w:sz="0" w:space="0" w:color="auto"/>
          </w:divBdr>
          <w:divsChild>
            <w:div w:id="648704213">
              <w:marLeft w:val="0"/>
              <w:marRight w:val="0"/>
              <w:marTop w:val="0"/>
              <w:marBottom w:val="0"/>
              <w:divBdr>
                <w:top w:val="none" w:sz="0" w:space="0" w:color="auto"/>
                <w:left w:val="none" w:sz="0" w:space="0" w:color="auto"/>
                <w:bottom w:val="none" w:sz="0" w:space="0" w:color="auto"/>
                <w:right w:val="none" w:sz="0" w:space="0" w:color="auto"/>
              </w:divBdr>
            </w:div>
          </w:divsChild>
        </w:div>
        <w:div w:id="1226530640">
          <w:marLeft w:val="0"/>
          <w:marRight w:val="0"/>
          <w:marTop w:val="0"/>
          <w:marBottom w:val="0"/>
          <w:divBdr>
            <w:top w:val="none" w:sz="0" w:space="0" w:color="auto"/>
            <w:left w:val="none" w:sz="0" w:space="0" w:color="auto"/>
            <w:bottom w:val="none" w:sz="0" w:space="0" w:color="auto"/>
            <w:right w:val="none" w:sz="0" w:space="0" w:color="auto"/>
          </w:divBdr>
          <w:divsChild>
            <w:div w:id="156653603">
              <w:marLeft w:val="0"/>
              <w:marRight w:val="0"/>
              <w:marTop w:val="0"/>
              <w:marBottom w:val="0"/>
              <w:divBdr>
                <w:top w:val="none" w:sz="0" w:space="0" w:color="auto"/>
                <w:left w:val="none" w:sz="0" w:space="0" w:color="auto"/>
                <w:bottom w:val="none" w:sz="0" w:space="0" w:color="auto"/>
                <w:right w:val="none" w:sz="0" w:space="0" w:color="auto"/>
              </w:divBdr>
            </w:div>
          </w:divsChild>
        </w:div>
        <w:div w:id="644430322">
          <w:marLeft w:val="0"/>
          <w:marRight w:val="0"/>
          <w:marTop w:val="0"/>
          <w:marBottom w:val="0"/>
          <w:divBdr>
            <w:top w:val="none" w:sz="0" w:space="0" w:color="auto"/>
            <w:left w:val="none" w:sz="0" w:space="0" w:color="auto"/>
            <w:bottom w:val="none" w:sz="0" w:space="0" w:color="auto"/>
            <w:right w:val="none" w:sz="0" w:space="0" w:color="auto"/>
          </w:divBdr>
          <w:divsChild>
            <w:div w:id="908267078">
              <w:marLeft w:val="0"/>
              <w:marRight w:val="0"/>
              <w:marTop w:val="0"/>
              <w:marBottom w:val="0"/>
              <w:divBdr>
                <w:top w:val="none" w:sz="0" w:space="0" w:color="auto"/>
                <w:left w:val="none" w:sz="0" w:space="0" w:color="auto"/>
                <w:bottom w:val="none" w:sz="0" w:space="0" w:color="auto"/>
                <w:right w:val="none" w:sz="0" w:space="0" w:color="auto"/>
              </w:divBdr>
            </w:div>
          </w:divsChild>
        </w:div>
        <w:div w:id="1673220668">
          <w:marLeft w:val="0"/>
          <w:marRight w:val="0"/>
          <w:marTop w:val="0"/>
          <w:marBottom w:val="0"/>
          <w:divBdr>
            <w:top w:val="none" w:sz="0" w:space="0" w:color="auto"/>
            <w:left w:val="none" w:sz="0" w:space="0" w:color="auto"/>
            <w:bottom w:val="none" w:sz="0" w:space="0" w:color="auto"/>
            <w:right w:val="none" w:sz="0" w:space="0" w:color="auto"/>
          </w:divBdr>
          <w:divsChild>
            <w:div w:id="309600718">
              <w:marLeft w:val="0"/>
              <w:marRight w:val="0"/>
              <w:marTop w:val="0"/>
              <w:marBottom w:val="0"/>
              <w:divBdr>
                <w:top w:val="none" w:sz="0" w:space="0" w:color="auto"/>
                <w:left w:val="none" w:sz="0" w:space="0" w:color="auto"/>
                <w:bottom w:val="none" w:sz="0" w:space="0" w:color="auto"/>
                <w:right w:val="none" w:sz="0" w:space="0" w:color="auto"/>
              </w:divBdr>
            </w:div>
          </w:divsChild>
        </w:div>
        <w:div w:id="1735006034">
          <w:marLeft w:val="0"/>
          <w:marRight w:val="0"/>
          <w:marTop w:val="0"/>
          <w:marBottom w:val="0"/>
          <w:divBdr>
            <w:top w:val="none" w:sz="0" w:space="0" w:color="auto"/>
            <w:left w:val="none" w:sz="0" w:space="0" w:color="auto"/>
            <w:bottom w:val="none" w:sz="0" w:space="0" w:color="auto"/>
            <w:right w:val="none" w:sz="0" w:space="0" w:color="auto"/>
          </w:divBdr>
          <w:divsChild>
            <w:div w:id="1753698442">
              <w:marLeft w:val="0"/>
              <w:marRight w:val="0"/>
              <w:marTop w:val="0"/>
              <w:marBottom w:val="0"/>
              <w:divBdr>
                <w:top w:val="none" w:sz="0" w:space="0" w:color="auto"/>
                <w:left w:val="none" w:sz="0" w:space="0" w:color="auto"/>
                <w:bottom w:val="none" w:sz="0" w:space="0" w:color="auto"/>
                <w:right w:val="none" w:sz="0" w:space="0" w:color="auto"/>
              </w:divBdr>
            </w:div>
          </w:divsChild>
        </w:div>
        <w:div w:id="959989998">
          <w:marLeft w:val="0"/>
          <w:marRight w:val="0"/>
          <w:marTop w:val="0"/>
          <w:marBottom w:val="0"/>
          <w:divBdr>
            <w:top w:val="none" w:sz="0" w:space="0" w:color="auto"/>
            <w:left w:val="none" w:sz="0" w:space="0" w:color="auto"/>
            <w:bottom w:val="none" w:sz="0" w:space="0" w:color="auto"/>
            <w:right w:val="none" w:sz="0" w:space="0" w:color="auto"/>
          </w:divBdr>
          <w:divsChild>
            <w:div w:id="1124467110">
              <w:marLeft w:val="0"/>
              <w:marRight w:val="0"/>
              <w:marTop w:val="0"/>
              <w:marBottom w:val="0"/>
              <w:divBdr>
                <w:top w:val="none" w:sz="0" w:space="0" w:color="auto"/>
                <w:left w:val="none" w:sz="0" w:space="0" w:color="auto"/>
                <w:bottom w:val="none" w:sz="0" w:space="0" w:color="auto"/>
                <w:right w:val="none" w:sz="0" w:space="0" w:color="auto"/>
              </w:divBdr>
            </w:div>
          </w:divsChild>
        </w:div>
        <w:div w:id="210574392">
          <w:marLeft w:val="0"/>
          <w:marRight w:val="0"/>
          <w:marTop w:val="0"/>
          <w:marBottom w:val="0"/>
          <w:divBdr>
            <w:top w:val="none" w:sz="0" w:space="0" w:color="auto"/>
            <w:left w:val="none" w:sz="0" w:space="0" w:color="auto"/>
            <w:bottom w:val="none" w:sz="0" w:space="0" w:color="auto"/>
            <w:right w:val="none" w:sz="0" w:space="0" w:color="auto"/>
          </w:divBdr>
          <w:divsChild>
            <w:div w:id="2141412492">
              <w:marLeft w:val="0"/>
              <w:marRight w:val="0"/>
              <w:marTop w:val="0"/>
              <w:marBottom w:val="0"/>
              <w:divBdr>
                <w:top w:val="none" w:sz="0" w:space="0" w:color="auto"/>
                <w:left w:val="none" w:sz="0" w:space="0" w:color="auto"/>
                <w:bottom w:val="none" w:sz="0" w:space="0" w:color="auto"/>
                <w:right w:val="none" w:sz="0" w:space="0" w:color="auto"/>
              </w:divBdr>
            </w:div>
          </w:divsChild>
        </w:div>
        <w:div w:id="1023432730">
          <w:marLeft w:val="0"/>
          <w:marRight w:val="0"/>
          <w:marTop w:val="0"/>
          <w:marBottom w:val="0"/>
          <w:divBdr>
            <w:top w:val="none" w:sz="0" w:space="0" w:color="auto"/>
            <w:left w:val="none" w:sz="0" w:space="0" w:color="auto"/>
            <w:bottom w:val="none" w:sz="0" w:space="0" w:color="auto"/>
            <w:right w:val="none" w:sz="0" w:space="0" w:color="auto"/>
          </w:divBdr>
          <w:divsChild>
            <w:div w:id="61479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50925">
      <w:bodyDiv w:val="1"/>
      <w:marLeft w:val="0"/>
      <w:marRight w:val="0"/>
      <w:marTop w:val="0"/>
      <w:marBottom w:val="0"/>
      <w:divBdr>
        <w:top w:val="none" w:sz="0" w:space="0" w:color="auto"/>
        <w:left w:val="none" w:sz="0" w:space="0" w:color="auto"/>
        <w:bottom w:val="none" w:sz="0" w:space="0" w:color="auto"/>
        <w:right w:val="none" w:sz="0" w:space="0" w:color="auto"/>
      </w:divBdr>
    </w:div>
    <w:div w:id="96491367">
      <w:bodyDiv w:val="1"/>
      <w:marLeft w:val="0"/>
      <w:marRight w:val="0"/>
      <w:marTop w:val="0"/>
      <w:marBottom w:val="0"/>
      <w:divBdr>
        <w:top w:val="none" w:sz="0" w:space="0" w:color="auto"/>
        <w:left w:val="none" w:sz="0" w:space="0" w:color="auto"/>
        <w:bottom w:val="none" w:sz="0" w:space="0" w:color="auto"/>
        <w:right w:val="none" w:sz="0" w:space="0" w:color="auto"/>
      </w:divBdr>
    </w:div>
    <w:div w:id="104464906">
      <w:bodyDiv w:val="1"/>
      <w:marLeft w:val="0"/>
      <w:marRight w:val="0"/>
      <w:marTop w:val="0"/>
      <w:marBottom w:val="0"/>
      <w:divBdr>
        <w:top w:val="none" w:sz="0" w:space="0" w:color="auto"/>
        <w:left w:val="none" w:sz="0" w:space="0" w:color="auto"/>
        <w:bottom w:val="none" w:sz="0" w:space="0" w:color="auto"/>
        <w:right w:val="none" w:sz="0" w:space="0" w:color="auto"/>
      </w:divBdr>
      <w:divsChild>
        <w:div w:id="1050153655">
          <w:marLeft w:val="0"/>
          <w:marRight w:val="0"/>
          <w:marTop w:val="0"/>
          <w:marBottom w:val="0"/>
          <w:divBdr>
            <w:top w:val="none" w:sz="0" w:space="0" w:color="auto"/>
            <w:left w:val="none" w:sz="0" w:space="0" w:color="auto"/>
            <w:bottom w:val="none" w:sz="0" w:space="0" w:color="auto"/>
            <w:right w:val="none" w:sz="0" w:space="0" w:color="auto"/>
          </w:divBdr>
        </w:div>
      </w:divsChild>
    </w:div>
    <w:div w:id="123082751">
      <w:bodyDiv w:val="1"/>
      <w:marLeft w:val="0"/>
      <w:marRight w:val="0"/>
      <w:marTop w:val="0"/>
      <w:marBottom w:val="0"/>
      <w:divBdr>
        <w:top w:val="none" w:sz="0" w:space="0" w:color="auto"/>
        <w:left w:val="none" w:sz="0" w:space="0" w:color="auto"/>
        <w:bottom w:val="none" w:sz="0" w:space="0" w:color="auto"/>
        <w:right w:val="none" w:sz="0" w:space="0" w:color="auto"/>
      </w:divBdr>
    </w:div>
    <w:div w:id="204175401">
      <w:bodyDiv w:val="1"/>
      <w:marLeft w:val="0"/>
      <w:marRight w:val="0"/>
      <w:marTop w:val="0"/>
      <w:marBottom w:val="0"/>
      <w:divBdr>
        <w:top w:val="none" w:sz="0" w:space="0" w:color="auto"/>
        <w:left w:val="none" w:sz="0" w:space="0" w:color="auto"/>
        <w:bottom w:val="none" w:sz="0" w:space="0" w:color="auto"/>
        <w:right w:val="none" w:sz="0" w:space="0" w:color="auto"/>
      </w:divBdr>
    </w:div>
    <w:div w:id="234050527">
      <w:bodyDiv w:val="1"/>
      <w:marLeft w:val="0"/>
      <w:marRight w:val="0"/>
      <w:marTop w:val="0"/>
      <w:marBottom w:val="0"/>
      <w:divBdr>
        <w:top w:val="none" w:sz="0" w:space="0" w:color="auto"/>
        <w:left w:val="none" w:sz="0" w:space="0" w:color="auto"/>
        <w:bottom w:val="none" w:sz="0" w:space="0" w:color="auto"/>
        <w:right w:val="none" w:sz="0" w:space="0" w:color="auto"/>
      </w:divBdr>
      <w:divsChild>
        <w:div w:id="1409689993">
          <w:marLeft w:val="0"/>
          <w:marRight w:val="0"/>
          <w:marTop w:val="0"/>
          <w:marBottom w:val="0"/>
          <w:divBdr>
            <w:top w:val="none" w:sz="0" w:space="0" w:color="auto"/>
            <w:left w:val="none" w:sz="0" w:space="0" w:color="auto"/>
            <w:bottom w:val="none" w:sz="0" w:space="0" w:color="auto"/>
            <w:right w:val="none" w:sz="0" w:space="0" w:color="auto"/>
          </w:divBdr>
        </w:div>
      </w:divsChild>
    </w:div>
    <w:div w:id="300312852">
      <w:bodyDiv w:val="1"/>
      <w:marLeft w:val="0"/>
      <w:marRight w:val="0"/>
      <w:marTop w:val="0"/>
      <w:marBottom w:val="0"/>
      <w:divBdr>
        <w:top w:val="none" w:sz="0" w:space="0" w:color="auto"/>
        <w:left w:val="none" w:sz="0" w:space="0" w:color="auto"/>
        <w:bottom w:val="none" w:sz="0" w:space="0" w:color="auto"/>
        <w:right w:val="none" w:sz="0" w:space="0" w:color="auto"/>
      </w:divBdr>
    </w:div>
    <w:div w:id="305818921">
      <w:bodyDiv w:val="1"/>
      <w:marLeft w:val="0"/>
      <w:marRight w:val="0"/>
      <w:marTop w:val="0"/>
      <w:marBottom w:val="0"/>
      <w:divBdr>
        <w:top w:val="none" w:sz="0" w:space="0" w:color="auto"/>
        <w:left w:val="none" w:sz="0" w:space="0" w:color="auto"/>
        <w:bottom w:val="none" w:sz="0" w:space="0" w:color="auto"/>
        <w:right w:val="none" w:sz="0" w:space="0" w:color="auto"/>
      </w:divBdr>
    </w:div>
    <w:div w:id="349263052">
      <w:bodyDiv w:val="1"/>
      <w:marLeft w:val="0"/>
      <w:marRight w:val="0"/>
      <w:marTop w:val="0"/>
      <w:marBottom w:val="0"/>
      <w:divBdr>
        <w:top w:val="none" w:sz="0" w:space="0" w:color="auto"/>
        <w:left w:val="none" w:sz="0" w:space="0" w:color="auto"/>
        <w:bottom w:val="none" w:sz="0" w:space="0" w:color="auto"/>
        <w:right w:val="none" w:sz="0" w:space="0" w:color="auto"/>
      </w:divBdr>
    </w:div>
    <w:div w:id="350767769">
      <w:bodyDiv w:val="1"/>
      <w:marLeft w:val="0"/>
      <w:marRight w:val="0"/>
      <w:marTop w:val="0"/>
      <w:marBottom w:val="0"/>
      <w:divBdr>
        <w:top w:val="none" w:sz="0" w:space="0" w:color="auto"/>
        <w:left w:val="none" w:sz="0" w:space="0" w:color="auto"/>
        <w:bottom w:val="none" w:sz="0" w:space="0" w:color="auto"/>
        <w:right w:val="none" w:sz="0" w:space="0" w:color="auto"/>
      </w:divBdr>
    </w:div>
    <w:div w:id="362289445">
      <w:bodyDiv w:val="1"/>
      <w:marLeft w:val="0"/>
      <w:marRight w:val="0"/>
      <w:marTop w:val="0"/>
      <w:marBottom w:val="0"/>
      <w:divBdr>
        <w:top w:val="none" w:sz="0" w:space="0" w:color="auto"/>
        <w:left w:val="none" w:sz="0" w:space="0" w:color="auto"/>
        <w:bottom w:val="none" w:sz="0" w:space="0" w:color="auto"/>
        <w:right w:val="none" w:sz="0" w:space="0" w:color="auto"/>
      </w:divBdr>
    </w:div>
    <w:div w:id="364988365">
      <w:bodyDiv w:val="1"/>
      <w:marLeft w:val="0"/>
      <w:marRight w:val="0"/>
      <w:marTop w:val="0"/>
      <w:marBottom w:val="0"/>
      <w:divBdr>
        <w:top w:val="none" w:sz="0" w:space="0" w:color="auto"/>
        <w:left w:val="none" w:sz="0" w:space="0" w:color="auto"/>
        <w:bottom w:val="none" w:sz="0" w:space="0" w:color="auto"/>
        <w:right w:val="none" w:sz="0" w:space="0" w:color="auto"/>
      </w:divBdr>
      <w:divsChild>
        <w:div w:id="1987321972">
          <w:marLeft w:val="0"/>
          <w:marRight w:val="0"/>
          <w:marTop w:val="0"/>
          <w:marBottom w:val="0"/>
          <w:divBdr>
            <w:top w:val="none" w:sz="0" w:space="0" w:color="auto"/>
            <w:left w:val="none" w:sz="0" w:space="0" w:color="auto"/>
            <w:bottom w:val="none" w:sz="0" w:space="0" w:color="auto"/>
            <w:right w:val="none" w:sz="0" w:space="0" w:color="auto"/>
          </w:divBdr>
        </w:div>
      </w:divsChild>
    </w:div>
    <w:div w:id="381252052">
      <w:bodyDiv w:val="1"/>
      <w:marLeft w:val="0"/>
      <w:marRight w:val="0"/>
      <w:marTop w:val="0"/>
      <w:marBottom w:val="0"/>
      <w:divBdr>
        <w:top w:val="none" w:sz="0" w:space="0" w:color="auto"/>
        <w:left w:val="none" w:sz="0" w:space="0" w:color="auto"/>
        <w:bottom w:val="none" w:sz="0" w:space="0" w:color="auto"/>
        <w:right w:val="none" w:sz="0" w:space="0" w:color="auto"/>
      </w:divBdr>
    </w:div>
    <w:div w:id="457719121">
      <w:bodyDiv w:val="1"/>
      <w:marLeft w:val="0"/>
      <w:marRight w:val="0"/>
      <w:marTop w:val="0"/>
      <w:marBottom w:val="0"/>
      <w:divBdr>
        <w:top w:val="none" w:sz="0" w:space="0" w:color="auto"/>
        <w:left w:val="none" w:sz="0" w:space="0" w:color="auto"/>
        <w:bottom w:val="none" w:sz="0" w:space="0" w:color="auto"/>
        <w:right w:val="none" w:sz="0" w:space="0" w:color="auto"/>
      </w:divBdr>
      <w:divsChild>
        <w:div w:id="1816950921">
          <w:marLeft w:val="0"/>
          <w:marRight w:val="0"/>
          <w:marTop w:val="0"/>
          <w:marBottom w:val="0"/>
          <w:divBdr>
            <w:top w:val="none" w:sz="0" w:space="0" w:color="auto"/>
            <w:left w:val="none" w:sz="0" w:space="0" w:color="auto"/>
            <w:bottom w:val="none" w:sz="0" w:space="0" w:color="auto"/>
            <w:right w:val="none" w:sz="0" w:space="0" w:color="auto"/>
          </w:divBdr>
        </w:div>
        <w:div w:id="1066144066">
          <w:marLeft w:val="0"/>
          <w:marRight w:val="0"/>
          <w:marTop w:val="0"/>
          <w:marBottom w:val="0"/>
          <w:divBdr>
            <w:top w:val="none" w:sz="0" w:space="0" w:color="auto"/>
            <w:left w:val="none" w:sz="0" w:space="0" w:color="auto"/>
            <w:bottom w:val="none" w:sz="0" w:space="0" w:color="auto"/>
            <w:right w:val="none" w:sz="0" w:space="0" w:color="auto"/>
          </w:divBdr>
        </w:div>
      </w:divsChild>
    </w:div>
    <w:div w:id="476650376">
      <w:bodyDiv w:val="1"/>
      <w:marLeft w:val="0"/>
      <w:marRight w:val="0"/>
      <w:marTop w:val="0"/>
      <w:marBottom w:val="0"/>
      <w:divBdr>
        <w:top w:val="none" w:sz="0" w:space="0" w:color="auto"/>
        <w:left w:val="none" w:sz="0" w:space="0" w:color="auto"/>
        <w:bottom w:val="none" w:sz="0" w:space="0" w:color="auto"/>
        <w:right w:val="none" w:sz="0" w:space="0" w:color="auto"/>
      </w:divBdr>
    </w:div>
    <w:div w:id="478113059">
      <w:bodyDiv w:val="1"/>
      <w:marLeft w:val="0"/>
      <w:marRight w:val="0"/>
      <w:marTop w:val="0"/>
      <w:marBottom w:val="0"/>
      <w:divBdr>
        <w:top w:val="none" w:sz="0" w:space="0" w:color="auto"/>
        <w:left w:val="none" w:sz="0" w:space="0" w:color="auto"/>
        <w:bottom w:val="none" w:sz="0" w:space="0" w:color="auto"/>
        <w:right w:val="none" w:sz="0" w:space="0" w:color="auto"/>
      </w:divBdr>
      <w:divsChild>
        <w:div w:id="66420649">
          <w:marLeft w:val="0"/>
          <w:marRight w:val="0"/>
          <w:marTop w:val="0"/>
          <w:marBottom w:val="0"/>
          <w:divBdr>
            <w:top w:val="none" w:sz="0" w:space="0" w:color="auto"/>
            <w:left w:val="none" w:sz="0" w:space="0" w:color="auto"/>
            <w:bottom w:val="none" w:sz="0" w:space="0" w:color="auto"/>
            <w:right w:val="none" w:sz="0" w:space="0" w:color="auto"/>
          </w:divBdr>
        </w:div>
      </w:divsChild>
    </w:div>
    <w:div w:id="486898245">
      <w:bodyDiv w:val="1"/>
      <w:marLeft w:val="0"/>
      <w:marRight w:val="0"/>
      <w:marTop w:val="0"/>
      <w:marBottom w:val="0"/>
      <w:divBdr>
        <w:top w:val="none" w:sz="0" w:space="0" w:color="auto"/>
        <w:left w:val="none" w:sz="0" w:space="0" w:color="auto"/>
        <w:bottom w:val="none" w:sz="0" w:space="0" w:color="auto"/>
        <w:right w:val="none" w:sz="0" w:space="0" w:color="auto"/>
      </w:divBdr>
      <w:divsChild>
        <w:div w:id="1924099487">
          <w:marLeft w:val="0"/>
          <w:marRight w:val="0"/>
          <w:marTop w:val="0"/>
          <w:marBottom w:val="0"/>
          <w:divBdr>
            <w:top w:val="none" w:sz="0" w:space="0" w:color="auto"/>
            <w:left w:val="none" w:sz="0" w:space="0" w:color="auto"/>
            <w:bottom w:val="none" w:sz="0" w:space="0" w:color="auto"/>
            <w:right w:val="none" w:sz="0" w:space="0" w:color="auto"/>
          </w:divBdr>
          <w:divsChild>
            <w:div w:id="110370190">
              <w:marLeft w:val="0"/>
              <w:marRight w:val="0"/>
              <w:marTop w:val="0"/>
              <w:marBottom w:val="0"/>
              <w:divBdr>
                <w:top w:val="none" w:sz="0" w:space="0" w:color="auto"/>
                <w:left w:val="none" w:sz="0" w:space="0" w:color="auto"/>
                <w:bottom w:val="none" w:sz="0" w:space="0" w:color="auto"/>
                <w:right w:val="none" w:sz="0" w:space="0" w:color="auto"/>
              </w:divBdr>
              <w:divsChild>
                <w:div w:id="1244611462">
                  <w:marLeft w:val="0"/>
                  <w:marRight w:val="0"/>
                  <w:marTop w:val="0"/>
                  <w:marBottom w:val="0"/>
                  <w:divBdr>
                    <w:top w:val="none" w:sz="0" w:space="0" w:color="auto"/>
                    <w:left w:val="none" w:sz="0" w:space="0" w:color="auto"/>
                    <w:bottom w:val="none" w:sz="0" w:space="0" w:color="auto"/>
                    <w:right w:val="none" w:sz="0" w:space="0" w:color="auto"/>
                  </w:divBdr>
                  <w:divsChild>
                    <w:div w:id="1491672925">
                      <w:marLeft w:val="0"/>
                      <w:marRight w:val="0"/>
                      <w:marTop w:val="0"/>
                      <w:marBottom w:val="0"/>
                      <w:divBdr>
                        <w:top w:val="none" w:sz="0" w:space="0" w:color="auto"/>
                        <w:left w:val="none" w:sz="0" w:space="0" w:color="auto"/>
                        <w:bottom w:val="none" w:sz="0" w:space="0" w:color="auto"/>
                        <w:right w:val="none" w:sz="0" w:space="0" w:color="auto"/>
                      </w:divBdr>
                      <w:divsChild>
                        <w:div w:id="560094103">
                          <w:marLeft w:val="0"/>
                          <w:marRight w:val="0"/>
                          <w:marTop w:val="0"/>
                          <w:marBottom w:val="0"/>
                          <w:divBdr>
                            <w:top w:val="none" w:sz="0" w:space="0" w:color="auto"/>
                            <w:left w:val="none" w:sz="0" w:space="0" w:color="auto"/>
                            <w:bottom w:val="none" w:sz="0" w:space="0" w:color="auto"/>
                            <w:right w:val="none" w:sz="0" w:space="0" w:color="auto"/>
                          </w:divBdr>
                          <w:divsChild>
                            <w:div w:id="1316103388">
                              <w:marLeft w:val="0"/>
                              <w:marRight w:val="0"/>
                              <w:marTop w:val="0"/>
                              <w:marBottom w:val="0"/>
                              <w:divBdr>
                                <w:top w:val="none" w:sz="0" w:space="0" w:color="auto"/>
                                <w:left w:val="none" w:sz="0" w:space="0" w:color="auto"/>
                                <w:bottom w:val="none" w:sz="0" w:space="0" w:color="auto"/>
                                <w:right w:val="none" w:sz="0" w:space="0" w:color="auto"/>
                              </w:divBdr>
                              <w:divsChild>
                                <w:div w:id="554046831">
                                  <w:marLeft w:val="0"/>
                                  <w:marRight w:val="0"/>
                                  <w:marTop w:val="0"/>
                                  <w:marBottom w:val="0"/>
                                  <w:divBdr>
                                    <w:top w:val="none" w:sz="0" w:space="0" w:color="auto"/>
                                    <w:left w:val="none" w:sz="0" w:space="0" w:color="auto"/>
                                    <w:bottom w:val="none" w:sz="0" w:space="0" w:color="auto"/>
                                    <w:right w:val="none" w:sz="0" w:space="0" w:color="auto"/>
                                  </w:divBdr>
                                  <w:divsChild>
                                    <w:div w:id="1004167039">
                                      <w:marLeft w:val="0"/>
                                      <w:marRight w:val="0"/>
                                      <w:marTop w:val="0"/>
                                      <w:marBottom w:val="0"/>
                                      <w:divBdr>
                                        <w:top w:val="none" w:sz="0" w:space="0" w:color="auto"/>
                                        <w:left w:val="none" w:sz="0" w:space="0" w:color="auto"/>
                                        <w:bottom w:val="none" w:sz="0" w:space="0" w:color="auto"/>
                                        <w:right w:val="none" w:sz="0" w:space="0" w:color="auto"/>
                                      </w:divBdr>
                                      <w:divsChild>
                                        <w:div w:id="665016074">
                                          <w:marLeft w:val="0"/>
                                          <w:marRight w:val="0"/>
                                          <w:marTop w:val="0"/>
                                          <w:marBottom w:val="0"/>
                                          <w:divBdr>
                                            <w:top w:val="none" w:sz="0" w:space="0" w:color="auto"/>
                                            <w:left w:val="none" w:sz="0" w:space="0" w:color="auto"/>
                                            <w:bottom w:val="none" w:sz="0" w:space="0" w:color="auto"/>
                                            <w:right w:val="none" w:sz="0" w:space="0" w:color="auto"/>
                                          </w:divBdr>
                                          <w:divsChild>
                                            <w:div w:id="459079781">
                                              <w:marLeft w:val="300"/>
                                              <w:marRight w:val="0"/>
                                              <w:marTop w:val="0"/>
                                              <w:marBottom w:val="0"/>
                                              <w:divBdr>
                                                <w:top w:val="single" w:sz="6" w:space="0" w:color="D2D5D7"/>
                                                <w:left w:val="single" w:sz="6" w:space="0" w:color="D2D5D7"/>
                                                <w:bottom w:val="none" w:sz="0" w:space="0" w:color="auto"/>
                                                <w:right w:val="single" w:sz="6" w:space="0" w:color="D2D5D7"/>
                                              </w:divBdr>
                                              <w:divsChild>
                                                <w:div w:id="1943224061">
                                                  <w:marLeft w:val="0"/>
                                                  <w:marRight w:val="0"/>
                                                  <w:marTop w:val="0"/>
                                                  <w:marBottom w:val="0"/>
                                                  <w:divBdr>
                                                    <w:top w:val="none" w:sz="0" w:space="0" w:color="auto"/>
                                                    <w:left w:val="none" w:sz="0" w:space="0" w:color="auto"/>
                                                    <w:bottom w:val="none" w:sz="0" w:space="0" w:color="auto"/>
                                                    <w:right w:val="none" w:sz="0" w:space="0" w:color="auto"/>
                                                  </w:divBdr>
                                                  <w:divsChild>
                                                    <w:div w:id="1819420801">
                                                      <w:marLeft w:val="0"/>
                                                      <w:marRight w:val="0"/>
                                                      <w:marTop w:val="0"/>
                                                      <w:marBottom w:val="0"/>
                                                      <w:divBdr>
                                                        <w:top w:val="none" w:sz="0" w:space="0" w:color="auto"/>
                                                        <w:left w:val="none" w:sz="0" w:space="0" w:color="auto"/>
                                                        <w:bottom w:val="none" w:sz="0" w:space="0" w:color="auto"/>
                                                        <w:right w:val="none" w:sz="0" w:space="0" w:color="auto"/>
                                                      </w:divBdr>
                                                      <w:divsChild>
                                                        <w:div w:id="1324894760">
                                                          <w:marLeft w:val="0"/>
                                                          <w:marRight w:val="0"/>
                                                          <w:marTop w:val="0"/>
                                                          <w:marBottom w:val="0"/>
                                                          <w:divBdr>
                                                            <w:top w:val="none" w:sz="0" w:space="0" w:color="auto"/>
                                                            <w:left w:val="none" w:sz="0" w:space="0" w:color="auto"/>
                                                            <w:bottom w:val="none" w:sz="0" w:space="0" w:color="auto"/>
                                                            <w:right w:val="none" w:sz="0" w:space="0" w:color="auto"/>
                                                          </w:divBdr>
                                                          <w:divsChild>
                                                            <w:div w:id="1978145586">
                                                              <w:marLeft w:val="0"/>
                                                              <w:marRight w:val="0"/>
                                                              <w:marTop w:val="0"/>
                                                              <w:marBottom w:val="0"/>
                                                              <w:divBdr>
                                                                <w:top w:val="none" w:sz="0" w:space="0" w:color="auto"/>
                                                                <w:left w:val="none" w:sz="0" w:space="0" w:color="auto"/>
                                                                <w:bottom w:val="none" w:sz="0" w:space="0" w:color="auto"/>
                                                                <w:right w:val="none" w:sz="0" w:space="0" w:color="auto"/>
                                                              </w:divBdr>
                                                              <w:divsChild>
                                                                <w:div w:id="719135095">
                                                                  <w:marLeft w:val="0"/>
                                                                  <w:marRight w:val="0"/>
                                                                  <w:marTop w:val="0"/>
                                                                  <w:marBottom w:val="0"/>
                                                                  <w:divBdr>
                                                                    <w:top w:val="none" w:sz="0" w:space="0" w:color="auto"/>
                                                                    <w:left w:val="none" w:sz="0" w:space="0" w:color="auto"/>
                                                                    <w:bottom w:val="none" w:sz="0" w:space="0" w:color="auto"/>
                                                                    <w:right w:val="none" w:sz="0" w:space="0" w:color="auto"/>
                                                                  </w:divBdr>
                                                                  <w:divsChild>
                                                                    <w:div w:id="936447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543830546">
      <w:bodyDiv w:val="1"/>
      <w:marLeft w:val="0"/>
      <w:marRight w:val="0"/>
      <w:marTop w:val="0"/>
      <w:marBottom w:val="0"/>
      <w:divBdr>
        <w:top w:val="none" w:sz="0" w:space="0" w:color="auto"/>
        <w:left w:val="none" w:sz="0" w:space="0" w:color="auto"/>
        <w:bottom w:val="none" w:sz="0" w:space="0" w:color="auto"/>
        <w:right w:val="none" w:sz="0" w:space="0" w:color="auto"/>
      </w:divBdr>
    </w:div>
    <w:div w:id="576591387">
      <w:bodyDiv w:val="1"/>
      <w:marLeft w:val="0"/>
      <w:marRight w:val="0"/>
      <w:marTop w:val="0"/>
      <w:marBottom w:val="0"/>
      <w:divBdr>
        <w:top w:val="none" w:sz="0" w:space="0" w:color="auto"/>
        <w:left w:val="none" w:sz="0" w:space="0" w:color="auto"/>
        <w:bottom w:val="none" w:sz="0" w:space="0" w:color="auto"/>
        <w:right w:val="none" w:sz="0" w:space="0" w:color="auto"/>
      </w:divBdr>
    </w:div>
    <w:div w:id="602423137">
      <w:bodyDiv w:val="1"/>
      <w:marLeft w:val="0"/>
      <w:marRight w:val="0"/>
      <w:marTop w:val="0"/>
      <w:marBottom w:val="0"/>
      <w:divBdr>
        <w:top w:val="none" w:sz="0" w:space="0" w:color="auto"/>
        <w:left w:val="none" w:sz="0" w:space="0" w:color="auto"/>
        <w:bottom w:val="none" w:sz="0" w:space="0" w:color="auto"/>
        <w:right w:val="none" w:sz="0" w:space="0" w:color="auto"/>
      </w:divBdr>
    </w:div>
    <w:div w:id="607278961">
      <w:bodyDiv w:val="1"/>
      <w:marLeft w:val="0"/>
      <w:marRight w:val="0"/>
      <w:marTop w:val="0"/>
      <w:marBottom w:val="0"/>
      <w:divBdr>
        <w:top w:val="none" w:sz="0" w:space="0" w:color="auto"/>
        <w:left w:val="none" w:sz="0" w:space="0" w:color="auto"/>
        <w:bottom w:val="none" w:sz="0" w:space="0" w:color="auto"/>
        <w:right w:val="none" w:sz="0" w:space="0" w:color="auto"/>
      </w:divBdr>
    </w:div>
    <w:div w:id="622923500">
      <w:bodyDiv w:val="1"/>
      <w:marLeft w:val="0"/>
      <w:marRight w:val="0"/>
      <w:marTop w:val="0"/>
      <w:marBottom w:val="0"/>
      <w:divBdr>
        <w:top w:val="none" w:sz="0" w:space="0" w:color="auto"/>
        <w:left w:val="none" w:sz="0" w:space="0" w:color="auto"/>
        <w:bottom w:val="none" w:sz="0" w:space="0" w:color="auto"/>
        <w:right w:val="none" w:sz="0" w:space="0" w:color="auto"/>
      </w:divBdr>
    </w:div>
    <w:div w:id="627246004">
      <w:bodyDiv w:val="1"/>
      <w:marLeft w:val="0"/>
      <w:marRight w:val="0"/>
      <w:marTop w:val="0"/>
      <w:marBottom w:val="0"/>
      <w:divBdr>
        <w:top w:val="none" w:sz="0" w:space="0" w:color="auto"/>
        <w:left w:val="none" w:sz="0" w:space="0" w:color="auto"/>
        <w:bottom w:val="none" w:sz="0" w:space="0" w:color="auto"/>
        <w:right w:val="none" w:sz="0" w:space="0" w:color="auto"/>
      </w:divBdr>
      <w:divsChild>
        <w:div w:id="1136025074">
          <w:marLeft w:val="0"/>
          <w:marRight w:val="0"/>
          <w:marTop w:val="0"/>
          <w:marBottom w:val="0"/>
          <w:divBdr>
            <w:top w:val="none" w:sz="0" w:space="0" w:color="auto"/>
            <w:left w:val="none" w:sz="0" w:space="0" w:color="auto"/>
            <w:bottom w:val="none" w:sz="0" w:space="0" w:color="auto"/>
            <w:right w:val="none" w:sz="0" w:space="0" w:color="auto"/>
          </w:divBdr>
        </w:div>
      </w:divsChild>
    </w:div>
    <w:div w:id="655497597">
      <w:bodyDiv w:val="1"/>
      <w:marLeft w:val="0"/>
      <w:marRight w:val="0"/>
      <w:marTop w:val="0"/>
      <w:marBottom w:val="0"/>
      <w:divBdr>
        <w:top w:val="none" w:sz="0" w:space="0" w:color="auto"/>
        <w:left w:val="none" w:sz="0" w:space="0" w:color="auto"/>
        <w:bottom w:val="none" w:sz="0" w:space="0" w:color="auto"/>
        <w:right w:val="none" w:sz="0" w:space="0" w:color="auto"/>
      </w:divBdr>
    </w:div>
    <w:div w:id="683365685">
      <w:bodyDiv w:val="1"/>
      <w:marLeft w:val="0"/>
      <w:marRight w:val="0"/>
      <w:marTop w:val="0"/>
      <w:marBottom w:val="0"/>
      <w:divBdr>
        <w:top w:val="none" w:sz="0" w:space="0" w:color="auto"/>
        <w:left w:val="none" w:sz="0" w:space="0" w:color="auto"/>
        <w:bottom w:val="none" w:sz="0" w:space="0" w:color="auto"/>
        <w:right w:val="none" w:sz="0" w:space="0" w:color="auto"/>
      </w:divBdr>
    </w:div>
    <w:div w:id="699013613">
      <w:bodyDiv w:val="1"/>
      <w:marLeft w:val="0"/>
      <w:marRight w:val="0"/>
      <w:marTop w:val="0"/>
      <w:marBottom w:val="0"/>
      <w:divBdr>
        <w:top w:val="none" w:sz="0" w:space="0" w:color="auto"/>
        <w:left w:val="none" w:sz="0" w:space="0" w:color="auto"/>
        <w:bottom w:val="none" w:sz="0" w:space="0" w:color="auto"/>
        <w:right w:val="none" w:sz="0" w:space="0" w:color="auto"/>
      </w:divBdr>
      <w:divsChild>
        <w:div w:id="993224315">
          <w:marLeft w:val="0"/>
          <w:marRight w:val="0"/>
          <w:marTop w:val="0"/>
          <w:marBottom w:val="0"/>
          <w:divBdr>
            <w:top w:val="none" w:sz="0" w:space="0" w:color="auto"/>
            <w:left w:val="none" w:sz="0" w:space="0" w:color="auto"/>
            <w:bottom w:val="none" w:sz="0" w:space="0" w:color="auto"/>
            <w:right w:val="none" w:sz="0" w:space="0" w:color="auto"/>
          </w:divBdr>
        </w:div>
      </w:divsChild>
    </w:div>
    <w:div w:id="772281864">
      <w:bodyDiv w:val="1"/>
      <w:marLeft w:val="0"/>
      <w:marRight w:val="0"/>
      <w:marTop w:val="0"/>
      <w:marBottom w:val="0"/>
      <w:divBdr>
        <w:top w:val="none" w:sz="0" w:space="0" w:color="auto"/>
        <w:left w:val="none" w:sz="0" w:space="0" w:color="auto"/>
        <w:bottom w:val="none" w:sz="0" w:space="0" w:color="auto"/>
        <w:right w:val="none" w:sz="0" w:space="0" w:color="auto"/>
      </w:divBdr>
    </w:div>
    <w:div w:id="774523008">
      <w:bodyDiv w:val="1"/>
      <w:marLeft w:val="0"/>
      <w:marRight w:val="0"/>
      <w:marTop w:val="0"/>
      <w:marBottom w:val="0"/>
      <w:divBdr>
        <w:top w:val="none" w:sz="0" w:space="0" w:color="auto"/>
        <w:left w:val="none" w:sz="0" w:space="0" w:color="auto"/>
        <w:bottom w:val="none" w:sz="0" w:space="0" w:color="auto"/>
        <w:right w:val="none" w:sz="0" w:space="0" w:color="auto"/>
      </w:divBdr>
    </w:div>
    <w:div w:id="778987009">
      <w:bodyDiv w:val="1"/>
      <w:marLeft w:val="0"/>
      <w:marRight w:val="0"/>
      <w:marTop w:val="0"/>
      <w:marBottom w:val="0"/>
      <w:divBdr>
        <w:top w:val="none" w:sz="0" w:space="0" w:color="auto"/>
        <w:left w:val="none" w:sz="0" w:space="0" w:color="auto"/>
        <w:bottom w:val="none" w:sz="0" w:space="0" w:color="auto"/>
        <w:right w:val="none" w:sz="0" w:space="0" w:color="auto"/>
      </w:divBdr>
    </w:div>
    <w:div w:id="785271686">
      <w:bodyDiv w:val="1"/>
      <w:marLeft w:val="0"/>
      <w:marRight w:val="0"/>
      <w:marTop w:val="0"/>
      <w:marBottom w:val="0"/>
      <w:divBdr>
        <w:top w:val="none" w:sz="0" w:space="0" w:color="auto"/>
        <w:left w:val="none" w:sz="0" w:space="0" w:color="auto"/>
        <w:bottom w:val="none" w:sz="0" w:space="0" w:color="auto"/>
        <w:right w:val="none" w:sz="0" w:space="0" w:color="auto"/>
      </w:divBdr>
    </w:div>
    <w:div w:id="806046374">
      <w:bodyDiv w:val="1"/>
      <w:marLeft w:val="0"/>
      <w:marRight w:val="0"/>
      <w:marTop w:val="0"/>
      <w:marBottom w:val="0"/>
      <w:divBdr>
        <w:top w:val="none" w:sz="0" w:space="0" w:color="auto"/>
        <w:left w:val="none" w:sz="0" w:space="0" w:color="auto"/>
        <w:bottom w:val="none" w:sz="0" w:space="0" w:color="auto"/>
        <w:right w:val="none" w:sz="0" w:space="0" w:color="auto"/>
      </w:divBdr>
    </w:div>
    <w:div w:id="819004359">
      <w:bodyDiv w:val="1"/>
      <w:marLeft w:val="0"/>
      <w:marRight w:val="0"/>
      <w:marTop w:val="0"/>
      <w:marBottom w:val="0"/>
      <w:divBdr>
        <w:top w:val="none" w:sz="0" w:space="0" w:color="auto"/>
        <w:left w:val="none" w:sz="0" w:space="0" w:color="auto"/>
        <w:bottom w:val="none" w:sz="0" w:space="0" w:color="auto"/>
        <w:right w:val="none" w:sz="0" w:space="0" w:color="auto"/>
      </w:divBdr>
    </w:div>
    <w:div w:id="846602371">
      <w:bodyDiv w:val="1"/>
      <w:marLeft w:val="0"/>
      <w:marRight w:val="0"/>
      <w:marTop w:val="0"/>
      <w:marBottom w:val="0"/>
      <w:divBdr>
        <w:top w:val="none" w:sz="0" w:space="0" w:color="auto"/>
        <w:left w:val="none" w:sz="0" w:space="0" w:color="auto"/>
        <w:bottom w:val="none" w:sz="0" w:space="0" w:color="auto"/>
        <w:right w:val="none" w:sz="0" w:space="0" w:color="auto"/>
      </w:divBdr>
    </w:div>
    <w:div w:id="876162706">
      <w:bodyDiv w:val="1"/>
      <w:marLeft w:val="0"/>
      <w:marRight w:val="0"/>
      <w:marTop w:val="0"/>
      <w:marBottom w:val="0"/>
      <w:divBdr>
        <w:top w:val="none" w:sz="0" w:space="0" w:color="auto"/>
        <w:left w:val="none" w:sz="0" w:space="0" w:color="auto"/>
        <w:bottom w:val="none" w:sz="0" w:space="0" w:color="auto"/>
        <w:right w:val="none" w:sz="0" w:space="0" w:color="auto"/>
      </w:divBdr>
    </w:div>
    <w:div w:id="915014103">
      <w:bodyDiv w:val="1"/>
      <w:marLeft w:val="0"/>
      <w:marRight w:val="0"/>
      <w:marTop w:val="0"/>
      <w:marBottom w:val="0"/>
      <w:divBdr>
        <w:top w:val="none" w:sz="0" w:space="0" w:color="auto"/>
        <w:left w:val="none" w:sz="0" w:space="0" w:color="auto"/>
        <w:bottom w:val="none" w:sz="0" w:space="0" w:color="auto"/>
        <w:right w:val="none" w:sz="0" w:space="0" w:color="auto"/>
      </w:divBdr>
    </w:div>
    <w:div w:id="921572766">
      <w:bodyDiv w:val="1"/>
      <w:marLeft w:val="0"/>
      <w:marRight w:val="0"/>
      <w:marTop w:val="0"/>
      <w:marBottom w:val="0"/>
      <w:divBdr>
        <w:top w:val="none" w:sz="0" w:space="0" w:color="auto"/>
        <w:left w:val="none" w:sz="0" w:space="0" w:color="auto"/>
        <w:bottom w:val="none" w:sz="0" w:space="0" w:color="auto"/>
        <w:right w:val="none" w:sz="0" w:space="0" w:color="auto"/>
      </w:divBdr>
      <w:divsChild>
        <w:div w:id="1254627728">
          <w:marLeft w:val="0"/>
          <w:marRight w:val="0"/>
          <w:marTop w:val="0"/>
          <w:marBottom w:val="0"/>
          <w:divBdr>
            <w:top w:val="none" w:sz="0" w:space="0" w:color="auto"/>
            <w:left w:val="none" w:sz="0" w:space="0" w:color="auto"/>
            <w:bottom w:val="none" w:sz="0" w:space="0" w:color="auto"/>
            <w:right w:val="none" w:sz="0" w:space="0" w:color="auto"/>
          </w:divBdr>
          <w:divsChild>
            <w:div w:id="1510635113">
              <w:marLeft w:val="0"/>
              <w:marRight w:val="0"/>
              <w:marTop w:val="0"/>
              <w:marBottom w:val="0"/>
              <w:divBdr>
                <w:top w:val="none" w:sz="0" w:space="0" w:color="auto"/>
                <w:left w:val="none" w:sz="0" w:space="0" w:color="auto"/>
                <w:bottom w:val="none" w:sz="0" w:space="0" w:color="auto"/>
                <w:right w:val="none" w:sz="0" w:space="0" w:color="auto"/>
              </w:divBdr>
              <w:divsChild>
                <w:div w:id="79379643">
                  <w:marLeft w:val="0"/>
                  <w:marRight w:val="0"/>
                  <w:marTop w:val="0"/>
                  <w:marBottom w:val="0"/>
                  <w:divBdr>
                    <w:top w:val="none" w:sz="0" w:space="0" w:color="auto"/>
                    <w:left w:val="none" w:sz="0" w:space="0" w:color="auto"/>
                    <w:bottom w:val="none" w:sz="0" w:space="0" w:color="auto"/>
                    <w:right w:val="none" w:sz="0" w:space="0" w:color="auto"/>
                  </w:divBdr>
                  <w:divsChild>
                    <w:div w:id="1595280955">
                      <w:marLeft w:val="0"/>
                      <w:marRight w:val="0"/>
                      <w:marTop w:val="0"/>
                      <w:marBottom w:val="0"/>
                      <w:divBdr>
                        <w:top w:val="none" w:sz="0" w:space="0" w:color="auto"/>
                        <w:left w:val="none" w:sz="0" w:space="0" w:color="auto"/>
                        <w:bottom w:val="none" w:sz="0" w:space="0" w:color="auto"/>
                        <w:right w:val="none" w:sz="0" w:space="0" w:color="auto"/>
                      </w:divBdr>
                      <w:divsChild>
                        <w:div w:id="1086341437">
                          <w:marLeft w:val="0"/>
                          <w:marRight w:val="0"/>
                          <w:marTop w:val="0"/>
                          <w:marBottom w:val="0"/>
                          <w:divBdr>
                            <w:top w:val="none" w:sz="0" w:space="0" w:color="auto"/>
                            <w:left w:val="none" w:sz="0" w:space="0" w:color="auto"/>
                            <w:bottom w:val="none" w:sz="0" w:space="0" w:color="auto"/>
                            <w:right w:val="none" w:sz="0" w:space="0" w:color="auto"/>
                          </w:divBdr>
                          <w:divsChild>
                            <w:div w:id="1928148260">
                              <w:marLeft w:val="0"/>
                              <w:marRight w:val="0"/>
                              <w:marTop w:val="0"/>
                              <w:marBottom w:val="0"/>
                              <w:divBdr>
                                <w:top w:val="none" w:sz="0" w:space="0" w:color="auto"/>
                                <w:left w:val="none" w:sz="0" w:space="0" w:color="auto"/>
                                <w:bottom w:val="none" w:sz="0" w:space="0" w:color="auto"/>
                                <w:right w:val="none" w:sz="0" w:space="0" w:color="auto"/>
                              </w:divBdr>
                              <w:divsChild>
                                <w:div w:id="92289995">
                                  <w:marLeft w:val="0"/>
                                  <w:marRight w:val="0"/>
                                  <w:marTop w:val="0"/>
                                  <w:marBottom w:val="0"/>
                                  <w:divBdr>
                                    <w:top w:val="none" w:sz="0" w:space="0" w:color="auto"/>
                                    <w:left w:val="none" w:sz="0" w:space="0" w:color="auto"/>
                                    <w:bottom w:val="none" w:sz="0" w:space="0" w:color="auto"/>
                                    <w:right w:val="none" w:sz="0" w:space="0" w:color="auto"/>
                                  </w:divBdr>
                                  <w:divsChild>
                                    <w:div w:id="1848589740">
                                      <w:marLeft w:val="0"/>
                                      <w:marRight w:val="0"/>
                                      <w:marTop w:val="0"/>
                                      <w:marBottom w:val="0"/>
                                      <w:divBdr>
                                        <w:top w:val="none" w:sz="0" w:space="0" w:color="auto"/>
                                        <w:left w:val="none" w:sz="0" w:space="0" w:color="auto"/>
                                        <w:bottom w:val="none" w:sz="0" w:space="0" w:color="auto"/>
                                        <w:right w:val="none" w:sz="0" w:space="0" w:color="auto"/>
                                      </w:divBdr>
                                      <w:divsChild>
                                        <w:div w:id="1887987482">
                                          <w:marLeft w:val="0"/>
                                          <w:marRight w:val="0"/>
                                          <w:marTop w:val="0"/>
                                          <w:marBottom w:val="0"/>
                                          <w:divBdr>
                                            <w:top w:val="none" w:sz="0" w:space="0" w:color="auto"/>
                                            <w:left w:val="none" w:sz="0" w:space="0" w:color="auto"/>
                                            <w:bottom w:val="none" w:sz="0" w:space="0" w:color="auto"/>
                                            <w:right w:val="none" w:sz="0" w:space="0" w:color="auto"/>
                                          </w:divBdr>
                                          <w:divsChild>
                                            <w:div w:id="1411384350">
                                              <w:marLeft w:val="300"/>
                                              <w:marRight w:val="0"/>
                                              <w:marTop w:val="0"/>
                                              <w:marBottom w:val="0"/>
                                              <w:divBdr>
                                                <w:top w:val="single" w:sz="6" w:space="0" w:color="D2D5D7"/>
                                                <w:left w:val="single" w:sz="6" w:space="0" w:color="D2D5D7"/>
                                                <w:bottom w:val="none" w:sz="0" w:space="0" w:color="auto"/>
                                                <w:right w:val="single" w:sz="6" w:space="0" w:color="D2D5D7"/>
                                              </w:divBdr>
                                              <w:divsChild>
                                                <w:div w:id="1305744044">
                                                  <w:marLeft w:val="0"/>
                                                  <w:marRight w:val="0"/>
                                                  <w:marTop w:val="0"/>
                                                  <w:marBottom w:val="0"/>
                                                  <w:divBdr>
                                                    <w:top w:val="none" w:sz="0" w:space="0" w:color="auto"/>
                                                    <w:left w:val="none" w:sz="0" w:space="0" w:color="auto"/>
                                                    <w:bottom w:val="none" w:sz="0" w:space="0" w:color="auto"/>
                                                    <w:right w:val="none" w:sz="0" w:space="0" w:color="auto"/>
                                                  </w:divBdr>
                                                  <w:divsChild>
                                                    <w:div w:id="191193961">
                                                      <w:marLeft w:val="0"/>
                                                      <w:marRight w:val="0"/>
                                                      <w:marTop w:val="0"/>
                                                      <w:marBottom w:val="0"/>
                                                      <w:divBdr>
                                                        <w:top w:val="none" w:sz="0" w:space="0" w:color="auto"/>
                                                        <w:left w:val="none" w:sz="0" w:space="0" w:color="auto"/>
                                                        <w:bottom w:val="none" w:sz="0" w:space="0" w:color="auto"/>
                                                        <w:right w:val="none" w:sz="0" w:space="0" w:color="auto"/>
                                                      </w:divBdr>
                                                      <w:divsChild>
                                                        <w:div w:id="1757362143">
                                                          <w:marLeft w:val="0"/>
                                                          <w:marRight w:val="0"/>
                                                          <w:marTop w:val="0"/>
                                                          <w:marBottom w:val="0"/>
                                                          <w:divBdr>
                                                            <w:top w:val="none" w:sz="0" w:space="0" w:color="auto"/>
                                                            <w:left w:val="none" w:sz="0" w:space="0" w:color="auto"/>
                                                            <w:bottom w:val="none" w:sz="0" w:space="0" w:color="auto"/>
                                                            <w:right w:val="none" w:sz="0" w:space="0" w:color="auto"/>
                                                          </w:divBdr>
                                                          <w:divsChild>
                                                            <w:div w:id="1944218861">
                                                              <w:marLeft w:val="0"/>
                                                              <w:marRight w:val="0"/>
                                                              <w:marTop w:val="0"/>
                                                              <w:marBottom w:val="0"/>
                                                              <w:divBdr>
                                                                <w:top w:val="none" w:sz="0" w:space="0" w:color="auto"/>
                                                                <w:left w:val="none" w:sz="0" w:space="0" w:color="auto"/>
                                                                <w:bottom w:val="none" w:sz="0" w:space="0" w:color="auto"/>
                                                                <w:right w:val="none" w:sz="0" w:space="0" w:color="auto"/>
                                                              </w:divBdr>
                                                              <w:divsChild>
                                                                <w:div w:id="823468117">
                                                                  <w:marLeft w:val="0"/>
                                                                  <w:marRight w:val="0"/>
                                                                  <w:marTop w:val="0"/>
                                                                  <w:marBottom w:val="0"/>
                                                                  <w:divBdr>
                                                                    <w:top w:val="none" w:sz="0" w:space="0" w:color="auto"/>
                                                                    <w:left w:val="none" w:sz="0" w:space="0" w:color="auto"/>
                                                                    <w:bottom w:val="none" w:sz="0" w:space="0" w:color="auto"/>
                                                                    <w:right w:val="none" w:sz="0" w:space="0" w:color="auto"/>
                                                                  </w:divBdr>
                                                                  <w:divsChild>
                                                                    <w:div w:id="573273998">
                                                                      <w:marLeft w:val="0"/>
                                                                      <w:marRight w:val="0"/>
                                                                      <w:marTop w:val="0"/>
                                                                      <w:marBottom w:val="0"/>
                                                                      <w:divBdr>
                                                                        <w:top w:val="none" w:sz="0" w:space="0" w:color="auto"/>
                                                                        <w:left w:val="none" w:sz="0" w:space="0" w:color="auto"/>
                                                                        <w:bottom w:val="none" w:sz="0" w:space="0" w:color="auto"/>
                                                                        <w:right w:val="none" w:sz="0" w:space="0" w:color="auto"/>
                                                                      </w:divBdr>
                                                                      <w:divsChild>
                                                                        <w:div w:id="1573738601">
                                                                          <w:marLeft w:val="0"/>
                                                                          <w:marRight w:val="0"/>
                                                                          <w:marTop w:val="0"/>
                                                                          <w:marBottom w:val="0"/>
                                                                          <w:divBdr>
                                                                            <w:top w:val="none" w:sz="0" w:space="0" w:color="auto"/>
                                                                            <w:left w:val="none" w:sz="0" w:space="0" w:color="auto"/>
                                                                            <w:bottom w:val="none" w:sz="0" w:space="0" w:color="auto"/>
                                                                            <w:right w:val="none" w:sz="0" w:space="0" w:color="auto"/>
                                                                          </w:divBdr>
                                                                          <w:divsChild>
                                                                            <w:div w:id="641033681">
                                                                              <w:marLeft w:val="0"/>
                                                                              <w:marRight w:val="0"/>
                                                                              <w:marTop w:val="0"/>
                                                                              <w:marBottom w:val="0"/>
                                                                              <w:divBdr>
                                                                                <w:top w:val="none" w:sz="0" w:space="0" w:color="auto"/>
                                                                                <w:left w:val="none" w:sz="0" w:space="0" w:color="auto"/>
                                                                                <w:bottom w:val="none" w:sz="0" w:space="0" w:color="auto"/>
                                                                                <w:right w:val="none" w:sz="0" w:space="0" w:color="auto"/>
                                                                              </w:divBdr>
                                                                            </w:div>
                                                                            <w:div w:id="775751761">
                                                                              <w:marLeft w:val="0"/>
                                                                              <w:marRight w:val="0"/>
                                                                              <w:marTop w:val="0"/>
                                                                              <w:marBottom w:val="0"/>
                                                                              <w:divBdr>
                                                                                <w:top w:val="none" w:sz="0" w:space="0" w:color="auto"/>
                                                                                <w:left w:val="none" w:sz="0" w:space="0" w:color="auto"/>
                                                                                <w:bottom w:val="none" w:sz="0" w:space="0" w:color="auto"/>
                                                                                <w:right w:val="none" w:sz="0" w:space="0" w:color="auto"/>
                                                                              </w:divBdr>
                                                                            </w:div>
                                                                            <w:div w:id="442657345">
                                                                              <w:marLeft w:val="0"/>
                                                                              <w:marRight w:val="0"/>
                                                                              <w:marTop w:val="0"/>
                                                                              <w:marBottom w:val="0"/>
                                                                              <w:divBdr>
                                                                                <w:top w:val="none" w:sz="0" w:space="0" w:color="auto"/>
                                                                                <w:left w:val="none" w:sz="0" w:space="0" w:color="auto"/>
                                                                                <w:bottom w:val="none" w:sz="0" w:space="0" w:color="auto"/>
                                                                                <w:right w:val="none" w:sz="0" w:space="0" w:color="auto"/>
                                                                              </w:divBdr>
                                                                            </w:div>
                                                                            <w:div w:id="1677227928">
                                                                              <w:marLeft w:val="0"/>
                                                                              <w:marRight w:val="0"/>
                                                                              <w:marTop w:val="0"/>
                                                                              <w:marBottom w:val="0"/>
                                                                              <w:divBdr>
                                                                                <w:top w:val="none" w:sz="0" w:space="0" w:color="auto"/>
                                                                                <w:left w:val="none" w:sz="0" w:space="0" w:color="auto"/>
                                                                                <w:bottom w:val="none" w:sz="0" w:space="0" w:color="auto"/>
                                                                                <w:right w:val="none" w:sz="0" w:space="0" w:color="auto"/>
                                                                              </w:divBdr>
                                                                            </w:div>
                                                                          </w:divsChild>
                                                                        </w:div>
                                                                        <w:div w:id="179927470">
                                                                          <w:marLeft w:val="0"/>
                                                                          <w:marRight w:val="0"/>
                                                                          <w:marTop w:val="0"/>
                                                                          <w:marBottom w:val="0"/>
                                                                          <w:divBdr>
                                                                            <w:top w:val="none" w:sz="0" w:space="0" w:color="auto"/>
                                                                            <w:left w:val="none" w:sz="0" w:space="0" w:color="auto"/>
                                                                            <w:bottom w:val="none" w:sz="0" w:space="0" w:color="auto"/>
                                                                            <w:right w:val="none" w:sz="0" w:space="0" w:color="auto"/>
                                                                          </w:divBdr>
                                                                          <w:divsChild>
                                                                            <w:div w:id="145335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24148199">
      <w:bodyDiv w:val="1"/>
      <w:marLeft w:val="0"/>
      <w:marRight w:val="0"/>
      <w:marTop w:val="0"/>
      <w:marBottom w:val="0"/>
      <w:divBdr>
        <w:top w:val="none" w:sz="0" w:space="0" w:color="auto"/>
        <w:left w:val="none" w:sz="0" w:space="0" w:color="auto"/>
        <w:bottom w:val="none" w:sz="0" w:space="0" w:color="auto"/>
        <w:right w:val="none" w:sz="0" w:space="0" w:color="auto"/>
      </w:divBdr>
    </w:div>
    <w:div w:id="924219966">
      <w:bodyDiv w:val="1"/>
      <w:marLeft w:val="0"/>
      <w:marRight w:val="0"/>
      <w:marTop w:val="0"/>
      <w:marBottom w:val="0"/>
      <w:divBdr>
        <w:top w:val="none" w:sz="0" w:space="0" w:color="auto"/>
        <w:left w:val="none" w:sz="0" w:space="0" w:color="auto"/>
        <w:bottom w:val="none" w:sz="0" w:space="0" w:color="auto"/>
        <w:right w:val="none" w:sz="0" w:space="0" w:color="auto"/>
      </w:divBdr>
    </w:div>
    <w:div w:id="930045829">
      <w:bodyDiv w:val="1"/>
      <w:marLeft w:val="0"/>
      <w:marRight w:val="0"/>
      <w:marTop w:val="0"/>
      <w:marBottom w:val="0"/>
      <w:divBdr>
        <w:top w:val="none" w:sz="0" w:space="0" w:color="auto"/>
        <w:left w:val="none" w:sz="0" w:space="0" w:color="auto"/>
        <w:bottom w:val="none" w:sz="0" w:space="0" w:color="auto"/>
        <w:right w:val="none" w:sz="0" w:space="0" w:color="auto"/>
      </w:divBdr>
    </w:div>
    <w:div w:id="942957916">
      <w:bodyDiv w:val="1"/>
      <w:marLeft w:val="0"/>
      <w:marRight w:val="0"/>
      <w:marTop w:val="0"/>
      <w:marBottom w:val="0"/>
      <w:divBdr>
        <w:top w:val="none" w:sz="0" w:space="0" w:color="auto"/>
        <w:left w:val="none" w:sz="0" w:space="0" w:color="auto"/>
        <w:bottom w:val="none" w:sz="0" w:space="0" w:color="auto"/>
        <w:right w:val="none" w:sz="0" w:space="0" w:color="auto"/>
      </w:divBdr>
    </w:div>
    <w:div w:id="957299357">
      <w:bodyDiv w:val="1"/>
      <w:marLeft w:val="0"/>
      <w:marRight w:val="0"/>
      <w:marTop w:val="0"/>
      <w:marBottom w:val="0"/>
      <w:divBdr>
        <w:top w:val="none" w:sz="0" w:space="0" w:color="auto"/>
        <w:left w:val="none" w:sz="0" w:space="0" w:color="auto"/>
        <w:bottom w:val="none" w:sz="0" w:space="0" w:color="auto"/>
        <w:right w:val="none" w:sz="0" w:space="0" w:color="auto"/>
      </w:divBdr>
      <w:divsChild>
        <w:div w:id="1116296536">
          <w:marLeft w:val="0"/>
          <w:marRight w:val="0"/>
          <w:marTop w:val="0"/>
          <w:marBottom w:val="0"/>
          <w:divBdr>
            <w:top w:val="none" w:sz="0" w:space="0" w:color="auto"/>
            <w:left w:val="none" w:sz="0" w:space="0" w:color="auto"/>
            <w:bottom w:val="none" w:sz="0" w:space="0" w:color="auto"/>
            <w:right w:val="none" w:sz="0" w:space="0" w:color="auto"/>
          </w:divBdr>
        </w:div>
      </w:divsChild>
    </w:div>
    <w:div w:id="961033512">
      <w:bodyDiv w:val="1"/>
      <w:marLeft w:val="0"/>
      <w:marRight w:val="0"/>
      <w:marTop w:val="0"/>
      <w:marBottom w:val="0"/>
      <w:divBdr>
        <w:top w:val="none" w:sz="0" w:space="0" w:color="auto"/>
        <w:left w:val="none" w:sz="0" w:space="0" w:color="auto"/>
        <w:bottom w:val="none" w:sz="0" w:space="0" w:color="auto"/>
        <w:right w:val="none" w:sz="0" w:space="0" w:color="auto"/>
      </w:divBdr>
    </w:div>
    <w:div w:id="997003290">
      <w:bodyDiv w:val="1"/>
      <w:marLeft w:val="0"/>
      <w:marRight w:val="0"/>
      <w:marTop w:val="0"/>
      <w:marBottom w:val="0"/>
      <w:divBdr>
        <w:top w:val="none" w:sz="0" w:space="0" w:color="auto"/>
        <w:left w:val="none" w:sz="0" w:space="0" w:color="auto"/>
        <w:bottom w:val="none" w:sz="0" w:space="0" w:color="auto"/>
        <w:right w:val="none" w:sz="0" w:space="0" w:color="auto"/>
      </w:divBdr>
    </w:div>
    <w:div w:id="1015764889">
      <w:bodyDiv w:val="1"/>
      <w:marLeft w:val="0"/>
      <w:marRight w:val="0"/>
      <w:marTop w:val="0"/>
      <w:marBottom w:val="0"/>
      <w:divBdr>
        <w:top w:val="none" w:sz="0" w:space="0" w:color="auto"/>
        <w:left w:val="none" w:sz="0" w:space="0" w:color="auto"/>
        <w:bottom w:val="none" w:sz="0" w:space="0" w:color="auto"/>
        <w:right w:val="none" w:sz="0" w:space="0" w:color="auto"/>
      </w:divBdr>
    </w:div>
    <w:div w:id="1063912355">
      <w:bodyDiv w:val="1"/>
      <w:marLeft w:val="0"/>
      <w:marRight w:val="0"/>
      <w:marTop w:val="0"/>
      <w:marBottom w:val="0"/>
      <w:divBdr>
        <w:top w:val="none" w:sz="0" w:space="0" w:color="auto"/>
        <w:left w:val="none" w:sz="0" w:space="0" w:color="auto"/>
        <w:bottom w:val="none" w:sz="0" w:space="0" w:color="auto"/>
        <w:right w:val="none" w:sz="0" w:space="0" w:color="auto"/>
      </w:divBdr>
    </w:div>
    <w:div w:id="1068115376">
      <w:bodyDiv w:val="1"/>
      <w:marLeft w:val="0"/>
      <w:marRight w:val="0"/>
      <w:marTop w:val="0"/>
      <w:marBottom w:val="0"/>
      <w:divBdr>
        <w:top w:val="none" w:sz="0" w:space="0" w:color="auto"/>
        <w:left w:val="none" w:sz="0" w:space="0" w:color="auto"/>
        <w:bottom w:val="none" w:sz="0" w:space="0" w:color="auto"/>
        <w:right w:val="none" w:sz="0" w:space="0" w:color="auto"/>
      </w:divBdr>
    </w:div>
    <w:div w:id="1112289554">
      <w:bodyDiv w:val="1"/>
      <w:marLeft w:val="0"/>
      <w:marRight w:val="0"/>
      <w:marTop w:val="0"/>
      <w:marBottom w:val="0"/>
      <w:divBdr>
        <w:top w:val="none" w:sz="0" w:space="0" w:color="auto"/>
        <w:left w:val="none" w:sz="0" w:space="0" w:color="auto"/>
        <w:bottom w:val="none" w:sz="0" w:space="0" w:color="auto"/>
        <w:right w:val="none" w:sz="0" w:space="0" w:color="auto"/>
      </w:divBdr>
    </w:div>
    <w:div w:id="1116676752">
      <w:bodyDiv w:val="1"/>
      <w:marLeft w:val="0"/>
      <w:marRight w:val="0"/>
      <w:marTop w:val="0"/>
      <w:marBottom w:val="0"/>
      <w:divBdr>
        <w:top w:val="none" w:sz="0" w:space="0" w:color="auto"/>
        <w:left w:val="none" w:sz="0" w:space="0" w:color="auto"/>
        <w:bottom w:val="none" w:sz="0" w:space="0" w:color="auto"/>
        <w:right w:val="none" w:sz="0" w:space="0" w:color="auto"/>
      </w:divBdr>
    </w:div>
    <w:div w:id="1125657960">
      <w:bodyDiv w:val="1"/>
      <w:marLeft w:val="0"/>
      <w:marRight w:val="0"/>
      <w:marTop w:val="0"/>
      <w:marBottom w:val="0"/>
      <w:divBdr>
        <w:top w:val="none" w:sz="0" w:space="0" w:color="auto"/>
        <w:left w:val="none" w:sz="0" w:space="0" w:color="auto"/>
        <w:bottom w:val="none" w:sz="0" w:space="0" w:color="auto"/>
        <w:right w:val="none" w:sz="0" w:space="0" w:color="auto"/>
      </w:divBdr>
    </w:div>
    <w:div w:id="1152792728">
      <w:bodyDiv w:val="1"/>
      <w:marLeft w:val="0"/>
      <w:marRight w:val="0"/>
      <w:marTop w:val="0"/>
      <w:marBottom w:val="0"/>
      <w:divBdr>
        <w:top w:val="none" w:sz="0" w:space="0" w:color="auto"/>
        <w:left w:val="none" w:sz="0" w:space="0" w:color="auto"/>
        <w:bottom w:val="none" w:sz="0" w:space="0" w:color="auto"/>
        <w:right w:val="none" w:sz="0" w:space="0" w:color="auto"/>
      </w:divBdr>
    </w:div>
    <w:div w:id="1155297250">
      <w:bodyDiv w:val="1"/>
      <w:marLeft w:val="0"/>
      <w:marRight w:val="0"/>
      <w:marTop w:val="0"/>
      <w:marBottom w:val="0"/>
      <w:divBdr>
        <w:top w:val="none" w:sz="0" w:space="0" w:color="auto"/>
        <w:left w:val="none" w:sz="0" w:space="0" w:color="auto"/>
        <w:bottom w:val="none" w:sz="0" w:space="0" w:color="auto"/>
        <w:right w:val="none" w:sz="0" w:space="0" w:color="auto"/>
      </w:divBdr>
      <w:divsChild>
        <w:div w:id="2123567307">
          <w:marLeft w:val="0"/>
          <w:marRight w:val="0"/>
          <w:marTop w:val="0"/>
          <w:marBottom w:val="0"/>
          <w:divBdr>
            <w:top w:val="none" w:sz="0" w:space="0" w:color="auto"/>
            <w:left w:val="none" w:sz="0" w:space="0" w:color="auto"/>
            <w:bottom w:val="none" w:sz="0" w:space="0" w:color="auto"/>
            <w:right w:val="none" w:sz="0" w:space="0" w:color="auto"/>
          </w:divBdr>
        </w:div>
      </w:divsChild>
    </w:div>
    <w:div w:id="1166744919">
      <w:bodyDiv w:val="1"/>
      <w:marLeft w:val="0"/>
      <w:marRight w:val="0"/>
      <w:marTop w:val="0"/>
      <w:marBottom w:val="0"/>
      <w:divBdr>
        <w:top w:val="none" w:sz="0" w:space="0" w:color="auto"/>
        <w:left w:val="none" w:sz="0" w:space="0" w:color="auto"/>
        <w:bottom w:val="none" w:sz="0" w:space="0" w:color="auto"/>
        <w:right w:val="none" w:sz="0" w:space="0" w:color="auto"/>
      </w:divBdr>
    </w:div>
    <w:div w:id="1169516376">
      <w:bodyDiv w:val="1"/>
      <w:marLeft w:val="0"/>
      <w:marRight w:val="0"/>
      <w:marTop w:val="0"/>
      <w:marBottom w:val="0"/>
      <w:divBdr>
        <w:top w:val="none" w:sz="0" w:space="0" w:color="auto"/>
        <w:left w:val="none" w:sz="0" w:space="0" w:color="auto"/>
        <w:bottom w:val="none" w:sz="0" w:space="0" w:color="auto"/>
        <w:right w:val="none" w:sz="0" w:space="0" w:color="auto"/>
      </w:divBdr>
    </w:div>
    <w:div w:id="1173448823">
      <w:bodyDiv w:val="1"/>
      <w:marLeft w:val="0"/>
      <w:marRight w:val="0"/>
      <w:marTop w:val="0"/>
      <w:marBottom w:val="0"/>
      <w:divBdr>
        <w:top w:val="none" w:sz="0" w:space="0" w:color="auto"/>
        <w:left w:val="none" w:sz="0" w:space="0" w:color="auto"/>
        <w:bottom w:val="none" w:sz="0" w:space="0" w:color="auto"/>
        <w:right w:val="none" w:sz="0" w:space="0" w:color="auto"/>
      </w:divBdr>
    </w:div>
    <w:div w:id="1182471494">
      <w:bodyDiv w:val="1"/>
      <w:marLeft w:val="0"/>
      <w:marRight w:val="0"/>
      <w:marTop w:val="0"/>
      <w:marBottom w:val="0"/>
      <w:divBdr>
        <w:top w:val="none" w:sz="0" w:space="0" w:color="auto"/>
        <w:left w:val="none" w:sz="0" w:space="0" w:color="auto"/>
        <w:bottom w:val="none" w:sz="0" w:space="0" w:color="auto"/>
        <w:right w:val="none" w:sz="0" w:space="0" w:color="auto"/>
      </w:divBdr>
    </w:div>
    <w:div w:id="1187672645">
      <w:bodyDiv w:val="1"/>
      <w:marLeft w:val="0"/>
      <w:marRight w:val="0"/>
      <w:marTop w:val="0"/>
      <w:marBottom w:val="0"/>
      <w:divBdr>
        <w:top w:val="none" w:sz="0" w:space="0" w:color="auto"/>
        <w:left w:val="none" w:sz="0" w:space="0" w:color="auto"/>
        <w:bottom w:val="none" w:sz="0" w:space="0" w:color="auto"/>
        <w:right w:val="none" w:sz="0" w:space="0" w:color="auto"/>
      </w:divBdr>
    </w:div>
    <w:div w:id="1190989853">
      <w:bodyDiv w:val="1"/>
      <w:marLeft w:val="0"/>
      <w:marRight w:val="0"/>
      <w:marTop w:val="0"/>
      <w:marBottom w:val="0"/>
      <w:divBdr>
        <w:top w:val="none" w:sz="0" w:space="0" w:color="auto"/>
        <w:left w:val="none" w:sz="0" w:space="0" w:color="auto"/>
        <w:bottom w:val="none" w:sz="0" w:space="0" w:color="auto"/>
        <w:right w:val="none" w:sz="0" w:space="0" w:color="auto"/>
      </w:divBdr>
    </w:div>
    <w:div w:id="1197236317">
      <w:bodyDiv w:val="1"/>
      <w:marLeft w:val="0"/>
      <w:marRight w:val="0"/>
      <w:marTop w:val="0"/>
      <w:marBottom w:val="0"/>
      <w:divBdr>
        <w:top w:val="none" w:sz="0" w:space="0" w:color="auto"/>
        <w:left w:val="none" w:sz="0" w:space="0" w:color="auto"/>
        <w:bottom w:val="none" w:sz="0" w:space="0" w:color="auto"/>
        <w:right w:val="none" w:sz="0" w:space="0" w:color="auto"/>
      </w:divBdr>
    </w:div>
    <w:div w:id="1202211319">
      <w:bodyDiv w:val="1"/>
      <w:marLeft w:val="0"/>
      <w:marRight w:val="0"/>
      <w:marTop w:val="0"/>
      <w:marBottom w:val="0"/>
      <w:divBdr>
        <w:top w:val="none" w:sz="0" w:space="0" w:color="auto"/>
        <w:left w:val="none" w:sz="0" w:space="0" w:color="auto"/>
        <w:bottom w:val="none" w:sz="0" w:space="0" w:color="auto"/>
        <w:right w:val="none" w:sz="0" w:space="0" w:color="auto"/>
      </w:divBdr>
      <w:divsChild>
        <w:div w:id="1673949454">
          <w:marLeft w:val="0"/>
          <w:marRight w:val="0"/>
          <w:marTop w:val="0"/>
          <w:marBottom w:val="0"/>
          <w:divBdr>
            <w:top w:val="none" w:sz="0" w:space="0" w:color="auto"/>
            <w:left w:val="none" w:sz="0" w:space="0" w:color="auto"/>
            <w:bottom w:val="none" w:sz="0" w:space="0" w:color="auto"/>
            <w:right w:val="none" w:sz="0" w:space="0" w:color="auto"/>
          </w:divBdr>
        </w:div>
      </w:divsChild>
    </w:div>
    <w:div w:id="1207333863">
      <w:bodyDiv w:val="1"/>
      <w:marLeft w:val="0"/>
      <w:marRight w:val="0"/>
      <w:marTop w:val="0"/>
      <w:marBottom w:val="0"/>
      <w:divBdr>
        <w:top w:val="none" w:sz="0" w:space="0" w:color="auto"/>
        <w:left w:val="none" w:sz="0" w:space="0" w:color="auto"/>
        <w:bottom w:val="none" w:sz="0" w:space="0" w:color="auto"/>
        <w:right w:val="none" w:sz="0" w:space="0" w:color="auto"/>
      </w:divBdr>
    </w:div>
    <w:div w:id="1217207603">
      <w:bodyDiv w:val="1"/>
      <w:marLeft w:val="0"/>
      <w:marRight w:val="0"/>
      <w:marTop w:val="0"/>
      <w:marBottom w:val="0"/>
      <w:divBdr>
        <w:top w:val="none" w:sz="0" w:space="0" w:color="auto"/>
        <w:left w:val="none" w:sz="0" w:space="0" w:color="auto"/>
        <w:bottom w:val="none" w:sz="0" w:space="0" w:color="auto"/>
        <w:right w:val="none" w:sz="0" w:space="0" w:color="auto"/>
      </w:divBdr>
    </w:div>
    <w:div w:id="1255892670">
      <w:bodyDiv w:val="1"/>
      <w:marLeft w:val="0"/>
      <w:marRight w:val="0"/>
      <w:marTop w:val="0"/>
      <w:marBottom w:val="0"/>
      <w:divBdr>
        <w:top w:val="none" w:sz="0" w:space="0" w:color="auto"/>
        <w:left w:val="none" w:sz="0" w:space="0" w:color="auto"/>
        <w:bottom w:val="none" w:sz="0" w:space="0" w:color="auto"/>
        <w:right w:val="none" w:sz="0" w:space="0" w:color="auto"/>
      </w:divBdr>
      <w:divsChild>
        <w:div w:id="2041277983">
          <w:marLeft w:val="0"/>
          <w:marRight w:val="0"/>
          <w:marTop w:val="0"/>
          <w:marBottom w:val="0"/>
          <w:divBdr>
            <w:top w:val="none" w:sz="0" w:space="0" w:color="auto"/>
            <w:left w:val="none" w:sz="0" w:space="0" w:color="auto"/>
            <w:bottom w:val="none" w:sz="0" w:space="0" w:color="auto"/>
            <w:right w:val="none" w:sz="0" w:space="0" w:color="auto"/>
          </w:divBdr>
          <w:divsChild>
            <w:div w:id="1073746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950868">
      <w:bodyDiv w:val="1"/>
      <w:marLeft w:val="0"/>
      <w:marRight w:val="0"/>
      <w:marTop w:val="0"/>
      <w:marBottom w:val="0"/>
      <w:divBdr>
        <w:top w:val="none" w:sz="0" w:space="0" w:color="auto"/>
        <w:left w:val="none" w:sz="0" w:space="0" w:color="auto"/>
        <w:bottom w:val="none" w:sz="0" w:space="0" w:color="auto"/>
        <w:right w:val="none" w:sz="0" w:space="0" w:color="auto"/>
      </w:divBdr>
    </w:div>
    <w:div w:id="1274751110">
      <w:bodyDiv w:val="1"/>
      <w:marLeft w:val="0"/>
      <w:marRight w:val="0"/>
      <w:marTop w:val="0"/>
      <w:marBottom w:val="0"/>
      <w:divBdr>
        <w:top w:val="none" w:sz="0" w:space="0" w:color="auto"/>
        <w:left w:val="none" w:sz="0" w:space="0" w:color="auto"/>
        <w:bottom w:val="none" w:sz="0" w:space="0" w:color="auto"/>
        <w:right w:val="none" w:sz="0" w:space="0" w:color="auto"/>
      </w:divBdr>
    </w:div>
    <w:div w:id="1311208200">
      <w:bodyDiv w:val="1"/>
      <w:marLeft w:val="0"/>
      <w:marRight w:val="0"/>
      <w:marTop w:val="0"/>
      <w:marBottom w:val="0"/>
      <w:divBdr>
        <w:top w:val="none" w:sz="0" w:space="0" w:color="auto"/>
        <w:left w:val="none" w:sz="0" w:space="0" w:color="auto"/>
        <w:bottom w:val="none" w:sz="0" w:space="0" w:color="auto"/>
        <w:right w:val="none" w:sz="0" w:space="0" w:color="auto"/>
      </w:divBdr>
      <w:divsChild>
        <w:div w:id="1844005989">
          <w:marLeft w:val="0"/>
          <w:marRight w:val="0"/>
          <w:marTop w:val="0"/>
          <w:marBottom w:val="0"/>
          <w:divBdr>
            <w:top w:val="none" w:sz="0" w:space="0" w:color="auto"/>
            <w:left w:val="none" w:sz="0" w:space="0" w:color="auto"/>
            <w:bottom w:val="none" w:sz="0" w:space="0" w:color="auto"/>
            <w:right w:val="none" w:sz="0" w:space="0" w:color="auto"/>
          </w:divBdr>
          <w:divsChild>
            <w:div w:id="961307234">
              <w:marLeft w:val="0"/>
              <w:marRight w:val="0"/>
              <w:marTop w:val="0"/>
              <w:marBottom w:val="0"/>
              <w:divBdr>
                <w:top w:val="none" w:sz="0" w:space="0" w:color="auto"/>
                <w:left w:val="none" w:sz="0" w:space="0" w:color="auto"/>
                <w:bottom w:val="none" w:sz="0" w:space="0" w:color="auto"/>
                <w:right w:val="none" w:sz="0" w:space="0" w:color="auto"/>
              </w:divBdr>
              <w:divsChild>
                <w:div w:id="140122102">
                  <w:marLeft w:val="0"/>
                  <w:marRight w:val="0"/>
                  <w:marTop w:val="0"/>
                  <w:marBottom w:val="0"/>
                  <w:divBdr>
                    <w:top w:val="none" w:sz="0" w:space="0" w:color="auto"/>
                    <w:left w:val="none" w:sz="0" w:space="0" w:color="auto"/>
                    <w:bottom w:val="none" w:sz="0" w:space="0" w:color="auto"/>
                    <w:right w:val="none" w:sz="0" w:space="0" w:color="auto"/>
                  </w:divBdr>
                  <w:divsChild>
                    <w:div w:id="385304985">
                      <w:marLeft w:val="0"/>
                      <w:marRight w:val="0"/>
                      <w:marTop w:val="0"/>
                      <w:marBottom w:val="0"/>
                      <w:divBdr>
                        <w:top w:val="none" w:sz="0" w:space="0" w:color="auto"/>
                        <w:left w:val="none" w:sz="0" w:space="0" w:color="auto"/>
                        <w:bottom w:val="none" w:sz="0" w:space="0" w:color="auto"/>
                        <w:right w:val="none" w:sz="0" w:space="0" w:color="auto"/>
                      </w:divBdr>
                      <w:divsChild>
                        <w:div w:id="1662461231">
                          <w:marLeft w:val="0"/>
                          <w:marRight w:val="0"/>
                          <w:marTop w:val="0"/>
                          <w:marBottom w:val="0"/>
                          <w:divBdr>
                            <w:top w:val="none" w:sz="0" w:space="0" w:color="auto"/>
                            <w:left w:val="none" w:sz="0" w:space="0" w:color="auto"/>
                            <w:bottom w:val="none" w:sz="0" w:space="0" w:color="auto"/>
                            <w:right w:val="none" w:sz="0" w:space="0" w:color="auto"/>
                          </w:divBdr>
                          <w:divsChild>
                            <w:div w:id="1350444397">
                              <w:marLeft w:val="0"/>
                              <w:marRight w:val="0"/>
                              <w:marTop w:val="0"/>
                              <w:marBottom w:val="0"/>
                              <w:divBdr>
                                <w:top w:val="none" w:sz="0" w:space="0" w:color="auto"/>
                                <w:left w:val="none" w:sz="0" w:space="0" w:color="auto"/>
                                <w:bottom w:val="none" w:sz="0" w:space="0" w:color="auto"/>
                                <w:right w:val="none" w:sz="0" w:space="0" w:color="auto"/>
                              </w:divBdr>
                              <w:divsChild>
                                <w:div w:id="1504853886">
                                  <w:marLeft w:val="0"/>
                                  <w:marRight w:val="0"/>
                                  <w:marTop w:val="0"/>
                                  <w:marBottom w:val="0"/>
                                  <w:divBdr>
                                    <w:top w:val="none" w:sz="0" w:space="0" w:color="auto"/>
                                    <w:left w:val="none" w:sz="0" w:space="0" w:color="auto"/>
                                    <w:bottom w:val="none" w:sz="0" w:space="0" w:color="auto"/>
                                    <w:right w:val="none" w:sz="0" w:space="0" w:color="auto"/>
                                  </w:divBdr>
                                  <w:divsChild>
                                    <w:div w:id="2044550563">
                                      <w:marLeft w:val="0"/>
                                      <w:marRight w:val="0"/>
                                      <w:marTop w:val="0"/>
                                      <w:marBottom w:val="0"/>
                                      <w:divBdr>
                                        <w:top w:val="none" w:sz="0" w:space="0" w:color="auto"/>
                                        <w:left w:val="none" w:sz="0" w:space="0" w:color="auto"/>
                                        <w:bottom w:val="none" w:sz="0" w:space="0" w:color="auto"/>
                                        <w:right w:val="none" w:sz="0" w:space="0" w:color="auto"/>
                                      </w:divBdr>
                                      <w:divsChild>
                                        <w:div w:id="581061557">
                                          <w:marLeft w:val="0"/>
                                          <w:marRight w:val="0"/>
                                          <w:marTop w:val="0"/>
                                          <w:marBottom w:val="0"/>
                                          <w:divBdr>
                                            <w:top w:val="none" w:sz="0" w:space="0" w:color="auto"/>
                                            <w:left w:val="none" w:sz="0" w:space="0" w:color="auto"/>
                                            <w:bottom w:val="none" w:sz="0" w:space="0" w:color="auto"/>
                                            <w:right w:val="none" w:sz="0" w:space="0" w:color="auto"/>
                                          </w:divBdr>
                                          <w:divsChild>
                                            <w:div w:id="1454669380">
                                              <w:marLeft w:val="4080"/>
                                              <w:marRight w:val="0"/>
                                              <w:marTop w:val="0"/>
                                              <w:marBottom w:val="0"/>
                                              <w:divBdr>
                                                <w:top w:val="single" w:sz="6" w:space="0" w:color="D2D5D7"/>
                                                <w:left w:val="single" w:sz="6" w:space="0" w:color="D2D5D7"/>
                                                <w:bottom w:val="none" w:sz="0" w:space="0" w:color="auto"/>
                                                <w:right w:val="single" w:sz="6" w:space="0" w:color="D2D5D7"/>
                                              </w:divBdr>
                                              <w:divsChild>
                                                <w:div w:id="66613612">
                                                  <w:marLeft w:val="0"/>
                                                  <w:marRight w:val="0"/>
                                                  <w:marTop w:val="0"/>
                                                  <w:marBottom w:val="0"/>
                                                  <w:divBdr>
                                                    <w:top w:val="none" w:sz="0" w:space="0" w:color="auto"/>
                                                    <w:left w:val="none" w:sz="0" w:space="0" w:color="auto"/>
                                                    <w:bottom w:val="none" w:sz="0" w:space="0" w:color="auto"/>
                                                    <w:right w:val="none" w:sz="0" w:space="0" w:color="auto"/>
                                                  </w:divBdr>
                                                  <w:divsChild>
                                                    <w:div w:id="690449162">
                                                      <w:marLeft w:val="0"/>
                                                      <w:marRight w:val="0"/>
                                                      <w:marTop w:val="0"/>
                                                      <w:marBottom w:val="0"/>
                                                      <w:divBdr>
                                                        <w:top w:val="none" w:sz="0" w:space="0" w:color="auto"/>
                                                        <w:left w:val="none" w:sz="0" w:space="0" w:color="auto"/>
                                                        <w:bottom w:val="none" w:sz="0" w:space="0" w:color="auto"/>
                                                        <w:right w:val="none" w:sz="0" w:space="0" w:color="auto"/>
                                                      </w:divBdr>
                                                      <w:divsChild>
                                                        <w:div w:id="388850039">
                                                          <w:marLeft w:val="0"/>
                                                          <w:marRight w:val="0"/>
                                                          <w:marTop w:val="0"/>
                                                          <w:marBottom w:val="0"/>
                                                          <w:divBdr>
                                                            <w:top w:val="none" w:sz="0" w:space="0" w:color="auto"/>
                                                            <w:left w:val="none" w:sz="0" w:space="0" w:color="auto"/>
                                                            <w:bottom w:val="none" w:sz="0" w:space="0" w:color="auto"/>
                                                            <w:right w:val="none" w:sz="0" w:space="0" w:color="auto"/>
                                                          </w:divBdr>
                                                          <w:divsChild>
                                                            <w:div w:id="1297759924">
                                                              <w:marLeft w:val="0"/>
                                                              <w:marRight w:val="0"/>
                                                              <w:marTop w:val="0"/>
                                                              <w:marBottom w:val="0"/>
                                                              <w:divBdr>
                                                                <w:top w:val="none" w:sz="0" w:space="0" w:color="auto"/>
                                                                <w:left w:val="none" w:sz="0" w:space="0" w:color="auto"/>
                                                                <w:bottom w:val="none" w:sz="0" w:space="0" w:color="auto"/>
                                                                <w:right w:val="none" w:sz="0" w:space="0" w:color="auto"/>
                                                              </w:divBdr>
                                                              <w:divsChild>
                                                                <w:div w:id="1680041606">
                                                                  <w:marLeft w:val="0"/>
                                                                  <w:marRight w:val="0"/>
                                                                  <w:marTop w:val="0"/>
                                                                  <w:marBottom w:val="0"/>
                                                                  <w:divBdr>
                                                                    <w:top w:val="none" w:sz="0" w:space="0" w:color="auto"/>
                                                                    <w:left w:val="none" w:sz="0" w:space="0" w:color="auto"/>
                                                                    <w:bottom w:val="none" w:sz="0" w:space="0" w:color="auto"/>
                                                                    <w:right w:val="none" w:sz="0" w:space="0" w:color="auto"/>
                                                                  </w:divBdr>
                                                                  <w:divsChild>
                                                                    <w:div w:id="1009331357">
                                                                      <w:marLeft w:val="0"/>
                                                                      <w:marRight w:val="0"/>
                                                                      <w:marTop w:val="0"/>
                                                                      <w:marBottom w:val="0"/>
                                                                      <w:divBdr>
                                                                        <w:top w:val="none" w:sz="0" w:space="0" w:color="auto"/>
                                                                        <w:left w:val="none" w:sz="0" w:space="0" w:color="auto"/>
                                                                        <w:bottom w:val="none" w:sz="0" w:space="0" w:color="auto"/>
                                                                        <w:right w:val="none" w:sz="0" w:space="0" w:color="auto"/>
                                                                      </w:divBdr>
                                                                      <w:divsChild>
                                                                        <w:div w:id="42605992">
                                                                          <w:marLeft w:val="0"/>
                                                                          <w:marRight w:val="0"/>
                                                                          <w:marTop w:val="0"/>
                                                                          <w:marBottom w:val="0"/>
                                                                          <w:divBdr>
                                                                            <w:top w:val="none" w:sz="0" w:space="0" w:color="auto"/>
                                                                            <w:left w:val="none" w:sz="0" w:space="0" w:color="auto"/>
                                                                            <w:bottom w:val="none" w:sz="0" w:space="0" w:color="auto"/>
                                                                            <w:right w:val="none" w:sz="0" w:space="0" w:color="auto"/>
                                                                          </w:divBdr>
                                                                        </w:div>
                                                                        <w:div w:id="1129323441">
                                                                          <w:marLeft w:val="0"/>
                                                                          <w:marRight w:val="0"/>
                                                                          <w:marTop w:val="0"/>
                                                                          <w:marBottom w:val="0"/>
                                                                          <w:divBdr>
                                                                            <w:top w:val="none" w:sz="0" w:space="0" w:color="auto"/>
                                                                            <w:left w:val="none" w:sz="0" w:space="0" w:color="auto"/>
                                                                            <w:bottom w:val="none" w:sz="0" w:space="0" w:color="auto"/>
                                                                            <w:right w:val="none" w:sz="0" w:space="0" w:color="auto"/>
                                                                          </w:divBdr>
                                                                        </w:div>
                                                                        <w:div w:id="1534609145">
                                                                          <w:marLeft w:val="0"/>
                                                                          <w:marRight w:val="0"/>
                                                                          <w:marTop w:val="0"/>
                                                                          <w:marBottom w:val="0"/>
                                                                          <w:divBdr>
                                                                            <w:top w:val="none" w:sz="0" w:space="0" w:color="auto"/>
                                                                            <w:left w:val="none" w:sz="0" w:space="0" w:color="auto"/>
                                                                            <w:bottom w:val="none" w:sz="0" w:space="0" w:color="auto"/>
                                                                            <w:right w:val="none" w:sz="0" w:space="0" w:color="auto"/>
                                                                          </w:divBdr>
                                                                        </w:div>
                                                                        <w:div w:id="1362897168">
                                                                          <w:marLeft w:val="0"/>
                                                                          <w:marRight w:val="0"/>
                                                                          <w:marTop w:val="0"/>
                                                                          <w:marBottom w:val="0"/>
                                                                          <w:divBdr>
                                                                            <w:top w:val="none" w:sz="0" w:space="0" w:color="auto"/>
                                                                            <w:left w:val="none" w:sz="0" w:space="0" w:color="auto"/>
                                                                            <w:bottom w:val="none" w:sz="0" w:space="0" w:color="auto"/>
                                                                            <w:right w:val="none" w:sz="0" w:space="0" w:color="auto"/>
                                                                          </w:divBdr>
                                                                        </w:div>
                                                                        <w:div w:id="1668098756">
                                                                          <w:marLeft w:val="0"/>
                                                                          <w:marRight w:val="0"/>
                                                                          <w:marTop w:val="0"/>
                                                                          <w:marBottom w:val="0"/>
                                                                          <w:divBdr>
                                                                            <w:top w:val="none" w:sz="0" w:space="0" w:color="auto"/>
                                                                            <w:left w:val="none" w:sz="0" w:space="0" w:color="auto"/>
                                                                            <w:bottom w:val="none" w:sz="0" w:space="0" w:color="auto"/>
                                                                            <w:right w:val="none" w:sz="0" w:space="0" w:color="auto"/>
                                                                          </w:divBdr>
                                                                        </w:div>
                                                                        <w:div w:id="762649917">
                                                                          <w:marLeft w:val="0"/>
                                                                          <w:marRight w:val="0"/>
                                                                          <w:marTop w:val="0"/>
                                                                          <w:marBottom w:val="0"/>
                                                                          <w:divBdr>
                                                                            <w:top w:val="none" w:sz="0" w:space="0" w:color="auto"/>
                                                                            <w:left w:val="none" w:sz="0" w:space="0" w:color="auto"/>
                                                                            <w:bottom w:val="none" w:sz="0" w:space="0" w:color="auto"/>
                                                                            <w:right w:val="none" w:sz="0" w:space="0" w:color="auto"/>
                                                                          </w:divBdr>
                                                                        </w:div>
                                                                        <w:div w:id="1187476546">
                                                                          <w:marLeft w:val="0"/>
                                                                          <w:marRight w:val="0"/>
                                                                          <w:marTop w:val="0"/>
                                                                          <w:marBottom w:val="0"/>
                                                                          <w:divBdr>
                                                                            <w:top w:val="none" w:sz="0" w:space="0" w:color="auto"/>
                                                                            <w:left w:val="none" w:sz="0" w:space="0" w:color="auto"/>
                                                                            <w:bottom w:val="none" w:sz="0" w:space="0" w:color="auto"/>
                                                                            <w:right w:val="none" w:sz="0" w:space="0" w:color="auto"/>
                                                                          </w:divBdr>
                                                                        </w:div>
                                                                        <w:div w:id="865825571">
                                                                          <w:marLeft w:val="0"/>
                                                                          <w:marRight w:val="0"/>
                                                                          <w:marTop w:val="0"/>
                                                                          <w:marBottom w:val="0"/>
                                                                          <w:divBdr>
                                                                            <w:top w:val="none" w:sz="0" w:space="0" w:color="auto"/>
                                                                            <w:left w:val="none" w:sz="0" w:space="0" w:color="auto"/>
                                                                            <w:bottom w:val="none" w:sz="0" w:space="0" w:color="auto"/>
                                                                            <w:right w:val="none" w:sz="0" w:space="0" w:color="auto"/>
                                                                          </w:divBdr>
                                                                        </w:div>
                                                                      </w:divsChild>
                                                                    </w:div>
                                                                    <w:div w:id="1746099629">
                                                                      <w:marLeft w:val="0"/>
                                                                      <w:marRight w:val="0"/>
                                                                      <w:marTop w:val="0"/>
                                                                      <w:marBottom w:val="0"/>
                                                                      <w:divBdr>
                                                                        <w:top w:val="none" w:sz="0" w:space="0" w:color="auto"/>
                                                                        <w:left w:val="none" w:sz="0" w:space="0" w:color="auto"/>
                                                                        <w:bottom w:val="none" w:sz="0" w:space="0" w:color="auto"/>
                                                                        <w:right w:val="none" w:sz="0" w:space="0" w:color="auto"/>
                                                                      </w:divBdr>
                                                                      <w:divsChild>
                                                                        <w:div w:id="577441280">
                                                                          <w:marLeft w:val="0"/>
                                                                          <w:marRight w:val="0"/>
                                                                          <w:marTop w:val="0"/>
                                                                          <w:marBottom w:val="0"/>
                                                                          <w:divBdr>
                                                                            <w:top w:val="none" w:sz="0" w:space="0" w:color="auto"/>
                                                                            <w:left w:val="none" w:sz="0" w:space="0" w:color="auto"/>
                                                                            <w:bottom w:val="none" w:sz="0" w:space="0" w:color="auto"/>
                                                                            <w:right w:val="none" w:sz="0" w:space="0" w:color="auto"/>
                                                                          </w:divBdr>
                                                                        </w:div>
                                                                        <w:div w:id="749351406">
                                                                          <w:marLeft w:val="0"/>
                                                                          <w:marRight w:val="0"/>
                                                                          <w:marTop w:val="0"/>
                                                                          <w:marBottom w:val="0"/>
                                                                          <w:divBdr>
                                                                            <w:top w:val="none" w:sz="0" w:space="0" w:color="auto"/>
                                                                            <w:left w:val="none" w:sz="0" w:space="0" w:color="auto"/>
                                                                            <w:bottom w:val="none" w:sz="0" w:space="0" w:color="auto"/>
                                                                            <w:right w:val="none" w:sz="0" w:space="0" w:color="auto"/>
                                                                          </w:divBdr>
                                                                        </w:div>
                                                                        <w:div w:id="497498614">
                                                                          <w:marLeft w:val="0"/>
                                                                          <w:marRight w:val="0"/>
                                                                          <w:marTop w:val="0"/>
                                                                          <w:marBottom w:val="0"/>
                                                                          <w:divBdr>
                                                                            <w:top w:val="none" w:sz="0" w:space="0" w:color="auto"/>
                                                                            <w:left w:val="none" w:sz="0" w:space="0" w:color="auto"/>
                                                                            <w:bottom w:val="none" w:sz="0" w:space="0" w:color="auto"/>
                                                                            <w:right w:val="none" w:sz="0" w:space="0" w:color="auto"/>
                                                                          </w:divBdr>
                                                                        </w:div>
                                                                        <w:div w:id="770660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28172205">
      <w:bodyDiv w:val="1"/>
      <w:marLeft w:val="0"/>
      <w:marRight w:val="0"/>
      <w:marTop w:val="0"/>
      <w:marBottom w:val="0"/>
      <w:divBdr>
        <w:top w:val="none" w:sz="0" w:space="0" w:color="auto"/>
        <w:left w:val="none" w:sz="0" w:space="0" w:color="auto"/>
        <w:bottom w:val="none" w:sz="0" w:space="0" w:color="auto"/>
        <w:right w:val="none" w:sz="0" w:space="0" w:color="auto"/>
      </w:divBdr>
      <w:divsChild>
        <w:div w:id="608976727">
          <w:marLeft w:val="0"/>
          <w:marRight w:val="0"/>
          <w:marTop w:val="0"/>
          <w:marBottom w:val="0"/>
          <w:divBdr>
            <w:top w:val="none" w:sz="0" w:space="0" w:color="auto"/>
            <w:left w:val="none" w:sz="0" w:space="0" w:color="auto"/>
            <w:bottom w:val="none" w:sz="0" w:space="0" w:color="auto"/>
            <w:right w:val="none" w:sz="0" w:space="0" w:color="auto"/>
          </w:divBdr>
          <w:divsChild>
            <w:div w:id="244806245">
              <w:marLeft w:val="0"/>
              <w:marRight w:val="0"/>
              <w:marTop w:val="0"/>
              <w:marBottom w:val="0"/>
              <w:divBdr>
                <w:top w:val="none" w:sz="0" w:space="0" w:color="auto"/>
                <w:left w:val="none" w:sz="0" w:space="0" w:color="auto"/>
                <w:bottom w:val="none" w:sz="0" w:space="0" w:color="auto"/>
                <w:right w:val="none" w:sz="0" w:space="0" w:color="auto"/>
              </w:divBdr>
            </w:div>
          </w:divsChild>
        </w:div>
        <w:div w:id="1075126503">
          <w:marLeft w:val="0"/>
          <w:marRight w:val="0"/>
          <w:marTop w:val="0"/>
          <w:marBottom w:val="0"/>
          <w:divBdr>
            <w:top w:val="none" w:sz="0" w:space="0" w:color="auto"/>
            <w:left w:val="none" w:sz="0" w:space="0" w:color="auto"/>
            <w:bottom w:val="none" w:sz="0" w:space="0" w:color="auto"/>
            <w:right w:val="none" w:sz="0" w:space="0" w:color="auto"/>
          </w:divBdr>
          <w:divsChild>
            <w:div w:id="164592527">
              <w:marLeft w:val="0"/>
              <w:marRight w:val="0"/>
              <w:marTop w:val="0"/>
              <w:marBottom w:val="0"/>
              <w:divBdr>
                <w:top w:val="none" w:sz="0" w:space="0" w:color="auto"/>
                <w:left w:val="none" w:sz="0" w:space="0" w:color="auto"/>
                <w:bottom w:val="none" w:sz="0" w:space="0" w:color="auto"/>
                <w:right w:val="none" w:sz="0" w:space="0" w:color="auto"/>
              </w:divBdr>
            </w:div>
          </w:divsChild>
        </w:div>
        <w:div w:id="1777021962">
          <w:marLeft w:val="0"/>
          <w:marRight w:val="0"/>
          <w:marTop w:val="0"/>
          <w:marBottom w:val="0"/>
          <w:divBdr>
            <w:top w:val="none" w:sz="0" w:space="0" w:color="auto"/>
            <w:left w:val="none" w:sz="0" w:space="0" w:color="auto"/>
            <w:bottom w:val="none" w:sz="0" w:space="0" w:color="auto"/>
            <w:right w:val="none" w:sz="0" w:space="0" w:color="auto"/>
          </w:divBdr>
          <w:divsChild>
            <w:div w:id="1141119781">
              <w:marLeft w:val="0"/>
              <w:marRight w:val="0"/>
              <w:marTop w:val="0"/>
              <w:marBottom w:val="0"/>
              <w:divBdr>
                <w:top w:val="none" w:sz="0" w:space="0" w:color="auto"/>
                <w:left w:val="none" w:sz="0" w:space="0" w:color="auto"/>
                <w:bottom w:val="none" w:sz="0" w:space="0" w:color="auto"/>
                <w:right w:val="none" w:sz="0" w:space="0" w:color="auto"/>
              </w:divBdr>
            </w:div>
          </w:divsChild>
        </w:div>
        <w:div w:id="1374885351">
          <w:marLeft w:val="0"/>
          <w:marRight w:val="0"/>
          <w:marTop w:val="0"/>
          <w:marBottom w:val="0"/>
          <w:divBdr>
            <w:top w:val="none" w:sz="0" w:space="0" w:color="auto"/>
            <w:left w:val="none" w:sz="0" w:space="0" w:color="auto"/>
            <w:bottom w:val="none" w:sz="0" w:space="0" w:color="auto"/>
            <w:right w:val="none" w:sz="0" w:space="0" w:color="auto"/>
          </w:divBdr>
          <w:divsChild>
            <w:div w:id="2051151542">
              <w:marLeft w:val="0"/>
              <w:marRight w:val="0"/>
              <w:marTop w:val="0"/>
              <w:marBottom w:val="0"/>
              <w:divBdr>
                <w:top w:val="none" w:sz="0" w:space="0" w:color="auto"/>
                <w:left w:val="none" w:sz="0" w:space="0" w:color="auto"/>
                <w:bottom w:val="none" w:sz="0" w:space="0" w:color="auto"/>
                <w:right w:val="none" w:sz="0" w:space="0" w:color="auto"/>
              </w:divBdr>
            </w:div>
          </w:divsChild>
        </w:div>
        <w:div w:id="269317036">
          <w:marLeft w:val="0"/>
          <w:marRight w:val="0"/>
          <w:marTop w:val="0"/>
          <w:marBottom w:val="0"/>
          <w:divBdr>
            <w:top w:val="none" w:sz="0" w:space="0" w:color="auto"/>
            <w:left w:val="none" w:sz="0" w:space="0" w:color="auto"/>
            <w:bottom w:val="none" w:sz="0" w:space="0" w:color="auto"/>
            <w:right w:val="none" w:sz="0" w:space="0" w:color="auto"/>
          </w:divBdr>
          <w:divsChild>
            <w:div w:id="1529022285">
              <w:marLeft w:val="0"/>
              <w:marRight w:val="0"/>
              <w:marTop w:val="0"/>
              <w:marBottom w:val="0"/>
              <w:divBdr>
                <w:top w:val="none" w:sz="0" w:space="0" w:color="auto"/>
                <w:left w:val="none" w:sz="0" w:space="0" w:color="auto"/>
                <w:bottom w:val="none" w:sz="0" w:space="0" w:color="auto"/>
                <w:right w:val="none" w:sz="0" w:space="0" w:color="auto"/>
              </w:divBdr>
            </w:div>
          </w:divsChild>
        </w:div>
        <w:div w:id="1498883760">
          <w:marLeft w:val="0"/>
          <w:marRight w:val="0"/>
          <w:marTop w:val="0"/>
          <w:marBottom w:val="0"/>
          <w:divBdr>
            <w:top w:val="none" w:sz="0" w:space="0" w:color="auto"/>
            <w:left w:val="none" w:sz="0" w:space="0" w:color="auto"/>
            <w:bottom w:val="none" w:sz="0" w:space="0" w:color="auto"/>
            <w:right w:val="none" w:sz="0" w:space="0" w:color="auto"/>
          </w:divBdr>
          <w:divsChild>
            <w:div w:id="1097868469">
              <w:marLeft w:val="0"/>
              <w:marRight w:val="0"/>
              <w:marTop w:val="0"/>
              <w:marBottom w:val="0"/>
              <w:divBdr>
                <w:top w:val="none" w:sz="0" w:space="0" w:color="auto"/>
                <w:left w:val="none" w:sz="0" w:space="0" w:color="auto"/>
                <w:bottom w:val="none" w:sz="0" w:space="0" w:color="auto"/>
                <w:right w:val="none" w:sz="0" w:space="0" w:color="auto"/>
              </w:divBdr>
            </w:div>
          </w:divsChild>
        </w:div>
        <w:div w:id="1840533628">
          <w:marLeft w:val="0"/>
          <w:marRight w:val="0"/>
          <w:marTop w:val="0"/>
          <w:marBottom w:val="0"/>
          <w:divBdr>
            <w:top w:val="none" w:sz="0" w:space="0" w:color="auto"/>
            <w:left w:val="none" w:sz="0" w:space="0" w:color="auto"/>
            <w:bottom w:val="none" w:sz="0" w:space="0" w:color="auto"/>
            <w:right w:val="none" w:sz="0" w:space="0" w:color="auto"/>
          </w:divBdr>
          <w:divsChild>
            <w:div w:id="1354838920">
              <w:marLeft w:val="0"/>
              <w:marRight w:val="0"/>
              <w:marTop w:val="0"/>
              <w:marBottom w:val="0"/>
              <w:divBdr>
                <w:top w:val="none" w:sz="0" w:space="0" w:color="auto"/>
                <w:left w:val="none" w:sz="0" w:space="0" w:color="auto"/>
                <w:bottom w:val="none" w:sz="0" w:space="0" w:color="auto"/>
                <w:right w:val="none" w:sz="0" w:space="0" w:color="auto"/>
              </w:divBdr>
            </w:div>
          </w:divsChild>
        </w:div>
        <w:div w:id="1162816259">
          <w:marLeft w:val="0"/>
          <w:marRight w:val="0"/>
          <w:marTop w:val="0"/>
          <w:marBottom w:val="0"/>
          <w:divBdr>
            <w:top w:val="none" w:sz="0" w:space="0" w:color="auto"/>
            <w:left w:val="none" w:sz="0" w:space="0" w:color="auto"/>
            <w:bottom w:val="none" w:sz="0" w:space="0" w:color="auto"/>
            <w:right w:val="none" w:sz="0" w:space="0" w:color="auto"/>
          </w:divBdr>
          <w:divsChild>
            <w:div w:id="1222794532">
              <w:marLeft w:val="0"/>
              <w:marRight w:val="0"/>
              <w:marTop w:val="0"/>
              <w:marBottom w:val="0"/>
              <w:divBdr>
                <w:top w:val="none" w:sz="0" w:space="0" w:color="auto"/>
                <w:left w:val="none" w:sz="0" w:space="0" w:color="auto"/>
                <w:bottom w:val="none" w:sz="0" w:space="0" w:color="auto"/>
                <w:right w:val="none" w:sz="0" w:space="0" w:color="auto"/>
              </w:divBdr>
            </w:div>
          </w:divsChild>
        </w:div>
        <w:div w:id="1296330584">
          <w:marLeft w:val="0"/>
          <w:marRight w:val="0"/>
          <w:marTop w:val="0"/>
          <w:marBottom w:val="0"/>
          <w:divBdr>
            <w:top w:val="none" w:sz="0" w:space="0" w:color="auto"/>
            <w:left w:val="none" w:sz="0" w:space="0" w:color="auto"/>
            <w:bottom w:val="none" w:sz="0" w:space="0" w:color="auto"/>
            <w:right w:val="none" w:sz="0" w:space="0" w:color="auto"/>
          </w:divBdr>
          <w:divsChild>
            <w:div w:id="966357292">
              <w:marLeft w:val="0"/>
              <w:marRight w:val="0"/>
              <w:marTop w:val="0"/>
              <w:marBottom w:val="0"/>
              <w:divBdr>
                <w:top w:val="none" w:sz="0" w:space="0" w:color="auto"/>
                <w:left w:val="none" w:sz="0" w:space="0" w:color="auto"/>
                <w:bottom w:val="none" w:sz="0" w:space="0" w:color="auto"/>
                <w:right w:val="none" w:sz="0" w:space="0" w:color="auto"/>
              </w:divBdr>
            </w:div>
          </w:divsChild>
        </w:div>
        <w:div w:id="416707950">
          <w:marLeft w:val="0"/>
          <w:marRight w:val="0"/>
          <w:marTop w:val="0"/>
          <w:marBottom w:val="0"/>
          <w:divBdr>
            <w:top w:val="none" w:sz="0" w:space="0" w:color="auto"/>
            <w:left w:val="none" w:sz="0" w:space="0" w:color="auto"/>
            <w:bottom w:val="none" w:sz="0" w:space="0" w:color="auto"/>
            <w:right w:val="none" w:sz="0" w:space="0" w:color="auto"/>
          </w:divBdr>
          <w:divsChild>
            <w:div w:id="986787961">
              <w:marLeft w:val="0"/>
              <w:marRight w:val="0"/>
              <w:marTop w:val="0"/>
              <w:marBottom w:val="0"/>
              <w:divBdr>
                <w:top w:val="none" w:sz="0" w:space="0" w:color="auto"/>
                <w:left w:val="none" w:sz="0" w:space="0" w:color="auto"/>
                <w:bottom w:val="none" w:sz="0" w:space="0" w:color="auto"/>
                <w:right w:val="none" w:sz="0" w:space="0" w:color="auto"/>
              </w:divBdr>
            </w:div>
          </w:divsChild>
        </w:div>
        <w:div w:id="244146260">
          <w:marLeft w:val="0"/>
          <w:marRight w:val="0"/>
          <w:marTop w:val="0"/>
          <w:marBottom w:val="0"/>
          <w:divBdr>
            <w:top w:val="none" w:sz="0" w:space="0" w:color="auto"/>
            <w:left w:val="none" w:sz="0" w:space="0" w:color="auto"/>
            <w:bottom w:val="none" w:sz="0" w:space="0" w:color="auto"/>
            <w:right w:val="none" w:sz="0" w:space="0" w:color="auto"/>
          </w:divBdr>
          <w:divsChild>
            <w:div w:id="743407221">
              <w:marLeft w:val="0"/>
              <w:marRight w:val="0"/>
              <w:marTop w:val="0"/>
              <w:marBottom w:val="0"/>
              <w:divBdr>
                <w:top w:val="none" w:sz="0" w:space="0" w:color="auto"/>
                <w:left w:val="none" w:sz="0" w:space="0" w:color="auto"/>
                <w:bottom w:val="none" w:sz="0" w:space="0" w:color="auto"/>
                <w:right w:val="none" w:sz="0" w:space="0" w:color="auto"/>
              </w:divBdr>
            </w:div>
          </w:divsChild>
        </w:div>
        <w:div w:id="1863668026">
          <w:marLeft w:val="0"/>
          <w:marRight w:val="0"/>
          <w:marTop w:val="0"/>
          <w:marBottom w:val="0"/>
          <w:divBdr>
            <w:top w:val="none" w:sz="0" w:space="0" w:color="auto"/>
            <w:left w:val="none" w:sz="0" w:space="0" w:color="auto"/>
            <w:bottom w:val="none" w:sz="0" w:space="0" w:color="auto"/>
            <w:right w:val="none" w:sz="0" w:space="0" w:color="auto"/>
          </w:divBdr>
          <w:divsChild>
            <w:div w:id="426275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350154">
      <w:bodyDiv w:val="1"/>
      <w:marLeft w:val="0"/>
      <w:marRight w:val="0"/>
      <w:marTop w:val="0"/>
      <w:marBottom w:val="0"/>
      <w:divBdr>
        <w:top w:val="none" w:sz="0" w:space="0" w:color="auto"/>
        <w:left w:val="none" w:sz="0" w:space="0" w:color="auto"/>
        <w:bottom w:val="none" w:sz="0" w:space="0" w:color="auto"/>
        <w:right w:val="none" w:sz="0" w:space="0" w:color="auto"/>
      </w:divBdr>
      <w:divsChild>
        <w:div w:id="195776997">
          <w:marLeft w:val="0"/>
          <w:marRight w:val="0"/>
          <w:marTop w:val="0"/>
          <w:marBottom w:val="0"/>
          <w:divBdr>
            <w:top w:val="none" w:sz="0" w:space="0" w:color="auto"/>
            <w:left w:val="none" w:sz="0" w:space="0" w:color="auto"/>
            <w:bottom w:val="none" w:sz="0" w:space="0" w:color="auto"/>
            <w:right w:val="none" w:sz="0" w:space="0" w:color="auto"/>
          </w:divBdr>
          <w:divsChild>
            <w:div w:id="312374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591377">
      <w:bodyDiv w:val="1"/>
      <w:marLeft w:val="0"/>
      <w:marRight w:val="0"/>
      <w:marTop w:val="0"/>
      <w:marBottom w:val="0"/>
      <w:divBdr>
        <w:top w:val="none" w:sz="0" w:space="0" w:color="auto"/>
        <w:left w:val="none" w:sz="0" w:space="0" w:color="auto"/>
        <w:bottom w:val="none" w:sz="0" w:space="0" w:color="auto"/>
        <w:right w:val="none" w:sz="0" w:space="0" w:color="auto"/>
      </w:divBdr>
    </w:div>
    <w:div w:id="1398671358">
      <w:bodyDiv w:val="1"/>
      <w:marLeft w:val="0"/>
      <w:marRight w:val="0"/>
      <w:marTop w:val="0"/>
      <w:marBottom w:val="0"/>
      <w:divBdr>
        <w:top w:val="none" w:sz="0" w:space="0" w:color="auto"/>
        <w:left w:val="none" w:sz="0" w:space="0" w:color="auto"/>
        <w:bottom w:val="none" w:sz="0" w:space="0" w:color="auto"/>
        <w:right w:val="none" w:sz="0" w:space="0" w:color="auto"/>
      </w:divBdr>
    </w:div>
    <w:div w:id="1442842213">
      <w:bodyDiv w:val="1"/>
      <w:marLeft w:val="0"/>
      <w:marRight w:val="0"/>
      <w:marTop w:val="0"/>
      <w:marBottom w:val="0"/>
      <w:divBdr>
        <w:top w:val="none" w:sz="0" w:space="0" w:color="auto"/>
        <w:left w:val="none" w:sz="0" w:space="0" w:color="auto"/>
        <w:bottom w:val="none" w:sz="0" w:space="0" w:color="auto"/>
        <w:right w:val="none" w:sz="0" w:space="0" w:color="auto"/>
      </w:divBdr>
    </w:div>
    <w:div w:id="1476139769">
      <w:bodyDiv w:val="1"/>
      <w:marLeft w:val="0"/>
      <w:marRight w:val="0"/>
      <w:marTop w:val="0"/>
      <w:marBottom w:val="0"/>
      <w:divBdr>
        <w:top w:val="none" w:sz="0" w:space="0" w:color="auto"/>
        <w:left w:val="none" w:sz="0" w:space="0" w:color="auto"/>
        <w:bottom w:val="none" w:sz="0" w:space="0" w:color="auto"/>
        <w:right w:val="none" w:sz="0" w:space="0" w:color="auto"/>
      </w:divBdr>
    </w:div>
    <w:div w:id="1541941604">
      <w:bodyDiv w:val="1"/>
      <w:marLeft w:val="0"/>
      <w:marRight w:val="0"/>
      <w:marTop w:val="0"/>
      <w:marBottom w:val="0"/>
      <w:divBdr>
        <w:top w:val="none" w:sz="0" w:space="0" w:color="auto"/>
        <w:left w:val="none" w:sz="0" w:space="0" w:color="auto"/>
        <w:bottom w:val="none" w:sz="0" w:space="0" w:color="auto"/>
        <w:right w:val="none" w:sz="0" w:space="0" w:color="auto"/>
      </w:divBdr>
    </w:div>
    <w:div w:id="1547063246">
      <w:bodyDiv w:val="1"/>
      <w:marLeft w:val="0"/>
      <w:marRight w:val="0"/>
      <w:marTop w:val="0"/>
      <w:marBottom w:val="0"/>
      <w:divBdr>
        <w:top w:val="none" w:sz="0" w:space="0" w:color="auto"/>
        <w:left w:val="none" w:sz="0" w:space="0" w:color="auto"/>
        <w:bottom w:val="none" w:sz="0" w:space="0" w:color="auto"/>
        <w:right w:val="none" w:sz="0" w:space="0" w:color="auto"/>
      </w:divBdr>
      <w:divsChild>
        <w:div w:id="778136719">
          <w:marLeft w:val="0"/>
          <w:marRight w:val="0"/>
          <w:marTop w:val="0"/>
          <w:marBottom w:val="0"/>
          <w:divBdr>
            <w:top w:val="none" w:sz="0" w:space="0" w:color="auto"/>
            <w:left w:val="none" w:sz="0" w:space="0" w:color="auto"/>
            <w:bottom w:val="none" w:sz="0" w:space="0" w:color="auto"/>
            <w:right w:val="none" w:sz="0" w:space="0" w:color="auto"/>
          </w:divBdr>
        </w:div>
        <w:div w:id="1334257452">
          <w:marLeft w:val="0"/>
          <w:marRight w:val="0"/>
          <w:marTop w:val="0"/>
          <w:marBottom w:val="0"/>
          <w:divBdr>
            <w:top w:val="none" w:sz="0" w:space="0" w:color="auto"/>
            <w:left w:val="none" w:sz="0" w:space="0" w:color="auto"/>
            <w:bottom w:val="none" w:sz="0" w:space="0" w:color="auto"/>
            <w:right w:val="none" w:sz="0" w:space="0" w:color="auto"/>
          </w:divBdr>
        </w:div>
      </w:divsChild>
    </w:div>
    <w:div w:id="1560820233">
      <w:bodyDiv w:val="1"/>
      <w:marLeft w:val="0"/>
      <w:marRight w:val="0"/>
      <w:marTop w:val="0"/>
      <w:marBottom w:val="0"/>
      <w:divBdr>
        <w:top w:val="none" w:sz="0" w:space="0" w:color="auto"/>
        <w:left w:val="none" w:sz="0" w:space="0" w:color="auto"/>
        <w:bottom w:val="none" w:sz="0" w:space="0" w:color="auto"/>
        <w:right w:val="none" w:sz="0" w:space="0" w:color="auto"/>
      </w:divBdr>
    </w:div>
    <w:div w:id="1563557938">
      <w:bodyDiv w:val="1"/>
      <w:marLeft w:val="0"/>
      <w:marRight w:val="0"/>
      <w:marTop w:val="0"/>
      <w:marBottom w:val="0"/>
      <w:divBdr>
        <w:top w:val="none" w:sz="0" w:space="0" w:color="auto"/>
        <w:left w:val="none" w:sz="0" w:space="0" w:color="auto"/>
        <w:bottom w:val="none" w:sz="0" w:space="0" w:color="auto"/>
        <w:right w:val="none" w:sz="0" w:space="0" w:color="auto"/>
      </w:divBdr>
    </w:div>
    <w:div w:id="1586303637">
      <w:bodyDiv w:val="1"/>
      <w:marLeft w:val="0"/>
      <w:marRight w:val="0"/>
      <w:marTop w:val="0"/>
      <w:marBottom w:val="0"/>
      <w:divBdr>
        <w:top w:val="none" w:sz="0" w:space="0" w:color="auto"/>
        <w:left w:val="none" w:sz="0" w:space="0" w:color="auto"/>
        <w:bottom w:val="none" w:sz="0" w:space="0" w:color="auto"/>
        <w:right w:val="none" w:sz="0" w:space="0" w:color="auto"/>
      </w:divBdr>
    </w:div>
    <w:div w:id="1628000020">
      <w:bodyDiv w:val="1"/>
      <w:marLeft w:val="0"/>
      <w:marRight w:val="0"/>
      <w:marTop w:val="0"/>
      <w:marBottom w:val="0"/>
      <w:divBdr>
        <w:top w:val="none" w:sz="0" w:space="0" w:color="auto"/>
        <w:left w:val="none" w:sz="0" w:space="0" w:color="auto"/>
        <w:bottom w:val="none" w:sz="0" w:space="0" w:color="auto"/>
        <w:right w:val="none" w:sz="0" w:space="0" w:color="auto"/>
      </w:divBdr>
    </w:div>
    <w:div w:id="1641694019">
      <w:bodyDiv w:val="1"/>
      <w:marLeft w:val="0"/>
      <w:marRight w:val="0"/>
      <w:marTop w:val="0"/>
      <w:marBottom w:val="0"/>
      <w:divBdr>
        <w:top w:val="none" w:sz="0" w:space="0" w:color="auto"/>
        <w:left w:val="none" w:sz="0" w:space="0" w:color="auto"/>
        <w:bottom w:val="none" w:sz="0" w:space="0" w:color="auto"/>
        <w:right w:val="none" w:sz="0" w:space="0" w:color="auto"/>
      </w:divBdr>
    </w:div>
    <w:div w:id="1671712373">
      <w:bodyDiv w:val="1"/>
      <w:marLeft w:val="0"/>
      <w:marRight w:val="0"/>
      <w:marTop w:val="0"/>
      <w:marBottom w:val="0"/>
      <w:divBdr>
        <w:top w:val="none" w:sz="0" w:space="0" w:color="auto"/>
        <w:left w:val="none" w:sz="0" w:space="0" w:color="auto"/>
        <w:bottom w:val="none" w:sz="0" w:space="0" w:color="auto"/>
        <w:right w:val="none" w:sz="0" w:space="0" w:color="auto"/>
      </w:divBdr>
    </w:div>
    <w:div w:id="1689989717">
      <w:bodyDiv w:val="1"/>
      <w:marLeft w:val="0"/>
      <w:marRight w:val="0"/>
      <w:marTop w:val="0"/>
      <w:marBottom w:val="0"/>
      <w:divBdr>
        <w:top w:val="none" w:sz="0" w:space="0" w:color="auto"/>
        <w:left w:val="none" w:sz="0" w:space="0" w:color="auto"/>
        <w:bottom w:val="none" w:sz="0" w:space="0" w:color="auto"/>
        <w:right w:val="none" w:sz="0" w:space="0" w:color="auto"/>
      </w:divBdr>
    </w:div>
    <w:div w:id="1719166376">
      <w:bodyDiv w:val="1"/>
      <w:marLeft w:val="0"/>
      <w:marRight w:val="0"/>
      <w:marTop w:val="0"/>
      <w:marBottom w:val="0"/>
      <w:divBdr>
        <w:top w:val="none" w:sz="0" w:space="0" w:color="auto"/>
        <w:left w:val="none" w:sz="0" w:space="0" w:color="auto"/>
        <w:bottom w:val="none" w:sz="0" w:space="0" w:color="auto"/>
        <w:right w:val="none" w:sz="0" w:space="0" w:color="auto"/>
      </w:divBdr>
    </w:div>
    <w:div w:id="1738942665">
      <w:bodyDiv w:val="1"/>
      <w:marLeft w:val="0"/>
      <w:marRight w:val="0"/>
      <w:marTop w:val="0"/>
      <w:marBottom w:val="0"/>
      <w:divBdr>
        <w:top w:val="none" w:sz="0" w:space="0" w:color="auto"/>
        <w:left w:val="none" w:sz="0" w:space="0" w:color="auto"/>
        <w:bottom w:val="none" w:sz="0" w:space="0" w:color="auto"/>
        <w:right w:val="none" w:sz="0" w:space="0" w:color="auto"/>
      </w:divBdr>
    </w:div>
    <w:div w:id="1751803428">
      <w:bodyDiv w:val="1"/>
      <w:marLeft w:val="0"/>
      <w:marRight w:val="0"/>
      <w:marTop w:val="0"/>
      <w:marBottom w:val="0"/>
      <w:divBdr>
        <w:top w:val="none" w:sz="0" w:space="0" w:color="auto"/>
        <w:left w:val="none" w:sz="0" w:space="0" w:color="auto"/>
        <w:bottom w:val="none" w:sz="0" w:space="0" w:color="auto"/>
        <w:right w:val="none" w:sz="0" w:space="0" w:color="auto"/>
      </w:divBdr>
    </w:div>
    <w:div w:id="1760251673">
      <w:bodyDiv w:val="1"/>
      <w:marLeft w:val="0"/>
      <w:marRight w:val="0"/>
      <w:marTop w:val="0"/>
      <w:marBottom w:val="0"/>
      <w:divBdr>
        <w:top w:val="none" w:sz="0" w:space="0" w:color="auto"/>
        <w:left w:val="none" w:sz="0" w:space="0" w:color="auto"/>
        <w:bottom w:val="none" w:sz="0" w:space="0" w:color="auto"/>
        <w:right w:val="none" w:sz="0" w:space="0" w:color="auto"/>
      </w:divBdr>
    </w:div>
    <w:div w:id="1773084309">
      <w:bodyDiv w:val="1"/>
      <w:marLeft w:val="0"/>
      <w:marRight w:val="0"/>
      <w:marTop w:val="0"/>
      <w:marBottom w:val="0"/>
      <w:divBdr>
        <w:top w:val="none" w:sz="0" w:space="0" w:color="auto"/>
        <w:left w:val="none" w:sz="0" w:space="0" w:color="auto"/>
        <w:bottom w:val="none" w:sz="0" w:space="0" w:color="auto"/>
        <w:right w:val="none" w:sz="0" w:space="0" w:color="auto"/>
      </w:divBdr>
    </w:div>
    <w:div w:id="1806308930">
      <w:bodyDiv w:val="1"/>
      <w:marLeft w:val="0"/>
      <w:marRight w:val="0"/>
      <w:marTop w:val="0"/>
      <w:marBottom w:val="0"/>
      <w:divBdr>
        <w:top w:val="none" w:sz="0" w:space="0" w:color="auto"/>
        <w:left w:val="none" w:sz="0" w:space="0" w:color="auto"/>
        <w:bottom w:val="none" w:sz="0" w:space="0" w:color="auto"/>
        <w:right w:val="none" w:sz="0" w:space="0" w:color="auto"/>
      </w:divBdr>
    </w:div>
    <w:div w:id="1819835792">
      <w:bodyDiv w:val="1"/>
      <w:marLeft w:val="0"/>
      <w:marRight w:val="0"/>
      <w:marTop w:val="0"/>
      <w:marBottom w:val="0"/>
      <w:divBdr>
        <w:top w:val="none" w:sz="0" w:space="0" w:color="auto"/>
        <w:left w:val="none" w:sz="0" w:space="0" w:color="auto"/>
        <w:bottom w:val="none" w:sz="0" w:space="0" w:color="auto"/>
        <w:right w:val="none" w:sz="0" w:space="0" w:color="auto"/>
      </w:divBdr>
    </w:div>
    <w:div w:id="1835678012">
      <w:bodyDiv w:val="1"/>
      <w:marLeft w:val="0"/>
      <w:marRight w:val="0"/>
      <w:marTop w:val="0"/>
      <w:marBottom w:val="0"/>
      <w:divBdr>
        <w:top w:val="none" w:sz="0" w:space="0" w:color="auto"/>
        <w:left w:val="none" w:sz="0" w:space="0" w:color="auto"/>
        <w:bottom w:val="none" w:sz="0" w:space="0" w:color="auto"/>
        <w:right w:val="none" w:sz="0" w:space="0" w:color="auto"/>
      </w:divBdr>
    </w:div>
    <w:div w:id="1859077478">
      <w:bodyDiv w:val="1"/>
      <w:marLeft w:val="0"/>
      <w:marRight w:val="0"/>
      <w:marTop w:val="0"/>
      <w:marBottom w:val="0"/>
      <w:divBdr>
        <w:top w:val="none" w:sz="0" w:space="0" w:color="auto"/>
        <w:left w:val="none" w:sz="0" w:space="0" w:color="auto"/>
        <w:bottom w:val="none" w:sz="0" w:space="0" w:color="auto"/>
        <w:right w:val="none" w:sz="0" w:space="0" w:color="auto"/>
      </w:divBdr>
    </w:div>
    <w:div w:id="1860073530">
      <w:bodyDiv w:val="1"/>
      <w:marLeft w:val="0"/>
      <w:marRight w:val="0"/>
      <w:marTop w:val="0"/>
      <w:marBottom w:val="0"/>
      <w:divBdr>
        <w:top w:val="none" w:sz="0" w:space="0" w:color="auto"/>
        <w:left w:val="none" w:sz="0" w:space="0" w:color="auto"/>
        <w:bottom w:val="none" w:sz="0" w:space="0" w:color="auto"/>
        <w:right w:val="none" w:sz="0" w:space="0" w:color="auto"/>
      </w:divBdr>
    </w:div>
    <w:div w:id="1877544185">
      <w:bodyDiv w:val="1"/>
      <w:marLeft w:val="0"/>
      <w:marRight w:val="0"/>
      <w:marTop w:val="0"/>
      <w:marBottom w:val="0"/>
      <w:divBdr>
        <w:top w:val="none" w:sz="0" w:space="0" w:color="auto"/>
        <w:left w:val="none" w:sz="0" w:space="0" w:color="auto"/>
        <w:bottom w:val="none" w:sz="0" w:space="0" w:color="auto"/>
        <w:right w:val="none" w:sz="0" w:space="0" w:color="auto"/>
      </w:divBdr>
    </w:div>
    <w:div w:id="1888376755">
      <w:bodyDiv w:val="1"/>
      <w:marLeft w:val="0"/>
      <w:marRight w:val="0"/>
      <w:marTop w:val="0"/>
      <w:marBottom w:val="0"/>
      <w:divBdr>
        <w:top w:val="none" w:sz="0" w:space="0" w:color="auto"/>
        <w:left w:val="none" w:sz="0" w:space="0" w:color="auto"/>
        <w:bottom w:val="none" w:sz="0" w:space="0" w:color="auto"/>
        <w:right w:val="none" w:sz="0" w:space="0" w:color="auto"/>
      </w:divBdr>
    </w:div>
    <w:div w:id="1946762448">
      <w:bodyDiv w:val="1"/>
      <w:marLeft w:val="0"/>
      <w:marRight w:val="0"/>
      <w:marTop w:val="0"/>
      <w:marBottom w:val="0"/>
      <w:divBdr>
        <w:top w:val="none" w:sz="0" w:space="0" w:color="auto"/>
        <w:left w:val="none" w:sz="0" w:space="0" w:color="auto"/>
        <w:bottom w:val="none" w:sz="0" w:space="0" w:color="auto"/>
        <w:right w:val="none" w:sz="0" w:space="0" w:color="auto"/>
      </w:divBdr>
    </w:div>
    <w:div w:id="1949000364">
      <w:bodyDiv w:val="1"/>
      <w:marLeft w:val="0"/>
      <w:marRight w:val="0"/>
      <w:marTop w:val="0"/>
      <w:marBottom w:val="0"/>
      <w:divBdr>
        <w:top w:val="none" w:sz="0" w:space="0" w:color="auto"/>
        <w:left w:val="none" w:sz="0" w:space="0" w:color="auto"/>
        <w:bottom w:val="none" w:sz="0" w:space="0" w:color="auto"/>
        <w:right w:val="none" w:sz="0" w:space="0" w:color="auto"/>
      </w:divBdr>
    </w:div>
    <w:div w:id="2073382622">
      <w:bodyDiv w:val="1"/>
      <w:marLeft w:val="0"/>
      <w:marRight w:val="0"/>
      <w:marTop w:val="0"/>
      <w:marBottom w:val="0"/>
      <w:divBdr>
        <w:top w:val="none" w:sz="0" w:space="0" w:color="auto"/>
        <w:left w:val="none" w:sz="0" w:space="0" w:color="auto"/>
        <w:bottom w:val="none" w:sz="0" w:space="0" w:color="auto"/>
        <w:right w:val="none" w:sz="0" w:space="0" w:color="auto"/>
      </w:divBdr>
    </w:div>
    <w:div w:id="2075618176">
      <w:bodyDiv w:val="1"/>
      <w:marLeft w:val="0"/>
      <w:marRight w:val="0"/>
      <w:marTop w:val="0"/>
      <w:marBottom w:val="0"/>
      <w:divBdr>
        <w:top w:val="none" w:sz="0" w:space="0" w:color="auto"/>
        <w:left w:val="none" w:sz="0" w:space="0" w:color="auto"/>
        <w:bottom w:val="none" w:sz="0" w:space="0" w:color="auto"/>
        <w:right w:val="none" w:sz="0" w:space="0" w:color="auto"/>
      </w:divBdr>
    </w:div>
    <w:div w:id="2084137216">
      <w:bodyDiv w:val="1"/>
      <w:marLeft w:val="0"/>
      <w:marRight w:val="0"/>
      <w:marTop w:val="0"/>
      <w:marBottom w:val="0"/>
      <w:divBdr>
        <w:top w:val="none" w:sz="0" w:space="0" w:color="auto"/>
        <w:left w:val="none" w:sz="0" w:space="0" w:color="auto"/>
        <w:bottom w:val="none" w:sz="0" w:space="0" w:color="auto"/>
        <w:right w:val="none" w:sz="0" w:space="0" w:color="auto"/>
      </w:divBdr>
    </w:div>
    <w:div w:id="2085105035">
      <w:bodyDiv w:val="1"/>
      <w:marLeft w:val="0"/>
      <w:marRight w:val="0"/>
      <w:marTop w:val="0"/>
      <w:marBottom w:val="0"/>
      <w:divBdr>
        <w:top w:val="none" w:sz="0" w:space="0" w:color="auto"/>
        <w:left w:val="none" w:sz="0" w:space="0" w:color="auto"/>
        <w:bottom w:val="none" w:sz="0" w:space="0" w:color="auto"/>
        <w:right w:val="none" w:sz="0" w:space="0" w:color="auto"/>
      </w:divBdr>
    </w:div>
    <w:div w:id="2102555892">
      <w:bodyDiv w:val="1"/>
      <w:marLeft w:val="0"/>
      <w:marRight w:val="0"/>
      <w:marTop w:val="0"/>
      <w:marBottom w:val="0"/>
      <w:divBdr>
        <w:top w:val="none" w:sz="0" w:space="0" w:color="auto"/>
        <w:left w:val="none" w:sz="0" w:space="0" w:color="auto"/>
        <w:bottom w:val="none" w:sz="0" w:space="0" w:color="auto"/>
        <w:right w:val="none" w:sz="0" w:space="0" w:color="auto"/>
      </w:divBdr>
    </w:div>
    <w:div w:id="2103917364">
      <w:bodyDiv w:val="1"/>
      <w:marLeft w:val="0"/>
      <w:marRight w:val="0"/>
      <w:marTop w:val="0"/>
      <w:marBottom w:val="0"/>
      <w:divBdr>
        <w:top w:val="none" w:sz="0" w:space="0" w:color="auto"/>
        <w:left w:val="none" w:sz="0" w:space="0" w:color="auto"/>
        <w:bottom w:val="none" w:sz="0" w:space="0" w:color="auto"/>
        <w:right w:val="none" w:sz="0" w:space="0" w:color="auto"/>
      </w:divBdr>
    </w:div>
    <w:div w:id="2108501694">
      <w:bodyDiv w:val="1"/>
      <w:marLeft w:val="0"/>
      <w:marRight w:val="0"/>
      <w:marTop w:val="0"/>
      <w:marBottom w:val="0"/>
      <w:divBdr>
        <w:top w:val="none" w:sz="0" w:space="0" w:color="auto"/>
        <w:left w:val="none" w:sz="0" w:space="0" w:color="auto"/>
        <w:bottom w:val="none" w:sz="0" w:space="0" w:color="auto"/>
        <w:right w:val="none" w:sz="0" w:space="0" w:color="auto"/>
      </w:divBdr>
    </w:div>
    <w:div w:id="2138447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osfglobal09.alliance-prtnr-na02.dw.demandware.net/on/demandware.store/Sites-Site/default/ViewApplication-ExpandMenuGroup?MenuGroupID=AdministrationMenu&amp;OverviewPage=SiteNavigationBar-ShowAdministrationOverview" TargetMode="External"/><Relationship Id="rId21" Type="http://schemas.openxmlformats.org/officeDocument/2006/relationships/hyperlink" Target="https://osfglobal09.alliance-prtnr-na02.dw.demandware.net/on/demandware.store/Sites-Site/default/CustomPreferences-View?PreferenceType=SITE" TargetMode="External"/><Relationship Id="rId42" Type="http://schemas.openxmlformats.org/officeDocument/2006/relationships/image" Target="media/image20.png"/><Relationship Id="rId47" Type="http://schemas.openxmlformats.org/officeDocument/2006/relationships/image" Target="media/image25.png"/><Relationship Id="rId63" Type="http://schemas.openxmlformats.org/officeDocument/2006/relationships/image" Target="media/image41.png"/><Relationship Id="rId68" Type="http://schemas.openxmlformats.org/officeDocument/2006/relationships/image" Target="media/image46.png"/><Relationship Id="rId84" Type="http://schemas.openxmlformats.org/officeDocument/2006/relationships/image" Target="media/image61.png"/><Relationship Id="rId89" Type="http://schemas.openxmlformats.org/officeDocument/2006/relationships/image" Target="media/image66.png"/><Relationship Id="rId16" Type="http://schemas.openxmlformats.org/officeDocument/2006/relationships/image" Target="media/image3.png"/><Relationship Id="rId11" Type="http://schemas.openxmlformats.org/officeDocument/2006/relationships/webSettings" Target="webSettings.xml"/><Relationship Id="rId32" Type="http://schemas.openxmlformats.org/officeDocument/2006/relationships/image" Target="media/image10.png"/><Relationship Id="rId37" Type="http://schemas.openxmlformats.org/officeDocument/2006/relationships/image" Target="media/image15.png"/><Relationship Id="rId53" Type="http://schemas.openxmlformats.org/officeDocument/2006/relationships/image" Target="media/image31.png"/><Relationship Id="rId58" Type="http://schemas.openxmlformats.org/officeDocument/2006/relationships/image" Target="media/image36.png"/><Relationship Id="rId74" Type="http://schemas.openxmlformats.org/officeDocument/2006/relationships/image" Target="media/image51.png"/><Relationship Id="rId79" Type="http://schemas.openxmlformats.org/officeDocument/2006/relationships/image" Target="media/image56.png"/><Relationship Id="rId102" Type="http://schemas.openxmlformats.org/officeDocument/2006/relationships/header" Target="header3.xml"/><Relationship Id="rId5" Type="http://schemas.openxmlformats.org/officeDocument/2006/relationships/customXml" Target="../customXml/item5.xml"/><Relationship Id="rId90" Type="http://schemas.openxmlformats.org/officeDocument/2006/relationships/hyperlink" Target="http://*domain.name*/on/demandware.store/Sites-SiteGenesis-Site/default/HiPayNotification-Notify" TargetMode="External"/><Relationship Id="rId95" Type="http://schemas.openxmlformats.org/officeDocument/2006/relationships/image" Target="media/image70.png"/><Relationship Id="rId22" Type="http://schemas.openxmlformats.org/officeDocument/2006/relationships/image" Target="media/image4.png"/><Relationship Id="rId27" Type="http://schemas.openxmlformats.org/officeDocument/2006/relationships/hyperlink" Target="https://osfglobal09.alliance-prtnr-na02.dw.demandware.net/on/demandware.store/Sites-Site/default/SiteNavigationBar-ShowMenuitemOverview?CurrentMenuItemId=operations" TargetMode="External"/><Relationship Id="rId43" Type="http://schemas.openxmlformats.org/officeDocument/2006/relationships/image" Target="media/image21.png"/><Relationship Id="rId48" Type="http://schemas.openxmlformats.org/officeDocument/2006/relationships/image" Target="media/image26.png"/><Relationship Id="rId64" Type="http://schemas.openxmlformats.org/officeDocument/2006/relationships/image" Target="media/image42.png"/><Relationship Id="rId69" Type="http://schemas.openxmlformats.org/officeDocument/2006/relationships/image" Target="media/image47.png"/><Relationship Id="rId80" Type="http://schemas.openxmlformats.org/officeDocument/2006/relationships/image" Target="media/image57.png"/><Relationship Id="rId85" Type="http://schemas.openxmlformats.org/officeDocument/2006/relationships/image" Target="media/image62.png"/><Relationship Id="rId12" Type="http://schemas.openxmlformats.org/officeDocument/2006/relationships/footnotes" Target="footnotes.xml"/><Relationship Id="rId17" Type="http://schemas.openxmlformats.org/officeDocument/2006/relationships/hyperlink" Target="https://osfglobal09.alliance-prtnr-na02.dw.demandware.net/on/demandware.store/Sites-Site/default/ViewApplication-ExpandMenuGroup?MenuGroupID=AdministrationMenu&amp;OverviewPage=SiteNavigationBar-ShowAdministrationOverview" TargetMode="External"/><Relationship Id="rId33" Type="http://schemas.openxmlformats.org/officeDocument/2006/relationships/image" Target="media/image11.png"/><Relationship Id="rId38" Type="http://schemas.openxmlformats.org/officeDocument/2006/relationships/image" Target="media/image16.PNG"/><Relationship Id="rId59" Type="http://schemas.openxmlformats.org/officeDocument/2006/relationships/image" Target="media/image37.png"/><Relationship Id="rId103" Type="http://schemas.openxmlformats.org/officeDocument/2006/relationships/footer" Target="footer2.xml"/><Relationship Id="rId20" Type="http://schemas.openxmlformats.org/officeDocument/2006/relationships/hyperlink" Target="https://osfglobal09.alliance-prtnr-na02.dw.demandware.net/on/demandware.store/Sites-Site/default/SiteNavigationBar-ShowMenuitemOverview?CurrentMenuItemId=site-prefs" TargetMode="External"/><Relationship Id="rId41" Type="http://schemas.openxmlformats.org/officeDocument/2006/relationships/image" Target="media/image19.png"/><Relationship Id="rId54" Type="http://schemas.openxmlformats.org/officeDocument/2006/relationships/image" Target="media/image32.png"/><Relationship Id="rId62" Type="http://schemas.openxmlformats.org/officeDocument/2006/relationships/image" Target="media/image40.png"/><Relationship Id="rId70" Type="http://schemas.openxmlformats.org/officeDocument/2006/relationships/image" Target="media/image48.png"/><Relationship Id="rId75" Type="http://schemas.openxmlformats.org/officeDocument/2006/relationships/image" Target="media/image52.png"/><Relationship Id="rId83" Type="http://schemas.openxmlformats.org/officeDocument/2006/relationships/image" Target="media/image60.png"/><Relationship Id="rId88" Type="http://schemas.openxmlformats.org/officeDocument/2006/relationships/image" Target="media/image65.png"/><Relationship Id="rId91" Type="http://schemas.openxmlformats.org/officeDocument/2006/relationships/hyperlink" Target="http://*domain.name*/on/demandware.store/Sites-*site.name*-Site/default/HiPayResource-Style" TargetMode="External"/><Relationship Id="rId96" Type="http://schemas.openxmlformats.org/officeDocument/2006/relationships/image" Target="media/image71.png"/><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2.png"/><Relationship Id="rId23" Type="http://schemas.openxmlformats.org/officeDocument/2006/relationships/hyperlink" Target="https://developer.hipay.com/doc-api/enterprise/gateway/" TargetMode="External"/><Relationship Id="rId28" Type="http://schemas.openxmlformats.org/officeDocument/2006/relationships/hyperlink" Target="https://stage-secure-gateway.hipay-tpp.com" TargetMode="External"/><Relationship Id="rId36" Type="http://schemas.openxmlformats.org/officeDocument/2006/relationships/image" Target="media/image14.jpg"/><Relationship Id="rId49" Type="http://schemas.openxmlformats.org/officeDocument/2006/relationships/image" Target="media/image27.png"/><Relationship Id="rId57" Type="http://schemas.openxmlformats.org/officeDocument/2006/relationships/image" Target="media/image35.png"/><Relationship Id="rId10" Type="http://schemas.openxmlformats.org/officeDocument/2006/relationships/settings" Target="settings.xml"/><Relationship Id="rId31" Type="http://schemas.openxmlformats.org/officeDocument/2006/relationships/image" Target="media/image9.png"/><Relationship Id="rId44" Type="http://schemas.openxmlformats.org/officeDocument/2006/relationships/image" Target="media/image22.png"/><Relationship Id="rId52" Type="http://schemas.openxmlformats.org/officeDocument/2006/relationships/image" Target="media/image30.png"/><Relationship Id="rId60" Type="http://schemas.openxmlformats.org/officeDocument/2006/relationships/image" Target="media/image38.png"/><Relationship Id="rId65" Type="http://schemas.openxmlformats.org/officeDocument/2006/relationships/image" Target="media/image43.png"/><Relationship Id="rId73" Type="http://schemas.openxmlformats.org/officeDocument/2006/relationships/hyperlink" Target="http://help.hipay.com" TargetMode="External"/><Relationship Id="rId78" Type="http://schemas.openxmlformats.org/officeDocument/2006/relationships/image" Target="media/image55.png"/><Relationship Id="rId81" Type="http://schemas.openxmlformats.org/officeDocument/2006/relationships/image" Target="media/image58.png"/><Relationship Id="rId86" Type="http://schemas.openxmlformats.org/officeDocument/2006/relationships/image" Target="media/image63.png"/><Relationship Id="rId94" Type="http://schemas.openxmlformats.org/officeDocument/2006/relationships/image" Target="media/image69.png"/><Relationship Id="rId99" Type="http://schemas.openxmlformats.org/officeDocument/2006/relationships/header" Target="header1.xml"/><Relationship Id="rId10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yperlink" Target="https://osfglobal09.alliance-prtnr-na02.dw.demandware.net/on/demandware.store/Sites-Site/default/SiteNavigationBar-ShowMenuitemOverview?CurrentMenuItemId=studio" TargetMode="External"/><Relationship Id="rId39" Type="http://schemas.openxmlformats.org/officeDocument/2006/relationships/image" Target="media/image17.png"/><Relationship Id="rId34" Type="http://schemas.openxmlformats.org/officeDocument/2006/relationships/image" Target="media/image12.png"/><Relationship Id="rId50" Type="http://schemas.openxmlformats.org/officeDocument/2006/relationships/image" Target="media/image28.PNG"/><Relationship Id="rId55" Type="http://schemas.openxmlformats.org/officeDocument/2006/relationships/image" Target="media/image33.PNG"/><Relationship Id="rId76" Type="http://schemas.openxmlformats.org/officeDocument/2006/relationships/image" Target="media/image53.png"/><Relationship Id="rId97" Type="http://schemas.openxmlformats.org/officeDocument/2006/relationships/image" Target="media/image72.png"/><Relationship Id="rId104" Type="http://schemas.openxmlformats.org/officeDocument/2006/relationships/fontTable" Target="fontTable.xml"/><Relationship Id="rId7" Type="http://schemas.openxmlformats.org/officeDocument/2006/relationships/customXml" Target="../customXml/item7.xml"/><Relationship Id="rId71" Type="http://schemas.openxmlformats.org/officeDocument/2006/relationships/image" Target="media/image49.png"/><Relationship Id="rId92" Type="http://schemas.openxmlformats.org/officeDocument/2006/relationships/image" Target="media/image67.png"/><Relationship Id="rId2" Type="http://schemas.openxmlformats.org/officeDocument/2006/relationships/customXml" Target="../customXml/item2.xml"/><Relationship Id="rId29" Type="http://schemas.openxmlformats.org/officeDocument/2006/relationships/image" Target="media/image7.png"/><Relationship Id="rId24" Type="http://schemas.openxmlformats.org/officeDocument/2006/relationships/image" Target="media/image5.PNG"/><Relationship Id="rId40" Type="http://schemas.openxmlformats.org/officeDocument/2006/relationships/image" Target="media/image18.PNG"/><Relationship Id="rId45" Type="http://schemas.openxmlformats.org/officeDocument/2006/relationships/image" Target="media/image23.png"/><Relationship Id="rId66" Type="http://schemas.openxmlformats.org/officeDocument/2006/relationships/image" Target="media/image44.png"/><Relationship Id="rId87" Type="http://schemas.openxmlformats.org/officeDocument/2006/relationships/image" Target="media/image64.png"/><Relationship Id="rId61" Type="http://schemas.openxmlformats.org/officeDocument/2006/relationships/image" Target="media/image39.png"/><Relationship Id="rId82" Type="http://schemas.openxmlformats.org/officeDocument/2006/relationships/image" Target="media/image59.png"/><Relationship Id="rId19" Type="http://schemas.openxmlformats.org/officeDocument/2006/relationships/hyperlink" Target="https://osfglobal09.alliance-prtnr-na02.dw.demandware.net/on/demandware.store/Sites-Site/default/ViewApplication-SelectSite?MenuGroupID=ChannelMenu&amp;ChannelID=bc2EUiaagRjE6aaadl7Bold27B&amp;SelectedSiteID=bc2EUiaagRjE6aaadl7Bold27B" TargetMode="External"/><Relationship Id="rId14" Type="http://schemas.openxmlformats.org/officeDocument/2006/relationships/image" Target="media/image1.jpeg"/><Relationship Id="rId30" Type="http://schemas.openxmlformats.org/officeDocument/2006/relationships/image" Target="media/image8.png"/><Relationship Id="rId35" Type="http://schemas.openxmlformats.org/officeDocument/2006/relationships/image" Target="media/image13.png"/><Relationship Id="rId56" Type="http://schemas.openxmlformats.org/officeDocument/2006/relationships/image" Target="media/image34.png"/><Relationship Id="rId77" Type="http://schemas.openxmlformats.org/officeDocument/2006/relationships/image" Target="media/image54.png"/><Relationship Id="rId100" Type="http://schemas.openxmlformats.org/officeDocument/2006/relationships/header" Target="header2.xml"/><Relationship Id="rId105" Type="http://schemas.openxmlformats.org/officeDocument/2006/relationships/theme" Target="theme/theme1.xml"/><Relationship Id="rId8" Type="http://schemas.openxmlformats.org/officeDocument/2006/relationships/numbering" Target="numbering.xml"/><Relationship Id="rId51" Type="http://schemas.openxmlformats.org/officeDocument/2006/relationships/image" Target="media/image29.png"/><Relationship Id="rId72" Type="http://schemas.openxmlformats.org/officeDocument/2006/relationships/image" Target="media/image50.png"/><Relationship Id="rId93" Type="http://schemas.openxmlformats.org/officeDocument/2006/relationships/image" Target="media/image68.png"/><Relationship Id="rId98" Type="http://schemas.openxmlformats.org/officeDocument/2006/relationships/image" Target="media/image73.png"/><Relationship Id="rId3" Type="http://schemas.openxmlformats.org/officeDocument/2006/relationships/customXml" Target="../customXml/item3.xml"/><Relationship Id="rId25" Type="http://schemas.openxmlformats.org/officeDocument/2006/relationships/image" Target="media/image6.png"/><Relationship Id="rId46" Type="http://schemas.openxmlformats.org/officeDocument/2006/relationships/image" Target="media/image24.png"/><Relationship Id="rId67" Type="http://schemas.openxmlformats.org/officeDocument/2006/relationships/image" Target="media/image4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41dbd0cf-c47a-4cea-8dfa-c6db00955148">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CHICAGO.XSL" StyleName="Chicago"/>
</file>

<file path=customXml/item3.xml><?xml version="1.0" encoding="utf-8"?>
<b:Sources xmlns:b="http://schemas.openxmlformats.org/officeDocument/2006/bibliography" xmlns="http://schemas.openxmlformats.org/officeDocument/2006/bibliography" SelectedStyle="\CHICAGO.XSL" StyleName="Chicago"/>
</file>

<file path=customXml/item4.xml><?xml version="1.0" encoding="utf-8"?>
<b:Sources xmlns:b="http://schemas.openxmlformats.org/officeDocument/2006/bibliography" xmlns="http://schemas.openxmlformats.org/officeDocument/2006/bibliography" SelectedStyle="\CHICAGO.XSL" StyleName="Chicago"/>
</file>

<file path=customXml/item5.xml><?xml version="1.0" encoding="utf-8"?>
<ct:contentTypeSchema xmlns:ct="http://schemas.microsoft.com/office/2006/metadata/contentType" xmlns:ma="http://schemas.microsoft.com/office/2006/metadata/properties/metaAttributes" ct:_="" ma:_="" ma:contentTypeName="Document" ma:contentTypeID="0x010100E17E19C23DF80D47838BC193891B870D" ma:contentTypeVersion="2" ma:contentTypeDescription="Create a new document." ma:contentTypeScope="" ma:versionID="46fb3669fff36a9bc39301df11446270">
  <xsd:schema xmlns:xsd="http://www.w3.org/2001/XMLSchema" xmlns:xs="http://www.w3.org/2001/XMLSchema" xmlns:p="http://schemas.microsoft.com/office/2006/metadata/properties" xmlns:ns2="41dbd0cf-c47a-4cea-8dfa-c6db00955148" targetNamespace="http://schemas.microsoft.com/office/2006/metadata/properties" ma:root="true" ma:fieldsID="63b341257e95fb87135375bd264c3350" ns2:_="">
    <xsd:import namespace="41dbd0cf-c47a-4cea-8dfa-c6db00955148"/>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dbd0cf-c47a-4cea-8dfa-c6db0095514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8CFDDC84-7FA7-42A7-8E98-244151350234}">
  <ds:schemaRefs>
    <ds:schemaRef ds:uri="http://schemas.microsoft.com/office/2006/metadata/properties"/>
    <ds:schemaRef ds:uri="http://schemas.microsoft.com/office/infopath/2007/PartnerControls"/>
    <ds:schemaRef ds:uri="41dbd0cf-c47a-4cea-8dfa-c6db00955148"/>
  </ds:schemaRefs>
</ds:datastoreItem>
</file>

<file path=customXml/itemProps2.xml><?xml version="1.0" encoding="utf-8"?>
<ds:datastoreItem xmlns:ds="http://schemas.openxmlformats.org/officeDocument/2006/customXml" ds:itemID="{3D2831D8-1947-4A65-92D8-5DBB7D428146}">
  <ds:schemaRefs>
    <ds:schemaRef ds:uri="http://schemas.openxmlformats.org/officeDocument/2006/bibliography"/>
  </ds:schemaRefs>
</ds:datastoreItem>
</file>

<file path=customXml/itemProps3.xml><?xml version="1.0" encoding="utf-8"?>
<ds:datastoreItem xmlns:ds="http://schemas.openxmlformats.org/officeDocument/2006/customXml" ds:itemID="{F92EE01F-4874-4103-94F2-E35ADEC4DC9E}">
  <ds:schemaRefs>
    <ds:schemaRef ds:uri="http://schemas.openxmlformats.org/officeDocument/2006/bibliography"/>
  </ds:schemaRefs>
</ds:datastoreItem>
</file>

<file path=customXml/itemProps4.xml><?xml version="1.0" encoding="utf-8"?>
<ds:datastoreItem xmlns:ds="http://schemas.openxmlformats.org/officeDocument/2006/customXml" ds:itemID="{CC7CE301-E36B-4FB4-85C9-4C864118C33A}">
  <ds:schemaRefs>
    <ds:schemaRef ds:uri="http://schemas.openxmlformats.org/officeDocument/2006/bibliography"/>
  </ds:schemaRefs>
</ds:datastoreItem>
</file>

<file path=customXml/itemProps5.xml><?xml version="1.0" encoding="utf-8"?>
<ds:datastoreItem xmlns:ds="http://schemas.openxmlformats.org/officeDocument/2006/customXml" ds:itemID="{928F8727-219B-48C8-A173-AFA73A23C8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dbd0cf-c47a-4cea-8dfa-c6db009551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960A9E0B-DD7F-41E7-B2ED-D9EFFDCF3922}">
  <ds:schemaRefs>
    <ds:schemaRef ds:uri="http://schemas.microsoft.com/sharepoint/v3/contenttype/forms"/>
  </ds:schemaRefs>
</ds:datastoreItem>
</file>

<file path=customXml/itemProps7.xml><?xml version="1.0" encoding="utf-8"?>
<ds:datastoreItem xmlns:ds="http://schemas.openxmlformats.org/officeDocument/2006/customXml" ds:itemID="{979456D0-7599-4597-8F6A-A719116F60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45</TotalTime>
  <Pages>74</Pages>
  <Words>12558</Words>
  <Characters>71582</Characters>
  <Application>Microsoft Office Word</Application>
  <DocSecurity>0</DocSecurity>
  <Lines>596</Lines>
  <Paragraphs>167</Paragraphs>
  <ScaleCrop>false</ScaleCrop>
  <HeadingPairs>
    <vt:vector size="6" baseType="variant">
      <vt:variant>
        <vt:lpstr>Title</vt:lpstr>
      </vt:variant>
      <vt:variant>
        <vt:i4>1</vt:i4>
      </vt:variant>
      <vt:variant>
        <vt:lpstr>Titre</vt:lpstr>
      </vt:variant>
      <vt:variant>
        <vt:i4>1</vt:i4>
      </vt:variant>
      <vt:variant>
        <vt:lpstr>Titel</vt:lpstr>
      </vt:variant>
      <vt:variant>
        <vt:i4>1</vt:i4>
      </vt:variant>
    </vt:vector>
  </HeadingPairs>
  <TitlesOfParts>
    <vt:vector size="3" baseType="lpstr">
      <vt:lpstr/>
      <vt:lpstr/>
      <vt:lpstr/>
    </vt:vector>
  </TitlesOfParts>
  <Company>büro für gestaltung</Company>
  <LinksUpToDate>false</LinksUpToDate>
  <CharactersWithSpaces>83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franz</dc:creator>
  <cp:lastModifiedBy>Volodymyr Nekhay</cp:lastModifiedBy>
  <cp:revision>240</cp:revision>
  <cp:lastPrinted>2016-01-04T09:30:00Z</cp:lastPrinted>
  <dcterms:created xsi:type="dcterms:W3CDTF">2017-09-18T14:21:00Z</dcterms:created>
  <dcterms:modified xsi:type="dcterms:W3CDTF">2019-08-16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V.Tracking">
    <vt:lpwstr>true</vt:lpwstr>
  </property>
  <property fmtid="{D5CDD505-2E9C-101B-9397-08002B2CF9AE}" pid="3" name="DV.DocumentId">
    <vt:lpwstr>shUcdIcMe1GBWYOuDXYZSJ</vt:lpwstr>
  </property>
  <property fmtid="{D5CDD505-2E9C-101B-9397-08002B2CF9AE}" pid="4" name="DV.VersionId">
    <vt:lpwstr>mLUWaqxML3JxXcjwiS0aMY</vt:lpwstr>
  </property>
  <property fmtid="{D5CDD505-2E9C-101B-9397-08002B2CF9AE}" pid="5" name="DV.MergeIncapabilityFlags">
    <vt:i4>0</vt:i4>
  </property>
  <property fmtid="{D5CDD505-2E9C-101B-9397-08002B2CF9AE}" pid="6" name="ContentTypeId">
    <vt:lpwstr>0x010100E17E19C23DF80D47838BC193891B870D</vt:lpwstr>
  </property>
</Properties>
</file>